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2E546" w14:textId="327F5FD1" w:rsidR="00BA234A" w:rsidRDefault="00BA234A">
      <w:pPr>
        <w:widowControl w:val="0"/>
        <w:pBdr>
          <w:top w:val="nil"/>
          <w:left w:val="nil"/>
          <w:bottom w:val="nil"/>
          <w:right w:val="nil"/>
          <w:between w:val="nil"/>
        </w:pBdr>
        <w:spacing w:before="0" w:after="0"/>
        <w:jc w:val="center"/>
      </w:pPr>
    </w:p>
    <w:p w14:paraId="07E27551" w14:textId="0C94D3EB" w:rsidR="00BA234A" w:rsidRDefault="00F959EC">
      <w:pPr>
        <w:pStyle w:val="Title"/>
        <w:spacing w:before="120"/>
        <w:jc w:val="center"/>
        <w:rPr>
          <w:b/>
          <w:sz w:val="72"/>
          <w:szCs w:val="72"/>
        </w:rPr>
      </w:pPr>
      <w:r>
        <w:rPr>
          <w:b/>
          <w:sz w:val="72"/>
          <w:szCs w:val="72"/>
        </w:rPr>
        <w:t>DISTRICT OF COLUMBIA</w:t>
      </w:r>
    </w:p>
    <w:p w14:paraId="428389A6" w14:textId="1B95B4B7" w:rsidR="00BA234A" w:rsidRPr="00015955" w:rsidRDefault="00F41A86" w:rsidP="00015955">
      <w:pPr>
        <w:pStyle w:val="Title"/>
        <w:spacing w:before="120"/>
        <w:jc w:val="center"/>
        <w:rPr>
          <w:b/>
          <w:sz w:val="72"/>
          <w:szCs w:val="72"/>
        </w:rPr>
      </w:pPr>
      <w:r>
        <w:rPr>
          <w:b/>
          <w:sz w:val="72"/>
          <w:szCs w:val="72"/>
        </w:rPr>
        <w:t>FY24</w:t>
      </w:r>
      <w:r w:rsidR="00F959EC">
        <w:rPr>
          <w:b/>
          <w:sz w:val="72"/>
          <w:szCs w:val="72"/>
        </w:rPr>
        <w:t xml:space="preserve"> WINTER PLAN</w:t>
      </w:r>
    </w:p>
    <w:p w14:paraId="4B4479AC" w14:textId="68474094" w:rsidR="00BA234A" w:rsidRDefault="00BA234A"/>
    <w:p w14:paraId="1CFCA98E" w14:textId="22FC110F" w:rsidR="00BA234A" w:rsidRDefault="00D438B7">
      <w:r>
        <w:rPr>
          <w:noProof/>
        </w:rPr>
        <w:drawing>
          <wp:anchor distT="0" distB="0" distL="114300" distR="114300" simplePos="0" relativeHeight="251659264" behindDoc="0" locked="0" layoutInCell="1" allowOverlap="1" wp14:anchorId="6D2CAF91" wp14:editId="49A466EB">
            <wp:simplePos x="0" y="0"/>
            <wp:positionH relativeFrom="column">
              <wp:posOffset>3155518</wp:posOffset>
            </wp:positionH>
            <wp:positionV relativeFrom="paragraph">
              <wp:posOffset>5715</wp:posOffset>
            </wp:positionV>
            <wp:extent cx="1228953" cy="1987213"/>
            <wp:effectExtent l="0" t="0" r="9525"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8953" cy="1987213"/>
                    </a:xfrm>
                    <a:prstGeom prst="rect">
                      <a:avLst/>
                    </a:prstGeom>
                    <a:noFill/>
                    <a:ln>
                      <a:noFill/>
                    </a:ln>
                  </pic:spPr>
                </pic:pic>
              </a:graphicData>
            </a:graphic>
          </wp:anchor>
        </w:drawing>
      </w:r>
      <w:r>
        <w:rPr>
          <w:noProof/>
        </w:rPr>
        <w:drawing>
          <wp:anchor distT="0" distB="0" distL="114300" distR="114300" simplePos="0" relativeHeight="251657216" behindDoc="0" locked="0" layoutInCell="1" hidden="0" allowOverlap="1" wp14:anchorId="2DB345DD" wp14:editId="27B6BA26">
            <wp:simplePos x="0" y="0"/>
            <wp:positionH relativeFrom="column">
              <wp:posOffset>1215796</wp:posOffset>
            </wp:positionH>
            <wp:positionV relativeFrom="paragraph">
              <wp:posOffset>4928</wp:posOffset>
            </wp:positionV>
            <wp:extent cx="1731645" cy="2018665"/>
            <wp:effectExtent l="0" t="0" r="1905" b="0"/>
            <wp:wrapSquare wrapText="bothSides" distT="0" distB="0" distL="114300" distR="114300"/>
            <wp:docPr id="3" name="Picture 3" descr="C:\Users\Kristy.Greenwalt\AppData\Local\Microsoft\Windows\INetCache\Content.Outlook\F0Z6IAKO\ICH_web.png"/>
            <wp:cNvGraphicFramePr/>
            <a:graphic xmlns:a="http://schemas.openxmlformats.org/drawingml/2006/main">
              <a:graphicData uri="http://schemas.openxmlformats.org/drawingml/2006/picture">
                <pic:pic xmlns:pic="http://schemas.openxmlformats.org/drawingml/2006/picture">
                  <pic:nvPicPr>
                    <pic:cNvPr id="0" name="image1.png" descr="C:\Users\Kristy.Greenwalt\AppData\Local\Microsoft\Windows\INetCache\Content.Outlook\F0Z6IAKO\ICH_web.png"/>
                    <pic:cNvPicPr preferRelativeResize="0"/>
                  </pic:nvPicPr>
                  <pic:blipFill>
                    <a:blip r:embed="rId12"/>
                    <a:srcRect/>
                    <a:stretch>
                      <a:fillRect/>
                    </a:stretch>
                  </pic:blipFill>
                  <pic:spPr>
                    <a:xfrm>
                      <a:off x="0" y="0"/>
                      <a:ext cx="1731645" cy="2018665"/>
                    </a:xfrm>
                    <a:prstGeom prst="rect">
                      <a:avLst/>
                    </a:prstGeom>
                    <a:ln/>
                  </pic:spPr>
                </pic:pic>
              </a:graphicData>
            </a:graphic>
          </wp:anchor>
        </w:drawing>
      </w:r>
    </w:p>
    <w:p w14:paraId="24017FE9" w14:textId="579931DD" w:rsidR="00BA234A" w:rsidRDefault="00BA234A"/>
    <w:p w14:paraId="6894C085" w14:textId="77777777" w:rsidR="00BA234A" w:rsidRDefault="00BA234A"/>
    <w:p w14:paraId="2DAA94F8" w14:textId="77777777" w:rsidR="00BA234A" w:rsidRDefault="00BA234A"/>
    <w:p w14:paraId="0421C218" w14:textId="77777777" w:rsidR="00BA234A" w:rsidRDefault="00BA234A"/>
    <w:p w14:paraId="1E1FB796" w14:textId="77777777" w:rsidR="00BA234A" w:rsidRDefault="00BA234A"/>
    <w:p w14:paraId="41D2B70E" w14:textId="49B586FE" w:rsidR="00BA234A" w:rsidRDefault="00BA234A"/>
    <w:p w14:paraId="4AD10749" w14:textId="77777777" w:rsidR="00A13E02" w:rsidRDefault="00A13E02"/>
    <w:tbl>
      <w:tblPr>
        <w:tblW w:w="5000" w:type="pct"/>
        <w:tblBorders>
          <w:top w:val="single" w:sz="24" w:space="0" w:color="5B9BD5"/>
          <w:left w:val="single" w:sz="24" w:space="0" w:color="5B9BD5"/>
          <w:bottom w:val="single" w:sz="24" w:space="0" w:color="5B9BD5"/>
          <w:right w:val="single" w:sz="24" w:space="0" w:color="5B9BD5"/>
          <w:insideH w:val="single" w:sz="4" w:space="0" w:color="5B9BD5"/>
          <w:insideV w:val="single" w:sz="4" w:space="0" w:color="5B9BD5"/>
        </w:tblBorders>
        <w:tblLook w:val="0400" w:firstRow="0" w:lastRow="0" w:firstColumn="0" w:lastColumn="0" w:noHBand="0" w:noVBand="1"/>
      </w:tblPr>
      <w:tblGrid>
        <w:gridCol w:w="9588"/>
      </w:tblGrid>
      <w:tr w:rsidR="00BA234A" w14:paraId="0EC42581" w14:textId="77777777" w:rsidTr="00496B5E">
        <w:trPr>
          <w:trHeight w:val="2717"/>
        </w:trPr>
        <w:tc>
          <w:tcPr>
            <w:tcW w:w="5000" w:type="pct"/>
            <w:vAlign w:val="center"/>
          </w:tcPr>
          <w:p w14:paraId="11C975FF" w14:textId="77777777" w:rsidR="00015955" w:rsidRDefault="00015955" w:rsidP="00015955">
            <w:pPr>
              <w:spacing w:before="0" w:after="0" w:line="240" w:lineRule="auto"/>
              <w:jc w:val="center"/>
              <w:rPr>
                <w:b/>
                <w:i/>
                <w:color w:val="5B9BD5"/>
                <w:sz w:val="28"/>
                <w:szCs w:val="28"/>
              </w:rPr>
            </w:pPr>
          </w:p>
          <w:p w14:paraId="4BC56B74" w14:textId="4653A40E" w:rsidR="00BA234A" w:rsidRDefault="00F959EC" w:rsidP="00015955">
            <w:pPr>
              <w:spacing w:before="0" w:after="0" w:line="240" w:lineRule="auto"/>
              <w:jc w:val="center"/>
              <w:rPr>
                <w:b/>
                <w:i/>
                <w:color w:val="5B9BD5"/>
                <w:sz w:val="28"/>
                <w:szCs w:val="28"/>
              </w:rPr>
            </w:pPr>
            <w:r>
              <w:rPr>
                <w:b/>
                <w:i/>
                <w:color w:val="5B9BD5"/>
                <w:sz w:val="28"/>
                <w:szCs w:val="28"/>
              </w:rPr>
              <w:t>Important Telephone Numbers</w:t>
            </w:r>
          </w:p>
          <w:p w14:paraId="6FB81309" w14:textId="2B7CF831" w:rsidR="00BA234A" w:rsidRDefault="00F959EC" w:rsidP="00015955">
            <w:pPr>
              <w:spacing w:before="0" w:after="0" w:line="240" w:lineRule="auto"/>
              <w:jc w:val="center"/>
              <w:rPr>
                <w:i/>
                <w:color w:val="5B9BD5"/>
                <w:sz w:val="28"/>
                <w:szCs w:val="28"/>
              </w:rPr>
            </w:pPr>
            <w:r w:rsidRPr="0064379A">
              <w:rPr>
                <w:i/>
                <w:color w:val="5B9BD5"/>
                <w:sz w:val="28"/>
                <w:szCs w:val="28"/>
              </w:rPr>
              <w:t>DC Shelter Hotline: (202) 399-7093</w:t>
            </w:r>
          </w:p>
          <w:p w14:paraId="03BF2E91" w14:textId="77777777" w:rsidR="00BA234A" w:rsidRDefault="00F959EC" w:rsidP="00015955">
            <w:pPr>
              <w:spacing w:before="0" w:after="0" w:line="240" w:lineRule="auto"/>
              <w:jc w:val="center"/>
              <w:rPr>
                <w:i/>
                <w:color w:val="5B9BD5"/>
                <w:sz w:val="28"/>
                <w:szCs w:val="28"/>
              </w:rPr>
            </w:pPr>
            <w:r>
              <w:rPr>
                <w:i/>
                <w:color w:val="5B9BD5"/>
                <w:sz w:val="28"/>
                <w:szCs w:val="28"/>
              </w:rPr>
              <w:t>Mayor’s Call Center:  311</w:t>
            </w:r>
          </w:p>
          <w:p w14:paraId="586A3289" w14:textId="77777777" w:rsidR="00BA234A" w:rsidRDefault="00F959EC" w:rsidP="00015955">
            <w:pPr>
              <w:spacing w:before="0" w:after="0" w:line="240" w:lineRule="auto"/>
              <w:jc w:val="center"/>
              <w:rPr>
                <w:i/>
                <w:color w:val="5B9BD5"/>
                <w:sz w:val="28"/>
                <w:szCs w:val="28"/>
              </w:rPr>
            </w:pPr>
            <w:r>
              <w:rPr>
                <w:i/>
                <w:color w:val="5B9BD5"/>
                <w:sz w:val="28"/>
                <w:szCs w:val="28"/>
              </w:rPr>
              <w:t>Sasha Bruce Youthwork Hotline (Minors): 202-547-7777</w:t>
            </w:r>
          </w:p>
          <w:p w14:paraId="7D21A501" w14:textId="30F6EC8B" w:rsidR="00015955" w:rsidRDefault="00F959EC" w:rsidP="005E02E3">
            <w:pPr>
              <w:jc w:val="center"/>
            </w:pPr>
            <w:r>
              <w:rPr>
                <w:i/>
                <w:color w:val="5B9BD5"/>
                <w:sz w:val="28"/>
                <w:szCs w:val="28"/>
              </w:rPr>
              <w:t>DC residents experiencing homelessness may call these numbers to seek assistance</w:t>
            </w:r>
            <w:r w:rsidR="00AF0053">
              <w:rPr>
                <w:i/>
                <w:color w:val="5B9BD5"/>
                <w:sz w:val="28"/>
                <w:szCs w:val="28"/>
              </w:rPr>
              <w:t>.  T</w:t>
            </w:r>
            <w:r>
              <w:rPr>
                <w:i/>
                <w:color w:val="5B9BD5"/>
                <w:sz w:val="28"/>
                <w:szCs w:val="28"/>
              </w:rPr>
              <w:t xml:space="preserve">he </w:t>
            </w:r>
            <w:proofErr w:type="gramStart"/>
            <w:r>
              <w:rPr>
                <w:i/>
                <w:color w:val="5B9BD5"/>
                <w:sz w:val="28"/>
                <w:szCs w:val="28"/>
              </w:rPr>
              <w:t>general public</w:t>
            </w:r>
            <w:proofErr w:type="gramEnd"/>
            <w:r>
              <w:rPr>
                <w:i/>
                <w:color w:val="5B9BD5"/>
                <w:sz w:val="28"/>
                <w:szCs w:val="28"/>
              </w:rPr>
              <w:t xml:space="preserve"> may also call these numbers to request help for someone in need of assistance.</w:t>
            </w:r>
          </w:p>
        </w:tc>
      </w:tr>
    </w:tbl>
    <w:p w14:paraId="72F08137" w14:textId="77777777" w:rsidR="00E46ACB" w:rsidRPr="00E46ACB" w:rsidRDefault="00E46ACB" w:rsidP="00E46ACB"/>
    <w:p w14:paraId="21F2BB36" w14:textId="77777777" w:rsidR="00E46ACB" w:rsidRDefault="00E46ACB">
      <w:pPr>
        <w:rPr>
          <w:b/>
          <w:smallCaps/>
          <w:color w:val="FFFFFF"/>
        </w:rPr>
      </w:pPr>
      <w:r>
        <w:rPr>
          <w:b/>
          <w:smallCaps/>
          <w:color w:val="FFFFFF"/>
        </w:rPr>
        <w:br w:type="page"/>
      </w:r>
    </w:p>
    <w:p w14:paraId="5EA6A909" w14:textId="0F99FFB0" w:rsidR="00BA234A" w:rsidRDefault="00F959EC" w:rsidP="00015955">
      <w:pPr>
        <w:pBdr>
          <w:top w:val="single" w:sz="24" w:space="0" w:color="5B9BD5"/>
          <w:left w:val="single" w:sz="24" w:space="0" w:color="5B9BD5"/>
          <w:bottom w:val="single" w:sz="24" w:space="0" w:color="5B9BD5"/>
          <w:right w:val="single" w:sz="24" w:space="0" w:color="5B9BD5"/>
          <w:between w:val="nil"/>
        </w:pBdr>
        <w:shd w:val="clear" w:color="auto" w:fill="5B9BD5"/>
        <w:spacing w:after="0" w:line="240" w:lineRule="auto"/>
        <w:rPr>
          <w:b/>
          <w:smallCaps/>
          <w:color w:val="FFFFFF"/>
        </w:rPr>
      </w:pPr>
      <w:r>
        <w:rPr>
          <w:b/>
          <w:smallCaps/>
          <w:color w:val="FFFFFF"/>
        </w:rPr>
        <w:lastRenderedPageBreak/>
        <w:t>Table of Contents</w:t>
      </w:r>
    </w:p>
    <w:sdt>
      <w:sdtPr>
        <w:id w:val="-1214110759"/>
        <w:docPartObj>
          <w:docPartGallery w:val="Table of Contents"/>
          <w:docPartUnique/>
        </w:docPartObj>
      </w:sdtPr>
      <w:sdtEndPr/>
      <w:sdtContent>
        <w:p w14:paraId="3C0607A6" w14:textId="0871B8E6" w:rsidR="0071574F" w:rsidRDefault="00F959EC">
          <w:pPr>
            <w:pStyle w:val="TOC1"/>
            <w:rPr>
              <w:rFonts w:asciiTheme="minorHAnsi" w:eastAsiaTheme="minorEastAsia" w:hAnsiTheme="minorHAnsi" w:cstheme="minorBidi"/>
              <w:noProof/>
              <w:kern w:val="2"/>
              <w14:ligatures w14:val="standardContextual"/>
            </w:rPr>
          </w:pPr>
          <w:r>
            <w:fldChar w:fldCharType="begin"/>
          </w:r>
          <w:r>
            <w:instrText xml:space="preserve"> TOC \h \u \z </w:instrText>
          </w:r>
          <w:r>
            <w:fldChar w:fldCharType="separate"/>
          </w:r>
          <w:hyperlink w:anchor="_Toc147892363" w:history="1">
            <w:r w:rsidR="0071574F" w:rsidRPr="004D6860">
              <w:rPr>
                <w:rStyle w:val="Hyperlink"/>
                <w:noProof/>
              </w:rPr>
              <w:t>Introduction</w:t>
            </w:r>
            <w:r w:rsidR="0071574F">
              <w:rPr>
                <w:noProof/>
                <w:webHidden/>
              </w:rPr>
              <w:tab/>
            </w:r>
            <w:r w:rsidR="0071574F">
              <w:rPr>
                <w:noProof/>
                <w:webHidden/>
              </w:rPr>
              <w:fldChar w:fldCharType="begin"/>
            </w:r>
            <w:r w:rsidR="0071574F">
              <w:rPr>
                <w:noProof/>
                <w:webHidden/>
              </w:rPr>
              <w:instrText xml:space="preserve"> PAGEREF _Toc147892363 \h </w:instrText>
            </w:r>
            <w:r w:rsidR="0071574F">
              <w:rPr>
                <w:noProof/>
                <w:webHidden/>
              </w:rPr>
            </w:r>
            <w:r w:rsidR="0071574F">
              <w:rPr>
                <w:noProof/>
                <w:webHidden/>
              </w:rPr>
              <w:fldChar w:fldCharType="separate"/>
            </w:r>
            <w:r w:rsidR="0071574F">
              <w:rPr>
                <w:noProof/>
                <w:webHidden/>
              </w:rPr>
              <w:t>4</w:t>
            </w:r>
            <w:r w:rsidR="0071574F">
              <w:rPr>
                <w:noProof/>
                <w:webHidden/>
              </w:rPr>
              <w:fldChar w:fldCharType="end"/>
            </w:r>
          </w:hyperlink>
        </w:p>
        <w:p w14:paraId="4E604D16" w14:textId="403FDE4C" w:rsidR="0071574F" w:rsidRDefault="0071574F">
          <w:pPr>
            <w:pStyle w:val="TOC2"/>
            <w:rPr>
              <w:rFonts w:asciiTheme="minorHAnsi" w:eastAsiaTheme="minorEastAsia" w:hAnsiTheme="minorHAnsi" w:cstheme="minorBidi"/>
              <w:noProof/>
              <w:kern w:val="2"/>
              <w14:ligatures w14:val="standardContextual"/>
            </w:rPr>
          </w:pPr>
          <w:hyperlink w:anchor="_Toc147892364" w:history="1">
            <w:r w:rsidRPr="004D6860">
              <w:rPr>
                <w:rStyle w:val="Hyperlink"/>
                <w:noProof/>
              </w:rPr>
              <w:t>Plan Elements</w:t>
            </w:r>
            <w:r>
              <w:rPr>
                <w:noProof/>
                <w:webHidden/>
              </w:rPr>
              <w:tab/>
            </w:r>
            <w:r>
              <w:rPr>
                <w:noProof/>
                <w:webHidden/>
              </w:rPr>
              <w:fldChar w:fldCharType="begin"/>
            </w:r>
            <w:r>
              <w:rPr>
                <w:noProof/>
                <w:webHidden/>
              </w:rPr>
              <w:instrText xml:space="preserve"> PAGEREF _Toc147892364 \h </w:instrText>
            </w:r>
            <w:r>
              <w:rPr>
                <w:noProof/>
                <w:webHidden/>
              </w:rPr>
            </w:r>
            <w:r>
              <w:rPr>
                <w:noProof/>
                <w:webHidden/>
              </w:rPr>
              <w:fldChar w:fldCharType="separate"/>
            </w:r>
            <w:r>
              <w:rPr>
                <w:noProof/>
                <w:webHidden/>
              </w:rPr>
              <w:t>5</w:t>
            </w:r>
            <w:r>
              <w:rPr>
                <w:noProof/>
                <w:webHidden/>
              </w:rPr>
              <w:fldChar w:fldCharType="end"/>
            </w:r>
          </w:hyperlink>
        </w:p>
        <w:p w14:paraId="5F7A2067" w14:textId="127614D3" w:rsidR="0071574F" w:rsidRDefault="0071574F">
          <w:pPr>
            <w:pStyle w:val="TOC1"/>
            <w:rPr>
              <w:rFonts w:asciiTheme="minorHAnsi" w:eastAsiaTheme="minorEastAsia" w:hAnsiTheme="minorHAnsi" w:cstheme="minorBidi"/>
              <w:noProof/>
              <w:kern w:val="2"/>
              <w14:ligatures w14:val="standardContextual"/>
            </w:rPr>
          </w:pPr>
          <w:hyperlink w:anchor="_Toc147892365" w:history="1">
            <w:r w:rsidRPr="004D6860">
              <w:rPr>
                <w:rStyle w:val="Hyperlink"/>
                <w:noProof/>
              </w:rPr>
              <w:t>1. Process for Developing, Publicizing, and Updating the Plan</w:t>
            </w:r>
            <w:r>
              <w:rPr>
                <w:noProof/>
                <w:webHidden/>
              </w:rPr>
              <w:tab/>
            </w:r>
            <w:r>
              <w:rPr>
                <w:noProof/>
                <w:webHidden/>
              </w:rPr>
              <w:fldChar w:fldCharType="begin"/>
            </w:r>
            <w:r>
              <w:rPr>
                <w:noProof/>
                <w:webHidden/>
              </w:rPr>
              <w:instrText xml:space="preserve"> PAGEREF _Toc147892365 \h </w:instrText>
            </w:r>
            <w:r>
              <w:rPr>
                <w:noProof/>
                <w:webHidden/>
              </w:rPr>
            </w:r>
            <w:r>
              <w:rPr>
                <w:noProof/>
                <w:webHidden/>
              </w:rPr>
              <w:fldChar w:fldCharType="separate"/>
            </w:r>
            <w:r>
              <w:rPr>
                <w:noProof/>
                <w:webHidden/>
              </w:rPr>
              <w:t>6</w:t>
            </w:r>
            <w:r>
              <w:rPr>
                <w:noProof/>
                <w:webHidden/>
              </w:rPr>
              <w:fldChar w:fldCharType="end"/>
            </w:r>
          </w:hyperlink>
        </w:p>
        <w:p w14:paraId="6B3A0055" w14:textId="6BBDAF04" w:rsidR="0071574F" w:rsidRDefault="0071574F">
          <w:pPr>
            <w:pStyle w:val="TOC2"/>
            <w:rPr>
              <w:rFonts w:asciiTheme="minorHAnsi" w:eastAsiaTheme="minorEastAsia" w:hAnsiTheme="minorHAnsi" w:cstheme="minorBidi"/>
              <w:noProof/>
              <w:kern w:val="2"/>
              <w14:ligatures w14:val="standardContextual"/>
            </w:rPr>
          </w:pPr>
          <w:hyperlink w:anchor="_Toc147892366" w:history="1">
            <w:r w:rsidRPr="004D6860">
              <w:rPr>
                <w:rStyle w:val="Hyperlink"/>
                <w:noProof/>
              </w:rPr>
              <w:t>1.1 FY23 Hypothermia Season Review</w:t>
            </w:r>
            <w:r>
              <w:rPr>
                <w:noProof/>
                <w:webHidden/>
              </w:rPr>
              <w:tab/>
            </w:r>
            <w:r>
              <w:rPr>
                <w:noProof/>
                <w:webHidden/>
              </w:rPr>
              <w:fldChar w:fldCharType="begin"/>
            </w:r>
            <w:r>
              <w:rPr>
                <w:noProof/>
                <w:webHidden/>
              </w:rPr>
              <w:instrText xml:space="preserve"> PAGEREF _Toc147892366 \h </w:instrText>
            </w:r>
            <w:r>
              <w:rPr>
                <w:noProof/>
                <w:webHidden/>
              </w:rPr>
            </w:r>
            <w:r>
              <w:rPr>
                <w:noProof/>
                <w:webHidden/>
              </w:rPr>
              <w:fldChar w:fldCharType="separate"/>
            </w:r>
            <w:r>
              <w:rPr>
                <w:noProof/>
                <w:webHidden/>
              </w:rPr>
              <w:t>6</w:t>
            </w:r>
            <w:r>
              <w:rPr>
                <w:noProof/>
                <w:webHidden/>
              </w:rPr>
              <w:fldChar w:fldCharType="end"/>
            </w:r>
          </w:hyperlink>
        </w:p>
        <w:p w14:paraId="2B2BB2D1" w14:textId="61B8E1C5" w:rsidR="0071574F" w:rsidRDefault="0071574F">
          <w:pPr>
            <w:pStyle w:val="TOC2"/>
            <w:rPr>
              <w:rFonts w:asciiTheme="minorHAnsi" w:eastAsiaTheme="minorEastAsia" w:hAnsiTheme="minorHAnsi" w:cstheme="minorBidi"/>
              <w:noProof/>
              <w:kern w:val="2"/>
              <w14:ligatures w14:val="standardContextual"/>
            </w:rPr>
          </w:pPr>
          <w:hyperlink w:anchor="_Toc147892367" w:history="1">
            <w:r w:rsidRPr="004D6860">
              <w:rPr>
                <w:rStyle w:val="Hyperlink"/>
                <w:noProof/>
              </w:rPr>
              <w:t>1.2 Publicizing the Plan</w:t>
            </w:r>
            <w:r>
              <w:rPr>
                <w:noProof/>
                <w:webHidden/>
              </w:rPr>
              <w:tab/>
            </w:r>
            <w:r>
              <w:rPr>
                <w:noProof/>
                <w:webHidden/>
              </w:rPr>
              <w:fldChar w:fldCharType="begin"/>
            </w:r>
            <w:r>
              <w:rPr>
                <w:noProof/>
                <w:webHidden/>
              </w:rPr>
              <w:instrText xml:space="preserve"> PAGEREF _Toc147892367 \h </w:instrText>
            </w:r>
            <w:r>
              <w:rPr>
                <w:noProof/>
                <w:webHidden/>
              </w:rPr>
            </w:r>
            <w:r>
              <w:rPr>
                <w:noProof/>
                <w:webHidden/>
              </w:rPr>
              <w:fldChar w:fldCharType="separate"/>
            </w:r>
            <w:r>
              <w:rPr>
                <w:noProof/>
                <w:webHidden/>
              </w:rPr>
              <w:t>7</w:t>
            </w:r>
            <w:r>
              <w:rPr>
                <w:noProof/>
                <w:webHidden/>
              </w:rPr>
              <w:fldChar w:fldCharType="end"/>
            </w:r>
          </w:hyperlink>
        </w:p>
        <w:p w14:paraId="4677D22B" w14:textId="23622722" w:rsidR="0071574F" w:rsidRDefault="0071574F">
          <w:pPr>
            <w:pStyle w:val="TOC2"/>
            <w:rPr>
              <w:rFonts w:asciiTheme="minorHAnsi" w:eastAsiaTheme="minorEastAsia" w:hAnsiTheme="minorHAnsi" w:cstheme="minorBidi"/>
              <w:noProof/>
              <w:kern w:val="2"/>
              <w14:ligatures w14:val="standardContextual"/>
            </w:rPr>
          </w:pPr>
          <w:hyperlink w:anchor="_Toc147892368" w:history="1">
            <w:r w:rsidRPr="004D6860">
              <w:rPr>
                <w:rStyle w:val="Hyperlink"/>
                <w:noProof/>
              </w:rPr>
              <w:t>1.3 Process for Updating The Plan</w:t>
            </w:r>
            <w:r>
              <w:rPr>
                <w:noProof/>
                <w:webHidden/>
              </w:rPr>
              <w:tab/>
            </w:r>
            <w:r>
              <w:rPr>
                <w:noProof/>
                <w:webHidden/>
              </w:rPr>
              <w:fldChar w:fldCharType="begin"/>
            </w:r>
            <w:r>
              <w:rPr>
                <w:noProof/>
                <w:webHidden/>
              </w:rPr>
              <w:instrText xml:space="preserve"> PAGEREF _Toc147892368 \h </w:instrText>
            </w:r>
            <w:r>
              <w:rPr>
                <w:noProof/>
                <w:webHidden/>
              </w:rPr>
            </w:r>
            <w:r>
              <w:rPr>
                <w:noProof/>
                <w:webHidden/>
              </w:rPr>
              <w:fldChar w:fldCharType="separate"/>
            </w:r>
            <w:r>
              <w:rPr>
                <w:noProof/>
                <w:webHidden/>
              </w:rPr>
              <w:t>9</w:t>
            </w:r>
            <w:r>
              <w:rPr>
                <w:noProof/>
                <w:webHidden/>
              </w:rPr>
              <w:fldChar w:fldCharType="end"/>
            </w:r>
          </w:hyperlink>
        </w:p>
        <w:p w14:paraId="7DC69814" w14:textId="0EB08F44" w:rsidR="0071574F" w:rsidRDefault="0071574F">
          <w:pPr>
            <w:pStyle w:val="TOC1"/>
            <w:rPr>
              <w:rFonts w:asciiTheme="minorHAnsi" w:eastAsiaTheme="minorEastAsia" w:hAnsiTheme="minorHAnsi" w:cstheme="minorBidi"/>
              <w:noProof/>
              <w:kern w:val="2"/>
              <w14:ligatures w14:val="standardContextual"/>
            </w:rPr>
          </w:pPr>
          <w:hyperlink w:anchor="_Toc147892369" w:history="1">
            <w:r w:rsidRPr="004D6860">
              <w:rPr>
                <w:rStyle w:val="Hyperlink"/>
                <w:noProof/>
              </w:rPr>
              <w:t>2. Process for Calling Alerts</w:t>
            </w:r>
            <w:r>
              <w:rPr>
                <w:noProof/>
                <w:webHidden/>
              </w:rPr>
              <w:tab/>
            </w:r>
            <w:r>
              <w:rPr>
                <w:noProof/>
                <w:webHidden/>
              </w:rPr>
              <w:fldChar w:fldCharType="begin"/>
            </w:r>
            <w:r>
              <w:rPr>
                <w:noProof/>
                <w:webHidden/>
              </w:rPr>
              <w:instrText xml:space="preserve"> PAGEREF _Toc147892369 \h </w:instrText>
            </w:r>
            <w:r>
              <w:rPr>
                <w:noProof/>
                <w:webHidden/>
              </w:rPr>
            </w:r>
            <w:r>
              <w:rPr>
                <w:noProof/>
                <w:webHidden/>
              </w:rPr>
              <w:fldChar w:fldCharType="separate"/>
            </w:r>
            <w:r>
              <w:rPr>
                <w:noProof/>
                <w:webHidden/>
              </w:rPr>
              <w:t>10</w:t>
            </w:r>
            <w:r>
              <w:rPr>
                <w:noProof/>
                <w:webHidden/>
              </w:rPr>
              <w:fldChar w:fldCharType="end"/>
            </w:r>
          </w:hyperlink>
        </w:p>
        <w:p w14:paraId="46C53D03" w14:textId="4CDE7A91" w:rsidR="0071574F" w:rsidRDefault="0071574F">
          <w:pPr>
            <w:pStyle w:val="TOC2"/>
            <w:rPr>
              <w:rFonts w:asciiTheme="minorHAnsi" w:eastAsiaTheme="minorEastAsia" w:hAnsiTheme="minorHAnsi" w:cstheme="minorBidi"/>
              <w:noProof/>
              <w:kern w:val="2"/>
              <w14:ligatures w14:val="standardContextual"/>
            </w:rPr>
          </w:pPr>
          <w:hyperlink w:anchor="_Toc147892370" w:history="1">
            <w:r w:rsidRPr="004D6860">
              <w:rPr>
                <w:rStyle w:val="Hyperlink"/>
                <w:noProof/>
              </w:rPr>
              <w:t>2.1 Hypothermia Alerts</w:t>
            </w:r>
            <w:r>
              <w:rPr>
                <w:noProof/>
                <w:webHidden/>
              </w:rPr>
              <w:tab/>
            </w:r>
            <w:r>
              <w:rPr>
                <w:noProof/>
                <w:webHidden/>
              </w:rPr>
              <w:fldChar w:fldCharType="begin"/>
            </w:r>
            <w:r>
              <w:rPr>
                <w:noProof/>
                <w:webHidden/>
              </w:rPr>
              <w:instrText xml:space="preserve"> PAGEREF _Toc147892370 \h </w:instrText>
            </w:r>
            <w:r>
              <w:rPr>
                <w:noProof/>
                <w:webHidden/>
              </w:rPr>
            </w:r>
            <w:r>
              <w:rPr>
                <w:noProof/>
                <w:webHidden/>
              </w:rPr>
              <w:fldChar w:fldCharType="separate"/>
            </w:r>
            <w:r>
              <w:rPr>
                <w:noProof/>
                <w:webHidden/>
              </w:rPr>
              <w:t>10</w:t>
            </w:r>
            <w:r>
              <w:rPr>
                <w:noProof/>
                <w:webHidden/>
              </w:rPr>
              <w:fldChar w:fldCharType="end"/>
            </w:r>
          </w:hyperlink>
        </w:p>
        <w:p w14:paraId="17C27EC6" w14:textId="44840A2B" w:rsidR="0071574F" w:rsidRDefault="0071574F">
          <w:pPr>
            <w:pStyle w:val="TOC2"/>
            <w:rPr>
              <w:rFonts w:asciiTheme="minorHAnsi" w:eastAsiaTheme="minorEastAsia" w:hAnsiTheme="minorHAnsi" w:cstheme="minorBidi"/>
              <w:noProof/>
              <w:kern w:val="2"/>
              <w14:ligatures w14:val="standardContextual"/>
            </w:rPr>
          </w:pPr>
          <w:hyperlink w:anchor="_Toc147892371" w:history="1">
            <w:r w:rsidRPr="004D6860">
              <w:rPr>
                <w:rStyle w:val="Hyperlink"/>
                <w:noProof/>
              </w:rPr>
              <w:t>2.2 Cold Weather Emergencies</w:t>
            </w:r>
            <w:r>
              <w:rPr>
                <w:noProof/>
                <w:webHidden/>
              </w:rPr>
              <w:tab/>
            </w:r>
            <w:r>
              <w:rPr>
                <w:noProof/>
                <w:webHidden/>
              </w:rPr>
              <w:fldChar w:fldCharType="begin"/>
            </w:r>
            <w:r>
              <w:rPr>
                <w:noProof/>
                <w:webHidden/>
              </w:rPr>
              <w:instrText xml:space="preserve"> PAGEREF _Toc147892371 \h </w:instrText>
            </w:r>
            <w:r>
              <w:rPr>
                <w:noProof/>
                <w:webHidden/>
              </w:rPr>
            </w:r>
            <w:r>
              <w:rPr>
                <w:noProof/>
                <w:webHidden/>
              </w:rPr>
              <w:fldChar w:fldCharType="separate"/>
            </w:r>
            <w:r>
              <w:rPr>
                <w:noProof/>
                <w:webHidden/>
              </w:rPr>
              <w:t>11</w:t>
            </w:r>
            <w:r>
              <w:rPr>
                <w:noProof/>
                <w:webHidden/>
              </w:rPr>
              <w:fldChar w:fldCharType="end"/>
            </w:r>
          </w:hyperlink>
        </w:p>
        <w:p w14:paraId="1B862DE0" w14:textId="320C01C2" w:rsidR="0071574F" w:rsidRDefault="0071574F">
          <w:pPr>
            <w:pStyle w:val="TOC2"/>
            <w:rPr>
              <w:rFonts w:asciiTheme="minorHAnsi" w:eastAsiaTheme="minorEastAsia" w:hAnsiTheme="minorHAnsi" w:cstheme="minorBidi"/>
              <w:noProof/>
              <w:kern w:val="2"/>
              <w14:ligatures w14:val="standardContextual"/>
            </w:rPr>
          </w:pPr>
          <w:hyperlink w:anchor="_Toc147892372" w:history="1">
            <w:r w:rsidRPr="004D6860">
              <w:rPr>
                <w:rStyle w:val="Hyperlink"/>
                <w:noProof/>
              </w:rPr>
              <w:t>2.3 Communicating Shifts in Operations</w:t>
            </w:r>
            <w:r>
              <w:rPr>
                <w:noProof/>
                <w:webHidden/>
              </w:rPr>
              <w:tab/>
            </w:r>
            <w:r>
              <w:rPr>
                <w:noProof/>
                <w:webHidden/>
              </w:rPr>
              <w:fldChar w:fldCharType="begin"/>
            </w:r>
            <w:r>
              <w:rPr>
                <w:noProof/>
                <w:webHidden/>
              </w:rPr>
              <w:instrText xml:space="preserve"> PAGEREF _Toc147892372 \h </w:instrText>
            </w:r>
            <w:r>
              <w:rPr>
                <w:noProof/>
                <w:webHidden/>
              </w:rPr>
            </w:r>
            <w:r>
              <w:rPr>
                <w:noProof/>
                <w:webHidden/>
              </w:rPr>
              <w:fldChar w:fldCharType="separate"/>
            </w:r>
            <w:r>
              <w:rPr>
                <w:noProof/>
                <w:webHidden/>
              </w:rPr>
              <w:t>11</w:t>
            </w:r>
            <w:r>
              <w:rPr>
                <w:noProof/>
                <w:webHidden/>
              </w:rPr>
              <w:fldChar w:fldCharType="end"/>
            </w:r>
          </w:hyperlink>
        </w:p>
        <w:p w14:paraId="059AA9D8" w14:textId="7FA84797" w:rsidR="0071574F" w:rsidRDefault="0071574F">
          <w:pPr>
            <w:pStyle w:val="TOC1"/>
            <w:rPr>
              <w:rFonts w:asciiTheme="minorHAnsi" w:eastAsiaTheme="minorEastAsia" w:hAnsiTheme="minorHAnsi" w:cstheme="minorBidi"/>
              <w:noProof/>
              <w:kern w:val="2"/>
              <w14:ligatures w14:val="standardContextual"/>
            </w:rPr>
          </w:pPr>
          <w:hyperlink w:anchor="_Toc147892373" w:history="1">
            <w:r w:rsidRPr="004D6860">
              <w:rPr>
                <w:rStyle w:val="Hyperlink"/>
                <w:noProof/>
              </w:rPr>
              <w:t>3. Emergency Shelter</w:t>
            </w:r>
            <w:r>
              <w:rPr>
                <w:noProof/>
                <w:webHidden/>
              </w:rPr>
              <w:tab/>
            </w:r>
            <w:r>
              <w:rPr>
                <w:noProof/>
                <w:webHidden/>
              </w:rPr>
              <w:fldChar w:fldCharType="begin"/>
            </w:r>
            <w:r>
              <w:rPr>
                <w:noProof/>
                <w:webHidden/>
              </w:rPr>
              <w:instrText xml:space="preserve"> PAGEREF _Toc147892373 \h </w:instrText>
            </w:r>
            <w:r>
              <w:rPr>
                <w:noProof/>
                <w:webHidden/>
              </w:rPr>
            </w:r>
            <w:r>
              <w:rPr>
                <w:noProof/>
                <w:webHidden/>
              </w:rPr>
              <w:fldChar w:fldCharType="separate"/>
            </w:r>
            <w:r>
              <w:rPr>
                <w:noProof/>
                <w:webHidden/>
              </w:rPr>
              <w:t>12</w:t>
            </w:r>
            <w:r>
              <w:rPr>
                <w:noProof/>
                <w:webHidden/>
              </w:rPr>
              <w:fldChar w:fldCharType="end"/>
            </w:r>
          </w:hyperlink>
        </w:p>
        <w:p w14:paraId="1972712D" w14:textId="35D1F44C" w:rsidR="0071574F" w:rsidRDefault="0071574F">
          <w:pPr>
            <w:pStyle w:val="TOC2"/>
            <w:rPr>
              <w:rFonts w:asciiTheme="minorHAnsi" w:eastAsiaTheme="minorEastAsia" w:hAnsiTheme="minorHAnsi" w:cstheme="minorBidi"/>
              <w:noProof/>
              <w:kern w:val="2"/>
              <w14:ligatures w14:val="standardContextual"/>
            </w:rPr>
          </w:pPr>
          <w:hyperlink w:anchor="_Toc147892374" w:history="1">
            <w:r w:rsidRPr="004D6860">
              <w:rPr>
                <w:rStyle w:val="Hyperlink"/>
                <w:noProof/>
              </w:rPr>
              <w:t>3.1 Shelter for Individuals: Access, Type, and Hours of Operation</w:t>
            </w:r>
            <w:r>
              <w:rPr>
                <w:noProof/>
                <w:webHidden/>
              </w:rPr>
              <w:tab/>
            </w:r>
            <w:r>
              <w:rPr>
                <w:noProof/>
                <w:webHidden/>
              </w:rPr>
              <w:fldChar w:fldCharType="begin"/>
            </w:r>
            <w:r>
              <w:rPr>
                <w:noProof/>
                <w:webHidden/>
              </w:rPr>
              <w:instrText xml:space="preserve"> PAGEREF _Toc147892374 \h </w:instrText>
            </w:r>
            <w:r>
              <w:rPr>
                <w:noProof/>
                <w:webHidden/>
              </w:rPr>
            </w:r>
            <w:r>
              <w:rPr>
                <w:noProof/>
                <w:webHidden/>
              </w:rPr>
              <w:fldChar w:fldCharType="separate"/>
            </w:r>
            <w:r>
              <w:rPr>
                <w:noProof/>
                <w:webHidden/>
              </w:rPr>
              <w:t>12</w:t>
            </w:r>
            <w:r>
              <w:rPr>
                <w:noProof/>
                <w:webHidden/>
              </w:rPr>
              <w:fldChar w:fldCharType="end"/>
            </w:r>
          </w:hyperlink>
        </w:p>
        <w:p w14:paraId="566C9D8B" w14:textId="4D2AD0D4" w:rsidR="0071574F" w:rsidRDefault="0071574F">
          <w:pPr>
            <w:pStyle w:val="TOC2"/>
            <w:rPr>
              <w:rFonts w:asciiTheme="minorHAnsi" w:eastAsiaTheme="minorEastAsia" w:hAnsiTheme="minorHAnsi" w:cstheme="minorBidi"/>
              <w:noProof/>
              <w:kern w:val="2"/>
              <w14:ligatures w14:val="standardContextual"/>
            </w:rPr>
          </w:pPr>
          <w:hyperlink w:anchor="_Toc147892375" w:history="1">
            <w:r w:rsidRPr="004D6860">
              <w:rPr>
                <w:rStyle w:val="Hyperlink"/>
                <w:noProof/>
              </w:rPr>
              <w:t>3.2 Shelter for Families: Access, Type, and Hours of Operation</w:t>
            </w:r>
            <w:r>
              <w:rPr>
                <w:noProof/>
                <w:webHidden/>
              </w:rPr>
              <w:tab/>
            </w:r>
            <w:r>
              <w:rPr>
                <w:noProof/>
                <w:webHidden/>
              </w:rPr>
              <w:fldChar w:fldCharType="begin"/>
            </w:r>
            <w:r>
              <w:rPr>
                <w:noProof/>
                <w:webHidden/>
              </w:rPr>
              <w:instrText xml:space="preserve"> PAGEREF _Toc147892375 \h </w:instrText>
            </w:r>
            <w:r>
              <w:rPr>
                <w:noProof/>
                <w:webHidden/>
              </w:rPr>
            </w:r>
            <w:r>
              <w:rPr>
                <w:noProof/>
                <w:webHidden/>
              </w:rPr>
              <w:fldChar w:fldCharType="separate"/>
            </w:r>
            <w:r>
              <w:rPr>
                <w:noProof/>
                <w:webHidden/>
              </w:rPr>
              <w:t>13</w:t>
            </w:r>
            <w:r>
              <w:rPr>
                <w:noProof/>
                <w:webHidden/>
              </w:rPr>
              <w:fldChar w:fldCharType="end"/>
            </w:r>
          </w:hyperlink>
        </w:p>
        <w:p w14:paraId="1FE4C14E" w14:textId="45C8014A" w:rsidR="0071574F" w:rsidRDefault="0071574F">
          <w:pPr>
            <w:pStyle w:val="TOC2"/>
            <w:rPr>
              <w:rFonts w:asciiTheme="minorHAnsi" w:eastAsiaTheme="minorEastAsia" w:hAnsiTheme="minorHAnsi" w:cstheme="minorBidi"/>
              <w:noProof/>
              <w:kern w:val="2"/>
              <w14:ligatures w14:val="standardContextual"/>
            </w:rPr>
          </w:pPr>
          <w:hyperlink w:anchor="_Toc147892376" w:history="1">
            <w:r w:rsidRPr="004D6860">
              <w:rPr>
                <w:rStyle w:val="Hyperlink"/>
                <w:noProof/>
              </w:rPr>
              <w:t>3.3 Estimating Shelter Capacity Need</w:t>
            </w:r>
            <w:r>
              <w:rPr>
                <w:noProof/>
                <w:webHidden/>
              </w:rPr>
              <w:tab/>
            </w:r>
            <w:r>
              <w:rPr>
                <w:noProof/>
                <w:webHidden/>
              </w:rPr>
              <w:fldChar w:fldCharType="begin"/>
            </w:r>
            <w:r>
              <w:rPr>
                <w:noProof/>
                <w:webHidden/>
              </w:rPr>
              <w:instrText xml:space="preserve"> PAGEREF _Toc147892376 \h </w:instrText>
            </w:r>
            <w:r>
              <w:rPr>
                <w:noProof/>
                <w:webHidden/>
              </w:rPr>
            </w:r>
            <w:r>
              <w:rPr>
                <w:noProof/>
                <w:webHidden/>
              </w:rPr>
              <w:fldChar w:fldCharType="separate"/>
            </w:r>
            <w:r>
              <w:rPr>
                <w:noProof/>
                <w:webHidden/>
              </w:rPr>
              <w:t>14</w:t>
            </w:r>
            <w:r>
              <w:rPr>
                <w:noProof/>
                <w:webHidden/>
              </w:rPr>
              <w:fldChar w:fldCharType="end"/>
            </w:r>
          </w:hyperlink>
        </w:p>
        <w:p w14:paraId="25D87EB7" w14:textId="03918533" w:rsidR="0071574F" w:rsidRDefault="0071574F">
          <w:pPr>
            <w:pStyle w:val="TOC3"/>
            <w:tabs>
              <w:tab w:val="right" w:pos="9638"/>
            </w:tabs>
            <w:rPr>
              <w:rFonts w:asciiTheme="minorHAnsi" w:eastAsiaTheme="minorEastAsia" w:hAnsiTheme="minorHAnsi" w:cstheme="minorBidi"/>
              <w:noProof/>
              <w:kern w:val="2"/>
              <w14:ligatures w14:val="standardContextual"/>
            </w:rPr>
          </w:pPr>
          <w:hyperlink w:anchor="_Toc147892377" w:history="1">
            <w:r w:rsidRPr="004D6860">
              <w:rPr>
                <w:rStyle w:val="Hyperlink"/>
                <w:noProof/>
              </w:rPr>
              <w:t>3.3.2 Capacity Needs: Adult Men</w:t>
            </w:r>
            <w:r>
              <w:rPr>
                <w:noProof/>
                <w:webHidden/>
              </w:rPr>
              <w:tab/>
            </w:r>
            <w:r>
              <w:rPr>
                <w:noProof/>
                <w:webHidden/>
              </w:rPr>
              <w:fldChar w:fldCharType="begin"/>
            </w:r>
            <w:r>
              <w:rPr>
                <w:noProof/>
                <w:webHidden/>
              </w:rPr>
              <w:instrText xml:space="preserve"> PAGEREF _Toc147892377 \h </w:instrText>
            </w:r>
            <w:r>
              <w:rPr>
                <w:noProof/>
                <w:webHidden/>
              </w:rPr>
            </w:r>
            <w:r>
              <w:rPr>
                <w:noProof/>
                <w:webHidden/>
              </w:rPr>
              <w:fldChar w:fldCharType="separate"/>
            </w:r>
            <w:r>
              <w:rPr>
                <w:noProof/>
                <w:webHidden/>
              </w:rPr>
              <w:t>15</w:t>
            </w:r>
            <w:r>
              <w:rPr>
                <w:noProof/>
                <w:webHidden/>
              </w:rPr>
              <w:fldChar w:fldCharType="end"/>
            </w:r>
          </w:hyperlink>
        </w:p>
        <w:p w14:paraId="7D8200DA" w14:textId="3C55E7EC" w:rsidR="0071574F" w:rsidRDefault="0071574F">
          <w:pPr>
            <w:pStyle w:val="TOC3"/>
            <w:tabs>
              <w:tab w:val="right" w:pos="9638"/>
            </w:tabs>
            <w:rPr>
              <w:rFonts w:asciiTheme="minorHAnsi" w:eastAsiaTheme="minorEastAsia" w:hAnsiTheme="minorHAnsi" w:cstheme="minorBidi"/>
              <w:noProof/>
              <w:kern w:val="2"/>
              <w14:ligatures w14:val="standardContextual"/>
            </w:rPr>
          </w:pPr>
          <w:hyperlink w:anchor="_Toc147892378" w:history="1">
            <w:r w:rsidRPr="004D6860">
              <w:rPr>
                <w:rStyle w:val="Hyperlink"/>
                <w:noProof/>
              </w:rPr>
              <w:t>3.3.3 Capacity Needs: Adult Women</w:t>
            </w:r>
            <w:r>
              <w:rPr>
                <w:noProof/>
                <w:webHidden/>
              </w:rPr>
              <w:tab/>
            </w:r>
            <w:r>
              <w:rPr>
                <w:noProof/>
                <w:webHidden/>
              </w:rPr>
              <w:fldChar w:fldCharType="begin"/>
            </w:r>
            <w:r>
              <w:rPr>
                <w:noProof/>
                <w:webHidden/>
              </w:rPr>
              <w:instrText xml:space="preserve"> PAGEREF _Toc147892378 \h </w:instrText>
            </w:r>
            <w:r>
              <w:rPr>
                <w:noProof/>
                <w:webHidden/>
              </w:rPr>
            </w:r>
            <w:r>
              <w:rPr>
                <w:noProof/>
                <w:webHidden/>
              </w:rPr>
              <w:fldChar w:fldCharType="separate"/>
            </w:r>
            <w:r>
              <w:rPr>
                <w:noProof/>
                <w:webHidden/>
              </w:rPr>
              <w:t>16</w:t>
            </w:r>
            <w:r>
              <w:rPr>
                <w:noProof/>
                <w:webHidden/>
              </w:rPr>
              <w:fldChar w:fldCharType="end"/>
            </w:r>
          </w:hyperlink>
        </w:p>
        <w:p w14:paraId="7F67AB3F" w14:textId="3B6C34B8" w:rsidR="0071574F" w:rsidRDefault="0071574F">
          <w:pPr>
            <w:pStyle w:val="TOC3"/>
            <w:tabs>
              <w:tab w:val="right" w:pos="9638"/>
            </w:tabs>
            <w:rPr>
              <w:rFonts w:asciiTheme="minorHAnsi" w:eastAsiaTheme="minorEastAsia" w:hAnsiTheme="minorHAnsi" w:cstheme="minorBidi"/>
              <w:noProof/>
              <w:kern w:val="2"/>
              <w14:ligatures w14:val="standardContextual"/>
            </w:rPr>
          </w:pPr>
          <w:hyperlink w:anchor="_Toc147892379" w:history="1">
            <w:r w:rsidRPr="004D6860">
              <w:rPr>
                <w:rStyle w:val="Hyperlink"/>
                <w:noProof/>
              </w:rPr>
              <w:t>3.3.5 Capacity Needs: Families</w:t>
            </w:r>
            <w:r>
              <w:rPr>
                <w:noProof/>
                <w:webHidden/>
              </w:rPr>
              <w:tab/>
            </w:r>
            <w:r>
              <w:rPr>
                <w:noProof/>
                <w:webHidden/>
              </w:rPr>
              <w:fldChar w:fldCharType="begin"/>
            </w:r>
            <w:r>
              <w:rPr>
                <w:noProof/>
                <w:webHidden/>
              </w:rPr>
              <w:instrText xml:space="preserve"> PAGEREF _Toc147892379 \h </w:instrText>
            </w:r>
            <w:r>
              <w:rPr>
                <w:noProof/>
                <w:webHidden/>
              </w:rPr>
            </w:r>
            <w:r>
              <w:rPr>
                <w:noProof/>
                <w:webHidden/>
              </w:rPr>
              <w:fldChar w:fldCharType="separate"/>
            </w:r>
            <w:r>
              <w:rPr>
                <w:noProof/>
                <w:webHidden/>
              </w:rPr>
              <w:t>18</w:t>
            </w:r>
            <w:r>
              <w:rPr>
                <w:noProof/>
                <w:webHidden/>
              </w:rPr>
              <w:fldChar w:fldCharType="end"/>
            </w:r>
          </w:hyperlink>
        </w:p>
        <w:p w14:paraId="47217A0F" w14:textId="1C603D69" w:rsidR="0071574F" w:rsidRDefault="0071574F">
          <w:pPr>
            <w:pStyle w:val="TOC2"/>
            <w:rPr>
              <w:rFonts w:asciiTheme="minorHAnsi" w:eastAsiaTheme="minorEastAsia" w:hAnsiTheme="minorHAnsi" w:cstheme="minorBidi"/>
              <w:noProof/>
              <w:kern w:val="2"/>
              <w14:ligatures w14:val="standardContextual"/>
            </w:rPr>
          </w:pPr>
          <w:hyperlink w:anchor="_Toc147892380" w:history="1">
            <w:r w:rsidRPr="004D6860">
              <w:rPr>
                <w:rStyle w:val="Hyperlink"/>
                <w:noProof/>
              </w:rPr>
              <w:t>3.4 Warming Buses &amp; Sites Available During Cold Weather Emergencies</w:t>
            </w:r>
            <w:r>
              <w:rPr>
                <w:noProof/>
                <w:webHidden/>
              </w:rPr>
              <w:tab/>
            </w:r>
            <w:r>
              <w:rPr>
                <w:noProof/>
                <w:webHidden/>
              </w:rPr>
              <w:fldChar w:fldCharType="begin"/>
            </w:r>
            <w:r>
              <w:rPr>
                <w:noProof/>
                <w:webHidden/>
              </w:rPr>
              <w:instrText xml:space="preserve"> PAGEREF _Toc147892380 \h </w:instrText>
            </w:r>
            <w:r>
              <w:rPr>
                <w:noProof/>
                <w:webHidden/>
              </w:rPr>
            </w:r>
            <w:r>
              <w:rPr>
                <w:noProof/>
                <w:webHidden/>
              </w:rPr>
              <w:fldChar w:fldCharType="separate"/>
            </w:r>
            <w:r>
              <w:rPr>
                <w:noProof/>
                <w:webHidden/>
              </w:rPr>
              <w:t>21</w:t>
            </w:r>
            <w:r>
              <w:rPr>
                <w:noProof/>
                <w:webHidden/>
              </w:rPr>
              <w:fldChar w:fldCharType="end"/>
            </w:r>
          </w:hyperlink>
        </w:p>
        <w:p w14:paraId="6A547A1F" w14:textId="23E3B461" w:rsidR="0071574F" w:rsidRDefault="0071574F">
          <w:pPr>
            <w:pStyle w:val="TOC1"/>
            <w:rPr>
              <w:rFonts w:asciiTheme="minorHAnsi" w:eastAsiaTheme="minorEastAsia" w:hAnsiTheme="minorHAnsi" w:cstheme="minorBidi"/>
              <w:noProof/>
              <w:kern w:val="2"/>
              <w14:ligatures w14:val="standardContextual"/>
            </w:rPr>
          </w:pPr>
          <w:hyperlink w:anchor="_Toc147892381" w:history="1">
            <w:r w:rsidRPr="004D6860">
              <w:rPr>
                <w:rStyle w:val="Hyperlink"/>
                <w:noProof/>
              </w:rPr>
              <w:t>4. Transportation</w:t>
            </w:r>
            <w:r>
              <w:rPr>
                <w:noProof/>
                <w:webHidden/>
              </w:rPr>
              <w:tab/>
            </w:r>
            <w:r>
              <w:rPr>
                <w:noProof/>
                <w:webHidden/>
              </w:rPr>
              <w:fldChar w:fldCharType="begin"/>
            </w:r>
            <w:r>
              <w:rPr>
                <w:noProof/>
                <w:webHidden/>
              </w:rPr>
              <w:instrText xml:space="preserve"> PAGEREF _Toc147892381 \h </w:instrText>
            </w:r>
            <w:r>
              <w:rPr>
                <w:noProof/>
                <w:webHidden/>
              </w:rPr>
            </w:r>
            <w:r>
              <w:rPr>
                <w:noProof/>
                <w:webHidden/>
              </w:rPr>
              <w:fldChar w:fldCharType="separate"/>
            </w:r>
            <w:r>
              <w:rPr>
                <w:noProof/>
                <w:webHidden/>
              </w:rPr>
              <w:t>22</w:t>
            </w:r>
            <w:r>
              <w:rPr>
                <w:noProof/>
                <w:webHidden/>
              </w:rPr>
              <w:fldChar w:fldCharType="end"/>
            </w:r>
          </w:hyperlink>
        </w:p>
        <w:p w14:paraId="45DDEDF3" w14:textId="57FCA0E0" w:rsidR="0071574F" w:rsidRDefault="0071574F">
          <w:pPr>
            <w:pStyle w:val="TOC2"/>
            <w:rPr>
              <w:rFonts w:asciiTheme="minorHAnsi" w:eastAsiaTheme="minorEastAsia" w:hAnsiTheme="minorHAnsi" w:cstheme="minorBidi"/>
              <w:noProof/>
              <w:kern w:val="2"/>
              <w14:ligatures w14:val="standardContextual"/>
            </w:rPr>
          </w:pPr>
          <w:hyperlink w:anchor="_Toc147892382" w:history="1">
            <w:r w:rsidRPr="004D6860">
              <w:rPr>
                <w:rStyle w:val="Hyperlink"/>
                <w:noProof/>
              </w:rPr>
              <w:t>4.1 Coordinating Transportation Resources and Outreach</w:t>
            </w:r>
            <w:r>
              <w:rPr>
                <w:noProof/>
                <w:webHidden/>
              </w:rPr>
              <w:tab/>
            </w:r>
            <w:r>
              <w:rPr>
                <w:noProof/>
                <w:webHidden/>
              </w:rPr>
              <w:fldChar w:fldCharType="begin"/>
            </w:r>
            <w:r>
              <w:rPr>
                <w:noProof/>
                <w:webHidden/>
              </w:rPr>
              <w:instrText xml:space="preserve"> PAGEREF _Toc147892382 \h </w:instrText>
            </w:r>
            <w:r>
              <w:rPr>
                <w:noProof/>
                <w:webHidden/>
              </w:rPr>
            </w:r>
            <w:r>
              <w:rPr>
                <w:noProof/>
                <w:webHidden/>
              </w:rPr>
              <w:fldChar w:fldCharType="separate"/>
            </w:r>
            <w:r>
              <w:rPr>
                <w:noProof/>
                <w:webHidden/>
              </w:rPr>
              <w:t>22</w:t>
            </w:r>
            <w:r>
              <w:rPr>
                <w:noProof/>
                <w:webHidden/>
              </w:rPr>
              <w:fldChar w:fldCharType="end"/>
            </w:r>
          </w:hyperlink>
        </w:p>
        <w:p w14:paraId="6DFE5253" w14:textId="1D632F06" w:rsidR="0071574F" w:rsidRDefault="0071574F">
          <w:pPr>
            <w:pStyle w:val="TOC2"/>
            <w:rPr>
              <w:rFonts w:asciiTheme="minorHAnsi" w:eastAsiaTheme="minorEastAsia" w:hAnsiTheme="minorHAnsi" w:cstheme="minorBidi"/>
              <w:noProof/>
              <w:kern w:val="2"/>
              <w14:ligatures w14:val="standardContextual"/>
            </w:rPr>
          </w:pPr>
          <w:hyperlink w:anchor="_Toc147892383" w:history="1">
            <w:r w:rsidRPr="004D6860">
              <w:rPr>
                <w:rStyle w:val="Hyperlink"/>
                <w:noProof/>
              </w:rPr>
              <w:t>4.2 Transportation for Single Adults (Morning Schedule)</w:t>
            </w:r>
            <w:r>
              <w:rPr>
                <w:noProof/>
                <w:webHidden/>
              </w:rPr>
              <w:tab/>
            </w:r>
            <w:r>
              <w:rPr>
                <w:noProof/>
                <w:webHidden/>
              </w:rPr>
              <w:fldChar w:fldCharType="begin"/>
            </w:r>
            <w:r>
              <w:rPr>
                <w:noProof/>
                <w:webHidden/>
              </w:rPr>
              <w:instrText xml:space="preserve"> PAGEREF _Toc147892383 \h </w:instrText>
            </w:r>
            <w:r>
              <w:rPr>
                <w:noProof/>
                <w:webHidden/>
              </w:rPr>
            </w:r>
            <w:r>
              <w:rPr>
                <w:noProof/>
                <w:webHidden/>
              </w:rPr>
              <w:fldChar w:fldCharType="separate"/>
            </w:r>
            <w:r>
              <w:rPr>
                <w:noProof/>
                <w:webHidden/>
              </w:rPr>
              <w:t>23</w:t>
            </w:r>
            <w:r>
              <w:rPr>
                <w:noProof/>
                <w:webHidden/>
              </w:rPr>
              <w:fldChar w:fldCharType="end"/>
            </w:r>
          </w:hyperlink>
        </w:p>
        <w:p w14:paraId="50A92C31" w14:textId="31991480" w:rsidR="0071574F" w:rsidRDefault="0071574F">
          <w:pPr>
            <w:pStyle w:val="TOC2"/>
            <w:rPr>
              <w:rFonts w:asciiTheme="minorHAnsi" w:eastAsiaTheme="minorEastAsia" w:hAnsiTheme="minorHAnsi" w:cstheme="minorBidi"/>
              <w:noProof/>
              <w:kern w:val="2"/>
              <w14:ligatures w14:val="standardContextual"/>
            </w:rPr>
          </w:pPr>
          <w:hyperlink w:anchor="_Toc147892384" w:history="1">
            <w:r w:rsidRPr="004D6860">
              <w:rPr>
                <w:rStyle w:val="Hyperlink"/>
                <w:noProof/>
              </w:rPr>
              <w:t>4.3 Transportation for Single Adults (Afternoon &amp; Evening Schedule )</w:t>
            </w:r>
            <w:r>
              <w:rPr>
                <w:noProof/>
                <w:webHidden/>
              </w:rPr>
              <w:tab/>
            </w:r>
            <w:r>
              <w:rPr>
                <w:noProof/>
                <w:webHidden/>
              </w:rPr>
              <w:fldChar w:fldCharType="begin"/>
            </w:r>
            <w:r>
              <w:rPr>
                <w:noProof/>
                <w:webHidden/>
              </w:rPr>
              <w:instrText xml:space="preserve"> PAGEREF _Toc147892384 \h </w:instrText>
            </w:r>
            <w:r>
              <w:rPr>
                <w:noProof/>
                <w:webHidden/>
              </w:rPr>
            </w:r>
            <w:r>
              <w:rPr>
                <w:noProof/>
                <w:webHidden/>
              </w:rPr>
              <w:fldChar w:fldCharType="separate"/>
            </w:r>
            <w:r>
              <w:rPr>
                <w:noProof/>
                <w:webHidden/>
              </w:rPr>
              <w:t>26</w:t>
            </w:r>
            <w:r>
              <w:rPr>
                <w:noProof/>
                <w:webHidden/>
              </w:rPr>
              <w:fldChar w:fldCharType="end"/>
            </w:r>
          </w:hyperlink>
        </w:p>
        <w:p w14:paraId="05113F54" w14:textId="285A92FD" w:rsidR="0071574F" w:rsidRDefault="0071574F">
          <w:pPr>
            <w:pStyle w:val="TOC2"/>
            <w:rPr>
              <w:rFonts w:asciiTheme="minorHAnsi" w:eastAsiaTheme="minorEastAsia" w:hAnsiTheme="minorHAnsi" w:cstheme="minorBidi"/>
              <w:noProof/>
              <w:kern w:val="2"/>
              <w14:ligatures w14:val="standardContextual"/>
            </w:rPr>
          </w:pPr>
          <w:hyperlink w:anchor="_Toc147892385" w:history="1">
            <w:r w:rsidRPr="004D6860">
              <w:rPr>
                <w:rStyle w:val="Hyperlink"/>
                <w:noProof/>
              </w:rPr>
              <w:t>4.4 Transportation For Minors and Transition Age Youth (TAY)</w:t>
            </w:r>
            <w:r>
              <w:rPr>
                <w:noProof/>
                <w:webHidden/>
              </w:rPr>
              <w:tab/>
            </w:r>
            <w:r>
              <w:rPr>
                <w:noProof/>
                <w:webHidden/>
              </w:rPr>
              <w:fldChar w:fldCharType="begin"/>
            </w:r>
            <w:r>
              <w:rPr>
                <w:noProof/>
                <w:webHidden/>
              </w:rPr>
              <w:instrText xml:space="preserve"> PAGEREF _Toc147892385 \h </w:instrText>
            </w:r>
            <w:r>
              <w:rPr>
                <w:noProof/>
                <w:webHidden/>
              </w:rPr>
            </w:r>
            <w:r>
              <w:rPr>
                <w:noProof/>
                <w:webHidden/>
              </w:rPr>
              <w:fldChar w:fldCharType="separate"/>
            </w:r>
            <w:r>
              <w:rPr>
                <w:noProof/>
                <w:webHidden/>
              </w:rPr>
              <w:t>28</w:t>
            </w:r>
            <w:r>
              <w:rPr>
                <w:noProof/>
                <w:webHidden/>
              </w:rPr>
              <w:fldChar w:fldCharType="end"/>
            </w:r>
          </w:hyperlink>
        </w:p>
        <w:p w14:paraId="01B71FBC" w14:textId="39C391A4" w:rsidR="0071574F" w:rsidRDefault="0071574F">
          <w:pPr>
            <w:pStyle w:val="TOC1"/>
            <w:rPr>
              <w:rFonts w:asciiTheme="minorHAnsi" w:eastAsiaTheme="minorEastAsia" w:hAnsiTheme="minorHAnsi" w:cstheme="minorBidi"/>
              <w:noProof/>
              <w:kern w:val="2"/>
              <w14:ligatures w14:val="standardContextual"/>
            </w:rPr>
          </w:pPr>
          <w:hyperlink w:anchor="_Toc147892386" w:history="1">
            <w:r w:rsidRPr="004D6860">
              <w:rPr>
                <w:rStyle w:val="Hyperlink"/>
                <w:noProof/>
              </w:rPr>
              <w:t>5. Services Coordination</w:t>
            </w:r>
            <w:r>
              <w:rPr>
                <w:noProof/>
                <w:webHidden/>
              </w:rPr>
              <w:tab/>
            </w:r>
            <w:r>
              <w:rPr>
                <w:noProof/>
                <w:webHidden/>
              </w:rPr>
              <w:fldChar w:fldCharType="begin"/>
            </w:r>
            <w:r>
              <w:rPr>
                <w:noProof/>
                <w:webHidden/>
              </w:rPr>
              <w:instrText xml:space="preserve"> PAGEREF _Toc147892386 \h </w:instrText>
            </w:r>
            <w:r>
              <w:rPr>
                <w:noProof/>
                <w:webHidden/>
              </w:rPr>
            </w:r>
            <w:r>
              <w:rPr>
                <w:noProof/>
                <w:webHidden/>
              </w:rPr>
              <w:fldChar w:fldCharType="separate"/>
            </w:r>
            <w:r>
              <w:rPr>
                <w:noProof/>
                <w:webHidden/>
              </w:rPr>
              <w:t>29</w:t>
            </w:r>
            <w:r>
              <w:rPr>
                <w:noProof/>
                <w:webHidden/>
              </w:rPr>
              <w:fldChar w:fldCharType="end"/>
            </w:r>
          </w:hyperlink>
        </w:p>
        <w:p w14:paraId="694914D5" w14:textId="0E649621" w:rsidR="0071574F" w:rsidRDefault="0071574F">
          <w:pPr>
            <w:pStyle w:val="TOC2"/>
            <w:rPr>
              <w:rFonts w:asciiTheme="minorHAnsi" w:eastAsiaTheme="minorEastAsia" w:hAnsiTheme="minorHAnsi" w:cstheme="minorBidi"/>
              <w:noProof/>
              <w:kern w:val="2"/>
              <w14:ligatures w14:val="standardContextual"/>
            </w:rPr>
          </w:pPr>
          <w:hyperlink w:anchor="_Toc147892387" w:history="1">
            <w:r w:rsidRPr="004D6860">
              <w:rPr>
                <w:rStyle w:val="Hyperlink"/>
                <w:noProof/>
              </w:rPr>
              <w:t>5.1 Housing Services and Supports, including Front Door Navigation Tool</w:t>
            </w:r>
            <w:r>
              <w:rPr>
                <w:noProof/>
                <w:webHidden/>
              </w:rPr>
              <w:tab/>
            </w:r>
            <w:r>
              <w:rPr>
                <w:noProof/>
                <w:webHidden/>
              </w:rPr>
              <w:fldChar w:fldCharType="begin"/>
            </w:r>
            <w:r>
              <w:rPr>
                <w:noProof/>
                <w:webHidden/>
              </w:rPr>
              <w:instrText xml:space="preserve"> PAGEREF _Toc147892387 \h </w:instrText>
            </w:r>
            <w:r>
              <w:rPr>
                <w:noProof/>
                <w:webHidden/>
              </w:rPr>
            </w:r>
            <w:r>
              <w:rPr>
                <w:noProof/>
                <w:webHidden/>
              </w:rPr>
              <w:fldChar w:fldCharType="separate"/>
            </w:r>
            <w:r>
              <w:rPr>
                <w:noProof/>
                <w:webHidden/>
              </w:rPr>
              <w:t>29</w:t>
            </w:r>
            <w:r>
              <w:rPr>
                <w:noProof/>
                <w:webHidden/>
              </w:rPr>
              <w:fldChar w:fldCharType="end"/>
            </w:r>
          </w:hyperlink>
        </w:p>
        <w:p w14:paraId="33B12FA9" w14:textId="3E2FF5D0" w:rsidR="0071574F" w:rsidRDefault="0071574F">
          <w:pPr>
            <w:pStyle w:val="TOC2"/>
            <w:rPr>
              <w:rFonts w:asciiTheme="minorHAnsi" w:eastAsiaTheme="minorEastAsia" w:hAnsiTheme="minorHAnsi" w:cstheme="minorBidi"/>
              <w:noProof/>
              <w:kern w:val="2"/>
              <w14:ligatures w14:val="standardContextual"/>
            </w:rPr>
          </w:pPr>
          <w:hyperlink w:anchor="_Toc147892388" w:history="1">
            <w:r w:rsidRPr="004D6860">
              <w:rPr>
                <w:rStyle w:val="Hyperlink"/>
                <w:noProof/>
              </w:rPr>
              <w:t>5.2 COVID-19 &amp; Respiratory Illnesses</w:t>
            </w:r>
            <w:r>
              <w:rPr>
                <w:noProof/>
                <w:webHidden/>
              </w:rPr>
              <w:tab/>
            </w:r>
            <w:r>
              <w:rPr>
                <w:noProof/>
                <w:webHidden/>
              </w:rPr>
              <w:fldChar w:fldCharType="begin"/>
            </w:r>
            <w:r>
              <w:rPr>
                <w:noProof/>
                <w:webHidden/>
              </w:rPr>
              <w:instrText xml:space="preserve"> PAGEREF _Toc147892388 \h </w:instrText>
            </w:r>
            <w:r>
              <w:rPr>
                <w:noProof/>
                <w:webHidden/>
              </w:rPr>
            </w:r>
            <w:r>
              <w:rPr>
                <w:noProof/>
                <w:webHidden/>
              </w:rPr>
              <w:fldChar w:fldCharType="separate"/>
            </w:r>
            <w:r>
              <w:rPr>
                <w:noProof/>
                <w:webHidden/>
              </w:rPr>
              <w:t>29</w:t>
            </w:r>
            <w:r>
              <w:rPr>
                <w:noProof/>
                <w:webHidden/>
              </w:rPr>
              <w:fldChar w:fldCharType="end"/>
            </w:r>
          </w:hyperlink>
        </w:p>
        <w:p w14:paraId="2F7E2FAD" w14:textId="46234531" w:rsidR="0071574F" w:rsidRDefault="0071574F">
          <w:pPr>
            <w:pStyle w:val="TOC2"/>
            <w:rPr>
              <w:rFonts w:asciiTheme="minorHAnsi" w:eastAsiaTheme="minorEastAsia" w:hAnsiTheme="minorHAnsi" w:cstheme="minorBidi"/>
              <w:noProof/>
              <w:kern w:val="2"/>
              <w14:ligatures w14:val="standardContextual"/>
            </w:rPr>
          </w:pPr>
          <w:hyperlink w:anchor="_Toc147892389" w:history="1">
            <w:r w:rsidRPr="004D6860">
              <w:rPr>
                <w:rStyle w:val="Hyperlink"/>
                <w:noProof/>
              </w:rPr>
              <w:t>5.3 Meals</w:t>
            </w:r>
            <w:r>
              <w:rPr>
                <w:noProof/>
                <w:webHidden/>
              </w:rPr>
              <w:tab/>
            </w:r>
            <w:r>
              <w:rPr>
                <w:noProof/>
                <w:webHidden/>
              </w:rPr>
              <w:fldChar w:fldCharType="begin"/>
            </w:r>
            <w:r>
              <w:rPr>
                <w:noProof/>
                <w:webHidden/>
              </w:rPr>
              <w:instrText xml:space="preserve"> PAGEREF _Toc147892389 \h </w:instrText>
            </w:r>
            <w:r>
              <w:rPr>
                <w:noProof/>
                <w:webHidden/>
              </w:rPr>
            </w:r>
            <w:r>
              <w:rPr>
                <w:noProof/>
                <w:webHidden/>
              </w:rPr>
              <w:fldChar w:fldCharType="separate"/>
            </w:r>
            <w:r>
              <w:rPr>
                <w:noProof/>
                <w:webHidden/>
              </w:rPr>
              <w:t>32</w:t>
            </w:r>
            <w:r>
              <w:rPr>
                <w:noProof/>
                <w:webHidden/>
              </w:rPr>
              <w:fldChar w:fldCharType="end"/>
            </w:r>
          </w:hyperlink>
        </w:p>
        <w:p w14:paraId="16F7CC0D" w14:textId="1C22A6DC" w:rsidR="0071574F" w:rsidRDefault="0071574F">
          <w:pPr>
            <w:pStyle w:val="TOC2"/>
            <w:rPr>
              <w:rFonts w:asciiTheme="minorHAnsi" w:eastAsiaTheme="minorEastAsia" w:hAnsiTheme="minorHAnsi" w:cstheme="minorBidi"/>
              <w:noProof/>
              <w:kern w:val="2"/>
              <w14:ligatures w14:val="standardContextual"/>
            </w:rPr>
          </w:pPr>
          <w:hyperlink w:anchor="_Toc147892390" w:history="1">
            <w:r w:rsidRPr="004D6860">
              <w:rPr>
                <w:rStyle w:val="Hyperlink"/>
                <w:noProof/>
              </w:rPr>
              <w:t>5.4 Street Outreach Services</w:t>
            </w:r>
            <w:r>
              <w:rPr>
                <w:noProof/>
                <w:webHidden/>
              </w:rPr>
              <w:tab/>
            </w:r>
            <w:r>
              <w:rPr>
                <w:noProof/>
                <w:webHidden/>
              </w:rPr>
              <w:fldChar w:fldCharType="begin"/>
            </w:r>
            <w:r>
              <w:rPr>
                <w:noProof/>
                <w:webHidden/>
              </w:rPr>
              <w:instrText xml:space="preserve"> PAGEREF _Toc147892390 \h </w:instrText>
            </w:r>
            <w:r>
              <w:rPr>
                <w:noProof/>
                <w:webHidden/>
              </w:rPr>
            </w:r>
            <w:r>
              <w:rPr>
                <w:noProof/>
                <w:webHidden/>
              </w:rPr>
              <w:fldChar w:fldCharType="separate"/>
            </w:r>
            <w:r>
              <w:rPr>
                <w:noProof/>
                <w:webHidden/>
              </w:rPr>
              <w:t>32</w:t>
            </w:r>
            <w:r>
              <w:rPr>
                <w:noProof/>
                <w:webHidden/>
              </w:rPr>
              <w:fldChar w:fldCharType="end"/>
            </w:r>
          </w:hyperlink>
        </w:p>
        <w:p w14:paraId="3B5BDE26" w14:textId="551ED715" w:rsidR="0071574F" w:rsidRDefault="0071574F">
          <w:pPr>
            <w:pStyle w:val="TOC2"/>
            <w:rPr>
              <w:rFonts w:asciiTheme="minorHAnsi" w:eastAsiaTheme="minorEastAsia" w:hAnsiTheme="minorHAnsi" w:cstheme="minorBidi"/>
              <w:noProof/>
              <w:kern w:val="2"/>
              <w14:ligatures w14:val="standardContextual"/>
            </w:rPr>
          </w:pPr>
          <w:hyperlink w:anchor="_Toc147892391" w:history="1">
            <w:r w:rsidRPr="004D6860">
              <w:rPr>
                <w:rStyle w:val="Hyperlink"/>
                <w:noProof/>
              </w:rPr>
              <w:t>5.5 Police and Outreach Providers Cooperation</w:t>
            </w:r>
            <w:r>
              <w:rPr>
                <w:noProof/>
                <w:webHidden/>
              </w:rPr>
              <w:tab/>
            </w:r>
            <w:r>
              <w:rPr>
                <w:noProof/>
                <w:webHidden/>
              </w:rPr>
              <w:fldChar w:fldCharType="begin"/>
            </w:r>
            <w:r>
              <w:rPr>
                <w:noProof/>
                <w:webHidden/>
              </w:rPr>
              <w:instrText xml:space="preserve"> PAGEREF _Toc147892391 \h </w:instrText>
            </w:r>
            <w:r>
              <w:rPr>
                <w:noProof/>
                <w:webHidden/>
              </w:rPr>
            </w:r>
            <w:r>
              <w:rPr>
                <w:noProof/>
                <w:webHidden/>
              </w:rPr>
              <w:fldChar w:fldCharType="separate"/>
            </w:r>
            <w:r>
              <w:rPr>
                <w:noProof/>
                <w:webHidden/>
              </w:rPr>
              <w:t>33</w:t>
            </w:r>
            <w:r>
              <w:rPr>
                <w:noProof/>
                <w:webHidden/>
              </w:rPr>
              <w:fldChar w:fldCharType="end"/>
            </w:r>
          </w:hyperlink>
        </w:p>
        <w:p w14:paraId="4E661FF6" w14:textId="402E1F1C" w:rsidR="0071574F" w:rsidRDefault="0071574F">
          <w:pPr>
            <w:pStyle w:val="TOC2"/>
            <w:rPr>
              <w:rFonts w:asciiTheme="minorHAnsi" w:eastAsiaTheme="minorEastAsia" w:hAnsiTheme="minorHAnsi" w:cstheme="minorBidi"/>
              <w:noProof/>
              <w:kern w:val="2"/>
              <w14:ligatures w14:val="standardContextual"/>
            </w:rPr>
          </w:pPr>
          <w:hyperlink w:anchor="_Toc147892392" w:history="1">
            <w:r w:rsidRPr="004D6860">
              <w:rPr>
                <w:rStyle w:val="Hyperlink"/>
                <w:noProof/>
              </w:rPr>
              <w:t>5.6 Health Services</w:t>
            </w:r>
            <w:r>
              <w:rPr>
                <w:noProof/>
                <w:webHidden/>
              </w:rPr>
              <w:tab/>
            </w:r>
            <w:r>
              <w:rPr>
                <w:noProof/>
                <w:webHidden/>
              </w:rPr>
              <w:fldChar w:fldCharType="begin"/>
            </w:r>
            <w:r>
              <w:rPr>
                <w:noProof/>
                <w:webHidden/>
              </w:rPr>
              <w:instrText xml:space="preserve"> PAGEREF _Toc147892392 \h </w:instrText>
            </w:r>
            <w:r>
              <w:rPr>
                <w:noProof/>
                <w:webHidden/>
              </w:rPr>
            </w:r>
            <w:r>
              <w:rPr>
                <w:noProof/>
                <w:webHidden/>
              </w:rPr>
              <w:fldChar w:fldCharType="separate"/>
            </w:r>
            <w:r>
              <w:rPr>
                <w:noProof/>
                <w:webHidden/>
              </w:rPr>
              <w:t>34</w:t>
            </w:r>
            <w:r>
              <w:rPr>
                <w:noProof/>
                <w:webHidden/>
              </w:rPr>
              <w:fldChar w:fldCharType="end"/>
            </w:r>
          </w:hyperlink>
        </w:p>
        <w:p w14:paraId="3EE4F722" w14:textId="7D33AA44" w:rsidR="0071574F" w:rsidRDefault="0071574F">
          <w:pPr>
            <w:pStyle w:val="TOC2"/>
            <w:rPr>
              <w:rFonts w:asciiTheme="minorHAnsi" w:eastAsiaTheme="minorEastAsia" w:hAnsiTheme="minorHAnsi" w:cstheme="minorBidi"/>
              <w:noProof/>
              <w:kern w:val="2"/>
              <w14:ligatures w14:val="standardContextual"/>
            </w:rPr>
          </w:pPr>
          <w:hyperlink w:anchor="_Toc147892393" w:history="1">
            <w:r w:rsidRPr="004D6860">
              <w:rPr>
                <w:rStyle w:val="Hyperlink"/>
                <w:noProof/>
              </w:rPr>
              <w:t>5.7 Mental Health and Detoxification Services</w:t>
            </w:r>
            <w:r>
              <w:rPr>
                <w:noProof/>
                <w:webHidden/>
              </w:rPr>
              <w:tab/>
            </w:r>
            <w:r>
              <w:rPr>
                <w:noProof/>
                <w:webHidden/>
              </w:rPr>
              <w:fldChar w:fldCharType="begin"/>
            </w:r>
            <w:r>
              <w:rPr>
                <w:noProof/>
                <w:webHidden/>
              </w:rPr>
              <w:instrText xml:space="preserve"> PAGEREF _Toc147892393 \h </w:instrText>
            </w:r>
            <w:r>
              <w:rPr>
                <w:noProof/>
                <w:webHidden/>
              </w:rPr>
            </w:r>
            <w:r>
              <w:rPr>
                <w:noProof/>
                <w:webHidden/>
              </w:rPr>
              <w:fldChar w:fldCharType="separate"/>
            </w:r>
            <w:r>
              <w:rPr>
                <w:noProof/>
                <w:webHidden/>
              </w:rPr>
              <w:t>34</w:t>
            </w:r>
            <w:r>
              <w:rPr>
                <w:noProof/>
                <w:webHidden/>
              </w:rPr>
              <w:fldChar w:fldCharType="end"/>
            </w:r>
          </w:hyperlink>
        </w:p>
        <w:p w14:paraId="70E9BA3A" w14:textId="1A99F0E1" w:rsidR="0071574F" w:rsidRDefault="0071574F">
          <w:pPr>
            <w:pStyle w:val="TOC2"/>
            <w:rPr>
              <w:rFonts w:asciiTheme="minorHAnsi" w:eastAsiaTheme="minorEastAsia" w:hAnsiTheme="minorHAnsi" w:cstheme="minorBidi"/>
              <w:noProof/>
              <w:kern w:val="2"/>
              <w14:ligatures w14:val="standardContextual"/>
            </w:rPr>
          </w:pPr>
          <w:hyperlink w:anchor="_Toc147892394" w:history="1">
            <w:r w:rsidRPr="004D6860">
              <w:rPr>
                <w:rStyle w:val="Hyperlink"/>
                <w:noProof/>
              </w:rPr>
              <w:t>5.8 Services for Lesbian, Gay, Bisexual, Transgender, and Questioning (LGBTQ) Community</w:t>
            </w:r>
            <w:r>
              <w:rPr>
                <w:noProof/>
                <w:webHidden/>
              </w:rPr>
              <w:tab/>
            </w:r>
            <w:r>
              <w:rPr>
                <w:noProof/>
                <w:webHidden/>
              </w:rPr>
              <w:fldChar w:fldCharType="begin"/>
            </w:r>
            <w:r>
              <w:rPr>
                <w:noProof/>
                <w:webHidden/>
              </w:rPr>
              <w:instrText xml:space="preserve"> PAGEREF _Toc147892394 \h </w:instrText>
            </w:r>
            <w:r>
              <w:rPr>
                <w:noProof/>
                <w:webHidden/>
              </w:rPr>
            </w:r>
            <w:r>
              <w:rPr>
                <w:noProof/>
                <w:webHidden/>
              </w:rPr>
              <w:fldChar w:fldCharType="separate"/>
            </w:r>
            <w:r>
              <w:rPr>
                <w:noProof/>
                <w:webHidden/>
              </w:rPr>
              <w:t>35</w:t>
            </w:r>
            <w:r>
              <w:rPr>
                <w:noProof/>
                <w:webHidden/>
              </w:rPr>
              <w:fldChar w:fldCharType="end"/>
            </w:r>
          </w:hyperlink>
        </w:p>
        <w:p w14:paraId="519A2BF8" w14:textId="37542D98" w:rsidR="0071574F" w:rsidRDefault="0071574F">
          <w:pPr>
            <w:pStyle w:val="TOC2"/>
            <w:rPr>
              <w:rFonts w:asciiTheme="minorHAnsi" w:eastAsiaTheme="minorEastAsia" w:hAnsiTheme="minorHAnsi" w:cstheme="minorBidi"/>
              <w:noProof/>
              <w:kern w:val="2"/>
              <w14:ligatures w14:val="standardContextual"/>
            </w:rPr>
          </w:pPr>
          <w:hyperlink w:anchor="_Toc147892395" w:history="1">
            <w:r w:rsidRPr="004D6860">
              <w:rPr>
                <w:rStyle w:val="Hyperlink"/>
                <w:noProof/>
              </w:rPr>
              <w:t>5.9 Services for the Latinx Community</w:t>
            </w:r>
            <w:r>
              <w:rPr>
                <w:noProof/>
                <w:webHidden/>
              </w:rPr>
              <w:tab/>
            </w:r>
            <w:r>
              <w:rPr>
                <w:noProof/>
                <w:webHidden/>
              </w:rPr>
              <w:fldChar w:fldCharType="begin"/>
            </w:r>
            <w:r>
              <w:rPr>
                <w:noProof/>
                <w:webHidden/>
              </w:rPr>
              <w:instrText xml:space="preserve"> PAGEREF _Toc147892395 \h </w:instrText>
            </w:r>
            <w:r>
              <w:rPr>
                <w:noProof/>
                <w:webHidden/>
              </w:rPr>
            </w:r>
            <w:r>
              <w:rPr>
                <w:noProof/>
                <w:webHidden/>
              </w:rPr>
              <w:fldChar w:fldCharType="separate"/>
            </w:r>
            <w:r>
              <w:rPr>
                <w:noProof/>
                <w:webHidden/>
              </w:rPr>
              <w:t>36</w:t>
            </w:r>
            <w:r>
              <w:rPr>
                <w:noProof/>
                <w:webHidden/>
              </w:rPr>
              <w:fldChar w:fldCharType="end"/>
            </w:r>
          </w:hyperlink>
        </w:p>
        <w:p w14:paraId="2295AE53" w14:textId="7C4C4025" w:rsidR="0071574F" w:rsidRDefault="0071574F">
          <w:pPr>
            <w:pStyle w:val="TOC2"/>
            <w:rPr>
              <w:rFonts w:asciiTheme="minorHAnsi" w:eastAsiaTheme="minorEastAsia" w:hAnsiTheme="minorHAnsi" w:cstheme="minorBidi"/>
              <w:noProof/>
              <w:kern w:val="2"/>
              <w14:ligatures w14:val="standardContextual"/>
            </w:rPr>
          </w:pPr>
          <w:hyperlink w:anchor="_Toc147892396" w:history="1">
            <w:r w:rsidRPr="004D6860">
              <w:rPr>
                <w:rStyle w:val="Hyperlink"/>
                <w:noProof/>
              </w:rPr>
              <w:t>5.8 Interpretation Services</w:t>
            </w:r>
            <w:r>
              <w:rPr>
                <w:noProof/>
                <w:webHidden/>
              </w:rPr>
              <w:tab/>
            </w:r>
            <w:r>
              <w:rPr>
                <w:noProof/>
                <w:webHidden/>
              </w:rPr>
              <w:fldChar w:fldCharType="begin"/>
            </w:r>
            <w:r>
              <w:rPr>
                <w:noProof/>
                <w:webHidden/>
              </w:rPr>
              <w:instrText xml:space="preserve"> PAGEREF _Toc147892396 \h </w:instrText>
            </w:r>
            <w:r>
              <w:rPr>
                <w:noProof/>
                <w:webHidden/>
              </w:rPr>
            </w:r>
            <w:r>
              <w:rPr>
                <w:noProof/>
                <w:webHidden/>
              </w:rPr>
              <w:fldChar w:fldCharType="separate"/>
            </w:r>
            <w:r>
              <w:rPr>
                <w:noProof/>
                <w:webHidden/>
              </w:rPr>
              <w:t>36</w:t>
            </w:r>
            <w:r>
              <w:rPr>
                <w:noProof/>
                <w:webHidden/>
              </w:rPr>
              <w:fldChar w:fldCharType="end"/>
            </w:r>
          </w:hyperlink>
        </w:p>
        <w:p w14:paraId="634D68D6" w14:textId="754061DF" w:rsidR="0071574F" w:rsidRDefault="0071574F">
          <w:pPr>
            <w:pStyle w:val="TOC2"/>
            <w:rPr>
              <w:rFonts w:asciiTheme="minorHAnsi" w:eastAsiaTheme="minorEastAsia" w:hAnsiTheme="minorHAnsi" w:cstheme="minorBidi"/>
              <w:noProof/>
              <w:kern w:val="2"/>
              <w14:ligatures w14:val="standardContextual"/>
            </w:rPr>
          </w:pPr>
          <w:hyperlink w:anchor="_Toc147892397" w:history="1">
            <w:r w:rsidRPr="004D6860">
              <w:rPr>
                <w:rStyle w:val="Hyperlink"/>
                <w:noProof/>
              </w:rPr>
              <w:t>5.9 Services for Survivors of Domestic Violence</w:t>
            </w:r>
            <w:r>
              <w:rPr>
                <w:noProof/>
                <w:webHidden/>
              </w:rPr>
              <w:tab/>
            </w:r>
            <w:r>
              <w:rPr>
                <w:noProof/>
                <w:webHidden/>
              </w:rPr>
              <w:fldChar w:fldCharType="begin"/>
            </w:r>
            <w:r>
              <w:rPr>
                <w:noProof/>
                <w:webHidden/>
              </w:rPr>
              <w:instrText xml:space="preserve"> PAGEREF _Toc147892397 \h </w:instrText>
            </w:r>
            <w:r>
              <w:rPr>
                <w:noProof/>
                <w:webHidden/>
              </w:rPr>
            </w:r>
            <w:r>
              <w:rPr>
                <w:noProof/>
                <w:webHidden/>
              </w:rPr>
              <w:fldChar w:fldCharType="separate"/>
            </w:r>
            <w:r>
              <w:rPr>
                <w:noProof/>
                <w:webHidden/>
              </w:rPr>
              <w:t>36</w:t>
            </w:r>
            <w:r>
              <w:rPr>
                <w:noProof/>
                <w:webHidden/>
              </w:rPr>
              <w:fldChar w:fldCharType="end"/>
            </w:r>
          </w:hyperlink>
        </w:p>
        <w:p w14:paraId="2BBBCCE9" w14:textId="698D6323" w:rsidR="0071574F" w:rsidRDefault="0071574F">
          <w:pPr>
            <w:pStyle w:val="TOC2"/>
            <w:rPr>
              <w:rFonts w:asciiTheme="minorHAnsi" w:eastAsiaTheme="minorEastAsia" w:hAnsiTheme="minorHAnsi" w:cstheme="minorBidi"/>
              <w:noProof/>
              <w:kern w:val="2"/>
              <w14:ligatures w14:val="standardContextual"/>
            </w:rPr>
          </w:pPr>
          <w:hyperlink w:anchor="_Toc147892398" w:history="1">
            <w:r w:rsidRPr="004D6860">
              <w:rPr>
                <w:rStyle w:val="Hyperlink"/>
                <w:noProof/>
              </w:rPr>
              <w:t>5.10 Supplies</w:t>
            </w:r>
            <w:r>
              <w:rPr>
                <w:noProof/>
                <w:webHidden/>
              </w:rPr>
              <w:tab/>
            </w:r>
            <w:r>
              <w:rPr>
                <w:noProof/>
                <w:webHidden/>
              </w:rPr>
              <w:fldChar w:fldCharType="begin"/>
            </w:r>
            <w:r>
              <w:rPr>
                <w:noProof/>
                <w:webHidden/>
              </w:rPr>
              <w:instrText xml:space="preserve"> PAGEREF _Toc147892398 \h </w:instrText>
            </w:r>
            <w:r>
              <w:rPr>
                <w:noProof/>
                <w:webHidden/>
              </w:rPr>
            </w:r>
            <w:r>
              <w:rPr>
                <w:noProof/>
                <w:webHidden/>
              </w:rPr>
              <w:fldChar w:fldCharType="separate"/>
            </w:r>
            <w:r>
              <w:rPr>
                <w:noProof/>
                <w:webHidden/>
              </w:rPr>
              <w:t>36</w:t>
            </w:r>
            <w:r>
              <w:rPr>
                <w:noProof/>
                <w:webHidden/>
              </w:rPr>
              <w:fldChar w:fldCharType="end"/>
            </w:r>
          </w:hyperlink>
        </w:p>
        <w:p w14:paraId="5EB0C116" w14:textId="2B1E7D95" w:rsidR="0071574F" w:rsidRDefault="0071574F">
          <w:pPr>
            <w:pStyle w:val="TOC2"/>
            <w:rPr>
              <w:rFonts w:asciiTheme="minorHAnsi" w:eastAsiaTheme="minorEastAsia" w:hAnsiTheme="minorHAnsi" w:cstheme="minorBidi"/>
              <w:noProof/>
              <w:kern w:val="2"/>
              <w14:ligatures w14:val="standardContextual"/>
            </w:rPr>
          </w:pPr>
          <w:hyperlink w:anchor="_Toc147892399" w:history="1">
            <w:r w:rsidRPr="004D6860">
              <w:rPr>
                <w:rStyle w:val="Hyperlink"/>
                <w:noProof/>
              </w:rPr>
              <w:t>5.11 Training</w:t>
            </w:r>
            <w:r>
              <w:rPr>
                <w:noProof/>
                <w:webHidden/>
              </w:rPr>
              <w:tab/>
            </w:r>
            <w:r>
              <w:rPr>
                <w:noProof/>
                <w:webHidden/>
              </w:rPr>
              <w:fldChar w:fldCharType="begin"/>
            </w:r>
            <w:r>
              <w:rPr>
                <w:noProof/>
                <w:webHidden/>
              </w:rPr>
              <w:instrText xml:space="preserve"> PAGEREF _Toc147892399 \h </w:instrText>
            </w:r>
            <w:r>
              <w:rPr>
                <w:noProof/>
                <w:webHidden/>
              </w:rPr>
            </w:r>
            <w:r>
              <w:rPr>
                <w:noProof/>
                <w:webHidden/>
              </w:rPr>
              <w:fldChar w:fldCharType="separate"/>
            </w:r>
            <w:r>
              <w:rPr>
                <w:noProof/>
                <w:webHidden/>
              </w:rPr>
              <w:t>37</w:t>
            </w:r>
            <w:r>
              <w:rPr>
                <w:noProof/>
                <w:webHidden/>
              </w:rPr>
              <w:fldChar w:fldCharType="end"/>
            </w:r>
          </w:hyperlink>
        </w:p>
        <w:p w14:paraId="3DEC5CE8" w14:textId="48E1AC81" w:rsidR="0071574F" w:rsidRDefault="0071574F">
          <w:pPr>
            <w:pStyle w:val="TOC1"/>
            <w:rPr>
              <w:rFonts w:asciiTheme="minorHAnsi" w:eastAsiaTheme="minorEastAsia" w:hAnsiTheme="minorHAnsi" w:cstheme="minorBidi"/>
              <w:noProof/>
              <w:kern w:val="2"/>
              <w14:ligatures w14:val="standardContextual"/>
            </w:rPr>
          </w:pPr>
          <w:hyperlink w:anchor="_Toc147892400" w:history="1">
            <w:r w:rsidRPr="004D6860">
              <w:rPr>
                <w:rStyle w:val="Hyperlink"/>
                <w:noProof/>
              </w:rPr>
              <w:t>6. Unaccompanied Minors and Transition Aged Youth</w:t>
            </w:r>
            <w:r>
              <w:rPr>
                <w:noProof/>
                <w:webHidden/>
              </w:rPr>
              <w:tab/>
            </w:r>
            <w:r>
              <w:rPr>
                <w:noProof/>
                <w:webHidden/>
              </w:rPr>
              <w:fldChar w:fldCharType="begin"/>
            </w:r>
            <w:r>
              <w:rPr>
                <w:noProof/>
                <w:webHidden/>
              </w:rPr>
              <w:instrText xml:space="preserve"> PAGEREF _Toc147892400 \h </w:instrText>
            </w:r>
            <w:r>
              <w:rPr>
                <w:noProof/>
                <w:webHidden/>
              </w:rPr>
            </w:r>
            <w:r>
              <w:rPr>
                <w:noProof/>
                <w:webHidden/>
              </w:rPr>
              <w:fldChar w:fldCharType="separate"/>
            </w:r>
            <w:r>
              <w:rPr>
                <w:noProof/>
                <w:webHidden/>
              </w:rPr>
              <w:t>38</w:t>
            </w:r>
            <w:r>
              <w:rPr>
                <w:noProof/>
                <w:webHidden/>
              </w:rPr>
              <w:fldChar w:fldCharType="end"/>
            </w:r>
          </w:hyperlink>
        </w:p>
        <w:p w14:paraId="2FB50A0C" w14:textId="558D2DC2" w:rsidR="0071574F" w:rsidRDefault="0071574F">
          <w:pPr>
            <w:pStyle w:val="TOC2"/>
            <w:rPr>
              <w:rFonts w:asciiTheme="minorHAnsi" w:eastAsiaTheme="minorEastAsia" w:hAnsiTheme="minorHAnsi" w:cstheme="minorBidi"/>
              <w:noProof/>
              <w:kern w:val="2"/>
              <w14:ligatures w14:val="standardContextual"/>
            </w:rPr>
          </w:pPr>
          <w:hyperlink w:anchor="_Toc147892401" w:history="1">
            <w:r w:rsidRPr="004D6860">
              <w:rPr>
                <w:rStyle w:val="Hyperlink"/>
                <w:noProof/>
              </w:rPr>
              <w:t>6.1 Unaccompanied Minors (&lt;18 Years of Age)</w:t>
            </w:r>
            <w:r>
              <w:rPr>
                <w:noProof/>
                <w:webHidden/>
              </w:rPr>
              <w:tab/>
            </w:r>
            <w:r>
              <w:rPr>
                <w:noProof/>
                <w:webHidden/>
              </w:rPr>
              <w:fldChar w:fldCharType="begin"/>
            </w:r>
            <w:r>
              <w:rPr>
                <w:noProof/>
                <w:webHidden/>
              </w:rPr>
              <w:instrText xml:space="preserve"> PAGEREF _Toc147892401 \h </w:instrText>
            </w:r>
            <w:r>
              <w:rPr>
                <w:noProof/>
                <w:webHidden/>
              </w:rPr>
            </w:r>
            <w:r>
              <w:rPr>
                <w:noProof/>
                <w:webHidden/>
              </w:rPr>
              <w:fldChar w:fldCharType="separate"/>
            </w:r>
            <w:r>
              <w:rPr>
                <w:noProof/>
                <w:webHidden/>
              </w:rPr>
              <w:t>38</w:t>
            </w:r>
            <w:r>
              <w:rPr>
                <w:noProof/>
                <w:webHidden/>
              </w:rPr>
              <w:fldChar w:fldCharType="end"/>
            </w:r>
          </w:hyperlink>
        </w:p>
        <w:p w14:paraId="4F4F3910" w14:textId="530CC53F" w:rsidR="0071574F" w:rsidRDefault="0071574F">
          <w:pPr>
            <w:pStyle w:val="TOC2"/>
            <w:rPr>
              <w:rFonts w:asciiTheme="minorHAnsi" w:eastAsiaTheme="minorEastAsia" w:hAnsiTheme="minorHAnsi" w:cstheme="minorBidi"/>
              <w:noProof/>
              <w:kern w:val="2"/>
              <w14:ligatures w14:val="standardContextual"/>
            </w:rPr>
          </w:pPr>
          <w:hyperlink w:anchor="_Toc147892402" w:history="1">
            <w:r w:rsidRPr="004D6860">
              <w:rPr>
                <w:rStyle w:val="Hyperlink"/>
                <w:noProof/>
              </w:rPr>
              <w:t>6.2 Transition Aged Youth 18 to 24 years</w:t>
            </w:r>
            <w:r>
              <w:rPr>
                <w:noProof/>
                <w:webHidden/>
              </w:rPr>
              <w:tab/>
            </w:r>
            <w:r>
              <w:rPr>
                <w:noProof/>
                <w:webHidden/>
              </w:rPr>
              <w:fldChar w:fldCharType="begin"/>
            </w:r>
            <w:r>
              <w:rPr>
                <w:noProof/>
                <w:webHidden/>
              </w:rPr>
              <w:instrText xml:space="preserve"> PAGEREF _Toc147892402 \h </w:instrText>
            </w:r>
            <w:r>
              <w:rPr>
                <w:noProof/>
                <w:webHidden/>
              </w:rPr>
            </w:r>
            <w:r>
              <w:rPr>
                <w:noProof/>
                <w:webHidden/>
              </w:rPr>
              <w:fldChar w:fldCharType="separate"/>
            </w:r>
            <w:r>
              <w:rPr>
                <w:noProof/>
                <w:webHidden/>
              </w:rPr>
              <w:t>39</w:t>
            </w:r>
            <w:r>
              <w:rPr>
                <w:noProof/>
                <w:webHidden/>
              </w:rPr>
              <w:fldChar w:fldCharType="end"/>
            </w:r>
          </w:hyperlink>
        </w:p>
        <w:p w14:paraId="2D4CF853" w14:textId="5895B0B2" w:rsidR="0071574F" w:rsidRDefault="0071574F">
          <w:pPr>
            <w:pStyle w:val="TOC2"/>
            <w:rPr>
              <w:rFonts w:asciiTheme="minorHAnsi" w:eastAsiaTheme="minorEastAsia" w:hAnsiTheme="minorHAnsi" w:cstheme="minorBidi"/>
              <w:noProof/>
              <w:kern w:val="2"/>
              <w14:ligatures w14:val="standardContextual"/>
            </w:rPr>
          </w:pPr>
          <w:hyperlink w:anchor="_Toc147892403" w:history="1">
            <w:r w:rsidRPr="004D6860">
              <w:rPr>
                <w:rStyle w:val="Hyperlink"/>
                <w:noProof/>
              </w:rPr>
              <w:t>6.3 Outreach &amp; In-Reach Services for Youth</w:t>
            </w:r>
            <w:r>
              <w:rPr>
                <w:noProof/>
                <w:webHidden/>
              </w:rPr>
              <w:tab/>
            </w:r>
            <w:r>
              <w:rPr>
                <w:noProof/>
                <w:webHidden/>
              </w:rPr>
              <w:fldChar w:fldCharType="begin"/>
            </w:r>
            <w:r>
              <w:rPr>
                <w:noProof/>
                <w:webHidden/>
              </w:rPr>
              <w:instrText xml:space="preserve"> PAGEREF _Toc147892403 \h </w:instrText>
            </w:r>
            <w:r>
              <w:rPr>
                <w:noProof/>
                <w:webHidden/>
              </w:rPr>
            </w:r>
            <w:r>
              <w:rPr>
                <w:noProof/>
                <w:webHidden/>
              </w:rPr>
              <w:fldChar w:fldCharType="separate"/>
            </w:r>
            <w:r>
              <w:rPr>
                <w:noProof/>
                <w:webHidden/>
              </w:rPr>
              <w:t>39</w:t>
            </w:r>
            <w:r>
              <w:rPr>
                <w:noProof/>
                <w:webHidden/>
              </w:rPr>
              <w:fldChar w:fldCharType="end"/>
            </w:r>
          </w:hyperlink>
        </w:p>
        <w:p w14:paraId="7CDF5600" w14:textId="53F83806" w:rsidR="0071574F" w:rsidRDefault="0071574F">
          <w:pPr>
            <w:pStyle w:val="TOC1"/>
            <w:rPr>
              <w:rFonts w:asciiTheme="minorHAnsi" w:eastAsiaTheme="minorEastAsia" w:hAnsiTheme="minorHAnsi" w:cstheme="minorBidi"/>
              <w:noProof/>
              <w:kern w:val="2"/>
              <w14:ligatures w14:val="standardContextual"/>
            </w:rPr>
          </w:pPr>
          <w:hyperlink w:anchor="_Toc147892404" w:history="1">
            <w:r w:rsidRPr="004D6860">
              <w:rPr>
                <w:rStyle w:val="Hyperlink"/>
                <w:noProof/>
              </w:rPr>
              <w:t>7. Complaints &amp; Grievances</w:t>
            </w:r>
            <w:r>
              <w:rPr>
                <w:noProof/>
                <w:webHidden/>
              </w:rPr>
              <w:tab/>
            </w:r>
            <w:r>
              <w:rPr>
                <w:noProof/>
                <w:webHidden/>
              </w:rPr>
              <w:fldChar w:fldCharType="begin"/>
            </w:r>
            <w:r>
              <w:rPr>
                <w:noProof/>
                <w:webHidden/>
              </w:rPr>
              <w:instrText xml:space="preserve"> PAGEREF _Toc147892404 \h </w:instrText>
            </w:r>
            <w:r>
              <w:rPr>
                <w:noProof/>
                <w:webHidden/>
              </w:rPr>
            </w:r>
            <w:r>
              <w:rPr>
                <w:noProof/>
                <w:webHidden/>
              </w:rPr>
              <w:fldChar w:fldCharType="separate"/>
            </w:r>
            <w:r>
              <w:rPr>
                <w:noProof/>
                <w:webHidden/>
              </w:rPr>
              <w:t>40</w:t>
            </w:r>
            <w:r>
              <w:rPr>
                <w:noProof/>
                <w:webHidden/>
              </w:rPr>
              <w:fldChar w:fldCharType="end"/>
            </w:r>
          </w:hyperlink>
        </w:p>
        <w:p w14:paraId="1EF333A4" w14:textId="50036C67" w:rsidR="0071574F" w:rsidRDefault="0071574F">
          <w:pPr>
            <w:pStyle w:val="TOC2"/>
            <w:rPr>
              <w:rFonts w:asciiTheme="minorHAnsi" w:eastAsiaTheme="minorEastAsia" w:hAnsiTheme="minorHAnsi" w:cstheme="minorBidi"/>
              <w:noProof/>
              <w:kern w:val="2"/>
              <w14:ligatures w14:val="standardContextual"/>
            </w:rPr>
          </w:pPr>
          <w:hyperlink w:anchor="_Toc147892405" w:history="1">
            <w:r w:rsidRPr="004D6860">
              <w:rPr>
                <w:rStyle w:val="Hyperlink"/>
                <w:noProof/>
              </w:rPr>
              <w:t>7.1 Homeless Services Monitoring</w:t>
            </w:r>
            <w:r>
              <w:rPr>
                <w:noProof/>
                <w:webHidden/>
              </w:rPr>
              <w:tab/>
            </w:r>
            <w:r>
              <w:rPr>
                <w:noProof/>
                <w:webHidden/>
              </w:rPr>
              <w:fldChar w:fldCharType="begin"/>
            </w:r>
            <w:r>
              <w:rPr>
                <w:noProof/>
                <w:webHidden/>
              </w:rPr>
              <w:instrText xml:space="preserve"> PAGEREF _Toc147892405 \h </w:instrText>
            </w:r>
            <w:r>
              <w:rPr>
                <w:noProof/>
                <w:webHidden/>
              </w:rPr>
            </w:r>
            <w:r>
              <w:rPr>
                <w:noProof/>
                <w:webHidden/>
              </w:rPr>
              <w:fldChar w:fldCharType="separate"/>
            </w:r>
            <w:r>
              <w:rPr>
                <w:noProof/>
                <w:webHidden/>
              </w:rPr>
              <w:t>40</w:t>
            </w:r>
            <w:r>
              <w:rPr>
                <w:noProof/>
                <w:webHidden/>
              </w:rPr>
              <w:fldChar w:fldCharType="end"/>
            </w:r>
          </w:hyperlink>
        </w:p>
        <w:p w14:paraId="7310D4F2" w14:textId="4D04F0F4" w:rsidR="0071574F" w:rsidRDefault="0071574F">
          <w:pPr>
            <w:pStyle w:val="TOC2"/>
            <w:rPr>
              <w:rFonts w:asciiTheme="minorHAnsi" w:eastAsiaTheme="minorEastAsia" w:hAnsiTheme="minorHAnsi" w:cstheme="minorBidi"/>
              <w:noProof/>
              <w:kern w:val="2"/>
              <w14:ligatures w14:val="standardContextual"/>
            </w:rPr>
          </w:pPr>
          <w:hyperlink w:anchor="_Toc147892406" w:history="1">
            <w:r w:rsidRPr="004D6860">
              <w:rPr>
                <w:rStyle w:val="Hyperlink"/>
                <w:noProof/>
              </w:rPr>
              <w:t>7.2 Complaints or Suggestions</w:t>
            </w:r>
            <w:r>
              <w:rPr>
                <w:noProof/>
                <w:webHidden/>
              </w:rPr>
              <w:tab/>
            </w:r>
            <w:r>
              <w:rPr>
                <w:noProof/>
                <w:webHidden/>
              </w:rPr>
              <w:fldChar w:fldCharType="begin"/>
            </w:r>
            <w:r>
              <w:rPr>
                <w:noProof/>
                <w:webHidden/>
              </w:rPr>
              <w:instrText xml:space="preserve"> PAGEREF _Toc147892406 \h </w:instrText>
            </w:r>
            <w:r>
              <w:rPr>
                <w:noProof/>
                <w:webHidden/>
              </w:rPr>
            </w:r>
            <w:r>
              <w:rPr>
                <w:noProof/>
                <w:webHidden/>
              </w:rPr>
              <w:fldChar w:fldCharType="separate"/>
            </w:r>
            <w:r>
              <w:rPr>
                <w:noProof/>
                <w:webHidden/>
              </w:rPr>
              <w:t>40</w:t>
            </w:r>
            <w:r>
              <w:rPr>
                <w:noProof/>
                <w:webHidden/>
              </w:rPr>
              <w:fldChar w:fldCharType="end"/>
            </w:r>
          </w:hyperlink>
        </w:p>
        <w:p w14:paraId="67C634DC" w14:textId="506027A5" w:rsidR="0071574F" w:rsidRDefault="0071574F">
          <w:pPr>
            <w:pStyle w:val="TOC1"/>
            <w:rPr>
              <w:rFonts w:asciiTheme="minorHAnsi" w:eastAsiaTheme="minorEastAsia" w:hAnsiTheme="minorHAnsi" w:cstheme="minorBidi"/>
              <w:noProof/>
              <w:kern w:val="2"/>
              <w14:ligatures w14:val="standardContextual"/>
            </w:rPr>
          </w:pPr>
          <w:hyperlink w:anchor="_Toc147892407" w:history="1">
            <w:r w:rsidRPr="004D6860">
              <w:rPr>
                <w:rStyle w:val="Hyperlink"/>
                <w:noProof/>
              </w:rPr>
              <w:t>Appendix A: Shelter Locations – Single Adults</w:t>
            </w:r>
            <w:r>
              <w:rPr>
                <w:noProof/>
                <w:webHidden/>
              </w:rPr>
              <w:tab/>
            </w:r>
            <w:r>
              <w:rPr>
                <w:noProof/>
                <w:webHidden/>
              </w:rPr>
              <w:fldChar w:fldCharType="begin"/>
            </w:r>
            <w:r>
              <w:rPr>
                <w:noProof/>
                <w:webHidden/>
              </w:rPr>
              <w:instrText xml:space="preserve"> PAGEREF _Toc147892407 \h </w:instrText>
            </w:r>
            <w:r>
              <w:rPr>
                <w:noProof/>
                <w:webHidden/>
              </w:rPr>
            </w:r>
            <w:r>
              <w:rPr>
                <w:noProof/>
                <w:webHidden/>
              </w:rPr>
              <w:fldChar w:fldCharType="separate"/>
            </w:r>
            <w:r>
              <w:rPr>
                <w:noProof/>
                <w:webHidden/>
              </w:rPr>
              <w:t>41</w:t>
            </w:r>
            <w:r>
              <w:rPr>
                <w:noProof/>
                <w:webHidden/>
              </w:rPr>
              <w:fldChar w:fldCharType="end"/>
            </w:r>
          </w:hyperlink>
        </w:p>
        <w:p w14:paraId="39E6B9F5" w14:textId="3469CCAA" w:rsidR="0071574F" w:rsidRDefault="0071574F">
          <w:pPr>
            <w:pStyle w:val="TOC1"/>
            <w:rPr>
              <w:rFonts w:asciiTheme="minorHAnsi" w:eastAsiaTheme="minorEastAsia" w:hAnsiTheme="minorHAnsi" w:cstheme="minorBidi"/>
              <w:noProof/>
              <w:kern w:val="2"/>
              <w14:ligatures w14:val="standardContextual"/>
            </w:rPr>
          </w:pPr>
          <w:hyperlink w:anchor="_Toc147892408" w:history="1">
            <w:r w:rsidRPr="004D6860">
              <w:rPr>
                <w:rStyle w:val="Hyperlink"/>
                <w:noProof/>
              </w:rPr>
              <w:t>Appendix B: Shelter, Drop-In, and Outreach Locations – Youth</w:t>
            </w:r>
            <w:r>
              <w:rPr>
                <w:noProof/>
                <w:webHidden/>
              </w:rPr>
              <w:tab/>
            </w:r>
            <w:r>
              <w:rPr>
                <w:noProof/>
                <w:webHidden/>
              </w:rPr>
              <w:fldChar w:fldCharType="begin"/>
            </w:r>
            <w:r>
              <w:rPr>
                <w:noProof/>
                <w:webHidden/>
              </w:rPr>
              <w:instrText xml:space="preserve"> PAGEREF _Toc147892408 \h </w:instrText>
            </w:r>
            <w:r>
              <w:rPr>
                <w:noProof/>
                <w:webHidden/>
              </w:rPr>
            </w:r>
            <w:r>
              <w:rPr>
                <w:noProof/>
                <w:webHidden/>
              </w:rPr>
              <w:fldChar w:fldCharType="separate"/>
            </w:r>
            <w:r>
              <w:rPr>
                <w:noProof/>
                <w:webHidden/>
              </w:rPr>
              <w:t>42</w:t>
            </w:r>
            <w:r>
              <w:rPr>
                <w:noProof/>
                <w:webHidden/>
              </w:rPr>
              <w:fldChar w:fldCharType="end"/>
            </w:r>
          </w:hyperlink>
        </w:p>
        <w:p w14:paraId="6378C445" w14:textId="53FE73B2" w:rsidR="0071574F" w:rsidRDefault="0071574F">
          <w:pPr>
            <w:pStyle w:val="TOC1"/>
            <w:rPr>
              <w:rFonts w:asciiTheme="minorHAnsi" w:eastAsiaTheme="minorEastAsia" w:hAnsiTheme="minorHAnsi" w:cstheme="minorBidi"/>
              <w:noProof/>
              <w:kern w:val="2"/>
              <w14:ligatures w14:val="standardContextual"/>
            </w:rPr>
          </w:pPr>
          <w:hyperlink w:anchor="_Toc147892409" w:history="1">
            <w:r w:rsidRPr="004D6860">
              <w:rPr>
                <w:rStyle w:val="Hyperlink"/>
                <w:noProof/>
              </w:rPr>
              <w:t>Appendix C: Winter Plan Phone Numbers</w:t>
            </w:r>
            <w:r>
              <w:rPr>
                <w:noProof/>
                <w:webHidden/>
              </w:rPr>
              <w:tab/>
            </w:r>
            <w:r>
              <w:rPr>
                <w:noProof/>
                <w:webHidden/>
              </w:rPr>
              <w:fldChar w:fldCharType="begin"/>
            </w:r>
            <w:r>
              <w:rPr>
                <w:noProof/>
                <w:webHidden/>
              </w:rPr>
              <w:instrText xml:space="preserve"> PAGEREF _Toc147892409 \h </w:instrText>
            </w:r>
            <w:r>
              <w:rPr>
                <w:noProof/>
                <w:webHidden/>
              </w:rPr>
            </w:r>
            <w:r>
              <w:rPr>
                <w:noProof/>
                <w:webHidden/>
              </w:rPr>
              <w:fldChar w:fldCharType="separate"/>
            </w:r>
            <w:r>
              <w:rPr>
                <w:noProof/>
                <w:webHidden/>
              </w:rPr>
              <w:t>44</w:t>
            </w:r>
            <w:r>
              <w:rPr>
                <w:noProof/>
                <w:webHidden/>
              </w:rPr>
              <w:fldChar w:fldCharType="end"/>
            </w:r>
          </w:hyperlink>
        </w:p>
        <w:p w14:paraId="2B0E63DC" w14:textId="50DE7C9F" w:rsidR="0071574F" w:rsidRDefault="0071574F">
          <w:pPr>
            <w:pStyle w:val="TOC1"/>
            <w:rPr>
              <w:rFonts w:asciiTheme="minorHAnsi" w:eastAsiaTheme="minorEastAsia" w:hAnsiTheme="minorHAnsi" w:cstheme="minorBidi"/>
              <w:noProof/>
              <w:kern w:val="2"/>
              <w14:ligatures w14:val="standardContextual"/>
            </w:rPr>
          </w:pPr>
          <w:hyperlink w:anchor="_Toc147892410" w:history="1">
            <w:r w:rsidRPr="004D6860">
              <w:rPr>
                <w:rStyle w:val="Hyperlink"/>
                <w:noProof/>
              </w:rPr>
              <w:t>Acknowledgment</w:t>
            </w:r>
            <w:r>
              <w:rPr>
                <w:noProof/>
                <w:webHidden/>
              </w:rPr>
              <w:tab/>
            </w:r>
            <w:r>
              <w:rPr>
                <w:noProof/>
                <w:webHidden/>
              </w:rPr>
              <w:fldChar w:fldCharType="begin"/>
            </w:r>
            <w:r>
              <w:rPr>
                <w:noProof/>
                <w:webHidden/>
              </w:rPr>
              <w:instrText xml:space="preserve"> PAGEREF _Toc147892410 \h </w:instrText>
            </w:r>
            <w:r>
              <w:rPr>
                <w:noProof/>
                <w:webHidden/>
              </w:rPr>
            </w:r>
            <w:r>
              <w:rPr>
                <w:noProof/>
                <w:webHidden/>
              </w:rPr>
              <w:fldChar w:fldCharType="separate"/>
            </w:r>
            <w:r>
              <w:rPr>
                <w:noProof/>
                <w:webHidden/>
              </w:rPr>
              <w:t>46</w:t>
            </w:r>
            <w:r>
              <w:rPr>
                <w:noProof/>
                <w:webHidden/>
              </w:rPr>
              <w:fldChar w:fldCharType="end"/>
            </w:r>
          </w:hyperlink>
        </w:p>
        <w:p w14:paraId="5AD391EA" w14:textId="6219ABC3" w:rsidR="00BA234A" w:rsidRDefault="00F959EC" w:rsidP="0007331B">
          <w:pPr>
            <w:pBdr>
              <w:top w:val="nil"/>
              <w:left w:val="nil"/>
              <w:bottom w:val="nil"/>
              <w:right w:val="nil"/>
              <w:between w:val="nil"/>
            </w:pBdr>
            <w:tabs>
              <w:tab w:val="right" w:pos="9638"/>
            </w:tabs>
            <w:spacing w:after="100" w:line="240" w:lineRule="auto"/>
          </w:pPr>
          <w:r>
            <w:fldChar w:fldCharType="end"/>
          </w:r>
        </w:p>
      </w:sdtContent>
    </w:sdt>
    <w:p w14:paraId="5891BE89" w14:textId="77777777" w:rsidR="00E46ACB" w:rsidRDefault="00E46ACB">
      <w:pPr>
        <w:rPr>
          <w:b/>
          <w:smallCaps/>
          <w:color w:val="FFFFFF"/>
        </w:rPr>
      </w:pPr>
      <w:bookmarkStart w:id="0" w:name="30j0zll" w:colFirst="0" w:colLast="0"/>
      <w:bookmarkEnd w:id="0"/>
      <w:r>
        <w:br w:type="page"/>
      </w:r>
    </w:p>
    <w:p w14:paraId="3779C99F" w14:textId="2F3D2A6F" w:rsidR="00BA234A" w:rsidRDefault="00F959EC">
      <w:pPr>
        <w:pStyle w:val="Heading1"/>
      </w:pPr>
      <w:bookmarkStart w:id="1" w:name="_Toc146545251"/>
      <w:bookmarkStart w:id="2" w:name="_Toc147892363"/>
      <w:r>
        <w:lastRenderedPageBreak/>
        <w:t>Introduction</w:t>
      </w:r>
      <w:bookmarkEnd w:id="1"/>
      <w:bookmarkEnd w:id="2"/>
    </w:p>
    <w:p w14:paraId="5638B094" w14:textId="25097205" w:rsidR="00BA234A" w:rsidRDefault="00F959EC">
      <w:r>
        <w:t xml:space="preserve">In compliance with the Homeless Services Reform Act of 2005 (HSRA), this </w:t>
      </w:r>
      <w:r w:rsidR="00F41A86">
        <w:t>FY24</w:t>
      </w:r>
      <w:r>
        <w:t xml:space="preserve"> Winter Plan</w:t>
      </w:r>
      <w:r>
        <w:rPr>
          <w:vertAlign w:val="superscript"/>
        </w:rPr>
        <w:footnoteReference w:id="2"/>
      </w:r>
      <w:r>
        <w:t xml:space="preserve"> has been developed by the District of Columbia’s Interagency Council on Homelessness (ICH). The District of Columbia is one of only three jurisdictions that provide a legal right to shelter in hypothermic weather conditions. The HSRA mandates that </w:t>
      </w:r>
      <w:r w:rsidR="00F8658E" w:rsidRPr="00F8658E">
        <w:t xml:space="preserve">a plan </w:t>
      </w:r>
      <w:r w:rsidR="00AC3BD8">
        <w:t>is</w:t>
      </w:r>
      <w:r w:rsidR="00F8658E" w:rsidRPr="00F8658E">
        <w:t xml:space="preserve"> in place by September of each year</w:t>
      </w:r>
      <w:r>
        <w:t xml:space="preserve"> describing how District residents experiencing homelessness will be protected from cold weather injury.</w:t>
      </w:r>
      <w:r>
        <w:rPr>
          <w:vertAlign w:val="superscript"/>
        </w:rPr>
        <w:footnoteReference w:id="3"/>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5" w:type="dxa"/>
          <w:bottom w:w="115" w:type="dxa"/>
        </w:tblCellMar>
        <w:tblLook w:val="0400" w:firstRow="0" w:lastRow="0" w:firstColumn="0" w:lastColumn="0" w:noHBand="0" w:noVBand="1"/>
      </w:tblPr>
      <w:tblGrid>
        <w:gridCol w:w="9638"/>
      </w:tblGrid>
      <w:tr w:rsidR="00BA234A" w14:paraId="2EE5571A" w14:textId="77777777" w:rsidTr="0047489D">
        <w:trPr>
          <w:trHeight w:val="2449"/>
        </w:trPr>
        <w:tc>
          <w:tcPr>
            <w:tcW w:w="5000" w:type="pct"/>
          </w:tcPr>
          <w:p w14:paraId="05AD4EBE" w14:textId="368FE5B6" w:rsidR="00BA234A" w:rsidRPr="00871686" w:rsidRDefault="00F959EC" w:rsidP="0047489D">
            <w:pPr>
              <w:widowControl w:val="0"/>
              <w:pBdr>
                <w:top w:val="nil"/>
                <w:left w:val="nil"/>
                <w:bottom w:val="nil"/>
                <w:right w:val="nil"/>
                <w:between w:val="nil"/>
              </w:pBdr>
              <w:spacing w:before="120" w:after="120"/>
              <w:jc w:val="center"/>
              <w:rPr>
                <w:b/>
              </w:rPr>
            </w:pPr>
            <w:r>
              <w:rPr>
                <w:b/>
              </w:rPr>
              <w:t>When is Hypothermia Season?</w:t>
            </w:r>
          </w:p>
          <w:p w14:paraId="287C6B9A" w14:textId="77777777" w:rsidR="006F44D4" w:rsidRDefault="00F959EC" w:rsidP="0047489D">
            <w:pPr>
              <w:widowControl w:val="0"/>
              <w:pBdr>
                <w:top w:val="nil"/>
                <w:left w:val="nil"/>
                <w:bottom w:val="nil"/>
                <w:right w:val="nil"/>
                <w:between w:val="nil"/>
              </w:pBdr>
              <w:spacing w:before="120" w:after="120"/>
            </w:pPr>
            <w:r>
              <w:t>The Winter Plan generally covers the period beginning November 1 and ending on March 31. While many of the services included in this Winter Plan are in place and operational regardless of temperature, some additional services, including severe weather shelters, operate only when a “hypothermia alert” is called by the District government. (See Section 2 for more information.)</w:t>
            </w:r>
          </w:p>
          <w:p w14:paraId="31C35D76" w14:textId="3EC2BA7B" w:rsidR="00BA234A" w:rsidRDefault="00F959EC" w:rsidP="0047489D">
            <w:pPr>
              <w:widowControl w:val="0"/>
              <w:pBdr>
                <w:top w:val="nil"/>
                <w:left w:val="nil"/>
                <w:bottom w:val="nil"/>
                <w:right w:val="nil"/>
                <w:between w:val="nil"/>
              </w:pBdr>
              <w:spacing w:before="120" w:after="120"/>
            </w:pPr>
            <w:r>
              <w:t xml:space="preserve">In practice, the additional services provided under a hypothermia alert may begin before November 1 or extend beyond March 31 if the </w:t>
            </w:r>
            <w:proofErr w:type="gramStart"/>
            <w:r>
              <w:t>criteria</w:t>
            </w:r>
            <w:proofErr w:type="gramEnd"/>
            <w:r>
              <w:t xml:space="preserve"> for calling an alert is met.</w:t>
            </w:r>
          </w:p>
        </w:tc>
      </w:tr>
    </w:tbl>
    <w:p w14:paraId="2F4B551E" w14:textId="08818908" w:rsidR="00BA234A" w:rsidRDefault="00F959EC">
      <w:r>
        <w:t>It is important to note that the purpose of this plan is protection from cold weather injury. This plan is being implemented within the context of the broader systems change underway in the District to move from a shelter-based system to one focused on rapid stabilization and connection back to permanent housing. However, the strategies outlined in</w:t>
      </w:r>
      <w:hyperlink r:id="rId13">
        <w:r>
          <w:rPr>
            <w:color w:val="1155CC"/>
            <w:u w:val="single"/>
          </w:rPr>
          <w:t xml:space="preserve"> Homeward DC </w:t>
        </w:r>
      </w:hyperlink>
      <w:hyperlink r:id="rId14" w:history="1">
        <w:r>
          <w:rPr>
            <w:color w:val="1155CC"/>
            <w:u w:val="single"/>
          </w:rPr>
          <w:t>2.0</w:t>
        </w:r>
      </w:hyperlink>
      <w:r>
        <w:t xml:space="preserve"> (the District’s second strategic plan to </w:t>
      </w:r>
      <w:r w:rsidR="00F66657">
        <w:t xml:space="preserve">end and prevent </w:t>
      </w:r>
      <w:r>
        <w:t xml:space="preserve">homelessness </w:t>
      </w:r>
      <w:r w:rsidR="00F66657">
        <w:t>in the Di</w:t>
      </w:r>
      <w:r w:rsidR="006C0CD0">
        <w:t>strict</w:t>
      </w:r>
      <w:r>
        <w:t xml:space="preserve">) will take years </w:t>
      </w:r>
      <w:r w:rsidR="006D39DA">
        <w:t>to implement fully</w:t>
      </w:r>
      <w:r>
        <w:t xml:space="preserve">. Accordingly, the District is committed to ensuring it has effective strategies in place to protect residents experiencing homelessness from cold weather injury. </w:t>
      </w:r>
    </w:p>
    <w:p w14:paraId="33E56294" w14:textId="3368018E" w:rsidR="000E7468" w:rsidRDefault="00D708F2">
      <w:bookmarkStart w:id="3" w:name="_3znysh7" w:colFirst="0" w:colLast="0"/>
      <w:bookmarkEnd w:id="3"/>
      <w:proofErr w:type="gramStart"/>
      <w:r>
        <w:t>With regard to</w:t>
      </w:r>
      <w:proofErr w:type="gramEnd"/>
      <w:r>
        <w:t xml:space="preserve"> </w:t>
      </w:r>
      <w:r w:rsidR="00F959EC">
        <w:t>the coronavirus (COVID-19)</w:t>
      </w:r>
      <w:r w:rsidR="00702D35">
        <w:t>,</w:t>
      </w:r>
      <w:r w:rsidR="00F959EC">
        <w:t xml:space="preserve"> </w:t>
      </w:r>
      <w:r w:rsidR="0088529C">
        <w:t>DHS has relied on and will continue to align with CDC and DC Health guidance,</w:t>
      </w:r>
      <w:r w:rsidR="00062395">
        <w:t xml:space="preserve"> which has been integrated into Section </w:t>
      </w:r>
      <w:r w:rsidR="00062395">
        <w:fldChar w:fldCharType="begin"/>
      </w:r>
      <w:r w:rsidR="00062395">
        <w:instrText xml:space="preserve"> REF _Ref146548886 \h </w:instrText>
      </w:r>
      <w:r w:rsidR="00062395">
        <w:fldChar w:fldCharType="separate"/>
      </w:r>
      <w:r w:rsidR="00537366">
        <w:t>5. Services Coordination</w:t>
      </w:r>
      <w:r w:rsidR="00062395">
        <w:fldChar w:fldCharType="end"/>
      </w:r>
      <w:r w:rsidR="00062395">
        <w:t>.</w:t>
      </w:r>
      <w:r w:rsidR="00E84D3A">
        <w:t xml:space="preserve">  </w:t>
      </w:r>
      <w:r w:rsidR="00BC5443">
        <w:t>Additionally, the Winter Plan integrates and accounts for the most significant operational adjustment associated with COVID-19</w:t>
      </w:r>
      <w:r w:rsidR="00BE76C3">
        <w:t xml:space="preserve"> still in effect</w:t>
      </w:r>
      <w:r w:rsidR="00BC5443">
        <w:t xml:space="preserve">, 24/7 operation of low barrier shelters.  </w:t>
      </w:r>
      <w:r w:rsidR="00BF138E">
        <w:t xml:space="preserve">Traditionally, emergency low barrier shelter beds serve clients overnight with regular evening check-in times and morning exit times. </w:t>
      </w:r>
      <w:r w:rsidR="0018053B">
        <w:t>However,</w:t>
      </w:r>
      <w:r w:rsidR="00BF138E">
        <w:t xml:space="preserve"> </w:t>
      </w:r>
      <w:r w:rsidR="00870155">
        <w:t>to</w:t>
      </w:r>
      <w:r w:rsidR="00BF138E">
        <w:t xml:space="preserve"> contain the spread of COVID-19 within the low barrier shelter (LBS) system, shelter operations began offering beds 24 hours per day seven days per week to overnight clients. As a result, clients were incentivized to return to the same shelters nightly limiting the spread of COVID-19. Although the pandemic has ended, the 24/7 practice has not</w:t>
      </w:r>
      <w:r w:rsidR="0018053B">
        <w:rPr>
          <w:rStyle w:val="FootnoteReference"/>
        </w:rPr>
        <w:footnoteReference w:id="4"/>
      </w:r>
      <w:r w:rsidR="00BF138E">
        <w:t xml:space="preserve">. </w:t>
      </w:r>
    </w:p>
    <w:p w14:paraId="4374212E" w14:textId="7709009B" w:rsidR="009F1F06" w:rsidRDefault="00CB502E" w:rsidP="00781A1A">
      <w:r>
        <w:lastRenderedPageBreak/>
        <w:t xml:space="preserve">Finally, </w:t>
      </w:r>
      <w:r w:rsidR="00C9042A">
        <w:t>t</w:t>
      </w:r>
      <w:r w:rsidR="00784346" w:rsidDel="005F3116">
        <w:t>h</w:t>
      </w:r>
      <w:r w:rsidR="00685F9D">
        <w:t>e</w:t>
      </w:r>
      <w:r w:rsidR="00784346">
        <w:t xml:space="preserve"> </w:t>
      </w:r>
      <w:r w:rsidR="005F3116">
        <w:t xml:space="preserve">District has also seen a significant influx </w:t>
      </w:r>
      <w:r w:rsidR="00BB4641">
        <w:t xml:space="preserve">of </w:t>
      </w:r>
      <w:r w:rsidR="00612461">
        <w:t>m</w:t>
      </w:r>
      <w:r w:rsidR="00BB4641">
        <w:t>igrants</w:t>
      </w:r>
      <w:r w:rsidR="00572C84">
        <w:t xml:space="preserve">.  </w:t>
      </w:r>
      <w:r w:rsidR="00612461">
        <w:t>Since</w:t>
      </w:r>
      <w:r w:rsidR="00572C84">
        <w:t xml:space="preserve"> April 13,</w:t>
      </w:r>
      <w:r w:rsidR="00612461">
        <w:t xml:space="preserve"> 202</w:t>
      </w:r>
      <w:r w:rsidR="00AD56BF">
        <w:t>2,</w:t>
      </w:r>
      <w:r w:rsidR="00572C84">
        <w:t xml:space="preserve"> the governors of Texas and Arizona </w:t>
      </w:r>
      <w:r w:rsidR="00FC637E">
        <w:t xml:space="preserve">have </w:t>
      </w:r>
      <w:r w:rsidR="001333D4">
        <w:t xml:space="preserve">transported thousands of </w:t>
      </w:r>
      <w:r w:rsidR="00572C84">
        <w:t xml:space="preserve">migrants to </w:t>
      </w:r>
      <w:r w:rsidR="00386259">
        <w:t>sanctuary cities (</w:t>
      </w:r>
      <w:r w:rsidR="00C115D2">
        <w:t xml:space="preserve">including Chicago, </w:t>
      </w:r>
      <w:r w:rsidR="00572C84">
        <w:t>the District</w:t>
      </w:r>
      <w:r w:rsidR="00C115D2">
        <w:t>,</w:t>
      </w:r>
      <w:r w:rsidR="00386259">
        <w:t xml:space="preserve"> and New York City)</w:t>
      </w:r>
      <w:r w:rsidR="00572C84">
        <w:t>.</w:t>
      </w:r>
      <w:r w:rsidR="009F1F06">
        <w:t xml:space="preserve">  </w:t>
      </w:r>
      <w:r w:rsidR="003062F4">
        <w:t>Regarding</w:t>
      </w:r>
      <w:r w:rsidR="00A60C5A">
        <w:t xml:space="preserve"> the influx of migrants, </w:t>
      </w:r>
      <w:r w:rsidR="00372156">
        <w:t xml:space="preserve">the Mayor </w:t>
      </w:r>
      <w:r w:rsidR="000E2051">
        <w:t>proposed</w:t>
      </w:r>
      <w:r w:rsidR="003062F4">
        <w:t>,</w:t>
      </w:r>
      <w:r w:rsidR="000E2051">
        <w:t xml:space="preserve"> </w:t>
      </w:r>
      <w:r w:rsidR="00372156">
        <w:t xml:space="preserve">and the </w:t>
      </w:r>
      <w:r w:rsidR="00015C4E">
        <w:t xml:space="preserve">District’s </w:t>
      </w:r>
      <w:r w:rsidR="00372156">
        <w:t>Council passed</w:t>
      </w:r>
      <w:r w:rsidR="00783F8A">
        <w:t>,</w:t>
      </w:r>
      <w:r w:rsidR="00372156">
        <w:t xml:space="preserve"> </w:t>
      </w:r>
      <w:r w:rsidR="00321054">
        <w:t>the Migrant Services and Supports Emergency Amendment Act of 202</w:t>
      </w:r>
      <w:r w:rsidR="00015C4E">
        <w:t>2</w:t>
      </w:r>
      <w:r w:rsidR="00EB0AAD">
        <w:t>. This act</w:t>
      </w:r>
      <w:r w:rsidR="00321054">
        <w:t xml:space="preserve"> </w:t>
      </w:r>
      <w:r w:rsidR="00E23902">
        <w:t>c</w:t>
      </w:r>
      <w:r w:rsidR="007B5AFE">
        <w:t>reate</w:t>
      </w:r>
      <w:r w:rsidR="00321054">
        <w:t>s</w:t>
      </w:r>
      <w:r w:rsidR="007B5AFE">
        <w:t xml:space="preserve"> an Office of Migrant Services</w:t>
      </w:r>
      <w:r w:rsidR="00E36C18">
        <w:t xml:space="preserve"> </w:t>
      </w:r>
      <w:r w:rsidR="00F305D4">
        <w:t xml:space="preserve">responsible for providing </w:t>
      </w:r>
      <w:r w:rsidR="007B5AFE">
        <w:t xml:space="preserve">services </w:t>
      </w:r>
      <w:r w:rsidR="00B80E9C">
        <w:t xml:space="preserve">and support to incoming migrants </w:t>
      </w:r>
      <w:r w:rsidR="00C06232">
        <w:t xml:space="preserve">(including </w:t>
      </w:r>
      <w:r w:rsidR="007B5AFE">
        <w:t>offer</w:t>
      </w:r>
      <w:r w:rsidR="00F305D4">
        <w:t>ing</w:t>
      </w:r>
      <w:r w:rsidR="007B5AFE">
        <w:t xml:space="preserve"> grants to nongovernmental organization</w:t>
      </w:r>
      <w:r w:rsidR="00F8658E">
        <w:t>s</w:t>
      </w:r>
      <w:r w:rsidR="004F3A75">
        <w:t xml:space="preserve"> to support the provision of services</w:t>
      </w:r>
      <w:r w:rsidR="00C06232">
        <w:t xml:space="preserve">) </w:t>
      </w:r>
      <w:r w:rsidR="00E36C18">
        <w:t xml:space="preserve">and </w:t>
      </w:r>
      <w:r w:rsidR="00E23902">
        <w:t>s</w:t>
      </w:r>
      <w:r w:rsidR="007B5AFE">
        <w:t>eek</w:t>
      </w:r>
      <w:r w:rsidR="00C06232">
        <w:t>ing</w:t>
      </w:r>
      <w:r w:rsidR="007B5AFE">
        <w:t xml:space="preserve"> </w:t>
      </w:r>
      <w:r w:rsidR="00703DF8">
        <w:t xml:space="preserve">reimbursement and </w:t>
      </w:r>
      <w:r w:rsidR="007B5AFE">
        <w:t>additional assistance from the federal government</w:t>
      </w:r>
      <w:r w:rsidR="00AC0547">
        <w:t>.</w:t>
      </w:r>
      <w:r w:rsidR="0016557A">
        <w:t xml:space="preserve"> </w:t>
      </w:r>
      <w:r w:rsidR="00703DF8">
        <w:t>S</w:t>
      </w:r>
      <w:r w:rsidR="00781A1A" w:rsidRPr="00781A1A">
        <w:t xml:space="preserve">ervices </w:t>
      </w:r>
      <w:r w:rsidR="00B80E9C">
        <w:t>may</w:t>
      </w:r>
      <w:r w:rsidR="00B80E9C" w:rsidRPr="00781A1A">
        <w:t xml:space="preserve"> </w:t>
      </w:r>
      <w:r w:rsidR="00781A1A" w:rsidRPr="00781A1A">
        <w:t xml:space="preserve">include meeting buses, providing meals and urgent medical care, </w:t>
      </w:r>
      <w:r w:rsidR="00B80E9C">
        <w:t xml:space="preserve">providing temporary shelter, </w:t>
      </w:r>
      <w:r w:rsidR="00C06232">
        <w:t>facilit</w:t>
      </w:r>
      <w:r w:rsidR="00D811CE">
        <w:t>ating</w:t>
      </w:r>
      <w:r w:rsidR="00781A1A" w:rsidRPr="00781A1A">
        <w:t xml:space="preserve"> onward travel, and linking migrants to resettlement and </w:t>
      </w:r>
      <w:r w:rsidR="00BA3329">
        <w:t>asylum-related</w:t>
      </w:r>
      <w:r w:rsidR="00BA3329" w:rsidRPr="00781A1A">
        <w:t xml:space="preserve"> </w:t>
      </w:r>
      <w:r w:rsidR="00F8658E">
        <w:t xml:space="preserve">legal </w:t>
      </w:r>
      <w:r w:rsidR="00781A1A" w:rsidRPr="00781A1A">
        <w:t>services. Such efforts will be culturally competent</w:t>
      </w:r>
      <w:r w:rsidR="002C570C">
        <w:t xml:space="preserve"> and</w:t>
      </w:r>
      <w:r w:rsidR="00781A1A" w:rsidRPr="00781A1A">
        <w:t xml:space="preserve"> temporary</w:t>
      </w:r>
      <w:r w:rsidR="002C570C">
        <w:t xml:space="preserve">. </w:t>
      </w:r>
    </w:p>
    <w:p w14:paraId="418DA828" w14:textId="5A5150CD" w:rsidR="009F0A58" w:rsidRDefault="002C570C" w:rsidP="00781A1A">
      <w:r>
        <w:t>Services provided through the Office of Migrant Services are not a part of the</w:t>
      </w:r>
      <w:r w:rsidR="00781A1A" w:rsidRPr="00781A1A">
        <w:t xml:space="preserve"> homeless service </w:t>
      </w:r>
      <w:r>
        <w:t>C</w:t>
      </w:r>
      <w:r w:rsidR="00781A1A" w:rsidRPr="00781A1A">
        <w:t>ontinuum</w:t>
      </w:r>
      <w:r>
        <w:t xml:space="preserve"> of Care</w:t>
      </w:r>
      <w:r w:rsidR="00781A1A" w:rsidRPr="00781A1A">
        <w:t>.</w:t>
      </w:r>
      <w:r w:rsidR="005C1F07">
        <w:t xml:space="preserve">  The District’s homeless services Continuum of Care</w:t>
      </w:r>
      <w:r w:rsidR="00E7048C">
        <w:t xml:space="preserve">, however, will </w:t>
      </w:r>
      <w:r w:rsidR="002718BE">
        <w:t xml:space="preserve">coordinate with the Office of Migrant Services </w:t>
      </w:r>
      <w:r w:rsidR="00E7048C">
        <w:t>so</w:t>
      </w:r>
      <w:r w:rsidR="002718BE">
        <w:t xml:space="preserve"> that </w:t>
      </w:r>
      <w:r w:rsidR="004417DA">
        <w:t xml:space="preserve">migrants </w:t>
      </w:r>
      <w:r w:rsidR="00D4748E">
        <w:t xml:space="preserve">seeking homeless services </w:t>
      </w:r>
      <w:r w:rsidR="004417DA">
        <w:t xml:space="preserve">are appropriately </w:t>
      </w:r>
      <w:r w:rsidR="00D4748E">
        <w:t xml:space="preserve">triaged and </w:t>
      </w:r>
      <w:r w:rsidR="004417DA">
        <w:t xml:space="preserve">connected to </w:t>
      </w:r>
      <w:r w:rsidR="00F42ED1">
        <w:t>the</w:t>
      </w:r>
      <w:r w:rsidR="00786DAE">
        <w:t xml:space="preserve"> services</w:t>
      </w:r>
      <w:r w:rsidR="00F42ED1">
        <w:t xml:space="preserve"> rendered by the Office of Migrant Services and its non-governmental partners</w:t>
      </w:r>
      <w:r w:rsidR="00A72EE5">
        <w:t>, including temporary shelter as appropriate</w:t>
      </w:r>
      <w:r w:rsidR="00786DAE">
        <w:t>.</w:t>
      </w:r>
      <w:r w:rsidR="00976378">
        <w:t xml:space="preserve">  </w:t>
      </w:r>
      <w:r w:rsidR="00BF0E99" w:rsidRPr="00BF0E99">
        <w:t>It is the intention of the Winter Plan that between OMS and the homeless services Continuum of Care, all migrants who are homeless in the District will have timely access to shelter</w:t>
      </w:r>
      <w:r w:rsidR="000D0714">
        <w:t xml:space="preserve"> during hypothermia conditions</w:t>
      </w:r>
      <w:r w:rsidR="00BF0E99">
        <w:t>.</w:t>
      </w:r>
    </w:p>
    <w:p w14:paraId="780D1D1D" w14:textId="010086A2" w:rsidR="00BA234A" w:rsidRDefault="00862FF4" w:rsidP="00934906">
      <w:r>
        <w:t>To summarize</w:t>
      </w:r>
      <w:r w:rsidR="00522F4F">
        <w:t>, w</w:t>
      </w:r>
      <w:r w:rsidR="005A0827">
        <w:t>e know that the</w:t>
      </w:r>
      <w:r w:rsidR="00A60C5A">
        <w:t xml:space="preserve"> District has a long and </w:t>
      </w:r>
      <w:r w:rsidR="005A0827">
        <w:t>well-</w:t>
      </w:r>
      <w:r w:rsidR="00A60C5A">
        <w:t>established history of expanding shelter resources and options</w:t>
      </w:r>
      <w:r w:rsidR="0069742D">
        <w:t>,</w:t>
      </w:r>
      <w:r w:rsidR="008E5121">
        <w:t xml:space="preserve"> </w:t>
      </w:r>
      <w:r w:rsidR="0069742D">
        <w:t>as and when appropriate</w:t>
      </w:r>
      <w:r w:rsidR="002961AA">
        <w:t xml:space="preserve">, </w:t>
      </w:r>
      <w:r w:rsidR="00A60C5A">
        <w:t xml:space="preserve">to protect </w:t>
      </w:r>
      <w:r w:rsidR="00B57A6B">
        <w:t>residents</w:t>
      </w:r>
      <w:r w:rsidR="006B2E32">
        <w:t xml:space="preserve"> experiencing homelessness</w:t>
      </w:r>
      <w:r w:rsidR="00907E76">
        <w:t xml:space="preserve"> </w:t>
      </w:r>
      <w:r w:rsidR="00A60C5A">
        <w:t>against cold weather injury.</w:t>
      </w:r>
      <w:r w:rsidR="007904A8">
        <w:t xml:space="preserve"> </w:t>
      </w:r>
      <w:r w:rsidR="00783F8D">
        <w:t>W</w:t>
      </w:r>
      <w:r w:rsidR="007904A8">
        <w:t xml:space="preserve">e expect to draw on this extensive </w:t>
      </w:r>
      <w:r w:rsidR="00D07D62">
        <w:t>expertise</w:t>
      </w:r>
      <w:r w:rsidR="00EE4AE2">
        <w:t xml:space="preserve"> as needed</w:t>
      </w:r>
      <w:r w:rsidR="00251BA0">
        <w:t>.</w:t>
      </w:r>
      <w:r w:rsidR="005D6B6D">
        <w:t xml:space="preserve"> </w:t>
      </w:r>
      <w:r w:rsidR="00EE4AE2">
        <w:t>T</w:t>
      </w:r>
      <w:r w:rsidR="00544FD2">
        <w:t>o ensure that we</w:t>
      </w:r>
      <w:r w:rsidR="00073429">
        <w:t xml:space="preserve"> are accounting for and abreast of </w:t>
      </w:r>
      <w:r w:rsidR="00D1582F">
        <w:t>the ever-evolving situations highlighted here</w:t>
      </w:r>
      <w:r w:rsidR="00F959EC">
        <w:t xml:space="preserve">, the District will </w:t>
      </w:r>
      <w:r w:rsidR="00D1582F">
        <w:t xml:space="preserve">gather the pertinent partner feedback and share critical system updates </w:t>
      </w:r>
      <w:r w:rsidR="00F12BEC">
        <w:t xml:space="preserve">monthly </w:t>
      </w:r>
      <w:r w:rsidR="00F959EC">
        <w:t>us</w:t>
      </w:r>
      <w:r w:rsidR="00B658E6">
        <w:t>ing</w:t>
      </w:r>
      <w:r w:rsidR="00F959EC">
        <w:t xml:space="preserve"> the process described in Section 1.3. </w:t>
      </w:r>
    </w:p>
    <w:p w14:paraId="164180B4" w14:textId="77777777" w:rsidR="00BA234A" w:rsidRDefault="00F959EC">
      <w:pPr>
        <w:pStyle w:val="Heading2"/>
      </w:pPr>
      <w:bookmarkStart w:id="4" w:name="_Toc146545252"/>
      <w:bookmarkStart w:id="5" w:name="_Toc147892364"/>
      <w:r>
        <w:t>Plan Elements</w:t>
      </w:r>
      <w:bookmarkEnd w:id="4"/>
      <w:bookmarkEnd w:id="5"/>
    </w:p>
    <w:p w14:paraId="69F3345B" w14:textId="77777777" w:rsidR="00BA234A" w:rsidRDefault="00F959EC">
      <w:r>
        <w:t>This plan builds on efforts from the past, incorporates new strategies, and responds to lessons learned from previous winters. The plan is organized as follows:</w:t>
      </w:r>
    </w:p>
    <w:p w14:paraId="322C8564" w14:textId="77777777" w:rsidR="00BA234A" w:rsidRDefault="00F959EC">
      <w:pPr>
        <w:numPr>
          <w:ilvl w:val="0"/>
          <w:numId w:val="3"/>
        </w:numPr>
        <w:pBdr>
          <w:top w:val="nil"/>
          <w:left w:val="nil"/>
          <w:bottom w:val="nil"/>
          <w:right w:val="nil"/>
          <w:between w:val="nil"/>
        </w:pBdr>
      </w:pPr>
      <w:r>
        <w:t xml:space="preserve">Section 1 describes the process used to develop the </w:t>
      </w:r>
      <w:proofErr w:type="gramStart"/>
      <w:r>
        <w:t>plan;</w:t>
      </w:r>
      <w:proofErr w:type="gramEnd"/>
      <w:r>
        <w:t xml:space="preserve"> </w:t>
      </w:r>
    </w:p>
    <w:p w14:paraId="71060A3E" w14:textId="77777777" w:rsidR="00BA234A" w:rsidRDefault="00F959EC">
      <w:pPr>
        <w:numPr>
          <w:ilvl w:val="0"/>
          <w:numId w:val="3"/>
        </w:numPr>
        <w:pBdr>
          <w:top w:val="nil"/>
          <w:left w:val="nil"/>
          <w:bottom w:val="nil"/>
          <w:right w:val="nil"/>
          <w:between w:val="nil"/>
        </w:pBdr>
      </w:pPr>
      <w:r>
        <w:rPr>
          <w:color w:val="000000"/>
        </w:rPr>
        <w:t xml:space="preserve">Section 2 describes the process </w:t>
      </w:r>
      <w:proofErr w:type="gramStart"/>
      <w:r>
        <w:rPr>
          <w:color w:val="000000"/>
        </w:rPr>
        <w:t>for</w:t>
      </w:r>
      <w:proofErr w:type="gramEnd"/>
      <w:r>
        <w:rPr>
          <w:color w:val="000000"/>
        </w:rPr>
        <w:t xml:space="preserve"> and the considerations involved in calling a hypothermia alert; </w:t>
      </w:r>
    </w:p>
    <w:p w14:paraId="0FC3E037" w14:textId="77777777" w:rsidR="00BA234A" w:rsidRDefault="00F959EC">
      <w:pPr>
        <w:numPr>
          <w:ilvl w:val="0"/>
          <w:numId w:val="3"/>
        </w:numPr>
        <w:pBdr>
          <w:top w:val="nil"/>
          <w:left w:val="nil"/>
          <w:bottom w:val="nil"/>
          <w:right w:val="nil"/>
          <w:between w:val="nil"/>
        </w:pBdr>
      </w:pPr>
      <w:r>
        <w:rPr>
          <w:color w:val="000000"/>
        </w:rPr>
        <w:t>Section 3 estimates shelter capacity needs as well as the plan for delivering the needed beds/</w:t>
      </w:r>
      <w:proofErr w:type="gramStart"/>
      <w:r>
        <w:rPr>
          <w:color w:val="000000"/>
        </w:rPr>
        <w:t>units;</w:t>
      </w:r>
      <w:proofErr w:type="gramEnd"/>
      <w:r>
        <w:rPr>
          <w:color w:val="000000"/>
        </w:rPr>
        <w:t xml:space="preserve"> </w:t>
      </w:r>
    </w:p>
    <w:p w14:paraId="687D62D6" w14:textId="77777777" w:rsidR="00BA234A" w:rsidRDefault="00F959EC">
      <w:pPr>
        <w:numPr>
          <w:ilvl w:val="0"/>
          <w:numId w:val="3"/>
        </w:numPr>
        <w:pBdr>
          <w:top w:val="nil"/>
          <w:left w:val="nil"/>
          <w:bottom w:val="nil"/>
          <w:right w:val="nil"/>
          <w:between w:val="nil"/>
        </w:pBdr>
      </w:pPr>
      <w:r>
        <w:rPr>
          <w:color w:val="000000"/>
        </w:rPr>
        <w:t xml:space="preserve">Section 4 outlines the transportation services provided to ensure access to shelter and </w:t>
      </w:r>
      <w:proofErr w:type="gramStart"/>
      <w:r>
        <w:rPr>
          <w:color w:val="000000"/>
        </w:rPr>
        <w:t>services;</w:t>
      </w:r>
      <w:proofErr w:type="gramEnd"/>
      <w:r>
        <w:rPr>
          <w:color w:val="000000"/>
        </w:rPr>
        <w:t xml:space="preserve"> </w:t>
      </w:r>
    </w:p>
    <w:p w14:paraId="2D45A92C" w14:textId="77777777" w:rsidR="00BA234A" w:rsidRDefault="00F959EC">
      <w:pPr>
        <w:numPr>
          <w:ilvl w:val="0"/>
          <w:numId w:val="3"/>
        </w:numPr>
        <w:pBdr>
          <w:top w:val="nil"/>
          <w:left w:val="nil"/>
          <w:bottom w:val="nil"/>
          <w:right w:val="nil"/>
          <w:between w:val="nil"/>
        </w:pBdr>
      </w:pPr>
      <w:r>
        <w:rPr>
          <w:color w:val="000000"/>
        </w:rPr>
        <w:t xml:space="preserve">Section 5 describes the services provided to help clients access </w:t>
      </w:r>
      <w:proofErr w:type="gramStart"/>
      <w:r>
        <w:rPr>
          <w:color w:val="000000"/>
        </w:rPr>
        <w:t>shelter;</w:t>
      </w:r>
      <w:proofErr w:type="gramEnd"/>
      <w:r>
        <w:rPr>
          <w:color w:val="000000"/>
        </w:rPr>
        <w:t xml:space="preserve"> </w:t>
      </w:r>
    </w:p>
    <w:p w14:paraId="6477D95E" w14:textId="4D24297B" w:rsidR="00BA234A" w:rsidRPr="00982B33" w:rsidRDefault="00F959EC">
      <w:pPr>
        <w:numPr>
          <w:ilvl w:val="0"/>
          <w:numId w:val="3"/>
        </w:numPr>
        <w:pBdr>
          <w:top w:val="nil"/>
          <w:left w:val="nil"/>
          <w:bottom w:val="nil"/>
          <w:right w:val="nil"/>
          <w:between w:val="nil"/>
        </w:pBdr>
      </w:pPr>
      <w:r>
        <w:rPr>
          <w:color w:val="000000"/>
        </w:rPr>
        <w:t xml:space="preserve">Section 6 discusses protocol and available resources for serving unaccompanied minors and </w:t>
      </w:r>
      <w:r w:rsidR="00AC3BD8">
        <w:rPr>
          <w:color w:val="000000"/>
        </w:rPr>
        <w:t>transition-aged</w:t>
      </w:r>
      <w:r w:rsidR="003B43B4">
        <w:rPr>
          <w:color w:val="000000"/>
        </w:rPr>
        <w:t xml:space="preserve"> </w:t>
      </w:r>
      <w:r>
        <w:rPr>
          <w:color w:val="000000"/>
        </w:rPr>
        <w:t xml:space="preserve">youth (TAY); and </w:t>
      </w:r>
    </w:p>
    <w:p w14:paraId="545DEF4E" w14:textId="38144807" w:rsidR="00E46ACB" w:rsidRPr="00982B33" w:rsidRDefault="00982B33" w:rsidP="00982B33">
      <w:pPr>
        <w:numPr>
          <w:ilvl w:val="0"/>
          <w:numId w:val="3"/>
        </w:numPr>
        <w:pBdr>
          <w:top w:val="nil"/>
          <w:left w:val="nil"/>
          <w:bottom w:val="nil"/>
          <w:right w:val="nil"/>
          <w:between w:val="nil"/>
        </w:pBdr>
      </w:pPr>
      <w:r w:rsidRPr="009D52AB">
        <w:rPr>
          <w:color w:val="000000"/>
        </w:rPr>
        <w:t>Section 7 outlines resources in place to monitor shelter operations as well as the protocol for raising concerns or filing a complaint</w:t>
      </w:r>
      <w:r>
        <w:t>.</w:t>
      </w:r>
      <w:r w:rsidR="00E46ACB">
        <w:br w:type="page"/>
      </w:r>
    </w:p>
    <w:p w14:paraId="3D4D0FD3" w14:textId="6A478248" w:rsidR="00BA234A" w:rsidRDefault="00F959EC">
      <w:pPr>
        <w:pStyle w:val="Heading1"/>
      </w:pPr>
      <w:bookmarkStart w:id="6" w:name="_Toc146545253"/>
      <w:bookmarkStart w:id="7" w:name="_Toc147892365"/>
      <w:r>
        <w:lastRenderedPageBreak/>
        <w:t>1. Process for Developing, Publicizing, and Updating the Plan</w:t>
      </w:r>
      <w:bookmarkEnd w:id="6"/>
      <w:bookmarkEnd w:id="7"/>
      <w:r>
        <w:t xml:space="preserve"> </w:t>
      </w:r>
    </w:p>
    <w:p w14:paraId="5064EC9D" w14:textId="14891CD7" w:rsidR="00BA234A" w:rsidRDefault="00F959EC">
      <w:pPr>
        <w:pBdr>
          <w:top w:val="nil"/>
          <w:left w:val="nil"/>
          <w:bottom w:val="nil"/>
          <w:right w:val="nil"/>
          <w:between w:val="nil"/>
        </w:pBdr>
      </w:pPr>
      <w:r>
        <w:rPr>
          <w:color w:val="000000"/>
        </w:rPr>
        <w:t>The ICH Emergency Response and Shelter Operations (ERSO) Committee is responsible for supporting the develop</w:t>
      </w:r>
      <w:r w:rsidR="00890D00">
        <w:rPr>
          <w:color w:val="000000"/>
        </w:rPr>
        <w:t>ment</w:t>
      </w:r>
      <w:r>
        <w:rPr>
          <w:color w:val="000000"/>
        </w:rPr>
        <w:t xml:space="preserve"> of the District’s Winter Plan. At the end of each Hypothermia Season, the process begins with a review of the previous season’s operations so partners can help identify what worked well and where changes or improvements are needed. </w:t>
      </w:r>
    </w:p>
    <w:p w14:paraId="32A66A54" w14:textId="6F3D893D" w:rsidR="009759C1" w:rsidRDefault="00F959EC">
      <w:pPr>
        <w:pBdr>
          <w:top w:val="nil"/>
          <w:left w:val="nil"/>
          <w:bottom w:val="nil"/>
          <w:right w:val="nil"/>
          <w:between w:val="nil"/>
        </w:pBdr>
        <w:rPr>
          <w:color w:val="000000"/>
        </w:rPr>
      </w:pPr>
      <w:r>
        <w:rPr>
          <w:color w:val="000000"/>
        </w:rPr>
        <w:t xml:space="preserve">Following the </w:t>
      </w:r>
      <w:r w:rsidR="00EF3C8F">
        <w:rPr>
          <w:color w:val="000000"/>
        </w:rPr>
        <w:t xml:space="preserve">ERSO Committee </w:t>
      </w:r>
      <w:r>
        <w:rPr>
          <w:color w:val="000000"/>
        </w:rPr>
        <w:t xml:space="preserve">review, the Shelter Capacity </w:t>
      </w:r>
      <w:r w:rsidR="00766D77">
        <w:rPr>
          <w:color w:val="000000"/>
        </w:rPr>
        <w:t xml:space="preserve">Workgroup </w:t>
      </w:r>
      <w:r w:rsidR="00B3574B">
        <w:rPr>
          <w:color w:val="000000"/>
        </w:rPr>
        <w:t xml:space="preserve">also </w:t>
      </w:r>
      <w:r>
        <w:rPr>
          <w:color w:val="000000"/>
        </w:rPr>
        <w:t xml:space="preserve">convenes to </w:t>
      </w:r>
      <w:r w:rsidR="00FD7203">
        <w:rPr>
          <w:color w:val="000000"/>
        </w:rPr>
        <w:t xml:space="preserve">review shelter utilization </w:t>
      </w:r>
      <w:r>
        <w:rPr>
          <w:color w:val="000000"/>
        </w:rPr>
        <w:t xml:space="preserve">from previous hypothermia seasons and to </w:t>
      </w:r>
      <w:r w:rsidR="004E7B46">
        <w:rPr>
          <w:color w:val="000000"/>
        </w:rPr>
        <w:t xml:space="preserve">evaluate </w:t>
      </w:r>
      <w:r>
        <w:rPr>
          <w:color w:val="000000"/>
        </w:rPr>
        <w:t>estimates for the number of bed</w:t>
      </w:r>
      <w:r w:rsidR="00DA54A6">
        <w:rPr>
          <w:color w:val="000000"/>
        </w:rPr>
        <w:t>s</w:t>
      </w:r>
      <w:r>
        <w:rPr>
          <w:color w:val="000000"/>
        </w:rPr>
        <w:t>/units needed</w:t>
      </w:r>
      <w:r w:rsidR="00504F42" w:rsidRPr="00504F42">
        <w:rPr>
          <w:color w:val="000000"/>
        </w:rPr>
        <w:t xml:space="preserve"> </w:t>
      </w:r>
      <w:r w:rsidR="00504F42">
        <w:rPr>
          <w:color w:val="000000"/>
        </w:rPr>
        <w:t xml:space="preserve">for the upcoming season, with a particular focus on the beds needed </w:t>
      </w:r>
      <w:r>
        <w:rPr>
          <w:color w:val="000000"/>
        </w:rPr>
        <w:t>for men</w:t>
      </w:r>
      <w:r w:rsidR="00504F42">
        <w:rPr>
          <w:color w:val="000000"/>
        </w:rPr>
        <w:t xml:space="preserve"> and </w:t>
      </w:r>
      <w:r>
        <w:rPr>
          <w:color w:val="000000"/>
        </w:rPr>
        <w:t xml:space="preserve">women. </w:t>
      </w:r>
      <w:r w:rsidR="00F459F0">
        <w:rPr>
          <w:color w:val="000000"/>
        </w:rPr>
        <w:t xml:space="preserve">The Community Partnership for the Prevention of Homelessness (TCP) compiles data on shelter utilization trends for partners ahead of the discussion.  </w:t>
      </w:r>
      <w:r w:rsidR="004E7B46">
        <w:rPr>
          <w:color w:val="000000"/>
        </w:rPr>
        <w:t xml:space="preserve">Additionally, </w:t>
      </w:r>
      <w:r w:rsidR="00F459F0">
        <w:rPr>
          <w:color w:val="000000"/>
        </w:rPr>
        <w:t xml:space="preserve">DHS </w:t>
      </w:r>
      <w:r w:rsidR="003513B9">
        <w:rPr>
          <w:color w:val="000000"/>
        </w:rPr>
        <w:t xml:space="preserve">previewed the results of their </w:t>
      </w:r>
      <w:r w:rsidR="00F459F0">
        <w:rPr>
          <w:color w:val="000000"/>
        </w:rPr>
        <w:t>sophisticated forecast model for projecting demand for shelter</w:t>
      </w:r>
      <w:r w:rsidR="00A44FD8">
        <w:rPr>
          <w:color w:val="000000"/>
        </w:rPr>
        <w:t xml:space="preserve"> for a second year in a row</w:t>
      </w:r>
      <w:r w:rsidR="00F459F0">
        <w:rPr>
          <w:color w:val="000000"/>
        </w:rPr>
        <w:t xml:space="preserve">. </w:t>
      </w:r>
      <w:r w:rsidR="00D94553">
        <w:rPr>
          <w:color w:val="000000"/>
        </w:rPr>
        <w:t xml:space="preserve">After </w:t>
      </w:r>
      <w:r w:rsidR="00A44FD8">
        <w:rPr>
          <w:color w:val="000000"/>
        </w:rPr>
        <w:t xml:space="preserve">DHS finalized their forecast </w:t>
      </w:r>
      <w:r w:rsidR="00B3574B">
        <w:rPr>
          <w:color w:val="000000"/>
        </w:rPr>
        <w:t>data,</w:t>
      </w:r>
      <w:r w:rsidR="00D94553">
        <w:rPr>
          <w:color w:val="000000"/>
        </w:rPr>
        <w:t xml:space="preserve"> </w:t>
      </w:r>
      <w:r w:rsidR="009759C1">
        <w:rPr>
          <w:color w:val="000000"/>
        </w:rPr>
        <w:t xml:space="preserve">the ICH Shelter Capacity Workgroup </w:t>
      </w:r>
      <w:r w:rsidR="00D94553">
        <w:rPr>
          <w:color w:val="000000"/>
        </w:rPr>
        <w:t>made</w:t>
      </w:r>
      <w:r w:rsidR="009759C1">
        <w:rPr>
          <w:color w:val="000000"/>
        </w:rPr>
        <w:t xml:space="preserve"> their recommendation</w:t>
      </w:r>
      <w:r w:rsidR="00D94553">
        <w:rPr>
          <w:color w:val="000000"/>
        </w:rPr>
        <w:t>s for shelter capacity</w:t>
      </w:r>
      <w:r w:rsidR="009759C1">
        <w:rPr>
          <w:color w:val="000000"/>
        </w:rPr>
        <w:t xml:space="preserve"> at the September meeting of the Workgroup.  </w:t>
      </w:r>
      <w:r w:rsidR="00362E26" w:rsidRPr="00192BD4">
        <w:rPr>
          <w:color w:val="000000"/>
        </w:rPr>
        <w:t>Those recommendations are detailed in Section 3.3 of this plan.</w:t>
      </w:r>
    </w:p>
    <w:p w14:paraId="4AD63081" w14:textId="436EC6BE" w:rsidR="00BA234A" w:rsidRDefault="00027AD8">
      <w:pPr>
        <w:pBdr>
          <w:top w:val="nil"/>
          <w:left w:val="nil"/>
          <w:bottom w:val="nil"/>
          <w:right w:val="nil"/>
          <w:between w:val="nil"/>
        </w:pBdr>
        <w:rPr>
          <w:rFonts w:ascii="Times" w:eastAsia="Times" w:hAnsi="Times" w:cs="Times"/>
          <w:color w:val="000000"/>
        </w:rPr>
      </w:pPr>
      <w:r>
        <w:rPr>
          <w:color w:val="000000"/>
        </w:rPr>
        <w:t>Give</w:t>
      </w:r>
      <w:r w:rsidR="00680606">
        <w:rPr>
          <w:color w:val="000000"/>
        </w:rPr>
        <w:t xml:space="preserve">n the planned demobilization of </w:t>
      </w:r>
      <w:r w:rsidR="00EE35F2" w:rsidRPr="00EE35F2">
        <w:rPr>
          <w:color w:val="000000"/>
        </w:rPr>
        <w:t>Pandemic Emergency Program for Medically Vulnerable Individuals (</w:t>
      </w:r>
      <w:r w:rsidR="00680606">
        <w:rPr>
          <w:color w:val="000000"/>
        </w:rPr>
        <w:t>PEP-V</w:t>
      </w:r>
      <w:r w:rsidR="00B40CE9">
        <w:rPr>
          <w:color w:val="000000"/>
        </w:rPr>
        <w:t>)</w:t>
      </w:r>
      <w:r w:rsidR="00680606">
        <w:rPr>
          <w:color w:val="000000"/>
        </w:rPr>
        <w:t xml:space="preserve">, the shelter capacity workgroup </w:t>
      </w:r>
      <w:r w:rsidR="00EF3C8F">
        <w:rPr>
          <w:color w:val="000000"/>
        </w:rPr>
        <w:t xml:space="preserve">also </w:t>
      </w:r>
      <w:r w:rsidR="00680606">
        <w:rPr>
          <w:color w:val="000000"/>
        </w:rPr>
        <w:t xml:space="preserve">brainstormed </w:t>
      </w:r>
      <w:r w:rsidR="00234D5C">
        <w:rPr>
          <w:color w:val="000000"/>
        </w:rPr>
        <w:t xml:space="preserve">potential options for meeting shelter demand </w:t>
      </w:r>
      <w:r w:rsidR="00ED573C">
        <w:rPr>
          <w:color w:val="000000"/>
        </w:rPr>
        <w:t xml:space="preserve">including partnerships with </w:t>
      </w:r>
      <w:r w:rsidR="00DD1C2C">
        <w:rPr>
          <w:color w:val="000000"/>
        </w:rPr>
        <w:t>faith-based</w:t>
      </w:r>
      <w:r w:rsidR="00ED573C">
        <w:rPr>
          <w:color w:val="000000"/>
        </w:rPr>
        <w:t xml:space="preserve"> organizations</w:t>
      </w:r>
      <w:r w:rsidR="000A0E56">
        <w:rPr>
          <w:color w:val="000000"/>
        </w:rPr>
        <w:t xml:space="preserve"> and </w:t>
      </w:r>
      <w:r w:rsidR="00ED573C">
        <w:rPr>
          <w:color w:val="000000"/>
        </w:rPr>
        <w:t>leveraging underutilized properties</w:t>
      </w:r>
      <w:r w:rsidR="000A0E56">
        <w:rPr>
          <w:color w:val="000000"/>
        </w:rPr>
        <w:t>.  T</w:t>
      </w:r>
      <w:r w:rsidR="00234D5C">
        <w:rPr>
          <w:color w:val="000000"/>
        </w:rPr>
        <w:t>he District evaluate</w:t>
      </w:r>
      <w:r w:rsidR="003D443A">
        <w:rPr>
          <w:color w:val="000000"/>
        </w:rPr>
        <w:t>d</w:t>
      </w:r>
      <w:r w:rsidR="00234D5C">
        <w:rPr>
          <w:color w:val="000000"/>
        </w:rPr>
        <w:t xml:space="preserve"> feasibility</w:t>
      </w:r>
      <w:r w:rsidR="004C5326">
        <w:rPr>
          <w:color w:val="000000"/>
        </w:rPr>
        <w:t xml:space="preserve"> </w:t>
      </w:r>
      <w:r w:rsidR="0068516A">
        <w:rPr>
          <w:color w:val="000000"/>
        </w:rPr>
        <w:t xml:space="preserve">and </w:t>
      </w:r>
      <w:r w:rsidR="001A37AF">
        <w:rPr>
          <w:color w:val="000000"/>
        </w:rPr>
        <w:t xml:space="preserve">presented </w:t>
      </w:r>
      <w:r w:rsidR="00211324">
        <w:rPr>
          <w:color w:val="000000"/>
        </w:rPr>
        <w:t xml:space="preserve">the most realistic options at </w:t>
      </w:r>
      <w:r w:rsidR="001A37AF">
        <w:rPr>
          <w:color w:val="000000"/>
        </w:rPr>
        <w:t xml:space="preserve">the September meeting of the ICH Shelter Solutions Workgroup.  </w:t>
      </w:r>
      <w:r w:rsidR="000F6293">
        <w:rPr>
          <w:color w:val="000000"/>
        </w:rPr>
        <w:t>Finally, t</w:t>
      </w:r>
      <w:r w:rsidR="00211324">
        <w:rPr>
          <w:color w:val="000000"/>
        </w:rPr>
        <w:t xml:space="preserve">hese options </w:t>
      </w:r>
      <w:r w:rsidR="001500F3">
        <w:rPr>
          <w:color w:val="000000"/>
        </w:rPr>
        <w:t xml:space="preserve">were incorporated into the Plan and discussed further at the September ERSO meeting, prior to </w:t>
      </w:r>
      <w:r w:rsidR="004C5326">
        <w:rPr>
          <w:color w:val="000000"/>
        </w:rPr>
        <w:t>adopting the Winter Plan by</w:t>
      </w:r>
      <w:r w:rsidR="001500F3">
        <w:rPr>
          <w:color w:val="000000"/>
        </w:rPr>
        <w:t xml:space="preserve"> consensus.</w:t>
      </w:r>
    </w:p>
    <w:p w14:paraId="3FA4E11A" w14:textId="594FEAF7" w:rsidR="00BA234A" w:rsidRDefault="00F959EC">
      <w:pPr>
        <w:pStyle w:val="Heading2"/>
      </w:pPr>
      <w:bookmarkStart w:id="8" w:name="3dy6vkm" w:colFirst="0" w:colLast="0"/>
      <w:bookmarkStart w:id="9" w:name="_Toc146545254"/>
      <w:bookmarkStart w:id="10" w:name="_Toc147892366"/>
      <w:bookmarkEnd w:id="8"/>
      <w:r>
        <w:t>1.1 FY2</w:t>
      </w:r>
      <w:r w:rsidR="00C55311">
        <w:t>3</w:t>
      </w:r>
      <w:r>
        <w:t xml:space="preserve"> Hypothermia Season Review</w:t>
      </w:r>
      <w:bookmarkEnd w:id="9"/>
      <w:bookmarkEnd w:id="10"/>
    </w:p>
    <w:p w14:paraId="7BB7699B" w14:textId="4D3353DB" w:rsidR="000656DA" w:rsidRDefault="00B866F8">
      <w:r>
        <w:t>T</w:t>
      </w:r>
      <w:r w:rsidR="00F959EC">
        <w:t xml:space="preserve">he most important measure we use to evaluate the success of winter plan operations is the number of hypothermia deaths among persons experiencing homelessness. As part of the FY16 winter planning process, a protocol was established to ensure that the Office of Chief Medical Examiner (OCME) immediately reports all deaths among persons experiencing homelessness to DHS so appropriate </w:t>
      </w:r>
      <w:r w:rsidR="008D54F8">
        <w:t>follow-up</w:t>
      </w:r>
      <w:r w:rsidR="00F959EC">
        <w:t xml:space="preserve"> actions can be determined</w:t>
      </w:r>
      <w:r w:rsidR="00B01295">
        <w:t>.</w:t>
      </w:r>
      <w:r w:rsidR="00F959EC">
        <w:t xml:space="preserve"> OCME then confirms </w:t>
      </w:r>
      <w:r w:rsidR="008D54F8">
        <w:t xml:space="preserve">the </w:t>
      </w:r>
      <w:r w:rsidR="00F959EC">
        <w:t xml:space="preserve">information on </w:t>
      </w:r>
      <w:r w:rsidR="00DA7E22">
        <w:t xml:space="preserve">the </w:t>
      </w:r>
      <w:r w:rsidR="00F959EC">
        <w:t>cause of death once it has been established. During the FY2</w:t>
      </w:r>
      <w:r w:rsidR="002408CF">
        <w:t>3</w:t>
      </w:r>
      <w:r w:rsidR="00F959EC">
        <w:t xml:space="preserve"> winter</w:t>
      </w:r>
      <w:r w:rsidR="00B01295">
        <w:t>,</w:t>
      </w:r>
      <w:r w:rsidR="00F959EC">
        <w:t xml:space="preserve"> there were </w:t>
      </w:r>
      <w:r w:rsidR="002408CF">
        <w:t xml:space="preserve">two </w:t>
      </w:r>
      <w:r w:rsidR="00DA7E22">
        <w:t>(</w:t>
      </w:r>
      <w:r w:rsidR="002408CF">
        <w:t>2</w:t>
      </w:r>
      <w:r w:rsidR="00DA7E22">
        <w:t xml:space="preserve">) </w:t>
      </w:r>
      <w:r w:rsidR="00F959EC">
        <w:t>deaths in which the primary cause was Hypothermia.</w:t>
      </w:r>
    </w:p>
    <w:p w14:paraId="4524E14F" w14:textId="77777777" w:rsidR="000656DA" w:rsidRDefault="000656DA">
      <w:r>
        <w:br w:type="page"/>
      </w:r>
    </w:p>
    <w:p w14:paraId="0E22195A" w14:textId="77777777" w:rsidR="00BA234A" w:rsidRDefault="00BA234A">
      <w:pPr>
        <w:rPr>
          <w:b/>
          <w:highlight w:val="yellow"/>
        </w:rPr>
      </w:pPr>
    </w:p>
    <w:p w14:paraId="390D461D" w14:textId="67551938" w:rsidR="00BA234A" w:rsidRPr="00785734" w:rsidRDefault="007A37A7" w:rsidP="00194A52">
      <w:pPr>
        <w:pStyle w:val="Caption"/>
        <w:keepNext/>
        <w:keepLines/>
        <w:jc w:val="center"/>
        <w:rPr>
          <w:b/>
          <w:bCs/>
          <w:color w:val="2E75B5"/>
        </w:rPr>
      </w:pPr>
      <w:bookmarkStart w:id="11" w:name="_4d34og8" w:colFirst="0" w:colLast="0"/>
      <w:bookmarkStart w:id="12" w:name="_Ref147766734"/>
      <w:bookmarkEnd w:id="11"/>
      <w:r w:rsidRPr="000A2FA9">
        <w:rPr>
          <w:b/>
          <w:bCs/>
          <w:sz w:val="22"/>
          <w:szCs w:val="22"/>
        </w:rPr>
        <w:t xml:space="preserve">Table </w:t>
      </w:r>
      <w:r w:rsidRPr="000A2FA9">
        <w:rPr>
          <w:b/>
          <w:bCs/>
          <w:sz w:val="22"/>
          <w:szCs w:val="22"/>
        </w:rPr>
        <w:fldChar w:fldCharType="begin"/>
      </w:r>
      <w:r w:rsidRPr="000A2FA9">
        <w:rPr>
          <w:b/>
          <w:bCs/>
          <w:sz w:val="22"/>
          <w:szCs w:val="22"/>
        </w:rPr>
        <w:instrText xml:space="preserve"> SEQ Table \* ARABIC </w:instrText>
      </w:r>
      <w:r w:rsidRPr="000A2FA9">
        <w:rPr>
          <w:b/>
          <w:bCs/>
          <w:sz w:val="22"/>
          <w:szCs w:val="22"/>
        </w:rPr>
        <w:fldChar w:fldCharType="separate"/>
      </w:r>
      <w:r w:rsidR="00537366">
        <w:rPr>
          <w:b/>
          <w:bCs/>
          <w:noProof/>
          <w:sz w:val="22"/>
          <w:szCs w:val="22"/>
        </w:rPr>
        <w:t>1</w:t>
      </w:r>
      <w:r w:rsidRPr="000A2FA9">
        <w:rPr>
          <w:b/>
          <w:bCs/>
          <w:sz w:val="22"/>
          <w:szCs w:val="22"/>
        </w:rPr>
        <w:fldChar w:fldCharType="end"/>
      </w:r>
      <w:bookmarkEnd w:id="12"/>
      <w:r w:rsidRPr="000A2FA9">
        <w:rPr>
          <w:b/>
          <w:bCs/>
          <w:sz w:val="22"/>
          <w:szCs w:val="22"/>
        </w:rPr>
        <w:t>: Hypothermia Deaths in the District Among Persons Experiencing Homelessn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15" w:type="dxa"/>
          <w:bottom w:w="115" w:type="dxa"/>
        </w:tblCellMar>
        <w:tblLook w:val="0600" w:firstRow="0" w:lastRow="0" w:firstColumn="0" w:lastColumn="0" w:noHBand="1" w:noVBand="1"/>
      </w:tblPr>
      <w:tblGrid>
        <w:gridCol w:w="1433"/>
        <w:gridCol w:w="2655"/>
        <w:gridCol w:w="2655"/>
        <w:gridCol w:w="2885"/>
      </w:tblGrid>
      <w:tr w:rsidR="00814D67" w:rsidRPr="00593AE0" w14:paraId="4404C7B0" w14:textId="77777777" w:rsidTr="000B3532">
        <w:trPr>
          <w:trHeight w:val="340"/>
        </w:trPr>
        <w:tc>
          <w:tcPr>
            <w:tcW w:w="744" w:type="pct"/>
            <w:shd w:val="clear" w:color="auto" w:fill="DEEBF6"/>
            <w:tcMar>
              <w:top w:w="100" w:type="dxa"/>
              <w:left w:w="100" w:type="dxa"/>
              <w:bottom w:w="100" w:type="dxa"/>
              <w:right w:w="100" w:type="dxa"/>
            </w:tcMar>
            <w:vAlign w:val="center"/>
          </w:tcPr>
          <w:p w14:paraId="4D47AAF0" w14:textId="77777777" w:rsidR="00BA234A" w:rsidRPr="00593AE0" w:rsidRDefault="00F959EC" w:rsidP="00192BD4">
            <w:pPr>
              <w:keepNext/>
              <w:keepLines/>
              <w:spacing w:before="0" w:after="0" w:line="240" w:lineRule="auto"/>
              <w:rPr>
                <w:b/>
              </w:rPr>
            </w:pPr>
            <w:r w:rsidRPr="00593AE0">
              <w:rPr>
                <w:b/>
              </w:rPr>
              <w:t>Year</w:t>
            </w:r>
          </w:p>
        </w:tc>
        <w:tc>
          <w:tcPr>
            <w:tcW w:w="1379" w:type="pct"/>
            <w:shd w:val="clear" w:color="auto" w:fill="DEEBF6"/>
            <w:tcMar>
              <w:top w:w="100" w:type="dxa"/>
              <w:left w:w="100" w:type="dxa"/>
              <w:bottom w:w="100" w:type="dxa"/>
              <w:right w:w="100" w:type="dxa"/>
            </w:tcMar>
            <w:vAlign w:val="center"/>
          </w:tcPr>
          <w:p w14:paraId="5175A250" w14:textId="77777777" w:rsidR="00BA234A" w:rsidRPr="00593AE0" w:rsidRDefault="00F959EC" w:rsidP="00192BD4">
            <w:pPr>
              <w:keepNext/>
              <w:keepLines/>
              <w:spacing w:before="0" w:after="0" w:line="240" w:lineRule="auto"/>
              <w:rPr>
                <w:b/>
              </w:rPr>
            </w:pPr>
            <w:r w:rsidRPr="00593AE0">
              <w:rPr>
                <w:b/>
              </w:rPr>
              <w:t>Hypothermia Deaths (Primary Cause of Death)</w:t>
            </w:r>
          </w:p>
        </w:tc>
        <w:tc>
          <w:tcPr>
            <w:tcW w:w="1379" w:type="pct"/>
            <w:shd w:val="clear" w:color="auto" w:fill="DEEBF6"/>
            <w:tcMar>
              <w:top w:w="100" w:type="dxa"/>
              <w:left w:w="100" w:type="dxa"/>
              <w:bottom w:w="100" w:type="dxa"/>
              <w:right w:w="100" w:type="dxa"/>
            </w:tcMar>
            <w:vAlign w:val="center"/>
          </w:tcPr>
          <w:p w14:paraId="4E068A11" w14:textId="36AEEE74" w:rsidR="00BA234A" w:rsidRPr="00593AE0" w:rsidRDefault="00F959EC" w:rsidP="00192BD4">
            <w:pPr>
              <w:keepNext/>
              <w:keepLines/>
              <w:spacing w:before="0" w:after="0" w:line="240" w:lineRule="auto"/>
              <w:rPr>
                <w:b/>
              </w:rPr>
            </w:pPr>
            <w:r w:rsidRPr="00593AE0">
              <w:rPr>
                <w:b/>
              </w:rPr>
              <w:t>Hypothermia or Cold Exposure (Contributing Cause of Death)</w:t>
            </w:r>
          </w:p>
        </w:tc>
        <w:tc>
          <w:tcPr>
            <w:tcW w:w="1498" w:type="pct"/>
            <w:shd w:val="clear" w:color="auto" w:fill="DEEBF6"/>
            <w:tcMar>
              <w:top w:w="100" w:type="dxa"/>
              <w:left w:w="100" w:type="dxa"/>
              <w:bottom w:w="100" w:type="dxa"/>
              <w:right w:w="100" w:type="dxa"/>
            </w:tcMar>
            <w:vAlign w:val="center"/>
          </w:tcPr>
          <w:p w14:paraId="6BEB7C19" w14:textId="77777777" w:rsidR="00BA234A" w:rsidRPr="00593AE0" w:rsidRDefault="00F959EC" w:rsidP="00192BD4">
            <w:pPr>
              <w:keepNext/>
              <w:keepLines/>
              <w:spacing w:before="0" w:after="0" w:line="240" w:lineRule="auto"/>
              <w:rPr>
                <w:b/>
              </w:rPr>
            </w:pPr>
            <w:r w:rsidRPr="00593AE0">
              <w:rPr>
                <w:b/>
              </w:rPr>
              <w:t>Total Deaths Associated with Hypothermia or Cold Exposure</w:t>
            </w:r>
          </w:p>
        </w:tc>
      </w:tr>
      <w:tr w:rsidR="00D12672" w:rsidRPr="00593AE0" w14:paraId="03280F73" w14:textId="77777777" w:rsidTr="000B3532">
        <w:trPr>
          <w:trHeight w:val="340"/>
        </w:trPr>
        <w:tc>
          <w:tcPr>
            <w:tcW w:w="744" w:type="pct"/>
            <w:tcMar>
              <w:top w:w="100" w:type="dxa"/>
              <w:left w:w="100" w:type="dxa"/>
              <w:bottom w:w="100" w:type="dxa"/>
              <w:right w:w="100" w:type="dxa"/>
            </w:tcMar>
          </w:tcPr>
          <w:p w14:paraId="066D877A" w14:textId="77777777" w:rsidR="00BA234A" w:rsidRPr="00593AE0" w:rsidRDefault="00F959EC" w:rsidP="009F2720">
            <w:pPr>
              <w:keepNext/>
              <w:keepLines/>
              <w:spacing w:before="0" w:after="0" w:line="240" w:lineRule="auto"/>
            </w:pPr>
            <w:r w:rsidRPr="00593AE0">
              <w:t>Winter FY16</w:t>
            </w:r>
          </w:p>
        </w:tc>
        <w:tc>
          <w:tcPr>
            <w:tcW w:w="1379" w:type="pct"/>
            <w:shd w:val="clear" w:color="auto" w:fill="auto"/>
            <w:tcMar>
              <w:top w:w="100" w:type="dxa"/>
              <w:left w:w="100" w:type="dxa"/>
              <w:bottom w:w="100" w:type="dxa"/>
              <w:right w:w="100" w:type="dxa"/>
            </w:tcMar>
          </w:tcPr>
          <w:p w14:paraId="32F3134F" w14:textId="77777777" w:rsidR="00BA234A" w:rsidRPr="00593AE0" w:rsidRDefault="00F959EC" w:rsidP="009F2720">
            <w:pPr>
              <w:keepNext/>
              <w:keepLines/>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32389C2F" w14:textId="77777777" w:rsidR="00BA234A" w:rsidRPr="00593AE0" w:rsidRDefault="00F959EC" w:rsidP="009F2720">
            <w:pPr>
              <w:keepNext/>
              <w:keepLines/>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40CC92C9" w14:textId="77777777" w:rsidR="00BA234A" w:rsidRPr="00593AE0" w:rsidRDefault="00F959EC" w:rsidP="009F2720">
            <w:pPr>
              <w:keepNext/>
              <w:keepLines/>
              <w:spacing w:before="0" w:after="0" w:line="240" w:lineRule="auto"/>
              <w:jc w:val="center"/>
            </w:pPr>
            <w:r w:rsidRPr="00593AE0">
              <w:t>2</w:t>
            </w:r>
          </w:p>
        </w:tc>
      </w:tr>
      <w:tr w:rsidR="00D12672" w:rsidRPr="00593AE0" w14:paraId="3A950F8B" w14:textId="77777777" w:rsidTr="000B3532">
        <w:trPr>
          <w:trHeight w:val="340"/>
        </w:trPr>
        <w:tc>
          <w:tcPr>
            <w:tcW w:w="744" w:type="pct"/>
            <w:shd w:val="clear" w:color="auto" w:fill="auto"/>
            <w:tcMar>
              <w:top w:w="100" w:type="dxa"/>
              <w:left w:w="100" w:type="dxa"/>
              <w:bottom w:w="100" w:type="dxa"/>
              <w:right w:w="100" w:type="dxa"/>
            </w:tcMar>
          </w:tcPr>
          <w:p w14:paraId="32E56DDE" w14:textId="77777777" w:rsidR="00BA234A" w:rsidRPr="00593AE0" w:rsidRDefault="00F959EC" w:rsidP="009F2720">
            <w:pPr>
              <w:spacing w:before="0" w:after="0" w:line="240" w:lineRule="auto"/>
            </w:pPr>
            <w:r w:rsidRPr="00593AE0">
              <w:t>Winter FY17</w:t>
            </w:r>
          </w:p>
        </w:tc>
        <w:tc>
          <w:tcPr>
            <w:tcW w:w="1379" w:type="pct"/>
            <w:shd w:val="clear" w:color="auto" w:fill="auto"/>
            <w:tcMar>
              <w:top w:w="100" w:type="dxa"/>
              <w:left w:w="100" w:type="dxa"/>
              <w:bottom w:w="100" w:type="dxa"/>
              <w:right w:w="100" w:type="dxa"/>
            </w:tcMar>
          </w:tcPr>
          <w:p w14:paraId="26B4B53E" w14:textId="77777777" w:rsidR="00BA234A" w:rsidRPr="00593AE0" w:rsidRDefault="00F959EC" w:rsidP="009F2720">
            <w:pPr>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7D99E2F6" w14:textId="77777777" w:rsidR="00BA234A" w:rsidRPr="00593AE0" w:rsidRDefault="00F959EC"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13A4F699" w14:textId="77777777" w:rsidR="00BA234A" w:rsidRPr="00593AE0" w:rsidRDefault="00F959EC" w:rsidP="009F2720">
            <w:pPr>
              <w:spacing w:before="0" w:after="0" w:line="240" w:lineRule="auto"/>
              <w:jc w:val="center"/>
            </w:pPr>
            <w:r w:rsidRPr="00593AE0">
              <w:t>2</w:t>
            </w:r>
          </w:p>
        </w:tc>
      </w:tr>
      <w:tr w:rsidR="00D12672" w:rsidRPr="00593AE0" w14:paraId="67AE994E" w14:textId="77777777" w:rsidTr="000B3532">
        <w:trPr>
          <w:trHeight w:val="340"/>
        </w:trPr>
        <w:tc>
          <w:tcPr>
            <w:tcW w:w="744" w:type="pct"/>
            <w:shd w:val="clear" w:color="auto" w:fill="auto"/>
            <w:tcMar>
              <w:top w:w="100" w:type="dxa"/>
              <w:left w:w="100" w:type="dxa"/>
              <w:bottom w:w="100" w:type="dxa"/>
              <w:right w:w="100" w:type="dxa"/>
            </w:tcMar>
          </w:tcPr>
          <w:p w14:paraId="038217AC" w14:textId="77777777" w:rsidR="00BA234A" w:rsidRPr="00593AE0" w:rsidRDefault="00F959EC" w:rsidP="009F2720">
            <w:pPr>
              <w:spacing w:before="0" w:after="0" w:line="240" w:lineRule="auto"/>
            </w:pPr>
            <w:r w:rsidRPr="00593AE0">
              <w:t>Winter FY18</w:t>
            </w:r>
          </w:p>
        </w:tc>
        <w:tc>
          <w:tcPr>
            <w:tcW w:w="1379" w:type="pct"/>
            <w:shd w:val="clear" w:color="auto" w:fill="auto"/>
            <w:tcMar>
              <w:top w:w="100" w:type="dxa"/>
              <w:left w:w="100" w:type="dxa"/>
              <w:bottom w:w="100" w:type="dxa"/>
              <w:right w:w="100" w:type="dxa"/>
            </w:tcMar>
          </w:tcPr>
          <w:p w14:paraId="30D2E299" w14:textId="77777777" w:rsidR="00BA234A" w:rsidRPr="00593AE0" w:rsidRDefault="00F959EC" w:rsidP="009F2720">
            <w:pPr>
              <w:spacing w:before="0" w:after="0" w:line="240" w:lineRule="auto"/>
              <w:jc w:val="center"/>
            </w:pPr>
            <w:r w:rsidRPr="00593AE0">
              <w:t>2</w:t>
            </w:r>
          </w:p>
        </w:tc>
        <w:tc>
          <w:tcPr>
            <w:tcW w:w="1379" w:type="pct"/>
            <w:shd w:val="clear" w:color="auto" w:fill="auto"/>
            <w:tcMar>
              <w:top w:w="100" w:type="dxa"/>
              <w:left w:w="100" w:type="dxa"/>
              <w:bottom w:w="100" w:type="dxa"/>
              <w:right w:w="100" w:type="dxa"/>
            </w:tcMar>
          </w:tcPr>
          <w:p w14:paraId="254BDB81" w14:textId="77777777" w:rsidR="00BA234A" w:rsidRPr="00593AE0" w:rsidRDefault="00F959EC"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6A30A81F" w14:textId="77777777" w:rsidR="00BA234A" w:rsidRPr="00593AE0" w:rsidRDefault="00F959EC" w:rsidP="009F2720">
            <w:pPr>
              <w:spacing w:before="0" w:after="0" w:line="240" w:lineRule="auto"/>
              <w:jc w:val="center"/>
            </w:pPr>
            <w:r w:rsidRPr="00593AE0">
              <w:t>2</w:t>
            </w:r>
          </w:p>
        </w:tc>
      </w:tr>
      <w:tr w:rsidR="00D12672" w:rsidRPr="00593AE0" w14:paraId="2BE3A257" w14:textId="77777777" w:rsidTr="000B3532">
        <w:trPr>
          <w:trHeight w:val="340"/>
        </w:trPr>
        <w:tc>
          <w:tcPr>
            <w:tcW w:w="744" w:type="pct"/>
            <w:shd w:val="clear" w:color="auto" w:fill="auto"/>
            <w:tcMar>
              <w:top w:w="100" w:type="dxa"/>
              <w:left w:w="100" w:type="dxa"/>
              <w:bottom w:w="100" w:type="dxa"/>
              <w:right w:w="100" w:type="dxa"/>
            </w:tcMar>
          </w:tcPr>
          <w:p w14:paraId="303C42B1" w14:textId="77777777" w:rsidR="00BA234A" w:rsidRPr="00593AE0" w:rsidRDefault="00F959EC" w:rsidP="009F2720">
            <w:pPr>
              <w:spacing w:before="0" w:after="0" w:line="240" w:lineRule="auto"/>
            </w:pPr>
            <w:r w:rsidRPr="00593AE0">
              <w:t>Winter FY19</w:t>
            </w:r>
          </w:p>
        </w:tc>
        <w:tc>
          <w:tcPr>
            <w:tcW w:w="1379" w:type="pct"/>
            <w:shd w:val="clear" w:color="auto" w:fill="auto"/>
            <w:tcMar>
              <w:top w:w="100" w:type="dxa"/>
              <w:left w:w="100" w:type="dxa"/>
              <w:bottom w:w="100" w:type="dxa"/>
              <w:right w:w="100" w:type="dxa"/>
            </w:tcMar>
          </w:tcPr>
          <w:p w14:paraId="12D755B9" w14:textId="77777777" w:rsidR="00BA234A" w:rsidRPr="00593AE0" w:rsidRDefault="00F959EC" w:rsidP="009F2720">
            <w:pPr>
              <w:spacing w:before="0" w:after="0" w:line="240" w:lineRule="auto"/>
              <w:jc w:val="center"/>
              <w:rPr>
                <w:highlight w:val="yellow"/>
              </w:rPr>
            </w:pPr>
            <w:r w:rsidRPr="00593AE0">
              <w:t>2</w:t>
            </w:r>
          </w:p>
        </w:tc>
        <w:tc>
          <w:tcPr>
            <w:tcW w:w="1379" w:type="pct"/>
            <w:shd w:val="clear" w:color="auto" w:fill="auto"/>
            <w:tcMar>
              <w:top w:w="100" w:type="dxa"/>
              <w:left w:w="100" w:type="dxa"/>
              <w:bottom w:w="100" w:type="dxa"/>
              <w:right w:w="100" w:type="dxa"/>
            </w:tcMar>
          </w:tcPr>
          <w:p w14:paraId="6A005061" w14:textId="77777777" w:rsidR="00BA234A" w:rsidRPr="00593AE0" w:rsidRDefault="00F959EC" w:rsidP="009F2720">
            <w:pPr>
              <w:spacing w:before="0" w:after="0" w:line="240" w:lineRule="auto"/>
              <w:jc w:val="center"/>
              <w:rPr>
                <w:highlight w:val="yellow"/>
              </w:rPr>
            </w:pPr>
            <w:r w:rsidRPr="00593AE0">
              <w:t>0</w:t>
            </w:r>
          </w:p>
        </w:tc>
        <w:tc>
          <w:tcPr>
            <w:tcW w:w="1498" w:type="pct"/>
            <w:shd w:val="clear" w:color="auto" w:fill="auto"/>
            <w:tcMar>
              <w:top w:w="100" w:type="dxa"/>
              <w:left w:w="100" w:type="dxa"/>
              <w:bottom w:w="100" w:type="dxa"/>
              <w:right w:w="100" w:type="dxa"/>
            </w:tcMar>
          </w:tcPr>
          <w:p w14:paraId="29187F98" w14:textId="77777777" w:rsidR="00BA234A" w:rsidRPr="00593AE0" w:rsidRDefault="00F959EC" w:rsidP="009F2720">
            <w:pPr>
              <w:spacing w:before="0" w:after="0" w:line="240" w:lineRule="auto"/>
              <w:jc w:val="center"/>
              <w:rPr>
                <w:highlight w:val="yellow"/>
              </w:rPr>
            </w:pPr>
            <w:r w:rsidRPr="00593AE0">
              <w:t>2</w:t>
            </w:r>
          </w:p>
        </w:tc>
      </w:tr>
      <w:tr w:rsidR="00D12672" w:rsidRPr="00593AE0" w14:paraId="10A3DEFF" w14:textId="77777777" w:rsidTr="000B3532">
        <w:trPr>
          <w:trHeight w:val="340"/>
        </w:trPr>
        <w:tc>
          <w:tcPr>
            <w:tcW w:w="744" w:type="pct"/>
            <w:tcBorders>
              <w:bottom w:val="single" w:sz="8" w:space="0" w:color="000000"/>
            </w:tcBorders>
            <w:shd w:val="clear" w:color="auto" w:fill="auto"/>
            <w:tcMar>
              <w:top w:w="100" w:type="dxa"/>
              <w:left w:w="100" w:type="dxa"/>
              <w:bottom w:w="100" w:type="dxa"/>
              <w:right w:w="100" w:type="dxa"/>
            </w:tcMar>
          </w:tcPr>
          <w:p w14:paraId="56D7BF51" w14:textId="77777777" w:rsidR="00BA234A" w:rsidRPr="00593AE0" w:rsidRDefault="00F959EC" w:rsidP="009F2720">
            <w:pPr>
              <w:spacing w:before="0" w:after="0" w:line="240" w:lineRule="auto"/>
            </w:pPr>
            <w:r w:rsidRPr="00593AE0">
              <w:t>Winter FY20</w:t>
            </w:r>
          </w:p>
        </w:tc>
        <w:tc>
          <w:tcPr>
            <w:tcW w:w="1379" w:type="pct"/>
            <w:tcBorders>
              <w:bottom w:val="single" w:sz="8" w:space="0" w:color="000000"/>
            </w:tcBorders>
            <w:shd w:val="clear" w:color="auto" w:fill="auto"/>
            <w:tcMar>
              <w:top w:w="100" w:type="dxa"/>
              <w:left w:w="100" w:type="dxa"/>
              <w:bottom w:w="100" w:type="dxa"/>
              <w:right w:w="100" w:type="dxa"/>
            </w:tcMar>
          </w:tcPr>
          <w:p w14:paraId="2DD36CDB" w14:textId="77777777" w:rsidR="00BA234A" w:rsidRPr="00593AE0" w:rsidRDefault="00F959EC" w:rsidP="009F2720">
            <w:pPr>
              <w:spacing w:before="0" w:after="0" w:line="240" w:lineRule="auto"/>
              <w:jc w:val="center"/>
            </w:pPr>
            <w:r w:rsidRPr="00593AE0">
              <w:t>0</w:t>
            </w:r>
          </w:p>
        </w:tc>
        <w:tc>
          <w:tcPr>
            <w:tcW w:w="1379" w:type="pct"/>
            <w:tcBorders>
              <w:bottom w:val="single" w:sz="8" w:space="0" w:color="000000"/>
            </w:tcBorders>
            <w:shd w:val="clear" w:color="auto" w:fill="auto"/>
            <w:tcMar>
              <w:top w:w="100" w:type="dxa"/>
              <w:left w:w="100" w:type="dxa"/>
              <w:bottom w:w="100" w:type="dxa"/>
              <w:right w:w="100" w:type="dxa"/>
            </w:tcMar>
          </w:tcPr>
          <w:p w14:paraId="2303CCA6" w14:textId="77777777" w:rsidR="00BA234A" w:rsidRPr="00593AE0" w:rsidRDefault="00F959EC" w:rsidP="009F2720">
            <w:pPr>
              <w:spacing w:before="0" w:after="0" w:line="240" w:lineRule="auto"/>
              <w:jc w:val="center"/>
            </w:pPr>
            <w:r w:rsidRPr="00593AE0">
              <w:t>0</w:t>
            </w:r>
          </w:p>
        </w:tc>
        <w:tc>
          <w:tcPr>
            <w:tcW w:w="1498" w:type="pct"/>
            <w:tcBorders>
              <w:bottom w:val="single" w:sz="8" w:space="0" w:color="000000"/>
            </w:tcBorders>
            <w:shd w:val="clear" w:color="auto" w:fill="auto"/>
            <w:tcMar>
              <w:top w:w="100" w:type="dxa"/>
              <w:left w:w="100" w:type="dxa"/>
              <w:bottom w:w="100" w:type="dxa"/>
              <w:right w:w="100" w:type="dxa"/>
            </w:tcMar>
          </w:tcPr>
          <w:p w14:paraId="63CED3E5" w14:textId="77777777" w:rsidR="00BA234A" w:rsidRPr="00593AE0" w:rsidRDefault="00F959EC" w:rsidP="009F2720">
            <w:pPr>
              <w:spacing w:before="0" w:after="0" w:line="240" w:lineRule="auto"/>
              <w:jc w:val="center"/>
            </w:pPr>
            <w:r w:rsidRPr="00593AE0">
              <w:t>0</w:t>
            </w:r>
          </w:p>
        </w:tc>
      </w:tr>
      <w:tr w:rsidR="00D12672" w:rsidRPr="00593AE0" w14:paraId="265B5102" w14:textId="77777777" w:rsidTr="000B3532">
        <w:trPr>
          <w:trHeight w:val="340"/>
        </w:trPr>
        <w:tc>
          <w:tcPr>
            <w:tcW w:w="744" w:type="pct"/>
            <w:shd w:val="clear" w:color="auto" w:fill="auto"/>
            <w:tcMar>
              <w:top w:w="100" w:type="dxa"/>
              <w:left w:w="100" w:type="dxa"/>
              <w:bottom w:w="100" w:type="dxa"/>
              <w:right w:w="100" w:type="dxa"/>
            </w:tcMar>
          </w:tcPr>
          <w:p w14:paraId="79AE9834" w14:textId="1A9F092C" w:rsidR="00BA234A" w:rsidRPr="00593AE0" w:rsidRDefault="00F959EC" w:rsidP="009F2720">
            <w:pPr>
              <w:spacing w:before="0" w:after="0" w:line="240" w:lineRule="auto"/>
            </w:pPr>
            <w:r w:rsidRPr="00593AE0">
              <w:t>Winter FY21</w:t>
            </w:r>
            <w:r w:rsidR="00D96EC4" w:rsidRPr="00593AE0">
              <w:rPr>
                <w:rStyle w:val="FootnoteReference"/>
              </w:rPr>
              <w:footnoteReference w:id="5"/>
            </w:r>
          </w:p>
        </w:tc>
        <w:tc>
          <w:tcPr>
            <w:tcW w:w="1379" w:type="pct"/>
            <w:shd w:val="clear" w:color="auto" w:fill="auto"/>
            <w:tcMar>
              <w:top w:w="100" w:type="dxa"/>
              <w:left w:w="100" w:type="dxa"/>
              <w:bottom w:w="100" w:type="dxa"/>
              <w:right w:w="100" w:type="dxa"/>
            </w:tcMar>
          </w:tcPr>
          <w:p w14:paraId="71DA2271" w14:textId="77777777" w:rsidR="00BA234A" w:rsidRPr="00593AE0" w:rsidRDefault="00540B8D" w:rsidP="009F2720">
            <w:pPr>
              <w:spacing w:before="0" w:after="0" w:line="240" w:lineRule="auto"/>
              <w:jc w:val="center"/>
            </w:pPr>
            <w:r w:rsidRPr="00593AE0">
              <w:t>2</w:t>
            </w:r>
          </w:p>
          <w:p w14:paraId="3A11EC3E" w14:textId="2DD86EF5" w:rsidR="00745C2F" w:rsidRPr="00593AE0" w:rsidRDefault="00745C2F" w:rsidP="009F2720">
            <w:pPr>
              <w:spacing w:before="0" w:after="0" w:line="240" w:lineRule="auto"/>
              <w:jc w:val="center"/>
            </w:pPr>
            <w:r w:rsidRPr="00593AE0">
              <w:t>(previously reported as 4)</w:t>
            </w:r>
          </w:p>
        </w:tc>
        <w:tc>
          <w:tcPr>
            <w:tcW w:w="1379" w:type="pct"/>
            <w:shd w:val="clear" w:color="auto" w:fill="auto"/>
            <w:tcMar>
              <w:top w:w="100" w:type="dxa"/>
              <w:left w:w="100" w:type="dxa"/>
              <w:bottom w:w="100" w:type="dxa"/>
              <w:right w:w="100" w:type="dxa"/>
            </w:tcMar>
          </w:tcPr>
          <w:p w14:paraId="07C06C90" w14:textId="77777777" w:rsidR="00BA234A" w:rsidRPr="00593AE0" w:rsidRDefault="00540B8D" w:rsidP="009F2720">
            <w:pPr>
              <w:spacing w:before="0" w:after="0" w:line="240" w:lineRule="auto"/>
              <w:jc w:val="center"/>
            </w:pPr>
            <w:r w:rsidRPr="00593AE0">
              <w:t>0</w:t>
            </w:r>
          </w:p>
          <w:p w14:paraId="5CA0C8FC" w14:textId="5AD579BB" w:rsidR="00745C2F" w:rsidRPr="00593AE0" w:rsidRDefault="00745C2F" w:rsidP="009F2720">
            <w:pPr>
              <w:spacing w:before="0" w:after="0" w:line="240" w:lineRule="auto"/>
              <w:jc w:val="center"/>
            </w:pPr>
            <w:r w:rsidRPr="00593AE0">
              <w:t>(previously reported as 3)</w:t>
            </w:r>
          </w:p>
        </w:tc>
        <w:tc>
          <w:tcPr>
            <w:tcW w:w="1498" w:type="pct"/>
            <w:shd w:val="clear" w:color="auto" w:fill="auto"/>
            <w:tcMar>
              <w:top w:w="100" w:type="dxa"/>
              <w:left w:w="100" w:type="dxa"/>
              <w:bottom w:w="100" w:type="dxa"/>
              <w:right w:w="100" w:type="dxa"/>
            </w:tcMar>
          </w:tcPr>
          <w:p w14:paraId="1BB6748D" w14:textId="77777777" w:rsidR="00BA234A" w:rsidRPr="00593AE0" w:rsidRDefault="00540B8D" w:rsidP="009F2720">
            <w:pPr>
              <w:spacing w:before="0" w:after="0" w:line="240" w:lineRule="auto"/>
              <w:jc w:val="center"/>
            </w:pPr>
            <w:r w:rsidRPr="00593AE0">
              <w:t>2</w:t>
            </w:r>
          </w:p>
          <w:p w14:paraId="1F4B49CF" w14:textId="4422D1F2" w:rsidR="00745C2F" w:rsidRPr="00593AE0" w:rsidRDefault="00745C2F" w:rsidP="009F2720">
            <w:pPr>
              <w:spacing w:before="0" w:after="0" w:line="240" w:lineRule="auto"/>
              <w:jc w:val="center"/>
            </w:pPr>
            <w:r w:rsidRPr="00593AE0">
              <w:t>(previously reported as 7)</w:t>
            </w:r>
          </w:p>
        </w:tc>
      </w:tr>
      <w:tr w:rsidR="000D4853" w:rsidRPr="00593AE0" w14:paraId="63569320" w14:textId="77777777" w:rsidTr="00A62BBB">
        <w:trPr>
          <w:trHeight w:val="340"/>
        </w:trPr>
        <w:tc>
          <w:tcPr>
            <w:tcW w:w="744" w:type="pct"/>
            <w:shd w:val="clear" w:color="auto" w:fill="auto"/>
            <w:tcMar>
              <w:top w:w="100" w:type="dxa"/>
              <w:left w:w="100" w:type="dxa"/>
              <w:bottom w:w="100" w:type="dxa"/>
              <w:right w:w="100" w:type="dxa"/>
            </w:tcMar>
          </w:tcPr>
          <w:p w14:paraId="2E06C325" w14:textId="6204516C" w:rsidR="00540B8D" w:rsidRPr="00593AE0" w:rsidRDefault="00540B8D" w:rsidP="009F2720">
            <w:pPr>
              <w:spacing w:before="0" w:after="0" w:line="240" w:lineRule="auto"/>
            </w:pPr>
            <w:r w:rsidRPr="00593AE0">
              <w:t>Winter FY22</w:t>
            </w:r>
          </w:p>
        </w:tc>
        <w:tc>
          <w:tcPr>
            <w:tcW w:w="1379" w:type="pct"/>
            <w:shd w:val="clear" w:color="auto" w:fill="auto"/>
            <w:tcMar>
              <w:top w:w="100" w:type="dxa"/>
              <w:left w:w="100" w:type="dxa"/>
              <w:bottom w:w="100" w:type="dxa"/>
              <w:right w:w="100" w:type="dxa"/>
            </w:tcMar>
          </w:tcPr>
          <w:p w14:paraId="54793A1B" w14:textId="5A907DF6" w:rsidR="00540B8D" w:rsidRPr="00593AE0" w:rsidDel="00540B8D" w:rsidRDefault="00540B8D" w:rsidP="009F2720">
            <w:pPr>
              <w:spacing w:before="0" w:after="0" w:line="240" w:lineRule="auto"/>
              <w:jc w:val="center"/>
            </w:pPr>
            <w:r w:rsidRPr="00593AE0">
              <w:t>3</w:t>
            </w:r>
          </w:p>
        </w:tc>
        <w:tc>
          <w:tcPr>
            <w:tcW w:w="1379" w:type="pct"/>
            <w:shd w:val="clear" w:color="auto" w:fill="auto"/>
            <w:tcMar>
              <w:top w:w="100" w:type="dxa"/>
              <w:left w:w="100" w:type="dxa"/>
              <w:bottom w:w="100" w:type="dxa"/>
              <w:right w:w="100" w:type="dxa"/>
            </w:tcMar>
          </w:tcPr>
          <w:p w14:paraId="49B70B94" w14:textId="743D1A36" w:rsidR="00540B8D" w:rsidRPr="00593AE0" w:rsidRDefault="00540B8D" w:rsidP="009F2720">
            <w:pPr>
              <w:spacing w:before="0" w:after="0" w:line="240" w:lineRule="auto"/>
              <w:jc w:val="center"/>
            </w:pPr>
            <w:r w:rsidRPr="00593AE0">
              <w:t>0</w:t>
            </w:r>
          </w:p>
        </w:tc>
        <w:tc>
          <w:tcPr>
            <w:tcW w:w="1498" w:type="pct"/>
            <w:shd w:val="clear" w:color="auto" w:fill="auto"/>
            <w:tcMar>
              <w:top w:w="100" w:type="dxa"/>
              <w:left w:w="100" w:type="dxa"/>
              <w:bottom w:w="100" w:type="dxa"/>
              <w:right w:w="100" w:type="dxa"/>
            </w:tcMar>
          </w:tcPr>
          <w:p w14:paraId="0E440A94" w14:textId="7F215702" w:rsidR="00540B8D" w:rsidRPr="00593AE0" w:rsidRDefault="00540B8D" w:rsidP="009F2720">
            <w:pPr>
              <w:spacing w:before="0" w:after="0" w:line="240" w:lineRule="auto"/>
              <w:jc w:val="center"/>
            </w:pPr>
            <w:r w:rsidRPr="00593AE0">
              <w:t>3</w:t>
            </w:r>
          </w:p>
        </w:tc>
      </w:tr>
      <w:tr w:rsidR="00F009A0" w:rsidRPr="00593AE0" w14:paraId="09076C74" w14:textId="77777777" w:rsidTr="00F775F1">
        <w:trPr>
          <w:trHeight w:val="340"/>
        </w:trPr>
        <w:tc>
          <w:tcPr>
            <w:tcW w:w="744" w:type="pct"/>
            <w:tcBorders>
              <w:bottom w:val="single" w:sz="4" w:space="0" w:color="auto"/>
            </w:tcBorders>
            <w:shd w:val="clear" w:color="auto" w:fill="auto"/>
            <w:tcMar>
              <w:top w:w="100" w:type="dxa"/>
              <w:left w:w="100" w:type="dxa"/>
              <w:bottom w:w="100" w:type="dxa"/>
              <w:right w:w="100" w:type="dxa"/>
            </w:tcMar>
          </w:tcPr>
          <w:p w14:paraId="3A82AFFB" w14:textId="0BC229CB" w:rsidR="00A62BBB" w:rsidRPr="00593AE0" w:rsidRDefault="00A62BBB" w:rsidP="009F2720">
            <w:pPr>
              <w:spacing w:before="0" w:after="0" w:line="240" w:lineRule="auto"/>
            </w:pPr>
            <w:r>
              <w:t>Winter FY23</w:t>
            </w:r>
          </w:p>
        </w:tc>
        <w:tc>
          <w:tcPr>
            <w:tcW w:w="1379" w:type="pct"/>
            <w:tcBorders>
              <w:bottom w:val="single" w:sz="4" w:space="0" w:color="auto"/>
            </w:tcBorders>
            <w:shd w:val="clear" w:color="auto" w:fill="auto"/>
            <w:tcMar>
              <w:top w:w="100" w:type="dxa"/>
              <w:left w:w="100" w:type="dxa"/>
              <w:bottom w:w="100" w:type="dxa"/>
              <w:right w:w="100" w:type="dxa"/>
            </w:tcMar>
          </w:tcPr>
          <w:p w14:paraId="42A615F0" w14:textId="5431DFFA" w:rsidR="00A62BBB" w:rsidRPr="00593AE0" w:rsidRDefault="001449A4" w:rsidP="009F2720">
            <w:pPr>
              <w:spacing w:before="0" w:after="0" w:line="240" w:lineRule="auto"/>
              <w:jc w:val="center"/>
            </w:pPr>
            <w:r>
              <w:t>2</w:t>
            </w:r>
          </w:p>
        </w:tc>
        <w:tc>
          <w:tcPr>
            <w:tcW w:w="1379" w:type="pct"/>
            <w:tcBorders>
              <w:bottom w:val="single" w:sz="4" w:space="0" w:color="auto"/>
            </w:tcBorders>
            <w:shd w:val="clear" w:color="auto" w:fill="auto"/>
            <w:tcMar>
              <w:top w:w="100" w:type="dxa"/>
              <w:left w:w="100" w:type="dxa"/>
              <w:bottom w:w="100" w:type="dxa"/>
              <w:right w:w="100" w:type="dxa"/>
            </w:tcMar>
          </w:tcPr>
          <w:p w14:paraId="78A46549" w14:textId="186A6BB7" w:rsidR="00A62BBB" w:rsidRPr="00593AE0" w:rsidRDefault="001449A4" w:rsidP="009F2720">
            <w:pPr>
              <w:spacing w:before="0" w:after="0" w:line="240" w:lineRule="auto"/>
              <w:jc w:val="center"/>
            </w:pPr>
            <w:r>
              <w:t>0</w:t>
            </w:r>
          </w:p>
        </w:tc>
        <w:tc>
          <w:tcPr>
            <w:tcW w:w="1498" w:type="pct"/>
            <w:tcBorders>
              <w:bottom w:val="single" w:sz="4" w:space="0" w:color="auto"/>
            </w:tcBorders>
            <w:shd w:val="clear" w:color="auto" w:fill="auto"/>
            <w:tcMar>
              <w:top w:w="100" w:type="dxa"/>
              <w:left w:w="100" w:type="dxa"/>
              <w:bottom w:w="100" w:type="dxa"/>
              <w:right w:w="100" w:type="dxa"/>
            </w:tcMar>
          </w:tcPr>
          <w:p w14:paraId="55CE9E33" w14:textId="45B3028E" w:rsidR="00A62BBB" w:rsidRPr="00593AE0" w:rsidRDefault="001449A4" w:rsidP="009F2720">
            <w:pPr>
              <w:spacing w:before="0" w:after="0" w:line="240" w:lineRule="auto"/>
              <w:jc w:val="center"/>
            </w:pPr>
            <w:r>
              <w:t>2</w:t>
            </w:r>
          </w:p>
        </w:tc>
      </w:tr>
    </w:tbl>
    <w:p w14:paraId="38244ED6" w14:textId="400CB711" w:rsidR="00E46ACB" w:rsidRDefault="00E46ACB">
      <w:pPr>
        <w:rPr>
          <w:smallCaps/>
        </w:rPr>
      </w:pPr>
    </w:p>
    <w:p w14:paraId="183F8628" w14:textId="00863823" w:rsidR="00BA234A" w:rsidRDefault="00F959EC">
      <w:pPr>
        <w:pStyle w:val="Heading2"/>
        <w:keepNext/>
        <w:keepLines/>
      </w:pPr>
      <w:bookmarkStart w:id="13" w:name="_Toc146545255"/>
      <w:bookmarkStart w:id="14" w:name="_Toc147892367"/>
      <w:r>
        <w:t>1.2 Publicizing the Plan</w:t>
      </w:r>
      <w:bookmarkEnd w:id="13"/>
      <w:bookmarkEnd w:id="14"/>
    </w:p>
    <w:p w14:paraId="550D51F6" w14:textId="458D853C" w:rsidR="00900CAD" w:rsidRDefault="00F959EC">
      <w:r>
        <w:t xml:space="preserve">The success of the Winter Plan depends upon open and constant </w:t>
      </w:r>
      <w:proofErr w:type="gramStart"/>
      <w:r>
        <w:t>communications</w:t>
      </w:r>
      <w:proofErr w:type="gramEnd"/>
      <w:r>
        <w:t xml:space="preserve"> among all stakeholders, including the public, providers of shelter and other services, and those who are homeless. </w:t>
      </w:r>
      <w:r w:rsidR="00900CAD">
        <w:t>This is particularly important for communicating shifts in operations</w:t>
      </w:r>
      <w:r w:rsidR="00810334">
        <w:t xml:space="preserve"> especially during</w:t>
      </w:r>
      <w:r w:rsidR="00EC00B2">
        <w:t xml:space="preserve"> cold weather emergenc</w:t>
      </w:r>
      <w:r w:rsidR="009B6BCB">
        <w:t xml:space="preserve">ies or </w:t>
      </w:r>
      <w:r w:rsidR="00386E49">
        <w:t xml:space="preserve">multiple </w:t>
      </w:r>
      <w:r w:rsidR="00BD7CC6">
        <w:t xml:space="preserve">unexpected and impactful </w:t>
      </w:r>
      <w:r w:rsidR="000F5777">
        <w:t>emergency events</w:t>
      </w:r>
      <w:r w:rsidR="00900CAD">
        <w:t xml:space="preserve">.  </w:t>
      </w:r>
      <w:r w:rsidR="001142A6">
        <w:t>Ideally</w:t>
      </w:r>
      <w:r w:rsidR="000F5777">
        <w:t>, standard templates that can be updated easily and circulated as and when needed can be adopted.</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BA234A" w14:paraId="58C0E5C2" w14:textId="77777777" w:rsidTr="00A01DA3">
        <w:trPr>
          <w:trHeight w:val="1215"/>
        </w:trPr>
        <w:tc>
          <w:tcPr>
            <w:tcW w:w="5000" w:type="pct"/>
          </w:tcPr>
          <w:p w14:paraId="22A46C4B" w14:textId="77777777" w:rsidR="00BA234A" w:rsidRDefault="00F959EC" w:rsidP="00CC79C9">
            <w:pPr>
              <w:spacing w:before="120" w:after="120"/>
            </w:pPr>
            <w:r>
              <w:t>Individuals seeking help for themselves or on behalf of another individual may call either:</w:t>
            </w:r>
          </w:p>
          <w:p w14:paraId="18DB5124" w14:textId="77777777" w:rsidR="00BA234A" w:rsidRDefault="00F959EC" w:rsidP="00CC79C9">
            <w:pPr>
              <w:numPr>
                <w:ilvl w:val="0"/>
                <w:numId w:val="9"/>
              </w:numPr>
              <w:pBdr>
                <w:top w:val="nil"/>
                <w:left w:val="nil"/>
                <w:bottom w:val="nil"/>
                <w:right w:val="nil"/>
                <w:between w:val="nil"/>
              </w:pBdr>
              <w:spacing w:before="120" w:after="120"/>
              <w:ind w:left="763"/>
            </w:pPr>
            <w:r>
              <w:rPr>
                <w:color w:val="000000"/>
              </w:rPr>
              <w:t xml:space="preserve">The DC Shelter Hotline: 202-399-7093 (or) </w:t>
            </w:r>
          </w:p>
          <w:p w14:paraId="30C48807" w14:textId="77777777" w:rsidR="00BA234A" w:rsidRDefault="00F959EC" w:rsidP="00CC79C9">
            <w:pPr>
              <w:numPr>
                <w:ilvl w:val="0"/>
                <w:numId w:val="9"/>
              </w:numPr>
              <w:pBdr>
                <w:top w:val="nil"/>
                <w:left w:val="nil"/>
                <w:bottom w:val="nil"/>
                <w:right w:val="nil"/>
                <w:between w:val="nil"/>
              </w:pBdr>
              <w:spacing w:before="120" w:after="120"/>
              <w:ind w:left="763"/>
            </w:pPr>
            <w:r>
              <w:rPr>
                <w:color w:val="000000"/>
              </w:rPr>
              <w:t>The Mayor’s Call Center: 311</w:t>
            </w:r>
          </w:p>
          <w:p w14:paraId="7EA345FD" w14:textId="77777777" w:rsidR="00BA234A" w:rsidRDefault="00F959EC" w:rsidP="00CC79C9">
            <w:pPr>
              <w:numPr>
                <w:ilvl w:val="0"/>
                <w:numId w:val="9"/>
              </w:numPr>
              <w:pBdr>
                <w:top w:val="nil"/>
                <w:left w:val="nil"/>
                <w:bottom w:val="nil"/>
                <w:right w:val="nil"/>
                <w:between w:val="nil"/>
              </w:pBdr>
              <w:spacing w:before="120" w:after="120"/>
              <w:ind w:left="763"/>
            </w:pPr>
            <w:r>
              <w:t>The Sasha Bruce Youthwork Hotline (minors under 18): 202-547-7777</w:t>
            </w:r>
          </w:p>
        </w:tc>
      </w:tr>
    </w:tbl>
    <w:p w14:paraId="7B3B1E36" w14:textId="373484D9" w:rsidR="00BA234A" w:rsidRDefault="00F959EC">
      <w:r>
        <w:lastRenderedPageBreak/>
        <w:t xml:space="preserve">The DC Shelter Hotline and the 311 Mayor's Call Center line will be widely publicized. They will appear in advertisements in both print and electronic media, and they will be printed on business cards that will be distributed to </w:t>
      </w:r>
      <w:r w:rsidR="006B715E">
        <w:t>individuals experiencing</w:t>
      </w:r>
      <w:r>
        <w:t xml:space="preserve"> homeless</w:t>
      </w:r>
      <w:r w:rsidR="006B715E">
        <w:t>ness</w:t>
      </w:r>
      <w:r>
        <w:t xml:space="preserve"> by outreach agencies and other partners.</w:t>
      </w:r>
    </w:p>
    <w:p w14:paraId="2602FC8C" w14:textId="1B2FB211" w:rsidR="00BA234A" w:rsidRDefault="00F959EC">
      <w:r>
        <w:t xml:space="preserve">The District’s Office of Unified Communications (OUC) will be notified of the Shelter Hotline number to ensure coordination of service requests from law enforcement agencies. Police officers, including patrol officers of the Metropolitan Police Department (MPD) and the U.S. Park Police (USPP), can request services through the OUC for any citizen </w:t>
      </w:r>
      <w:r w:rsidR="00563FFE">
        <w:t>experiencing</w:t>
      </w:r>
      <w:r>
        <w:t xml:space="preserve"> homeless</w:t>
      </w:r>
      <w:r w:rsidR="00563FFE">
        <w:t>ness</w:t>
      </w:r>
      <w:r>
        <w:t xml:space="preserve"> and </w:t>
      </w:r>
      <w:r w:rsidR="00B47319">
        <w:t>needing</w:t>
      </w:r>
      <w:r>
        <w:t xml:space="preserve"> assistance. Law enforcement agencies may also use the 311 </w:t>
      </w:r>
      <w:proofErr w:type="gramStart"/>
      <w:r>
        <w:t>line</w:t>
      </w:r>
      <w:proofErr w:type="gramEnd"/>
      <w:r>
        <w: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9628"/>
      </w:tblGrid>
      <w:tr w:rsidR="00BA234A" w14:paraId="1B19C10A" w14:textId="77777777" w:rsidTr="00A01DA3">
        <w:tc>
          <w:tcPr>
            <w:tcW w:w="5000" w:type="pct"/>
          </w:tcPr>
          <w:p w14:paraId="5B9F554F" w14:textId="0FCEF113" w:rsidR="00BA234A" w:rsidRDefault="00F959EC" w:rsidP="00CC79C9">
            <w:pPr>
              <w:spacing w:before="120" w:after="120"/>
            </w:pPr>
            <w:r>
              <w:t>All interested persons may register for emergency alerts through Alert DC</w:t>
            </w:r>
            <w:r w:rsidR="00EE6600">
              <w:t>. This emergency notification system</w:t>
            </w:r>
            <w:r>
              <w:t xml:space="preserve"> provides different ways to get real-time information to help prepare for and respond to emergencies and disasters.</w:t>
            </w:r>
          </w:p>
          <w:p w14:paraId="0A98985C" w14:textId="3D9E3F2C" w:rsidR="00BA234A" w:rsidRDefault="00F959EC" w:rsidP="00CC79C9">
            <w:pPr>
              <w:spacing w:before="120" w:after="120"/>
              <w:rPr>
                <w:color w:val="1155CC"/>
                <w:u w:val="single"/>
              </w:rPr>
            </w:pPr>
            <w:r>
              <w:t xml:space="preserve">Sign up for Alert DC at </w:t>
            </w:r>
            <w:r>
              <w:rPr>
                <w:u w:val="single"/>
              </w:rPr>
              <w:t>dc.gov</w:t>
            </w:r>
            <w:r>
              <w:t xml:space="preserve"> or </w:t>
            </w:r>
            <w:hyperlink r:id="rId15">
              <w:r>
                <w:rPr>
                  <w:u w:val="single"/>
                </w:rPr>
                <w:t>http://hsema.dc.gov/page/alertdc</w:t>
              </w:r>
            </w:hyperlink>
          </w:p>
        </w:tc>
      </w:tr>
    </w:tbl>
    <w:p w14:paraId="460F5847" w14:textId="5ECC867F" w:rsidR="00BA234A" w:rsidRDefault="00F959EC">
      <w:pPr>
        <w:pBdr>
          <w:top w:val="nil"/>
          <w:left w:val="nil"/>
          <w:bottom w:val="nil"/>
          <w:right w:val="nil"/>
          <w:between w:val="nil"/>
        </w:pBdr>
      </w:pPr>
      <w:bookmarkStart w:id="15" w:name="_17dp8vu" w:colFirst="0" w:colLast="0"/>
      <w:bookmarkEnd w:id="15"/>
      <w:r>
        <w:t xml:space="preserve">The hypothermia media campaign is implemented and managed by DHS. The campaign, which will begin no later </w:t>
      </w:r>
      <w:r w:rsidRPr="00EA5746">
        <w:t xml:space="preserve">than </w:t>
      </w:r>
      <w:proofErr w:type="gramStart"/>
      <w:r w:rsidR="008C7C52" w:rsidRPr="00EA5746">
        <w:t xml:space="preserve">November  </w:t>
      </w:r>
      <w:r w:rsidRPr="00EA5746">
        <w:t>1</w:t>
      </w:r>
      <w:proofErr w:type="gramEnd"/>
      <w:r w:rsidRPr="00EA5746">
        <w:t>, 202</w:t>
      </w:r>
      <w:r w:rsidR="003D2D3A" w:rsidRPr="00EA5746">
        <w:t>3</w:t>
      </w:r>
      <w:r w:rsidRPr="003D2D3A">
        <w:t>, and</w:t>
      </w:r>
      <w:r>
        <w:t xml:space="preserve"> continue throughout the season, will include the following activities:</w:t>
      </w:r>
    </w:p>
    <w:p w14:paraId="55BA65BF" w14:textId="77777777" w:rsidR="00BA234A" w:rsidRDefault="00F959EC">
      <w:pPr>
        <w:numPr>
          <w:ilvl w:val="0"/>
          <w:numId w:val="1"/>
        </w:numPr>
        <w:pBdr>
          <w:top w:val="nil"/>
          <w:left w:val="nil"/>
          <w:bottom w:val="nil"/>
          <w:right w:val="nil"/>
          <w:between w:val="nil"/>
        </w:pBdr>
      </w:pPr>
      <w:r>
        <w:rPr>
          <w:u w:val="single"/>
        </w:rPr>
        <w:t>Metro Advertisement</w:t>
      </w:r>
      <w:r w:rsidRPr="007149F6">
        <w:rPr>
          <w:u w:val="single"/>
        </w:rPr>
        <w:t>s</w:t>
      </w:r>
      <w:r>
        <w:t>: DHS will request advertising space on Metro buses and in subway locations as available for the upcoming hypothermia season. Also, Metro drivers will be informed about the emergency assistance telephone numbers and when to call to assist someone who is homeless and in need of assistance.</w:t>
      </w:r>
    </w:p>
    <w:p w14:paraId="6ADE34F0" w14:textId="7AEA47EF" w:rsidR="00BA234A" w:rsidRDefault="00F959EC">
      <w:pPr>
        <w:numPr>
          <w:ilvl w:val="0"/>
          <w:numId w:val="1"/>
        </w:numPr>
        <w:pBdr>
          <w:top w:val="nil"/>
          <w:left w:val="nil"/>
          <w:bottom w:val="nil"/>
          <w:right w:val="nil"/>
          <w:between w:val="nil"/>
        </w:pBdr>
      </w:pPr>
      <w:r>
        <w:rPr>
          <w:u w:val="single"/>
        </w:rPr>
        <w:t>Social Media</w:t>
      </w:r>
      <w:r>
        <w:t xml:space="preserve">: Non-government partners will be encouraged to publicize the hotline number via their social media campaigns and email signature tags. The District government will also encourage agencies utilizing Twitter to include information on alerts and the hotline </w:t>
      </w:r>
      <w:r w:rsidR="002D2DDA">
        <w:t>in</w:t>
      </w:r>
      <w:r>
        <w:t xml:space="preserve"> their communications.</w:t>
      </w:r>
    </w:p>
    <w:p w14:paraId="69A1D23F" w14:textId="298EC880" w:rsidR="00BA234A" w:rsidRDefault="00F959EC">
      <w:pPr>
        <w:numPr>
          <w:ilvl w:val="0"/>
          <w:numId w:val="1"/>
        </w:numPr>
        <w:pBdr>
          <w:top w:val="nil"/>
          <w:left w:val="nil"/>
          <w:bottom w:val="nil"/>
          <w:right w:val="nil"/>
          <w:between w:val="nil"/>
        </w:pBdr>
      </w:pPr>
      <w:r>
        <w:rPr>
          <w:u w:val="single"/>
        </w:rPr>
        <w:t>Public Service Announcements (PSAs</w:t>
      </w:r>
      <w:r>
        <w:t xml:space="preserve">): DHS will develop and release television and radio announcements featuring the DC Shelter Hotline number and information designed to educate the public about the dangers of hypothermia. These announcements will publicize the emergency assistance telephone numbers and encourage District residents to call if they are homeless and in need of assistance or to report the location of individuals </w:t>
      </w:r>
      <w:r w:rsidR="00D60985">
        <w:t>experiencing</w:t>
      </w:r>
      <w:r>
        <w:t xml:space="preserve"> homeless</w:t>
      </w:r>
      <w:r w:rsidR="00D60985">
        <w:t>ness</w:t>
      </w:r>
      <w:r>
        <w:t xml:space="preserve"> and possibly </w:t>
      </w:r>
      <w:r w:rsidR="00B47319">
        <w:t>needing</w:t>
      </w:r>
      <w:r>
        <w:t xml:space="preserve"> assistance, especially in hypothermic weather conditions.</w:t>
      </w:r>
    </w:p>
    <w:p w14:paraId="000BACDB" w14:textId="65AE9896" w:rsidR="00BA234A" w:rsidRDefault="00F959EC">
      <w:pPr>
        <w:numPr>
          <w:ilvl w:val="0"/>
          <w:numId w:val="1"/>
        </w:numPr>
        <w:pBdr>
          <w:top w:val="nil"/>
          <w:left w:val="nil"/>
          <w:bottom w:val="nil"/>
          <w:right w:val="nil"/>
          <w:between w:val="nil"/>
        </w:pBdr>
      </w:pPr>
      <w:r>
        <w:rPr>
          <w:u w:val="single"/>
        </w:rPr>
        <w:t>Newspapers</w:t>
      </w:r>
      <w:r>
        <w:t xml:space="preserve">: Quarter-page hypothermia shelter hotline advertisements will be placed in community newspapers throughout the season. </w:t>
      </w:r>
      <w:r w:rsidR="00775EAD" w:rsidRPr="00775EAD">
        <w:t>Publications such as Hill Rag, DC North, East of the River, and Street Sense have been used</w:t>
      </w:r>
      <w:r>
        <w:t>.</w:t>
      </w:r>
    </w:p>
    <w:p w14:paraId="5AF30B99" w14:textId="41C65CEB" w:rsidR="00BA234A" w:rsidRDefault="00F959EC">
      <w:pPr>
        <w:numPr>
          <w:ilvl w:val="0"/>
          <w:numId w:val="1"/>
        </w:numPr>
        <w:pBdr>
          <w:top w:val="nil"/>
          <w:left w:val="nil"/>
          <w:bottom w:val="nil"/>
          <w:right w:val="nil"/>
          <w:between w:val="nil"/>
        </w:pBdr>
      </w:pPr>
      <w:r>
        <w:rPr>
          <w:u w:val="single"/>
        </w:rPr>
        <w:t>Business Cards</w:t>
      </w:r>
      <w:r>
        <w:t>: Pocket-sized business cards</w:t>
      </w:r>
      <w:r w:rsidR="00270173" w:rsidRPr="00270173">
        <w:t xml:space="preserve">, including key emergency assistance telephone numbers, will be </w:t>
      </w:r>
      <w:proofErr w:type="gramStart"/>
      <w:r w:rsidR="00270173" w:rsidRPr="00270173">
        <w:t>printed</w:t>
      </w:r>
      <w:proofErr w:type="gramEnd"/>
      <w:r w:rsidR="00270173" w:rsidRPr="00270173">
        <w:t xml:space="preserve"> and distributed</w:t>
      </w:r>
      <w:r>
        <w:t xml:space="preserve">. The cards will be available in English and Spanish </w:t>
      </w:r>
      <w:r w:rsidR="00775EAD" w:rsidRPr="00775EAD">
        <w:t>and distributed to the outreach community, providers, and those</w:t>
      </w:r>
      <w:r w:rsidR="002A532C">
        <w:t xml:space="preserve"> experiencing</w:t>
      </w:r>
      <w:r>
        <w:t xml:space="preserve"> homeless</w:t>
      </w:r>
      <w:r w:rsidR="002A532C">
        <w:t>ness</w:t>
      </w:r>
      <w:r>
        <w:t>.</w:t>
      </w:r>
    </w:p>
    <w:p w14:paraId="5DFA3C76" w14:textId="0626045C" w:rsidR="005021CC" w:rsidRDefault="00F959EC" w:rsidP="009A01DD">
      <w:pPr>
        <w:numPr>
          <w:ilvl w:val="0"/>
          <w:numId w:val="1"/>
        </w:numPr>
        <w:pBdr>
          <w:top w:val="nil"/>
          <w:left w:val="nil"/>
          <w:bottom w:val="nil"/>
          <w:right w:val="nil"/>
          <w:between w:val="nil"/>
        </w:pBdr>
      </w:pPr>
      <w:proofErr w:type="spellStart"/>
      <w:r w:rsidRPr="00E67A6A">
        <w:rPr>
          <w:u w:val="single"/>
        </w:rPr>
        <w:t>HopeOneSource</w:t>
      </w:r>
      <w:proofErr w:type="spellEnd"/>
      <w:r>
        <w:t xml:space="preserve">: </w:t>
      </w:r>
      <w:proofErr w:type="spellStart"/>
      <w:r>
        <w:t>HopeOneSource</w:t>
      </w:r>
      <w:proofErr w:type="spellEnd"/>
      <w:r>
        <w:t xml:space="preserve"> is a text messaging application that allows District agencies and service providers to </w:t>
      </w:r>
      <w:proofErr w:type="gramStart"/>
      <w:r>
        <w:t>blast</w:t>
      </w:r>
      <w:proofErr w:type="gramEnd"/>
      <w:r>
        <w:t xml:space="preserve"> text messages to registered users. </w:t>
      </w:r>
      <w:proofErr w:type="spellStart"/>
      <w:r>
        <w:t>HopeOneSource</w:t>
      </w:r>
      <w:proofErr w:type="spellEnd"/>
      <w:r>
        <w:t xml:space="preserve">, through partnering </w:t>
      </w:r>
      <w:r>
        <w:lastRenderedPageBreak/>
        <w:t xml:space="preserve">providers, can also help individuals experiencing homelessness register for a free phone with free, unlimited text messages. Through the </w:t>
      </w:r>
      <w:proofErr w:type="spellStart"/>
      <w:r>
        <w:t>HopeOneSource</w:t>
      </w:r>
      <w:proofErr w:type="spellEnd"/>
      <w:r>
        <w:t xml:space="preserve"> app, District partners send out daily updates to alert consumers to weather conditions, shelter availability, new programs and services, and how to access </w:t>
      </w:r>
      <w:r w:rsidR="002D669C">
        <w:t xml:space="preserve">the </w:t>
      </w:r>
      <w:r>
        <w:t xml:space="preserve">help they may need. To sign up for </w:t>
      </w:r>
      <w:proofErr w:type="spellStart"/>
      <w:r>
        <w:t>HopeOneSource</w:t>
      </w:r>
      <w:proofErr w:type="spellEnd"/>
      <w:r>
        <w:t xml:space="preserve"> text messages or to learn more, visit </w:t>
      </w:r>
      <w:hyperlink r:id="rId16">
        <w:r w:rsidR="005D591A" w:rsidRPr="1A863FF2">
          <w:rPr>
            <w:rStyle w:val="Hyperlink"/>
          </w:rPr>
          <w:t>https://www.hopeonesource.org/dc</w:t>
        </w:r>
      </w:hyperlink>
      <w:r>
        <w:t>.</w:t>
      </w:r>
    </w:p>
    <w:p w14:paraId="3AC8650D" w14:textId="77777777" w:rsidR="00BA234A" w:rsidRDefault="00F959EC">
      <w:pPr>
        <w:pStyle w:val="Heading2"/>
      </w:pPr>
      <w:bookmarkStart w:id="16" w:name="_Toc146545256"/>
      <w:bookmarkStart w:id="17" w:name="_Toc147892368"/>
      <w:r>
        <w:t>1.3 Process for Updating The Plan</w:t>
      </w:r>
      <w:bookmarkEnd w:id="16"/>
      <w:bookmarkEnd w:id="17"/>
    </w:p>
    <w:p w14:paraId="702B7CE9" w14:textId="6FE5AA31" w:rsidR="00DE2DFB" w:rsidRDefault="000172FB">
      <w:pPr>
        <w:pBdr>
          <w:top w:val="nil"/>
          <w:left w:val="nil"/>
          <w:bottom w:val="nil"/>
          <w:right w:val="nil"/>
          <w:between w:val="nil"/>
        </w:pBdr>
        <w:rPr>
          <w:color w:val="000000"/>
        </w:rPr>
      </w:pPr>
      <w:r>
        <w:rPr>
          <w:color w:val="000000"/>
        </w:rPr>
        <w:t>T</w:t>
      </w:r>
      <w:r w:rsidR="00F959EC">
        <w:rPr>
          <w:color w:val="000000"/>
        </w:rPr>
        <w:t xml:space="preserve">he </w:t>
      </w:r>
      <w:r w:rsidR="00C3736A">
        <w:rPr>
          <w:color w:val="000000"/>
        </w:rPr>
        <w:t xml:space="preserve">ICH </w:t>
      </w:r>
      <w:r w:rsidR="00F959EC">
        <w:rPr>
          <w:color w:val="000000"/>
        </w:rPr>
        <w:t>ERSO Committee</w:t>
      </w:r>
      <w:r w:rsidR="00FF7468">
        <w:rPr>
          <w:color w:val="000000"/>
        </w:rPr>
        <w:t>,</w:t>
      </w:r>
      <w:r w:rsidR="00F959EC">
        <w:rPr>
          <w:color w:val="000000"/>
        </w:rPr>
        <w:t xml:space="preserve"> </w:t>
      </w:r>
      <w:r w:rsidR="00FF7468">
        <w:rPr>
          <w:color w:val="000000"/>
        </w:rPr>
        <w:t xml:space="preserve">which meets monthly, </w:t>
      </w:r>
      <w:r w:rsidR="00F959EC">
        <w:rPr>
          <w:color w:val="000000"/>
        </w:rPr>
        <w:t>will continue to serve as a forum for identifying challenges</w:t>
      </w:r>
      <w:r w:rsidR="00A1683D">
        <w:rPr>
          <w:color w:val="000000"/>
        </w:rPr>
        <w:t xml:space="preserve"> with implementation</w:t>
      </w:r>
      <w:r w:rsidR="00F959EC">
        <w:rPr>
          <w:color w:val="000000"/>
        </w:rPr>
        <w:t xml:space="preserve">, soliciting feedback from partners, and providing </w:t>
      </w:r>
      <w:r w:rsidR="005B4A23">
        <w:rPr>
          <w:color w:val="000000"/>
        </w:rPr>
        <w:t xml:space="preserve">critical </w:t>
      </w:r>
      <w:r w:rsidR="00F959EC">
        <w:rPr>
          <w:color w:val="000000"/>
        </w:rPr>
        <w:t>updates</w:t>
      </w:r>
      <w:r w:rsidR="00A1683D">
        <w:rPr>
          <w:color w:val="000000"/>
        </w:rPr>
        <w:t xml:space="preserve"> in the implementation of the approved Winter Plan</w:t>
      </w:r>
      <w:r w:rsidR="00F959EC">
        <w:rPr>
          <w:color w:val="000000"/>
        </w:rPr>
        <w:t xml:space="preserve">. In addition </w:t>
      </w:r>
      <w:r w:rsidR="00F11FEC">
        <w:rPr>
          <w:color w:val="000000"/>
        </w:rPr>
        <w:t xml:space="preserve">to </w:t>
      </w:r>
      <w:r w:rsidR="005D09AC">
        <w:rPr>
          <w:color w:val="000000"/>
        </w:rPr>
        <w:t>leveraging</w:t>
      </w:r>
      <w:r w:rsidR="00F11FEC">
        <w:rPr>
          <w:color w:val="000000"/>
        </w:rPr>
        <w:t xml:space="preserve"> monthly ERSO meeting</w:t>
      </w:r>
      <w:r w:rsidR="005B4A23">
        <w:rPr>
          <w:color w:val="000000"/>
        </w:rPr>
        <w:t>s</w:t>
      </w:r>
      <w:r w:rsidR="00F11FEC">
        <w:rPr>
          <w:color w:val="000000"/>
        </w:rPr>
        <w:t xml:space="preserve">, </w:t>
      </w:r>
      <w:r w:rsidR="00F959EC">
        <w:rPr>
          <w:color w:val="000000"/>
        </w:rPr>
        <w:t xml:space="preserve">DHS will continue to provide updates to stakeholders through </w:t>
      </w:r>
      <w:r w:rsidR="00FF7468">
        <w:rPr>
          <w:color w:val="000000"/>
        </w:rPr>
        <w:t xml:space="preserve">the other relevant </w:t>
      </w:r>
      <w:r w:rsidR="00F959EC">
        <w:rPr>
          <w:color w:val="000000"/>
        </w:rPr>
        <w:t>ICH Meetings, updated guidance, and other communication</w:t>
      </w:r>
      <w:r w:rsidR="002653A2">
        <w:rPr>
          <w:color w:val="000000"/>
        </w:rPr>
        <w:t xml:space="preserve"> channels</w:t>
      </w:r>
      <w:r w:rsidR="00F959EC">
        <w:rPr>
          <w:color w:val="000000"/>
        </w:rPr>
        <w:t>.</w:t>
      </w:r>
    </w:p>
    <w:p w14:paraId="2B71CDAC" w14:textId="0FF3EBAF" w:rsidR="00386DA9" w:rsidRDefault="00386DA9">
      <w:pPr>
        <w:rPr>
          <w:color w:val="000000"/>
        </w:rPr>
      </w:pPr>
      <w:r>
        <w:rPr>
          <w:color w:val="000000"/>
        </w:rPr>
        <w:br w:type="page"/>
      </w:r>
    </w:p>
    <w:p w14:paraId="4F63D8CD" w14:textId="77777777" w:rsidR="00BA234A" w:rsidRDefault="00F959EC" w:rsidP="00DE33D6">
      <w:pPr>
        <w:pStyle w:val="Heading1"/>
        <w:keepNext/>
        <w:keepLines/>
      </w:pPr>
      <w:bookmarkStart w:id="18" w:name="26in1rg" w:colFirst="0" w:colLast="0"/>
      <w:bookmarkStart w:id="19" w:name="_Toc146545257"/>
      <w:bookmarkStart w:id="20" w:name="_Toc147892369"/>
      <w:bookmarkEnd w:id="18"/>
      <w:r>
        <w:lastRenderedPageBreak/>
        <w:t>2. Process for Calling Alerts</w:t>
      </w:r>
      <w:bookmarkEnd w:id="19"/>
      <w:bookmarkEnd w:id="20"/>
    </w:p>
    <w:p w14:paraId="44810883" w14:textId="1DF4DFE9" w:rsidR="00BA234A" w:rsidRDefault="00F959EC">
      <w:r>
        <w:t xml:space="preserve">This section describes the process and considerations involved in calling hypothermia and Cold Weather Emergency alerts. In past years, monitoring temperatures and communicating alert status </w:t>
      </w:r>
      <w:r w:rsidR="00780757">
        <w:t xml:space="preserve">was </w:t>
      </w:r>
      <w:r>
        <w:t xml:space="preserve">critical because of the impact on shelter operations (e.g., hypothermia alert night shelters opening, shelters remaining open during daytime hours). Because of the COVID-related modifications to shelter operations discussed in Section 3, the alerts will have less significance during the upcoming hypothermia season. However, DHS will continue </w:t>
      </w:r>
      <w:r w:rsidR="00726A81" w:rsidRPr="00726A81">
        <w:t xml:space="preserve">monitoring the weather and calling alerts </w:t>
      </w:r>
      <w:r>
        <w:t xml:space="preserve">to ensure staff have the information they need to support operations and </w:t>
      </w:r>
      <w:r w:rsidR="00B6277A">
        <w:t xml:space="preserve">that </w:t>
      </w:r>
      <w:r>
        <w:t xml:space="preserve">the District has historical data to support future planning efforts. </w:t>
      </w:r>
    </w:p>
    <w:p w14:paraId="253073D7" w14:textId="77777777" w:rsidR="00BA234A" w:rsidRDefault="00F959EC">
      <w:pPr>
        <w:pStyle w:val="Heading2"/>
      </w:pPr>
      <w:bookmarkStart w:id="21" w:name="_Toc146545258"/>
      <w:bookmarkStart w:id="22" w:name="_Toc147892370"/>
      <w:r>
        <w:t>2.1 Hypothermia Alerts</w:t>
      </w:r>
      <w:bookmarkEnd w:id="21"/>
      <w:bookmarkEnd w:id="22"/>
    </w:p>
    <w:p w14:paraId="4ED8C84F" w14:textId="0B819FC7" w:rsidR="00BA234A" w:rsidRDefault="00F959EC">
      <w:r>
        <w:t>Daily consultations will be held between the District’s Homeland Security</w:t>
      </w:r>
      <w:r w:rsidR="001F4E48">
        <w:t xml:space="preserve"> and</w:t>
      </w:r>
      <w:r w:rsidR="00CE2E1F">
        <w:t xml:space="preserve"> </w:t>
      </w:r>
      <w:r>
        <w:t>Emergency Management Agency (HSEMA)</w:t>
      </w:r>
      <w:r w:rsidR="00CE2E1F">
        <w:t>, DHS</w:t>
      </w:r>
      <w:r w:rsidR="001F4E48">
        <w:t>,</w:t>
      </w:r>
      <w:r>
        <w:t xml:space="preserve"> and meteorologists at the National Weather Service (NWS) in Sterling, Virginia, to determine </w:t>
      </w:r>
      <w:r w:rsidR="00ED57C4">
        <w:t>real-time</w:t>
      </w:r>
      <w:r>
        <w:t xml:space="preserve"> weather conditions and the likely conditions in the next 24 hours. Additionally</w:t>
      </w:r>
      <w:r w:rsidR="004A51B7" w:rsidRPr="004A51B7">
        <w:t xml:space="preserve">, HSEMA and DHS will monitor the NWS website </w:t>
      </w:r>
      <w:r w:rsidR="00E65AF9" w:rsidRPr="00E65AF9">
        <w:t>for the published forecast throughout the day</w:t>
      </w:r>
      <w:r>
        <w:t xml:space="preserve">. </w:t>
      </w:r>
    </w:p>
    <w:p w14:paraId="6D896A4B" w14:textId="248C4A5D" w:rsidR="00BA234A" w:rsidRDefault="00F959EC">
      <w:r>
        <w:t xml:space="preserve">Hypothermia alerts will be called when the NWS published forecast indicates that the actual or forecasted temperature, including wind chill, is 32 degrees Fahrenheit or below. DHS will also call an overnight hypothermia alert when the temperature is forecasted to be 40 degrees Fahrenheit or below and the </w:t>
      </w:r>
      <w:r w:rsidR="00C95476">
        <w:t xml:space="preserve">predicted </w:t>
      </w:r>
      <w:r>
        <w:t xml:space="preserve">chance of precipitation is 50% or greater.  </w:t>
      </w:r>
    </w:p>
    <w:p w14:paraId="4BBFB927" w14:textId="350D8DF4" w:rsidR="00BA234A" w:rsidRDefault="00F959EC">
      <w:r>
        <w:t xml:space="preserve">By 7:00 a.m. each day, HSEMA will notify </w:t>
      </w:r>
      <w:r w:rsidR="00CE2E1F">
        <w:t xml:space="preserve">DHS and </w:t>
      </w:r>
      <w:r>
        <w:t xml:space="preserve">UPO </w:t>
      </w:r>
      <w:r w:rsidR="001F4E48">
        <w:t>whether</w:t>
      </w:r>
      <w:r>
        <w:t xml:space="preserve"> the actual or forecasted temperature, including wind chill, is </w:t>
      </w:r>
      <w:r w:rsidR="000D3CA1">
        <w:t>32 degrees Fahrenheit or below</w:t>
      </w:r>
      <w:r>
        <w:t>. If so, DHS and HSEMA will put a daytime hypothermia alert into effect until 7:00 p.m. or until the actual temperature</w:t>
      </w:r>
      <w:r w:rsidR="00D53D88">
        <w:t>,</w:t>
      </w:r>
      <w:r>
        <w:t xml:space="preserve"> including wind chill</w:t>
      </w:r>
      <w:r w:rsidR="00AA5F6E">
        <w:t>,</w:t>
      </w:r>
      <w:r>
        <w:t xml:space="preserve"> rises above 32 degrees Fahrenheit.</w:t>
      </w:r>
    </w:p>
    <w:p w14:paraId="152EFB64" w14:textId="090E3389" w:rsidR="00BA234A" w:rsidRDefault="00F959EC">
      <w:r>
        <w:t xml:space="preserve">Shelter providers may call the DC Shelter Hotline at (202) 399-7093 at any time to determine the alert status. </w:t>
      </w:r>
    </w:p>
    <w:p w14:paraId="466EE639" w14:textId="49DA65C0" w:rsidR="00BA234A" w:rsidRDefault="00F959EC">
      <w:r>
        <w:t xml:space="preserve">DHS will send out an email alert </w:t>
      </w:r>
      <w:r w:rsidRPr="003D2D3A">
        <w:t xml:space="preserve">at </w:t>
      </w:r>
      <w:r w:rsidRPr="00EA5746">
        <w:t>7:00 a.m.</w:t>
      </w:r>
      <w:r>
        <w:t xml:space="preserve"> </w:t>
      </w:r>
      <w:r w:rsidR="004B2391">
        <w:t xml:space="preserve">DHS will send a follow up </w:t>
      </w:r>
      <w:r w:rsidR="00E51A23">
        <w:t xml:space="preserve">email alert at </w:t>
      </w:r>
      <w:r>
        <w:t xml:space="preserve">3:00 p.m., to notify </w:t>
      </w:r>
      <w:r w:rsidR="00F76BAA">
        <w:t xml:space="preserve">key personnel administering critical homeless services programs impacted by </w:t>
      </w:r>
      <w:r>
        <w:t xml:space="preserve">the alert status regardless of whether the status has changed. The information on the alert status will also be posted </w:t>
      </w:r>
      <w:r w:rsidR="00F76BAA">
        <w:t xml:space="preserve">and available for all interested parties </w:t>
      </w:r>
      <w:r>
        <w:t>on DHS’s website at</w:t>
      </w:r>
      <w:hyperlink r:id="rId17">
        <w:r>
          <w:t xml:space="preserve"> </w:t>
        </w:r>
      </w:hyperlink>
      <w:hyperlink r:id="rId18">
        <w:r>
          <w:rPr>
            <w:color w:val="1155CC"/>
            <w:u w:val="single"/>
          </w:rPr>
          <w:t>www.dhs.dc.gov</w:t>
        </w:r>
      </w:hyperlink>
      <w:r w:rsidR="008D5690">
        <w:t>. It will</w:t>
      </w:r>
      <w:r>
        <w:t xml:space="preserve"> be available via in-person inquiries at open MPD stations, Fire and Emergency Medical Services (EMS) stations, public libraries, and Department of Parks and Recreation (DPR) recreation centers. </w:t>
      </w:r>
      <w:r w:rsidR="00024B08">
        <w:t xml:space="preserve">The alert </w:t>
      </w:r>
      <w:r>
        <w:t xml:space="preserve">status is also sent out to individuals experiencing homelessness who have signed up for alerts via the </w:t>
      </w:r>
      <w:proofErr w:type="spellStart"/>
      <w:r>
        <w:t>HopeOneSource</w:t>
      </w:r>
      <w:proofErr w:type="spellEnd"/>
      <w:r>
        <w:t xml:space="preserve"> free text messaging app.</w:t>
      </w:r>
      <w:r>
        <w:rPr>
          <w:vertAlign w:val="superscript"/>
        </w:rPr>
        <w:footnoteReference w:id="6"/>
      </w:r>
    </w:p>
    <w:p w14:paraId="2782E9B5" w14:textId="3BA18DDB" w:rsidR="00BA234A" w:rsidRDefault="00F959EC">
      <w:r>
        <w:t>DHS will keep a daily record of forecasts and alert status. Th</w:t>
      </w:r>
      <w:r w:rsidR="00CE2E1F">
        <w:t>is</w:t>
      </w:r>
      <w:r>
        <w:t xml:space="preserve"> data will be available upon request during the season (contact the ICH at </w:t>
      </w:r>
      <w:hyperlink r:id="rId19">
        <w:r>
          <w:rPr>
            <w:color w:val="0000FF"/>
            <w:u w:val="single"/>
          </w:rPr>
          <w:t>ich.dmhhs@dc.gov</w:t>
        </w:r>
      </w:hyperlink>
      <w:r>
        <w:t xml:space="preserve">) and reviewed by the ICH ERSO Committee during the debriefing session after the season is completed. See </w:t>
      </w:r>
      <w:r>
        <w:rPr>
          <w:i/>
        </w:rPr>
        <w:t>Section 1.3 Publicizing the Plan</w:t>
      </w:r>
      <w:r>
        <w:t xml:space="preserve"> for additional information on alert notifications.</w:t>
      </w:r>
    </w:p>
    <w:p w14:paraId="644C85CA" w14:textId="77777777" w:rsidR="00BA234A" w:rsidRDefault="00F959EC">
      <w:pPr>
        <w:pStyle w:val="Heading2"/>
      </w:pPr>
      <w:bookmarkStart w:id="23" w:name="_Toc146545259"/>
      <w:bookmarkStart w:id="24" w:name="_Toc147892371"/>
      <w:r>
        <w:lastRenderedPageBreak/>
        <w:t>2.2 Cold Weather Emergencies</w:t>
      </w:r>
      <w:bookmarkEnd w:id="23"/>
      <w:bookmarkEnd w:id="24"/>
    </w:p>
    <w:p w14:paraId="66B589B2" w14:textId="7A2A75F1" w:rsidR="00BA234A" w:rsidRDefault="00F959EC">
      <w:r>
        <w:t xml:space="preserve">Starting in the winter of FY14, the District government implemented a “Cold Weather Emergency” strategy, which will continue in practice this winter. This strategy is broader than the ICH Winter Plan </w:t>
      </w:r>
      <w:r w:rsidR="0008718B">
        <w:t>because</w:t>
      </w:r>
      <w:r>
        <w:t xml:space="preserve"> it is designed to “ensure </w:t>
      </w:r>
      <w:r>
        <w:rPr>
          <w:i/>
        </w:rPr>
        <w:t>all</w:t>
      </w:r>
      <w:r>
        <w:t xml:space="preserve"> residents, workers, and visitors are protected from extreme cold weather</w:t>
      </w:r>
      <w:r w:rsidR="0008718B">
        <w:t>.” However,</w:t>
      </w:r>
      <w:r>
        <w:t xml:space="preserve"> particular attention is given to the needs of residents experiencing homelessness.   </w:t>
      </w:r>
    </w:p>
    <w:p w14:paraId="5D706068" w14:textId="52C73DB9" w:rsidR="00BA234A" w:rsidRDefault="00F959EC">
      <w:r>
        <w:t>A Cold Weather Emergency</w:t>
      </w:r>
      <w:r>
        <w:rPr>
          <w:sz w:val="24"/>
          <w:szCs w:val="24"/>
        </w:rPr>
        <w:t xml:space="preserve"> </w:t>
      </w:r>
      <w:r>
        <w:t>is called when the temperature falls or is forecasted to fall to:</w:t>
      </w:r>
    </w:p>
    <w:p w14:paraId="3B2F6174" w14:textId="77777777" w:rsidR="00BA234A" w:rsidRDefault="00F959EC">
      <w:pPr>
        <w:numPr>
          <w:ilvl w:val="0"/>
          <w:numId w:val="4"/>
        </w:numPr>
        <w:pBdr>
          <w:top w:val="nil"/>
          <w:left w:val="nil"/>
          <w:bottom w:val="nil"/>
          <w:right w:val="nil"/>
          <w:between w:val="nil"/>
        </w:pBdr>
      </w:pPr>
      <w:r>
        <w:rPr>
          <w:color w:val="000000"/>
        </w:rPr>
        <w:t xml:space="preserve">15˚F or below (including wind chill) </w:t>
      </w:r>
      <w:r>
        <w:rPr>
          <w:color w:val="000000"/>
          <w:u w:val="single"/>
        </w:rPr>
        <w:t>or</w:t>
      </w:r>
    </w:p>
    <w:p w14:paraId="23BA79A8" w14:textId="77777777" w:rsidR="00BA234A" w:rsidRDefault="00F959EC">
      <w:pPr>
        <w:numPr>
          <w:ilvl w:val="0"/>
          <w:numId w:val="4"/>
        </w:numPr>
        <w:pBdr>
          <w:top w:val="nil"/>
          <w:left w:val="nil"/>
          <w:bottom w:val="nil"/>
          <w:right w:val="nil"/>
          <w:between w:val="nil"/>
        </w:pBdr>
      </w:pPr>
      <w:r>
        <w:rPr>
          <w:color w:val="000000"/>
        </w:rPr>
        <w:t xml:space="preserve">20˚F (including wind chill), </w:t>
      </w:r>
      <w:r>
        <w:rPr>
          <w:color w:val="000000"/>
          <w:u w:val="single"/>
        </w:rPr>
        <w:t>and</w:t>
      </w:r>
      <w:r>
        <w:rPr>
          <w:color w:val="000000"/>
        </w:rPr>
        <w:t xml:space="preserve"> one or more of the following conditions exists:</w:t>
      </w:r>
    </w:p>
    <w:p w14:paraId="43D9E5B1" w14:textId="77777777" w:rsidR="00BA234A" w:rsidRDefault="00F959EC">
      <w:pPr>
        <w:numPr>
          <w:ilvl w:val="0"/>
          <w:numId w:val="5"/>
        </w:numPr>
        <w:pBdr>
          <w:top w:val="nil"/>
          <w:left w:val="nil"/>
          <w:bottom w:val="nil"/>
          <w:right w:val="nil"/>
          <w:between w:val="nil"/>
        </w:pBdr>
      </w:pPr>
      <w:r>
        <w:rPr>
          <w:color w:val="000000"/>
        </w:rPr>
        <w:t>Steady precipitation for 60 consecutive minutes</w:t>
      </w:r>
    </w:p>
    <w:p w14:paraId="194D91F7" w14:textId="77777777" w:rsidR="00BA234A" w:rsidRDefault="00F959EC">
      <w:pPr>
        <w:numPr>
          <w:ilvl w:val="0"/>
          <w:numId w:val="5"/>
        </w:numPr>
        <w:pBdr>
          <w:top w:val="nil"/>
          <w:left w:val="nil"/>
          <w:bottom w:val="nil"/>
          <w:right w:val="nil"/>
          <w:between w:val="nil"/>
        </w:pBdr>
      </w:pPr>
      <w:r>
        <w:rPr>
          <w:color w:val="000000"/>
        </w:rPr>
        <w:t>Snow accumulation of 3 inches or more</w:t>
      </w:r>
    </w:p>
    <w:p w14:paraId="4FE58254" w14:textId="77777777" w:rsidR="00BA234A" w:rsidRDefault="00F959EC">
      <w:pPr>
        <w:numPr>
          <w:ilvl w:val="0"/>
          <w:numId w:val="5"/>
        </w:numPr>
        <w:pBdr>
          <w:top w:val="nil"/>
          <w:left w:val="nil"/>
          <w:bottom w:val="nil"/>
          <w:right w:val="nil"/>
          <w:between w:val="nil"/>
        </w:pBdr>
      </w:pPr>
      <w:r>
        <w:rPr>
          <w:color w:val="000000"/>
        </w:rPr>
        <w:t xml:space="preserve">Other meteorological conditions or threats as determined by </w:t>
      </w:r>
      <w:proofErr w:type="gramStart"/>
      <w:r>
        <w:rPr>
          <w:color w:val="000000"/>
        </w:rPr>
        <w:t>HSEMA</w:t>
      </w:r>
      <w:proofErr w:type="gramEnd"/>
    </w:p>
    <w:p w14:paraId="32C5A2F0" w14:textId="600B8DFF" w:rsidR="00BA234A" w:rsidRDefault="00F959EC">
      <w:r>
        <w:t xml:space="preserve">When the NWS predicts extreme cold weather conditions, HSEMA will convene a conference call with staff from DHS, DBH, the Department of Health (DOH), the Office of the City Administrator (OCA), the Deputy Mayor for Health and Human Services (DMHHS), and others as necessary </w:t>
      </w:r>
      <w:r w:rsidR="00593B43">
        <w:t>to</w:t>
      </w:r>
      <w:r>
        <w:t xml:space="preserve"> decide whether current or predicted conditions necessitate activating a Cold Emergency Alert and if so, to determine whether specific interventions are necessary given the anticipated weather conditions. Interventions may include, but are not limited to, the operation of Warming Sites (utilized by anyone needing respite from the cold – e.g., people experiencing prolonged power outages), </w:t>
      </w:r>
      <w:r w:rsidR="032446EE">
        <w:t xml:space="preserve">the deployment of warming buses, </w:t>
      </w:r>
      <w:r w:rsidR="00A1683D">
        <w:t xml:space="preserve">additional </w:t>
      </w:r>
      <w:r w:rsidR="00A2446E">
        <w:t xml:space="preserve">outreach </w:t>
      </w:r>
      <w:r>
        <w:t>measures</w:t>
      </w:r>
      <w:r w:rsidR="00A2446E">
        <w:t xml:space="preserve"> and transportation options</w:t>
      </w:r>
      <w:r>
        <w:t xml:space="preserve"> to protect unsheltered residents unwilling or unable to come inside, and coordination of services for other vulnerable populations (e.g., seniors).</w:t>
      </w:r>
    </w:p>
    <w:p w14:paraId="3072210F" w14:textId="17C1F1EA" w:rsidR="00C711E9" w:rsidRDefault="00C711E9" w:rsidP="00C711E9">
      <w:pPr>
        <w:pStyle w:val="Heading2"/>
      </w:pPr>
      <w:bookmarkStart w:id="25" w:name="_Toc146545260"/>
      <w:bookmarkStart w:id="26" w:name="_Toc147892372"/>
      <w:r>
        <w:t>2.3 Communicating Shifts in Operations</w:t>
      </w:r>
      <w:bookmarkEnd w:id="25"/>
      <w:bookmarkEnd w:id="26"/>
    </w:p>
    <w:p w14:paraId="37015C84" w14:textId="374CE354" w:rsidR="00C711E9" w:rsidRDefault="00C711E9" w:rsidP="00C711E9">
      <w:r>
        <w:t xml:space="preserve">To expedite communication during alerts and cold weather emergencies, especially when there </w:t>
      </w:r>
      <w:r w:rsidR="00A14613">
        <w:t>is</w:t>
      </w:r>
      <w:r>
        <w:t xml:space="preserve"> multiple or overlapping emergency events, ICH recommends standard templates for quickly communicating the following shifts in operations:</w:t>
      </w:r>
    </w:p>
    <w:p w14:paraId="36F6192B" w14:textId="163D9DB2" w:rsidR="00C711E9" w:rsidRDefault="00C711E9" w:rsidP="00C711E9">
      <w:pPr>
        <w:pStyle w:val="ListParagraph"/>
        <w:numPr>
          <w:ilvl w:val="0"/>
          <w:numId w:val="23"/>
        </w:numPr>
      </w:pPr>
      <w:r>
        <w:t xml:space="preserve">Hours for </w:t>
      </w:r>
      <w:r w:rsidR="001D7543">
        <w:t xml:space="preserve">Day/Drop-In Centers, </w:t>
      </w:r>
      <w:r>
        <w:t>Low Barrier Shelter</w:t>
      </w:r>
      <w:r w:rsidR="001D7543">
        <w:t xml:space="preserve">, </w:t>
      </w:r>
      <w:r>
        <w:t xml:space="preserve">and </w:t>
      </w:r>
      <w:r w:rsidR="001D7543">
        <w:t>Overflow/Seasonal Shelters</w:t>
      </w:r>
    </w:p>
    <w:p w14:paraId="10EC31DA" w14:textId="221D02BD" w:rsidR="00EF410A" w:rsidRPr="00C711E9" w:rsidRDefault="00EF410A" w:rsidP="00EF410A">
      <w:pPr>
        <w:pStyle w:val="ListParagraph"/>
        <w:numPr>
          <w:ilvl w:val="0"/>
          <w:numId w:val="23"/>
        </w:numPr>
      </w:pPr>
      <w:r>
        <w:t>Hours and Locations for Warming Buses or other Critical Infrastructure Supports</w:t>
      </w:r>
      <w:r w:rsidR="00A14613">
        <w:t>, and</w:t>
      </w:r>
    </w:p>
    <w:p w14:paraId="0C9A4030" w14:textId="0D0AC117" w:rsidR="00C711E9" w:rsidRDefault="00C711E9" w:rsidP="00C711E9">
      <w:pPr>
        <w:pStyle w:val="ListParagraph"/>
        <w:numPr>
          <w:ilvl w:val="0"/>
          <w:numId w:val="23"/>
        </w:numPr>
      </w:pPr>
      <w:r>
        <w:t>Transportation Schedule Updates</w:t>
      </w:r>
    </w:p>
    <w:p w14:paraId="6637610C" w14:textId="7E3FD545" w:rsidR="006E1590" w:rsidRDefault="00623808">
      <w:r>
        <w:t xml:space="preserve">ICH and DHS will work </w:t>
      </w:r>
      <w:r w:rsidR="003D1B9D">
        <w:t xml:space="preserve">collaboratively to </w:t>
      </w:r>
      <w:r w:rsidR="00425039">
        <w:t xml:space="preserve">the relevant ICH Committees and Workgroups to </w:t>
      </w:r>
      <w:r w:rsidR="003D1B9D">
        <w:t>design templates for communicating shifts in operations by November 15, 2024</w:t>
      </w:r>
      <w:r w:rsidR="0081653B">
        <w:t xml:space="preserve">.  For example, </w:t>
      </w:r>
      <w:r w:rsidR="00A01E86">
        <w:t xml:space="preserve">the </w:t>
      </w:r>
      <w:r w:rsidR="006E1590">
        <w:t xml:space="preserve">ICH </w:t>
      </w:r>
      <w:r w:rsidR="00A01E86">
        <w:t xml:space="preserve">Consumer Engagement Workgroup </w:t>
      </w:r>
      <w:r w:rsidR="006E1590">
        <w:t xml:space="preserve">(CEWG) </w:t>
      </w:r>
      <w:r w:rsidR="00A01E86">
        <w:t>plays a critical role in highlighting the information most critical for clients.</w:t>
      </w:r>
      <w:r w:rsidR="003D1B9D">
        <w:t xml:space="preserve"> </w:t>
      </w:r>
      <w:r w:rsidR="00A01E86">
        <w:t xml:space="preserve"> One example is </w:t>
      </w:r>
      <w:r w:rsidR="006E1590">
        <w:t xml:space="preserve">the </w:t>
      </w:r>
      <w:r w:rsidR="00A01E86">
        <w:t xml:space="preserve">transportation protocols for clients.  Communication materials recommended to highlight </w:t>
      </w:r>
      <w:r w:rsidR="0081653B">
        <w:t xml:space="preserve">the </w:t>
      </w:r>
      <w:r w:rsidR="006E1590">
        <w:t xml:space="preserve">information clients need to know to ensure successful </w:t>
      </w:r>
      <w:r w:rsidR="0081653B">
        <w:t>pick-up and drop-off</w:t>
      </w:r>
      <w:r w:rsidR="006E1590">
        <w:t>.</w:t>
      </w:r>
      <w:bookmarkStart w:id="27" w:name="2jxsxqh" w:colFirst="0" w:colLast="0"/>
      <w:bookmarkStart w:id="28" w:name="44sinio" w:colFirst="0" w:colLast="0"/>
      <w:bookmarkStart w:id="29" w:name="_Toc146545261"/>
      <w:bookmarkEnd w:id="27"/>
      <w:bookmarkEnd w:id="28"/>
    </w:p>
    <w:p w14:paraId="6BD73C5E" w14:textId="77777777" w:rsidR="006E1590" w:rsidRDefault="006E1590">
      <w:r>
        <w:br w:type="page"/>
      </w:r>
    </w:p>
    <w:p w14:paraId="2D7E4BD4" w14:textId="003E044B" w:rsidR="00BA234A" w:rsidRDefault="00F959EC" w:rsidP="00192BD4">
      <w:pPr>
        <w:pStyle w:val="Heading1"/>
        <w:spacing w:before="0"/>
      </w:pPr>
      <w:bookmarkStart w:id="30" w:name="_Toc147892373"/>
      <w:r>
        <w:lastRenderedPageBreak/>
        <w:t>3. Emergency Shelter</w:t>
      </w:r>
      <w:bookmarkEnd w:id="29"/>
      <w:bookmarkEnd w:id="30"/>
    </w:p>
    <w:p w14:paraId="612FC008" w14:textId="77777777" w:rsidR="00BA234A" w:rsidRDefault="00F959EC">
      <w:r>
        <w:t xml:space="preserve">As noted in the introduction, the District of Columbia is one of just three jurisdictions in the country that provide a legal right to shelter in hypothermic weather conditions. This section describes the type of shelter available during hypothermia alerts, the process used to develop estimates for shelter capacity needs, and the plan for delivering the number of beds/units needed. </w:t>
      </w:r>
    </w:p>
    <w:p w14:paraId="7FE6DFB3" w14:textId="5C2DB93F" w:rsidR="00BA234A" w:rsidRDefault="00F959EC">
      <w:pPr>
        <w:pStyle w:val="Heading2"/>
      </w:pPr>
      <w:bookmarkStart w:id="31" w:name="_Toc146545262"/>
      <w:bookmarkStart w:id="32" w:name="_Toc147892374"/>
      <w:r>
        <w:t>3.1 Shelter for Individuals: Access, Type</w:t>
      </w:r>
      <w:r w:rsidR="00960137">
        <w:t>,</w:t>
      </w:r>
      <w:r>
        <w:t xml:space="preserve"> and Hours of Operation</w:t>
      </w:r>
      <w:bookmarkEnd w:id="31"/>
      <w:bookmarkEnd w:id="32"/>
    </w:p>
    <w:p w14:paraId="58D3C514" w14:textId="77777777" w:rsidR="00B8680C" w:rsidRDefault="00B8680C" w:rsidP="00B8680C">
      <w:r>
        <w:t>Individuals experiencing homelessness can identify a shelter with availability and receive transportation assistance getting to that location by calling the DC Shelter Hotline at 202-399-7093.</w:t>
      </w:r>
    </w:p>
    <w:p w14:paraId="5720CC57" w14:textId="7D4B89E9" w:rsidR="00BA234A" w:rsidRDefault="00F959EC">
      <w:r>
        <w:t xml:space="preserve">The District will use </w:t>
      </w:r>
      <w:r w:rsidR="00917CE8">
        <w:t xml:space="preserve">two </w:t>
      </w:r>
      <w:r>
        <w:t>types of shelter for adult individuals.</w:t>
      </w:r>
      <w:r w:rsidR="00C24020">
        <w:t xml:space="preserve"> </w:t>
      </w:r>
    </w:p>
    <w:p w14:paraId="204BF841" w14:textId="082AA690" w:rsidR="00BA234A" w:rsidRPr="00D23DB8" w:rsidRDefault="00F959EC">
      <w:pPr>
        <w:numPr>
          <w:ilvl w:val="0"/>
          <w:numId w:val="6"/>
        </w:numPr>
        <w:pBdr>
          <w:top w:val="nil"/>
          <w:left w:val="nil"/>
          <w:bottom w:val="nil"/>
          <w:right w:val="nil"/>
          <w:between w:val="nil"/>
        </w:pBdr>
      </w:pPr>
      <w:bookmarkStart w:id="33" w:name="_Hlk82693030"/>
      <w:r>
        <w:rPr>
          <w:color w:val="000000"/>
          <w:u w:val="single"/>
        </w:rPr>
        <w:t xml:space="preserve">Year-Round Low-Barrier Shelters </w:t>
      </w:r>
      <w:bookmarkEnd w:id="33"/>
      <w:r>
        <w:rPr>
          <w:color w:val="000000"/>
        </w:rPr>
        <w:t>for individuals operate year</w:t>
      </w:r>
      <w:r w:rsidR="00CE2E1F">
        <w:rPr>
          <w:color w:val="000000"/>
        </w:rPr>
        <w:t>-r</w:t>
      </w:r>
      <w:r>
        <w:rPr>
          <w:color w:val="000000"/>
        </w:rPr>
        <w:t xml:space="preserve">ound and provide </w:t>
      </w:r>
      <w:r w:rsidR="00FC3142">
        <w:rPr>
          <w:color w:val="000000"/>
        </w:rPr>
        <w:t>various</w:t>
      </w:r>
      <w:r>
        <w:rPr>
          <w:color w:val="000000"/>
        </w:rPr>
        <w:t xml:space="preserve"> services. </w:t>
      </w:r>
      <w:r w:rsidR="001B3A26">
        <w:rPr>
          <w:color w:val="000000"/>
        </w:rPr>
        <w:t xml:space="preserve">Low barrier shelters are listed in </w:t>
      </w:r>
      <w:r w:rsidR="001B3A26">
        <w:rPr>
          <w:color w:val="000000"/>
        </w:rPr>
        <w:fldChar w:fldCharType="begin"/>
      </w:r>
      <w:r w:rsidR="001B3A26">
        <w:rPr>
          <w:color w:val="000000"/>
        </w:rPr>
        <w:instrText xml:space="preserve"> REF _Ref113281989 \h </w:instrText>
      </w:r>
      <w:r w:rsidR="001B3A26">
        <w:rPr>
          <w:color w:val="000000"/>
        </w:rPr>
      </w:r>
      <w:r w:rsidR="001B3A26">
        <w:rPr>
          <w:color w:val="000000"/>
        </w:rPr>
        <w:fldChar w:fldCharType="separate"/>
      </w:r>
      <w:r w:rsidR="00537366">
        <w:t>Appendix A: Shelter Locations – Single Adults</w:t>
      </w:r>
      <w:r w:rsidR="001B3A26">
        <w:rPr>
          <w:color w:val="000000"/>
        </w:rPr>
        <w:fldChar w:fldCharType="end"/>
      </w:r>
      <w:r w:rsidR="001B3A26">
        <w:rPr>
          <w:color w:val="000000"/>
        </w:rPr>
        <w:t>.</w:t>
      </w:r>
    </w:p>
    <w:p w14:paraId="6BEE66B5" w14:textId="77777777" w:rsidR="00F7766F" w:rsidRPr="0040506A" w:rsidRDefault="008C754B">
      <w:pPr>
        <w:numPr>
          <w:ilvl w:val="1"/>
          <w:numId w:val="6"/>
        </w:numPr>
        <w:pBdr>
          <w:top w:val="nil"/>
          <w:left w:val="nil"/>
          <w:bottom w:val="nil"/>
          <w:right w:val="nil"/>
          <w:between w:val="nil"/>
        </w:pBdr>
      </w:pPr>
      <w:r w:rsidRPr="00D23DB8">
        <w:rPr>
          <w:color w:val="000000"/>
        </w:rPr>
        <w:t xml:space="preserve">Hours of Operation: For the most part, </w:t>
      </w:r>
      <w:r w:rsidR="007E714A" w:rsidRPr="00D23DB8">
        <w:rPr>
          <w:color w:val="000000"/>
        </w:rPr>
        <w:t xml:space="preserve">the </w:t>
      </w:r>
      <w:r w:rsidRPr="00D23DB8">
        <w:rPr>
          <w:color w:val="000000"/>
        </w:rPr>
        <w:t xml:space="preserve">low barrier shelters available year-round </w:t>
      </w:r>
      <w:r w:rsidR="00736662" w:rsidRPr="00D23DB8">
        <w:rPr>
          <w:color w:val="000000"/>
        </w:rPr>
        <w:t xml:space="preserve">are currently operating 24/7.  </w:t>
      </w:r>
    </w:p>
    <w:p w14:paraId="5BC0ADE1" w14:textId="33E7171B" w:rsidR="00736662" w:rsidRPr="00D23DB8" w:rsidRDefault="00736662" w:rsidP="00F7766F">
      <w:pPr>
        <w:numPr>
          <w:ilvl w:val="2"/>
          <w:numId w:val="6"/>
        </w:numPr>
        <w:pBdr>
          <w:top w:val="nil"/>
          <w:left w:val="nil"/>
          <w:bottom w:val="nil"/>
          <w:right w:val="nil"/>
          <w:between w:val="nil"/>
        </w:pBdr>
      </w:pPr>
      <w:r w:rsidRPr="00D23DB8">
        <w:rPr>
          <w:color w:val="000000"/>
        </w:rPr>
        <w:t xml:space="preserve">There are </w:t>
      </w:r>
      <w:r w:rsidR="00E23C19" w:rsidRPr="00D23DB8">
        <w:rPr>
          <w:color w:val="000000"/>
        </w:rPr>
        <w:t>two</w:t>
      </w:r>
      <w:r w:rsidRPr="00D23DB8">
        <w:rPr>
          <w:color w:val="000000"/>
        </w:rPr>
        <w:t xml:space="preserve"> exceptions</w:t>
      </w:r>
      <w:r w:rsidR="00E23C19" w:rsidRPr="00D23DB8">
        <w:rPr>
          <w:color w:val="000000"/>
        </w:rPr>
        <w:t xml:space="preserve">: </w:t>
      </w:r>
      <w:r w:rsidR="007E714A" w:rsidRPr="00D23DB8">
        <w:rPr>
          <w:color w:val="000000"/>
        </w:rPr>
        <w:t>Blair (which serves men) and St. Josephine’s (which serves women).  These two low barrier shelters operate from 7 pm to 7 am.</w:t>
      </w:r>
    </w:p>
    <w:p w14:paraId="5D5D4A15" w14:textId="5F1A8DD2" w:rsidR="00F7766F" w:rsidRPr="0040506A" w:rsidRDefault="00F7766F" w:rsidP="00F7766F">
      <w:pPr>
        <w:numPr>
          <w:ilvl w:val="2"/>
          <w:numId w:val="6"/>
        </w:numPr>
        <w:pBdr>
          <w:top w:val="nil"/>
          <w:left w:val="nil"/>
          <w:bottom w:val="nil"/>
          <w:right w:val="nil"/>
          <w:between w:val="nil"/>
        </w:pBdr>
      </w:pPr>
      <w:r w:rsidRPr="00D23DB8">
        <w:rPr>
          <w:color w:val="000000"/>
        </w:rPr>
        <w:t xml:space="preserve">Additionally, </w:t>
      </w:r>
      <w:r w:rsidR="00F61D25" w:rsidRPr="00D23DB8">
        <w:rPr>
          <w:color w:val="000000"/>
        </w:rPr>
        <w:t xml:space="preserve">it is important to recognize that the provision of 24/7 operations </w:t>
      </w:r>
      <w:proofErr w:type="gramStart"/>
      <w:r w:rsidR="00F61D25" w:rsidRPr="00D23DB8">
        <w:rPr>
          <w:color w:val="000000"/>
        </w:rPr>
        <w:t>is</w:t>
      </w:r>
      <w:proofErr w:type="gramEnd"/>
      <w:r w:rsidR="00F61D25" w:rsidRPr="00D23DB8">
        <w:rPr>
          <w:color w:val="000000"/>
        </w:rPr>
        <w:t xml:space="preserve"> not baked into DHS’ base budget. </w:t>
      </w:r>
      <w:r w:rsidRPr="00D23DB8">
        <w:rPr>
          <w:color w:val="000000"/>
        </w:rPr>
        <w:t xml:space="preserve">DHS is establishing its spending plan for </w:t>
      </w:r>
      <w:r w:rsidR="00F41A86">
        <w:rPr>
          <w:color w:val="000000"/>
        </w:rPr>
        <w:t>FY24</w:t>
      </w:r>
      <w:r w:rsidRPr="00D23DB8">
        <w:rPr>
          <w:color w:val="000000"/>
        </w:rPr>
        <w:t xml:space="preserve">.  As such the agency is working to determine whether this is a reasonable expectation for </w:t>
      </w:r>
      <w:r w:rsidR="00F41A86">
        <w:rPr>
          <w:color w:val="000000"/>
        </w:rPr>
        <w:t>FY24</w:t>
      </w:r>
      <w:r w:rsidRPr="00D23DB8">
        <w:rPr>
          <w:color w:val="000000"/>
        </w:rPr>
        <w:t xml:space="preserve"> hypothermia season.</w:t>
      </w:r>
      <w:r w:rsidR="00C5059F">
        <w:rPr>
          <w:color w:val="000000"/>
        </w:rPr>
        <w:t xml:space="preserve">  </w:t>
      </w:r>
      <w:r w:rsidR="002442F1">
        <w:rPr>
          <w:color w:val="000000"/>
        </w:rPr>
        <w:t>Moreover,</w:t>
      </w:r>
      <w:r w:rsidR="00356E75">
        <w:rPr>
          <w:color w:val="000000"/>
        </w:rPr>
        <w:t xml:space="preserve"> </w:t>
      </w:r>
      <w:r w:rsidR="00C5059F">
        <w:rPr>
          <w:color w:val="000000"/>
        </w:rPr>
        <w:t>DHS will provide 60-day notice</w:t>
      </w:r>
      <w:r w:rsidR="002442F1">
        <w:rPr>
          <w:color w:val="000000"/>
        </w:rPr>
        <w:t xml:space="preserve"> </w:t>
      </w:r>
      <w:r w:rsidR="009C7F85">
        <w:rPr>
          <w:color w:val="000000"/>
        </w:rPr>
        <w:t>to providers and the ERSO Committee</w:t>
      </w:r>
      <w:r w:rsidR="00D40DD1" w:rsidRPr="00D40DD1">
        <w:rPr>
          <w:color w:val="000000"/>
        </w:rPr>
        <w:t xml:space="preserve"> </w:t>
      </w:r>
      <w:r w:rsidR="00D40DD1">
        <w:rPr>
          <w:color w:val="000000"/>
        </w:rPr>
        <w:t>if continued 24/7 operations is not feasible</w:t>
      </w:r>
      <w:r w:rsidR="002442F1">
        <w:rPr>
          <w:color w:val="000000"/>
        </w:rPr>
        <w:t xml:space="preserve">.  </w:t>
      </w:r>
    </w:p>
    <w:p w14:paraId="4C7FD590" w14:textId="4556E06C" w:rsidR="00EE509D" w:rsidRPr="00D23DB8" w:rsidRDefault="00F959EC">
      <w:pPr>
        <w:numPr>
          <w:ilvl w:val="0"/>
          <w:numId w:val="6"/>
        </w:numPr>
        <w:pBdr>
          <w:top w:val="nil"/>
          <w:left w:val="nil"/>
          <w:bottom w:val="nil"/>
          <w:right w:val="nil"/>
          <w:between w:val="nil"/>
        </w:pBdr>
      </w:pPr>
      <w:r>
        <w:rPr>
          <w:color w:val="000000"/>
          <w:u w:val="single"/>
        </w:rPr>
        <w:t>Overflow Shelters</w:t>
      </w:r>
      <w:r>
        <w:rPr>
          <w:color w:val="000000"/>
        </w:rPr>
        <w:t xml:space="preserve"> </w:t>
      </w:r>
      <w:r w:rsidR="006D673B">
        <w:rPr>
          <w:color w:val="000000"/>
        </w:rPr>
        <w:t xml:space="preserve">for individuals </w:t>
      </w:r>
      <w:r>
        <w:rPr>
          <w:color w:val="000000"/>
        </w:rPr>
        <w:t xml:space="preserve">will </w:t>
      </w:r>
      <w:r w:rsidR="0070446F">
        <w:rPr>
          <w:color w:val="000000"/>
        </w:rPr>
        <w:t>open based on demand, only after</w:t>
      </w:r>
      <w:r w:rsidR="007A295E">
        <w:rPr>
          <w:color w:val="000000"/>
        </w:rPr>
        <w:t xml:space="preserve"> year-round low barrier </w:t>
      </w:r>
      <w:r>
        <w:rPr>
          <w:color w:val="000000"/>
        </w:rPr>
        <w:t xml:space="preserve">shelters are at or near capacity. </w:t>
      </w:r>
      <w:r w:rsidR="00E83D49">
        <w:rPr>
          <w:color w:val="000000"/>
        </w:rPr>
        <w:t xml:space="preserve"> </w:t>
      </w:r>
      <w:r w:rsidR="00EE509D">
        <w:rPr>
          <w:color w:val="000000"/>
        </w:rPr>
        <w:t xml:space="preserve">Some </w:t>
      </w:r>
      <w:r w:rsidR="00FC3142">
        <w:rPr>
          <w:color w:val="000000"/>
        </w:rPr>
        <w:t>critical</w:t>
      </w:r>
      <w:r w:rsidR="00EE509D">
        <w:rPr>
          <w:color w:val="000000"/>
        </w:rPr>
        <w:t xml:space="preserve"> features </w:t>
      </w:r>
      <w:r w:rsidR="00E034FC">
        <w:rPr>
          <w:color w:val="000000"/>
        </w:rPr>
        <w:t>for operating overflow shelters include:</w:t>
      </w:r>
    </w:p>
    <w:p w14:paraId="167A28F3" w14:textId="0327928D" w:rsidR="00C842F0" w:rsidRPr="00D23DB8" w:rsidRDefault="00EE509D" w:rsidP="00EE509D">
      <w:pPr>
        <w:numPr>
          <w:ilvl w:val="1"/>
          <w:numId w:val="6"/>
        </w:numPr>
        <w:pBdr>
          <w:top w:val="nil"/>
          <w:left w:val="nil"/>
          <w:bottom w:val="nil"/>
          <w:right w:val="nil"/>
          <w:between w:val="nil"/>
        </w:pBdr>
      </w:pPr>
      <w:r w:rsidRPr="00D23DB8">
        <w:rPr>
          <w:color w:val="000000"/>
        </w:rPr>
        <w:t xml:space="preserve">Threshold: </w:t>
      </w:r>
      <w:r w:rsidR="004844E9">
        <w:rPr>
          <w:color w:val="000000"/>
        </w:rPr>
        <w:t>The threshold for activating overflow shelters</w:t>
      </w:r>
      <w:r w:rsidR="000A44AD">
        <w:rPr>
          <w:color w:val="000000"/>
        </w:rPr>
        <w:t xml:space="preserve">, to the </w:t>
      </w:r>
      <w:r w:rsidR="00187569">
        <w:rPr>
          <w:color w:val="000000"/>
        </w:rPr>
        <w:t xml:space="preserve">extent that overflow shelters are available, </w:t>
      </w:r>
      <w:r w:rsidR="00E41265">
        <w:rPr>
          <w:color w:val="000000"/>
        </w:rPr>
        <w:t xml:space="preserve">is </w:t>
      </w:r>
      <w:r w:rsidR="00C842F0">
        <w:rPr>
          <w:color w:val="000000"/>
        </w:rPr>
        <w:t xml:space="preserve">population specific: </w:t>
      </w:r>
    </w:p>
    <w:p w14:paraId="34278D51" w14:textId="7981E452" w:rsidR="00C842F0" w:rsidRPr="00D23DB8" w:rsidRDefault="00C842F0" w:rsidP="00C842F0">
      <w:pPr>
        <w:numPr>
          <w:ilvl w:val="2"/>
          <w:numId w:val="6"/>
        </w:numPr>
        <w:pBdr>
          <w:top w:val="nil"/>
          <w:left w:val="nil"/>
          <w:bottom w:val="nil"/>
          <w:right w:val="nil"/>
          <w:between w:val="nil"/>
        </w:pBdr>
      </w:pPr>
      <w:r>
        <w:rPr>
          <w:color w:val="000000"/>
        </w:rPr>
        <w:t xml:space="preserve">Men: </w:t>
      </w:r>
      <w:r w:rsidR="00FC3142">
        <w:rPr>
          <w:color w:val="000000"/>
        </w:rPr>
        <w:t xml:space="preserve">a </w:t>
      </w:r>
      <w:r>
        <w:rPr>
          <w:color w:val="000000"/>
        </w:rPr>
        <w:t xml:space="preserve">total of </w:t>
      </w:r>
      <w:r w:rsidR="00C06D21" w:rsidRPr="00EE509D">
        <w:rPr>
          <w:color w:val="000000"/>
        </w:rPr>
        <w:t xml:space="preserve">20 </w:t>
      </w:r>
      <w:r w:rsidR="006A0CC4" w:rsidRPr="00EE509D">
        <w:rPr>
          <w:color w:val="000000"/>
        </w:rPr>
        <w:t>vacan</w:t>
      </w:r>
      <w:r w:rsidR="00C06D21" w:rsidRPr="00EE509D">
        <w:rPr>
          <w:color w:val="000000"/>
        </w:rPr>
        <w:t>t beds</w:t>
      </w:r>
      <w:r w:rsidR="006A0CC4" w:rsidRPr="00EE509D">
        <w:rPr>
          <w:color w:val="000000"/>
        </w:rPr>
        <w:t xml:space="preserve"> </w:t>
      </w:r>
      <w:r w:rsidR="00C06D21" w:rsidRPr="00EE509D">
        <w:rPr>
          <w:color w:val="000000"/>
        </w:rPr>
        <w:t xml:space="preserve">across all </w:t>
      </w:r>
      <w:r w:rsidR="00820D0A" w:rsidRPr="00EE509D">
        <w:rPr>
          <w:color w:val="000000"/>
        </w:rPr>
        <w:t xml:space="preserve">low-barrier and overflow beds available for single adult men </w:t>
      </w:r>
      <w:r w:rsidR="006A0CC4" w:rsidRPr="00EE509D">
        <w:rPr>
          <w:color w:val="000000"/>
        </w:rPr>
        <w:t xml:space="preserve">and </w:t>
      </w:r>
    </w:p>
    <w:p w14:paraId="091C4FF5" w14:textId="6CAF9B54" w:rsidR="00EE509D" w:rsidRPr="00D23DB8" w:rsidRDefault="00C842F0" w:rsidP="00D23DB8">
      <w:pPr>
        <w:numPr>
          <w:ilvl w:val="2"/>
          <w:numId w:val="6"/>
        </w:numPr>
        <w:pBdr>
          <w:top w:val="nil"/>
          <w:left w:val="nil"/>
          <w:bottom w:val="nil"/>
          <w:right w:val="nil"/>
          <w:between w:val="nil"/>
        </w:pBdr>
      </w:pPr>
      <w:r>
        <w:rPr>
          <w:color w:val="000000"/>
        </w:rPr>
        <w:t xml:space="preserve">Women: </w:t>
      </w:r>
      <w:r w:rsidR="00D473EA">
        <w:rPr>
          <w:color w:val="000000"/>
        </w:rPr>
        <w:t xml:space="preserve">a </w:t>
      </w:r>
      <w:r>
        <w:rPr>
          <w:color w:val="000000"/>
        </w:rPr>
        <w:t xml:space="preserve">total of </w:t>
      </w:r>
      <w:r w:rsidR="00C06D21" w:rsidRPr="00EE509D">
        <w:rPr>
          <w:color w:val="000000"/>
        </w:rPr>
        <w:t xml:space="preserve">10 vacant beds </w:t>
      </w:r>
      <w:r>
        <w:rPr>
          <w:color w:val="000000"/>
        </w:rPr>
        <w:t xml:space="preserve">across all low-barrier and </w:t>
      </w:r>
      <w:r w:rsidR="00E9791A">
        <w:rPr>
          <w:color w:val="000000"/>
        </w:rPr>
        <w:t xml:space="preserve">overflow beds available for </w:t>
      </w:r>
      <w:r w:rsidR="006A0CC4" w:rsidRPr="00EE509D">
        <w:rPr>
          <w:color w:val="000000"/>
        </w:rPr>
        <w:t xml:space="preserve">single </w:t>
      </w:r>
      <w:r w:rsidR="00E9791A">
        <w:rPr>
          <w:color w:val="000000"/>
        </w:rPr>
        <w:t xml:space="preserve">adult </w:t>
      </w:r>
      <w:r w:rsidR="006A0CC4" w:rsidRPr="00EE509D">
        <w:rPr>
          <w:color w:val="000000"/>
        </w:rPr>
        <w:t xml:space="preserve">women.  </w:t>
      </w:r>
    </w:p>
    <w:p w14:paraId="566AE276" w14:textId="18BFA2F5" w:rsidR="00DA1171" w:rsidRDefault="00E034FC" w:rsidP="47718956">
      <w:pPr>
        <w:numPr>
          <w:ilvl w:val="1"/>
          <w:numId w:val="6"/>
        </w:numPr>
        <w:pBdr>
          <w:top w:val="nil"/>
          <w:left w:val="nil"/>
          <w:bottom w:val="nil"/>
          <w:right w:val="nil"/>
          <w:between w:val="nil"/>
        </w:pBdr>
      </w:pPr>
      <w:r w:rsidRPr="47718956">
        <w:rPr>
          <w:color w:val="000000" w:themeColor="text1"/>
        </w:rPr>
        <w:t xml:space="preserve">Hours of operation: </w:t>
      </w:r>
      <w:r w:rsidR="00907E74" w:rsidRPr="47718956">
        <w:rPr>
          <w:color w:val="000000" w:themeColor="text1"/>
        </w:rPr>
        <w:t>o</w:t>
      </w:r>
      <w:r w:rsidR="00E83D49" w:rsidRPr="47718956">
        <w:rPr>
          <w:color w:val="000000" w:themeColor="text1"/>
        </w:rPr>
        <w:t xml:space="preserve">nce </w:t>
      </w:r>
      <w:r w:rsidR="003A3450" w:rsidRPr="47718956">
        <w:rPr>
          <w:color w:val="000000" w:themeColor="text1"/>
        </w:rPr>
        <w:t xml:space="preserve">an overflow shelter is </w:t>
      </w:r>
      <w:r w:rsidR="00E83D49" w:rsidRPr="47718956">
        <w:rPr>
          <w:color w:val="000000" w:themeColor="text1"/>
        </w:rPr>
        <w:t xml:space="preserve">open, </w:t>
      </w:r>
      <w:r w:rsidR="0061781E" w:rsidRPr="47718956">
        <w:rPr>
          <w:color w:val="000000" w:themeColor="text1"/>
        </w:rPr>
        <w:t xml:space="preserve">for as long as there is consistent demand, the </w:t>
      </w:r>
      <w:r w:rsidR="002844E7" w:rsidRPr="47718956">
        <w:rPr>
          <w:color w:val="000000" w:themeColor="text1"/>
        </w:rPr>
        <w:t xml:space="preserve">District will make every effort to operate </w:t>
      </w:r>
      <w:r w:rsidR="00674548" w:rsidRPr="47718956">
        <w:rPr>
          <w:color w:val="000000" w:themeColor="text1"/>
        </w:rPr>
        <w:t xml:space="preserve">overflow </w:t>
      </w:r>
      <w:r w:rsidR="00E83D49" w:rsidRPr="47718956">
        <w:rPr>
          <w:color w:val="000000" w:themeColor="text1"/>
        </w:rPr>
        <w:t>shelter</w:t>
      </w:r>
      <w:r w:rsidR="002844E7" w:rsidRPr="47718956">
        <w:rPr>
          <w:color w:val="000000" w:themeColor="text1"/>
        </w:rPr>
        <w:t>s</w:t>
      </w:r>
      <w:r w:rsidR="00E83D49" w:rsidRPr="47718956">
        <w:rPr>
          <w:color w:val="000000" w:themeColor="text1"/>
        </w:rPr>
        <w:t xml:space="preserve"> from </w:t>
      </w:r>
      <w:r w:rsidR="06AC92AD" w:rsidRPr="47718956">
        <w:rPr>
          <w:color w:val="000000" w:themeColor="text1"/>
        </w:rPr>
        <w:t>7</w:t>
      </w:r>
      <w:r w:rsidR="00E83D49" w:rsidRPr="47718956">
        <w:rPr>
          <w:color w:val="000000" w:themeColor="text1"/>
        </w:rPr>
        <w:t xml:space="preserve"> pm to 7 am</w:t>
      </w:r>
      <w:r w:rsidR="0061781E" w:rsidRPr="47718956">
        <w:rPr>
          <w:color w:val="000000" w:themeColor="text1"/>
        </w:rPr>
        <w:t xml:space="preserve"> for the rest of the season</w:t>
      </w:r>
      <w:r w:rsidR="00E83D49" w:rsidRPr="47718956">
        <w:rPr>
          <w:color w:val="000000" w:themeColor="text1"/>
        </w:rPr>
        <w:t>.</w:t>
      </w:r>
      <w:r w:rsidR="00393B21">
        <w:t xml:space="preserve"> </w:t>
      </w:r>
      <w:r w:rsidR="00DA1171">
        <w:t>However, there may be sites that can only operate during alert nights.</w:t>
      </w:r>
    </w:p>
    <w:p w14:paraId="5B645C7C" w14:textId="3AAC3783" w:rsidR="001E0696" w:rsidRPr="00192BD4" w:rsidRDefault="001E0696" w:rsidP="001E0696">
      <w:pPr>
        <w:numPr>
          <w:ilvl w:val="2"/>
          <w:numId w:val="6"/>
        </w:numPr>
        <w:pBdr>
          <w:top w:val="nil"/>
          <w:left w:val="nil"/>
          <w:bottom w:val="nil"/>
          <w:right w:val="nil"/>
          <w:between w:val="nil"/>
        </w:pBdr>
      </w:pPr>
      <w:r>
        <w:rPr>
          <w:color w:val="000000" w:themeColor="text1"/>
        </w:rPr>
        <w:lastRenderedPageBreak/>
        <w:t>The ERSO Committee is concerned about operating an overflow location that will shelter 144 men from 7 pm – 7 am, noting that this may result in a return to long lines in front of District operated shelter facilities.</w:t>
      </w:r>
    </w:p>
    <w:p w14:paraId="388221BE" w14:textId="2EC818E1" w:rsidR="001E0696" w:rsidRDefault="001E0696" w:rsidP="00192BD4">
      <w:pPr>
        <w:numPr>
          <w:ilvl w:val="2"/>
          <w:numId w:val="6"/>
        </w:numPr>
        <w:pBdr>
          <w:top w:val="nil"/>
          <w:left w:val="nil"/>
          <w:bottom w:val="nil"/>
          <w:right w:val="nil"/>
          <w:between w:val="nil"/>
        </w:pBdr>
      </w:pPr>
      <w:r>
        <w:rPr>
          <w:color w:val="000000" w:themeColor="text1"/>
        </w:rPr>
        <w:t>The ERSO committee recommends that the Shelter Solutions Workgroup work with DHS, the provider and neighboring CCNV to monitor for and minimize lines to the extent possible.</w:t>
      </w:r>
    </w:p>
    <w:p w14:paraId="42BD91E1" w14:textId="6D6E7A0E" w:rsidR="00BA234A" w:rsidRDefault="00DA1171">
      <w:pPr>
        <w:numPr>
          <w:ilvl w:val="1"/>
          <w:numId w:val="6"/>
        </w:numPr>
        <w:pBdr>
          <w:top w:val="nil"/>
          <w:left w:val="nil"/>
          <w:bottom w:val="nil"/>
          <w:right w:val="nil"/>
          <w:between w:val="nil"/>
        </w:pBdr>
      </w:pPr>
      <w:r>
        <w:t xml:space="preserve">Location details: </w:t>
      </w:r>
      <w:r w:rsidR="00A41904">
        <w:t>Only the overflow locations associated with low barrier shelter sites are listed in this plan.  All other o</w:t>
      </w:r>
      <w:r w:rsidR="00393B21">
        <w:t>verflow locations are not advertised in this plan to prevent individuals from presenting at locations that are not operational.</w:t>
      </w:r>
    </w:p>
    <w:p w14:paraId="474736DD" w14:textId="7960BAF4" w:rsidR="00FB5CC3" w:rsidRPr="00C908E8" w:rsidRDefault="004C5326" w:rsidP="00FB5CC3">
      <w:pPr>
        <w:pBdr>
          <w:top w:val="nil"/>
          <w:left w:val="nil"/>
          <w:bottom w:val="nil"/>
          <w:right w:val="nil"/>
          <w:between w:val="nil"/>
        </w:pBdr>
        <w:rPr>
          <w:color w:val="000000"/>
        </w:rPr>
      </w:pPr>
      <w:r>
        <w:t>To summarize, o</w:t>
      </w:r>
      <w:r w:rsidR="00221B7E">
        <w:t xml:space="preserve">verflow shelters operate from </w:t>
      </w:r>
      <w:r w:rsidR="0081653B">
        <w:t>7</w:t>
      </w:r>
      <w:r w:rsidR="00221B7E">
        <w:t xml:space="preserve"> pm to 7 am</w:t>
      </w:r>
      <w:r w:rsidR="004E7825">
        <w:t xml:space="preserve">. </w:t>
      </w:r>
      <w:r w:rsidR="00FB5CC3" w:rsidRPr="00C24020">
        <w:t xml:space="preserve">Once brought online, </w:t>
      </w:r>
      <w:r w:rsidR="00224B69">
        <w:t xml:space="preserve">to the extent possible, </w:t>
      </w:r>
      <w:r w:rsidR="00FB5CC3">
        <w:t>overflow</w:t>
      </w:r>
      <w:r w:rsidR="00FB5CC3" w:rsidRPr="00C24020">
        <w:t xml:space="preserve"> shelters</w:t>
      </w:r>
      <w:r w:rsidR="00FB5CC3">
        <w:t xml:space="preserve"> </w:t>
      </w:r>
      <w:r w:rsidR="00FB5CC3" w:rsidRPr="00C24020">
        <w:t>will remain open throughout the rest of the season</w:t>
      </w:r>
      <w:r w:rsidR="00FB5CC3">
        <w:t xml:space="preserve"> if there is a consistent demand for the facility</w:t>
      </w:r>
      <w:r w:rsidR="00FB5CC3" w:rsidRPr="00C24020">
        <w:t>.</w:t>
      </w:r>
      <w:r w:rsidR="00FB5CC3">
        <w:t xml:space="preserve">  T</w:t>
      </w:r>
      <w:r w:rsidR="00FB5CC3" w:rsidRPr="00C908E8">
        <w:rPr>
          <w:color w:val="000000"/>
        </w:rPr>
        <w:t>ogether, DHS and TCP monitor capacity levels carefully</w:t>
      </w:r>
      <w:r w:rsidR="007D51F6">
        <w:rPr>
          <w:color w:val="000000"/>
        </w:rPr>
        <w:t xml:space="preserve">.  </w:t>
      </w:r>
      <w:r w:rsidR="00E20704">
        <w:rPr>
          <w:color w:val="000000"/>
        </w:rPr>
        <w:t>As</w:t>
      </w:r>
      <w:r w:rsidR="00347D72">
        <w:rPr>
          <w:color w:val="000000"/>
        </w:rPr>
        <w:t xml:space="preserve"> the number of vacant beds</w:t>
      </w:r>
      <w:r w:rsidR="00E20704">
        <w:rPr>
          <w:color w:val="000000"/>
        </w:rPr>
        <w:t xml:space="preserve"> </w:t>
      </w:r>
      <w:r w:rsidR="004E7825">
        <w:rPr>
          <w:color w:val="000000"/>
        </w:rPr>
        <w:t>falls</w:t>
      </w:r>
      <w:r w:rsidR="00347D72">
        <w:rPr>
          <w:color w:val="000000"/>
        </w:rPr>
        <w:t xml:space="preserve"> below</w:t>
      </w:r>
      <w:r w:rsidR="00E20704">
        <w:rPr>
          <w:color w:val="000000"/>
        </w:rPr>
        <w:t xml:space="preserve"> the threshold </w:t>
      </w:r>
      <w:r w:rsidR="00347D72">
        <w:rPr>
          <w:color w:val="000000"/>
        </w:rPr>
        <w:t>for overflow capacity</w:t>
      </w:r>
      <w:r w:rsidR="00E20704">
        <w:rPr>
          <w:color w:val="000000"/>
        </w:rPr>
        <w:t xml:space="preserve">, </w:t>
      </w:r>
      <w:r w:rsidR="007C5EDC">
        <w:rPr>
          <w:color w:val="000000"/>
        </w:rPr>
        <w:t xml:space="preserve">DHS and TCP will activate </w:t>
      </w:r>
      <w:r w:rsidR="0081653B">
        <w:rPr>
          <w:color w:val="000000"/>
        </w:rPr>
        <w:t xml:space="preserve">any </w:t>
      </w:r>
      <w:proofErr w:type="gramStart"/>
      <w:r w:rsidR="0081653B">
        <w:rPr>
          <w:color w:val="000000"/>
        </w:rPr>
        <w:t>additionally</w:t>
      </w:r>
      <w:proofErr w:type="gramEnd"/>
      <w:r w:rsidR="0081653B" w:rsidRPr="00C908E8">
        <w:rPr>
          <w:color w:val="000000"/>
        </w:rPr>
        <w:t xml:space="preserve"> </w:t>
      </w:r>
      <w:r w:rsidR="007C5EDC">
        <w:rPr>
          <w:color w:val="000000"/>
        </w:rPr>
        <w:t>overflow</w:t>
      </w:r>
      <w:r w:rsidR="007C5EDC" w:rsidRPr="00C908E8">
        <w:rPr>
          <w:color w:val="000000"/>
        </w:rPr>
        <w:t xml:space="preserve"> </w:t>
      </w:r>
      <w:r w:rsidR="00FB5CC3" w:rsidRPr="00C908E8">
        <w:rPr>
          <w:color w:val="000000"/>
        </w:rPr>
        <w:t xml:space="preserve">sites </w:t>
      </w:r>
      <w:r w:rsidR="007C5EDC">
        <w:rPr>
          <w:color w:val="000000"/>
        </w:rPr>
        <w:t>available, leveraging</w:t>
      </w:r>
      <w:r w:rsidR="00FB5CC3" w:rsidRPr="00C908E8">
        <w:rPr>
          <w:color w:val="000000"/>
        </w:rPr>
        <w:t xml:space="preserve"> standby staff to operate the shelters as needed.</w:t>
      </w:r>
      <w:r w:rsidRPr="004C5326">
        <w:t xml:space="preserve"> </w:t>
      </w:r>
      <w:r>
        <w:t xml:space="preserve"> This is the second year we </w:t>
      </w:r>
      <w:proofErr w:type="gramStart"/>
      <w:r>
        <w:t>are adopting</w:t>
      </w:r>
      <w:proofErr w:type="gramEnd"/>
      <w:r>
        <w:t xml:space="preserve"> this strategy.  </w:t>
      </w:r>
    </w:p>
    <w:p w14:paraId="0A15830A" w14:textId="13B23D44" w:rsidR="00BA234A" w:rsidRDefault="00FB5CC3">
      <w:pPr>
        <w:pBdr>
          <w:top w:val="nil"/>
          <w:left w:val="nil"/>
          <w:bottom w:val="nil"/>
          <w:right w:val="nil"/>
          <w:between w:val="nil"/>
        </w:pBdr>
      </w:pPr>
      <w:r>
        <w:rPr>
          <w:color w:val="000000"/>
        </w:rPr>
        <w:t xml:space="preserve">Otherwise, </w:t>
      </w:r>
      <w:r w:rsidR="00F959EC">
        <w:t xml:space="preserve">low-barrier </w:t>
      </w:r>
      <w:r w:rsidR="001B3A26">
        <w:t xml:space="preserve">shelters for individuals </w:t>
      </w:r>
      <w:r w:rsidR="00F959EC">
        <w:t xml:space="preserve">will remain open 24 hours a day, 7 days a week. Exceptions may be required to facilitate deep cleaning </w:t>
      </w:r>
      <w:r w:rsidR="00AF33F4">
        <w:t>and</w:t>
      </w:r>
      <w:r w:rsidR="00F959EC">
        <w:t xml:space="preserve"> necessary maintenance and repairs. Planned daytime closures will be discussed with partners as described in Section 1.3 of this plan.</w:t>
      </w:r>
      <w:r w:rsidR="00B8680C">
        <w:t xml:space="preserve">  </w:t>
      </w:r>
      <w:r w:rsidR="00F959EC">
        <w:t xml:space="preserve">Individuals staying in </w:t>
      </w:r>
      <w:r w:rsidR="00C24020">
        <w:t xml:space="preserve">low barrier </w:t>
      </w:r>
      <w:r w:rsidR="00AF33F4">
        <w:t>shelters</w:t>
      </w:r>
      <w:r w:rsidR="00AF33F4" w:rsidRPr="00C24020">
        <w:t xml:space="preserve"> </w:t>
      </w:r>
      <w:r w:rsidR="00F959EC">
        <w:t>will be encouraged to remain at the same location and bed throughout the season, although individuals can</w:t>
      </w:r>
      <w:r w:rsidR="00796CE9">
        <w:t>,</w:t>
      </w:r>
      <w:r w:rsidR="00F959EC">
        <w:t xml:space="preserve"> of course</w:t>
      </w:r>
      <w:r w:rsidR="00226A9F">
        <w:t>,</w:t>
      </w:r>
      <w:r w:rsidR="00F959EC">
        <w:t xml:space="preserve"> leave the shelter to take care of personal business.</w:t>
      </w:r>
    </w:p>
    <w:p w14:paraId="120AC101" w14:textId="2394EABE" w:rsidR="00BA234A" w:rsidRDefault="00F959EC" w:rsidP="00A46423">
      <w:pPr>
        <w:pStyle w:val="Heading2"/>
        <w:keepNext/>
        <w:keepLines/>
      </w:pPr>
      <w:bookmarkStart w:id="34" w:name="_1y810tw" w:colFirst="0" w:colLast="0"/>
      <w:bookmarkStart w:id="35" w:name="4i7ojhp" w:colFirst="0" w:colLast="0"/>
      <w:bookmarkStart w:id="36" w:name="_Toc146545263"/>
      <w:bookmarkStart w:id="37" w:name="_Toc147892375"/>
      <w:bookmarkEnd w:id="34"/>
      <w:bookmarkEnd w:id="35"/>
      <w:r>
        <w:t>3.2 Shelter for Families: Access, Type</w:t>
      </w:r>
      <w:r w:rsidR="00960137">
        <w:t>,</w:t>
      </w:r>
      <w:r>
        <w:t xml:space="preserve"> and Hours of Operation</w:t>
      </w:r>
      <w:bookmarkEnd w:id="36"/>
      <w:bookmarkEnd w:id="37"/>
    </w:p>
    <w:p w14:paraId="249A73F8" w14:textId="77777777" w:rsidR="0062010F" w:rsidRPr="0062010F" w:rsidRDefault="0062010F" w:rsidP="0062010F">
      <w:r w:rsidRPr="0062010F">
        <w:t xml:space="preserve">The Virginia Williams Family Resource Center (VWFRC) operates Monday-Thursday 8:30am to 4:00pm and Friday 8:30am to 12:00pm.  Clients can complete the intake either virtually or in person. For the safety of staff and families, DHS encourages families to complete the eligibility process for homeless services by contacting VWFRC on 202.526.0017 or by using the Shelter Hotline 202.399.7093. When the families contact either of those numbers, they will be connected to a member of the VWFRC team. </w:t>
      </w:r>
    </w:p>
    <w:p w14:paraId="545FC5E9" w14:textId="77777777" w:rsidR="0062010F" w:rsidRPr="0062010F" w:rsidRDefault="0062010F" w:rsidP="0062010F">
      <w:r w:rsidRPr="0062010F">
        <w:t xml:space="preserve">Concerns can be flagged at </w:t>
      </w:r>
      <w:hyperlink r:id="rId20">
        <w:r w:rsidRPr="0062010F">
          <w:rPr>
            <w:rStyle w:val="Hyperlink"/>
          </w:rPr>
          <w:t>VWFRC.Concerns@dc.gov</w:t>
        </w:r>
      </w:hyperlink>
      <w:r w:rsidRPr="0062010F">
        <w:t xml:space="preserve">. </w:t>
      </w:r>
    </w:p>
    <w:p w14:paraId="1EB37600" w14:textId="129DFC23" w:rsidR="00742481" w:rsidRPr="00742481" w:rsidRDefault="0062010F" w:rsidP="00742481">
      <w:r w:rsidRPr="0062010F">
        <w:t>When a family is referred from VWFRC to emergency shelter and needs a reasonable accommodation, e.g., a wheelchair accessible unit or a placement with private bathrooms, eating or sleeping areas due to a disability of a household member</w:t>
      </w:r>
      <w:r>
        <w:t xml:space="preserve"> –</w:t>
      </w:r>
      <w:r w:rsidRPr="0062010F">
        <w:t>DHS</w:t>
      </w:r>
      <w:r>
        <w:t xml:space="preserve"> </w:t>
      </w:r>
      <w:r w:rsidRPr="0062010F">
        <w:t xml:space="preserve">will make every attempt to provide an appropriate placement on the day the family is determined eligible for such shelter.  </w:t>
      </w:r>
    </w:p>
    <w:p w14:paraId="3B29E812" w14:textId="4D818057" w:rsidR="00BA234A" w:rsidRDefault="00F959EC">
      <w:pPr>
        <w:pStyle w:val="Heading2"/>
        <w:keepNext/>
        <w:keepLines/>
      </w:pPr>
      <w:bookmarkStart w:id="38" w:name="_Toc146545264"/>
      <w:bookmarkStart w:id="39" w:name="_Toc147892376"/>
      <w:r>
        <w:lastRenderedPageBreak/>
        <w:t>3.3 Estimating Shelter Capacity Need</w:t>
      </w:r>
      <w:bookmarkEnd w:id="38"/>
      <w:bookmarkEnd w:id="39"/>
    </w:p>
    <w:p w14:paraId="08715DC2" w14:textId="0CAB439B" w:rsidR="008B1541" w:rsidRDefault="00F959EC">
      <w:r>
        <w:t>As part of the District’s preparation for hypothermia shelter needs, the ICH Shelter Capacity Wor</w:t>
      </w:r>
      <w:r w:rsidR="00D262AD">
        <w:t>kg</w:t>
      </w:r>
      <w:r>
        <w:t xml:space="preserve">roup – a </w:t>
      </w:r>
      <w:r w:rsidR="00D262AD">
        <w:t>W</w:t>
      </w:r>
      <w:r>
        <w:t xml:space="preserve">orkgroup under the </w:t>
      </w:r>
      <w:r w:rsidR="00D262AD">
        <w:t xml:space="preserve">ICH </w:t>
      </w:r>
      <w:r>
        <w:t xml:space="preserve">ERSO Committee – </w:t>
      </w:r>
      <w:r w:rsidR="00083E71">
        <w:t>evaluates</w:t>
      </w:r>
      <w:r w:rsidR="0030185A">
        <w:t xml:space="preserve"> </w:t>
      </w:r>
      <w:r>
        <w:t>estimates of the numbers of individuals and families anticipated to need shelter during the upcoming winter</w:t>
      </w:r>
      <w:r w:rsidR="00EA1692">
        <w:rPr>
          <w:rStyle w:val="FootnoteReference"/>
        </w:rPr>
        <w:footnoteReference w:id="7"/>
      </w:r>
      <w:r>
        <w:t>.</w:t>
      </w:r>
    </w:p>
    <w:p w14:paraId="5CE127C9" w14:textId="580F422B" w:rsidR="008B1541" w:rsidRDefault="008B1541" w:rsidP="008B1541">
      <w:r w:rsidRPr="008B1541">
        <w:t xml:space="preserve">Annually, TCP </w:t>
      </w:r>
      <w:r w:rsidR="00194A52">
        <w:t>analyzes shelter utilization during hypothermia season</w:t>
      </w:r>
      <w:r w:rsidRPr="008B1541">
        <w:t xml:space="preserve">, </w:t>
      </w:r>
      <w:r w:rsidR="00194A52">
        <w:t>including the</w:t>
      </w:r>
      <w:r w:rsidRPr="008B1541">
        <w:t xml:space="preserve"> maximum, minimum, median, mode</w:t>
      </w:r>
      <w:r w:rsidR="00B26F5A">
        <w:t>,</w:t>
      </w:r>
      <w:r w:rsidRPr="008B1541">
        <w:t xml:space="preserve"> and average occupancy of shelters serving Men and Women on alert and non-alert nights.</w:t>
      </w:r>
    </w:p>
    <w:p w14:paraId="011BA950" w14:textId="6E25C177" w:rsidR="009B7570" w:rsidRPr="005B0AE3" w:rsidRDefault="009B7570" w:rsidP="009B7570">
      <w:pPr>
        <w:pStyle w:val="Caption"/>
        <w:keepNext/>
        <w:keepLines/>
        <w:jc w:val="center"/>
        <w:rPr>
          <w:b/>
          <w:bCs/>
        </w:rPr>
      </w:pPr>
      <w:r w:rsidRPr="005B0AE3">
        <w:rPr>
          <w:b/>
          <w:bCs/>
          <w:sz w:val="22"/>
          <w:szCs w:val="22"/>
        </w:rPr>
        <w:t xml:space="preserve">Table </w:t>
      </w:r>
      <w:r w:rsidRPr="005B0AE3">
        <w:rPr>
          <w:b/>
          <w:bCs/>
          <w:sz w:val="22"/>
          <w:szCs w:val="22"/>
        </w:rPr>
        <w:fldChar w:fldCharType="begin"/>
      </w:r>
      <w:r w:rsidRPr="005B0AE3">
        <w:rPr>
          <w:b/>
          <w:bCs/>
          <w:sz w:val="22"/>
          <w:szCs w:val="22"/>
        </w:rPr>
        <w:instrText xml:space="preserve"> SEQ Table \* ARABIC </w:instrText>
      </w:r>
      <w:r w:rsidRPr="005B0AE3">
        <w:rPr>
          <w:b/>
          <w:bCs/>
          <w:sz w:val="22"/>
          <w:szCs w:val="22"/>
        </w:rPr>
        <w:fldChar w:fldCharType="separate"/>
      </w:r>
      <w:r w:rsidR="00537366">
        <w:rPr>
          <w:b/>
          <w:bCs/>
          <w:noProof/>
          <w:sz w:val="22"/>
          <w:szCs w:val="22"/>
        </w:rPr>
        <w:t>2</w:t>
      </w:r>
      <w:r w:rsidRPr="005B0AE3">
        <w:rPr>
          <w:b/>
          <w:bCs/>
          <w:sz w:val="22"/>
          <w:szCs w:val="22"/>
        </w:rPr>
        <w:fldChar w:fldCharType="end"/>
      </w:r>
      <w:r w:rsidRPr="005B0AE3">
        <w:rPr>
          <w:b/>
          <w:bCs/>
          <w:sz w:val="22"/>
          <w:szCs w:val="22"/>
        </w:rPr>
        <w:t>: Occupancy of Men and Women Shelters on Alert and Non-Alert Nights, Nov 202</w:t>
      </w:r>
      <w:r>
        <w:rPr>
          <w:b/>
          <w:bCs/>
          <w:sz w:val="22"/>
          <w:szCs w:val="22"/>
        </w:rPr>
        <w:t>2</w:t>
      </w:r>
      <w:r w:rsidRPr="005B0AE3">
        <w:rPr>
          <w:b/>
          <w:bCs/>
          <w:sz w:val="22"/>
          <w:szCs w:val="22"/>
        </w:rPr>
        <w:t xml:space="preserve"> – Mar 202</w:t>
      </w:r>
      <w:r>
        <w:rPr>
          <w:b/>
          <w:bCs/>
          <w:sz w:val="22"/>
          <w:szCs w:val="22"/>
        </w:rPr>
        <w:t>3</w:t>
      </w:r>
    </w:p>
    <w:tbl>
      <w:tblPr>
        <w:tblW w:w="9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3158"/>
        <w:gridCol w:w="1767"/>
        <w:gridCol w:w="1162"/>
        <w:gridCol w:w="1125"/>
        <w:gridCol w:w="932"/>
        <w:gridCol w:w="770"/>
        <w:gridCol w:w="1076"/>
      </w:tblGrid>
      <w:tr w:rsidR="000D4853" w:rsidRPr="003B760A" w14:paraId="72C1517B" w14:textId="77777777" w:rsidTr="00EA5746">
        <w:trPr>
          <w:trHeight w:val="226"/>
          <w:jc w:val="center"/>
        </w:trPr>
        <w:tc>
          <w:tcPr>
            <w:tcW w:w="0" w:type="auto"/>
            <w:shd w:val="clear" w:color="auto" w:fill="auto"/>
            <w:noWrap/>
            <w:tcMar>
              <w:left w:w="115" w:type="dxa"/>
              <w:right w:w="115" w:type="dxa"/>
            </w:tcMar>
          </w:tcPr>
          <w:p w14:paraId="22871DCF" w14:textId="77777777" w:rsidR="003B760A" w:rsidRPr="009104E0" w:rsidRDefault="003B760A" w:rsidP="00EA5746">
            <w:pPr>
              <w:spacing w:before="0" w:after="0" w:line="240" w:lineRule="auto"/>
              <w:rPr>
                <w:b/>
                <w:bCs/>
              </w:rPr>
            </w:pPr>
            <w:r w:rsidRPr="009104E0">
              <w:rPr>
                <w:b/>
                <w:bCs/>
              </w:rPr>
              <w:t>Population</w:t>
            </w:r>
          </w:p>
        </w:tc>
        <w:tc>
          <w:tcPr>
            <w:tcW w:w="0" w:type="auto"/>
            <w:shd w:val="clear" w:color="auto" w:fill="auto"/>
            <w:noWrap/>
            <w:tcMar>
              <w:left w:w="115" w:type="dxa"/>
              <w:right w:w="115" w:type="dxa"/>
            </w:tcMar>
          </w:tcPr>
          <w:p w14:paraId="348F4CEA" w14:textId="77777777" w:rsidR="003B760A" w:rsidRPr="009104E0" w:rsidRDefault="003B760A" w:rsidP="00EA5746">
            <w:pPr>
              <w:spacing w:before="0" w:after="0" w:line="240" w:lineRule="auto"/>
              <w:rPr>
                <w:b/>
                <w:bCs/>
              </w:rPr>
            </w:pPr>
            <w:r w:rsidRPr="009104E0">
              <w:rPr>
                <w:b/>
                <w:bCs/>
              </w:rPr>
              <w:t>Alert Status</w:t>
            </w:r>
          </w:p>
        </w:tc>
        <w:tc>
          <w:tcPr>
            <w:tcW w:w="0" w:type="auto"/>
            <w:shd w:val="clear" w:color="auto" w:fill="auto"/>
            <w:noWrap/>
            <w:tcMar>
              <w:left w:w="115" w:type="dxa"/>
              <w:right w:w="115" w:type="dxa"/>
            </w:tcMar>
          </w:tcPr>
          <w:p w14:paraId="7886881E" w14:textId="77777777" w:rsidR="003B760A" w:rsidRPr="009104E0" w:rsidRDefault="003B760A" w:rsidP="00EA5746">
            <w:pPr>
              <w:spacing w:before="0" w:after="0" w:line="240" w:lineRule="auto"/>
              <w:jc w:val="right"/>
              <w:rPr>
                <w:b/>
                <w:bCs/>
              </w:rPr>
            </w:pPr>
            <w:r w:rsidRPr="009104E0">
              <w:rPr>
                <w:b/>
                <w:bCs/>
              </w:rPr>
              <w:t>Maximum</w:t>
            </w:r>
          </w:p>
        </w:tc>
        <w:tc>
          <w:tcPr>
            <w:tcW w:w="0" w:type="auto"/>
            <w:shd w:val="clear" w:color="auto" w:fill="auto"/>
            <w:noWrap/>
            <w:tcMar>
              <w:left w:w="115" w:type="dxa"/>
              <w:right w:w="115" w:type="dxa"/>
            </w:tcMar>
          </w:tcPr>
          <w:p w14:paraId="5C20E24E" w14:textId="77777777" w:rsidR="003B760A" w:rsidRPr="009104E0" w:rsidRDefault="003B760A" w:rsidP="00EA5746">
            <w:pPr>
              <w:spacing w:before="0" w:after="0" w:line="240" w:lineRule="auto"/>
              <w:jc w:val="right"/>
              <w:rPr>
                <w:b/>
                <w:bCs/>
              </w:rPr>
            </w:pPr>
            <w:r w:rsidRPr="009104E0">
              <w:rPr>
                <w:b/>
                <w:bCs/>
              </w:rPr>
              <w:t>Minimum</w:t>
            </w:r>
          </w:p>
        </w:tc>
        <w:tc>
          <w:tcPr>
            <w:tcW w:w="0" w:type="auto"/>
            <w:shd w:val="clear" w:color="auto" w:fill="auto"/>
            <w:noWrap/>
            <w:tcMar>
              <w:left w:w="115" w:type="dxa"/>
              <w:right w:w="115" w:type="dxa"/>
            </w:tcMar>
          </w:tcPr>
          <w:p w14:paraId="7496AA77" w14:textId="77777777" w:rsidR="003B760A" w:rsidRPr="009104E0" w:rsidRDefault="003B760A" w:rsidP="00EA5746">
            <w:pPr>
              <w:spacing w:before="0" w:after="0" w:line="240" w:lineRule="auto"/>
              <w:jc w:val="right"/>
              <w:rPr>
                <w:b/>
                <w:bCs/>
              </w:rPr>
            </w:pPr>
            <w:r w:rsidRPr="009104E0">
              <w:rPr>
                <w:b/>
                <w:bCs/>
              </w:rPr>
              <w:t>Median</w:t>
            </w:r>
          </w:p>
        </w:tc>
        <w:tc>
          <w:tcPr>
            <w:tcW w:w="0" w:type="auto"/>
            <w:shd w:val="clear" w:color="auto" w:fill="auto"/>
            <w:noWrap/>
            <w:tcMar>
              <w:left w:w="115" w:type="dxa"/>
              <w:right w:w="115" w:type="dxa"/>
            </w:tcMar>
          </w:tcPr>
          <w:p w14:paraId="53169928" w14:textId="77777777" w:rsidR="003B760A" w:rsidRPr="009104E0" w:rsidRDefault="003B760A" w:rsidP="00EA5746">
            <w:pPr>
              <w:spacing w:before="0" w:after="0" w:line="240" w:lineRule="auto"/>
              <w:jc w:val="right"/>
              <w:rPr>
                <w:b/>
                <w:bCs/>
              </w:rPr>
            </w:pPr>
            <w:r w:rsidRPr="009104E0">
              <w:rPr>
                <w:b/>
                <w:bCs/>
              </w:rPr>
              <w:t>Mode</w:t>
            </w:r>
          </w:p>
        </w:tc>
        <w:tc>
          <w:tcPr>
            <w:tcW w:w="1076" w:type="dxa"/>
            <w:shd w:val="clear" w:color="auto" w:fill="auto"/>
            <w:noWrap/>
            <w:tcMar>
              <w:left w:w="115" w:type="dxa"/>
              <w:right w:w="115" w:type="dxa"/>
            </w:tcMar>
          </w:tcPr>
          <w:p w14:paraId="24FE6C2C" w14:textId="77777777" w:rsidR="003B760A" w:rsidRPr="009104E0" w:rsidRDefault="003B760A" w:rsidP="00EA5746">
            <w:pPr>
              <w:spacing w:before="0" w:after="0" w:line="240" w:lineRule="auto"/>
              <w:jc w:val="right"/>
              <w:rPr>
                <w:b/>
                <w:bCs/>
              </w:rPr>
            </w:pPr>
            <w:r w:rsidRPr="009104E0">
              <w:rPr>
                <w:b/>
                <w:bCs/>
              </w:rPr>
              <w:t>Average</w:t>
            </w:r>
          </w:p>
        </w:tc>
      </w:tr>
      <w:tr w:rsidR="000D4853" w:rsidRPr="003B760A" w14:paraId="6A330733" w14:textId="77777777" w:rsidTr="00EA5746">
        <w:trPr>
          <w:trHeight w:val="226"/>
          <w:jc w:val="center"/>
        </w:trPr>
        <w:tc>
          <w:tcPr>
            <w:tcW w:w="0" w:type="auto"/>
            <w:vMerge w:val="restart"/>
            <w:shd w:val="clear" w:color="auto" w:fill="auto"/>
            <w:noWrap/>
            <w:tcMar>
              <w:left w:w="115" w:type="dxa"/>
              <w:right w:w="115" w:type="dxa"/>
            </w:tcMar>
            <w:vAlign w:val="center"/>
          </w:tcPr>
          <w:p w14:paraId="48D1F136" w14:textId="77777777" w:rsidR="003B760A" w:rsidRPr="00EA5746" w:rsidRDefault="003B760A" w:rsidP="00EA5746">
            <w:pPr>
              <w:spacing w:before="0" w:after="0" w:line="240" w:lineRule="auto"/>
              <w:rPr>
                <w:b/>
                <w:bCs/>
              </w:rPr>
            </w:pPr>
            <w:r w:rsidRPr="00EA5746">
              <w:rPr>
                <w:b/>
                <w:bCs/>
              </w:rPr>
              <w:t>All Men’s Shelters Combined</w:t>
            </w:r>
          </w:p>
        </w:tc>
        <w:tc>
          <w:tcPr>
            <w:tcW w:w="0" w:type="auto"/>
            <w:shd w:val="clear" w:color="auto" w:fill="auto"/>
            <w:noWrap/>
            <w:tcMar>
              <w:left w:w="115" w:type="dxa"/>
              <w:right w:w="115" w:type="dxa"/>
            </w:tcMar>
          </w:tcPr>
          <w:p w14:paraId="391F9336" w14:textId="77777777" w:rsidR="003B760A" w:rsidRPr="00EA5746" w:rsidRDefault="003B760A" w:rsidP="00EA5746">
            <w:pPr>
              <w:spacing w:before="0" w:after="0" w:line="240" w:lineRule="auto"/>
              <w:rPr>
                <w:b/>
                <w:bCs/>
              </w:rPr>
            </w:pPr>
            <w:r w:rsidRPr="00EA5746">
              <w:rPr>
                <w:b/>
                <w:bCs/>
              </w:rPr>
              <w:t>Alert Nights</w:t>
            </w:r>
          </w:p>
        </w:tc>
        <w:tc>
          <w:tcPr>
            <w:tcW w:w="0" w:type="auto"/>
            <w:shd w:val="clear" w:color="auto" w:fill="auto"/>
            <w:noWrap/>
            <w:tcMar>
              <w:left w:w="115" w:type="dxa"/>
              <w:right w:w="115" w:type="dxa"/>
            </w:tcMar>
            <w:vAlign w:val="bottom"/>
          </w:tcPr>
          <w:p w14:paraId="0B5F5C5B" w14:textId="77777777" w:rsidR="003B760A" w:rsidRPr="009104E0" w:rsidRDefault="003B760A" w:rsidP="00EA5746">
            <w:pPr>
              <w:spacing w:before="0" w:after="0" w:line="240" w:lineRule="auto"/>
              <w:jc w:val="right"/>
            </w:pPr>
            <w:r w:rsidRPr="009104E0">
              <w:t>1350</w:t>
            </w:r>
          </w:p>
        </w:tc>
        <w:tc>
          <w:tcPr>
            <w:tcW w:w="0" w:type="auto"/>
            <w:shd w:val="clear" w:color="auto" w:fill="auto"/>
            <w:noWrap/>
            <w:tcMar>
              <w:left w:w="115" w:type="dxa"/>
              <w:right w:w="115" w:type="dxa"/>
            </w:tcMar>
            <w:vAlign w:val="bottom"/>
          </w:tcPr>
          <w:p w14:paraId="6466CB73" w14:textId="77777777" w:rsidR="003B760A" w:rsidRPr="009104E0" w:rsidRDefault="003B760A" w:rsidP="00EA5746">
            <w:pPr>
              <w:spacing w:before="0" w:after="0" w:line="240" w:lineRule="auto"/>
              <w:jc w:val="right"/>
            </w:pPr>
            <w:r w:rsidRPr="009104E0">
              <w:t>1149</w:t>
            </w:r>
          </w:p>
        </w:tc>
        <w:tc>
          <w:tcPr>
            <w:tcW w:w="0" w:type="auto"/>
            <w:shd w:val="clear" w:color="auto" w:fill="auto"/>
            <w:noWrap/>
            <w:tcMar>
              <w:left w:w="115" w:type="dxa"/>
              <w:right w:w="115" w:type="dxa"/>
            </w:tcMar>
            <w:vAlign w:val="bottom"/>
          </w:tcPr>
          <w:p w14:paraId="5697E40D" w14:textId="77777777" w:rsidR="003B760A" w:rsidRPr="009104E0" w:rsidRDefault="003B760A" w:rsidP="00EA5746">
            <w:pPr>
              <w:spacing w:before="0" w:after="0" w:line="240" w:lineRule="auto"/>
              <w:jc w:val="right"/>
            </w:pPr>
            <w:r w:rsidRPr="009104E0">
              <w:t>1302</w:t>
            </w:r>
          </w:p>
        </w:tc>
        <w:tc>
          <w:tcPr>
            <w:tcW w:w="0" w:type="auto"/>
            <w:shd w:val="clear" w:color="auto" w:fill="auto"/>
            <w:noWrap/>
            <w:tcMar>
              <w:left w:w="115" w:type="dxa"/>
              <w:right w:w="115" w:type="dxa"/>
            </w:tcMar>
            <w:vAlign w:val="bottom"/>
          </w:tcPr>
          <w:p w14:paraId="1C14A86F" w14:textId="77777777" w:rsidR="003B760A" w:rsidRPr="009104E0" w:rsidRDefault="003B760A" w:rsidP="00EA5746">
            <w:pPr>
              <w:spacing w:before="0" w:after="0" w:line="240" w:lineRule="auto"/>
              <w:jc w:val="right"/>
            </w:pPr>
            <w:r w:rsidRPr="009104E0">
              <w:t>1301</w:t>
            </w:r>
          </w:p>
        </w:tc>
        <w:tc>
          <w:tcPr>
            <w:tcW w:w="1076" w:type="dxa"/>
            <w:shd w:val="clear" w:color="auto" w:fill="auto"/>
            <w:noWrap/>
            <w:tcMar>
              <w:left w:w="115" w:type="dxa"/>
              <w:right w:w="115" w:type="dxa"/>
            </w:tcMar>
            <w:vAlign w:val="bottom"/>
          </w:tcPr>
          <w:p w14:paraId="5F8E5867" w14:textId="77777777" w:rsidR="003B760A" w:rsidRPr="009104E0" w:rsidRDefault="003B760A" w:rsidP="00EA5746">
            <w:pPr>
              <w:spacing w:before="0" w:after="0" w:line="240" w:lineRule="auto"/>
              <w:jc w:val="right"/>
            </w:pPr>
            <w:r w:rsidRPr="009104E0">
              <w:t>1294</w:t>
            </w:r>
          </w:p>
        </w:tc>
      </w:tr>
      <w:tr w:rsidR="000D4853" w:rsidRPr="003B760A" w14:paraId="7A194768" w14:textId="77777777" w:rsidTr="00EA5746">
        <w:trPr>
          <w:trHeight w:val="226"/>
          <w:jc w:val="center"/>
        </w:trPr>
        <w:tc>
          <w:tcPr>
            <w:tcW w:w="0" w:type="auto"/>
            <w:vMerge/>
            <w:shd w:val="clear" w:color="auto" w:fill="auto"/>
            <w:noWrap/>
            <w:tcMar>
              <w:left w:w="115" w:type="dxa"/>
              <w:right w:w="115" w:type="dxa"/>
            </w:tcMar>
            <w:vAlign w:val="center"/>
          </w:tcPr>
          <w:p w14:paraId="7101C3B3" w14:textId="77777777" w:rsidR="003B760A" w:rsidRPr="00EA5746" w:rsidRDefault="003B760A" w:rsidP="00EA5746">
            <w:pPr>
              <w:spacing w:before="0" w:after="0" w:line="240" w:lineRule="auto"/>
              <w:rPr>
                <w:b/>
                <w:bCs/>
              </w:rPr>
            </w:pPr>
          </w:p>
        </w:tc>
        <w:tc>
          <w:tcPr>
            <w:tcW w:w="0" w:type="auto"/>
            <w:shd w:val="clear" w:color="auto" w:fill="auto"/>
            <w:noWrap/>
            <w:tcMar>
              <w:left w:w="115" w:type="dxa"/>
              <w:right w:w="115" w:type="dxa"/>
            </w:tcMar>
          </w:tcPr>
          <w:p w14:paraId="6BBDAA14" w14:textId="77777777" w:rsidR="003B760A" w:rsidRPr="00EA5746" w:rsidRDefault="003B760A" w:rsidP="00EA5746">
            <w:pPr>
              <w:spacing w:before="0" w:after="0" w:line="240" w:lineRule="auto"/>
              <w:rPr>
                <w:b/>
                <w:bCs/>
              </w:rPr>
            </w:pPr>
            <w:r w:rsidRPr="00EA5746">
              <w:rPr>
                <w:b/>
                <w:bCs/>
              </w:rPr>
              <w:t>Non-Alert Nights</w:t>
            </w:r>
          </w:p>
        </w:tc>
        <w:tc>
          <w:tcPr>
            <w:tcW w:w="0" w:type="auto"/>
            <w:shd w:val="clear" w:color="auto" w:fill="auto"/>
            <w:noWrap/>
            <w:tcMar>
              <w:left w:w="115" w:type="dxa"/>
              <w:right w:w="115" w:type="dxa"/>
            </w:tcMar>
            <w:vAlign w:val="bottom"/>
          </w:tcPr>
          <w:p w14:paraId="6632AB70" w14:textId="77777777" w:rsidR="003B760A" w:rsidRPr="009104E0" w:rsidRDefault="003B760A" w:rsidP="00EA5746">
            <w:pPr>
              <w:spacing w:before="0" w:after="0" w:line="240" w:lineRule="auto"/>
              <w:jc w:val="right"/>
            </w:pPr>
            <w:r w:rsidRPr="009104E0">
              <w:t>1336</w:t>
            </w:r>
          </w:p>
        </w:tc>
        <w:tc>
          <w:tcPr>
            <w:tcW w:w="0" w:type="auto"/>
            <w:shd w:val="clear" w:color="auto" w:fill="auto"/>
            <w:noWrap/>
            <w:tcMar>
              <w:left w:w="115" w:type="dxa"/>
              <w:right w:w="115" w:type="dxa"/>
            </w:tcMar>
            <w:vAlign w:val="bottom"/>
          </w:tcPr>
          <w:p w14:paraId="40E7D05D" w14:textId="77777777" w:rsidR="003B760A" w:rsidRPr="009104E0" w:rsidRDefault="003B760A" w:rsidP="00EA5746">
            <w:pPr>
              <w:spacing w:before="0" w:after="0" w:line="240" w:lineRule="auto"/>
              <w:jc w:val="right"/>
            </w:pPr>
            <w:r w:rsidRPr="009104E0">
              <w:t>944</w:t>
            </w:r>
          </w:p>
        </w:tc>
        <w:tc>
          <w:tcPr>
            <w:tcW w:w="0" w:type="auto"/>
            <w:shd w:val="clear" w:color="auto" w:fill="auto"/>
            <w:noWrap/>
            <w:tcMar>
              <w:left w:w="115" w:type="dxa"/>
              <w:right w:w="115" w:type="dxa"/>
            </w:tcMar>
            <w:vAlign w:val="bottom"/>
          </w:tcPr>
          <w:p w14:paraId="1831501C" w14:textId="77777777" w:rsidR="003B760A" w:rsidRPr="009104E0" w:rsidRDefault="003B760A" w:rsidP="00EA5746">
            <w:pPr>
              <w:spacing w:before="0" w:after="0" w:line="240" w:lineRule="auto"/>
              <w:jc w:val="right"/>
            </w:pPr>
            <w:r w:rsidRPr="009104E0">
              <w:t>1282</w:t>
            </w:r>
          </w:p>
        </w:tc>
        <w:tc>
          <w:tcPr>
            <w:tcW w:w="0" w:type="auto"/>
            <w:shd w:val="clear" w:color="auto" w:fill="auto"/>
            <w:noWrap/>
            <w:tcMar>
              <w:left w:w="115" w:type="dxa"/>
              <w:right w:w="115" w:type="dxa"/>
            </w:tcMar>
            <w:vAlign w:val="bottom"/>
          </w:tcPr>
          <w:p w14:paraId="36DB1139" w14:textId="77777777" w:rsidR="003B760A" w:rsidRPr="009104E0" w:rsidRDefault="003B760A" w:rsidP="00EA5746">
            <w:pPr>
              <w:spacing w:before="0" w:after="0" w:line="240" w:lineRule="auto"/>
              <w:jc w:val="right"/>
            </w:pPr>
            <w:r w:rsidRPr="009104E0">
              <w:t>1290</w:t>
            </w:r>
          </w:p>
        </w:tc>
        <w:tc>
          <w:tcPr>
            <w:tcW w:w="1076" w:type="dxa"/>
            <w:shd w:val="clear" w:color="auto" w:fill="auto"/>
            <w:noWrap/>
            <w:tcMar>
              <w:left w:w="115" w:type="dxa"/>
              <w:right w:w="115" w:type="dxa"/>
            </w:tcMar>
            <w:vAlign w:val="bottom"/>
          </w:tcPr>
          <w:p w14:paraId="0D308363" w14:textId="77777777" w:rsidR="003B760A" w:rsidRPr="009104E0" w:rsidRDefault="003B760A" w:rsidP="00EA5746">
            <w:pPr>
              <w:spacing w:before="0" w:after="0" w:line="240" w:lineRule="auto"/>
              <w:jc w:val="right"/>
            </w:pPr>
            <w:r w:rsidRPr="009104E0">
              <w:t>1249</w:t>
            </w:r>
          </w:p>
        </w:tc>
      </w:tr>
      <w:tr w:rsidR="000D4853" w:rsidRPr="003B760A" w14:paraId="336AD97E" w14:textId="77777777" w:rsidTr="00EA5746">
        <w:trPr>
          <w:trHeight w:val="226"/>
          <w:jc w:val="center"/>
        </w:trPr>
        <w:tc>
          <w:tcPr>
            <w:tcW w:w="0" w:type="auto"/>
            <w:vMerge w:val="restart"/>
            <w:shd w:val="clear" w:color="auto" w:fill="auto"/>
            <w:noWrap/>
            <w:tcMar>
              <w:left w:w="115" w:type="dxa"/>
              <w:right w:w="115" w:type="dxa"/>
            </w:tcMar>
            <w:vAlign w:val="center"/>
          </w:tcPr>
          <w:p w14:paraId="75E30275" w14:textId="77777777" w:rsidR="003B760A" w:rsidRPr="00EA5746" w:rsidRDefault="003B760A" w:rsidP="00EA5746">
            <w:pPr>
              <w:spacing w:before="0" w:after="0" w:line="240" w:lineRule="auto"/>
              <w:rPr>
                <w:b/>
                <w:bCs/>
              </w:rPr>
            </w:pPr>
            <w:r w:rsidRPr="00EA5746">
              <w:rPr>
                <w:b/>
                <w:bCs/>
              </w:rPr>
              <w:t>All Women's Shelters Combined</w:t>
            </w:r>
          </w:p>
        </w:tc>
        <w:tc>
          <w:tcPr>
            <w:tcW w:w="0" w:type="auto"/>
            <w:shd w:val="clear" w:color="auto" w:fill="auto"/>
            <w:noWrap/>
            <w:tcMar>
              <w:left w:w="115" w:type="dxa"/>
              <w:right w:w="115" w:type="dxa"/>
            </w:tcMar>
          </w:tcPr>
          <w:p w14:paraId="20E23D04" w14:textId="77777777" w:rsidR="003B760A" w:rsidRPr="00EA5746" w:rsidRDefault="003B760A" w:rsidP="00EA5746">
            <w:pPr>
              <w:spacing w:before="0" w:after="0" w:line="240" w:lineRule="auto"/>
              <w:rPr>
                <w:b/>
                <w:bCs/>
              </w:rPr>
            </w:pPr>
            <w:r w:rsidRPr="00EA5746">
              <w:rPr>
                <w:b/>
                <w:bCs/>
              </w:rPr>
              <w:t>Alert Nights</w:t>
            </w:r>
          </w:p>
        </w:tc>
        <w:tc>
          <w:tcPr>
            <w:tcW w:w="0" w:type="auto"/>
            <w:shd w:val="clear" w:color="auto" w:fill="auto"/>
            <w:noWrap/>
            <w:tcMar>
              <w:left w:w="115" w:type="dxa"/>
              <w:right w:w="115" w:type="dxa"/>
            </w:tcMar>
            <w:vAlign w:val="bottom"/>
          </w:tcPr>
          <w:p w14:paraId="224B7555" w14:textId="77777777" w:rsidR="003B760A" w:rsidRPr="009104E0" w:rsidRDefault="003B760A" w:rsidP="00EA5746">
            <w:pPr>
              <w:spacing w:before="0" w:after="0" w:line="240" w:lineRule="auto"/>
              <w:jc w:val="right"/>
            </w:pPr>
            <w:r w:rsidRPr="009104E0">
              <w:t>520</w:t>
            </w:r>
          </w:p>
        </w:tc>
        <w:tc>
          <w:tcPr>
            <w:tcW w:w="0" w:type="auto"/>
            <w:shd w:val="clear" w:color="auto" w:fill="auto"/>
            <w:noWrap/>
            <w:tcMar>
              <w:left w:w="115" w:type="dxa"/>
              <w:right w:w="115" w:type="dxa"/>
            </w:tcMar>
            <w:vAlign w:val="bottom"/>
          </w:tcPr>
          <w:p w14:paraId="43E0FE2B" w14:textId="77777777" w:rsidR="003B760A" w:rsidRPr="009104E0" w:rsidRDefault="003B760A" w:rsidP="00EA5746">
            <w:pPr>
              <w:spacing w:before="0" w:after="0" w:line="240" w:lineRule="auto"/>
              <w:jc w:val="right"/>
            </w:pPr>
            <w:r w:rsidRPr="009104E0">
              <w:t>423</w:t>
            </w:r>
          </w:p>
        </w:tc>
        <w:tc>
          <w:tcPr>
            <w:tcW w:w="0" w:type="auto"/>
            <w:shd w:val="clear" w:color="auto" w:fill="auto"/>
            <w:noWrap/>
            <w:tcMar>
              <w:left w:w="115" w:type="dxa"/>
              <w:right w:w="115" w:type="dxa"/>
            </w:tcMar>
            <w:vAlign w:val="bottom"/>
          </w:tcPr>
          <w:p w14:paraId="29838B9E" w14:textId="77777777" w:rsidR="003B760A" w:rsidRPr="009104E0" w:rsidRDefault="003B760A" w:rsidP="00EA5746">
            <w:pPr>
              <w:spacing w:before="0" w:after="0" w:line="240" w:lineRule="auto"/>
              <w:jc w:val="right"/>
            </w:pPr>
            <w:r w:rsidRPr="009104E0">
              <w:t>488</w:t>
            </w:r>
          </w:p>
        </w:tc>
        <w:tc>
          <w:tcPr>
            <w:tcW w:w="0" w:type="auto"/>
            <w:shd w:val="clear" w:color="auto" w:fill="auto"/>
            <w:noWrap/>
            <w:tcMar>
              <w:left w:w="115" w:type="dxa"/>
              <w:right w:w="115" w:type="dxa"/>
            </w:tcMar>
            <w:vAlign w:val="bottom"/>
          </w:tcPr>
          <w:p w14:paraId="368FF7A1" w14:textId="77777777" w:rsidR="003B760A" w:rsidRPr="009104E0" w:rsidRDefault="003B760A" w:rsidP="00EA5746">
            <w:pPr>
              <w:spacing w:before="0" w:after="0" w:line="240" w:lineRule="auto"/>
              <w:jc w:val="right"/>
            </w:pPr>
            <w:r w:rsidRPr="009104E0">
              <w:t>496</w:t>
            </w:r>
          </w:p>
        </w:tc>
        <w:tc>
          <w:tcPr>
            <w:tcW w:w="1076" w:type="dxa"/>
            <w:shd w:val="clear" w:color="auto" w:fill="auto"/>
            <w:noWrap/>
            <w:tcMar>
              <w:left w:w="115" w:type="dxa"/>
              <w:right w:w="115" w:type="dxa"/>
            </w:tcMar>
            <w:vAlign w:val="bottom"/>
          </w:tcPr>
          <w:p w14:paraId="4C1B9D0D" w14:textId="77777777" w:rsidR="003B760A" w:rsidRPr="009104E0" w:rsidRDefault="003B760A" w:rsidP="00EA5746">
            <w:pPr>
              <w:spacing w:before="0" w:after="0" w:line="240" w:lineRule="auto"/>
              <w:jc w:val="right"/>
            </w:pPr>
            <w:r w:rsidRPr="009104E0">
              <w:t>483</w:t>
            </w:r>
          </w:p>
        </w:tc>
      </w:tr>
      <w:tr w:rsidR="000D4853" w:rsidRPr="003B760A" w14:paraId="0500E198" w14:textId="77777777" w:rsidTr="00EA5746">
        <w:trPr>
          <w:trHeight w:val="226"/>
          <w:jc w:val="center"/>
        </w:trPr>
        <w:tc>
          <w:tcPr>
            <w:tcW w:w="0" w:type="auto"/>
            <w:vMerge/>
            <w:shd w:val="clear" w:color="auto" w:fill="auto"/>
            <w:noWrap/>
            <w:tcMar>
              <w:left w:w="115" w:type="dxa"/>
              <w:right w:w="115" w:type="dxa"/>
            </w:tcMar>
          </w:tcPr>
          <w:p w14:paraId="6902EB40" w14:textId="77777777" w:rsidR="003B760A" w:rsidRPr="00EA5746" w:rsidRDefault="003B760A" w:rsidP="00EA5746">
            <w:pPr>
              <w:spacing w:before="0" w:after="0" w:line="240" w:lineRule="auto"/>
              <w:rPr>
                <w:b/>
                <w:bCs/>
              </w:rPr>
            </w:pPr>
          </w:p>
        </w:tc>
        <w:tc>
          <w:tcPr>
            <w:tcW w:w="0" w:type="auto"/>
            <w:shd w:val="clear" w:color="auto" w:fill="auto"/>
            <w:noWrap/>
            <w:tcMar>
              <w:left w:w="115" w:type="dxa"/>
              <w:right w:w="115" w:type="dxa"/>
            </w:tcMar>
          </w:tcPr>
          <w:p w14:paraId="3007E48C" w14:textId="77777777" w:rsidR="003B760A" w:rsidRPr="00EA5746" w:rsidRDefault="003B760A" w:rsidP="00EA5746">
            <w:pPr>
              <w:spacing w:before="0" w:after="0" w:line="240" w:lineRule="auto"/>
              <w:rPr>
                <w:b/>
                <w:bCs/>
              </w:rPr>
            </w:pPr>
            <w:r w:rsidRPr="00EA5746">
              <w:rPr>
                <w:b/>
                <w:bCs/>
              </w:rPr>
              <w:t>Non-Alert Nights</w:t>
            </w:r>
          </w:p>
        </w:tc>
        <w:tc>
          <w:tcPr>
            <w:tcW w:w="0" w:type="auto"/>
            <w:shd w:val="clear" w:color="auto" w:fill="auto"/>
            <w:noWrap/>
            <w:tcMar>
              <w:left w:w="115" w:type="dxa"/>
              <w:right w:w="115" w:type="dxa"/>
            </w:tcMar>
            <w:vAlign w:val="bottom"/>
          </w:tcPr>
          <w:p w14:paraId="39D790B9" w14:textId="77777777" w:rsidR="003B760A" w:rsidRPr="009104E0" w:rsidRDefault="003B760A" w:rsidP="00EA5746">
            <w:pPr>
              <w:spacing w:before="0" w:after="0" w:line="240" w:lineRule="auto"/>
              <w:jc w:val="right"/>
            </w:pPr>
            <w:r w:rsidRPr="009104E0">
              <w:t>569</w:t>
            </w:r>
          </w:p>
        </w:tc>
        <w:tc>
          <w:tcPr>
            <w:tcW w:w="0" w:type="auto"/>
            <w:shd w:val="clear" w:color="auto" w:fill="auto"/>
            <w:noWrap/>
            <w:tcMar>
              <w:left w:w="115" w:type="dxa"/>
              <w:right w:w="115" w:type="dxa"/>
            </w:tcMar>
            <w:vAlign w:val="bottom"/>
          </w:tcPr>
          <w:p w14:paraId="1DD7D616" w14:textId="77777777" w:rsidR="003B760A" w:rsidRPr="009104E0" w:rsidRDefault="003B760A" w:rsidP="00EA5746">
            <w:pPr>
              <w:spacing w:before="0" w:after="0" w:line="240" w:lineRule="auto"/>
              <w:jc w:val="right"/>
            </w:pPr>
            <w:r w:rsidRPr="009104E0">
              <w:t>387</w:t>
            </w:r>
          </w:p>
        </w:tc>
        <w:tc>
          <w:tcPr>
            <w:tcW w:w="0" w:type="auto"/>
            <w:shd w:val="clear" w:color="auto" w:fill="auto"/>
            <w:noWrap/>
            <w:tcMar>
              <w:left w:w="115" w:type="dxa"/>
              <w:right w:w="115" w:type="dxa"/>
            </w:tcMar>
            <w:vAlign w:val="bottom"/>
          </w:tcPr>
          <w:p w14:paraId="7C3CCB67" w14:textId="77777777" w:rsidR="003B760A" w:rsidRPr="009104E0" w:rsidRDefault="003B760A" w:rsidP="00EA5746">
            <w:pPr>
              <w:spacing w:before="0" w:after="0" w:line="240" w:lineRule="auto"/>
              <w:jc w:val="right"/>
            </w:pPr>
            <w:r w:rsidRPr="009104E0">
              <w:t>475</w:t>
            </w:r>
          </w:p>
        </w:tc>
        <w:tc>
          <w:tcPr>
            <w:tcW w:w="0" w:type="auto"/>
            <w:shd w:val="clear" w:color="auto" w:fill="auto"/>
            <w:noWrap/>
            <w:tcMar>
              <w:left w:w="115" w:type="dxa"/>
              <w:right w:w="115" w:type="dxa"/>
            </w:tcMar>
            <w:vAlign w:val="bottom"/>
          </w:tcPr>
          <w:p w14:paraId="43541E36" w14:textId="77777777" w:rsidR="003B760A" w:rsidRPr="009104E0" w:rsidRDefault="003B760A" w:rsidP="00EA5746">
            <w:pPr>
              <w:spacing w:before="0" w:after="0" w:line="240" w:lineRule="auto"/>
              <w:jc w:val="right"/>
            </w:pPr>
            <w:r w:rsidRPr="009104E0">
              <w:t>467</w:t>
            </w:r>
          </w:p>
        </w:tc>
        <w:tc>
          <w:tcPr>
            <w:tcW w:w="1076" w:type="dxa"/>
            <w:shd w:val="clear" w:color="auto" w:fill="auto"/>
            <w:noWrap/>
            <w:tcMar>
              <w:left w:w="115" w:type="dxa"/>
              <w:right w:w="115" w:type="dxa"/>
            </w:tcMar>
            <w:vAlign w:val="bottom"/>
          </w:tcPr>
          <w:p w14:paraId="0D17D7C2" w14:textId="77777777" w:rsidR="003B760A" w:rsidRPr="009104E0" w:rsidRDefault="003B760A" w:rsidP="00EA5746">
            <w:pPr>
              <w:spacing w:before="0" w:after="0" w:line="240" w:lineRule="auto"/>
              <w:jc w:val="right"/>
            </w:pPr>
            <w:r w:rsidRPr="009104E0">
              <w:t>469</w:t>
            </w:r>
          </w:p>
        </w:tc>
      </w:tr>
    </w:tbl>
    <w:p w14:paraId="40BE60D9" w14:textId="16F228F4" w:rsidR="00293783" w:rsidRPr="00293783" w:rsidRDefault="003B760A" w:rsidP="00880CB1">
      <w:r>
        <w:t>For the second year</w:t>
      </w:r>
      <w:r w:rsidR="00293783" w:rsidRPr="00293783">
        <w:t xml:space="preserve">, the ICH Shelter Capacity </w:t>
      </w:r>
      <w:r w:rsidR="0062010F">
        <w:t>Workgroup</w:t>
      </w:r>
      <w:r w:rsidR="0062010F" w:rsidRPr="00293783">
        <w:t xml:space="preserve"> </w:t>
      </w:r>
      <w:r w:rsidR="00293783" w:rsidRPr="00293783">
        <w:t xml:space="preserve">also </w:t>
      </w:r>
      <w:r w:rsidR="00384FB2" w:rsidRPr="00293783">
        <w:t>considered</w:t>
      </w:r>
      <w:r w:rsidR="00293783" w:rsidRPr="00293783">
        <w:t xml:space="preserve"> </w:t>
      </w:r>
      <w:r w:rsidR="000C0852">
        <w:t xml:space="preserve">DHS </w:t>
      </w:r>
      <w:r w:rsidR="00293783" w:rsidRPr="00293783">
        <w:t>forecasting projecting the number of beds for the upcoming Hypothermia Season.  The model uses shelter data from previous years, PIT count data on the entire homeless population, weather data</w:t>
      </w:r>
      <w:r w:rsidR="00B26F5A">
        <w:t>,</w:t>
      </w:r>
      <w:r w:rsidR="00293783" w:rsidRPr="00293783">
        <w:t xml:space="preserve"> and DC population data.</w:t>
      </w:r>
    </w:p>
    <w:p w14:paraId="15FB4C7B" w14:textId="10C1EF7D" w:rsidR="003B760A" w:rsidRPr="005B0AE3" w:rsidRDefault="003B760A" w:rsidP="003B760A">
      <w:pPr>
        <w:pStyle w:val="Caption"/>
        <w:keepNext/>
        <w:jc w:val="center"/>
        <w:rPr>
          <w:b/>
          <w:bCs/>
        </w:rPr>
      </w:pPr>
      <w:r w:rsidRPr="00A0213F">
        <w:rPr>
          <w:b/>
          <w:bCs/>
          <w:sz w:val="22"/>
          <w:szCs w:val="22"/>
        </w:rPr>
        <w:t xml:space="preserve">Table </w:t>
      </w:r>
      <w:r w:rsidRPr="00EA5746">
        <w:rPr>
          <w:b/>
          <w:sz w:val="22"/>
          <w:szCs w:val="22"/>
        </w:rPr>
        <w:fldChar w:fldCharType="begin"/>
      </w:r>
      <w:r w:rsidRPr="00EA5746">
        <w:rPr>
          <w:b/>
          <w:sz w:val="22"/>
          <w:szCs w:val="22"/>
        </w:rPr>
        <w:instrText xml:space="preserve"> SEQ Table \* ARABIC </w:instrText>
      </w:r>
      <w:r w:rsidRPr="00EA5746">
        <w:rPr>
          <w:b/>
          <w:sz w:val="22"/>
          <w:szCs w:val="22"/>
        </w:rPr>
        <w:fldChar w:fldCharType="separate"/>
      </w:r>
      <w:r w:rsidR="00537366">
        <w:rPr>
          <w:b/>
          <w:noProof/>
          <w:sz w:val="22"/>
          <w:szCs w:val="22"/>
        </w:rPr>
        <w:t>3</w:t>
      </w:r>
      <w:r w:rsidRPr="00EA5746">
        <w:rPr>
          <w:b/>
          <w:sz w:val="22"/>
          <w:szCs w:val="22"/>
        </w:rPr>
        <w:fldChar w:fldCharType="end"/>
      </w:r>
      <w:r w:rsidRPr="00A0213F">
        <w:rPr>
          <w:b/>
          <w:bCs/>
          <w:sz w:val="22"/>
          <w:szCs w:val="22"/>
        </w:rPr>
        <w:t>: DHS Forecast of Beds for Single Adults (Men and Women) for the FY24 Hypothermia Season</w:t>
      </w:r>
    </w:p>
    <w:tbl>
      <w:tblPr>
        <w:tblStyle w:val="TableGrid"/>
        <w:tblW w:w="5000" w:type="pct"/>
        <w:jc w:val="center"/>
        <w:tblCellMar>
          <w:top w:w="115" w:type="dxa"/>
          <w:bottom w:w="115" w:type="dxa"/>
        </w:tblCellMar>
        <w:tblLook w:val="0420" w:firstRow="1" w:lastRow="0" w:firstColumn="0" w:lastColumn="0" w:noHBand="0" w:noVBand="1"/>
      </w:tblPr>
      <w:tblGrid>
        <w:gridCol w:w="1729"/>
        <w:gridCol w:w="2828"/>
        <w:gridCol w:w="3138"/>
        <w:gridCol w:w="1943"/>
      </w:tblGrid>
      <w:tr w:rsidR="00843E20" w:rsidRPr="00DD4B7A" w14:paraId="439DB7AA" w14:textId="77777777" w:rsidTr="001E758D">
        <w:trPr>
          <w:trHeight w:val="15"/>
          <w:jc w:val="center"/>
        </w:trPr>
        <w:tc>
          <w:tcPr>
            <w:tcW w:w="897" w:type="pct"/>
          </w:tcPr>
          <w:p w14:paraId="4972540C" w14:textId="29711F9B" w:rsidR="00843E20" w:rsidRPr="00EA5746" w:rsidRDefault="00843E20">
            <w:pPr>
              <w:keepNext/>
              <w:keepLines/>
              <w:rPr>
                <w:b/>
                <w:bCs/>
              </w:rPr>
            </w:pPr>
            <w:r w:rsidRPr="00EA5746">
              <w:rPr>
                <w:b/>
                <w:bCs/>
              </w:rPr>
              <w:t>Month</w:t>
            </w:r>
            <w:r w:rsidR="00717F6D" w:rsidRPr="00EA5746">
              <w:rPr>
                <w:b/>
                <w:bCs/>
              </w:rPr>
              <w:t xml:space="preserve"> and Year</w:t>
            </w:r>
          </w:p>
        </w:tc>
        <w:tc>
          <w:tcPr>
            <w:tcW w:w="1467" w:type="pct"/>
            <w:vAlign w:val="center"/>
          </w:tcPr>
          <w:p w14:paraId="420F3C55" w14:textId="3C81826D" w:rsidR="00843E20" w:rsidRPr="00EA5746" w:rsidRDefault="00717F6D" w:rsidP="2F8D7EF8">
            <w:pPr>
              <w:jc w:val="center"/>
              <w:rPr>
                <w:b/>
                <w:bCs/>
                <w:color w:val="000000" w:themeColor="text1"/>
              </w:rPr>
            </w:pPr>
            <w:r w:rsidRPr="00EA5746">
              <w:rPr>
                <w:b/>
                <w:bCs/>
                <w:color w:val="000000" w:themeColor="text1"/>
              </w:rPr>
              <w:t>Bed Forecast for Single Men</w:t>
            </w:r>
          </w:p>
        </w:tc>
        <w:tc>
          <w:tcPr>
            <w:tcW w:w="1628" w:type="pct"/>
            <w:vAlign w:val="center"/>
          </w:tcPr>
          <w:p w14:paraId="5D8A58E7" w14:textId="40C91A96" w:rsidR="00843E20" w:rsidRPr="00EA5746" w:rsidRDefault="00717F6D" w:rsidP="2F8D7EF8">
            <w:pPr>
              <w:jc w:val="center"/>
              <w:rPr>
                <w:b/>
                <w:bCs/>
                <w:color w:val="000000" w:themeColor="text1"/>
              </w:rPr>
            </w:pPr>
            <w:r w:rsidRPr="00EA5746">
              <w:rPr>
                <w:b/>
                <w:bCs/>
                <w:color w:val="000000" w:themeColor="text1"/>
              </w:rPr>
              <w:t>Bed Forecast for Single Women</w:t>
            </w:r>
          </w:p>
        </w:tc>
        <w:tc>
          <w:tcPr>
            <w:tcW w:w="1009" w:type="pct"/>
            <w:vAlign w:val="center"/>
          </w:tcPr>
          <w:p w14:paraId="1F816F76" w14:textId="39AF6DD3" w:rsidR="00843E20" w:rsidRPr="00EA5746" w:rsidRDefault="00336360" w:rsidP="2F8D7EF8">
            <w:pPr>
              <w:jc w:val="center"/>
              <w:rPr>
                <w:b/>
                <w:bCs/>
                <w:color w:val="000000" w:themeColor="text1"/>
              </w:rPr>
            </w:pPr>
            <w:r w:rsidRPr="00EA5746">
              <w:rPr>
                <w:b/>
                <w:bCs/>
                <w:color w:val="000000" w:themeColor="text1"/>
              </w:rPr>
              <w:t>Total Bed Forecast</w:t>
            </w:r>
          </w:p>
        </w:tc>
      </w:tr>
      <w:tr w:rsidR="000D4853" w:rsidRPr="00593AE0" w14:paraId="58CA2A0F" w14:textId="77777777" w:rsidTr="008B453C">
        <w:trPr>
          <w:trHeight w:val="15"/>
          <w:jc w:val="center"/>
        </w:trPr>
        <w:tc>
          <w:tcPr>
            <w:tcW w:w="897" w:type="pct"/>
          </w:tcPr>
          <w:p w14:paraId="78E14486" w14:textId="4D351A2B" w:rsidR="003B760A" w:rsidRPr="00593AE0" w:rsidRDefault="003B760A">
            <w:pPr>
              <w:keepNext/>
              <w:keepLines/>
            </w:pPr>
            <w:r w:rsidRPr="00593AE0">
              <w:t>November 202</w:t>
            </w:r>
            <w:r>
              <w:t>3</w:t>
            </w:r>
          </w:p>
        </w:tc>
        <w:tc>
          <w:tcPr>
            <w:tcW w:w="1467" w:type="pct"/>
            <w:vAlign w:val="center"/>
            <w:hideMark/>
          </w:tcPr>
          <w:p w14:paraId="4C8C089B" w14:textId="5E0B4D17" w:rsidR="2F8D7EF8" w:rsidRDefault="2F8D7EF8" w:rsidP="2F8D7EF8">
            <w:pPr>
              <w:jc w:val="center"/>
            </w:pPr>
            <w:r w:rsidRPr="2F8D7EF8">
              <w:rPr>
                <w:color w:val="000000" w:themeColor="text1"/>
              </w:rPr>
              <w:t xml:space="preserve">1,366 </w:t>
            </w:r>
          </w:p>
        </w:tc>
        <w:tc>
          <w:tcPr>
            <w:tcW w:w="1628" w:type="pct"/>
            <w:vAlign w:val="center"/>
            <w:hideMark/>
          </w:tcPr>
          <w:p w14:paraId="14B23D1B" w14:textId="37895DE6" w:rsidR="2F8D7EF8" w:rsidRDefault="2F8D7EF8" w:rsidP="2F8D7EF8">
            <w:pPr>
              <w:jc w:val="center"/>
            </w:pPr>
            <w:r w:rsidRPr="2F8D7EF8">
              <w:rPr>
                <w:color w:val="000000" w:themeColor="text1"/>
              </w:rPr>
              <w:t xml:space="preserve">500 </w:t>
            </w:r>
          </w:p>
        </w:tc>
        <w:tc>
          <w:tcPr>
            <w:tcW w:w="1009" w:type="pct"/>
            <w:vAlign w:val="center"/>
            <w:hideMark/>
          </w:tcPr>
          <w:p w14:paraId="33A0D3E4" w14:textId="1413F5C1" w:rsidR="2F8D7EF8" w:rsidRDefault="2F8D7EF8" w:rsidP="2F8D7EF8">
            <w:pPr>
              <w:jc w:val="center"/>
            </w:pPr>
            <w:r w:rsidRPr="2F8D7EF8">
              <w:rPr>
                <w:color w:val="000000" w:themeColor="text1"/>
              </w:rPr>
              <w:t xml:space="preserve">1,866 </w:t>
            </w:r>
          </w:p>
        </w:tc>
      </w:tr>
      <w:tr w:rsidR="000D4853" w:rsidRPr="00593AE0" w14:paraId="50A107AA" w14:textId="77777777" w:rsidTr="008B453C">
        <w:trPr>
          <w:trHeight w:val="15"/>
          <w:jc w:val="center"/>
        </w:trPr>
        <w:tc>
          <w:tcPr>
            <w:tcW w:w="897" w:type="pct"/>
          </w:tcPr>
          <w:p w14:paraId="7FD2A24B" w14:textId="3F921066" w:rsidR="003B760A" w:rsidRPr="00593AE0" w:rsidRDefault="003B760A">
            <w:r w:rsidRPr="00593AE0">
              <w:t>December 202</w:t>
            </w:r>
            <w:r>
              <w:t>3</w:t>
            </w:r>
          </w:p>
        </w:tc>
        <w:tc>
          <w:tcPr>
            <w:tcW w:w="1467" w:type="pct"/>
            <w:vAlign w:val="center"/>
            <w:hideMark/>
          </w:tcPr>
          <w:p w14:paraId="1FB612CB" w14:textId="72995800" w:rsidR="2F8D7EF8" w:rsidRDefault="2F8D7EF8" w:rsidP="2F8D7EF8">
            <w:pPr>
              <w:jc w:val="center"/>
            </w:pPr>
            <w:r w:rsidRPr="2F8D7EF8">
              <w:rPr>
                <w:color w:val="000000" w:themeColor="text1"/>
              </w:rPr>
              <w:t xml:space="preserve">1,370 </w:t>
            </w:r>
          </w:p>
        </w:tc>
        <w:tc>
          <w:tcPr>
            <w:tcW w:w="1628" w:type="pct"/>
            <w:vAlign w:val="center"/>
            <w:hideMark/>
          </w:tcPr>
          <w:p w14:paraId="7F6A5A98" w14:textId="2BE40FE8" w:rsidR="2F8D7EF8" w:rsidRDefault="2F8D7EF8" w:rsidP="2F8D7EF8">
            <w:pPr>
              <w:jc w:val="center"/>
            </w:pPr>
            <w:r w:rsidRPr="2F8D7EF8">
              <w:rPr>
                <w:color w:val="000000" w:themeColor="text1"/>
              </w:rPr>
              <w:t xml:space="preserve">516 </w:t>
            </w:r>
          </w:p>
        </w:tc>
        <w:tc>
          <w:tcPr>
            <w:tcW w:w="1009" w:type="pct"/>
            <w:vAlign w:val="center"/>
            <w:hideMark/>
          </w:tcPr>
          <w:p w14:paraId="5CCCFE31" w14:textId="2AB8F176" w:rsidR="2F8D7EF8" w:rsidRDefault="2F8D7EF8" w:rsidP="2F8D7EF8">
            <w:pPr>
              <w:jc w:val="center"/>
            </w:pPr>
            <w:r w:rsidRPr="2F8D7EF8">
              <w:rPr>
                <w:color w:val="000000" w:themeColor="text1"/>
              </w:rPr>
              <w:t xml:space="preserve">1,886 </w:t>
            </w:r>
          </w:p>
        </w:tc>
      </w:tr>
      <w:tr w:rsidR="000D4853" w:rsidRPr="00593AE0" w14:paraId="1FEDA8D0" w14:textId="77777777" w:rsidTr="008B453C">
        <w:trPr>
          <w:trHeight w:val="15"/>
          <w:jc w:val="center"/>
        </w:trPr>
        <w:tc>
          <w:tcPr>
            <w:tcW w:w="897" w:type="pct"/>
          </w:tcPr>
          <w:p w14:paraId="625E45AE" w14:textId="4DDE704C" w:rsidR="003B760A" w:rsidRPr="00593AE0" w:rsidRDefault="003B760A">
            <w:r w:rsidRPr="00593AE0">
              <w:t>January 202</w:t>
            </w:r>
            <w:r>
              <w:t>4</w:t>
            </w:r>
          </w:p>
        </w:tc>
        <w:tc>
          <w:tcPr>
            <w:tcW w:w="1467" w:type="pct"/>
            <w:vAlign w:val="center"/>
            <w:hideMark/>
          </w:tcPr>
          <w:p w14:paraId="477C2C63" w14:textId="7FD1E05F" w:rsidR="2F8D7EF8" w:rsidRDefault="2F8D7EF8" w:rsidP="2F8D7EF8">
            <w:pPr>
              <w:jc w:val="center"/>
            </w:pPr>
            <w:r w:rsidRPr="2F8D7EF8">
              <w:rPr>
                <w:color w:val="000000" w:themeColor="text1"/>
              </w:rPr>
              <w:t xml:space="preserve">1,419 </w:t>
            </w:r>
          </w:p>
        </w:tc>
        <w:tc>
          <w:tcPr>
            <w:tcW w:w="1628" w:type="pct"/>
            <w:vAlign w:val="center"/>
            <w:hideMark/>
          </w:tcPr>
          <w:p w14:paraId="19951667" w14:textId="6742F877" w:rsidR="2F8D7EF8" w:rsidRDefault="2F8D7EF8" w:rsidP="2F8D7EF8">
            <w:pPr>
              <w:jc w:val="center"/>
            </w:pPr>
            <w:r w:rsidRPr="2F8D7EF8">
              <w:rPr>
                <w:color w:val="000000" w:themeColor="text1"/>
              </w:rPr>
              <w:t xml:space="preserve">549 </w:t>
            </w:r>
          </w:p>
        </w:tc>
        <w:tc>
          <w:tcPr>
            <w:tcW w:w="1009" w:type="pct"/>
            <w:vAlign w:val="center"/>
            <w:hideMark/>
          </w:tcPr>
          <w:p w14:paraId="343962F5" w14:textId="2DAB967C" w:rsidR="2F8D7EF8" w:rsidRDefault="2F8D7EF8" w:rsidP="2F8D7EF8">
            <w:pPr>
              <w:jc w:val="center"/>
            </w:pPr>
            <w:r w:rsidRPr="2F8D7EF8">
              <w:rPr>
                <w:color w:val="000000" w:themeColor="text1"/>
              </w:rPr>
              <w:t xml:space="preserve">1,968 </w:t>
            </w:r>
          </w:p>
        </w:tc>
      </w:tr>
      <w:tr w:rsidR="000D4853" w:rsidRPr="00593AE0" w14:paraId="4E527B34" w14:textId="77777777" w:rsidTr="008B453C">
        <w:trPr>
          <w:trHeight w:val="55"/>
          <w:jc w:val="center"/>
        </w:trPr>
        <w:tc>
          <w:tcPr>
            <w:tcW w:w="897" w:type="pct"/>
          </w:tcPr>
          <w:p w14:paraId="7C61D362" w14:textId="317E62B8" w:rsidR="003B760A" w:rsidRPr="00593AE0" w:rsidRDefault="003B760A">
            <w:r w:rsidRPr="00593AE0">
              <w:t>February 202</w:t>
            </w:r>
            <w:r>
              <w:t>4</w:t>
            </w:r>
          </w:p>
        </w:tc>
        <w:tc>
          <w:tcPr>
            <w:tcW w:w="1467" w:type="pct"/>
            <w:vAlign w:val="center"/>
            <w:hideMark/>
          </w:tcPr>
          <w:p w14:paraId="1BC5DE35" w14:textId="31999DC4" w:rsidR="2F8D7EF8" w:rsidRDefault="2F8D7EF8" w:rsidP="2F8D7EF8">
            <w:pPr>
              <w:jc w:val="center"/>
            </w:pPr>
            <w:r w:rsidRPr="2F8D7EF8">
              <w:rPr>
                <w:color w:val="000000" w:themeColor="text1"/>
              </w:rPr>
              <w:t xml:space="preserve">1,400 </w:t>
            </w:r>
          </w:p>
        </w:tc>
        <w:tc>
          <w:tcPr>
            <w:tcW w:w="1628" w:type="pct"/>
            <w:vAlign w:val="center"/>
            <w:hideMark/>
          </w:tcPr>
          <w:p w14:paraId="3376FE12" w14:textId="0F42EE7C" w:rsidR="2F8D7EF8" w:rsidRDefault="2F8D7EF8" w:rsidP="2F8D7EF8">
            <w:pPr>
              <w:jc w:val="center"/>
            </w:pPr>
            <w:r w:rsidRPr="2F8D7EF8">
              <w:rPr>
                <w:color w:val="000000" w:themeColor="text1"/>
              </w:rPr>
              <w:t xml:space="preserve">540 </w:t>
            </w:r>
          </w:p>
        </w:tc>
        <w:tc>
          <w:tcPr>
            <w:tcW w:w="1009" w:type="pct"/>
            <w:vAlign w:val="center"/>
            <w:hideMark/>
          </w:tcPr>
          <w:p w14:paraId="0E7704CF" w14:textId="00A3F99C" w:rsidR="2F8D7EF8" w:rsidRDefault="2F8D7EF8" w:rsidP="2F8D7EF8">
            <w:pPr>
              <w:jc w:val="center"/>
            </w:pPr>
            <w:r w:rsidRPr="2F8D7EF8">
              <w:rPr>
                <w:color w:val="000000" w:themeColor="text1"/>
              </w:rPr>
              <w:t xml:space="preserve">1,940 </w:t>
            </w:r>
          </w:p>
        </w:tc>
      </w:tr>
      <w:tr w:rsidR="000D4853" w:rsidRPr="00593AE0" w14:paraId="0FE013D1" w14:textId="77777777" w:rsidTr="008B453C">
        <w:trPr>
          <w:trHeight w:val="15"/>
          <w:jc w:val="center"/>
        </w:trPr>
        <w:tc>
          <w:tcPr>
            <w:tcW w:w="897" w:type="pct"/>
          </w:tcPr>
          <w:p w14:paraId="54CF697E" w14:textId="415F1A27" w:rsidR="003B760A" w:rsidRPr="00D23DB8" w:rsidRDefault="003B760A">
            <w:r w:rsidRPr="00D23DB8">
              <w:t>March 202</w:t>
            </w:r>
            <w:r>
              <w:t>4</w:t>
            </w:r>
          </w:p>
        </w:tc>
        <w:tc>
          <w:tcPr>
            <w:tcW w:w="1467" w:type="pct"/>
            <w:vAlign w:val="center"/>
            <w:hideMark/>
          </w:tcPr>
          <w:p w14:paraId="4E9547FA" w14:textId="6D46286A" w:rsidR="2F8D7EF8" w:rsidRDefault="2F8D7EF8" w:rsidP="2F8D7EF8">
            <w:pPr>
              <w:jc w:val="center"/>
            </w:pPr>
            <w:r w:rsidRPr="2F8D7EF8">
              <w:rPr>
                <w:color w:val="000000" w:themeColor="text1"/>
              </w:rPr>
              <w:t xml:space="preserve">1,391 </w:t>
            </w:r>
          </w:p>
        </w:tc>
        <w:tc>
          <w:tcPr>
            <w:tcW w:w="1628" w:type="pct"/>
            <w:vAlign w:val="center"/>
            <w:hideMark/>
          </w:tcPr>
          <w:p w14:paraId="79499940" w14:textId="15C3CB30" w:rsidR="2F8D7EF8" w:rsidRDefault="2F8D7EF8" w:rsidP="2F8D7EF8">
            <w:pPr>
              <w:jc w:val="center"/>
            </w:pPr>
            <w:r w:rsidRPr="2F8D7EF8">
              <w:rPr>
                <w:color w:val="000000" w:themeColor="text1"/>
              </w:rPr>
              <w:t xml:space="preserve">540 </w:t>
            </w:r>
          </w:p>
        </w:tc>
        <w:tc>
          <w:tcPr>
            <w:tcW w:w="1009" w:type="pct"/>
            <w:vAlign w:val="center"/>
            <w:hideMark/>
          </w:tcPr>
          <w:p w14:paraId="19949969" w14:textId="1356B680" w:rsidR="2F8D7EF8" w:rsidRDefault="2F8D7EF8" w:rsidP="2F8D7EF8">
            <w:pPr>
              <w:jc w:val="center"/>
            </w:pPr>
            <w:r w:rsidRPr="2F8D7EF8">
              <w:rPr>
                <w:color w:val="000000" w:themeColor="text1"/>
              </w:rPr>
              <w:t>1,931</w:t>
            </w:r>
          </w:p>
        </w:tc>
      </w:tr>
    </w:tbl>
    <w:p w14:paraId="3CEBC150" w14:textId="61E0C19F" w:rsidR="0081653B" w:rsidRDefault="0081653B">
      <w:r w:rsidRPr="00192BD4">
        <w:t>The ICH Shelter Capacity Workgroup compared the two options</w:t>
      </w:r>
      <w:r w:rsidR="00781C2B" w:rsidRPr="00192BD4">
        <w:t xml:space="preserve">.  For the beds needed at the start of </w:t>
      </w:r>
      <w:r w:rsidR="00880CB1">
        <w:t>the</w:t>
      </w:r>
      <w:r w:rsidR="00781C2B" w:rsidRPr="00192BD4">
        <w:t xml:space="preserve"> season, the Shelter Capacity WG compared the average utilization to the forecast beds </w:t>
      </w:r>
      <w:r w:rsidR="00194A52">
        <w:t xml:space="preserve">predicted </w:t>
      </w:r>
      <w:r w:rsidR="00781C2B" w:rsidRPr="00192BD4">
        <w:t>for November.</w:t>
      </w:r>
      <w:r w:rsidRPr="00192BD4">
        <w:t xml:space="preserve"> </w:t>
      </w:r>
      <w:r w:rsidR="00781C2B" w:rsidRPr="00192BD4">
        <w:t xml:space="preserve"> For the beds needed at the height of </w:t>
      </w:r>
      <w:r w:rsidR="00880CB1">
        <w:t>the</w:t>
      </w:r>
      <w:r w:rsidR="00781C2B" w:rsidRPr="00192BD4">
        <w:t xml:space="preserve"> season, the Shelter Capacity WG compared the max utilization to the max beds </w:t>
      </w:r>
      <w:r w:rsidR="00194A52">
        <w:t>predicted</w:t>
      </w:r>
      <w:r w:rsidR="00781C2B" w:rsidRPr="00192BD4">
        <w:t xml:space="preserve"> by the forecast </w:t>
      </w:r>
      <w:r w:rsidR="00194A52">
        <w:t xml:space="preserve">model for January.  To ensure an adequate buffer, the WG </w:t>
      </w:r>
      <w:proofErr w:type="gramStart"/>
      <w:r w:rsidR="00194A52">
        <w:t>recommends with</w:t>
      </w:r>
      <w:proofErr w:type="gramEnd"/>
      <w:r w:rsidR="00194A52">
        <w:t xml:space="preserve"> going with the highest number for the start and height of hypothermia season.</w:t>
      </w:r>
    </w:p>
    <w:p w14:paraId="51F1CE58" w14:textId="510FE1DD" w:rsidR="00194A52" w:rsidRPr="005B0AE3" w:rsidRDefault="00194A52" w:rsidP="00AE6EF2">
      <w:pPr>
        <w:pStyle w:val="Caption"/>
        <w:keepNext/>
        <w:keepLines/>
        <w:jc w:val="center"/>
        <w:rPr>
          <w:b/>
          <w:bCs/>
        </w:rPr>
      </w:pPr>
      <w:r w:rsidRPr="00A0213F">
        <w:rPr>
          <w:b/>
          <w:bCs/>
          <w:sz w:val="22"/>
          <w:szCs w:val="22"/>
        </w:rPr>
        <w:lastRenderedPageBreak/>
        <w:t xml:space="preserve">Table </w:t>
      </w:r>
      <w:r w:rsidRPr="00EA5746">
        <w:rPr>
          <w:b/>
          <w:sz w:val="22"/>
          <w:szCs w:val="22"/>
        </w:rPr>
        <w:fldChar w:fldCharType="begin"/>
      </w:r>
      <w:r w:rsidRPr="00EA5746">
        <w:rPr>
          <w:b/>
          <w:sz w:val="22"/>
          <w:szCs w:val="22"/>
        </w:rPr>
        <w:instrText xml:space="preserve"> SEQ Table \* ARABIC </w:instrText>
      </w:r>
      <w:r w:rsidRPr="00EA5746">
        <w:rPr>
          <w:b/>
          <w:sz w:val="22"/>
          <w:szCs w:val="22"/>
        </w:rPr>
        <w:fldChar w:fldCharType="separate"/>
      </w:r>
      <w:r w:rsidR="00537366">
        <w:rPr>
          <w:b/>
          <w:noProof/>
          <w:sz w:val="22"/>
          <w:szCs w:val="22"/>
        </w:rPr>
        <w:t>4</w:t>
      </w:r>
      <w:r w:rsidRPr="00EA5746">
        <w:rPr>
          <w:b/>
          <w:sz w:val="22"/>
          <w:szCs w:val="22"/>
        </w:rPr>
        <w:fldChar w:fldCharType="end"/>
      </w:r>
      <w:r w:rsidRPr="00A0213F">
        <w:rPr>
          <w:b/>
          <w:bCs/>
          <w:sz w:val="22"/>
          <w:szCs w:val="22"/>
        </w:rPr>
        <w:t xml:space="preserve">: </w:t>
      </w:r>
      <w:r>
        <w:rPr>
          <w:b/>
          <w:bCs/>
          <w:sz w:val="22"/>
          <w:szCs w:val="22"/>
        </w:rPr>
        <w:t>Comparison of the FY23 Utilization Analysis and the FY24</w:t>
      </w:r>
      <w:r w:rsidRPr="00A0213F">
        <w:rPr>
          <w:b/>
          <w:bCs/>
          <w:sz w:val="22"/>
          <w:szCs w:val="22"/>
        </w:rPr>
        <w:t xml:space="preserve"> Forecast </w:t>
      </w:r>
      <w:r>
        <w:rPr>
          <w:b/>
          <w:bCs/>
          <w:sz w:val="22"/>
          <w:szCs w:val="22"/>
        </w:rPr>
        <w:t>Model</w:t>
      </w:r>
    </w:p>
    <w:tbl>
      <w:tblPr>
        <w:tblStyle w:val="TableGrid"/>
        <w:tblW w:w="5000" w:type="pct"/>
        <w:tblCellMar>
          <w:top w:w="72" w:type="dxa"/>
          <w:left w:w="72" w:type="dxa"/>
          <w:bottom w:w="72" w:type="dxa"/>
          <w:right w:w="72" w:type="dxa"/>
        </w:tblCellMar>
        <w:tblLook w:val="0400" w:firstRow="0" w:lastRow="0" w:firstColumn="0" w:lastColumn="0" w:noHBand="0" w:noVBand="1"/>
      </w:tblPr>
      <w:tblGrid>
        <w:gridCol w:w="2491"/>
        <w:gridCol w:w="1465"/>
        <w:gridCol w:w="1966"/>
        <w:gridCol w:w="1858"/>
        <w:gridCol w:w="1858"/>
      </w:tblGrid>
      <w:tr w:rsidR="00194A52" w:rsidRPr="00781C2B" w14:paraId="419DE136" w14:textId="73D94BCD" w:rsidTr="00192BD4">
        <w:trPr>
          <w:trHeight w:val="242"/>
        </w:trPr>
        <w:tc>
          <w:tcPr>
            <w:tcW w:w="1292" w:type="pct"/>
            <w:hideMark/>
          </w:tcPr>
          <w:p w14:paraId="6E81D4F5"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b/>
                <w:bCs/>
                <w:color w:val="000000" w:themeColor="dark1"/>
                <w:kern w:val="24"/>
              </w:rPr>
              <w:t>Timing</w:t>
            </w:r>
          </w:p>
        </w:tc>
        <w:tc>
          <w:tcPr>
            <w:tcW w:w="760" w:type="pct"/>
            <w:hideMark/>
          </w:tcPr>
          <w:p w14:paraId="05D3A7E1"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b/>
                <w:bCs/>
                <w:color w:val="000000" w:themeColor="dark1"/>
                <w:kern w:val="24"/>
              </w:rPr>
              <w:t>Population</w:t>
            </w:r>
          </w:p>
        </w:tc>
        <w:tc>
          <w:tcPr>
            <w:tcW w:w="1020" w:type="pct"/>
            <w:hideMark/>
          </w:tcPr>
          <w:p w14:paraId="23DC135E"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b/>
                <w:bCs/>
                <w:color w:val="000000" w:themeColor="dark1"/>
                <w:kern w:val="24"/>
              </w:rPr>
              <w:t>Utilization Data</w:t>
            </w:r>
          </w:p>
        </w:tc>
        <w:tc>
          <w:tcPr>
            <w:tcW w:w="964" w:type="pct"/>
            <w:hideMark/>
          </w:tcPr>
          <w:p w14:paraId="4CDFD291"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b/>
                <w:bCs/>
                <w:color w:val="000000" w:themeColor="dark1"/>
                <w:kern w:val="24"/>
              </w:rPr>
              <w:t>Forecast Model</w:t>
            </w:r>
          </w:p>
        </w:tc>
        <w:tc>
          <w:tcPr>
            <w:tcW w:w="964" w:type="pct"/>
          </w:tcPr>
          <w:p w14:paraId="723DF01B" w14:textId="0603B2F8" w:rsidR="00194A52" w:rsidRPr="00194A52" w:rsidRDefault="00194A52" w:rsidP="00781C2B">
            <w:pPr>
              <w:rPr>
                <w:rFonts w:asciiTheme="majorHAnsi" w:eastAsia="Times New Roman" w:hAnsiTheme="majorHAnsi" w:cstheme="majorHAnsi"/>
                <w:b/>
                <w:bCs/>
                <w:color w:val="000000" w:themeColor="dark1"/>
                <w:kern w:val="24"/>
              </w:rPr>
            </w:pPr>
            <w:r w:rsidRPr="00194A52">
              <w:rPr>
                <w:rFonts w:asciiTheme="majorHAnsi" w:eastAsia="Times New Roman" w:hAnsiTheme="majorHAnsi" w:cstheme="majorHAnsi"/>
                <w:b/>
                <w:bCs/>
                <w:color w:val="000000" w:themeColor="dark1"/>
                <w:kern w:val="24"/>
              </w:rPr>
              <w:t>Recommendation</w:t>
            </w:r>
          </w:p>
        </w:tc>
      </w:tr>
      <w:tr w:rsidR="00194A52" w:rsidRPr="00781C2B" w14:paraId="7C0564D5" w14:textId="49ED4927" w:rsidTr="00192BD4">
        <w:trPr>
          <w:trHeight w:val="62"/>
        </w:trPr>
        <w:tc>
          <w:tcPr>
            <w:tcW w:w="1292" w:type="pct"/>
            <w:hideMark/>
          </w:tcPr>
          <w:p w14:paraId="60D5BAF8"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Start of Hypo</w:t>
            </w:r>
          </w:p>
        </w:tc>
        <w:tc>
          <w:tcPr>
            <w:tcW w:w="760" w:type="pct"/>
            <w:hideMark/>
          </w:tcPr>
          <w:p w14:paraId="02729A95"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Men</w:t>
            </w:r>
          </w:p>
        </w:tc>
        <w:tc>
          <w:tcPr>
            <w:tcW w:w="1020" w:type="pct"/>
            <w:hideMark/>
          </w:tcPr>
          <w:p w14:paraId="01A0FB7B" w14:textId="77777777" w:rsidR="00194A52" w:rsidRPr="00192BD4" w:rsidRDefault="00194A52" w:rsidP="00781C2B">
            <w:pPr>
              <w:jc w:val="right"/>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1,294</w:t>
            </w:r>
          </w:p>
        </w:tc>
        <w:tc>
          <w:tcPr>
            <w:tcW w:w="964" w:type="pct"/>
            <w:hideMark/>
          </w:tcPr>
          <w:p w14:paraId="17DC5DC1" w14:textId="77777777" w:rsidR="00194A52" w:rsidRPr="00192BD4" w:rsidRDefault="00194A52" w:rsidP="00781C2B">
            <w:pPr>
              <w:jc w:val="right"/>
              <w:rPr>
                <w:rFonts w:asciiTheme="majorHAnsi" w:eastAsia="Times New Roman" w:hAnsiTheme="majorHAnsi" w:cstheme="majorHAnsi"/>
              </w:rPr>
            </w:pPr>
            <w:r w:rsidRPr="00192BD4">
              <w:rPr>
                <w:rFonts w:asciiTheme="majorHAnsi" w:eastAsia="Times New Roman" w:hAnsiTheme="majorHAnsi" w:cstheme="majorHAnsi"/>
                <w:b/>
                <w:bCs/>
                <w:color w:val="000000" w:themeColor="dark1"/>
                <w:kern w:val="24"/>
              </w:rPr>
              <w:t>1,366</w:t>
            </w:r>
          </w:p>
        </w:tc>
        <w:tc>
          <w:tcPr>
            <w:tcW w:w="964" w:type="pct"/>
          </w:tcPr>
          <w:p w14:paraId="2F1C301D" w14:textId="7A811BDA" w:rsidR="00194A52" w:rsidRPr="00194A52" w:rsidRDefault="00194A52" w:rsidP="00194A52">
            <w:pPr>
              <w:jc w:val="right"/>
              <w:rPr>
                <w:rFonts w:asciiTheme="majorHAnsi" w:eastAsia="Times New Roman" w:hAnsiTheme="majorHAnsi" w:cstheme="majorHAnsi"/>
                <w:b/>
                <w:bCs/>
                <w:color w:val="000000" w:themeColor="dark1"/>
                <w:kern w:val="24"/>
              </w:rPr>
            </w:pPr>
            <w:r w:rsidRPr="00194A52">
              <w:rPr>
                <w:rFonts w:asciiTheme="majorHAnsi" w:eastAsia="Times New Roman" w:hAnsiTheme="majorHAnsi" w:cstheme="majorHAnsi"/>
                <w:b/>
                <w:bCs/>
                <w:color w:val="000000" w:themeColor="dark1"/>
                <w:kern w:val="24"/>
              </w:rPr>
              <w:t>1,366</w:t>
            </w:r>
          </w:p>
        </w:tc>
      </w:tr>
      <w:tr w:rsidR="00194A52" w:rsidRPr="00781C2B" w14:paraId="62619F8E" w14:textId="0BED0BFD" w:rsidTr="00192BD4">
        <w:trPr>
          <w:trHeight w:val="80"/>
        </w:trPr>
        <w:tc>
          <w:tcPr>
            <w:tcW w:w="1292" w:type="pct"/>
            <w:hideMark/>
          </w:tcPr>
          <w:p w14:paraId="75FA4780" w14:textId="77777777" w:rsidR="00194A52" w:rsidRPr="00192BD4" w:rsidRDefault="00194A52" w:rsidP="00781C2B">
            <w:pPr>
              <w:rPr>
                <w:rFonts w:asciiTheme="majorHAnsi" w:eastAsia="Times New Roman" w:hAnsiTheme="majorHAnsi" w:cstheme="majorHAnsi"/>
              </w:rPr>
            </w:pPr>
          </w:p>
        </w:tc>
        <w:tc>
          <w:tcPr>
            <w:tcW w:w="760" w:type="pct"/>
            <w:hideMark/>
          </w:tcPr>
          <w:p w14:paraId="1D960325"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Women</w:t>
            </w:r>
          </w:p>
        </w:tc>
        <w:tc>
          <w:tcPr>
            <w:tcW w:w="1020" w:type="pct"/>
            <w:hideMark/>
          </w:tcPr>
          <w:p w14:paraId="1F036FD8" w14:textId="77777777" w:rsidR="00194A52" w:rsidRPr="00192BD4" w:rsidRDefault="00194A52" w:rsidP="00781C2B">
            <w:pPr>
              <w:jc w:val="right"/>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483</w:t>
            </w:r>
          </w:p>
        </w:tc>
        <w:tc>
          <w:tcPr>
            <w:tcW w:w="964" w:type="pct"/>
            <w:hideMark/>
          </w:tcPr>
          <w:p w14:paraId="61E67D4B" w14:textId="77777777" w:rsidR="00194A52" w:rsidRPr="00192BD4" w:rsidRDefault="00194A52" w:rsidP="00781C2B">
            <w:pPr>
              <w:jc w:val="right"/>
              <w:rPr>
                <w:rFonts w:asciiTheme="majorHAnsi" w:eastAsia="Times New Roman" w:hAnsiTheme="majorHAnsi" w:cstheme="majorHAnsi"/>
              </w:rPr>
            </w:pPr>
            <w:r w:rsidRPr="00192BD4">
              <w:rPr>
                <w:rFonts w:asciiTheme="majorHAnsi" w:eastAsia="Times New Roman" w:hAnsiTheme="majorHAnsi" w:cstheme="majorHAnsi"/>
                <w:b/>
                <w:bCs/>
                <w:color w:val="000000" w:themeColor="dark1"/>
                <w:kern w:val="24"/>
              </w:rPr>
              <w:t>500</w:t>
            </w:r>
          </w:p>
        </w:tc>
        <w:tc>
          <w:tcPr>
            <w:tcW w:w="964" w:type="pct"/>
          </w:tcPr>
          <w:p w14:paraId="1FF19F63" w14:textId="48584D0F" w:rsidR="00194A52" w:rsidRPr="00194A52" w:rsidRDefault="00194A52" w:rsidP="00781C2B">
            <w:pPr>
              <w:jc w:val="right"/>
              <w:rPr>
                <w:rFonts w:asciiTheme="majorHAnsi" w:eastAsia="Times New Roman" w:hAnsiTheme="majorHAnsi" w:cstheme="majorHAnsi"/>
                <w:b/>
                <w:bCs/>
                <w:color w:val="000000" w:themeColor="dark1"/>
                <w:kern w:val="24"/>
              </w:rPr>
            </w:pPr>
            <w:r w:rsidRPr="00194A52">
              <w:rPr>
                <w:rFonts w:asciiTheme="majorHAnsi" w:eastAsia="Times New Roman" w:hAnsiTheme="majorHAnsi" w:cstheme="majorHAnsi"/>
                <w:b/>
                <w:bCs/>
                <w:color w:val="000000" w:themeColor="dark1"/>
                <w:kern w:val="24"/>
              </w:rPr>
              <w:t>500</w:t>
            </w:r>
          </w:p>
        </w:tc>
      </w:tr>
      <w:tr w:rsidR="00194A52" w:rsidRPr="00781C2B" w14:paraId="78697626" w14:textId="459829A5" w:rsidTr="00192BD4">
        <w:trPr>
          <w:trHeight w:val="107"/>
        </w:trPr>
        <w:tc>
          <w:tcPr>
            <w:tcW w:w="1292" w:type="pct"/>
            <w:hideMark/>
          </w:tcPr>
          <w:p w14:paraId="5632E759"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Height of Hypo</w:t>
            </w:r>
          </w:p>
        </w:tc>
        <w:tc>
          <w:tcPr>
            <w:tcW w:w="760" w:type="pct"/>
            <w:hideMark/>
          </w:tcPr>
          <w:p w14:paraId="79E21639"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Men</w:t>
            </w:r>
          </w:p>
        </w:tc>
        <w:tc>
          <w:tcPr>
            <w:tcW w:w="1020" w:type="pct"/>
            <w:hideMark/>
          </w:tcPr>
          <w:p w14:paraId="717B8130" w14:textId="77777777" w:rsidR="00194A52" w:rsidRPr="00192BD4" w:rsidRDefault="00194A52" w:rsidP="00781C2B">
            <w:pPr>
              <w:jc w:val="right"/>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1,350</w:t>
            </w:r>
          </w:p>
        </w:tc>
        <w:tc>
          <w:tcPr>
            <w:tcW w:w="964" w:type="pct"/>
            <w:hideMark/>
          </w:tcPr>
          <w:p w14:paraId="2A1811A3" w14:textId="77777777" w:rsidR="00194A52" w:rsidRPr="00192BD4" w:rsidRDefault="00194A52" w:rsidP="00781C2B">
            <w:pPr>
              <w:jc w:val="right"/>
              <w:rPr>
                <w:rFonts w:asciiTheme="majorHAnsi" w:eastAsia="Times New Roman" w:hAnsiTheme="majorHAnsi" w:cstheme="majorHAnsi"/>
              </w:rPr>
            </w:pPr>
            <w:r w:rsidRPr="00192BD4">
              <w:rPr>
                <w:rFonts w:asciiTheme="majorHAnsi" w:eastAsia="Times New Roman" w:hAnsiTheme="majorHAnsi" w:cstheme="majorHAnsi"/>
                <w:b/>
                <w:bCs/>
                <w:color w:val="000000" w:themeColor="dark1"/>
                <w:kern w:val="24"/>
              </w:rPr>
              <w:t>1,419</w:t>
            </w:r>
          </w:p>
        </w:tc>
        <w:tc>
          <w:tcPr>
            <w:tcW w:w="964" w:type="pct"/>
          </w:tcPr>
          <w:p w14:paraId="79827747" w14:textId="42D8F1D4" w:rsidR="00194A52" w:rsidRPr="00194A52" w:rsidRDefault="00194A52" w:rsidP="00781C2B">
            <w:pPr>
              <w:jc w:val="right"/>
              <w:rPr>
                <w:rFonts w:asciiTheme="majorHAnsi" w:eastAsia="Times New Roman" w:hAnsiTheme="majorHAnsi" w:cstheme="majorHAnsi"/>
                <w:b/>
                <w:bCs/>
                <w:color w:val="000000" w:themeColor="dark1"/>
                <w:kern w:val="24"/>
              </w:rPr>
            </w:pPr>
            <w:r w:rsidRPr="00194A52">
              <w:rPr>
                <w:rFonts w:asciiTheme="majorHAnsi" w:eastAsia="Times New Roman" w:hAnsiTheme="majorHAnsi" w:cstheme="majorHAnsi"/>
                <w:b/>
                <w:bCs/>
                <w:color w:val="000000" w:themeColor="dark1"/>
                <w:kern w:val="24"/>
              </w:rPr>
              <w:t>1,419</w:t>
            </w:r>
          </w:p>
        </w:tc>
      </w:tr>
      <w:tr w:rsidR="00194A52" w:rsidRPr="00781C2B" w14:paraId="2B3BDBF0" w14:textId="4EFD5331" w:rsidTr="00192BD4">
        <w:trPr>
          <w:trHeight w:val="44"/>
        </w:trPr>
        <w:tc>
          <w:tcPr>
            <w:tcW w:w="1292" w:type="pct"/>
            <w:hideMark/>
          </w:tcPr>
          <w:p w14:paraId="00E68B24" w14:textId="77777777" w:rsidR="00194A52" w:rsidRPr="00192BD4" w:rsidRDefault="00194A52" w:rsidP="00781C2B">
            <w:pPr>
              <w:rPr>
                <w:rFonts w:asciiTheme="majorHAnsi" w:eastAsia="Times New Roman" w:hAnsiTheme="majorHAnsi" w:cstheme="majorHAnsi"/>
              </w:rPr>
            </w:pPr>
          </w:p>
        </w:tc>
        <w:tc>
          <w:tcPr>
            <w:tcW w:w="760" w:type="pct"/>
            <w:hideMark/>
          </w:tcPr>
          <w:p w14:paraId="277496F5" w14:textId="77777777" w:rsidR="00194A52" w:rsidRPr="00192BD4" w:rsidRDefault="00194A52" w:rsidP="00781C2B">
            <w:pPr>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Women</w:t>
            </w:r>
          </w:p>
        </w:tc>
        <w:tc>
          <w:tcPr>
            <w:tcW w:w="1020" w:type="pct"/>
            <w:hideMark/>
          </w:tcPr>
          <w:p w14:paraId="3ECFF54B" w14:textId="77777777" w:rsidR="00194A52" w:rsidRPr="00192BD4" w:rsidRDefault="00194A52" w:rsidP="00781C2B">
            <w:pPr>
              <w:jc w:val="right"/>
              <w:rPr>
                <w:rFonts w:asciiTheme="majorHAnsi" w:eastAsia="Times New Roman" w:hAnsiTheme="majorHAnsi" w:cstheme="majorHAnsi"/>
              </w:rPr>
            </w:pPr>
            <w:r w:rsidRPr="00192BD4">
              <w:rPr>
                <w:rFonts w:asciiTheme="majorHAnsi" w:eastAsia="Times New Roman" w:hAnsiTheme="majorHAnsi" w:cstheme="majorHAnsi"/>
                <w:b/>
                <w:bCs/>
                <w:color w:val="000000" w:themeColor="dark1"/>
                <w:kern w:val="24"/>
              </w:rPr>
              <w:t>569</w:t>
            </w:r>
          </w:p>
        </w:tc>
        <w:tc>
          <w:tcPr>
            <w:tcW w:w="964" w:type="pct"/>
            <w:hideMark/>
          </w:tcPr>
          <w:p w14:paraId="4B021DBE" w14:textId="77777777" w:rsidR="00194A52" w:rsidRPr="00192BD4" w:rsidRDefault="00194A52" w:rsidP="00781C2B">
            <w:pPr>
              <w:jc w:val="right"/>
              <w:rPr>
                <w:rFonts w:asciiTheme="majorHAnsi" w:eastAsia="Times New Roman" w:hAnsiTheme="majorHAnsi" w:cstheme="majorHAnsi"/>
              </w:rPr>
            </w:pPr>
            <w:r w:rsidRPr="00192BD4">
              <w:rPr>
                <w:rFonts w:asciiTheme="majorHAnsi" w:eastAsia="Times New Roman" w:hAnsiTheme="majorHAnsi" w:cstheme="majorHAnsi"/>
                <w:color w:val="000000" w:themeColor="dark1"/>
                <w:kern w:val="24"/>
              </w:rPr>
              <w:t>549</w:t>
            </w:r>
          </w:p>
        </w:tc>
        <w:tc>
          <w:tcPr>
            <w:tcW w:w="964" w:type="pct"/>
          </w:tcPr>
          <w:p w14:paraId="676D6287" w14:textId="049FDCE6" w:rsidR="00194A52" w:rsidRPr="00192BD4" w:rsidRDefault="00194A52" w:rsidP="00781C2B">
            <w:pPr>
              <w:jc w:val="right"/>
              <w:rPr>
                <w:rFonts w:asciiTheme="majorHAnsi" w:eastAsia="Times New Roman" w:hAnsiTheme="majorHAnsi" w:cstheme="majorHAnsi"/>
                <w:b/>
                <w:bCs/>
                <w:color w:val="000000" w:themeColor="dark1"/>
                <w:kern w:val="24"/>
              </w:rPr>
            </w:pPr>
            <w:r w:rsidRPr="00192BD4">
              <w:rPr>
                <w:rFonts w:asciiTheme="majorHAnsi" w:eastAsia="Times New Roman" w:hAnsiTheme="majorHAnsi" w:cstheme="majorHAnsi"/>
                <w:b/>
                <w:bCs/>
                <w:color w:val="000000" w:themeColor="dark1"/>
                <w:kern w:val="24"/>
              </w:rPr>
              <w:t>569</w:t>
            </w:r>
          </w:p>
        </w:tc>
      </w:tr>
    </w:tbl>
    <w:p w14:paraId="6E57B83E" w14:textId="550A37BC" w:rsidR="00F959EC" w:rsidRDefault="00F959EC" w:rsidP="00192BD4">
      <w:pPr>
        <w:pStyle w:val="Heading3"/>
        <w:keepNext/>
        <w:keepLines/>
      </w:pPr>
      <w:bookmarkStart w:id="40" w:name="qsh70q" w:colFirst="0" w:colLast="0"/>
      <w:bookmarkStart w:id="41" w:name="1pxezwc" w:colFirst="0" w:colLast="0"/>
      <w:bookmarkStart w:id="42" w:name="_Toc146545265"/>
      <w:bookmarkStart w:id="43" w:name="_Toc147892377"/>
      <w:bookmarkEnd w:id="40"/>
      <w:bookmarkEnd w:id="41"/>
      <w:r>
        <w:t>3.3.</w:t>
      </w:r>
      <w:r w:rsidR="00476C4B">
        <w:t>2</w:t>
      </w:r>
      <w:r>
        <w:t xml:space="preserve"> Capacity Needs: Adult Men</w:t>
      </w:r>
      <w:bookmarkEnd w:id="42"/>
      <w:bookmarkEnd w:id="43"/>
    </w:p>
    <w:p w14:paraId="18426BF1" w14:textId="47289D23" w:rsidR="00015955" w:rsidRDefault="00A327B2">
      <w:r>
        <w:t>T</w:t>
      </w:r>
      <w:r w:rsidR="00F959EC">
        <w:t xml:space="preserve">he </w:t>
      </w:r>
      <w:r w:rsidR="003746FA">
        <w:t xml:space="preserve">ICH </w:t>
      </w:r>
      <w:r w:rsidR="00F959EC">
        <w:t xml:space="preserve">Shelter Capacity </w:t>
      </w:r>
      <w:r w:rsidR="000C0852">
        <w:t xml:space="preserve">WG </w:t>
      </w:r>
      <w:r w:rsidR="00F959EC">
        <w:t>recommend</w:t>
      </w:r>
      <w:r w:rsidR="00A14D95">
        <w:t>s</w:t>
      </w:r>
      <w:r w:rsidR="00F959EC">
        <w:t xml:space="preserve"> that DHS identify </w:t>
      </w:r>
      <w:r w:rsidR="00B957FE">
        <w:t xml:space="preserve">1,366 beds </w:t>
      </w:r>
      <w:r w:rsidR="0006211A">
        <w:t>at</w:t>
      </w:r>
      <w:r w:rsidR="00B957FE">
        <w:t xml:space="preserve"> the start </w:t>
      </w:r>
      <w:r w:rsidR="0006211A">
        <w:t>and</w:t>
      </w:r>
      <w:r w:rsidR="00B957FE">
        <w:t xml:space="preserve"> </w:t>
      </w:r>
      <w:r w:rsidR="0003569F" w:rsidRPr="00192BD4">
        <w:t>1,</w:t>
      </w:r>
      <w:r w:rsidR="00194A52" w:rsidRPr="00194A52">
        <w:t>419</w:t>
      </w:r>
      <w:r w:rsidR="00194A52">
        <w:t xml:space="preserve"> </w:t>
      </w:r>
      <w:r w:rsidR="00F959EC">
        <w:t xml:space="preserve">beds </w:t>
      </w:r>
      <w:r w:rsidR="00B957FE">
        <w:t xml:space="preserve">at the height of hypothermia season </w:t>
      </w:r>
      <w:r w:rsidR="00F959EC">
        <w:t>for single adult men</w:t>
      </w:r>
      <w:r w:rsidR="0006211A">
        <w:t xml:space="preserve">.  </w:t>
      </w:r>
      <w:bookmarkStart w:id="44" w:name="_49x2ik5" w:colFirst="0" w:colLast="0"/>
      <w:bookmarkEnd w:id="44"/>
      <w:r w:rsidR="00EF4857">
        <w:rPr>
          <w:i/>
        </w:rPr>
        <w:fldChar w:fldCharType="begin"/>
      </w:r>
      <w:r w:rsidR="00EF4857">
        <w:instrText xml:space="preserve"> REF _Ref113283972 \h </w:instrText>
      </w:r>
      <w:r w:rsidR="00EF4857">
        <w:rPr>
          <w:i/>
        </w:rPr>
      </w:r>
      <w:r w:rsidR="00EF4857">
        <w:rPr>
          <w:i/>
        </w:rPr>
        <w:fldChar w:fldCharType="separate"/>
      </w:r>
      <w:r w:rsidR="00537366" w:rsidRPr="00A119BA">
        <w:rPr>
          <w:b/>
          <w:bCs/>
        </w:rPr>
        <w:t xml:space="preserve">Table </w:t>
      </w:r>
      <w:r w:rsidR="00537366">
        <w:rPr>
          <w:b/>
          <w:bCs/>
          <w:noProof/>
        </w:rPr>
        <w:t>5</w:t>
      </w:r>
      <w:r w:rsidR="00537366" w:rsidRPr="00A119BA">
        <w:rPr>
          <w:b/>
          <w:bCs/>
        </w:rPr>
        <w:t xml:space="preserve">: </w:t>
      </w:r>
      <w:r w:rsidR="00537366" w:rsidRPr="00A119BA">
        <w:rPr>
          <w:b/>
          <w:bCs/>
          <w:noProof/>
        </w:rPr>
        <w:t xml:space="preserve">Shelter Capacity Overview, Adult Men </w:t>
      </w:r>
      <w:r w:rsidR="00537366" w:rsidRPr="00A119BA">
        <w:rPr>
          <w:b/>
          <w:bCs/>
        </w:rPr>
        <w:t>Shelter</w:t>
      </w:r>
      <w:r w:rsidR="00EF4857">
        <w:rPr>
          <w:i/>
        </w:rPr>
        <w:fldChar w:fldCharType="end"/>
      </w:r>
      <w:r w:rsidR="006147A8">
        <w:rPr>
          <w:i/>
        </w:rPr>
        <w:t xml:space="preserve"> </w:t>
      </w:r>
      <w:r w:rsidR="005A589F">
        <w:t xml:space="preserve">shows where beds will be located and the capacity at each site. </w:t>
      </w:r>
      <w:r w:rsidR="00A0421B">
        <w:t>DHS will monitor shelter utilization to determine and</w:t>
      </w:r>
      <w:r w:rsidR="000C0852" w:rsidRPr="00AD3182">
        <w:t xml:space="preserve"> activate overflow beds </w:t>
      </w:r>
      <w:r w:rsidR="00A0421B">
        <w:t>as</w:t>
      </w:r>
      <w:r w:rsidR="000C0852" w:rsidRPr="00AD3182">
        <w:t xml:space="preserve"> needed at any point in the season</w:t>
      </w:r>
      <w:r w:rsidR="000C0852">
        <w:t>.</w:t>
      </w:r>
    </w:p>
    <w:p w14:paraId="272D6622" w14:textId="77777777" w:rsidR="0002658E" w:rsidRDefault="0002658E">
      <w:r w:rsidRPr="00192BD4">
        <w:rPr>
          <w:highlight w:val="yellow"/>
        </w:rPr>
        <w:t>Note: Table 5 currently includes a placeholder for overflow capacity at the start of the season that the District is working to resolve in advance of the 10/17 ICH Full Council meeting.</w:t>
      </w:r>
    </w:p>
    <w:p w14:paraId="41F6DC0F" w14:textId="0BA71E56" w:rsidR="00BA234A" w:rsidRPr="00A119BA" w:rsidRDefault="00EF4857" w:rsidP="001263E5">
      <w:pPr>
        <w:pStyle w:val="Caption"/>
        <w:keepNext/>
        <w:keepLines/>
        <w:jc w:val="center"/>
        <w:rPr>
          <w:b/>
          <w:bCs/>
        </w:rPr>
      </w:pPr>
      <w:bookmarkStart w:id="45" w:name="_Ref113283972"/>
      <w:r w:rsidRPr="00A119BA">
        <w:rPr>
          <w:b/>
          <w:bCs/>
          <w:sz w:val="22"/>
          <w:szCs w:val="22"/>
        </w:rPr>
        <w:t xml:space="preserve">Table </w:t>
      </w:r>
      <w:r w:rsidRPr="00A119BA">
        <w:rPr>
          <w:b/>
          <w:bCs/>
          <w:sz w:val="22"/>
          <w:szCs w:val="22"/>
        </w:rPr>
        <w:fldChar w:fldCharType="begin"/>
      </w:r>
      <w:r w:rsidRPr="00A119BA">
        <w:rPr>
          <w:b/>
          <w:bCs/>
          <w:sz w:val="22"/>
          <w:szCs w:val="22"/>
        </w:rPr>
        <w:instrText xml:space="preserve"> SEQ Table \* ARABIC </w:instrText>
      </w:r>
      <w:r w:rsidRPr="00A119BA">
        <w:rPr>
          <w:b/>
          <w:bCs/>
          <w:sz w:val="22"/>
          <w:szCs w:val="22"/>
        </w:rPr>
        <w:fldChar w:fldCharType="separate"/>
      </w:r>
      <w:r w:rsidR="00537366">
        <w:rPr>
          <w:b/>
          <w:bCs/>
          <w:noProof/>
          <w:sz w:val="22"/>
          <w:szCs w:val="22"/>
        </w:rPr>
        <w:t>5</w:t>
      </w:r>
      <w:r w:rsidRPr="00A119BA">
        <w:rPr>
          <w:b/>
          <w:bCs/>
          <w:sz w:val="22"/>
          <w:szCs w:val="22"/>
        </w:rPr>
        <w:fldChar w:fldCharType="end"/>
      </w:r>
      <w:r w:rsidRPr="00A119BA">
        <w:rPr>
          <w:b/>
          <w:bCs/>
          <w:sz w:val="22"/>
          <w:szCs w:val="22"/>
        </w:rPr>
        <w:t xml:space="preserve">: </w:t>
      </w:r>
      <w:r w:rsidRPr="00A119BA">
        <w:rPr>
          <w:b/>
          <w:bCs/>
          <w:noProof/>
          <w:sz w:val="22"/>
          <w:szCs w:val="22"/>
        </w:rPr>
        <w:t>Shelter Capacity Overview, Adult Men</w:t>
      </w:r>
      <w:r w:rsidR="006147A8" w:rsidRPr="00A119BA">
        <w:rPr>
          <w:b/>
          <w:bCs/>
          <w:noProof/>
          <w:sz w:val="22"/>
          <w:szCs w:val="22"/>
        </w:rPr>
        <w:t xml:space="preserve"> </w:t>
      </w:r>
      <w:r w:rsidRPr="00A119BA">
        <w:rPr>
          <w:b/>
          <w:bCs/>
          <w:sz w:val="22"/>
          <w:szCs w:val="22"/>
        </w:rPr>
        <w:t>Shelter</w:t>
      </w:r>
      <w:bookmarkEnd w:id="45"/>
    </w:p>
    <w:tbl>
      <w:tblPr>
        <w:tblW w:w="5218"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
      <w:tblGrid>
        <w:gridCol w:w="4331"/>
        <w:gridCol w:w="2701"/>
        <w:gridCol w:w="866"/>
        <w:gridCol w:w="1079"/>
        <w:gridCol w:w="1071"/>
      </w:tblGrid>
      <w:tr w:rsidR="00874CC9" w:rsidRPr="00E7690F" w14:paraId="0D66A22F" w14:textId="24AF4AB3" w:rsidTr="00192BD4">
        <w:trPr>
          <w:trHeight w:val="614"/>
          <w:tblHeader/>
          <w:jc w:val="center"/>
        </w:trPr>
        <w:tc>
          <w:tcPr>
            <w:tcW w:w="2155" w:type="pct"/>
            <w:tcBorders>
              <w:left w:val="single" w:sz="8" w:space="0" w:color="000000" w:themeColor="text1"/>
              <w:right w:val="single" w:sz="8" w:space="0" w:color="000000" w:themeColor="text1"/>
            </w:tcBorders>
            <w:shd w:val="clear" w:color="auto" w:fill="DEEBF6"/>
            <w:tcMar>
              <w:top w:w="100" w:type="dxa"/>
              <w:left w:w="100" w:type="dxa"/>
              <w:bottom w:w="100" w:type="dxa"/>
              <w:right w:w="100" w:type="dxa"/>
            </w:tcMar>
            <w:vAlign w:val="bottom"/>
          </w:tcPr>
          <w:p w14:paraId="5B77A5D7" w14:textId="773EA9ED" w:rsidR="00940B72" w:rsidRPr="00D23DB8" w:rsidRDefault="00940B72" w:rsidP="005F4AD0">
            <w:pPr>
              <w:keepNext/>
              <w:keepLines/>
              <w:spacing w:before="0" w:after="0" w:line="240" w:lineRule="auto"/>
              <w:rPr>
                <w:b/>
              </w:rPr>
            </w:pPr>
            <w:r w:rsidRPr="00D23DB8">
              <w:rPr>
                <w:b/>
              </w:rPr>
              <w:t>Name of Facility</w:t>
            </w:r>
          </w:p>
        </w:tc>
        <w:tc>
          <w:tcPr>
            <w:tcW w:w="1344" w:type="pct"/>
            <w:tcBorders>
              <w:right w:val="single" w:sz="8" w:space="0" w:color="000000" w:themeColor="text1"/>
            </w:tcBorders>
            <w:shd w:val="clear" w:color="auto" w:fill="DEEBF6"/>
            <w:tcMar>
              <w:top w:w="100" w:type="dxa"/>
              <w:left w:w="100" w:type="dxa"/>
              <w:bottom w:w="100" w:type="dxa"/>
              <w:right w:w="100" w:type="dxa"/>
            </w:tcMar>
            <w:vAlign w:val="bottom"/>
          </w:tcPr>
          <w:p w14:paraId="6CF462C8" w14:textId="77777777" w:rsidR="00940B72" w:rsidRPr="00D23DB8" w:rsidRDefault="00940B72" w:rsidP="005F4AD0">
            <w:pPr>
              <w:keepNext/>
              <w:keepLines/>
              <w:spacing w:before="0" w:after="0" w:line="240" w:lineRule="auto"/>
              <w:rPr>
                <w:b/>
              </w:rPr>
            </w:pPr>
            <w:r w:rsidRPr="00D23DB8">
              <w:rPr>
                <w:b/>
              </w:rPr>
              <w:t>Provider</w:t>
            </w:r>
          </w:p>
        </w:tc>
        <w:tc>
          <w:tcPr>
            <w:tcW w:w="431" w:type="pct"/>
            <w:shd w:val="clear" w:color="auto" w:fill="DEEBF6"/>
            <w:vAlign w:val="bottom"/>
          </w:tcPr>
          <w:p w14:paraId="6DE5A2C4" w14:textId="77777777" w:rsidR="00B8680C" w:rsidRDefault="00940B72" w:rsidP="005F4AD0">
            <w:pPr>
              <w:keepNext/>
              <w:keepLines/>
              <w:spacing w:before="0" w:after="0" w:line="240" w:lineRule="auto"/>
              <w:jc w:val="center"/>
              <w:rPr>
                <w:b/>
              </w:rPr>
            </w:pPr>
            <w:r w:rsidRPr="00D23DB8">
              <w:rPr>
                <w:b/>
              </w:rPr>
              <w:t>Year-</w:t>
            </w:r>
          </w:p>
          <w:p w14:paraId="71D1EFED" w14:textId="77777777" w:rsidR="00B8680C" w:rsidRDefault="00940B72" w:rsidP="005F4AD0">
            <w:pPr>
              <w:keepNext/>
              <w:keepLines/>
              <w:spacing w:before="0" w:after="0" w:line="240" w:lineRule="auto"/>
              <w:jc w:val="center"/>
              <w:rPr>
                <w:b/>
              </w:rPr>
            </w:pPr>
            <w:r w:rsidRPr="00D23DB8">
              <w:rPr>
                <w:b/>
              </w:rPr>
              <w:t>Round</w:t>
            </w:r>
          </w:p>
          <w:p w14:paraId="6D1D5E66" w14:textId="24295BF2" w:rsidR="00940B72" w:rsidRPr="00D23DB8" w:rsidRDefault="00940B72" w:rsidP="005F4AD0">
            <w:pPr>
              <w:keepNext/>
              <w:keepLines/>
              <w:spacing w:before="0" w:after="0" w:line="240" w:lineRule="auto"/>
              <w:jc w:val="center"/>
              <w:rPr>
                <w:b/>
              </w:rPr>
            </w:pPr>
            <w:r w:rsidRPr="00D23DB8">
              <w:rPr>
                <w:b/>
              </w:rPr>
              <w:t>Beds</w:t>
            </w:r>
          </w:p>
        </w:tc>
        <w:tc>
          <w:tcPr>
            <w:tcW w:w="537" w:type="pct"/>
            <w:tcBorders>
              <w:right w:val="single" w:sz="8" w:space="0" w:color="000000" w:themeColor="text1"/>
            </w:tcBorders>
            <w:shd w:val="clear" w:color="auto" w:fill="DEEBF6"/>
            <w:tcMar>
              <w:top w:w="100" w:type="dxa"/>
              <w:left w:w="100" w:type="dxa"/>
              <w:bottom w:w="100" w:type="dxa"/>
              <w:right w:w="100" w:type="dxa"/>
            </w:tcMar>
            <w:vAlign w:val="bottom"/>
          </w:tcPr>
          <w:p w14:paraId="10938AEF" w14:textId="77777777" w:rsidR="00940B72" w:rsidRPr="00D23DB8" w:rsidRDefault="00940B72" w:rsidP="005F4AD0">
            <w:pPr>
              <w:keepNext/>
              <w:keepLines/>
              <w:spacing w:before="0" w:after="0" w:line="240" w:lineRule="auto"/>
              <w:jc w:val="center"/>
              <w:rPr>
                <w:b/>
              </w:rPr>
            </w:pPr>
            <w:r w:rsidRPr="00D23DB8">
              <w:rPr>
                <w:b/>
              </w:rPr>
              <w:t>Overflow</w:t>
            </w:r>
          </w:p>
        </w:tc>
        <w:tc>
          <w:tcPr>
            <w:tcW w:w="533" w:type="pct"/>
            <w:tcBorders>
              <w:right w:val="single" w:sz="8" w:space="0" w:color="000000" w:themeColor="text1"/>
            </w:tcBorders>
            <w:shd w:val="clear" w:color="auto" w:fill="DEEBF6"/>
            <w:vAlign w:val="bottom"/>
          </w:tcPr>
          <w:p w14:paraId="73D172D7" w14:textId="27075AA1" w:rsidR="00940B72" w:rsidRPr="00D23DB8" w:rsidRDefault="00940B72" w:rsidP="005F4AD0">
            <w:pPr>
              <w:keepNext/>
              <w:keepLines/>
              <w:spacing w:before="0" w:after="0" w:line="240" w:lineRule="auto"/>
              <w:jc w:val="center"/>
              <w:rPr>
                <w:b/>
              </w:rPr>
            </w:pPr>
            <w:r w:rsidRPr="00D23DB8">
              <w:rPr>
                <w:b/>
              </w:rPr>
              <w:t>Total</w:t>
            </w:r>
          </w:p>
        </w:tc>
      </w:tr>
      <w:tr w:rsidR="00874CC9" w:rsidRPr="00E7690F" w14:paraId="7E55083C" w14:textId="77777777" w:rsidTr="00874CC9">
        <w:trPr>
          <w:trHeight w:val="185"/>
          <w:jc w:val="center"/>
        </w:trPr>
        <w:tc>
          <w:tcPr>
            <w:tcW w:w="5000" w:type="pct"/>
            <w:gridSpan w:val="5"/>
            <w:tcBorders>
              <w:left w:val="single" w:sz="8" w:space="0" w:color="000000" w:themeColor="text1"/>
              <w:bottom w:val="single" w:sz="8" w:space="0" w:color="000000" w:themeColor="text1"/>
              <w:right w:val="single" w:sz="8" w:space="0" w:color="000000" w:themeColor="text1"/>
            </w:tcBorders>
            <w:shd w:val="clear" w:color="auto" w:fill="EEECE1" w:themeFill="background2"/>
            <w:tcMar>
              <w:top w:w="100" w:type="dxa"/>
              <w:left w:w="100" w:type="dxa"/>
              <w:bottom w:w="100" w:type="dxa"/>
              <w:right w:w="100" w:type="dxa"/>
            </w:tcMar>
            <w:vAlign w:val="bottom"/>
          </w:tcPr>
          <w:p w14:paraId="00F27A6F" w14:textId="5F348109" w:rsidR="00B8680C" w:rsidRPr="00192BD4" w:rsidRDefault="00B8680C" w:rsidP="00192BD4">
            <w:pPr>
              <w:keepNext/>
              <w:keepLines/>
              <w:spacing w:before="0" w:after="0" w:line="240" w:lineRule="auto"/>
              <w:rPr>
                <w:b/>
                <w:bCs/>
              </w:rPr>
            </w:pPr>
            <w:r w:rsidRPr="00192BD4">
              <w:rPr>
                <w:b/>
                <w:bCs/>
              </w:rPr>
              <w:t>Year-Round Locations &amp; Associated Overflow Capacity</w:t>
            </w:r>
          </w:p>
        </w:tc>
      </w:tr>
      <w:tr w:rsidR="00874CC9" w:rsidRPr="00E7690F" w14:paraId="2097A7F5" w14:textId="77777777" w:rsidTr="00192BD4">
        <w:trPr>
          <w:trHeight w:val="185"/>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751B1BBC" w14:textId="3149991C" w:rsidR="007F3D5E" w:rsidRPr="00D23DB8" w:rsidRDefault="00940B72" w:rsidP="00D23DB8">
            <w:pPr>
              <w:keepNext/>
              <w:keepLines/>
              <w:spacing w:before="0" w:after="0" w:line="240" w:lineRule="auto"/>
            </w:pPr>
            <w:r w:rsidRPr="00D23DB8">
              <w:t>801 East Shelter</w:t>
            </w:r>
            <w:r w:rsidR="00190062" w:rsidRPr="00D23DB8">
              <w:rPr>
                <w:rStyle w:val="FootnoteReference"/>
              </w:rPr>
              <w:footnoteReference w:id="8"/>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C03F85B" w14:textId="77777777" w:rsidR="00940B72" w:rsidRPr="00D23DB8" w:rsidRDefault="00940B72" w:rsidP="005F4AD0">
            <w:pPr>
              <w:keepNext/>
              <w:keepLines/>
              <w:spacing w:before="0" w:after="0" w:line="240" w:lineRule="auto"/>
            </w:pPr>
            <w:r w:rsidRPr="00D23DB8">
              <w:t>Catholic Charities</w:t>
            </w:r>
          </w:p>
        </w:tc>
        <w:tc>
          <w:tcPr>
            <w:tcW w:w="431" w:type="pct"/>
            <w:tcBorders>
              <w:bottom w:val="single" w:sz="8" w:space="0" w:color="000000" w:themeColor="text1"/>
            </w:tcBorders>
            <w:vAlign w:val="bottom"/>
          </w:tcPr>
          <w:p w14:paraId="2F5B74AE" w14:textId="77777777" w:rsidR="00940B72" w:rsidRPr="00D23DB8" w:rsidRDefault="00940B72" w:rsidP="005F4AD0">
            <w:pPr>
              <w:keepNext/>
              <w:keepLines/>
              <w:spacing w:before="0" w:after="0" w:line="240" w:lineRule="auto"/>
              <w:jc w:val="right"/>
            </w:pPr>
            <w:r w:rsidRPr="00D23DB8">
              <w:t>332</w:t>
            </w: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7CFE6679" w14:textId="149F6686" w:rsidR="00940B72" w:rsidRPr="00D23DB8" w:rsidRDefault="007F3D5E" w:rsidP="005F4AD0">
            <w:pPr>
              <w:keepNext/>
              <w:keepLines/>
              <w:spacing w:before="0" w:after="0" w:line="240" w:lineRule="auto"/>
              <w:jc w:val="right"/>
            </w:pPr>
            <w:r w:rsidRPr="00D23DB8">
              <w:t>40</w:t>
            </w:r>
          </w:p>
        </w:tc>
        <w:tc>
          <w:tcPr>
            <w:tcW w:w="533" w:type="pct"/>
            <w:tcBorders>
              <w:bottom w:val="single" w:sz="8" w:space="0" w:color="000000" w:themeColor="text1"/>
              <w:right w:val="single" w:sz="8" w:space="0" w:color="000000" w:themeColor="text1"/>
            </w:tcBorders>
            <w:vAlign w:val="bottom"/>
          </w:tcPr>
          <w:p w14:paraId="46AE1CE7" w14:textId="77777777" w:rsidR="00940B72" w:rsidRPr="00D23DB8" w:rsidRDefault="00940B72" w:rsidP="005F4AD0">
            <w:pPr>
              <w:keepNext/>
              <w:keepLines/>
              <w:spacing w:before="0" w:after="0" w:line="240" w:lineRule="auto"/>
              <w:jc w:val="right"/>
            </w:pPr>
          </w:p>
        </w:tc>
      </w:tr>
      <w:tr w:rsidR="00874CC9" w:rsidRPr="00190062" w14:paraId="5591E2B6" w14:textId="452F9CB0" w:rsidTr="00192BD4">
        <w:trPr>
          <w:trHeight w:val="56"/>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64B4FE25" w14:textId="77777777" w:rsidR="00940B72" w:rsidRPr="00D23DB8" w:rsidRDefault="00940B72" w:rsidP="00190062">
            <w:pPr>
              <w:keepNext/>
              <w:keepLines/>
              <w:spacing w:before="0" w:after="0" w:line="240" w:lineRule="auto"/>
            </w:pPr>
            <w:r w:rsidRPr="00D23DB8">
              <w:t>New York Avenue</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0E86BB05" w14:textId="77777777" w:rsidR="00940B72" w:rsidRPr="00D23DB8" w:rsidRDefault="00940B72" w:rsidP="00190062">
            <w:pPr>
              <w:keepNext/>
              <w:keepLines/>
              <w:spacing w:before="0" w:after="0" w:line="240" w:lineRule="auto"/>
            </w:pPr>
            <w:r w:rsidRPr="00D23DB8">
              <w:t>Catholic Charities</w:t>
            </w:r>
          </w:p>
        </w:tc>
        <w:tc>
          <w:tcPr>
            <w:tcW w:w="431" w:type="pct"/>
            <w:tcBorders>
              <w:bottom w:val="single" w:sz="8" w:space="0" w:color="000000" w:themeColor="text1"/>
            </w:tcBorders>
            <w:vAlign w:val="bottom"/>
          </w:tcPr>
          <w:p w14:paraId="61C15FAB" w14:textId="7909CF67" w:rsidR="00940B72" w:rsidRPr="00D23DB8" w:rsidRDefault="00940B72" w:rsidP="00190062">
            <w:pPr>
              <w:keepNext/>
              <w:keepLines/>
              <w:spacing w:before="0" w:after="0" w:line="240" w:lineRule="auto"/>
              <w:jc w:val="right"/>
            </w:pPr>
            <w:r w:rsidRPr="00D23DB8">
              <w:t>225</w:t>
            </w: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6820C7F7" w14:textId="0093198F" w:rsidR="00940B72" w:rsidRPr="00D23DB8" w:rsidRDefault="00940B72" w:rsidP="00190062">
            <w:pPr>
              <w:keepNext/>
              <w:keepLines/>
              <w:spacing w:before="0" w:after="0" w:line="240" w:lineRule="auto"/>
              <w:jc w:val="right"/>
            </w:pPr>
          </w:p>
        </w:tc>
        <w:tc>
          <w:tcPr>
            <w:tcW w:w="533" w:type="pct"/>
            <w:tcBorders>
              <w:bottom w:val="single" w:sz="8" w:space="0" w:color="000000" w:themeColor="text1"/>
              <w:right w:val="single" w:sz="8" w:space="0" w:color="000000" w:themeColor="text1"/>
            </w:tcBorders>
            <w:vAlign w:val="bottom"/>
          </w:tcPr>
          <w:p w14:paraId="4E9AEC12" w14:textId="77777777" w:rsidR="00940B72" w:rsidRPr="00D23DB8" w:rsidRDefault="00940B72" w:rsidP="00190062">
            <w:pPr>
              <w:keepNext/>
              <w:keepLines/>
              <w:spacing w:before="0" w:after="0" w:line="240" w:lineRule="auto"/>
              <w:jc w:val="right"/>
            </w:pPr>
          </w:p>
        </w:tc>
      </w:tr>
      <w:tr w:rsidR="00874CC9" w:rsidRPr="00190062" w14:paraId="426BB964" w14:textId="2EC68185" w:rsidTr="00192BD4">
        <w:trPr>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6AF6F7B1" w14:textId="77777777" w:rsidR="00940B72" w:rsidRPr="00D23DB8" w:rsidRDefault="00940B72" w:rsidP="00190062">
            <w:pPr>
              <w:keepNext/>
              <w:keepLines/>
              <w:spacing w:before="0" w:after="0" w:line="240" w:lineRule="auto"/>
            </w:pPr>
            <w:r w:rsidRPr="00D23DB8">
              <w:t>Adams Place Shelter</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1F891EE3" w14:textId="77777777" w:rsidR="00940B72" w:rsidRPr="00D23DB8" w:rsidRDefault="00940B72" w:rsidP="00190062">
            <w:pPr>
              <w:keepNext/>
              <w:keepLines/>
              <w:spacing w:before="0" w:after="0" w:line="240" w:lineRule="auto"/>
            </w:pPr>
            <w:r w:rsidRPr="00D23DB8">
              <w:t>Catholic Charities</w:t>
            </w:r>
          </w:p>
        </w:tc>
        <w:tc>
          <w:tcPr>
            <w:tcW w:w="431" w:type="pct"/>
            <w:tcBorders>
              <w:bottom w:val="single" w:sz="8" w:space="0" w:color="000000" w:themeColor="text1"/>
            </w:tcBorders>
            <w:vAlign w:val="bottom"/>
          </w:tcPr>
          <w:p w14:paraId="6A72BF5B" w14:textId="1740C503" w:rsidR="00940B72" w:rsidRPr="00D23DB8" w:rsidRDefault="001B2C64" w:rsidP="00190062">
            <w:pPr>
              <w:keepNext/>
              <w:keepLines/>
              <w:spacing w:before="0" w:after="0" w:line="240" w:lineRule="auto"/>
              <w:jc w:val="right"/>
            </w:pPr>
            <w:r>
              <w:t>150</w:t>
            </w: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E6553BE" w14:textId="0B94E956" w:rsidR="00940B72" w:rsidRPr="00D23DB8" w:rsidRDefault="00940B72" w:rsidP="00190062">
            <w:pPr>
              <w:keepNext/>
              <w:keepLines/>
              <w:spacing w:before="0" w:after="0" w:line="240" w:lineRule="auto"/>
              <w:jc w:val="right"/>
            </w:pPr>
          </w:p>
        </w:tc>
        <w:tc>
          <w:tcPr>
            <w:tcW w:w="533" w:type="pct"/>
            <w:tcBorders>
              <w:bottom w:val="single" w:sz="8" w:space="0" w:color="000000" w:themeColor="text1"/>
              <w:right w:val="single" w:sz="8" w:space="0" w:color="000000" w:themeColor="text1"/>
            </w:tcBorders>
            <w:vAlign w:val="bottom"/>
          </w:tcPr>
          <w:p w14:paraId="1063A229" w14:textId="77777777" w:rsidR="00940B72" w:rsidRPr="00D23DB8" w:rsidRDefault="00940B72" w:rsidP="00190062">
            <w:pPr>
              <w:keepNext/>
              <w:keepLines/>
              <w:spacing w:before="0" w:after="0" w:line="240" w:lineRule="auto"/>
              <w:jc w:val="right"/>
            </w:pPr>
          </w:p>
        </w:tc>
      </w:tr>
      <w:tr w:rsidR="00874CC9" w:rsidRPr="00190062" w14:paraId="3C4B9307" w14:textId="77777777" w:rsidTr="00192BD4">
        <w:trPr>
          <w:trHeight w:val="155"/>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21B1674A" w14:textId="77777777" w:rsidR="006D0457" w:rsidRPr="00D23DB8" w:rsidRDefault="006D0457" w:rsidP="00DD4841">
            <w:pPr>
              <w:pBdr>
                <w:top w:val="nil"/>
                <w:left w:val="nil"/>
                <w:bottom w:val="nil"/>
                <w:right w:val="nil"/>
                <w:between w:val="nil"/>
              </w:pBdr>
              <w:spacing w:before="0" w:after="0" w:line="240" w:lineRule="auto"/>
            </w:pPr>
            <w:r>
              <w:t>Emery</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DD451D5" w14:textId="77777777" w:rsidR="006D0457" w:rsidRPr="00D23DB8" w:rsidRDefault="006D0457" w:rsidP="00DD4841">
            <w:pPr>
              <w:pBdr>
                <w:top w:val="nil"/>
                <w:left w:val="nil"/>
                <w:bottom w:val="nil"/>
                <w:right w:val="nil"/>
                <w:between w:val="nil"/>
              </w:pBdr>
              <w:spacing w:before="0" w:after="0" w:line="240" w:lineRule="auto"/>
            </w:pPr>
            <w:r>
              <w:t>Coalition for the Homeless</w:t>
            </w:r>
          </w:p>
        </w:tc>
        <w:tc>
          <w:tcPr>
            <w:tcW w:w="431" w:type="pct"/>
            <w:tcBorders>
              <w:bottom w:val="single" w:sz="8" w:space="0" w:color="000000" w:themeColor="text1"/>
            </w:tcBorders>
            <w:vAlign w:val="bottom"/>
          </w:tcPr>
          <w:p w14:paraId="45542AF3" w14:textId="77777777" w:rsidR="006D0457" w:rsidRPr="00D23DB8" w:rsidRDefault="006D0457" w:rsidP="00DD4841">
            <w:pPr>
              <w:pBdr>
                <w:top w:val="nil"/>
                <w:left w:val="nil"/>
                <w:bottom w:val="nil"/>
                <w:right w:val="nil"/>
                <w:between w:val="nil"/>
              </w:pBdr>
              <w:spacing w:before="0" w:after="0" w:line="240" w:lineRule="auto"/>
              <w:jc w:val="right"/>
            </w:pPr>
            <w:r>
              <w:t>130</w:t>
            </w: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49008C8F" w14:textId="310A6006" w:rsidR="006D0457" w:rsidRPr="00D23DB8" w:rsidRDefault="006D0457" w:rsidP="00DD4841">
            <w:pPr>
              <w:pBdr>
                <w:top w:val="nil"/>
                <w:left w:val="nil"/>
                <w:bottom w:val="nil"/>
                <w:right w:val="nil"/>
                <w:between w:val="nil"/>
              </w:pBdr>
              <w:spacing w:before="0" w:after="0" w:line="240" w:lineRule="auto"/>
              <w:jc w:val="right"/>
            </w:pPr>
            <w:r>
              <w:t>60</w:t>
            </w:r>
          </w:p>
        </w:tc>
        <w:tc>
          <w:tcPr>
            <w:tcW w:w="533" w:type="pct"/>
            <w:tcBorders>
              <w:bottom w:val="single" w:sz="8" w:space="0" w:color="000000" w:themeColor="text1"/>
              <w:right w:val="single" w:sz="8" w:space="0" w:color="000000" w:themeColor="text1"/>
            </w:tcBorders>
            <w:vAlign w:val="bottom"/>
          </w:tcPr>
          <w:p w14:paraId="351D3373" w14:textId="77777777" w:rsidR="006D0457" w:rsidRPr="00D23DB8" w:rsidRDefault="006D0457" w:rsidP="00DD4841">
            <w:pPr>
              <w:pBdr>
                <w:top w:val="nil"/>
                <w:left w:val="nil"/>
                <w:bottom w:val="nil"/>
                <w:right w:val="nil"/>
                <w:between w:val="nil"/>
              </w:pBdr>
              <w:spacing w:before="0" w:after="0" w:line="240" w:lineRule="auto"/>
              <w:jc w:val="right"/>
            </w:pPr>
          </w:p>
        </w:tc>
      </w:tr>
      <w:tr w:rsidR="00874CC9" w:rsidRPr="00190062" w14:paraId="4C6AF0F4" w14:textId="77777777" w:rsidTr="00192BD4">
        <w:trPr>
          <w:trHeight w:val="65"/>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0B8FB0D2" w14:textId="77777777" w:rsidR="0089370B" w:rsidRPr="00D23DB8" w:rsidDel="008413E3" w:rsidRDefault="0089370B" w:rsidP="005147CA">
            <w:pPr>
              <w:pBdr>
                <w:top w:val="nil"/>
                <w:left w:val="nil"/>
                <w:bottom w:val="nil"/>
                <w:right w:val="nil"/>
                <w:between w:val="nil"/>
              </w:pBdr>
              <w:spacing w:before="0" w:after="0" w:line="240" w:lineRule="auto"/>
            </w:pPr>
            <w:r w:rsidRPr="00D23DB8">
              <w:t>Blair</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27F1F10" w14:textId="77777777" w:rsidR="0089370B" w:rsidRPr="00D23DB8" w:rsidRDefault="0089370B" w:rsidP="005147CA">
            <w:pPr>
              <w:pBdr>
                <w:top w:val="nil"/>
                <w:left w:val="nil"/>
                <w:bottom w:val="nil"/>
                <w:right w:val="nil"/>
                <w:between w:val="nil"/>
              </w:pBdr>
              <w:spacing w:before="0" w:after="0" w:line="240" w:lineRule="auto"/>
            </w:pPr>
            <w:r w:rsidRPr="00D23DB8">
              <w:t>Coalition for the Homeless</w:t>
            </w:r>
          </w:p>
        </w:tc>
        <w:tc>
          <w:tcPr>
            <w:tcW w:w="431" w:type="pct"/>
            <w:tcBorders>
              <w:bottom w:val="single" w:sz="8" w:space="0" w:color="000000" w:themeColor="text1"/>
            </w:tcBorders>
            <w:vAlign w:val="bottom"/>
          </w:tcPr>
          <w:p w14:paraId="01D77A30" w14:textId="77777777" w:rsidR="0089370B" w:rsidRPr="00D23DB8" w:rsidRDefault="0089370B" w:rsidP="005147CA">
            <w:pPr>
              <w:pBdr>
                <w:top w:val="nil"/>
                <w:left w:val="nil"/>
                <w:bottom w:val="nil"/>
                <w:right w:val="nil"/>
                <w:between w:val="nil"/>
              </w:pBdr>
              <w:spacing w:before="0" w:after="0" w:line="240" w:lineRule="auto"/>
              <w:jc w:val="right"/>
            </w:pPr>
            <w:r w:rsidRPr="00D23DB8">
              <w:t>72</w:t>
            </w: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427740F4" w14:textId="77777777" w:rsidR="0089370B" w:rsidRPr="00D23DB8" w:rsidRDefault="0089370B" w:rsidP="005147CA">
            <w:pPr>
              <w:pBdr>
                <w:top w:val="nil"/>
                <w:left w:val="nil"/>
                <w:bottom w:val="nil"/>
                <w:right w:val="nil"/>
                <w:between w:val="nil"/>
              </w:pBdr>
              <w:spacing w:before="0" w:after="0" w:line="240" w:lineRule="auto"/>
              <w:jc w:val="right"/>
            </w:pPr>
          </w:p>
        </w:tc>
        <w:tc>
          <w:tcPr>
            <w:tcW w:w="533" w:type="pct"/>
            <w:tcBorders>
              <w:bottom w:val="single" w:sz="8" w:space="0" w:color="000000" w:themeColor="text1"/>
              <w:right w:val="single" w:sz="8" w:space="0" w:color="000000" w:themeColor="text1"/>
            </w:tcBorders>
            <w:vAlign w:val="bottom"/>
          </w:tcPr>
          <w:p w14:paraId="7403AF59" w14:textId="77777777" w:rsidR="0089370B" w:rsidRPr="00D23DB8" w:rsidRDefault="0089370B" w:rsidP="005147CA">
            <w:pPr>
              <w:pBdr>
                <w:top w:val="nil"/>
                <w:left w:val="nil"/>
                <w:bottom w:val="nil"/>
                <w:right w:val="nil"/>
                <w:between w:val="nil"/>
              </w:pBdr>
              <w:spacing w:before="0" w:after="0" w:line="240" w:lineRule="auto"/>
              <w:jc w:val="right"/>
            </w:pPr>
          </w:p>
        </w:tc>
      </w:tr>
      <w:tr w:rsidR="00874CC9" w:rsidRPr="00190062" w14:paraId="691D0D12" w14:textId="77777777" w:rsidTr="00192BD4">
        <w:trPr>
          <w:trHeight w:val="155"/>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328F1B66" w14:textId="2010A981" w:rsidR="007F3D5E" w:rsidRPr="00D23DB8" w:rsidDel="00C043CD" w:rsidRDefault="007F3D5E" w:rsidP="00190062">
            <w:pPr>
              <w:pBdr>
                <w:top w:val="nil"/>
                <w:left w:val="nil"/>
                <w:bottom w:val="nil"/>
                <w:right w:val="nil"/>
                <w:between w:val="nil"/>
              </w:pBdr>
              <w:spacing w:before="0" w:after="0" w:line="240" w:lineRule="auto"/>
            </w:pPr>
            <w:r w:rsidRPr="00D23DB8">
              <w:t>Living Life Alternatives</w:t>
            </w:r>
            <w:r w:rsidR="003A5E35" w:rsidRPr="00D23DB8">
              <w:t xml:space="preserve"> (LGBTQ+)</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71ADD11" w14:textId="381A2801" w:rsidR="007F3D5E" w:rsidRPr="00D23DB8" w:rsidRDefault="00B55C36" w:rsidP="00190062">
            <w:pPr>
              <w:pBdr>
                <w:top w:val="nil"/>
                <w:left w:val="nil"/>
                <w:bottom w:val="nil"/>
                <w:right w:val="nil"/>
                <w:between w:val="nil"/>
              </w:pBdr>
              <w:spacing w:before="0" w:after="0" w:line="240" w:lineRule="auto"/>
            </w:pPr>
            <w:r w:rsidRPr="00D23DB8">
              <w:t>Coalition for the Homeless</w:t>
            </w:r>
          </w:p>
        </w:tc>
        <w:tc>
          <w:tcPr>
            <w:tcW w:w="431" w:type="pct"/>
            <w:tcBorders>
              <w:bottom w:val="single" w:sz="8" w:space="0" w:color="000000" w:themeColor="text1"/>
            </w:tcBorders>
            <w:vAlign w:val="bottom"/>
          </w:tcPr>
          <w:p w14:paraId="1C9F93D1" w14:textId="33391E5B" w:rsidR="007F3D5E" w:rsidRPr="00D23DB8" w:rsidDel="00450F34" w:rsidRDefault="003A5E35" w:rsidP="00190062">
            <w:pPr>
              <w:pBdr>
                <w:top w:val="nil"/>
                <w:left w:val="nil"/>
                <w:bottom w:val="nil"/>
                <w:right w:val="nil"/>
                <w:between w:val="nil"/>
              </w:pBdr>
              <w:spacing w:before="0" w:after="0" w:line="240" w:lineRule="auto"/>
              <w:jc w:val="right"/>
            </w:pPr>
            <w:r w:rsidRPr="00D23DB8">
              <w:t>28</w:t>
            </w:r>
            <w:r w:rsidRPr="00D23DB8">
              <w:rPr>
                <w:rStyle w:val="FootnoteReference"/>
              </w:rPr>
              <w:footnoteReference w:id="9"/>
            </w: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0F68D12" w14:textId="77777777" w:rsidR="007F3D5E" w:rsidRPr="00D23DB8" w:rsidRDefault="007F3D5E" w:rsidP="00190062">
            <w:pPr>
              <w:pBdr>
                <w:top w:val="nil"/>
                <w:left w:val="nil"/>
                <w:bottom w:val="nil"/>
                <w:right w:val="nil"/>
                <w:between w:val="nil"/>
              </w:pBdr>
              <w:spacing w:before="0" w:after="0" w:line="240" w:lineRule="auto"/>
              <w:jc w:val="right"/>
            </w:pPr>
          </w:p>
        </w:tc>
        <w:tc>
          <w:tcPr>
            <w:tcW w:w="533" w:type="pct"/>
            <w:tcBorders>
              <w:bottom w:val="single" w:sz="8" w:space="0" w:color="000000" w:themeColor="text1"/>
              <w:right w:val="single" w:sz="8" w:space="0" w:color="000000" w:themeColor="text1"/>
            </w:tcBorders>
            <w:vAlign w:val="bottom"/>
          </w:tcPr>
          <w:p w14:paraId="7D8EC4B3" w14:textId="77777777" w:rsidR="007F3D5E" w:rsidRPr="00D23DB8" w:rsidRDefault="007F3D5E" w:rsidP="00190062">
            <w:pPr>
              <w:pBdr>
                <w:top w:val="nil"/>
                <w:left w:val="nil"/>
                <w:bottom w:val="nil"/>
                <w:right w:val="nil"/>
                <w:between w:val="nil"/>
              </w:pBdr>
              <w:spacing w:before="0" w:after="0" w:line="240" w:lineRule="auto"/>
              <w:jc w:val="right"/>
            </w:pPr>
          </w:p>
        </w:tc>
      </w:tr>
      <w:tr w:rsidR="00874CC9" w:rsidRPr="00B957FE" w14:paraId="16A0B9CC" w14:textId="77777777" w:rsidTr="00192BD4">
        <w:trPr>
          <w:trHeight w:val="155"/>
          <w:jc w:val="center"/>
        </w:trPr>
        <w:tc>
          <w:tcPr>
            <w:tcW w:w="3499" w:type="pct"/>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p w14:paraId="268A66EB" w14:textId="192D6F9C" w:rsidR="00B957FE" w:rsidRPr="00192BD4" w:rsidRDefault="00B957FE" w:rsidP="00190062">
            <w:pPr>
              <w:pBdr>
                <w:top w:val="nil"/>
                <w:left w:val="nil"/>
                <w:bottom w:val="nil"/>
                <w:right w:val="nil"/>
                <w:between w:val="nil"/>
              </w:pBdr>
              <w:spacing w:before="0" w:after="0" w:line="240" w:lineRule="auto"/>
              <w:rPr>
                <w:b/>
                <w:bCs/>
              </w:rPr>
            </w:pPr>
            <w:r w:rsidRPr="00192BD4">
              <w:rPr>
                <w:b/>
                <w:bCs/>
              </w:rPr>
              <w:t>Subtotal</w:t>
            </w:r>
            <w:r w:rsidR="00A0421B">
              <w:rPr>
                <w:b/>
                <w:bCs/>
              </w:rPr>
              <w:t xml:space="preserve"> (Year-Round and Associated Overflow)</w:t>
            </w:r>
          </w:p>
        </w:tc>
        <w:tc>
          <w:tcPr>
            <w:tcW w:w="431" w:type="pct"/>
            <w:tcBorders>
              <w:bottom w:val="single" w:sz="8" w:space="0" w:color="000000" w:themeColor="text1"/>
            </w:tcBorders>
            <w:shd w:val="clear" w:color="auto" w:fill="D9D9D9" w:themeFill="background1" w:themeFillShade="D9"/>
            <w:vAlign w:val="bottom"/>
          </w:tcPr>
          <w:p w14:paraId="269B0271" w14:textId="1E06A4FB" w:rsidR="00B957FE" w:rsidRPr="00192BD4" w:rsidRDefault="00B957FE" w:rsidP="00190062">
            <w:pPr>
              <w:pBdr>
                <w:top w:val="nil"/>
                <w:left w:val="nil"/>
                <w:bottom w:val="nil"/>
                <w:right w:val="nil"/>
                <w:between w:val="nil"/>
              </w:pBdr>
              <w:spacing w:before="0" w:after="0" w:line="240" w:lineRule="auto"/>
              <w:jc w:val="right"/>
              <w:rPr>
                <w:b/>
                <w:bCs/>
              </w:rPr>
            </w:pPr>
            <w:r>
              <w:rPr>
                <w:b/>
                <w:bCs/>
              </w:rPr>
              <w:t>947</w:t>
            </w:r>
          </w:p>
        </w:tc>
        <w:tc>
          <w:tcPr>
            <w:tcW w:w="537" w:type="pct"/>
            <w:tcBorders>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p w14:paraId="23B95DF4" w14:textId="0A2977BD" w:rsidR="00B957FE" w:rsidRPr="00192BD4" w:rsidRDefault="00B957FE" w:rsidP="00190062">
            <w:pPr>
              <w:pBdr>
                <w:top w:val="nil"/>
                <w:left w:val="nil"/>
                <w:bottom w:val="nil"/>
                <w:right w:val="nil"/>
                <w:between w:val="nil"/>
              </w:pBdr>
              <w:spacing w:before="0" w:after="0" w:line="240" w:lineRule="auto"/>
              <w:jc w:val="right"/>
              <w:rPr>
                <w:b/>
                <w:bCs/>
              </w:rPr>
            </w:pPr>
            <w:r>
              <w:rPr>
                <w:b/>
                <w:bCs/>
              </w:rPr>
              <w:t>100</w:t>
            </w:r>
          </w:p>
        </w:tc>
        <w:tc>
          <w:tcPr>
            <w:tcW w:w="533" w:type="pct"/>
            <w:tcBorders>
              <w:bottom w:val="single" w:sz="8" w:space="0" w:color="000000" w:themeColor="text1"/>
              <w:right w:val="single" w:sz="8" w:space="0" w:color="000000" w:themeColor="text1"/>
            </w:tcBorders>
            <w:shd w:val="clear" w:color="auto" w:fill="D9D9D9" w:themeFill="background1" w:themeFillShade="D9"/>
            <w:vAlign w:val="bottom"/>
          </w:tcPr>
          <w:p w14:paraId="19561643" w14:textId="3B84BD82" w:rsidR="00B957FE" w:rsidRPr="00192BD4" w:rsidRDefault="00B957FE" w:rsidP="00190062">
            <w:pPr>
              <w:pBdr>
                <w:top w:val="nil"/>
                <w:left w:val="nil"/>
                <w:bottom w:val="nil"/>
                <w:right w:val="nil"/>
                <w:between w:val="nil"/>
              </w:pBdr>
              <w:spacing w:before="0" w:after="0" w:line="240" w:lineRule="auto"/>
              <w:jc w:val="right"/>
              <w:rPr>
                <w:b/>
                <w:bCs/>
              </w:rPr>
            </w:pPr>
            <w:r>
              <w:rPr>
                <w:b/>
                <w:bCs/>
              </w:rPr>
              <w:t>1,047</w:t>
            </w:r>
          </w:p>
        </w:tc>
      </w:tr>
      <w:tr w:rsidR="00874CC9" w:rsidRPr="00874CC9" w14:paraId="51A36FF8" w14:textId="77777777" w:rsidTr="00874CC9">
        <w:trPr>
          <w:trHeight w:val="155"/>
          <w:jc w:val="center"/>
        </w:trPr>
        <w:tc>
          <w:tcPr>
            <w:tcW w:w="5000" w:type="pct"/>
            <w:gridSpan w:val="5"/>
            <w:tcBorders>
              <w:left w:val="single" w:sz="8" w:space="0" w:color="000000" w:themeColor="text1"/>
              <w:bottom w:val="single" w:sz="8" w:space="0" w:color="000000" w:themeColor="text1"/>
              <w:right w:val="single" w:sz="8" w:space="0" w:color="000000" w:themeColor="text1"/>
            </w:tcBorders>
            <w:shd w:val="clear" w:color="auto" w:fill="EEECE1" w:themeFill="background2"/>
            <w:tcMar>
              <w:top w:w="100" w:type="dxa"/>
              <w:left w:w="100" w:type="dxa"/>
              <w:bottom w:w="100" w:type="dxa"/>
              <w:right w:w="100" w:type="dxa"/>
            </w:tcMar>
            <w:vAlign w:val="bottom"/>
          </w:tcPr>
          <w:p w14:paraId="4A2391F6" w14:textId="7867E8AE" w:rsidR="00B8680C" w:rsidRPr="00192BD4" w:rsidRDefault="00B8680C" w:rsidP="008D076F">
            <w:pPr>
              <w:keepNext/>
              <w:keepLines/>
              <w:pBdr>
                <w:top w:val="nil"/>
                <w:left w:val="nil"/>
                <w:bottom w:val="nil"/>
                <w:right w:val="nil"/>
                <w:between w:val="nil"/>
              </w:pBdr>
              <w:spacing w:before="0" w:after="0" w:line="240" w:lineRule="auto"/>
              <w:rPr>
                <w:b/>
                <w:bCs/>
              </w:rPr>
            </w:pPr>
            <w:r w:rsidRPr="00192BD4">
              <w:rPr>
                <w:b/>
                <w:bCs/>
              </w:rPr>
              <w:lastRenderedPageBreak/>
              <w:t>Overflow Capacity Available Early in the Season</w:t>
            </w:r>
          </w:p>
        </w:tc>
      </w:tr>
      <w:tr w:rsidR="00B957FE" w:rsidRPr="00317754" w14:paraId="77E0B5DC" w14:textId="77777777" w:rsidTr="00192BD4">
        <w:trPr>
          <w:trHeight w:val="200"/>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4349C01F" w14:textId="77777777" w:rsidR="00B8680C" w:rsidRPr="00126AC4" w:rsidRDefault="00B8680C" w:rsidP="005C459F">
            <w:pPr>
              <w:keepNext/>
              <w:keepLines/>
              <w:pBdr>
                <w:top w:val="nil"/>
                <w:left w:val="nil"/>
                <w:bottom w:val="nil"/>
                <w:right w:val="nil"/>
                <w:between w:val="nil"/>
              </w:pBdr>
              <w:spacing w:before="0" w:after="0" w:line="240" w:lineRule="auto"/>
            </w:pPr>
            <w:r w:rsidRPr="00126AC4">
              <w:t>Community for Creative Non-Violence (CCNV) Drop-In Center</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7F5C3043" w14:textId="77777777" w:rsidR="00B8680C" w:rsidRPr="00126AC4" w:rsidRDefault="00B8680C" w:rsidP="005C459F">
            <w:pPr>
              <w:keepNext/>
              <w:keepLines/>
              <w:pBdr>
                <w:top w:val="nil"/>
                <w:left w:val="nil"/>
                <w:bottom w:val="nil"/>
                <w:right w:val="nil"/>
                <w:between w:val="nil"/>
              </w:pBdr>
              <w:spacing w:before="0" w:after="0" w:line="240" w:lineRule="auto"/>
            </w:pPr>
            <w:r w:rsidRPr="00126AC4">
              <w:t>CCNV</w:t>
            </w:r>
          </w:p>
        </w:tc>
        <w:tc>
          <w:tcPr>
            <w:tcW w:w="431" w:type="pct"/>
            <w:tcBorders>
              <w:bottom w:val="single" w:sz="8" w:space="0" w:color="000000" w:themeColor="text1"/>
            </w:tcBorders>
            <w:vAlign w:val="bottom"/>
          </w:tcPr>
          <w:p w14:paraId="0EB473BA" w14:textId="77777777" w:rsidR="00B8680C" w:rsidRPr="00126AC4" w:rsidRDefault="00B8680C" w:rsidP="005C459F">
            <w:pPr>
              <w:keepNext/>
              <w:keepLines/>
              <w:pBdr>
                <w:top w:val="nil"/>
                <w:left w:val="nil"/>
                <w:bottom w:val="nil"/>
                <w:right w:val="nil"/>
                <w:between w:val="nil"/>
              </w:pBdr>
              <w:spacing w:before="0" w:after="0" w:line="240" w:lineRule="auto"/>
              <w:jc w:val="right"/>
            </w:pP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BC863F0" w14:textId="77777777" w:rsidR="00B8680C" w:rsidRPr="00126AC4" w:rsidRDefault="00B8680C" w:rsidP="005C459F">
            <w:pPr>
              <w:keepNext/>
              <w:keepLines/>
              <w:pBdr>
                <w:top w:val="nil"/>
                <w:left w:val="nil"/>
                <w:bottom w:val="nil"/>
                <w:right w:val="nil"/>
                <w:between w:val="nil"/>
              </w:pBdr>
              <w:spacing w:before="0" w:after="0" w:line="240" w:lineRule="auto"/>
              <w:jc w:val="right"/>
            </w:pPr>
            <w:r>
              <w:t>134</w:t>
            </w:r>
          </w:p>
        </w:tc>
        <w:tc>
          <w:tcPr>
            <w:tcW w:w="533" w:type="pct"/>
            <w:tcBorders>
              <w:bottom w:val="single" w:sz="8" w:space="0" w:color="000000" w:themeColor="text1"/>
              <w:right w:val="single" w:sz="8" w:space="0" w:color="000000" w:themeColor="text1"/>
            </w:tcBorders>
            <w:vAlign w:val="bottom"/>
          </w:tcPr>
          <w:p w14:paraId="11AEBEF7" w14:textId="77777777" w:rsidR="00B8680C" w:rsidRPr="00317754" w:rsidRDefault="00B8680C" w:rsidP="005C459F">
            <w:pPr>
              <w:keepNext/>
              <w:keepLines/>
              <w:pBdr>
                <w:top w:val="nil"/>
                <w:left w:val="nil"/>
                <w:bottom w:val="nil"/>
                <w:right w:val="nil"/>
                <w:between w:val="nil"/>
              </w:pBdr>
              <w:spacing w:before="0" w:after="0" w:line="240" w:lineRule="auto"/>
              <w:jc w:val="right"/>
              <w:rPr>
                <w:strike/>
              </w:rPr>
            </w:pPr>
          </w:p>
        </w:tc>
      </w:tr>
      <w:tr w:rsidR="00874CC9" w:rsidRPr="00E7690F" w14:paraId="1DADF028" w14:textId="77777777" w:rsidTr="00192BD4">
        <w:trPr>
          <w:trHeight w:val="41"/>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06BA5CE6" w14:textId="5610793D" w:rsidR="005D6B22" w:rsidRDefault="003F0444" w:rsidP="00190062">
            <w:pPr>
              <w:pBdr>
                <w:top w:val="nil"/>
                <w:left w:val="nil"/>
                <w:bottom w:val="nil"/>
                <w:right w:val="nil"/>
                <w:between w:val="nil"/>
              </w:pBdr>
              <w:spacing w:before="0" w:after="0" w:line="240" w:lineRule="auto"/>
            </w:pPr>
            <w:r>
              <w:t>Salvation Army (Sherman Aven NW)</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68A8D11" w14:textId="4088287F" w:rsidR="005D6B22" w:rsidRDefault="00874CC9" w:rsidP="00190062">
            <w:pPr>
              <w:pBdr>
                <w:top w:val="nil"/>
                <w:left w:val="nil"/>
                <w:bottom w:val="nil"/>
                <w:right w:val="nil"/>
                <w:between w:val="nil"/>
              </w:pBdr>
              <w:spacing w:before="0" w:after="0" w:line="240" w:lineRule="auto"/>
            </w:pPr>
            <w:r>
              <w:t>TBD</w:t>
            </w:r>
          </w:p>
        </w:tc>
        <w:tc>
          <w:tcPr>
            <w:tcW w:w="431" w:type="pct"/>
            <w:tcBorders>
              <w:bottom w:val="single" w:sz="8" w:space="0" w:color="000000" w:themeColor="text1"/>
            </w:tcBorders>
            <w:vAlign w:val="bottom"/>
          </w:tcPr>
          <w:p w14:paraId="7C5290C6" w14:textId="6AC2420C" w:rsidR="005D6B22" w:rsidRDefault="005D6B22" w:rsidP="00190062">
            <w:pPr>
              <w:pBdr>
                <w:top w:val="nil"/>
                <w:left w:val="nil"/>
                <w:bottom w:val="nil"/>
                <w:right w:val="nil"/>
                <w:between w:val="nil"/>
              </w:pBdr>
              <w:spacing w:before="0" w:after="0" w:line="240" w:lineRule="auto"/>
              <w:jc w:val="right"/>
            </w:pP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068906B3" w14:textId="396CC5E3" w:rsidR="005D6B22" w:rsidRPr="00D23DB8" w:rsidRDefault="00DC45E7" w:rsidP="00190062">
            <w:pPr>
              <w:pBdr>
                <w:top w:val="nil"/>
                <w:left w:val="nil"/>
                <w:bottom w:val="nil"/>
                <w:right w:val="nil"/>
                <w:between w:val="nil"/>
              </w:pBdr>
              <w:spacing w:before="0" w:after="0" w:line="240" w:lineRule="auto"/>
              <w:jc w:val="right"/>
            </w:pPr>
            <w:r>
              <w:t>40</w:t>
            </w:r>
          </w:p>
        </w:tc>
        <w:tc>
          <w:tcPr>
            <w:tcW w:w="533" w:type="pct"/>
            <w:tcBorders>
              <w:bottom w:val="single" w:sz="8" w:space="0" w:color="000000" w:themeColor="text1"/>
              <w:right w:val="single" w:sz="8" w:space="0" w:color="000000" w:themeColor="text1"/>
            </w:tcBorders>
            <w:vAlign w:val="bottom"/>
          </w:tcPr>
          <w:p w14:paraId="51D2C3CA" w14:textId="77777777" w:rsidR="005D6B22" w:rsidRPr="00D23DB8" w:rsidRDefault="005D6B22" w:rsidP="00190062">
            <w:pPr>
              <w:pBdr>
                <w:top w:val="nil"/>
                <w:left w:val="nil"/>
                <w:bottom w:val="nil"/>
                <w:right w:val="nil"/>
                <w:between w:val="nil"/>
              </w:pBdr>
              <w:spacing w:before="0" w:after="0" w:line="240" w:lineRule="auto"/>
              <w:jc w:val="right"/>
            </w:pPr>
          </w:p>
        </w:tc>
      </w:tr>
      <w:tr w:rsidR="00874CC9" w:rsidRPr="00E7690F" w14:paraId="55C8B46A" w14:textId="77777777" w:rsidTr="00192BD4">
        <w:trPr>
          <w:trHeight w:val="41"/>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770560BA" w14:textId="45D84C9D" w:rsidR="00DC45E7" w:rsidRDefault="00DC45E7" w:rsidP="00190062">
            <w:pPr>
              <w:pBdr>
                <w:top w:val="nil"/>
                <w:left w:val="nil"/>
                <w:bottom w:val="nil"/>
                <w:right w:val="nil"/>
                <w:between w:val="nil"/>
              </w:pBdr>
              <w:spacing w:before="0" w:after="0" w:line="240" w:lineRule="auto"/>
            </w:pPr>
            <w:r>
              <w:t>Church of the Epiphany</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45CB4FC" w14:textId="280A6803" w:rsidR="00DC45E7" w:rsidRDefault="00874CC9" w:rsidP="00190062">
            <w:pPr>
              <w:pBdr>
                <w:top w:val="nil"/>
                <w:left w:val="nil"/>
                <w:bottom w:val="nil"/>
                <w:right w:val="nil"/>
                <w:between w:val="nil"/>
              </w:pBdr>
              <w:spacing w:before="0" w:after="0" w:line="240" w:lineRule="auto"/>
            </w:pPr>
            <w:r>
              <w:t>TBD</w:t>
            </w:r>
          </w:p>
        </w:tc>
        <w:tc>
          <w:tcPr>
            <w:tcW w:w="431" w:type="pct"/>
            <w:tcBorders>
              <w:bottom w:val="single" w:sz="8" w:space="0" w:color="000000" w:themeColor="text1"/>
            </w:tcBorders>
            <w:vAlign w:val="bottom"/>
          </w:tcPr>
          <w:p w14:paraId="1397F34D" w14:textId="77777777" w:rsidR="00DC45E7" w:rsidRDefault="00DC45E7" w:rsidP="00190062">
            <w:pPr>
              <w:pBdr>
                <w:top w:val="nil"/>
                <w:left w:val="nil"/>
                <w:bottom w:val="nil"/>
                <w:right w:val="nil"/>
                <w:between w:val="nil"/>
              </w:pBdr>
              <w:spacing w:before="0" w:after="0" w:line="240" w:lineRule="auto"/>
              <w:jc w:val="right"/>
            </w:pP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475D9CF3" w14:textId="288D4823" w:rsidR="00DC45E7" w:rsidRPr="00D23DB8" w:rsidRDefault="00217D60" w:rsidP="00190062">
            <w:pPr>
              <w:pBdr>
                <w:top w:val="nil"/>
                <w:left w:val="nil"/>
                <w:bottom w:val="nil"/>
                <w:right w:val="nil"/>
                <w:between w:val="nil"/>
              </w:pBdr>
              <w:spacing w:before="0" w:after="0" w:line="240" w:lineRule="auto"/>
              <w:jc w:val="right"/>
            </w:pPr>
            <w:r>
              <w:t>30</w:t>
            </w:r>
          </w:p>
        </w:tc>
        <w:tc>
          <w:tcPr>
            <w:tcW w:w="533" w:type="pct"/>
            <w:tcBorders>
              <w:bottom w:val="single" w:sz="8" w:space="0" w:color="000000" w:themeColor="text1"/>
              <w:right w:val="single" w:sz="8" w:space="0" w:color="000000" w:themeColor="text1"/>
            </w:tcBorders>
            <w:vAlign w:val="bottom"/>
          </w:tcPr>
          <w:p w14:paraId="6D5AF728" w14:textId="77777777" w:rsidR="00DC45E7" w:rsidRPr="00D23DB8" w:rsidRDefault="00DC45E7" w:rsidP="00190062">
            <w:pPr>
              <w:pBdr>
                <w:top w:val="nil"/>
                <w:left w:val="nil"/>
                <w:bottom w:val="nil"/>
                <w:right w:val="nil"/>
                <w:between w:val="nil"/>
              </w:pBdr>
              <w:spacing w:before="0" w:after="0" w:line="240" w:lineRule="auto"/>
              <w:jc w:val="right"/>
            </w:pPr>
          </w:p>
        </w:tc>
      </w:tr>
      <w:tr w:rsidR="00F666C2" w:rsidRPr="00E7690F" w14:paraId="296474ED" w14:textId="77777777" w:rsidTr="000F13B7">
        <w:trPr>
          <w:trHeight w:val="41"/>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5F10F013" w14:textId="77777777" w:rsidR="00F666C2" w:rsidRDefault="00F666C2" w:rsidP="000F13B7">
            <w:pPr>
              <w:pBdr>
                <w:top w:val="nil"/>
                <w:left w:val="nil"/>
                <w:bottom w:val="nil"/>
                <w:right w:val="nil"/>
                <w:between w:val="nil"/>
              </w:pBdr>
              <w:spacing w:before="0" w:after="0" w:line="240" w:lineRule="auto"/>
            </w:pPr>
            <w:r>
              <w:t>Naylor Road</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27D6E2D1" w14:textId="77777777" w:rsidR="00F666C2" w:rsidRDefault="00F666C2" w:rsidP="000F13B7">
            <w:pPr>
              <w:pBdr>
                <w:top w:val="nil"/>
                <w:left w:val="nil"/>
                <w:bottom w:val="nil"/>
                <w:right w:val="nil"/>
                <w:between w:val="nil"/>
              </w:pBdr>
              <w:spacing w:before="0" w:after="0" w:line="240" w:lineRule="auto"/>
            </w:pPr>
            <w:r>
              <w:t>TBD</w:t>
            </w:r>
          </w:p>
        </w:tc>
        <w:tc>
          <w:tcPr>
            <w:tcW w:w="431" w:type="pct"/>
            <w:tcBorders>
              <w:bottom w:val="single" w:sz="8" w:space="0" w:color="000000" w:themeColor="text1"/>
            </w:tcBorders>
            <w:vAlign w:val="bottom"/>
          </w:tcPr>
          <w:p w14:paraId="79C84490" w14:textId="77777777" w:rsidR="00F666C2" w:rsidRDefault="00F666C2" w:rsidP="000F13B7">
            <w:pPr>
              <w:pBdr>
                <w:top w:val="nil"/>
                <w:left w:val="nil"/>
                <w:bottom w:val="nil"/>
                <w:right w:val="nil"/>
                <w:between w:val="nil"/>
              </w:pBdr>
              <w:spacing w:before="0" w:after="0" w:line="240" w:lineRule="auto"/>
              <w:jc w:val="right"/>
            </w:pP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12FB43F3" w14:textId="77777777" w:rsidR="00F666C2" w:rsidRPr="00D23DB8" w:rsidRDefault="00F666C2" w:rsidP="000F13B7">
            <w:pPr>
              <w:pBdr>
                <w:top w:val="nil"/>
                <w:left w:val="nil"/>
                <w:bottom w:val="nil"/>
                <w:right w:val="nil"/>
                <w:between w:val="nil"/>
              </w:pBdr>
              <w:spacing w:before="0" w:after="0" w:line="240" w:lineRule="auto"/>
              <w:jc w:val="right"/>
            </w:pPr>
            <w:r>
              <w:t>30</w:t>
            </w:r>
          </w:p>
        </w:tc>
        <w:tc>
          <w:tcPr>
            <w:tcW w:w="533" w:type="pct"/>
            <w:tcBorders>
              <w:bottom w:val="single" w:sz="8" w:space="0" w:color="000000" w:themeColor="text1"/>
              <w:right w:val="single" w:sz="8" w:space="0" w:color="000000" w:themeColor="text1"/>
            </w:tcBorders>
            <w:vAlign w:val="bottom"/>
          </w:tcPr>
          <w:p w14:paraId="4C6A69AA" w14:textId="77777777" w:rsidR="00F666C2" w:rsidRPr="00D23DB8" w:rsidRDefault="00F666C2" w:rsidP="000F13B7">
            <w:pPr>
              <w:pBdr>
                <w:top w:val="nil"/>
                <w:left w:val="nil"/>
                <w:bottom w:val="nil"/>
                <w:right w:val="nil"/>
                <w:between w:val="nil"/>
              </w:pBdr>
              <w:spacing w:before="0" w:after="0" w:line="240" w:lineRule="auto"/>
              <w:jc w:val="right"/>
            </w:pPr>
          </w:p>
        </w:tc>
      </w:tr>
      <w:tr w:rsidR="00192BD4" w:rsidRPr="00E7690F" w14:paraId="0F045870" w14:textId="77777777" w:rsidTr="00192BD4">
        <w:trPr>
          <w:trHeight w:val="41"/>
          <w:jc w:val="center"/>
        </w:trPr>
        <w:tc>
          <w:tcPr>
            <w:tcW w:w="2155" w:type="pct"/>
            <w:tcBorders>
              <w:left w:val="single" w:sz="8" w:space="0" w:color="000000" w:themeColor="text1"/>
              <w:bottom w:val="single" w:sz="8" w:space="0" w:color="000000" w:themeColor="text1"/>
              <w:right w:val="single" w:sz="8" w:space="0" w:color="000000" w:themeColor="text1"/>
            </w:tcBorders>
            <w:shd w:val="clear" w:color="auto" w:fill="FFFF00"/>
            <w:tcMar>
              <w:top w:w="100" w:type="dxa"/>
              <w:left w:w="100" w:type="dxa"/>
              <w:bottom w:w="100" w:type="dxa"/>
              <w:right w:w="100" w:type="dxa"/>
            </w:tcMar>
            <w:vAlign w:val="bottom"/>
          </w:tcPr>
          <w:p w14:paraId="2DA0EF6C" w14:textId="2984AC63" w:rsidR="00AE6EF2" w:rsidRDefault="00AE6EF2" w:rsidP="000F13B7">
            <w:pPr>
              <w:pBdr>
                <w:top w:val="nil"/>
                <w:left w:val="nil"/>
                <w:bottom w:val="nil"/>
                <w:right w:val="nil"/>
                <w:between w:val="nil"/>
              </w:pBdr>
              <w:spacing w:before="0" w:after="0" w:line="240" w:lineRule="auto"/>
            </w:pPr>
            <w:r>
              <w:t>Placeholder</w:t>
            </w:r>
          </w:p>
        </w:tc>
        <w:tc>
          <w:tcPr>
            <w:tcW w:w="1344" w:type="pct"/>
            <w:tcBorders>
              <w:bottom w:val="single" w:sz="8" w:space="0" w:color="000000" w:themeColor="text1"/>
              <w:right w:val="single" w:sz="8" w:space="0" w:color="000000" w:themeColor="text1"/>
            </w:tcBorders>
            <w:shd w:val="clear" w:color="auto" w:fill="FFFF00"/>
            <w:tcMar>
              <w:top w:w="100" w:type="dxa"/>
              <w:left w:w="100" w:type="dxa"/>
              <w:bottom w:w="100" w:type="dxa"/>
              <w:right w:w="100" w:type="dxa"/>
            </w:tcMar>
            <w:vAlign w:val="bottom"/>
          </w:tcPr>
          <w:p w14:paraId="120DBBA2" w14:textId="7ECCB898" w:rsidR="00AE6EF2" w:rsidRDefault="00AE6EF2" w:rsidP="000F13B7">
            <w:pPr>
              <w:pBdr>
                <w:top w:val="nil"/>
                <w:left w:val="nil"/>
                <w:bottom w:val="nil"/>
                <w:right w:val="nil"/>
                <w:between w:val="nil"/>
              </w:pBdr>
              <w:spacing w:before="0" w:after="0" w:line="240" w:lineRule="auto"/>
            </w:pPr>
            <w:r>
              <w:t>TBD</w:t>
            </w:r>
          </w:p>
        </w:tc>
        <w:tc>
          <w:tcPr>
            <w:tcW w:w="431" w:type="pct"/>
            <w:tcBorders>
              <w:bottom w:val="single" w:sz="8" w:space="0" w:color="000000" w:themeColor="text1"/>
            </w:tcBorders>
            <w:shd w:val="clear" w:color="auto" w:fill="FFFF00"/>
            <w:vAlign w:val="bottom"/>
          </w:tcPr>
          <w:p w14:paraId="33E3EE93" w14:textId="77777777" w:rsidR="00AE6EF2" w:rsidRDefault="00AE6EF2" w:rsidP="000F13B7">
            <w:pPr>
              <w:pBdr>
                <w:top w:val="nil"/>
                <w:left w:val="nil"/>
                <w:bottom w:val="nil"/>
                <w:right w:val="nil"/>
                <w:between w:val="nil"/>
              </w:pBdr>
              <w:spacing w:before="0" w:after="0" w:line="240" w:lineRule="auto"/>
              <w:jc w:val="right"/>
            </w:pPr>
          </w:p>
        </w:tc>
        <w:tc>
          <w:tcPr>
            <w:tcW w:w="537" w:type="pct"/>
            <w:tcBorders>
              <w:bottom w:val="single" w:sz="8" w:space="0" w:color="000000" w:themeColor="text1"/>
              <w:right w:val="single" w:sz="8" w:space="0" w:color="000000" w:themeColor="text1"/>
            </w:tcBorders>
            <w:shd w:val="clear" w:color="auto" w:fill="FFFF00"/>
            <w:tcMar>
              <w:top w:w="100" w:type="dxa"/>
              <w:left w:w="100" w:type="dxa"/>
              <w:bottom w:w="100" w:type="dxa"/>
              <w:right w:w="100" w:type="dxa"/>
            </w:tcMar>
            <w:vAlign w:val="bottom"/>
          </w:tcPr>
          <w:p w14:paraId="4A444422" w14:textId="0825FE65" w:rsidR="00AE6EF2" w:rsidRDefault="00AE6EF2" w:rsidP="000F13B7">
            <w:pPr>
              <w:pBdr>
                <w:top w:val="nil"/>
                <w:left w:val="nil"/>
                <w:bottom w:val="nil"/>
                <w:right w:val="nil"/>
                <w:between w:val="nil"/>
              </w:pBdr>
              <w:spacing w:before="0" w:after="0" w:line="240" w:lineRule="auto"/>
              <w:jc w:val="right"/>
            </w:pPr>
            <w:r>
              <w:t>TBD</w:t>
            </w:r>
          </w:p>
        </w:tc>
        <w:tc>
          <w:tcPr>
            <w:tcW w:w="533" w:type="pct"/>
            <w:tcBorders>
              <w:bottom w:val="single" w:sz="8" w:space="0" w:color="000000" w:themeColor="text1"/>
              <w:right w:val="single" w:sz="8" w:space="0" w:color="000000" w:themeColor="text1"/>
            </w:tcBorders>
            <w:shd w:val="clear" w:color="auto" w:fill="FFFF00"/>
            <w:vAlign w:val="bottom"/>
          </w:tcPr>
          <w:p w14:paraId="37F6B82D" w14:textId="77777777" w:rsidR="00AE6EF2" w:rsidRPr="00D23DB8" w:rsidRDefault="00AE6EF2" w:rsidP="000F13B7">
            <w:pPr>
              <w:pBdr>
                <w:top w:val="nil"/>
                <w:left w:val="nil"/>
                <w:bottom w:val="nil"/>
                <w:right w:val="nil"/>
                <w:between w:val="nil"/>
              </w:pBdr>
              <w:spacing w:before="0" w:after="0" w:line="240" w:lineRule="auto"/>
              <w:jc w:val="right"/>
            </w:pPr>
          </w:p>
        </w:tc>
      </w:tr>
      <w:tr w:rsidR="00192BD4" w:rsidRPr="00874CC9" w14:paraId="4EDB3834" w14:textId="77777777" w:rsidTr="00192BD4">
        <w:trPr>
          <w:trHeight w:val="41"/>
          <w:jc w:val="center"/>
        </w:trPr>
        <w:tc>
          <w:tcPr>
            <w:tcW w:w="3499" w:type="pct"/>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p w14:paraId="0333A9B7" w14:textId="5FF6C032" w:rsidR="00874CC9" w:rsidRPr="00192BD4" w:rsidRDefault="00874CC9" w:rsidP="00190062">
            <w:pPr>
              <w:pBdr>
                <w:top w:val="nil"/>
                <w:left w:val="nil"/>
                <w:bottom w:val="nil"/>
                <w:right w:val="nil"/>
                <w:between w:val="nil"/>
              </w:pBdr>
              <w:spacing w:before="0" w:after="0" w:line="240" w:lineRule="auto"/>
              <w:rPr>
                <w:b/>
                <w:bCs/>
              </w:rPr>
            </w:pPr>
            <w:r w:rsidRPr="00192BD4">
              <w:rPr>
                <w:b/>
                <w:bCs/>
              </w:rPr>
              <w:t>Subtotal</w:t>
            </w:r>
            <w:r w:rsidRPr="00874CC9">
              <w:rPr>
                <w:b/>
                <w:bCs/>
              </w:rPr>
              <w:t xml:space="preserve"> (</w:t>
            </w:r>
            <w:r w:rsidR="00F666C2">
              <w:rPr>
                <w:b/>
                <w:bCs/>
              </w:rPr>
              <w:t xml:space="preserve">Year-Round </w:t>
            </w:r>
            <w:r w:rsidR="00A0421B">
              <w:rPr>
                <w:b/>
                <w:bCs/>
              </w:rPr>
              <w:t xml:space="preserve">Plus </w:t>
            </w:r>
            <w:r w:rsidRPr="00874CC9">
              <w:rPr>
                <w:b/>
                <w:bCs/>
              </w:rPr>
              <w:t>Overflow Available Early Season)</w:t>
            </w:r>
          </w:p>
        </w:tc>
        <w:tc>
          <w:tcPr>
            <w:tcW w:w="431" w:type="pct"/>
            <w:tcBorders>
              <w:bottom w:val="single" w:sz="8" w:space="0" w:color="000000" w:themeColor="text1"/>
            </w:tcBorders>
            <w:shd w:val="clear" w:color="auto" w:fill="D9D9D9" w:themeFill="background1" w:themeFillShade="D9"/>
            <w:vAlign w:val="bottom"/>
          </w:tcPr>
          <w:p w14:paraId="7002864D" w14:textId="152427F3" w:rsidR="00874CC9" w:rsidRPr="00192BD4" w:rsidRDefault="00F666C2" w:rsidP="00190062">
            <w:pPr>
              <w:pBdr>
                <w:top w:val="nil"/>
                <w:left w:val="nil"/>
                <w:bottom w:val="nil"/>
                <w:right w:val="nil"/>
                <w:between w:val="nil"/>
              </w:pBdr>
              <w:spacing w:before="0" w:after="0" w:line="240" w:lineRule="auto"/>
              <w:jc w:val="right"/>
              <w:rPr>
                <w:b/>
                <w:bCs/>
              </w:rPr>
            </w:pPr>
            <w:r>
              <w:rPr>
                <w:b/>
                <w:bCs/>
              </w:rPr>
              <w:t>947</w:t>
            </w:r>
          </w:p>
        </w:tc>
        <w:tc>
          <w:tcPr>
            <w:tcW w:w="537" w:type="pct"/>
            <w:tcBorders>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p w14:paraId="2BE73A5A" w14:textId="183819CE" w:rsidR="00874CC9" w:rsidRPr="00192BD4" w:rsidRDefault="00F666C2" w:rsidP="00190062">
            <w:pPr>
              <w:pBdr>
                <w:top w:val="nil"/>
                <w:left w:val="nil"/>
                <w:bottom w:val="nil"/>
                <w:right w:val="nil"/>
                <w:between w:val="nil"/>
              </w:pBdr>
              <w:spacing w:before="0" w:after="0" w:line="240" w:lineRule="auto"/>
              <w:jc w:val="right"/>
              <w:rPr>
                <w:b/>
                <w:bCs/>
              </w:rPr>
            </w:pPr>
            <w:r>
              <w:rPr>
                <w:b/>
                <w:bCs/>
              </w:rPr>
              <w:t>334</w:t>
            </w:r>
          </w:p>
        </w:tc>
        <w:tc>
          <w:tcPr>
            <w:tcW w:w="533" w:type="pct"/>
            <w:tcBorders>
              <w:bottom w:val="single" w:sz="8" w:space="0" w:color="000000" w:themeColor="text1"/>
              <w:right w:val="single" w:sz="8" w:space="0" w:color="000000" w:themeColor="text1"/>
            </w:tcBorders>
            <w:shd w:val="clear" w:color="auto" w:fill="D9D9D9" w:themeFill="background1" w:themeFillShade="D9"/>
            <w:vAlign w:val="bottom"/>
          </w:tcPr>
          <w:p w14:paraId="60B65B58" w14:textId="4D5F186A" w:rsidR="00874CC9" w:rsidRPr="00192BD4" w:rsidRDefault="00874CC9" w:rsidP="00190062">
            <w:pPr>
              <w:pBdr>
                <w:top w:val="nil"/>
                <w:left w:val="nil"/>
                <w:bottom w:val="nil"/>
                <w:right w:val="nil"/>
                <w:between w:val="nil"/>
              </w:pBdr>
              <w:spacing w:before="0" w:after="0" w:line="240" w:lineRule="auto"/>
              <w:jc w:val="right"/>
              <w:rPr>
                <w:b/>
                <w:bCs/>
              </w:rPr>
            </w:pPr>
            <w:r w:rsidRPr="00874CC9">
              <w:rPr>
                <w:b/>
                <w:bCs/>
              </w:rPr>
              <w:t>1,</w:t>
            </w:r>
            <w:r w:rsidR="00F666C2">
              <w:rPr>
                <w:b/>
                <w:bCs/>
              </w:rPr>
              <w:t>281</w:t>
            </w:r>
          </w:p>
        </w:tc>
      </w:tr>
      <w:tr w:rsidR="00AE6EF2" w:rsidRPr="00874CC9" w14:paraId="4464259F" w14:textId="77777777" w:rsidTr="00AE6EF2">
        <w:trPr>
          <w:trHeight w:val="41"/>
          <w:jc w:val="center"/>
        </w:trPr>
        <w:tc>
          <w:tcPr>
            <w:tcW w:w="4467" w:type="pct"/>
            <w:gridSpan w:val="4"/>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p w14:paraId="31BFCC72" w14:textId="4327FAC5" w:rsidR="00AE6EF2" w:rsidRDefault="00AE6EF2" w:rsidP="00192BD4">
            <w:pPr>
              <w:pBdr>
                <w:top w:val="nil"/>
                <w:left w:val="nil"/>
                <w:bottom w:val="nil"/>
                <w:right w:val="nil"/>
                <w:between w:val="nil"/>
              </w:pBdr>
              <w:spacing w:before="0" w:after="0" w:line="240" w:lineRule="auto"/>
              <w:rPr>
                <w:b/>
                <w:bCs/>
              </w:rPr>
            </w:pPr>
            <w:r>
              <w:rPr>
                <w:b/>
                <w:bCs/>
              </w:rPr>
              <w:t>Target Recommended by Shelter Capacity WG (DHS Forecast Model)</w:t>
            </w:r>
          </w:p>
        </w:tc>
        <w:tc>
          <w:tcPr>
            <w:tcW w:w="533" w:type="pct"/>
            <w:tcBorders>
              <w:bottom w:val="single" w:sz="8" w:space="0" w:color="000000" w:themeColor="text1"/>
              <w:right w:val="single" w:sz="8" w:space="0" w:color="000000" w:themeColor="text1"/>
            </w:tcBorders>
            <w:shd w:val="clear" w:color="auto" w:fill="D9D9D9" w:themeFill="background1" w:themeFillShade="D9"/>
            <w:vAlign w:val="bottom"/>
          </w:tcPr>
          <w:p w14:paraId="26131046" w14:textId="36051292" w:rsidR="00AE6EF2" w:rsidRPr="00874CC9" w:rsidRDefault="00AE6EF2" w:rsidP="00190062">
            <w:pPr>
              <w:pBdr>
                <w:top w:val="nil"/>
                <w:left w:val="nil"/>
                <w:bottom w:val="nil"/>
                <w:right w:val="nil"/>
                <w:between w:val="nil"/>
              </w:pBdr>
              <w:spacing w:before="0" w:after="0" w:line="240" w:lineRule="auto"/>
              <w:jc w:val="right"/>
              <w:rPr>
                <w:b/>
                <w:bCs/>
              </w:rPr>
            </w:pPr>
            <w:r>
              <w:rPr>
                <w:b/>
                <w:bCs/>
              </w:rPr>
              <w:t>1,366</w:t>
            </w:r>
          </w:p>
        </w:tc>
      </w:tr>
      <w:tr w:rsidR="00874CC9" w:rsidRPr="00E7690F" w14:paraId="171038A2" w14:textId="77777777" w:rsidTr="00874CC9">
        <w:trPr>
          <w:trHeight w:val="41"/>
          <w:jc w:val="center"/>
        </w:trPr>
        <w:tc>
          <w:tcPr>
            <w:tcW w:w="5000" w:type="pct"/>
            <w:gridSpan w:val="5"/>
            <w:tcBorders>
              <w:left w:val="single" w:sz="8" w:space="0" w:color="000000" w:themeColor="text1"/>
              <w:bottom w:val="single" w:sz="8" w:space="0" w:color="000000" w:themeColor="text1"/>
              <w:right w:val="single" w:sz="8" w:space="0" w:color="000000" w:themeColor="text1"/>
            </w:tcBorders>
            <w:shd w:val="clear" w:color="auto" w:fill="EEECE1" w:themeFill="background2"/>
            <w:tcMar>
              <w:top w:w="100" w:type="dxa"/>
              <w:left w:w="100" w:type="dxa"/>
              <w:bottom w:w="100" w:type="dxa"/>
              <w:right w:w="100" w:type="dxa"/>
            </w:tcMar>
            <w:vAlign w:val="bottom"/>
          </w:tcPr>
          <w:p w14:paraId="6A744FF9" w14:textId="67995638" w:rsidR="00B8680C" w:rsidRPr="00192BD4" w:rsidRDefault="00B8680C" w:rsidP="00192BD4">
            <w:pPr>
              <w:pBdr>
                <w:top w:val="nil"/>
                <w:left w:val="nil"/>
                <w:bottom w:val="nil"/>
                <w:right w:val="nil"/>
                <w:between w:val="nil"/>
              </w:pBdr>
              <w:spacing w:before="0" w:after="0" w:line="240" w:lineRule="auto"/>
              <w:rPr>
                <w:b/>
                <w:bCs/>
              </w:rPr>
            </w:pPr>
            <w:r w:rsidRPr="00192BD4">
              <w:rPr>
                <w:b/>
                <w:bCs/>
              </w:rPr>
              <w:t>Overflow Capacity Available Later in the Season</w:t>
            </w:r>
          </w:p>
        </w:tc>
      </w:tr>
      <w:tr w:rsidR="00B957FE" w:rsidRPr="00190062" w14:paraId="72D11BBB" w14:textId="77777777" w:rsidTr="00192BD4">
        <w:trPr>
          <w:trHeight w:val="56"/>
          <w:jc w:val="center"/>
        </w:trPr>
        <w:tc>
          <w:tcPr>
            <w:tcW w:w="2155"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bottom"/>
          </w:tcPr>
          <w:p w14:paraId="7C1E5D5B" w14:textId="77777777" w:rsidR="00B8680C" w:rsidRPr="00D23DB8" w:rsidRDefault="00B8680C" w:rsidP="00E3711D">
            <w:pPr>
              <w:keepNext/>
              <w:keepLines/>
              <w:spacing w:before="0" w:after="0" w:line="240" w:lineRule="auto"/>
            </w:pPr>
            <w:r>
              <w:t>Federal City Shelter 1 North</w:t>
            </w:r>
          </w:p>
        </w:tc>
        <w:tc>
          <w:tcPr>
            <w:tcW w:w="1344"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3F0770D" w14:textId="77777777" w:rsidR="00B8680C" w:rsidRPr="00D23DB8" w:rsidRDefault="00B8680C" w:rsidP="00E3711D">
            <w:pPr>
              <w:keepNext/>
              <w:keepLines/>
              <w:spacing w:before="0" w:after="0" w:line="240" w:lineRule="auto"/>
            </w:pPr>
            <w:r>
              <w:t>TBD</w:t>
            </w:r>
          </w:p>
        </w:tc>
        <w:tc>
          <w:tcPr>
            <w:tcW w:w="431" w:type="pct"/>
            <w:tcBorders>
              <w:bottom w:val="single" w:sz="8" w:space="0" w:color="000000" w:themeColor="text1"/>
            </w:tcBorders>
            <w:vAlign w:val="bottom"/>
          </w:tcPr>
          <w:p w14:paraId="2B140577" w14:textId="77777777" w:rsidR="00B8680C" w:rsidRPr="00D23DB8" w:rsidRDefault="00B8680C" w:rsidP="00E3711D">
            <w:pPr>
              <w:keepNext/>
              <w:keepLines/>
              <w:spacing w:before="0" w:after="0" w:line="240" w:lineRule="auto"/>
              <w:jc w:val="right"/>
            </w:pPr>
          </w:p>
        </w:tc>
        <w:tc>
          <w:tcPr>
            <w:tcW w:w="537" w:type="pct"/>
            <w:tcBorders>
              <w:bottom w:val="single" w:sz="8" w:space="0" w:color="000000" w:themeColor="text1"/>
              <w:right w:val="single" w:sz="8" w:space="0" w:color="000000" w:themeColor="text1"/>
            </w:tcBorders>
            <w:tcMar>
              <w:top w:w="100" w:type="dxa"/>
              <w:left w:w="100" w:type="dxa"/>
              <w:bottom w:w="100" w:type="dxa"/>
              <w:right w:w="100" w:type="dxa"/>
            </w:tcMar>
            <w:vAlign w:val="bottom"/>
          </w:tcPr>
          <w:p w14:paraId="3A22749B" w14:textId="3B42ACEF" w:rsidR="00B8680C" w:rsidRPr="00D23DB8" w:rsidRDefault="00180911" w:rsidP="00E3711D">
            <w:pPr>
              <w:keepNext/>
              <w:keepLines/>
              <w:spacing w:before="0" w:after="0" w:line="240" w:lineRule="auto"/>
              <w:jc w:val="right"/>
            </w:pPr>
            <w:r>
              <w:t>144</w:t>
            </w:r>
          </w:p>
        </w:tc>
        <w:tc>
          <w:tcPr>
            <w:tcW w:w="533" w:type="pct"/>
            <w:tcBorders>
              <w:bottom w:val="single" w:sz="8" w:space="0" w:color="000000" w:themeColor="text1"/>
              <w:right w:val="single" w:sz="8" w:space="0" w:color="000000" w:themeColor="text1"/>
            </w:tcBorders>
            <w:vAlign w:val="bottom"/>
          </w:tcPr>
          <w:p w14:paraId="56E037FF" w14:textId="77777777" w:rsidR="00B8680C" w:rsidRPr="00D23DB8" w:rsidRDefault="00B8680C" w:rsidP="00E3711D">
            <w:pPr>
              <w:keepNext/>
              <w:keepLines/>
              <w:spacing w:before="0" w:after="0" w:line="240" w:lineRule="auto"/>
              <w:jc w:val="right"/>
            </w:pPr>
          </w:p>
        </w:tc>
      </w:tr>
      <w:tr w:rsidR="00192BD4" w:rsidRPr="00874CC9" w14:paraId="1B289A8B" w14:textId="77777777" w:rsidTr="00192BD4">
        <w:trPr>
          <w:trHeight w:val="56"/>
          <w:jc w:val="center"/>
        </w:trPr>
        <w:tc>
          <w:tcPr>
            <w:tcW w:w="3499" w:type="pct"/>
            <w:gridSpan w:val="2"/>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p w14:paraId="72235F82" w14:textId="18F929B2" w:rsidR="00874CC9" w:rsidRPr="00192BD4" w:rsidRDefault="00F666C2" w:rsidP="00E3711D">
            <w:pPr>
              <w:keepNext/>
              <w:keepLines/>
              <w:spacing w:before="0" w:after="0" w:line="240" w:lineRule="auto"/>
              <w:rPr>
                <w:b/>
                <w:bCs/>
              </w:rPr>
            </w:pPr>
            <w:r>
              <w:rPr>
                <w:b/>
                <w:bCs/>
              </w:rPr>
              <w:t>Total Capacity</w:t>
            </w:r>
            <w:r w:rsidR="00874CC9" w:rsidRPr="00192BD4">
              <w:rPr>
                <w:b/>
                <w:bCs/>
              </w:rPr>
              <w:t xml:space="preserve"> (</w:t>
            </w:r>
            <w:r>
              <w:rPr>
                <w:b/>
                <w:bCs/>
              </w:rPr>
              <w:t xml:space="preserve">Year-Round </w:t>
            </w:r>
            <w:r w:rsidR="00A0421B">
              <w:rPr>
                <w:b/>
                <w:bCs/>
              </w:rPr>
              <w:t xml:space="preserve">Plus </w:t>
            </w:r>
            <w:r>
              <w:rPr>
                <w:b/>
                <w:bCs/>
              </w:rPr>
              <w:t xml:space="preserve">All </w:t>
            </w:r>
            <w:r w:rsidR="00874CC9" w:rsidRPr="00192BD4">
              <w:rPr>
                <w:b/>
                <w:bCs/>
              </w:rPr>
              <w:t>Overflow)</w:t>
            </w:r>
          </w:p>
        </w:tc>
        <w:tc>
          <w:tcPr>
            <w:tcW w:w="431" w:type="pct"/>
            <w:tcBorders>
              <w:bottom w:val="single" w:sz="8" w:space="0" w:color="000000" w:themeColor="text1"/>
            </w:tcBorders>
            <w:shd w:val="clear" w:color="auto" w:fill="D9D9D9" w:themeFill="background1" w:themeFillShade="D9"/>
            <w:vAlign w:val="bottom"/>
          </w:tcPr>
          <w:p w14:paraId="5213EB8C" w14:textId="0AFAD08A" w:rsidR="00874CC9" w:rsidRPr="00192BD4" w:rsidRDefault="00F666C2" w:rsidP="00E3711D">
            <w:pPr>
              <w:keepNext/>
              <w:keepLines/>
              <w:spacing w:before="0" w:after="0" w:line="240" w:lineRule="auto"/>
              <w:jc w:val="right"/>
              <w:rPr>
                <w:b/>
                <w:bCs/>
              </w:rPr>
            </w:pPr>
            <w:r>
              <w:rPr>
                <w:b/>
                <w:bCs/>
              </w:rPr>
              <w:t>947</w:t>
            </w:r>
          </w:p>
        </w:tc>
        <w:tc>
          <w:tcPr>
            <w:tcW w:w="537" w:type="pct"/>
            <w:tcBorders>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p w14:paraId="6140344C" w14:textId="5DDD53F5" w:rsidR="00874CC9" w:rsidRPr="00192BD4" w:rsidDel="00180911" w:rsidRDefault="00F666C2" w:rsidP="00E3711D">
            <w:pPr>
              <w:keepNext/>
              <w:keepLines/>
              <w:spacing w:before="0" w:after="0" w:line="240" w:lineRule="auto"/>
              <w:jc w:val="right"/>
              <w:rPr>
                <w:b/>
                <w:bCs/>
              </w:rPr>
            </w:pPr>
            <w:r>
              <w:rPr>
                <w:b/>
                <w:bCs/>
              </w:rPr>
              <w:t>478</w:t>
            </w:r>
          </w:p>
        </w:tc>
        <w:tc>
          <w:tcPr>
            <w:tcW w:w="533" w:type="pct"/>
            <w:tcBorders>
              <w:bottom w:val="single" w:sz="8" w:space="0" w:color="000000" w:themeColor="text1"/>
              <w:right w:val="single" w:sz="8" w:space="0" w:color="000000" w:themeColor="text1"/>
            </w:tcBorders>
            <w:shd w:val="clear" w:color="auto" w:fill="D9D9D9" w:themeFill="background1" w:themeFillShade="D9"/>
            <w:vAlign w:val="bottom"/>
          </w:tcPr>
          <w:p w14:paraId="77232AA9" w14:textId="0DE70C1E" w:rsidR="00874CC9" w:rsidRPr="00192BD4" w:rsidRDefault="00874CC9" w:rsidP="00E3711D">
            <w:pPr>
              <w:keepNext/>
              <w:keepLines/>
              <w:spacing w:before="0" w:after="0" w:line="240" w:lineRule="auto"/>
              <w:jc w:val="right"/>
              <w:rPr>
                <w:b/>
                <w:bCs/>
              </w:rPr>
            </w:pPr>
            <w:r>
              <w:rPr>
                <w:b/>
                <w:bCs/>
              </w:rPr>
              <w:t>1,451</w:t>
            </w:r>
          </w:p>
        </w:tc>
      </w:tr>
      <w:tr w:rsidR="00AE6EF2" w:rsidRPr="00874CC9" w14:paraId="1CD49B53" w14:textId="77777777" w:rsidTr="00AE6EF2">
        <w:trPr>
          <w:trHeight w:val="56"/>
          <w:jc w:val="center"/>
        </w:trPr>
        <w:tc>
          <w:tcPr>
            <w:tcW w:w="4467" w:type="pct"/>
            <w:gridSpan w:val="4"/>
            <w:tcBorders>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bottom"/>
          </w:tcPr>
          <w:p w14:paraId="3BA373F4" w14:textId="5C5146B5" w:rsidR="00AE6EF2" w:rsidRDefault="00AE6EF2" w:rsidP="00192BD4">
            <w:pPr>
              <w:keepNext/>
              <w:keepLines/>
              <w:spacing w:before="0" w:after="0" w:line="240" w:lineRule="auto"/>
              <w:rPr>
                <w:b/>
                <w:bCs/>
              </w:rPr>
            </w:pPr>
            <w:r>
              <w:rPr>
                <w:b/>
                <w:bCs/>
              </w:rPr>
              <w:t>Target Recommended by Shelter Capacity WG (DHS Forecast Model)</w:t>
            </w:r>
          </w:p>
        </w:tc>
        <w:tc>
          <w:tcPr>
            <w:tcW w:w="533" w:type="pct"/>
            <w:tcBorders>
              <w:bottom w:val="single" w:sz="8" w:space="0" w:color="000000" w:themeColor="text1"/>
              <w:right w:val="single" w:sz="8" w:space="0" w:color="000000" w:themeColor="text1"/>
            </w:tcBorders>
            <w:shd w:val="clear" w:color="auto" w:fill="D9D9D9" w:themeFill="background1" w:themeFillShade="D9"/>
            <w:vAlign w:val="bottom"/>
          </w:tcPr>
          <w:p w14:paraId="08A42964" w14:textId="3458EF46" w:rsidR="00AE6EF2" w:rsidRDefault="00AE6EF2" w:rsidP="00E3711D">
            <w:pPr>
              <w:keepNext/>
              <w:keepLines/>
              <w:spacing w:before="0" w:after="0" w:line="240" w:lineRule="auto"/>
              <w:jc w:val="right"/>
              <w:rPr>
                <w:b/>
                <w:bCs/>
              </w:rPr>
            </w:pPr>
            <w:r>
              <w:rPr>
                <w:b/>
                <w:bCs/>
              </w:rPr>
              <w:t>1,419</w:t>
            </w:r>
          </w:p>
        </w:tc>
      </w:tr>
    </w:tbl>
    <w:p w14:paraId="38009134" w14:textId="2FEBED54" w:rsidR="00BA234A" w:rsidRDefault="00F959EC" w:rsidP="00D23DB8">
      <w:pPr>
        <w:pStyle w:val="Heading3"/>
        <w:keepNext/>
        <w:keepLines/>
      </w:pPr>
      <w:bookmarkStart w:id="46" w:name="_Toc146545266"/>
      <w:bookmarkStart w:id="47" w:name="_Toc147892378"/>
      <w:r>
        <w:t>3.3.</w:t>
      </w:r>
      <w:r w:rsidR="00476C4B">
        <w:t>3</w:t>
      </w:r>
      <w:r>
        <w:t xml:space="preserve"> Capacity Needs: Adult Women</w:t>
      </w:r>
      <w:bookmarkEnd w:id="46"/>
      <w:bookmarkEnd w:id="47"/>
    </w:p>
    <w:p w14:paraId="40FFCBDC" w14:textId="548D42E5" w:rsidR="00116799" w:rsidRDefault="000E62ED" w:rsidP="00192BD4">
      <w:pPr>
        <w:spacing w:after="0"/>
      </w:pPr>
      <w:bookmarkStart w:id="48" w:name="_147n2zr" w:colFirst="0" w:colLast="0"/>
      <w:bookmarkEnd w:id="48"/>
      <w:r w:rsidRPr="000E62ED">
        <w:t xml:space="preserve">Based on the methodology described above, the ICH Shelter Capacity </w:t>
      </w:r>
      <w:r w:rsidR="000C0852">
        <w:t>WG</w:t>
      </w:r>
      <w:r w:rsidR="000C0852" w:rsidRPr="000E62ED">
        <w:t xml:space="preserve"> </w:t>
      </w:r>
      <w:r w:rsidRPr="000E62ED">
        <w:t xml:space="preserve">recommends that DHS identify </w:t>
      </w:r>
      <w:r w:rsidR="00874CC9">
        <w:rPr>
          <w:highlight w:val="yellow"/>
        </w:rPr>
        <w:t>500</w:t>
      </w:r>
      <w:r w:rsidR="00874CC9" w:rsidRPr="00EA5746">
        <w:rPr>
          <w:highlight w:val="yellow"/>
        </w:rPr>
        <w:t xml:space="preserve"> </w:t>
      </w:r>
      <w:r w:rsidRPr="000E62ED">
        <w:t xml:space="preserve">beds </w:t>
      </w:r>
      <w:r w:rsidR="00874CC9">
        <w:t xml:space="preserve">at the start and 569 beds </w:t>
      </w:r>
      <w:r w:rsidR="0006211A">
        <w:t>at the height of hypothermia season</w:t>
      </w:r>
      <w:r w:rsidR="00874CC9">
        <w:t xml:space="preserve"> </w:t>
      </w:r>
      <w:r w:rsidRPr="000E62ED">
        <w:t xml:space="preserve">for single adult </w:t>
      </w:r>
      <w:r w:rsidR="00F81939">
        <w:t>women</w:t>
      </w:r>
      <w:r w:rsidR="0006211A">
        <w:t xml:space="preserve">.  </w:t>
      </w:r>
      <w:r w:rsidR="00BF4A7E">
        <w:rPr>
          <w:i/>
        </w:rPr>
        <w:fldChar w:fldCharType="begin"/>
      </w:r>
      <w:r w:rsidR="00BF4A7E">
        <w:instrText xml:space="preserve"> REF _Ref113285663 \h </w:instrText>
      </w:r>
      <w:r w:rsidR="00BF4A7E">
        <w:rPr>
          <w:i/>
        </w:rPr>
      </w:r>
      <w:r w:rsidR="00BF4A7E">
        <w:rPr>
          <w:i/>
        </w:rPr>
        <w:fldChar w:fldCharType="separate"/>
      </w:r>
      <w:r w:rsidR="00537366" w:rsidRPr="00DE33D6">
        <w:rPr>
          <w:b/>
        </w:rPr>
        <w:t xml:space="preserve">Table </w:t>
      </w:r>
      <w:r w:rsidR="00537366">
        <w:rPr>
          <w:b/>
          <w:noProof/>
        </w:rPr>
        <w:t>6</w:t>
      </w:r>
      <w:r w:rsidR="00537366" w:rsidRPr="00DE33D6">
        <w:rPr>
          <w:b/>
        </w:rPr>
        <w:t>: Shelter Capacity Overview, Adult Women</w:t>
      </w:r>
      <w:r w:rsidR="00BF4A7E">
        <w:rPr>
          <w:i/>
        </w:rPr>
        <w:fldChar w:fldCharType="end"/>
      </w:r>
      <w:r w:rsidR="004310BD">
        <w:rPr>
          <w:i/>
        </w:rPr>
        <w:t>,</w:t>
      </w:r>
      <w:r w:rsidR="00BF4A7E">
        <w:rPr>
          <w:i/>
        </w:rPr>
        <w:t xml:space="preserve"> </w:t>
      </w:r>
      <w:r w:rsidR="005A589F">
        <w:t xml:space="preserve">shows where beds will be located and the capacity at each site. </w:t>
      </w:r>
      <w:r w:rsidR="00AD3182" w:rsidRPr="00AD3182">
        <w:t>DHS will</w:t>
      </w:r>
      <w:r w:rsidR="00A0421B" w:rsidRPr="00A0421B">
        <w:t xml:space="preserve"> </w:t>
      </w:r>
      <w:r w:rsidR="00A0421B" w:rsidRPr="000E62ED">
        <w:t>monitor shelter utilization</w:t>
      </w:r>
      <w:r w:rsidR="00AD3182" w:rsidRPr="00AD3182">
        <w:t xml:space="preserve"> </w:t>
      </w:r>
      <w:r w:rsidR="00A0421B">
        <w:t xml:space="preserve">and </w:t>
      </w:r>
      <w:r w:rsidR="00AD3182" w:rsidRPr="00AD3182">
        <w:t>activate overflow beds if additional beds are needed</w:t>
      </w:r>
      <w:r w:rsidR="00F959EC">
        <w:t>.</w:t>
      </w:r>
    </w:p>
    <w:p w14:paraId="510250C8" w14:textId="1D7E65E2" w:rsidR="00115DA1" w:rsidRDefault="0002658E" w:rsidP="00192BD4">
      <w:pPr>
        <w:rPr>
          <w:highlight w:val="yellow"/>
        </w:rPr>
      </w:pPr>
      <w:r w:rsidRPr="009D19F4">
        <w:rPr>
          <w:highlight w:val="yellow"/>
        </w:rPr>
        <w:t xml:space="preserve">Note: Table </w:t>
      </w:r>
      <w:r>
        <w:rPr>
          <w:highlight w:val="yellow"/>
        </w:rPr>
        <w:t>6</w:t>
      </w:r>
      <w:r w:rsidRPr="009D19F4">
        <w:rPr>
          <w:highlight w:val="yellow"/>
        </w:rPr>
        <w:t xml:space="preserve"> currently includes a placeholder for overflow capacity at the </w:t>
      </w:r>
      <w:r>
        <w:rPr>
          <w:highlight w:val="yellow"/>
        </w:rPr>
        <w:t>height</w:t>
      </w:r>
      <w:r w:rsidRPr="009D19F4">
        <w:rPr>
          <w:highlight w:val="yellow"/>
        </w:rPr>
        <w:t xml:space="preserve"> of the season that the District is working to resolve in advance of the 10/17 ICH Full Council meeting.</w:t>
      </w:r>
    </w:p>
    <w:p w14:paraId="15174CEC" w14:textId="77777777" w:rsidR="00115DA1" w:rsidRDefault="00115DA1">
      <w:pPr>
        <w:rPr>
          <w:highlight w:val="yellow"/>
        </w:rPr>
      </w:pPr>
      <w:r>
        <w:rPr>
          <w:highlight w:val="yellow"/>
        </w:rPr>
        <w:br w:type="page"/>
      </w:r>
    </w:p>
    <w:p w14:paraId="1CD11E26" w14:textId="77777777" w:rsidR="0002658E" w:rsidRDefault="0002658E" w:rsidP="00192BD4"/>
    <w:p w14:paraId="71BB3FB5" w14:textId="2B472030" w:rsidR="21D65955" w:rsidRPr="00FD0B4D" w:rsidRDefault="000E62ED" w:rsidP="00410850">
      <w:pPr>
        <w:pStyle w:val="Caption"/>
        <w:keepNext/>
        <w:keepLines/>
        <w:spacing w:before="240" w:after="120"/>
        <w:jc w:val="center"/>
        <w:rPr>
          <w:b/>
          <w:color w:val="2E75B5"/>
        </w:rPr>
      </w:pPr>
      <w:bookmarkStart w:id="49" w:name="_Ref113285663"/>
      <w:r w:rsidRPr="00DE33D6">
        <w:rPr>
          <w:b/>
          <w:sz w:val="22"/>
          <w:szCs w:val="22"/>
        </w:rPr>
        <w:t xml:space="preserve">Table </w:t>
      </w:r>
      <w:r w:rsidRPr="00DE33D6">
        <w:rPr>
          <w:b/>
          <w:sz w:val="22"/>
          <w:szCs w:val="22"/>
        </w:rPr>
        <w:fldChar w:fldCharType="begin"/>
      </w:r>
      <w:r w:rsidRPr="00DE33D6">
        <w:rPr>
          <w:b/>
          <w:sz w:val="22"/>
          <w:szCs w:val="22"/>
        </w:rPr>
        <w:instrText xml:space="preserve"> SEQ Table \* ARABIC </w:instrText>
      </w:r>
      <w:r w:rsidRPr="00DE33D6">
        <w:rPr>
          <w:b/>
          <w:sz w:val="22"/>
          <w:szCs w:val="22"/>
        </w:rPr>
        <w:fldChar w:fldCharType="separate"/>
      </w:r>
      <w:r w:rsidR="00537366">
        <w:rPr>
          <w:b/>
          <w:noProof/>
          <w:sz w:val="22"/>
          <w:szCs w:val="22"/>
        </w:rPr>
        <w:t>6</w:t>
      </w:r>
      <w:r w:rsidRPr="00DE33D6">
        <w:rPr>
          <w:b/>
          <w:sz w:val="22"/>
          <w:szCs w:val="22"/>
        </w:rPr>
        <w:fldChar w:fldCharType="end"/>
      </w:r>
      <w:r w:rsidRPr="00DE33D6">
        <w:rPr>
          <w:b/>
          <w:sz w:val="22"/>
          <w:szCs w:val="22"/>
        </w:rPr>
        <w:t>: Shelter Capacity Overview, Adult Women</w:t>
      </w:r>
      <w:bookmarkStart w:id="50" w:name="_3o7alnk" w:colFirst="0" w:colLast="0"/>
      <w:bookmarkEnd w:id="49"/>
      <w:bookmarkEnd w:id="50"/>
    </w:p>
    <w:tbl>
      <w:tblPr>
        <w:tblpPr w:leftFromText="180" w:rightFromText="180" w:vertAnchor="text" w:horzAnchor="margin" w:tblpXSpec="center" w:tblpY="145"/>
        <w:tblW w:w="5196"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115" w:type="dxa"/>
          <w:bottom w:w="115" w:type="dxa"/>
        </w:tblCellMar>
        <w:tblLook w:val="0600" w:firstRow="0" w:lastRow="0" w:firstColumn="0" w:lastColumn="0" w:noHBand="1" w:noVBand="1"/>
      </w:tblPr>
      <w:tblGrid>
        <w:gridCol w:w="4337"/>
        <w:gridCol w:w="2709"/>
        <w:gridCol w:w="994"/>
        <w:gridCol w:w="1173"/>
        <w:gridCol w:w="792"/>
      </w:tblGrid>
      <w:tr w:rsidR="0006211A" w14:paraId="195D9374" w14:textId="28F5D624" w:rsidTr="0006211A">
        <w:trPr>
          <w:trHeight w:val="605"/>
        </w:trPr>
        <w:tc>
          <w:tcPr>
            <w:tcW w:w="2167" w:type="pct"/>
            <w:tcBorders>
              <w:left w:val="single" w:sz="8" w:space="0" w:color="000000"/>
              <w:right w:val="single" w:sz="8" w:space="0" w:color="000000"/>
            </w:tcBorders>
            <w:shd w:val="clear" w:color="auto" w:fill="DEEBF6"/>
            <w:tcMar>
              <w:top w:w="100" w:type="dxa"/>
              <w:left w:w="100" w:type="dxa"/>
              <w:bottom w:w="100" w:type="dxa"/>
              <w:right w:w="100" w:type="dxa"/>
            </w:tcMar>
            <w:vAlign w:val="bottom"/>
          </w:tcPr>
          <w:p w14:paraId="1D0DFFCB" w14:textId="7F4C32D1" w:rsidR="000E62ED" w:rsidRPr="00D23DB8" w:rsidRDefault="000E62ED" w:rsidP="00612525">
            <w:pPr>
              <w:keepNext/>
              <w:keepLines/>
              <w:spacing w:before="0" w:after="0" w:line="240" w:lineRule="auto"/>
              <w:rPr>
                <w:b/>
              </w:rPr>
            </w:pPr>
            <w:r w:rsidRPr="00D23DB8">
              <w:rPr>
                <w:b/>
              </w:rPr>
              <w:t>Name of Facility</w:t>
            </w:r>
          </w:p>
        </w:tc>
        <w:tc>
          <w:tcPr>
            <w:tcW w:w="1354" w:type="pct"/>
            <w:tcBorders>
              <w:right w:val="single" w:sz="8" w:space="0" w:color="000000"/>
            </w:tcBorders>
            <w:shd w:val="clear" w:color="auto" w:fill="DEEBF6"/>
            <w:tcMar>
              <w:top w:w="100" w:type="dxa"/>
              <w:left w:w="100" w:type="dxa"/>
              <w:bottom w:w="100" w:type="dxa"/>
              <w:right w:w="100" w:type="dxa"/>
            </w:tcMar>
            <w:vAlign w:val="bottom"/>
          </w:tcPr>
          <w:p w14:paraId="3D1AD5B4" w14:textId="77777777" w:rsidR="000E62ED" w:rsidRPr="00D23DB8" w:rsidRDefault="000E62ED" w:rsidP="00612525">
            <w:pPr>
              <w:keepNext/>
              <w:keepLines/>
              <w:spacing w:before="0" w:after="0" w:line="240" w:lineRule="auto"/>
              <w:rPr>
                <w:b/>
              </w:rPr>
            </w:pPr>
            <w:r w:rsidRPr="00D23DB8">
              <w:rPr>
                <w:b/>
              </w:rPr>
              <w:t>Provider</w:t>
            </w:r>
          </w:p>
        </w:tc>
        <w:tc>
          <w:tcPr>
            <w:tcW w:w="497" w:type="pct"/>
            <w:shd w:val="clear" w:color="auto" w:fill="DEEBF6"/>
            <w:vAlign w:val="bottom"/>
          </w:tcPr>
          <w:p w14:paraId="1645AC34" w14:textId="58BD6419" w:rsidR="000E62ED" w:rsidRPr="00D23DB8" w:rsidRDefault="000E62ED" w:rsidP="00612525">
            <w:pPr>
              <w:keepNext/>
              <w:keepLines/>
              <w:spacing w:before="0" w:after="0" w:line="240" w:lineRule="auto"/>
              <w:rPr>
                <w:b/>
              </w:rPr>
            </w:pPr>
            <w:r w:rsidRPr="00D23DB8">
              <w:rPr>
                <w:b/>
              </w:rPr>
              <w:t xml:space="preserve">Year-Round Beds </w:t>
            </w:r>
          </w:p>
        </w:tc>
        <w:tc>
          <w:tcPr>
            <w:tcW w:w="586" w:type="pct"/>
            <w:tcBorders>
              <w:right w:val="single" w:sz="8" w:space="0" w:color="000000"/>
            </w:tcBorders>
            <w:shd w:val="clear" w:color="auto" w:fill="DEEBF6"/>
            <w:tcMar>
              <w:top w:w="100" w:type="dxa"/>
              <w:left w:w="100" w:type="dxa"/>
              <w:bottom w:w="100" w:type="dxa"/>
              <w:right w:w="100" w:type="dxa"/>
            </w:tcMar>
            <w:vAlign w:val="bottom"/>
          </w:tcPr>
          <w:p w14:paraId="3E4C8A2C" w14:textId="77777777" w:rsidR="000E62ED" w:rsidRPr="00D23DB8" w:rsidRDefault="000E62ED" w:rsidP="00612525">
            <w:pPr>
              <w:keepNext/>
              <w:keepLines/>
              <w:spacing w:before="0" w:after="0" w:line="240" w:lineRule="auto"/>
              <w:rPr>
                <w:b/>
              </w:rPr>
            </w:pPr>
            <w:r w:rsidRPr="00D23DB8">
              <w:rPr>
                <w:b/>
              </w:rPr>
              <w:t>Overflow</w:t>
            </w:r>
          </w:p>
        </w:tc>
        <w:tc>
          <w:tcPr>
            <w:tcW w:w="396" w:type="pct"/>
            <w:tcBorders>
              <w:right w:val="single" w:sz="8" w:space="0" w:color="000000"/>
            </w:tcBorders>
            <w:shd w:val="clear" w:color="auto" w:fill="DEEBF6"/>
            <w:vAlign w:val="bottom"/>
          </w:tcPr>
          <w:p w14:paraId="7A24EE87" w14:textId="7F3827DF" w:rsidR="000E62ED" w:rsidRPr="00D23DB8" w:rsidRDefault="000E62ED" w:rsidP="00612525">
            <w:pPr>
              <w:keepNext/>
              <w:keepLines/>
              <w:spacing w:before="0" w:after="0" w:line="240" w:lineRule="auto"/>
              <w:rPr>
                <w:b/>
              </w:rPr>
            </w:pPr>
            <w:r w:rsidRPr="00D23DB8">
              <w:rPr>
                <w:b/>
              </w:rPr>
              <w:t>Total</w:t>
            </w:r>
          </w:p>
        </w:tc>
      </w:tr>
      <w:tr w:rsidR="0006211A" w14:paraId="6BEBE84C" w14:textId="77777777" w:rsidTr="0006211A">
        <w:trPr>
          <w:trHeight w:val="140"/>
        </w:trPr>
        <w:tc>
          <w:tcPr>
            <w:tcW w:w="3521" w:type="pct"/>
            <w:gridSpan w:val="2"/>
            <w:tcBorders>
              <w:left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p w14:paraId="389EC656" w14:textId="25BAFE31" w:rsidR="0006211A" w:rsidRPr="00192BD4" w:rsidRDefault="0006211A" w:rsidP="0006211A">
            <w:pPr>
              <w:keepNext/>
              <w:keepLines/>
              <w:spacing w:before="0" w:after="0" w:line="240" w:lineRule="auto"/>
              <w:rPr>
                <w:b/>
                <w:bCs/>
              </w:rPr>
            </w:pPr>
            <w:r w:rsidRPr="00192BD4">
              <w:rPr>
                <w:b/>
                <w:bCs/>
              </w:rPr>
              <w:t>Year-Round Capacity &amp; Associated Overflow</w:t>
            </w:r>
          </w:p>
        </w:tc>
        <w:tc>
          <w:tcPr>
            <w:tcW w:w="497" w:type="pct"/>
            <w:tcBorders>
              <w:bottom w:val="single" w:sz="8" w:space="0" w:color="000000"/>
            </w:tcBorders>
            <w:shd w:val="clear" w:color="auto" w:fill="DDD9C3" w:themeFill="background2" w:themeFillShade="E6"/>
            <w:vAlign w:val="bottom"/>
          </w:tcPr>
          <w:p w14:paraId="3E2B926E" w14:textId="77777777" w:rsidR="0006211A" w:rsidRPr="00192BD4" w:rsidRDefault="0006211A" w:rsidP="0006211A">
            <w:pPr>
              <w:keepNext/>
              <w:keepLines/>
              <w:spacing w:before="0" w:after="0" w:line="240" w:lineRule="auto"/>
              <w:jc w:val="right"/>
              <w:rPr>
                <w:b/>
                <w:bCs/>
              </w:rPr>
            </w:pPr>
          </w:p>
        </w:tc>
        <w:tc>
          <w:tcPr>
            <w:tcW w:w="586" w:type="pct"/>
            <w:tcBorders>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p w14:paraId="289D60DA" w14:textId="77777777" w:rsidR="0006211A" w:rsidRPr="00192BD4" w:rsidRDefault="0006211A" w:rsidP="0006211A">
            <w:pPr>
              <w:keepNext/>
              <w:keepLines/>
              <w:spacing w:before="0" w:after="0" w:line="240" w:lineRule="auto"/>
              <w:jc w:val="right"/>
              <w:rPr>
                <w:b/>
                <w:bCs/>
              </w:rPr>
            </w:pPr>
          </w:p>
        </w:tc>
        <w:tc>
          <w:tcPr>
            <w:tcW w:w="396" w:type="pct"/>
            <w:tcBorders>
              <w:bottom w:val="single" w:sz="8" w:space="0" w:color="000000"/>
              <w:right w:val="single" w:sz="8" w:space="0" w:color="000000"/>
            </w:tcBorders>
            <w:shd w:val="clear" w:color="auto" w:fill="DDD9C3" w:themeFill="background2" w:themeFillShade="E6"/>
            <w:vAlign w:val="bottom"/>
          </w:tcPr>
          <w:p w14:paraId="38994B56" w14:textId="77777777" w:rsidR="0006211A" w:rsidRPr="00192BD4" w:rsidRDefault="0006211A" w:rsidP="0006211A">
            <w:pPr>
              <w:keepNext/>
              <w:keepLines/>
              <w:spacing w:before="0" w:after="0" w:line="240" w:lineRule="auto"/>
              <w:jc w:val="right"/>
              <w:rPr>
                <w:b/>
                <w:bCs/>
              </w:rPr>
            </w:pPr>
          </w:p>
        </w:tc>
      </w:tr>
      <w:tr w:rsidR="0006211A" w14:paraId="37492714" w14:textId="75DFADDF" w:rsidTr="0006211A">
        <w:trPr>
          <w:trHeight w:val="140"/>
        </w:trPr>
        <w:tc>
          <w:tcPr>
            <w:tcW w:w="2167" w:type="pct"/>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EE77F9" w14:textId="77777777" w:rsidR="000E62ED" w:rsidRPr="00D23DB8" w:rsidRDefault="000E62ED" w:rsidP="00612525">
            <w:pPr>
              <w:keepNext/>
              <w:keepLines/>
              <w:spacing w:before="0" w:after="0" w:line="240" w:lineRule="auto"/>
            </w:pPr>
            <w:r w:rsidRPr="00D23DB8">
              <w:t>D.C. General Building 9-Harriet Tubman</w:t>
            </w:r>
          </w:p>
        </w:tc>
        <w:tc>
          <w:tcPr>
            <w:tcW w:w="1354" w:type="pct"/>
            <w:tcBorders>
              <w:bottom w:val="single" w:sz="8" w:space="0" w:color="000000"/>
              <w:right w:val="single" w:sz="8" w:space="0" w:color="000000"/>
            </w:tcBorders>
            <w:tcMar>
              <w:top w:w="100" w:type="dxa"/>
              <w:left w:w="100" w:type="dxa"/>
              <w:bottom w:w="100" w:type="dxa"/>
              <w:right w:w="100" w:type="dxa"/>
            </w:tcMar>
            <w:vAlign w:val="bottom"/>
          </w:tcPr>
          <w:p w14:paraId="187D5317" w14:textId="77777777" w:rsidR="000E62ED" w:rsidRPr="00D23DB8" w:rsidRDefault="000E62ED" w:rsidP="00612525">
            <w:pPr>
              <w:keepNext/>
              <w:keepLines/>
              <w:spacing w:before="0" w:after="0" w:line="240" w:lineRule="auto"/>
            </w:pPr>
            <w:r w:rsidRPr="00D23DB8">
              <w:t>Catholic Charities</w:t>
            </w:r>
          </w:p>
        </w:tc>
        <w:tc>
          <w:tcPr>
            <w:tcW w:w="497" w:type="pct"/>
            <w:tcBorders>
              <w:bottom w:val="single" w:sz="8" w:space="0" w:color="000000"/>
            </w:tcBorders>
            <w:vAlign w:val="bottom"/>
          </w:tcPr>
          <w:p w14:paraId="1AE965B6" w14:textId="656E2051" w:rsidR="000E62ED" w:rsidRPr="00D23DB8" w:rsidRDefault="00F662D6" w:rsidP="00DE33D6">
            <w:pPr>
              <w:keepNext/>
              <w:keepLines/>
              <w:spacing w:before="0" w:after="0" w:line="240" w:lineRule="auto"/>
              <w:jc w:val="right"/>
            </w:pPr>
            <w:r>
              <w:t>165</w:t>
            </w: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33F774D0" w14:textId="77777777" w:rsidR="000E62ED" w:rsidRPr="00D23DB8" w:rsidRDefault="000E62ED" w:rsidP="00DE33D6">
            <w:pPr>
              <w:keepNext/>
              <w:keepLines/>
              <w:spacing w:before="0" w:after="0" w:line="240" w:lineRule="auto"/>
              <w:jc w:val="right"/>
            </w:pPr>
          </w:p>
        </w:tc>
        <w:tc>
          <w:tcPr>
            <w:tcW w:w="396" w:type="pct"/>
            <w:tcBorders>
              <w:bottom w:val="single" w:sz="8" w:space="0" w:color="000000"/>
              <w:right w:val="single" w:sz="8" w:space="0" w:color="000000"/>
            </w:tcBorders>
            <w:vAlign w:val="bottom"/>
          </w:tcPr>
          <w:p w14:paraId="211E3588" w14:textId="77777777" w:rsidR="000E62ED" w:rsidRPr="00D23DB8" w:rsidRDefault="000E62ED" w:rsidP="00DE33D6">
            <w:pPr>
              <w:keepNext/>
              <w:keepLines/>
              <w:spacing w:before="0" w:after="0" w:line="240" w:lineRule="auto"/>
              <w:jc w:val="right"/>
            </w:pPr>
          </w:p>
        </w:tc>
      </w:tr>
      <w:tr w:rsidR="0006211A" w14:paraId="329B7E98" w14:textId="1EF85D14" w:rsidTr="0006211A">
        <w:trPr>
          <w:trHeight w:val="135"/>
        </w:trPr>
        <w:tc>
          <w:tcPr>
            <w:tcW w:w="2167"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0C6D0A1A" w14:textId="77777777" w:rsidR="000E62ED" w:rsidRPr="00D23DB8" w:rsidRDefault="000E62ED" w:rsidP="00D566FB">
            <w:pPr>
              <w:keepNext/>
              <w:keepLines/>
              <w:spacing w:before="0" w:after="0" w:line="240" w:lineRule="auto"/>
              <w:rPr>
                <w:vertAlign w:val="superscript"/>
              </w:rPr>
            </w:pPr>
            <w:r w:rsidRPr="00D23DB8">
              <w:t>Patricia Handy Swing Space</w:t>
            </w:r>
          </w:p>
        </w:tc>
        <w:tc>
          <w:tcPr>
            <w:tcW w:w="1354"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p w14:paraId="4E294722" w14:textId="77777777" w:rsidR="000E62ED" w:rsidRPr="00D23DB8" w:rsidRDefault="000E62ED" w:rsidP="00D566FB">
            <w:pPr>
              <w:keepNext/>
              <w:keepLines/>
              <w:spacing w:before="0" w:after="0" w:line="240" w:lineRule="auto"/>
            </w:pPr>
            <w:r w:rsidRPr="00D23DB8">
              <w:t>N Street Village</w:t>
            </w:r>
          </w:p>
        </w:tc>
        <w:tc>
          <w:tcPr>
            <w:tcW w:w="497" w:type="pct"/>
            <w:tcBorders>
              <w:bottom w:val="single" w:sz="8" w:space="0" w:color="000000"/>
            </w:tcBorders>
            <w:vAlign w:val="bottom"/>
          </w:tcPr>
          <w:p w14:paraId="209ACC54" w14:textId="77777777" w:rsidR="000E62ED" w:rsidRPr="00D23DB8" w:rsidRDefault="000E62ED" w:rsidP="00DE33D6">
            <w:pPr>
              <w:keepNext/>
              <w:keepLines/>
              <w:spacing w:before="0" w:after="0" w:line="240" w:lineRule="auto"/>
              <w:jc w:val="right"/>
            </w:pPr>
            <w:r w:rsidRPr="00D23DB8">
              <w:t>140</w:t>
            </w: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4D1ED343" w14:textId="77777777" w:rsidR="000E62ED" w:rsidRPr="00D23DB8" w:rsidRDefault="000E62ED" w:rsidP="00DE33D6">
            <w:pPr>
              <w:keepNext/>
              <w:keepLines/>
              <w:spacing w:before="0" w:after="0" w:line="240" w:lineRule="auto"/>
              <w:jc w:val="right"/>
            </w:pPr>
          </w:p>
        </w:tc>
        <w:tc>
          <w:tcPr>
            <w:tcW w:w="396" w:type="pct"/>
            <w:tcBorders>
              <w:bottom w:val="single" w:sz="8" w:space="0" w:color="000000"/>
              <w:right w:val="single" w:sz="8" w:space="0" w:color="000000"/>
            </w:tcBorders>
            <w:shd w:val="clear" w:color="auto" w:fill="auto"/>
            <w:vAlign w:val="bottom"/>
          </w:tcPr>
          <w:p w14:paraId="3917845C" w14:textId="77777777" w:rsidR="000E62ED" w:rsidRPr="00D23DB8" w:rsidRDefault="000E62ED" w:rsidP="00DE33D6">
            <w:pPr>
              <w:keepNext/>
              <w:keepLines/>
              <w:spacing w:before="0" w:after="0" w:line="240" w:lineRule="auto"/>
              <w:jc w:val="right"/>
            </w:pPr>
          </w:p>
        </w:tc>
      </w:tr>
      <w:tr w:rsidR="0006211A" w14:paraId="2F60E5F1" w14:textId="563D8AD2" w:rsidTr="0006211A">
        <w:trPr>
          <w:trHeight w:val="302"/>
        </w:trPr>
        <w:tc>
          <w:tcPr>
            <w:tcW w:w="2167" w:type="pct"/>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36E53C80" w14:textId="77777777" w:rsidR="006C6B66" w:rsidRDefault="000E62ED" w:rsidP="00D566FB">
            <w:pPr>
              <w:keepNext/>
              <w:keepLines/>
              <w:spacing w:before="0" w:after="0" w:line="240" w:lineRule="auto"/>
            </w:pPr>
            <w:r w:rsidRPr="00D23DB8">
              <w:t xml:space="preserve">Saint Josephine Bakhita </w:t>
            </w:r>
          </w:p>
          <w:p w14:paraId="12544B1D" w14:textId="3DD531D3" w:rsidR="000E62ED" w:rsidRPr="00D23DB8" w:rsidRDefault="000E62ED" w:rsidP="00D566FB">
            <w:pPr>
              <w:keepNext/>
              <w:keepLines/>
              <w:spacing w:before="0" w:after="0" w:line="240" w:lineRule="auto"/>
            </w:pPr>
            <w:r w:rsidRPr="00D23DB8">
              <w:t>(formerly Nativity Shelter)</w:t>
            </w:r>
          </w:p>
        </w:tc>
        <w:tc>
          <w:tcPr>
            <w:tcW w:w="1354" w:type="pct"/>
            <w:tcBorders>
              <w:bottom w:val="single" w:sz="8" w:space="0" w:color="000000"/>
              <w:right w:val="single" w:sz="8" w:space="0" w:color="000000"/>
            </w:tcBorders>
            <w:shd w:val="clear" w:color="auto" w:fill="auto"/>
            <w:tcMar>
              <w:top w:w="100" w:type="dxa"/>
              <w:left w:w="100" w:type="dxa"/>
              <w:bottom w:w="100" w:type="dxa"/>
              <w:right w:w="100" w:type="dxa"/>
            </w:tcMar>
            <w:vAlign w:val="bottom"/>
          </w:tcPr>
          <w:p w14:paraId="46D24C5C" w14:textId="77777777" w:rsidR="000E62ED" w:rsidRPr="00D23DB8" w:rsidRDefault="000E62ED" w:rsidP="00D566FB">
            <w:pPr>
              <w:keepNext/>
              <w:keepLines/>
              <w:spacing w:before="0" w:after="0" w:line="240" w:lineRule="auto"/>
            </w:pPr>
            <w:r w:rsidRPr="00D23DB8">
              <w:t>Catholic Charities</w:t>
            </w:r>
          </w:p>
        </w:tc>
        <w:tc>
          <w:tcPr>
            <w:tcW w:w="497" w:type="pct"/>
            <w:tcBorders>
              <w:bottom w:val="single" w:sz="8" w:space="0" w:color="000000"/>
            </w:tcBorders>
            <w:vAlign w:val="bottom"/>
          </w:tcPr>
          <w:p w14:paraId="0CC84170" w14:textId="77777777" w:rsidR="000E62ED" w:rsidRPr="00D23DB8" w:rsidRDefault="000E62ED" w:rsidP="00DE33D6">
            <w:pPr>
              <w:keepNext/>
              <w:keepLines/>
              <w:spacing w:before="0" w:after="0" w:line="240" w:lineRule="auto"/>
              <w:jc w:val="right"/>
            </w:pPr>
            <w:r w:rsidRPr="00D23DB8">
              <w:t>20</w:t>
            </w: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35B9AE4F" w14:textId="77777777" w:rsidR="000E62ED" w:rsidRPr="00D23DB8" w:rsidRDefault="000E62ED" w:rsidP="00DE33D6">
            <w:pPr>
              <w:keepNext/>
              <w:keepLines/>
              <w:spacing w:before="0" w:after="0" w:line="240" w:lineRule="auto"/>
              <w:jc w:val="right"/>
            </w:pPr>
          </w:p>
        </w:tc>
        <w:tc>
          <w:tcPr>
            <w:tcW w:w="396" w:type="pct"/>
            <w:tcBorders>
              <w:bottom w:val="single" w:sz="8" w:space="0" w:color="000000"/>
              <w:right w:val="single" w:sz="8" w:space="0" w:color="000000"/>
            </w:tcBorders>
            <w:shd w:val="clear" w:color="auto" w:fill="auto"/>
            <w:vAlign w:val="bottom"/>
          </w:tcPr>
          <w:p w14:paraId="12038C7C" w14:textId="77777777" w:rsidR="000E62ED" w:rsidRPr="00D23DB8" w:rsidRDefault="000E62ED" w:rsidP="00DE33D6">
            <w:pPr>
              <w:keepNext/>
              <w:keepLines/>
              <w:spacing w:before="0" w:after="0" w:line="240" w:lineRule="auto"/>
              <w:jc w:val="right"/>
            </w:pPr>
          </w:p>
        </w:tc>
      </w:tr>
      <w:tr w:rsidR="00192BD4" w14:paraId="5E4EBD25" w14:textId="77777777" w:rsidTr="00192BD4">
        <w:tc>
          <w:tcPr>
            <w:tcW w:w="2167"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3088120D" w14:textId="77777777" w:rsidR="0006211A" w:rsidRPr="00D23DB8" w:rsidRDefault="0006211A" w:rsidP="0006211A">
            <w:pPr>
              <w:keepNext/>
              <w:keepLines/>
              <w:spacing w:before="0" w:after="0" w:line="240" w:lineRule="auto"/>
            </w:pPr>
            <w:r w:rsidRPr="00D23DB8">
              <w:t>Living Life Alternatives (LGBTQ+)</w:t>
            </w:r>
          </w:p>
        </w:tc>
        <w:tc>
          <w:tcPr>
            <w:tcW w:w="1354"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6F294E9E" w14:textId="77777777" w:rsidR="0006211A" w:rsidRPr="00D23DB8" w:rsidRDefault="0006211A" w:rsidP="0006211A">
            <w:pPr>
              <w:keepNext/>
              <w:keepLines/>
              <w:spacing w:before="0" w:after="0" w:line="240" w:lineRule="auto"/>
            </w:pPr>
            <w:r w:rsidRPr="00D23DB8">
              <w:t>Coalition for the Homeless</w:t>
            </w:r>
          </w:p>
        </w:tc>
        <w:tc>
          <w:tcPr>
            <w:tcW w:w="497" w:type="pct"/>
            <w:tcBorders>
              <w:bottom w:val="single" w:sz="8" w:space="0" w:color="000000"/>
            </w:tcBorders>
            <w:vAlign w:val="bottom"/>
          </w:tcPr>
          <w:p w14:paraId="1EB9F1B2" w14:textId="77777777" w:rsidR="0006211A" w:rsidRPr="00D23DB8" w:rsidDel="000E7FE1" w:rsidRDefault="0006211A" w:rsidP="0006211A">
            <w:pPr>
              <w:keepNext/>
              <w:keepLines/>
              <w:spacing w:before="0" w:after="0" w:line="240" w:lineRule="auto"/>
              <w:jc w:val="right"/>
            </w:pPr>
            <w:r w:rsidRPr="00D23DB8">
              <w:t>12</w:t>
            </w:r>
            <w:r w:rsidRPr="00D23DB8">
              <w:rPr>
                <w:rStyle w:val="FootnoteReference"/>
              </w:rPr>
              <w:footnoteReference w:id="10"/>
            </w: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5E79FB86" w14:textId="77777777" w:rsidR="0006211A" w:rsidRPr="00D23DB8" w:rsidRDefault="0006211A" w:rsidP="0006211A">
            <w:pPr>
              <w:keepNext/>
              <w:keepLines/>
              <w:spacing w:before="0" w:after="0" w:line="240" w:lineRule="auto"/>
              <w:jc w:val="right"/>
            </w:pPr>
          </w:p>
        </w:tc>
        <w:tc>
          <w:tcPr>
            <w:tcW w:w="396" w:type="pct"/>
            <w:tcBorders>
              <w:bottom w:val="single" w:sz="8" w:space="0" w:color="000000"/>
              <w:right w:val="single" w:sz="8" w:space="0" w:color="000000"/>
            </w:tcBorders>
            <w:vAlign w:val="bottom"/>
          </w:tcPr>
          <w:p w14:paraId="08B336EC" w14:textId="77777777" w:rsidR="0006211A" w:rsidRPr="00D23DB8" w:rsidRDefault="0006211A" w:rsidP="0006211A">
            <w:pPr>
              <w:keepNext/>
              <w:keepLines/>
              <w:spacing w:before="0" w:after="0" w:line="240" w:lineRule="auto"/>
              <w:jc w:val="right"/>
            </w:pPr>
          </w:p>
        </w:tc>
      </w:tr>
      <w:tr w:rsidR="00192BD4" w14:paraId="66EE3CA9" w14:textId="77777777" w:rsidTr="00192BD4">
        <w:tc>
          <w:tcPr>
            <w:tcW w:w="2167"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27ABB91C" w14:textId="77777777" w:rsidR="0006211A" w:rsidRPr="00D23DB8" w:rsidRDefault="0006211A" w:rsidP="0006211A">
            <w:pPr>
              <w:keepNext/>
              <w:keepLines/>
              <w:spacing w:before="0" w:after="0" w:line="240" w:lineRule="auto"/>
            </w:pPr>
            <w:r w:rsidRPr="00D23DB8">
              <w:t>Adam’s Place Day Center</w:t>
            </w:r>
          </w:p>
        </w:tc>
        <w:tc>
          <w:tcPr>
            <w:tcW w:w="1354"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01E9424A" w14:textId="77777777" w:rsidR="0006211A" w:rsidRPr="00D23DB8" w:rsidRDefault="0006211A" w:rsidP="0006211A">
            <w:pPr>
              <w:keepNext/>
              <w:keepLines/>
              <w:spacing w:before="0" w:after="0" w:line="240" w:lineRule="auto"/>
            </w:pPr>
            <w:r w:rsidRPr="00D23DB8">
              <w:t>DHS</w:t>
            </w:r>
          </w:p>
        </w:tc>
        <w:tc>
          <w:tcPr>
            <w:tcW w:w="497" w:type="pct"/>
            <w:tcBorders>
              <w:bottom w:val="single" w:sz="8" w:space="0" w:color="000000"/>
            </w:tcBorders>
            <w:vAlign w:val="bottom"/>
          </w:tcPr>
          <w:p w14:paraId="6CA0BF90" w14:textId="77777777" w:rsidR="0006211A" w:rsidRPr="00D23DB8" w:rsidDel="000E7FE1" w:rsidRDefault="0006211A" w:rsidP="0006211A">
            <w:pPr>
              <w:keepNext/>
              <w:keepLines/>
              <w:spacing w:before="0" w:after="0" w:line="240" w:lineRule="auto"/>
              <w:jc w:val="right"/>
            </w:pP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6DE1D75F" w14:textId="77777777" w:rsidR="0006211A" w:rsidRPr="00D23DB8" w:rsidRDefault="0006211A" w:rsidP="0006211A">
            <w:pPr>
              <w:keepNext/>
              <w:keepLines/>
              <w:spacing w:before="0" w:after="0" w:line="240" w:lineRule="auto"/>
              <w:jc w:val="right"/>
            </w:pPr>
            <w:r>
              <w:t>40</w:t>
            </w:r>
          </w:p>
        </w:tc>
        <w:tc>
          <w:tcPr>
            <w:tcW w:w="396" w:type="pct"/>
            <w:tcBorders>
              <w:bottom w:val="single" w:sz="8" w:space="0" w:color="000000"/>
              <w:right w:val="single" w:sz="8" w:space="0" w:color="000000"/>
            </w:tcBorders>
            <w:vAlign w:val="bottom"/>
          </w:tcPr>
          <w:p w14:paraId="0C104330" w14:textId="77777777" w:rsidR="0006211A" w:rsidRPr="00D23DB8" w:rsidRDefault="0006211A" w:rsidP="0006211A">
            <w:pPr>
              <w:keepNext/>
              <w:keepLines/>
              <w:spacing w:before="0" w:after="0" w:line="240" w:lineRule="auto"/>
              <w:jc w:val="right"/>
            </w:pPr>
          </w:p>
        </w:tc>
      </w:tr>
      <w:tr w:rsidR="00880CB1" w:rsidRPr="00880CB1" w14:paraId="75647163" w14:textId="77777777" w:rsidTr="00880CB1">
        <w:tc>
          <w:tcPr>
            <w:tcW w:w="3521" w:type="pct"/>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5DC18753" w14:textId="1634C3F2" w:rsidR="00880CB1" w:rsidRPr="00192BD4" w:rsidRDefault="00880CB1" w:rsidP="0006211A">
            <w:pPr>
              <w:keepNext/>
              <w:keepLines/>
              <w:spacing w:before="0" w:after="0" w:line="240" w:lineRule="auto"/>
              <w:rPr>
                <w:b/>
                <w:bCs/>
              </w:rPr>
            </w:pPr>
            <w:r w:rsidRPr="00192BD4">
              <w:rPr>
                <w:b/>
                <w:bCs/>
              </w:rPr>
              <w:t>Subtotal (</w:t>
            </w:r>
            <w:r w:rsidR="00A0421B" w:rsidRPr="00A0421B">
              <w:rPr>
                <w:b/>
                <w:bCs/>
              </w:rPr>
              <w:t>Year-Round</w:t>
            </w:r>
            <w:r w:rsidRPr="00192BD4">
              <w:rPr>
                <w:b/>
                <w:bCs/>
              </w:rPr>
              <w:t xml:space="preserve"> &amp; Associated Overflow)</w:t>
            </w:r>
          </w:p>
        </w:tc>
        <w:tc>
          <w:tcPr>
            <w:tcW w:w="497" w:type="pct"/>
            <w:tcBorders>
              <w:bottom w:val="single" w:sz="8" w:space="0" w:color="000000"/>
            </w:tcBorders>
            <w:shd w:val="clear" w:color="auto" w:fill="D9D9D9" w:themeFill="background1" w:themeFillShade="D9"/>
            <w:vAlign w:val="bottom"/>
          </w:tcPr>
          <w:p w14:paraId="6471621A" w14:textId="2F3CA90B" w:rsidR="00880CB1" w:rsidRPr="00192BD4" w:rsidDel="000E7FE1" w:rsidRDefault="00880CB1" w:rsidP="0006211A">
            <w:pPr>
              <w:keepNext/>
              <w:keepLines/>
              <w:spacing w:before="0" w:after="0" w:line="240" w:lineRule="auto"/>
              <w:jc w:val="right"/>
              <w:rPr>
                <w:b/>
                <w:bCs/>
              </w:rPr>
            </w:pPr>
            <w:r w:rsidRPr="00192BD4">
              <w:rPr>
                <w:b/>
                <w:bCs/>
              </w:rPr>
              <w:t>337</w:t>
            </w:r>
          </w:p>
        </w:tc>
        <w:tc>
          <w:tcPr>
            <w:tcW w:w="586" w:type="pct"/>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6CCD7AC6" w14:textId="6487BDC4" w:rsidR="00880CB1" w:rsidRPr="00192BD4" w:rsidRDefault="00880CB1" w:rsidP="0006211A">
            <w:pPr>
              <w:keepNext/>
              <w:keepLines/>
              <w:spacing w:before="0" w:after="0" w:line="240" w:lineRule="auto"/>
              <w:jc w:val="right"/>
              <w:rPr>
                <w:b/>
                <w:bCs/>
              </w:rPr>
            </w:pPr>
            <w:r w:rsidRPr="00192BD4">
              <w:rPr>
                <w:b/>
                <w:bCs/>
              </w:rPr>
              <w:t>40</w:t>
            </w:r>
          </w:p>
        </w:tc>
        <w:tc>
          <w:tcPr>
            <w:tcW w:w="396" w:type="pct"/>
            <w:tcBorders>
              <w:bottom w:val="single" w:sz="8" w:space="0" w:color="000000"/>
              <w:right w:val="single" w:sz="8" w:space="0" w:color="000000"/>
            </w:tcBorders>
            <w:shd w:val="clear" w:color="auto" w:fill="D9D9D9" w:themeFill="background1" w:themeFillShade="D9"/>
            <w:vAlign w:val="bottom"/>
          </w:tcPr>
          <w:p w14:paraId="21EBFD63" w14:textId="1A2D574F" w:rsidR="00880CB1" w:rsidRPr="00192BD4" w:rsidRDefault="00880CB1" w:rsidP="0006211A">
            <w:pPr>
              <w:keepNext/>
              <w:keepLines/>
              <w:spacing w:before="0" w:after="0" w:line="240" w:lineRule="auto"/>
              <w:jc w:val="right"/>
              <w:rPr>
                <w:b/>
                <w:bCs/>
              </w:rPr>
            </w:pPr>
            <w:r w:rsidRPr="00192BD4">
              <w:rPr>
                <w:b/>
                <w:bCs/>
              </w:rPr>
              <w:t>377</w:t>
            </w:r>
          </w:p>
        </w:tc>
      </w:tr>
      <w:tr w:rsidR="00192BD4" w14:paraId="31F2F775" w14:textId="77777777" w:rsidTr="00192BD4">
        <w:tc>
          <w:tcPr>
            <w:tcW w:w="2167" w:type="pct"/>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p w14:paraId="44234A34" w14:textId="5EA5CBF6" w:rsidR="0006211A" w:rsidRPr="00192BD4" w:rsidRDefault="0006211A" w:rsidP="0006211A">
            <w:pPr>
              <w:keepNext/>
              <w:keepLines/>
              <w:spacing w:before="0" w:after="0" w:line="240" w:lineRule="auto"/>
              <w:rPr>
                <w:b/>
                <w:bCs/>
              </w:rPr>
            </w:pPr>
            <w:r w:rsidRPr="00192BD4">
              <w:rPr>
                <w:b/>
                <w:bCs/>
              </w:rPr>
              <w:t>Overflow Available Early in the Season</w:t>
            </w:r>
          </w:p>
        </w:tc>
        <w:tc>
          <w:tcPr>
            <w:tcW w:w="1354" w:type="pct"/>
            <w:tcBorders>
              <w:top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p w14:paraId="18E277E6" w14:textId="77777777" w:rsidR="0006211A" w:rsidRPr="00192BD4" w:rsidRDefault="0006211A" w:rsidP="0006211A">
            <w:pPr>
              <w:keepNext/>
              <w:keepLines/>
              <w:spacing w:before="0" w:after="0" w:line="240" w:lineRule="auto"/>
              <w:rPr>
                <w:b/>
                <w:bCs/>
              </w:rPr>
            </w:pPr>
          </w:p>
        </w:tc>
        <w:tc>
          <w:tcPr>
            <w:tcW w:w="497" w:type="pct"/>
            <w:tcBorders>
              <w:bottom w:val="single" w:sz="8" w:space="0" w:color="000000"/>
            </w:tcBorders>
            <w:shd w:val="clear" w:color="auto" w:fill="DDD9C3" w:themeFill="background2" w:themeFillShade="E6"/>
            <w:vAlign w:val="bottom"/>
          </w:tcPr>
          <w:p w14:paraId="431E5F36" w14:textId="77777777" w:rsidR="0006211A" w:rsidRPr="00192BD4" w:rsidRDefault="0006211A" w:rsidP="0006211A">
            <w:pPr>
              <w:keepNext/>
              <w:keepLines/>
              <w:spacing w:before="0" w:after="0" w:line="240" w:lineRule="auto"/>
              <w:jc w:val="right"/>
              <w:rPr>
                <w:b/>
                <w:bCs/>
              </w:rPr>
            </w:pPr>
          </w:p>
        </w:tc>
        <w:tc>
          <w:tcPr>
            <w:tcW w:w="586" w:type="pct"/>
            <w:tcBorders>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p w14:paraId="7F377E58" w14:textId="77777777" w:rsidR="0006211A" w:rsidRPr="00192BD4" w:rsidRDefault="0006211A" w:rsidP="0006211A">
            <w:pPr>
              <w:keepNext/>
              <w:keepLines/>
              <w:spacing w:before="0" w:after="0" w:line="240" w:lineRule="auto"/>
              <w:jc w:val="right"/>
              <w:rPr>
                <w:b/>
                <w:bCs/>
              </w:rPr>
            </w:pPr>
          </w:p>
        </w:tc>
        <w:tc>
          <w:tcPr>
            <w:tcW w:w="396" w:type="pct"/>
            <w:tcBorders>
              <w:bottom w:val="single" w:sz="8" w:space="0" w:color="000000"/>
              <w:right w:val="single" w:sz="8" w:space="0" w:color="000000"/>
            </w:tcBorders>
            <w:shd w:val="clear" w:color="auto" w:fill="DDD9C3" w:themeFill="background2" w:themeFillShade="E6"/>
            <w:vAlign w:val="bottom"/>
          </w:tcPr>
          <w:p w14:paraId="0EF6ED1C" w14:textId="77777777" w:rsidR="0006211A" w:rsidRPr="00192BD4" w:rsidRDefault="0006211A" w:rsidP="0006211A">
            <w:pPr>
              <w:keepNext/>
              <w:keepLines/>
              <w:spacing w:before="0" w:after="0" w:line="240" w:lineRule="auto"/>
              <w:jc w:val="right"/>
              <w:rPr>
                <w:b/>
                <w:bCs/>
              </w:rPr>
            </w:pPr>
          </w:p>
        </w:tc>
      </w:tr>
      <w:tr w:rsidR="0006211A" w14:paraId="3F2F19FE" w14:textId="560D1A25" w:rsidTr="0006211A">
        <w:tc>
          <w:tcPr>
            <w:tcW w:w="2167"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736CDAC4" w14:textId="77777777" w:rsidR="0006211A" w:rsidRDefault="000E62ED" w:rsidP="00D23DB8">
            <w:pPr>
              <w:keepNext/>
              <w:keepLines/>
              <w:pBdr>
                <w:top w:val="nil"/>
                <w:left w:val="nil"/>
                <w:bottom w:val="nil"/>
                <w:right w:val="nil"/>
                <w:between w:val="nil"/>
              </w:pBdr>
              <w:spacing w:before="0" w:after="0" w:line="240" w:lineRule="auto"/>
            </w:pPr>
            <w:r w:rsidRPr="00EA5746">
              <w:t xml:space="preserve">Community for Creative Non-Violence (CCNV) </w:t>
            </w:r>
          </w:p>
          <w:p w14:paraId="159302D5" w14:textId="5A67DE3B" w:rsidR="000E62ED" w:rsidRPr="00EA5746" w:rsidRDefault="0006211A" w:rsidP="00D23DB8">
            <w:pPr>
              <w:keepNext/>
              <w:keepLines/>
              <w:pBdr>
                <w:top w:val="nil"/>
                <w:left w:val="nil"/>
                <w:bottom w:val="nil"/>
                <w:right w:val="nil"/>
                <w:between w:val="nil"/>
              </w:pBdr>
              <w:spacing w:before="0" w:after="0" w:line="240" w:lineRule="auto"/>
            </w:pPr>
            <w:r>
              <w:t>2 South</w:t>
            </w:r>
          </w:p>
        </w:tc>
        <w:tc>
          <w:tcPr>
            <w:tcW w:w="1354"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C3738C2" w14:textId="77777777" w:rsidR="000E62ED" w:rsidRPr="00EA5746" w:rsidRDefault="000E62ED" w:rsidP="00D566FB">
            <w:pPr>
              <w:keepNext/>
              <w:keepLines/>
              <w:spacing w:before="0" w:after="0" w:line="240" w:lineRule="auto"/>
            </w:pPr>
            <w:r w:rsidRPr="00EA5746">
              <w:t>CCNV</w:t>
            </w:r>
          </w:p>
        </w:tc>
        <w:tc>
          <w:tcPr>
            <w:tcW w:w="497" w:type="pct"/>
            <w:tcBorders>
              <w:bottom w:val="single" w:sz="8" w:space="0" w:color="000000"/>
            </w:tcBorders>
            <w:vAlign w:val="bottom"/>
          </w:tcPr>
          <w:p w14:paraId="4D89449D" w14:textId="4CDA9FB2" w:rsidR="000E62ED" w:rsidRPr="00EA5746" w:rsidRDefault="000E62ED" w:rsidP="00DE33D6">
            <w:pPr>
              <w:keepNext/>
              <w:keepLines/>
              <w:spacing w:before="0" w:after="0" w:line="240" w:lineRule="auto"/>
              <w:jc w:val="right"/>
            </w:pP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5493A509" w14:textId="2964352C" w:rsidR="000E62ED" w:rsidRPr="00EA5746" w:rsidRDefault="00E81444" w:rsidP="00DE33D6">
            <w:pPr>
              <w:keepNext/>
              <w:keepLines/>
              <w:spacing w:before="0" w:after="0" w:line="240" w:lineRule="auto"/>
              <w:jc w:val="right"/>
            </w:pPr>
            <w:r>
              <w:t>48</w:t>
            </w:r>
          </w:p>
        </w:tc>
        <w:tc>
          <w:tcPr>
            <w:tcW w:w="396" w:type="pct"/>
            <w:tcBorders>
              <w:bottom w:val="single" w:sz="8" w:space="0" w:color="000000"/>
              <w:right w:val="single" w:sz="8" w:space="0" w:color="000000"/>
            </w:tcBorders>
            <w:vAlign w:val="bottom"/>
          </w:tcPr>
          <w:p w14:paraId="4FB0CF90" w14:textId="77777777" w:rsidR="000E62ED" w:rsidRPr="00EA5746" w:rsidRDefault="000E62ED" w:rsidP="00DE33D6">
            <w:pPr>
              <w:keepNext/>
              <w:keepLines/>
              <w:spacing w:before="0" w:after="0" w:line="240" w:lineRule="auto"/>
              <w:jc w:val="right"/>
            </w:pPr>
          </w:p>
        </w:tc>
      </w:tr>
      <w:tr w:rsidR="0006211A" w14:paraId="72D59555" w14:textId="77777777" w:rsidTr="0006211A">
        <w:tc>
          <w:tcPr>
            <w:tcW w:w="2167"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7382E7CD" w14:textId="46EDAA4A" w:rsidR="00FC2AD2" w:rsidRDefault="00FC2AD2" w:rsidP="00D566FB">
            <w:pPr>
              <w:keepNext/>
              <w:keepLines/>
              <w:spacing w:before="0" w:after="0" w:line="240" w:lineRule="auto"/>
            </w:pPr>
            <w:r>
              <w:t xml:space="preserve">Salvation Army Harbor Light </w:t>
            </w:r>
          </w:p>
        </w:tc>
        <w:tc>
          <w:tcPr>
            <w:tcW w:w="1354"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0003ABD9" w14:textId="14DCC4D9" w:rsidR="00FC2AD2" w:rsidRPr="00D23DB8" w:rsidRDefault="0006211A" w:rsidP="00D566FB">
            <w:pPr>
              <w:keepNext/>
              <w:keepLines/>
              <w:spacing w:before="0" w:after="0" w:line="240" w:lineRule="auto"/>
            </w:pPr>
            <w:r>
              <w:t>TBD</w:t>
            </w:r>
          </w:p>
        </w:tc>
        <w:tc>
          <w:tcPr>
            <w:tcW w:w="497" w:type="pct"/>
            <w:tcBorders>
              <w:bottom w:val="single" w:sz="8" w:space="0" w:color="000000"/>
            </w:tcBorders>
            <w:vAlign w:val="bottom"/>
          </w:tcPr>
          <w:p w14:paraId="27E4476D" w14:textId="77777777" w:rsidR="00FC2AD2" w:rsidRPr="00D23DB8" w:rsidDel="000E7FE1" w:rsidRDefault="00FC2AD2" w:rsidP="00881539">
            <w:pPr>
              <w:keepNext/>
              <w:keepLines/>
              <w:spacing w:before="0" w:after="0" w:line="240" w:lineRule="auto"/>
              <w:jc w:val="right"/>
            </w:pP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7B94DEC9" w14:textId="4CF6BC42" w:rsidR="00FC2AD2" w:rsidRDefault="00FC2AD2" w:rsidP="00881539">
            <w:pPr>
              <w:keepNext/>
              <w:keepLines/>
              <w:spacing w:before="0" w:after="0" w:line="240" w:lineRule="auto"/>
              <w:jc w:val="right"/>
            </w:pPr>
            <w:r>
              <w:t>40</w:t>
            </w:r>
          </w:p>
        </w:tc>
        <w:tc>
          <w:tcPr>
            <w:tcW w:w="396" w:type="pct"/>
            <w:tcBorders>
              <w:bottom w:val="single" w:sz="8" w:space="0" w:color="000000"/>
              <w:right w:val="single" w:sz="8" w:space="0" w:color="000000"/>
            </w:tcBorders>
            <w:vAlign w:val="bottom"/>
          </w:tcPr>
          <w:p w14:paraId="1933C9E8" w14:textId="77777777" w:rsidR="00FC2AD2" w:rsidRPr="00D23DB8" w:rsidRDefault="00FC2AD2" w:rsidP="00881539">
            <w:pPr>
              <w:keepNext/>
              <w:keepLines/>
              <w:spacing w:before="0" w:after="0" w:line="240" w:lineRule="auto"/>
              <w:jc w:val="right"/>
            </w:pPr>
          </w:p>
        </w:tc>
      </w:tr>
      <w:tr w:rsidR="0006211A" w14:paraId="570CB95B" w14:textId="77777777" w:rsidTr="0006211A">
        <w:tc>
          <w:tcPr>
            <w:tcW w:w="2167"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2C580C44" w14:textId="3429F5FB" w:rsidR="00340810" w:rsidRDefault="00340810" w:rsidP="00D566FB">
            <w:pPr>
              <w:keepNext/>
              <w:keepLines/>
              <w:spacing w:before="0" w:after="0" w:line="240" w:lineRule="auto"/>
            </w:pPr>
            <w:r>
              <w:t>United Church of C</w:t>
            </w:r>
            <w:r w:rsidR="0036788C">
              <w:t>hrist</w:t>
            </w:r>
          </w:p>
        </w:tc>
        <w:tc>
          <w:tcPr>
            <w:tcW w:w="1354"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48DB54B6" w14:textId="3D8EC83E" w:rsidR="00340810" w:rsidRPr="00D23DB8" w:rsidRDefault="0006211A" w:rsidP="00D566FB">
            <w:pPr>
              <w:keepNext/>
              <w:keepLines/>
              <w:spacing w:before="0" w:after="0" w:line="240" w:lineRule="auto"/>
            </w:pPr>
            <w:r>
              <w:t>TBD</w:t>
            </w:r>
          </w:p>
        </w:tc>
        <w:tc>
          <w:tcPr>
            <w:tcW w:w="497" w:type="pct"/>
            <w:tcBorders>
              <w:bottom w:val="single" w:sz="8" w:space="0" w:color="000000"/>
            </w:tcBorders>
            <w:vAlign w:val="bottom"/>
          </w:tcPr>
          <w:p w14:paraId="214D92F3" w14:textId="77777777" w:rsidR="00340810" w:rsidRPr="00D23DB8" w:rsidDel="000E7FE1" w:rsidRDefault="00340810" w:rsidP="00881539">
            <w:pPr>
              <w:keepNext/>
              <w:keepLines/>
              <w:spacing w:before="0" w:after="0" w:line="240" w:lineRule="auto"/>
              <w:jc w:val="right"/>
            </w:pP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380B3D09" w14:textId="3BB4A0F4" w:rsidR="00340810" w:rsidRDefault="0036788C" w:rsidP="00881539">
            <w:pPr>
              <w:keepNext/>
              <w:keepLines/>
              <w:spacing w:before="0" w:after="0" w:line="240" w:lineRule="auto"/>
              <w:jc w:val="right"/>
            </w:pPr>
            <w:r>
              <w:t>40</w:t>
            </w:r>
          </w:p>
        </w:tc>
        <w:tc>
          <w:tcPr>
            <w:tcW w:w="396" w:type="pct"/>
            <w:tcBorders>
              <w:bottom w:val="single" w:sz="8" w:space="0" w:color="000000"/>
              <w:right w:val="single" w:sz="8" w:space="0" w:color="000000"/>
            </w:tcBorders>
            <w:vAlign w:val="bottom"/>
          </w:tcPr>
          <w:p w14:paraId="2231440F" w14:textId="77777777" w:rsidR="00340810" w:rsidRPr="00D23DB8" w:rsidRDefault="00340810" w:rsidP="00881539">
            <w:pPr>
              <w:keepNext/>
              <w:keepLines/>
              <w:spacing w:before="0" w:after="0" w:line="240" w:lineRule="auto"/>
              <w:jc w:val="right"/>
            </w:pPr>
          </w:p>
        </w:tc>
      </w:tr>
      <w:tr w:rsidR="00AE6EF2" w14:paraId="68DEE71B" w14:textId="77777777" w:rsidTr="004929A6">
        <w:tc>
          <w:tcPr>
            <w:tcW w:w="2167" w:type="pct"/>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474FD1D1" w14:textId="77777777" w:rsidR="00AE6EF2" w:rsidRDefault="00AE6EF2" w:rsidP="00AE6EF2">
            <w:pPr>
              <w:keepNext/>
              <w:keepLines/>
              <w:spacing w:before="0" w:after="0" w:line="240" w:lineRule="auto"/>
            </w:pPr>
            <w:r>
              <w:t>Naylor Road</w:t>
            </w:r>
          </w:p>
        </w:tc>
        <w:tc>
          <w:tcPr>
            <w:tcW w:w="1354" w:type="pct"/>
            <w:tcBorders>
              <w:top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bottom"/>
          </w:tcPr>
          <w:p w14:paraId="5C3114E8" w14:textId="77777777" w:rsidR="00AE6EF2" w:rsidRDefault="00AE6EF2" w:rsidP="00AE6EF2">
            <w:pPr>
              <w:keepNext/>
              <w:keepLines/>
              <w:spacing w:before="0" w:after="0" w:line="240" w:lineRule="auto"/>
            </w:pPr>
            <w:r>
              <w:t>TBD</w:t>
            </w:r>
          </w:p>
        </w:tc>
        <w:tc>
          <w:tcPr>
            <w:tcW w:w="497" w:type="pct"/>
            <w:tcBorders>
              <w:bottom w:val="single" w:sz="8" w:space="0" w:color="000000"/>
            </w:tcBorders>
            <w:vAlign w:val="bottom"/>
          </w:tcPr>
          <w:p w14:paraId="61FBDF7F" w14:textId="77777777" w:rsidR="00AE6EF2" w:rsidRPr="00D23DB8" w:rsidDel="000E7FE1" w:rsidRDefault="00AE6EF2" w:rsidP="00AE6EF2">
            <w:pPr>
              <w:keepNext/>
              <w:keepLines/>
              <w:spacing w:before="0" w:after="0" w:line="240" w:lineRule="auto"/>
              <w:jc w:val="right"/>
            </w:pPr>
          </w:p>
        </w:tc>
        <w:tc>
          <w:tcPr>
            <w:tcW w:w="586" w:type="pct"/>
            <w:tcBorders>
              <w:bottom w:val="single" w:sz="8" w:space="0" w:color="000000"/>
              <w:right w:val="single" w:sz="8" w:space="0" w:color="000000"/>
            </w:tcBorders>
            <w:tcMar>
              <w:top w:w="100" w:type="dxa"/>
              <w:left w:w="100" w:type="dxa"/>
              <w:bottom w:w="100" w:type="dxa"/>
              <w:right w:w="100" w:type="dxa"/>
            </w:tcMar>
            <w:vAlign w:val="bottom"/>
          </w:tcPr>
          <w:p w14:paraId="16B9F576" w14:textId="7F9F8570" w:rsidR="00AE6EF2" w:rsidRDefault="00AE6EF2" w:rsidP="00AE6EF2">
            <w:pPr>
              <w:keepNext/>
              <w:keepLines/>
              <w:spacing w:before="0" w:after="0" w:line="240" w:lineRule="auto"/>
              <w:jc w:val="right"/>
            </w:pPr>
            <w:r>
              <w:t>30</w:t>
            </w:r>
          </w:p>
        </w:tc>
        <w:tc>
          <w:tcPr>
            <w:tcW w:w="396" w:type="pct"/>
            <w:tcBorders>
              <w:bottom w:val="single" w:sz="8" w:space="0" w:color="000000"/>
              <w:right w:val="single" w:sz="8" w:space="0" w:color="000000"/>
            </w:tcBorders>
            <w:vAlign w:val="bottom"/>
          </w:tcPr>
          <w:p w14:paraId="770A800A" w14:textId="77777777" w:rsidR="00AE6EF2" w:rsidRPr="00D23DB8" w:rsidRDefault="00AE6EF2" w:rsidP="00AE6EF2">
            <w:pPr>
              <w:keepNext/>
              <w:keepLines/>
              <w:spacing w:before="0" w:after="0" w:line="240" w:lineRule="auto"/>
              <w:jc w:val="right"/>
            </w:pPr>
          </w:p>
        </w:tc>
      </w:tr>
      <w:tr w:rsidR="00880CB1" w:rsidRPr="00880CB1" w14:paraId="52415A24" w14:textId="77777777" w:rsidTr="00880CB1">
        <w:tc>
          <w:tcPr>
            <w:tcW w:w="3521" w:type="pct"/>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4C582C78" w14:textId="28906708" w:rsidR="00880CB1" w:rsidRPr="00192BD4" w:rsidRDefault="00880CB1" w:rsidP="00D566FB">
            <w:pPr>
              <w:keepNext/>
              <w:keepLines/>
              <w:spacing w:before="0" w:after="0" w:line="240" w:lineRule="auto"/>
              <w:rPr>
                <w:b/>
                <w:bCs/>
              </w:rPr>
            </w:pPr>
            <w:r w:rsidRPr="00192BD4">
              <w:rPr>
                <w:b/>
                <w:bCs/>
              </w:rPr>
              <w:t>Subtotal (</w:t>
            </w:r>
            <w:r w:rsidR="00AE6EF2">
              <w:rPr>
                <w:b/>
                <w:bCs/>
              </w:rPr>
              <w:t xml:space="preserve">Year-Round </w:t>
            </w:r>
            <w:r w:rsidR="00A0421B">
              <w:rPr>
                <w:b/>
                <w:bCs/>
              </w:rPr>
              <w:t xml:space="preserve">Plus </w:t>
            </w:r>
            <w:r w:rsidRPr="00192BD4">
              <w:rPr>
                <w:b/>
                <w:bCs/>
              </w:rPr>
              <w:t>Overflow Available Early)</w:t>
            </w:r>
          </w:p>
        </w:tc>
        <w:tc>
          <w:tcPr>
            <w:tcW w:w="497" w:type="pct"/>
            <w:tcBorders>
              <w:bottom w:val="single" w:sz="8" w:space="0" w:color="000000"/>
            </w:tcBorders>
            <w:shd w:val="clear" w:color="auto" w:fill="D9D9D9" w:themeFill="background1" w:themeFillShade="D9"/>
            <w:vAlign w:val="bottom"/>
          </w:tcPr>
          <w:p w14:paraId="6DAECB49" w14:textId="7562410E" w:rsidR="00880CB1" w:rsidRPr="00192BD4" w:rsidDel="000E7FE1" w:rsidRDefault="00AE6EF2" w:rsidP="00881539">
            <w:pPr>
              <w:keepNext/>
              <w:keepLines/>
              <w:spacing w:before="0" w:after="0" w:line="240" w:lineRule="auto"/>
              <w:jc w:val="right"/>
              <w:rPr>
                <w:b/>
                <w:bCs/>
              </w:rPr>
            </w:pPr>
            <w:r>
              <w:rPr>
                <w:b/>
                <w:bCs/>
              </w:rPr>
              <w:t>337</w:t>
            </w:r>
          </w:p>
        </w:tc>
        <w:tc>
          <w:tcPr>
            <w:tcW w:w="586" w:type="pct"/>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65B9AB99" w14:textId="06C21F5D" w:rsidR="00880CB1" w:rsidRPr="00192BD4" w:rsidRDefault="00880CB1" w:rsidP="00881539">
            <w:pPr>
              <w:keepNext/>
              <w:keepLines/>
              <w:spacing w:before="0" w:after="0" w:line="240" w:lineRule="auto"/>
              <w:jc w:val="right"/>
              <w:rPr>
                <w:b/>
                <w:bCs/>
              </w:rPr>
            </w:pPr>
            <w:r w:rsidRPr="00192BD4">
              <w:rPr>
                <w:b/>
                <w:bCs/>
              </w:rPr>
              <w:t>1</w:t>
            </w:r>
            <w:r w:rsidR="00AE6EF2">
              <w:rPr>
                <w:b/>
                <w:bCs/>
              </w:rPr>
              <w:t>9</w:t>
            </w:r>
            <w:r w:rsidRPr="00192BD4">
              <w:rPr>
                <w:b/>
                <w:bCs/>
              </w:rPr>
              <w:t>8</w:t>
            </w:r>
          </w:p>
        </w:tc>
        <w:tc>
          <w:tcPr>
            <w:tcW w:w="396" w:type="pct"/>
            <w:tcBorders>
              <w:bottom w:val="single" w:sz="8" w:space="0" w:color="000000"/>
              <w:right w:val="single" w:sz="8" w:space="0" w:color="000000"/>
            </w:tcBorders>
            <w:shd w:val="clear" w:color="auto" w:fill="D9D9D9" w:themeFill="background1" w:themeFillShade="D9"/>
            <w:vAlign w:val="bottom"/>
          </w:tcPr>
          <w:p w14:paraId="1EF904FE" w14:textId="4EC51EEE" w:rsidR="00880CB1" w:rsidRPr="00192BD4" w:rsidRDefault="00880CB1" w:rsidP="00881539">
            <w:pPr>
              <w:keepNext/>
              <w:keepLines/>
              <w:spacing w:before="0" w:after="0" w:line="240" w:lineRule="auto"/>
              <w:jc w:val="right"/>
              <w:rPr>
                <w:b/>
                <w:bCs/>
              </w:rPr>
            </w:pPr>
            <w:r w:rsidRPr="00192BD4">
              <w:rPr>
                <w:b/>
                <w:bCs/>
              </w:rPr>
              <w:t>5</w:t>
            </w:r>
            <w:r w:rsidR="00AE6EF2">
              <w:rPr>
                <w:b/>
                <w:bCs/>
              </w:rPr>
              <w:t>3</w:t>
            </w:r>
            <w:r w:rsidRPr="00192BD4">
              <w:rPr>
                <w:b/>
                <w:bCs/>
              </w:rPr>
              <w:t>5</w:t>
            </w:r>
          </w:p>
        </w:tc>
      </w:tr>
      <w:tr w:rsidR="00AE6EF2" w:rsidRPr="00880CB1" w14:paraId="75259C14" w14:textId="77777777" w:rsidTr="00880CB1">
        <w:tc>
          <w:tcPr>
            <w:tcW w:w="3521" w:type="pct"/>
            <w:gridSpan w:val="2"/>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2D4E8CAD" w14:textId="3BEF4281" w:rsidR="00AE6EF2" w:rsidRPr="00AE6EF2" w:rsidRDefault="00AE6EF2" w:rsidP="00D566FB">
            <w:pPr>
              <w:keepNext/>
              <w:keepLines/>
              <w:spacing w:before="0" w:after="0" w:line="240" w:lineRule="auto"/>
              <w:rPr>
                <w:b/>
                <w:bCs/>
              </w:rPr>
            </w:pPr>
            <w:r>
              <w:rPr>
                <w:b/>
                <w:bCs/>
              </w:rPr>
              <w:t>Target Recommended by Shelter Capacity WG (DHS Forecast Model)</w:t>
            </w:r>
          </w:p>
        </w:tc>
        <w:tc>
          <w:tcPr>
            <w:tcW w:w="497" w:type="pct"/>
            <w:tcBorders>
              <w:bottom w:val="single" w:sz="8" w:space="0" w:color="000000"/>
            </w:tcBorders>
            <w:shd w:val="clear" w:color="auto" w:fill="D9D9D9" w:themeFill="background1" w:themeFillShade="D9"/>
            <w:vAlign w:val="bottom"/>
          </w:tcPr>
          <w:p w14:paraId="3977A3D0" w14:textId="77777777" w:rsidR="00AE6EF2" w:rsidRPr="00AE6EF2" w:rsidDel="000E7FE1" w:rsidRDefault="00AE6EF2" w:rsidP="00881539">
            <w:pPr>
              <w:keepNext/>
              <w:keepLines/>
              <w:spacing w:before="0" w:after="0" w:line="240" w:lineRule="auto"/>
              <w:jc w:val="right"/>
              <w:rPr>
                <w:b/>
                <w:bCs/>
              </w:rPr>
            </w:pPr>
          </w:p>
        </w:tc>
        <w:tc>
          <w:tcPr>
            <w:tcW w:w="586" w:type="pct"/>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3DD429AB" w14:textId="77777777" w:rsidR="00AE6EF2" w:rsidRPr="00AE6EF2" w:rsidRDefault="00AE6EF2" w:rsidP="00881539">
            <w:pPr>
              <w:keepNext/>
              <w:keepLines/>
              <w:spacing w:before="0" w:after="0" w:line="240" w:lineRule="auto"/>
              <w:jc w:val="right"/>
              <w:rPr>
                <w:b/>
                <w:bCs/>
              </w:rPr>
            </w:pPr>
          </w:p>
        </w:tc>
        <w:tc>
          <w:tcPr>
            <w:tcW w:w="396" w:type="pct"/>
            <w:tcBorders>
              <w:bottom w:val="single" w:sz="8" w:space="0" w:color="000000"/>
              <w:right w:val="single" w:sz="8" w:space="0" w:color="000000"/>
            </w:tcBorders>
            <w:shd w:val="clear" w:color="auto" w:fill="D9D9D9" w:themeFill="background1" w:themeFillShade="D9"/>
            <w:vAlign w:val="bottom"/>
          </w:tcPr>
          <w:p w14:paraId="0F4F6D6D" w14:textId="76823798" w:rsidR="00AE6EF2" w:rsidRPr="00AE6EF2" w:rsidRDefault="00AE6EF2" w:rsidP="00881539">
            <w:pPr>
              <w:keepNext/>
              <w:keepLines/>
              <w:spacing w:before="0" w:after="0" w:line="240" w:lineRule="auto"/>
              <w:jc w:val="right"/>
              <w:rPr>
                <w:b/>
                <w:bCs/>
              </w:rPr>
            </w:pPr>
            <w:r>
              <w:rPr>
                <w:b/>
                <w:bCs/>
              </w:rPr>
              <w:t>500</w:t>
            </w:r>
          </w:p>
        </w:tc>
      </w:tr>
      <w:tr w:rsidR="00192BD4" w:rsidRPr="00880CB1" w14:paraId="08047EF9" w14:textId="77777777" w:rsidTr="00192BD4">
        <w:tc>
          <w:tcPr>
            <w:tcW w:w="3521" w:type="pct"/>
            <w:gridSpan w:val="2"/>
            <w:tcBorders>
              <w:top w:val="single" w:sz="8" w:space="0" w:color="000000"/>
              <w:left w:val="single" w:sz="8" w:space="0" w:color="000000"/>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p w14:paraId="1636B202" w14:textId="36BBDB09" w:rsidR="000C0852" w:rsidRPr="000C0852" w:rsidRDefault="000C0852" w:rsidP="00D566FB">
            <w:pPr>
              <w:keepNext/>
              <w:keepLines/>
              <w:spacing w:before="0" w:after="0" w:line="240" w:lineRule="auto"/>
              <w:rPr>
                <w:b/>
                <w:bCs/>
              </w:rPr>
            </w:pPr>
            <w:r>
              <w:rPr>
                <w:b/>
                <w:bCs/>
              </w:rPr>
              <w:t>Overflow Available Later in the Season</w:t>
            </w:r>
          </w:p>
        </w:tc>
        <w:tc>
          <w:tcPr>
            <w:tcW w:w="497" w:type="pct"/>
            <w:tcBorders>
              <w:bottom w:val="single" w:sz="8" w:space="0" w:color="000000"/>
            </w:tcBorders>
            <w:shd w:val="clear" w:color="auto" w:fill="DDD9C3" w:themeFill="background2" w:themeFillShade="E6"/>
            <w:vAlign w:val="bottom"/>
          </w:tcPr>
          <w:p w14:paraId="4B57AA47" w14:textId="77777777" w:rsidR="000C0852" w:rsidRPr="000C0852" w:rsidDel="000E7FE1" w:rsidRDefault="000C0852" w:rsidP="00881539">
            <w:pPr>
              <w:keepNext/>
              <w:keepLines/>
              <w:spacing w:before="0" w:after="0" w:line="240" w:lineRule="auto"/>
              <w:jc w:val="right"/>
              <w:rPr>
                <w:b/>
                <w:bCs/>
              </w:rPr>
            </w:pPr>
          </w:p>
        </w:tc>
        <w:tc>
          <w:tcPr>
            <w:tcW w:w="586" w:type="pct"/>
            <w:tcBorders>
              <w:bottom w:val="single" w:sz="8" w:space="0" w:color="000000"/>
              <w:right w:val="single" w:sz="8" w:space="0" w:color="000000"/>
            </w:tcBorders>
            <w:shd w:val="clear" w:color="auto" w:fill="DDD9C3" w:themeFill="background2" w:themeFillShade="E6"/>
            <w:tcMar>
              <w:top w:w="100" w:type="dxa"/>
              <w:left w:w="100" w:type="dxa"/>
              <w:bottom w:w="100" w:type="dxa"/>
              <w:right w:w="100" w:type="dxa"/>
            </w:tcMar>
            <w:vAlign w:val="bottom"/>
          </w:tcPr>
          <w:p w14:paraId="7D2C3E6E" w14:textId="77777777" w:rsidR="000C0852" w:rsidRPr="000C0852" w:rsidRDefault="000C0852" w:rsidP="00881539">
            <w:pPr>
              <w:keepNext/>
              <w:keepLines/>
              <w:spacing w:before="0" w:after="0" w:line="240" w:lineRule="auto"/>
              <w:jc w:val="right"/>
              <w:rPr>
                <w:b/>
                <w:bCs/>
              </w:rPr>
            </w:pPr>
          </w:p>
        </w:tc>
        <w:tc>
          <w:tcPr>
            <w:tcW w:w="396" w:type="pct"/>
            <w:tcBorders>
              <w:bottom w:val="single" w:sz="8" w:space="0" w:color="000000"/>
              <w:right w:val="single" w:sz="8" w:space="0" w:color="000000"/>
            </w:tcBorders>
            <w:shd w:val="clear" w:color="auto" w:fill="DDD9C3" w:themeFill="background2" w:themeFillShade="E6"/>
            <w:vAlign w:val="bottom"/>
          </w:tcPr>
          <w:p w14:paraId="2563FD98" w14:textId="77777777" w:rsidR="000C0852" w:rsidRPr="000C0852" w:rsidRDefault="000C0852" w:rsidP="00881539">
            <w:pPr>
              <w:keepNext/>
              <w:keepLines/>
              <w:spacing w:before="0" w:after="0" w:line="240" w:lineRule="auto"/>
              <w:jc w:val="right"/>
              <w:rPr>
                <w:b/>
                <w:bCs/>
              </w:rPr>
            </w:pPr>
          </w:p>
        </w:tc>
      </w:tr>
      <w:tr w:rsidR="00192BD4" w14:paraId="5673E0B8" w14:textId="77777777" w:rsidTr="00192BD4">
        <w:tc>
          <w:tcPr>
            <w:tcW w:w="2167" w:type="pct"/>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vAlign w:val="bottom"/>
          </w:tcPr>
          <w:p w14:paraId="442779DE" w14:textId="43226DCD" w:rsidR="00AE6EF2" w:rsidRDefault="00AE6EF2" w:rsidP="0006211A">
            <w:pPr>
              <w:keepNext/>
              <w:keepLines/>
              <w:spacing w:before="0" w:after="0" w:line="240" w:lineRule="auto"/>
            </w:pPr>
            <w:r>
              <w:t>Placeholder</w:t>
            </w:r>
          </w:p>
        </w:tc>
        <w:tc>
          <w:tcPr>
            <w:tcW w:w="1354" w:type="pct"/>
            <w:tcBorders>
              <w:top w:val="single" w:sz="8" w:space="0" w:color="000000"/>
              <w:bottom w:val="single" w:sz="8" w:space="0" w:color="000000"/>
              <w:right w:val="single" w:sz="8" w:space="0" w:color="000000"/>
            </w:tcBorders>
            <w:shd w:val="clear" w:color="auto" w:fill="FFFF00"/>
            <w:tcMar>
              <w:top w:w="100" w:type="dxa"/>
              <w:left w:w="100" w:type="dxa"/>
              <w:bottom w:w="100" w:type="dxa"/>
              <w:right w:w="100" w:type="dxa"/>
            </w:tcMar>
            <w:vAlign w:val="bottom"/>
          </w:tcPr>
          <w:p w14:paraId="397B1D3B" w14:textId="563D1666" w:rsidR="00AE6EF2" w:rsidRDefault="00AE6EF2" w:rsidP="0006211A">
            <w:pPr>
              <w:keepNext/>
              <w:keepLines/>
              <w:spacing w:before="0" w:after="0" w:line="240" w:lineRule="auto"/>
            </w:pPr>
            <w:r>
              <w:t>TBD</w:t>
            </w:r>
          </w:p>
        </w:tc>
        <w:tc>
          <w:tcPr>
            <w:tcW w:w="497" w:type="pct"/>
            <w:tcBorders>
              <w:bottom w:val="single" w:sz="8" w:space="0" w:color="000000"/>
            </w:tcBorders>
            <w:shd w:val="clear" w:color="auto" w:fill="FFFF00"/>
            <w:vAlign w:val="bottom"/>
          </w:tcPr>
          <w:p w14:paraId="431D2345" w14:textId="77777777" w:rsidR="00AE6EF2" w:rsidRPr="00D23DB8" w:rsidDel="000E7FE1" w:rsidRDefault="00AE6EF2" w:rsidP="0006211A">
            <w:pPr>
              <w:keepNext/>
              <w:keepLines/>
              <w:spacing w:before="0" w:after="0" w:line="240" w:lineRule="auto"/>
              <w:jc w:val="right"/>
            </w:pPr>
          </w:p>
        </w:tc>
        <w:tc>
          <w:tcPr>
            <w:tcW w:w="586" w:type="pct"/>
            <w:tcBorders>
              <w:bottom w:val="single" w:sz="8" w:space="0" w:color="000000"/>
              <w:right w:val="single" w:sz="8" w:space="0" w:color="000000"/>
            </w:tcBorders>
            <w:shd w:val="clear" w:color="auto" w:fill="FFFF00"/>
            <w:tcMar>
              <w:top w:w="100" w:type="dxa"/>
              <w:left w:w="100" w:type="dxa"/>
              <w:bottom w:w="100" w:type="dxa"/>
              <w:right w:w="100" w:type="dxa"/>
            </w:tcMar>
            <w:vAlign w:val="bottom"/>
          </w:tcPr>
          <w:p w14:paraId="4FDEE8CE" w14:textId="7F8C85E8" w:rsidR="00AE6EF2" w:rsidRDefault="00AE6EF2" w:rsidP="0006211A">
            <w:pPr>
              <w:keepNext/>
              <w:keepLines/>
              <w:spacing w:before="0" w:after="0" w:line="240" w:lineRule="auto"/>
              <w:jc w:val="right"/>
            </w:pPr>
            <w:r>
              <w:t>TBD</w:t>
            </w:r>
          </w:p>
        </w:tc>
        <w:tc>
          <w:tcPr>
            <w:tcW w:w="396" w:type="pct"/>
            <w:tcBorders>
              <w:bottom w:val="single" w:sz="8" w:space="0" w:color="000000"/>
              <w:right w:val="single" w:sz="8" w:space="0" w:color="000000"/>
            </w:tcBorders>
            <w:shd w:val="clear" w:color="auto" w:fill="FFFF00"/>
            <w:vAlign w:val="bottom"/>
          </w:tcPr>
          <w:p w14:paraId="3595FF67" w14:textId="77777777" w:rsidR="00AE6EF2" w:rsidRPr="00D23DB8" w:rsidRDefault="00AE6EF2" w:rsidP="0006211A">
            <w:pPr>
              <w:keepNext/>
              <w:keepLines/>
              <w:spacing w:before="0" w:after="0" w:line="240" w:lineRule="auto"/>
              <w:jc w:val="right"/>
            </w:pPr>
          </w:p>
        </w:tc>
      </w:tr>
      <w:tr w:rsidR="00192BD4" w:rsidRPr="000C0852" w14:paraId="2F8E2C26" w14:textId="77777777" w:rsidTr="00192BD4">
        <w:tc>
          <w:tcPr>
            <w:tcW w:w="2167" w:type="pct"/>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384FF9B6" w14:textId="47E2EC09" w:rsidR="0006211A" w:rsidRPr="00192BD4" w:rsidRDefault="00AE6EF2" w:rsidP="0006211A">
            <w:pPr>
              <w:keepNext/>
              <w:keepLines/>
              <w:spacing w:before="0" w:after="0" w:line="240" w:lineRule="auto"/>
              <w:rPr>
                <w:b/>
                <w:bCs/>
              </w:rPr>
            </w:pPr>
            <w:r>
              <w:rPr>
                <w:b/>
                <w:bCs/>
              </w:rPr>
              <w:t>Total</w:t>
            </w:r>
            <w:r w:rsidR="000C0852" w:rsidRPr="00192BD4">
              <w:rPr>
                <w:b/>
                <w:bCs/>
              </w:rPr>
              <w:t xml:space="preserve"> (</w:t>
            </w:r>
            <w:r>
              <w:rPr>
                <w:b/>
                <w:bCs/>
              </w:rPr>
              <w:t xml:space="preserve">Year-Round </w:t>
            </w:r>
            <w:r w:rsidR="00A0421B">
              <w:rPr>
                <w:b/>
                <w:bCs/>
              </w:rPr>
              <w:t xml:space="preserve">Plus </w:t>
            </w:r>
            <w:r>
              <w:rPr>
                <w:b/>
                <w:bCs/>
              </w:rPr>
              <w:t xml:space="preserve">All </w:t>
            </w:r>
            <w:r w:rsidR="000C0852" w:rsidRPr="00192BD4">
              <w:rPr>
                <w:b/>
                <w:bCs/>
              </w:rPr>
              <w:t>Overflow)</w:t>
            </w:r>
          </w:p>
        </w:tc>
        <w:tc>
          <w:tcPr>
            <w:tcW w:w="1354" w:type="pct"/>
            <w:tcBorders>
              <w:top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6F2B7EC6" w14:textId="77777777" w:rsidR="0006211A" w:rsidRPr="00192BD4" w:rsidRDefault="0006211A" w:rsidP="0006211A">
            <w:pPr>
              <w:keepNext/>
              <w:keepLines/>
              <w:spacing w:before="0" w:after="0" w:line="240" w:lineRule="auto"/>
              <w:rPr>
                <w:b/>
                <w:bCs/>
              </w:rPr>
            </w:pPr>
          </w:p>
        </w:tc>
        <w:tc>
          <w:tcPr>
            <w:tcW w:w="497" w:type="pct"/>
            <w:tcBorders>
              <w:bottom w:val="single" w:sz="8" w:space="0" w:color="000000"/>
            </w:tcBorders>
            <w:shd w:val="clear" w:color="auto" w:fill="D9D9D9" w:themeFill="background1" w:themeFillShade="D9"/>
            <w:vAlign w:val="bottom"/>
          </w:tcPr>
          <w:p w14:paraId="72AB72F4" w14:textId="2AE8B7B0" w:rsidR="0006211A" w:rsidRPr="00192BD4" w:rsidDel="000E7FE1" w:rsidRDefault="00AE6EF2" w:rsidP="0006211A">
            <w:pPr>
              <w:keepNext/>
              <w:keepLines/>
              <w:spacing w:before="0" w:after="0" w:line="240" w:lineRule="auto"/>
              <w:jc w:val="right"/>
              <w:rPr>
                <w:b/>
                <w:bCs/>
              </w:rPr>
            </w:pPr>
            <w:r>
              <w:rPr>
                <w:b/>
                <w:bCs/>
              </w:rPr>
              <w:t>337</w:t>
            </w:r>
          </w:p>
        </w:tc>
        <w:tc>
          <w:tcPr>
            <w:tcW w:w="586" w:type="pct"/>
            <w:tcBorders>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3665F2C0" w14:textId="0065F413" w:rsidR="0006211A" w:rsidRPr="00192BD4" w:rsidRDefault="00AE6EF2" w:rsidP="0006211A">
            <w:pPr>
              <w:keepNext/>
              <w:keepLines/>
              <w:spacing w:before="0" w:after="0" w:line="240" w:lineRule="auto"/>
              <w:jc w:val="right"/>
              <w:rPr>
                <w:b/>
                <w:bCs/>
              </w:rPr>
            </w:pPr>
            <w:r>
              <w:rPr>
                <w:b/>
                <w:bCs/>
              </w:rPr>
              <w:t>198</w:t>
            </w:r>
          </w:p>
        </w:tc>
        <w:tc>
          <w:tcPr>
            <w:tcW w:w="396" w:type="pct"/>
            <w:tcBorders>
              <w:bottom w:val="single" w:sz="8" w:space="0" w:color="000000"/>
              <w:right w:val="single" w:sz="8" w:space="0" w:color="000000"/>
            </w:tcBorders>
            <w:shd w:val="clear" w:color="auto" w:fill="D9D9D9" w:themeFill="background1" w:themeFillShade="D9"/>
            <w:vAlign w:val="bottom"/>
          </w:tcPr>
          <w:p w14:paraId="001E9030" w14:textId="768C02B2" w:rsidR="0006211A" w:rsidRPr="00192BD4" w:rsidRDefault="00AE6EF2" w:rsidP="0006211A">
            <w:pPr>
              <w:keepNext/>
              <w:keepLines/>
              <w:spacing w:before="0" w:after="0" w:line="240" w:lineRule="auto"/>
              <w:jc w:val="right"/>
              <w:rPr>
                <w:b/>
                <w:bCs/>
              </w:rPr>
            </w:pPr>
            <w:r>
              <w:rPr>
                <w:b/>
                <w:bCs/>
              </w:rPr>
              <w:t>535</w:t>
            </w:r>
          </w:p>
        </w:tc>
      </w:tr>
      <w:tr w:rsidR="00AE6EF2" w:rsidRPr="000C0852" w14:paraId="624DB3F5" w14:textId="77777777" w:rsidTr="00AE6EF2">
        <w:tc>
          <w:tcPr>
            <w:tcW w:w="4604" w:type="pct"/>
            <w:gridSpan w:val="4"/>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bottom"/>
          </w:tcPr>
          <w:p w14:paraId="40C0545B" w14:textId="45E0AB93" w:rsidR="00AE6EF2" w:rsidRPr="00AE6EF2" w:rsidRDefault="00AE6EF2" w:rsidP="00192BD4">
            <w:pPr>
              <w:keepNext/>
              <w:keepLines/>
              <w:spacing w:before="0" w:after="0" w:line="240" w:lineRule="auto"/>
              <w:rPr>
                <w:b/>
                <w:bCs/>
              </w:rPr>
            </w:pPr>
            <w:r>
              <w:rPr>
                <w:b/>
                <w:bCs/>
              </w:rPr>
              <w:t>Target Recommended by Shelter Capacity WG (TCP Utilization Analysis)</w:t>
            </w:r>
          </w:p>
        </w:tc>
        <w:tc>
          <w:tcPr>
            <w:tcW w:w="396" w:type="pct"/>
            <w:tcBorders>
              <w:bottom w:val="single" w:sz="8" w:space="0" w:color="000000"/>
              <w:right w:val="single" w:sz="8" w:space="0" w:color="000000"/>
            </w:tcBorders>
            <w:shd w:val="clear" w:color="auto" w:fill="D9D9D9" w:themeFill="background1" w:themeFillShade="D9"/>
            <w:vAlign w:val="bottom"/>
          </w:tcPr>
          <w:p w14:paraId="2D70FAAE" w14:textId="3406D0A6" w:rsidR="00AE6EF2" w:rsidRDefault="00AE6EF2" w:rsidP="0006211A">
            <w:pPr>
              <w:keepNext/>
              <w:keepLines/>
              <w:spacing w:before="0" w:after="0" w:line="240" w:lineRule="auto"/>
              <w:jc w:val="right"/>
              <w:rPr>
                <w:b/>
                <w:bCs/>
              </w:rPr>
            </w:pPr>
            <w:r>
              <w:rPr>
                <w:b/>
                <w:bCs/>
              </w:rPr>
              <w:t>569</w:t>
            </w:r>
          </w:p>
        </w:tc>
      </w:tr>
    </w:tbl>
    <w:p w14:paraId="6F36B5A8" w14:textId="4CBC3DE9" w:rsidR="00744076" w:rsidRDefault="00744076" w:rsidP="00371674">
      <w:pPr>
        <w:pBdr>
          <w:top w:val="nil"/>
          <w:left w:val="nil"/>
          <w:bottom w:val="nil"/>
          <w:right w:val="nil"/>
          <w:between w:val="nil"/>
        </w:pBdr>
        <w:spacing w:line="240" w:lineRule="auto"/>
      </w:pPr>
      <w:r>
        <w:br w:type="page"/>
      </w:r>
    </w:p>
    <w:p w14:paraId="3BECE71D" w14:textId="718760DB" w:rsidR="00BA234A" w:rsidRDefault="00F959EC">
      <w:pPr>
        <w:pStyle w:val="Heading3"/>
      </w:pPr>
      <w:bookmarkStart w:id="51" w:name="_Toc146545267"/>
      <w:bookmarkStart w:id="52" w:name="_Toc147892379"/>
      <w:r>
        <w:lastRenderedPageBreak/>
        <w:t>3.3.</w:t>
      </w:r>
      <w:r w:rsidR="001B0FC1">
        <w:t>5</w:t>
      </w:r>
      <w:r>
        <w:t xml:space="preserve"> Capacity Needs: Families</w:t>
      </w:r>
      <w:bookmarkEnd w:id="51"/>
      <w:bookmarkEnd w:id="52"/>
      <w:r>
        <w:t xml:space="preserve"> </w:t>
      </w:r>
    </w:p>
    <w:p w14:paraId="023C9360" w14:textId="77777777" w:rsidR="00371674" w:rsidRPr="00371674" w:rsidRDefault="00371674" w:rsidP="00371674">
      <w:pPr>
        <w:pBdr>
          <w:top w:val="nil"/>
          <w:left w:val="nil"/>
          <w:bottom w:val="nil"/>
          <w:right w:val="nil"/>
          <w:between w:val="nil"/>
        </w:pBdr>
        <w:spacing w:line="240" w:lineRule="auto"/>
        <w:rPr>
          <w:color w:val="000000"/>
        </w:rPr>
      </w:pPr>
      <w:r w:rsidRPr="00371674">
        <w:rPr>
          <w:color w:val="000000"/>
        </w:rPr>
        <w:t>The number of shelter units needed for families is determined by shelter entries and exits per month. This is because once placed in shelter, a family remains until they find permanent housing. Once they exit the shelter unit, however, that unit becomes available for a new family experiencing homelessness. This cycle repeats itself throughout the season.</w:t>
      </w:r>
    </w:p>
    <w:p w14:paraId="5019ECE3" w14:textId="5A24701F" w:rsidR="00371674" w:rsidRDefault="00371674" w:rsidP="00371674">
      <w:pPr>
        <w:pBdr>
          <w:top w:val="nil"/>
          <w:left w:val="nil"/>
          <w:bottom w:val="nil"/>
          <w:right w:val="nil"/>
          <w:between w:val="nil"/>
        </w:pBdr>
        <w:spacing w:line="240" w:lineRule="auto"/>
        <w:rPr>
          <w:color w:val="000000"/>
        </w:rPr>
      </w:pPr>
      <w:r w:rsidRPr="00371674">
        <w:rPr>
          <w:color w:val="000000"/>
        </w:rPr>
        <w:t xml:space="preserve">To estimate the number of shelter units needed for the FY24 hypothermia season, DHS began with a review of actual entries and exits for the past two hypothermia </w:t>
      </w:r>
      <w:r w:rsidR="00C35DA3" w:rsidRPr="00371674">
        <w:rPr>
          <w:color w:val="000000"/>
        </w:rPr>
        <w:t>seasons</w:t>
      </w:r>
      <w:r w:rsidRPr="00371674">
        <w:rPr>
          <w:color w:val="000000"/>
        </w:rPr>
        <w:t xml:space="preserve"> (FY22</w:t>
      </w:r>
      <w:r w:rsidR="00C35DA3">
        <w:rPr>
          <w:color w:val="000000"/>
        </w:rPr>
        <w:t xml:space="preserve"> and</w:t>
      </w:r>
      <w:r w:rsidRPr="00371674">
        <w:rPr>
          <w:color w:val="000000"/>
        </w:rPr>
        <w:t xml:space="preserve"> FY23). This is depicted in Table 1 Actual Number of Families Served by Mont</w:t>
      </w:r>
      <w:r w:rsidR="008777C6">
        <w:rPr>
          <w:color w:val="000000"/>
        </w:rPr>
        <w:t xml:space="preserve">h During the </w:t>
      </w:r>
      <w:r w:rsidRPr="00371674">
        <w:rPr>
          <w:color w:val="000000"/>
        </w:rPr>
        <w:t>FY22</w:t>
      </w:r>
      <w:r w:rsidR="008777C6">
        <w:rPr>
          <w:color w:val="000000"/>
        </w:rPr>
        <w:t xml:space="preserve"> and</w:t>
      </w:r>
      <w:r w:rsidRPr="00371674">
        <w:rPr>
          <w:color w:val="000000"/>
        </w:rPr>
        <w:t xml:space="preserve"> FY23 Hypothermia Season below.</w:t>
      </w:r>
    </w:p>
    <w:p w14:paraId="40C37407" w14:textId="7C7CC9B7" w:rsidR="00D2600E" w:rsidRPr="00EA5746" w:rsidRDefault="00D2600E" w:rsidP="00D2600E">
      <w:pPr>
        <w:pStyle w:val="Caption"/>
        <w:keepNext/>
        <w:jc w:val="center"/>
      </w:pPr>
      <w:r w:rsidRPr="00D2600E">
        <w:rPr>
          <w:sz w:val="22"/>
          <w:szCs w:val="22"/>
        </w:rPr>
        <w:t xml:space="preserve">Table </w:t>
      </w:r>
      <w:r w:rsidRPr="00D2600E">
        <w:rPr>
          <w:sz w:val="22"/>
          <w:szCs w:val="22"/>
        </w:rPr>
        <w:fldChar w:fldCharType="begin"/>
      </w:r>
      <w:r w:rsidRPr="00D2600E">
        <w:rPr>
          <w:sz w:val="22"/>
          <w:szCs w:val="22"/>
        </w:rPr>
        <w:instrText xml:space="preserve"> SEQ Table \* ARABIC </w:instrText>
      </w:r>
      <w:r w:rsidRPr="00D2600E">
        <w:rPr>
          <w:sz w:val="22"/>
          <w:szCs w:val="22"/>
        </w:rPr>
        <w:fldChar w:fldCharType="separate"/>
      </w:r>
      <w:r w:rsidR="00537366">
        <w:rPr>
          <w:noProof/>
          <w:sz w:val="22"/>
          <w:szCs w:val="22"/>
        </w:rPr>
        <w:t>7</w:t>
      </w:r>
      <w:r w:rsidRPr="00D2600E">
        <w:rPr>
          <w:sz w:val="22"/>
          <w:szCs w:val="22"/>
        </w:rPr>
        <w:fldChar w:fldCharType="end"/>
      </w:r>
      <w:r w:rsidRPr="00D2600E">
        <w:rPr>
          <w:sz w:val="22"/>
          <w:szCs w:val="22"/>
        </w:rPr>
        <w:t>: Actual Number of Families Served by Month During FY22 and FY23 Hypothermia Season</w:t>
      </w:r>
    </w:p>
    <w:tbl>
      <w:tblPr>
        <w:tblStyle w:val="TableGrid"/>
        <w:tblW w:w="5000" w:type="pct"/>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1794"/>
        <w:gridCol w:w="592"/>
        <w:gridCol w:w="702"/>
        <w:gridCol w:w="592"/>
        <w:gridCol w:w="592"/>
        <w:gridCol w:w="671"/>
        <w:gridCol w:w="670"/>
        <w:gridCol w:w="670"/>
        <w:gridCol w:w="670"/>
        <w:gridCol w:w="670"/>
        <w:gridCol w:w="576"/>
        <w:gridCol w:w="763"/>
        <w:gridCol w:w="670"/>
      </w:tblGrid>
      <w:tr w:rsidR="00926E44" w:rsidRPr="00F808B7" w14:paraId="0BD63EEB" w14:textId="77777777" w:rsidTr="00143B65">
        <w:trPr>
          <w:trHeight w:val="300"/>
        </w:trPr>
        <w:tc>
          <w:tcPr>
            <w:tcW w:w="931" w:type="pct"/>
            <w:tcMar>
              <w:left w:w="105" w:type="dxa"/>
              <w:right w:w="105" w:type="dxa"/>
            </w:tcMar>
          </w:tcPr>
          <w:p w14:paraId="1FF55CCE" w14:textId="77777777" w:rsidR="00926E44" w:rsidRPr="00EA5746" w:rsidRDefault="00926E44" w:rsidP="00926E44">
            <w:pPr>
              <w:spacing w:before="200" w:after="160" w:line="259" w:lineRule="auto"/>
              <w:jc w:val="both"/>
              <w:rPr>
                <w:rFonts w:asciiTheme="majorHAnsi" w:eastAsia="Times New Roman" w:hAnsiTheme="majorHAnsi" w:cstheme="majorHAnsi"/>
                <w:color w:val="000000" w:themeColor="text1"/>
              </w:rPr>
            </w:pPr>
          </w:p>
        </w:tc>
        <w:tc>
          <w:tcPr>
            <w:tcW w:w="307" w:type="pct"/>
            <w:shd w:val="clear" w:color="auto" w:fill="D0CECE"/>
            <w:tcMar>
              <w:left w:w="105" w:type="dxa"/>
              <w:right w:w="105" w:type="dxa"/>
            </w:tcMar>
          </w:tcPr>
          <w:p w14:paraId="22F610E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Oct 21</w:t>
            </w:r>
          </w:p>
        </w:tc>
        <w:tc>
          <w:tcPr>
            <w:tcW w:w="364" w:type="pct"/>
            <w:shd w:val="clear" w:color="auto" w:fill="D0CECE"/>
            <w:tcMar>
              <w:left w:w="105" w:type="dxa"/>
              <w:right w:w="105" w:type="dxa"/>
            </w:tcMar>
          </w:tcPr>
          <w:p w14:paraId="07A0DE93" w14:textId="6A2508E6"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Nov</w:t>
            </w:r>
            <w:r w:rsidR="00974A35" w:rsidRPr="00EA5746">
              <w:rPr>
                <w:rFonts w:asciiTheme="majorHAnsi" w:eastAsia="Times New Roman" w:hAnsiTheme="majorHAnsi" w:cstheme="majorHAnsi"/>
                <w:color w:val="000000" w:themeColor="text1"/>
              </w:rPr>
              <w:t xml:space="preserve"> </w:t>
            </w:r>
            <w:r w:rsidRPr="00EA5746">
              <w:rPr>
                <w:rFonts w:asciiTheme="majorHAnsi" w:eastAsia="Times New Roman" w:hAnsiTheme="majorHAnsi" w:cstheme="majorHAnsi"/>
                <w:b/>
                <w:bCs/>
                <w:color w:val="000000" w:themeColor="text1"/>
              </w:rPr>
              <w:t>21</w:t>
            </w:r>
          </w:p>
        </w:tc>
        <w:tc>
          <w:tcPr>
            <w:tcW w:w="307" w:type="pct"/>
            <w:shd w:val="clear" w:color="auto" w:fill="D0CECE"/>
            <w:tcMar>
              <w:left w:w="105" w:type="dxa"/>
              <w:right w:w="105" w:type="dxa"/>
            </w:tcMar>
          </w:tcPr>
          <w:p w14:paraId="4187657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Dec 21</w:t>
            </w:r>
          </w:p>
        </w:tc>
        <w:tc>
          <w:tcPr>
            <w:tcW w:w="307" w:type="pct"/>
            <w:shd w:val="clear" w:color="auto" w:fill="D0CECE"/>
            <w:tcMar>
              <w:left w:w="105" w:type="dxa"/>
              <w:right w:w="105" w:type="dxa"/>
            </w:tcMar>
          </w:tcPr>
          <w:p w14:paraId="024BC18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Jan 22</w:t>
            </w:r>
          </w:p>
        </w:tc>
        <w:tc>
          <w:tcPr>
            <w:tcW w:w="348" w:type="pct"/>
            <w:shd w:val="clear" w:color="auto" w:fill="D0CECE"/>
            <w:tcMar>
              <w:left w:w="105" w:type="dxa"/>
              <w:right w:w="105" w:type="dxa"/>
            </w:tcMar>
          </w:tcPr>
          <w:p w14:paraId="2F4BF5D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Feb 22</w:t>
            </w:r>
          </w:p>
        </w:tc>
        <w:tc>
          <w:tcPr>
            <w:tcW w:w="348" w:type="pct"/>
            <w:shd w:val="clear" w:color="auto" w:fill="D0CECE"/>
            <w:tcMar>
              <w:left w:w="105" w:type="dxa"/>
              <w:right w:w="105" w:type="dxa"/>
            </w:tcMar>
          </w:tcPr>
          <w:p w14:paraId="1024045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Mar 22</w:t>
            </w:r>
          </w:p>
        </w:tc>
        <w:tc>
          <w:tcPr>
            <w:tcW w:w="348" w:type="pct"/>
            <w:tcMar>
              <w:left w:w="105" w:type="dxa"/>
              <w:right w:w="105" w:type="dxa"/>
            </w:tcMar>
          </w:tcPr>
          <w:p w14:paraId="50C855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Oct 22</w:t>
            </w:r>
          </w:p>
        </w:tc>
        <w:tc>
          <w:tcPr>
            <w:tcW w:w="348" w:type="pct"/>
            <w:tcMar>
              <w:left w:w="105" w:type="dxa"/>
              <w:right w:w="105" w:type="dxa"/>
            </w:tcMar>
          </w:tcPr>
          <w:p w14:paraId="30944A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Nov 22</w:t>
            </w:r>
          </w:p>
        </w:tc>
        <w:tc>
          <w:tcPr>
            <w:tcW w:w="348" w:type="pct"/>
            <w:tcMar>
              <w:left w:w="105" w:type="dxa"/>
              <w:right w:w="105" w:type="dxa"/>
            </w:tcMar>
          </w:tcPr>
          <w:p w14:paraId="440A141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Dec 22</w:t>
            </w:r>
          </w:p>
        </w:tc>
        <w:tc>
          <w:tcPr>
            <w:tcW w:w="299" w:type="pct"/>
            <w:tcMar>
              <w:left w:w="105" w:type="dxa"/>
              <w:right w:w="105" w:type="dxa"/>
            </w:tcMar>
          </w:tcPr>
          <w:p w14:paraId="51B0F16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Jan 23</w:t>
            </w:r>
          </w:p>
        </w:tc>
        <w:tc>
          <w:tcPr>
            <w:tcW w:w="396" w:type="pct"/>
            <w:tcMar>
              <w:left w:w="105" w:type="dxa"/>
              <w:right w:w="105" w:type="dxa"/>
            </w:tcMar>
          </w:tcPr>
          <w:p w14:paraId="0C2A91E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Feb 23</w:t>
            </w:r>
          </w:p>
        </w:tc>
        <w:tc>
          <w:tcPr>
            <w:tcW w:w="348" w:type="pct"/>
            <w:tcMar>
              <w:left w:w="105" w:type="dxa"/>
              <w:right w:w="105" w:type="dxa"/>
            </w:tcMar>
          </w:tcPr>
          <w:p w14:paraId="582B2FD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b/>
                <w:bCs/>
                <w:color w:val="000000" w:themeColor="text1"/>
              </w:rPr>
              <w:t>Mar 23</w:t>
            </w:r>
          </w:p>
        </w:tc>
      </w:tr>
      <w:tr w:rsidR="00926E44" w:rsidRPr="00F808B7" w14:paraId="5B2EF737" w14:textId="77777777" w:rsidTr="00143B65">
        <w:trPr>
          <w:trHeight w:val="300"/>
        </w:trPr>
        <w:tc>
          <w:tcPr>
            <w:tcW w:w="931" w:type="pct"/>
            <w:tcMar>
              <w:left w:w="105" w:type="dxa"/>
              <w:right w:w="105" w:type="dxa"/>
            </w:tcMar>
          </w:tcPr>
          <w:p w14:paraId="3538769E" w14:textId="60923E51"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Families</w:t>
            </w:r>
            <w:r w:rsidR="00DC5ECD">
              <w:rPr>
                <w:rFonts w:asciiTheme="majorHAnsi" w:eastAsia="Times New Roman" w:hAnsiTheme="majorHAnsi" w:cstheme="majorHAnsi"/>
                <w:color w:val="000000" w:themeColor="text1"/>
              </w:rPr>
              <w:t xml:space="preserve"> </w:t>
            </w:r>
            <w:r w:rsidRPr="00EA5746">
              <w:rPr>
                <w:rFonts w:asciiTheme="majorHAnsi" w:eastAsia="Times New Roman" w:hAnsiTheme="majorHAnsi" w:cstheme="majorHAnsi"/>
                <w:color w:val="000000" w:themeColor="text1"/>
              </w:rPr>
              <w:t>in shelter on last day of the prior month</w:t>
            </w:r>
          </w:p>
        </w:tc>
        <w:tc>
          <w:tcPr>
            <w:tcW w:w="307" w:type="pct"/>
            <w:shd w:val="clear" w:color="auto" w:fill="D0CECE"/>
            <w:tcMar>
              <w:left w:w="105" w:type="dxa"/>
              <w:right w:w="105" w:type="dxa"/>
            </w:tcMar>
            <w:vAlign w:val="bottom"/>
          </w:tcPr>
          <w:p w14:paraId="522B5C8C"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3</w:t>
            </w:r>
          </w:p>
        </w:tc>
        <w:tc>
          <w:tcPr>
            <w:tcW w:w="364" w:type="pct"/>
            <w:shd w:val="clear" w:color="auto" w:fill="D0CECE"/>
            <w:tcMar>
              <w:left w:w="105" w:type="dxa"/>
              <w:right w:w="105" w:type="dxa"/>
            </w:tcMar>
            <w:vAlign w:val="bottom"/>
          </w:tcPr>
          <w:p w14:paraId="648A35D5"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0</w:t>
            </w:r>
          </w:p>
        </w:tc>
        <w:tc>
          <w:tcPr>
            <w:tcW w:w="307" w:type="pct"/>
            <w:shd w:val="clear" w:color="auto" w:fill="D0CECE"/>
            <w:tcMar>
              <w:left w:w="105" w:type="dxa"/>
              <w:right w:w="105" w:type="dxa"/>
            </w:tcMar>
            <w:vAlign w:val="bottom"/>
          </w:tcPr>
          <w:p w14:paraId="2540177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6</w:t>
            </w:r>
          </w:p>
        </w:tc>
        <w:tc>
          <w:tcPr>
            <w:tcW w:w="307" w:type="pct"/>
            <w:shd w:val="clear" w:color="auto" w:fill="D0CECE"/>
            <w:tcMar>
              <w:left w:w="105" w:type="dxa"/>
              <w:right w:w="105" w:type="dxa"/>
            </w:tcMar>
            <w:vAlign w:val="bottom"/>
          </w:tcPr>
          <w:p w14:paraId="26D08646"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56</w:t>
            </w:r>
          </w:p>
        </w:tc>
        <w:tc>
          <w:tcPr>
            <w:tcW w:w="348" w:type="pct"/>
            <w:shd w:val="clear" w:color="auto" w:fill="D0CECE"/>
            <w:tcMar>
              <w:left w:w="105" w:type="dxa"/>
              <w:right w:w="105" w:type="dxa"/>
            </w:tcMar>
            <w:vAlign w:val="bottom"/>
          </w:tcPr>
          <w:p w14:paraId="28BBE9B2"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4</w:t>
            </w:r>
          </w:p>
        </w:tc>
        <w:tc>
          <w:tcPr>
            <w:tcW w:w="348" w:type="pct"/>
            <w:shd w:val="clear" w:color="auto" w:fill="D0CECE"/>
            <w:tcMar>
              <w:left w:w="105" w:type="dxa"/>
              <w:right w:w="105" w:type="dxa"/>
            </w:tcMar>
            <w:vAlign w:val="bottom"/>
          </w:tcPr>
          <w:p w14:paraId="4C01295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8</w:t>
            </w:r>
          </w:p>
        </w:tc>
        <w:tc>
          <w:tcPr>
            <w:tcW w:w="348" w:type="pct"/>
            <w:tcMar>
              <w:left w:w="105" w:type="dxa"/>
              <w:right w:w="105" w:type="dxa"/>
            </w:tcMar>
            <w:vAlign w:val="bottom"/>
          </w:tcPr>
          <w:p w14:paraId="639B6949"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0</w:t>
            </w:r>
          </w:p>
        </w:tc>
        <w:tc>
          <w:tcPr>
            <w:tcW w:w="348" w:type="pct"/>
            <w:tcMar>
              <w:left w:w="105" w:type="dxa"/>
              <w:right w:w="105" w:type="dxa"/>
            </w:tcMar>
            <w:vAlign w:val="bottom"/>
          </w:tcPr>
          <w:p w14:paraId="5C22F354"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2</w:t>
            </w:r>
          </w:p>
        </w:tc>
        <w:tc>
          <w:tcPr>
            <w:tcW w:w="348" w:type="pct"/>
            <w:tcMar>
              <w:left w:w="105" w:type="dxa"/>
              <w:right w:w="105" w:type="dxa"/>
            </w:tcMar>
            <w:vAlign w:val="bottom"/>
          </w:tcPr>
          <w:p w14:paraId="43DDC73D"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213</w:t>
            </w:r>
          </w:p>
        </w:tc>
        <w:tc>
          <w:tcPr>
            <w:tcW w:w="299" w:type="pct"/>
            <w:tcMar>
              <w:left w:w="105" w:type="dxa"/>
              <w:right w:w="105" w:type="dxa"/>
            </w:tcMar>
            <w:vAlign w:val="bottom"/>
          </w:tcPr>
          <w:p w14:paraId="2E315451"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4</w:t>
            </w:r>
          </w:p>
        </w:tc>
        <w:tc>
          <w:tcPr>
            <w:tcW w:w="396" w:type="pct"/>
            <w:tcMar>
              <w:left w:w="105" w:type="dxa"/>
              <w:right w:w="105" w:type="dxa"/>
            </w:tcMar>
            <w:vAlign w:val="bottom"/>
          </w:tcPr>
          <w:p w14:paraId="357C6325"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5</w:t>
            </w:r>
          </w:p>
        </w:tc>
        <w:tc>
          <w:tcPr>
            <w:tcW w:w="348" w:type="pct"/>
            <w:tcMar>
              <w:left w:w="105" w:type="dxa"/>
              <w:right w:w="105" w:type="dxa"/>
            </w:tcMar>
            <w:vAlign w:val="bottom"/>
          </w:tcPr>
          <w:p w14:paraId="7FF4535C" w14:textId="77777777" w:rsidR="00926E44" w:rsidRPr="00EA5746" w:rsidRDefault="00926E44" w:rsidP="00143B65">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1</w:t>
            </w:r>
          </w:p>
        </w:tc>
      </w:tr>
      <w:tr w:rsidR="00926E44" w:rsidRPr="00F808B7" w14:paraId="3731161D" w14:textId="77777777" w:rsidTr="00143B65">
        <w:trPr>
          <w:trHeight w:val="300"/>
        </w:trPr>
        <w:tc>
          <w:tcPr>
            <w:tcW w:w="931" w:type="pct"/>
            <w:tcMar>
              <w:left w:w="105" w:type="dxa"/>
              <w:right w:w="105" w:type="dxa"/>
            </w:tcMar>
          </w:tcPr>
          <w:p w14:paraId="33CEF07E"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 Entries</w:t>
            </w:r>
          </w:p>
        </w:tc>
        <w:tc>
          <w:tcPr>
            <w:tcW w:w="307" w:type="pct"/>
            <w:shd w:val="clear" w:color="auto" w:fill="D0CECE"/>
            <w:tcMar>
              <w:left w:w="105" w:type="dxa"/>
              <w:right w:w="105" w:type="dxa"/>
            </w:tcMar>
          </w:tcPr>
          <w:p w14:paraId="24ECE0C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0</w:t>
            </w:r>
          </w:p>
        </w:tc>
        <w:tc>
          <w:tcPr>
            <w:tcW w:w="364" w:type="pct"/>
            <w:shd w:val="clear" w:color="auto" w:fill="D0CECE"/>
            <w:tcMar>
              <w:left w:w="105" w:type="dxa"/>
              <w:right w:w="105" w:type="dxa"/>
            </w:tcMar>
          </w:tcPr>
          <w:p w14:paraId="2E76EA7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5</w:t>
            </w:r>
          </w:p>
        </w:tc>
        <w:tc>
          <w:tcPr>
            <w:tcW w:w="307" w:type="pct"/>
            <w:shd w:val="clear" w:color="auto" w:fill="D0CECE"/>
            <w:tcMar>
              <w:left w:w="105" w:type="dxa"/>
              <w:right w:w="105" w:type="dxa"/>
            </w:tcMar>
          </w:tcPr>
          <w:p w14:paraId="230D7A0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07" w:type="pct"/>
            <w:shd w:val="clear" w:color="auto" w:fill="D0CECE"/>
            <w:tcMar>
              <w:left w:w="105" w:type="dxa"/>
              <w:right w:w="105" w:type="dxa"/>
            </w:tcMar>
          </w:tcPr>
          <w:p w14:paraId="570E1044"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5</w:t>
            </w:r>
          </w:p>
        </w:tc>
        <w:tc>
          <w:tcPr>
            <w:tcW w:w="348" w:type="pct"/>
            <w:shd w:val="clear" w:color="auto" w:fill="D0CECE"/>
            <w:tcMar>
              <w:left w:w="105" w:type="dxa"/>
              <w:right w:w="105" w:type="dxa"/>
            </w:tcMar>
          </w:tcPr>
          <w:p w14:paraId="5192D85E"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43</w:t>
            </w:r>
          </w:p>
        </w:tc>
        <w:tc>
          <w:tcPr>
            <w:tcW w:w="348" w:type="pct"/>
            <w:shd w:val="clear" w:color="auto" w:fill="D0CECE"/>
            <w:tcMar>
              <w:left w:w="105" w:type="dxa"/>
              <w:right w:w="105" w:type="dxa"/>
            </w:tcMar>
          </w:tcPr>
          <w:p w14:paraId="09837BE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4</w:t>
            </w:r>
          </w:p>
        </w:tc>
        <w:tc>
          <w:tcPr>
            <w:tcW w:w="348" w:type="pct"/>
            <w:tcMar>
              <w:left w:w="105" w:type="dxa"/>
              <w:right w:w="105" w:type="dxa"/>
            </w:tcMar>
          </w:tcPr>
          <w:p w14:paraId="1435C42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83</w:t>
            </w:r>
          </w:p>
        </w:tc>
        <w:tc>
          <w:tcPr>
            <w:tcW w:w="348" w:type="pct"/>
            <w:tcMar>
              <w:left w:w="105" w:type="dxa"/>
              <w:right w:w="105" w:type="dxa"/>
            </w:tcMar>
          </w:tcPr>
          <w:p w14:paraId="6DB4026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94</w:t>
            </w:r>
          </w:p>
        </w:tc>
        <w:tc>
          <w:tcPr>
            <w:tcW w:w="348" w:type="pct"/>
            <w:tcMar>
              <w:left w:w="105" w:type="dxa"/>
              <w:right w:w="105" w:type="dxa"/>
            </w:tcMar>
          </w:tcPr>
          <w:p w14:paraId="2DCE417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0</w:t>
            </w:r>
          </w:p>
        </w:tc>
        <w:tc>
          <w:tcPr>
            <w:tcW w:w="299" w:type="pct"/>
            <w:tcMar>
              <w:left w:w="105" w:type="dxa"/>
              <w:right w:w="105" w:type="dxa"/>
            </w:tcMar>
          </w:tcPr>
          <w:p w14:paraId="5CB2C78D"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5</w:t>
            </w:r>
          </w:p>
        </w:tc>
        <w:tc>
          <w:tcPr>
            <w:tcW w:w="396" w:type="pct"/>
            <w:tcMar>
              <w:left w:w="105" w:type="dxa"/>
              <w:right w:w="105" w:type="dxa"/>
            </w:tcMar>
          </w:tcPr>
          <w:p w14:paraId="519E4B1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48" w:type="pct"/>
            <w:tcMar>
              <w:left w:w="105" w:type="dxa"/>
              <w:right w:w="105" w:type="dxa"/>
            </w:tcMar>
          </w:tcPr>
          <w:p w14:paraId="40B33CD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9</w:t>
            </w:r>
          </w:p>
        </w:tc>
      </w:tr>
      <w:tr w:rsidR="00926E44" w:rsidRPr="00F808B7" w14:paraId="35E14068" w14:textId="77777777" w:rsidTr="00143B65">
        <w:trPr>
          <w:trHeight w:val="300"/>
        </w:trPr>
        <w:tc>
          <w:tcPr>
            <w:tcW w:w="931" w:type="pct"/>
            <w:tcMar>
              <w:left w:w="105" w:type="dxa"/>
              <w:right w:w="105" w:type="dxa"/>
            </w:tcMar>
          </w:tcPr>
          <w:p w14:paraId="712A177F"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 Exits</w:t>
            </w:r>
          </w:p>
        </w:tc>
        <w:tc>
          <w:tcPr>
            <w:tcW w:w="307" w:type="pct"/>
            <w:shd w:val="clear" w:color="auto" w:fill="D0CECE"/>
            <w:tcMar>
              <w:left w:w="105" w:type="dxa"/>
              <w:right w:w="105" w:type="dxa"/>
            </w:tcMar>
          </w:tcPr>
          <w:p w14:paraId="76D44F7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64" w:type="pct"/>
            <w:shd w:val="clear" w:color="auto" w:fill="D0CECE"/>
            <w:tcMar>
              <w:left w:w="105" w:type="dxa"/>
              <w:right w:w="105" w:type="dxa"/>
            </w:tcMar>
          </w:tcPr>
          <w:p w14:paraId="49FA14B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07" w:type="pct"/>
            <w:shd w:val="clear" w:color="auto" w:fill="D0CECE"/>
            <w:tcMar>
              <w:left w:w="105" w:type="dxa"/>
              <w:right w:w="105" w:type="dxa"/>
            </w:tcMar>
          </w:tcPr>
          <w:p w14:paraId="19F8E9F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69</w:t>
            </w:r>
          </w:p>
        </w:tc>
        <w:tc>
          <w:tcPr>
            <w:tcW w:w="307" w:type="pct"/>
            <w:shd w:val="clear" w:color="auto" w:fill="D0CECE"/>
            <w:tcMar>
              <w:left w:w="105" w:type="dxa"/>
              <w:right w:w="105" w:type="dxa"/>
            </w:tcMar>
          </w:tcPr>
          <w:p w14:paraId="7D34D23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47</w:t>
            </w:r>
          </w:p>
        </w:tc>
        <w:tc>
          <w:tcPr>
            <w:tcW w:w="348" w:type="pct"/>
            <w:shd w:val="clear" w:color="auto" w:fill="D0CECE"/>
            <w:tcMar>
              <w:left w:w="105" w:type="dxa"/>
              <w:right w:w="105" w:type="dxa"/>
            </w:tcMar>
          </w:tcPr>
          <w:p w14:paraId="6E71833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59</w:t>
            </w:r>
          </w:p>
        </w:tc>
        <w:tc>
          <w:tcPr>
            <w:tcW w:w="348" w:type="pct"/>
            <w:shd w:val="clear" w:color="auto" w:fill="D0CECE"/>
            <w:tcMar>
              <w:left w:w="105" w:type="dxa"/>
              <w:right w:w="105" w:type="dxa"/>
            </w:tcMar>
          </w:tcPr>
          <w:p w14:paraId="13C48D5C"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1</w:t>
            </w:r>
          </w:p>
        </w:tc>
        <w:tc>
          <w:tcPr>
            <w:tcW w:w="348" w:type="pct"/>
            <w:tcMar>
              <w:left w:w="105" w:type="dxa"/>
              <w:right w:w="105" w:type="dxa"/>
            </w:tcMar>
          </w:tcPr>
          <w:p w14:paraId="766FBFE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0</w:t>
            </w:r>
          </w:p>
        </w:tc>
        <w:tc>
          <w:tcPr>
            <w:tcW w:w="348" w:type="pct"/>
            <w:tcMar>
              <w:left w:w="105" w:type="dxa"/>
              <w:right w:w="105" w:type="dxa"/>
            </w:tcMar>
          </w:tcPr>
          <w:p w14:paraId="382338E6"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48" w:type="pct"/>
            <w:tcMar>
              <w:left w:w="105" w:type="dxa"/>
              <w:right w:w="105" w:type="dxa"/>
            </w:tcMar>
          </w:tcPr>
          <w:p w14:paraId="3A4A99C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9</w:t>
            </w:r>
          </w:p>
        </w:tc>
        <w:tc>
          <w:tcPr>
            <w:tcW w:w="299" w:type="pct"/>
            <w:tcMar>
              <w:left w:w="105" w:type="dxa"/>
              <w:right w:w="105" w:type="dxa"/>
            </w:tcMar>
          </w:tcPr>
          <w:p w14:paraId="5AFB744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4</w:t>
            </w:r>
          </w:p>
        </w:tc>
        <w:tc>
          <w:tcPr>
            <w:tcW w:w="396" w:type="pct"/>
            <w:tcMar>
              <w:left w:w="105" w:type="dxa"/>
              <w:right w:w="105" w:type="dxa"/>
            </w:tcMar>
          </w:tcPr>
          <w:p w14:paraId="7BA814E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73</w:t>
            </w:r>
          </w:p>
        </w:tc>
        <w:tc>
          <w:tcPr>
            <w:tcW w:w="348" w:type="pct"/>
            <w:tcMar>
              <w:left w:w="105" w:type="dxa"/>
              <w:right w:w="105" w:type="dxa"/>
            </w:tcMar>
          </w:tcPr>
          <w:p w14:paraId="7A374865"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86</w:t>
            </w:r>
          </w:p>
        </w:tc>
      </w:tr>
      <w:tr w:rsidR="00926E44" w:rsidRPr="00F808B7" w14:paraId="5C06069E" w14:textId="77777777" w:rsidTr="00143B65">
        <w:trPr>
          <w:trHeight w:val="300"/>
        </w:trPr>
        <w:tc>
          <w:tcPr>
            <w:tcW w:w="931" w:type="pct"/>
            <w:tcMar>
              <w:left w:w="105" w:type="dxa"/>
              <w:right w:w="105" w:type="dxa"/>
            </w:tcMar>
          </w:tcPr>
          <w:p w14:paraId="1D70970C" w14:textId="77777777" w:rsidR="00926E44" w:rsidRPr="00EA5746" w:rsidRDefault="00926E44" w:rsidP="00EA5746">
            <w:pPr>
              <w:spacing w:before="200" w:after="160" w:line="259" w:lineRule="auto"/>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Total Families</w:t>
            </w:r>
          </w:p>
        </w:tc>
        <w:tc>
          <w:tcPr>
            <w:tcW w:w="307" w:type="pct"/>
            <w:shd w:val="clear" w:color="auto" w:fill="D0CECE"/>
            <w:tcMar>
              <w:left w:w="105" w:type="dxa"/>
              <w:right w:w="105" w:type="dxa"/>
            </w:tcMar>
          </w:tcPr>
          <w:p w14:paraId="035F62D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0</w:t>
            </w:r>
          </w:p>
        </w:tc>
        <w:tc>
          <w:tcPr>
            <w:tcW w:w="364" w:type="pct"/>
            <w:shd w:val="clear" w:color="auto" w:fill="D0CECE"/>
            <w:tcMar>
              <w:left w:w="105" w:type="dxa"/>
              <w:right w:w="105" w:type="dxa"/>
            </w:tcMar>
          </w:tcPr>
          <w:p w14:paraId="7D602793"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6</w:t>
            </w:r>
          </w:p>
        </w:tc>
        <w:tc>
          <w:tcPr>
            <w:tcW w:w="307" w:type="pct"/>
            <w:shd w:val="clear" w:color="auto" w:fill="D0CECE"/>
            <w:tcMar>
              <w:left w:w="105" w:type="dxa"/>
              <w:right w:w="105" w:type="dxa"/>
            </w:tcMar>
          </w:tcPr>
          <w:p w14:paraId="6CDB1F32"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56</w:t>
            </w:r>
          </w:p>
        </w:tc>
        <w:tc>
          <w:tcPr>
            <w:tcW w:w="307" w:type="pct"/>
            <w:shd w:val="clear" w:color="auto" w:fill="D0CECE"/>
            <w:tcMar>
              <w:left w:w="105" w:type="dxa"/>
              <w:right w:w="105" w:type="dxa"/>
            </w:tcMar>
          </w:tcPr>
          <w:p w14:paraId="2D48B77A"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64</w:t>
            </w:r>
          </w:p>
        </w:tc>
        <w:tc>
          <w:tcPr>
            <w:tcW w:w="348" w:type="pct"/>
            <w:shd w:val="clear" w:color="auto" w:fill="D0CECE"/>
            <w:tcMar>
              <w:left w:w="105" w:type="dxa"/>
              <w:right w:w="105" w:type="dxa"/>
            </w:tcMar>
          </w:tcPr>
          <w:p w14:paraId="59B395F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8</w:t>
            </w:r>
          </w:p>
        </w:tc>
        <w:tc>
          <w:tcPr>
            <w:tcW w:w="348" w:type="pct"/>
            <w:shd w:val="clear" w:color="auto" w:fill="D0CECE"/>
            <w:tcMar>
              <w:left w:w="105" w:type="dxa"/>
              <w:right w:w="105" w:type="dxa"/>
            </w:tcMar>
          </w:tcPr>
          <w:p w14:paraId="598D0BFB"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41</w:t>
            </w:r>
          </w:p>
        </w:tc>
        <w:tc>
          <w:tcPr>
            <w:tcW w:w="348" w:type="pct"/>
            <w:tcMar>
              <w:left w:w="105" w:type="dxa"/>
              <w:right w:w="105" w:type="dxa"/>
            </w:tcMar>
          </w:tcPr>
          <w:p w14:paraId="1311819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2</w:t>
            </w:r>
          </w:p>
        </w:tc>
        <w:tc>
          <w:tcPr>
            <w:tcW w:w="348" w:type="pct"/>
            <w:tcMar>
              <w:left w:w="105" w:type="dxa"/>
              <w:right w:w="105" w:type="dxa"/>
            </w:tcMar>
          </w:tcPr>
          <w:p w14:paraId="21A441F0"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213</w:t>
            </w:r>
          </w:p>
        </w:tc>
        <w:tc>
          <w:tcPr>
            <w:tcW w:w="348" w:type="pct"/>
            <w:tcMar>
              <w:left w:w="105" w:type="dxa"/>
              <w:right w:w="105" w:type="dxa"/>
            </w:tcMar>
          </w:tcPr>
          <w:p w14:paraId="358258BF"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4</w:t>
            </w:r>
          </w:p>
        </w:tc>
        <w:tc>
          <w:tcPr>
            <w:tcW w:w="299" w:type="pct"/>
            <w:tcMar>
              <w:left w:w="105" w:type="dxa"/>
              <w:right w:w="105" w:type="dxa"/>
            </w:tcMar>
          </w:tcPr>
          <w:p w14:paraId="649378F1"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95</w:t>
            </w:r>
          </w:p>
        </w:tc>
        <w:tc>
          <w:tcPr>
            <w:tcW w:w="396" w:type="pct"/>
            <w:tcMar>
              <w:left w:w="105" w:type="dxa"/>
              <w:right w:w="105" w:type="dxa"/>
            </w:tcMar>
          </w:tcPr>
          <w:p w14:paraId="0893A26D"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81</w:t>
            </w:r>
          </w:p>
        </w:tc>
        <w:tc>
          <w:tcPr>
            <w:tcW w:w="348" w:type="pct"/>
            <w:tcMar>
              <w:left w:w="105" w:type="dxa"/>
              <w:right w:w="105" w:type="dxa"/>
            </w:tcMar>
          </w:tcPr>
          <w:p w14:paraId="22CAE027" w14:textId="77777777" w:rsidR="00926E44" w:rsidRPr="00EA5746" w:rsidRDefault="00926E44" w:rsidP="00EA5746">
            <w:pPr>
              <w:spacing w:before="200" w:after="160" w:line="259" w:lineRule="auto"/>
              <w:jc w:val="right"/>
              <w:rPr>
                <w:rFonts w:asciiTheme="majorHAnsi" w:eastAsia="Times New Roman" w:hAnsiTheme="majorHAnsi" w:cstheme="majorHAnsi"/>
                <w:color w:val="000000" w:themeColor="text1"/>
              </w:rPr>
            </w:pPr>
            <w:r w:rsidRPr="00EA5746">
              <w:rPr>
                <w:rFonts w:asciiTheme="majorHAnsi" w:eastAsia="Times New Roman" w:hAnsiTheme="majorHAnsi" w:cstheme="majorHAnsi"/>
                <w:color w:val="000000" w:themeColor="text1"/>
              </w:rPr>
              <w:t>174</w:t>
            </w:r>
          </w:p>
        </w:tc>
      </w:tr>
    </w:tbl>
    <w:p w14:paraId="2C580D0B" w14:textId="77777777" w:rsidR="004F1B31" w:rsidRPr="004F1B31" w:rsidRDefault="004F1B31" w:rsidP="004F1B31">
      <w:pPr>
        <w:spacing w:before="240" w:after="0"/>
      </w:pPr>
      <w:r w:rsidRPr="004F1B31">
        <w:t xml:space="preserve">Coming out of the pandemic, the District saw an increase in the number of families seeking shelter placement. The District also continued to build on successes from past years by continuing to prevent homelessness through the Homeless Prevention Program (HPP), offering year-round access to shelter (which has helped normalize shelter utilization throughout the year), shorter lengths of stay in shelter and increased housing resources to help families exit shelter to permanent housing.  This systemic change will assist in reducing family homelessness. </w:t>
      </w:r>
    </w:p>
    <w:p w14:paraId="48F91D56" w14:textId="7631301E" w:rsidR="004F1B31" w:rsidRPr="004F1B31" w:rsidRDefault="004F1B31" w:rsidP="004F1B31">
      <w:pPr>
        <w:spacing w:before="240" w:after="0"/>
      </w:pPr>
      <w:r w:rsidRPr="004F1B31">
        <w:t xml:space="preserve">Given that some families are still experiencing hardship as we come out of the pandemic, it is difficult to predict how many families will experience homelessness this year and how rapidly they will be able to exit to permanent housing. Therefore, DHS did not include the improvement factor this year and has instead planned for increases in inflow throughout the winter months. As shown in Table 3, DHS </w:t>
      </w:r>
      <w:r w:rsidR="00B70733">
        <w:t xml:space="preserve">has the capacity to accommodate a 25% surge </w:t>
      </w:r>
      <w:r w:rsidRPr="004F1B31">
        <w:t xml:space="preserve">in inflow each month above the average from the last two years (beginning in August), resulting in an increase in the census by the end of the season. </w:t>
      </w:r>
      <w:r w:rsidR="00B70733">
        <w:t xml:space="preserve">Note that this is lower than the 50% increase in inflow modeled during the pandemic.  As COVID-19 protection measures have been slowly unwinding over the last two years, there may not be a need to anticipate a 50% surge in entries.  </w:t>
      </w:r>
    </w:p>
    <w:p w14:paraId="33091CCE" w14:textId="2D2668B3" w:rsidR="002357E4" w:rsidRPr="002357E4" w:rsidRDefault="002357E4" w:rsidP="002357E4">
      <w:pPr>
        <w:pStyle w:val="Caption"/>
        <w:keepNext/>
        <w:keepLines/>
        <w:spacing w:before="200"/>
        <w:jc w:val="center"/>
        <w:rPr>
          <w:b/>
          <w:bCs/>
          <w:sz w:val="22"/>
          <w:szCs w:val="22"/>
        </w:rPr>
      </w:pPr>
      <w:bookmarkStart w:id="53" w:name="_2grqrue" w:colFirst="0" w:colLast="0"/>
      <w:bookmarkEnd w:id="53"/>
      <w:r w:rsidRPr="002357E4">
        <w:rPr>
          <w:b/>
          <w:bCs/>
          <w:sz w:val="22"/>
          <w:szCs w:val="22"/>
        </w:rPr>
        <w:lastRenderedPageBreak/>
        <w:t xml:space="preserve">Table </w:t>
      </w:r>
      <w:r w:rsidRPr="002357E4">
        <w:rPr>
          <w:b/>
          <w:bCs/>
          <w:sz w:val="22"/>
          <w:szCs w:val="22"/>
        </w:rPr>
        <w:fldChar w:fldCharType="begin"/>
      </w:r>
      <w:r w:rsidRPr="002357E4">
        <w:rPr>
          <w:b/>
          <w:bCs/>
          <w:sz w:val="22"/>
          <w:szCs w:val="22"/>
        </w:rPr>
        <w:instrText xml:space="preserve"> SEQ Table \* ARABIC </w:instrText>
      </w:r>
      <w:r w:rsidRPr="002357E4">
        <w:rPr>
          <w:b/>
          <w:bCs/>
          <w:sz w:val="22"/>
          <w:szCs w:val="22"/>
        </w:rPr>
        <w:fldChar w:fldCharType="separate"/>
      </w:r>
      <w:r w:rsidR="00537366">
        <w:rPr>
          <w:b/>
          <w:bCs/>
          <w:noProof/>
          <w:sz w:val="22"/>
          <w:szCs w:val="22"/>
        </w:rPr>
        <w:t>8</w:t>
      </w:r>
      <w:r w:rsidRPr="002357E4">
        <w:rPr>
          <w:b/>
          <w:bCs/>
          <w:sz w:val="22"/>
          <w:szCs w:val="22"/>
        </w:rPr>
        <w:fldChar w:fldCharType="end"/>
      </w:r>
      <w:r w:rsidRPr="002357E4">
        <w:rPr>
          <w:b/>
          <w:bCs/>
          <w:sz w:val="22"/>
          <w:szCs w:val="22"/>
        </w:rPr>
        <w:t>: Average Number of Entries and Exits over the Last Two Fiscal Years</w:t>
      </w:r>
    </w:p>
    <w:tbl>
      <w:tblPr>
        <w:tblStyle w:val="TableGrid"/>
        <w:tblW w:w="5000" w:type="pct"/>
        <w:tblBorders>
          <w:top w:val="single" w:sz="6" w:space="0" w:color="auto"/>
          <w:left w:val="single" w:sz="6" w:space="0" w:color="auto"/>
          <w:bottom w:val="single" w:sz="6" w:space="0" w:color="auto"/>
          <w:right w:val="single" w:sz="6" w:space="0" w:color="auto"/>
        </w:tblBorders>
        <w:tblCellMar>
          <w:top w:w="72" w:type="dxa"/>
          <w:left w:w="72" w:type="dxa"/>
          <w:bottom w:w="72" w:type="dxa"/>
          <w:right w:w="72" w:type="dxa"/>
        </w:tblCellMar>
        <w:tblLook w:val="06A0" w:firstRow="1" w:lastRow="0" w:firstColumn="1" w:lastColumn="0" w:noHBand="1" w:noVBand="1"/>
      </w:tblPr>
      <w:tblGrid>
        <w:gridCol w:w="1376"/>
        <w:gridCol w:w="1376"/>
        <w:gridCol w:w="1376"/>
        <w:gridCol w:w="1376"/>
        <w:gridCol w:w="1376"/>
        <w:gridCol w:w="1376"/>
        <w:gridCol w:w="1376"/>
      </w:tblGrid>
      <w:tr w:rsidR="0069530E" w:rsidRPr="0069530E" w14:paraId="053A55CA" w14:textId="77777777" w:rsidTr="006E4267">
        <w:trPr>
          <w:trHeight w:val="300"/>
        </w:trPr>
        <w:tc>
          <w:tcPr>
            <w:tcW w:w="714" w:type="pct"/>
            <w:tcMar>
              <w:left w:w="105" w:type="dxa"/>
              <w:right w:w="105" w:type="dxa"/>
            </w:tcMar>
          </w:tcPr>
          <w:p w14:paraId="6A50CBC8" w14:textId="77777777" w:rsidR="0069530E" w:rsidRPr="0069530E" w:rsidRDefault="0069530E" w:rsidP="00143B65">
            <w:pPr>
              <w:rPr>
                <w:rFonts w:asciiTheme="majorHAnsi" w:eastAsia="Times New Roman" w:hAnsiTheme="majorHAnsi" w:cstheme="majorHAnsi"/>
                <w:color w:val="000000" w:themeColor="text1"/>
              </w:rPr>
            </w:pPr>
          </w:p>
        </w:tc>
        <w:tc>
          <w:tcPr>
            <w:tcW w:w="714" w:type="pct"/>
            <w:tcMar>
              <w:left w:w="105" w:type="dxa"/>
              <w:right w:w="105" w:type="dxa"/>
            </w:tcMar>
          </w:tcPr>
          <w:p w14:paraId="38A6AFB1"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Oct</w:t>
            </w:r>
          </w:p>
        </w:tc>
        <w:tc>
          <w:tcPr>
            <w:tcW w:w="714" w:type="pct"/>
            <w:tcMar>
              <w:left w:w="105" w:type="dxa"/>
              <w:right w:w="105" w:type="dxa"/>
            </w:tcMar>
          </w:tcPr>
          <w:p w14:paraId="6DAEF2B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Nov</w:t>
            </w:r>
          </w:p>
        </w:tc>
        <w:tc>
          <w:tcPr>
            <w:tcW w:w="714" w:type="pct"/>
            <w:tcMar>
              <w:left w:w="105" w:type="dxa"/>
              <w:right w:w="105" w:type="dxa"/>
            </w:tcMar>
          </w:tcPr>
          <w:p w14:paraId="6BA13E86"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Dec</w:t>
            </w:r>
          </w:p>
        </w:tc>
        <w:tc>
          <w:tcPr>
            <w:tcW w:w="714" w:type="pct"/>
            <w:tcMar>
              <w:left w:w="105" w:type="dxa"/>
              <w:right w:w="105" w:type="dxa"/>
            </w:tcMar>
          </w:tcPr>
          <w:p w14:paraId="23E88CCC" w14:textId="45804352"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Jan</w:t>
            </w:r>
          </w:p>
        </w:tc>
        <w:tc>
          <w:tcPr>
            <w:tcW w:w="714" w:type="pct"/>
            <w:tcMar>
              <w:left w:w="105" w:type="dxa"/>
              <w:right w:w="105" w:type="dxa"/>
            </w:tcMar>
          </w:tcPr>
          <w:p w14:paraId="2B6E3A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Feb</w:t>
            </w:r>
          </w:p>
        </w:tc>
        <w:tc>
          <w:tcPr>
            <w:tcW w:w="714" w:type="pct"/>
            <w:tcMar>
              <w:left w:w="105" w:type="dxa"/>
              <w:right w:w="105" w:type="dxa"/>
            </w:tcMar>
          </w:tcPr>
          <w:p w14:paraId="3EBA1EBF"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Mar</w:t>
            </w:r>
          </w:p>
        </w:tc>
      </w:tr>
      <w:tr w:rsidR="0069530E" w:rsidRPr="0069530E" w14:paraId="28CC2C1D" w14:textId="77777777" w:rsidTr="006E4267">
        <w:trPr>
          <w:trHeight w:val="300"/>
        </w:trPr>
        <w:tc>
          <w:tcPr>
            <w:tcW w:w="714" w:type="pct"/>
            <w:tcMar>
              <w:left w:w="105" w:type="dxa"/>
              <w:right w:w="105" w:type="dxa"/>
            </w:tcMar>
          </w:tcPr>
          <w:p w14:paraId="29F9D60A" w14:textId="77777777" w:rsidR="0069530E" w:rsidRPr="0069530E" w:rsidRDefault="0069530E" w:rsidP="00143B65">
            <w:pPr>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ntries</w:t>
            </w:r>
          </w:p>
        </w:tc>
        <w:tc>
          <w:tcPr>
            <w:tcW w:w="714" w:type="pct"/>
            <w:tcMar>
              <w:left w:w="105" w:type="dxa"/>
              <w:right w:w="105" w:type="dxa"/>
            </w:tcMar>
          </w:tcPr>
          <w:p w14:paraId="7095053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7</w:t>
            </w:r>
          </w:p>
        </w:tc>
        <w:tc>
          <w:tcPr>
            <w:tcW w:w="714" w:type="pct"/>
            <w:tcMar>
              <w:left w:w="105" w:type="dxa"/>
              <w:right w:w="105" w:type="dxa"/>
            </w:tcMar>
          </w:tcPr>
          <w:p w14:paraId="1FF4EE3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5</w:t>
            </w:r>
          </w:p>
        </w:tc>
        <w:tc>
          <w:tcPr>
            <w:tcW w:w="714" w:type="pct"/>
            <w:tcMar>
              <w:left w:w="105" w:type="dxa"/>
              <w:right w:w="105" w:type="dxa"/>
            </w:tcMar>
          </w:tcPr>
          <w:p w14:paraId="126262B5"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0</w:t>
            </w:r>
          </w:p>
        </w:tc>
        <w:tc>
          <w:tcPr>
            <w:tcW w:w="714" w:type="pct"/>
            <w:tcMar>
              <w:left w:w="105" w:type="dxa"/>
              <w:right w:w="105" w:type="dxa"/>
            </w:tcMar>
          </w:tcPr>
          <w:p w14:paraId="6371873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5</w:t>
            </w:r>
          </w:p>
        </w:tc>
        <w:tc>
          <w:tcPr>
            <w:tcW w:w="714" w:type="pct"/>
            <w:tcMar>
              <w:left w:w="105" w:type="dxa"/>
              <w:right w:w="105" w:type="dxa"/>
            </w:tcMar>
          </w:tcPr>
          <w:p w14:paraId="155DB53B"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51</w:t>
            </w:r>
          </w:p>
        </w:tc>
        <w:tc>
          <w:tcPr>
            <w:tcW w:w="714" w:type="pct"/>
            <w:tcMar>
              <w:left w:w="105" w:type="dxa"/>
              <w:right w:w="105" w:type="dxa"/>
            </w:tcMar>
          </w:tcPr>
          <w:p w14:paraId="46FE6742"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r>
      <w:tr w:rsidR="0069530E" w:rsidRPr="0069530E" w14:paraId="088146F9" w14:textId="77777777" w:rsidTr="006E4267">
        <w:trPr>
          <w:trHeight w:val="300"/>
        </w:trPr>
        <w:tc>
          <w:tcPr>
            <w:tcW w:w="714" w:type="pct"/>
            <w:tcMar>
              <w:left w:w="105" w:type="dxa"/>
              <w:right w:w="105" w:type="dxa"/>
            </w:tcMar>
          </w:tcPr>
          <w:p w14:paraId="3BC525E8" w14:textId="77777777" w:rsidR="0069530E" w:rsidRPr="0069530E" w:rsidRDefault="0069530E" w:rsidP="00143B65">
            <w:pPr>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xits</w:t>
            </w:r>
          </w:p>
        </w:tc>
        <w:tc>
          <w:tcPr>
            <w:tcW w:w="714" w:type="pct"/>
            <w:tcMar>
              <w:left w:w="105" w:type="dxa"/>
              <w:right w:w="105" w:type="dxa"/>
            </w:tcMar>
          </w:tcPr>
          <w:p w14:paraId="154C19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c>
          <w:tcPr>
            <w:tcW w:w="714" w:type="pct"/>
            <w:tcMar>
              <w:left w:w="105" w:type="dxa"/>
              <w:right w:w="105" w:type="dxa"/>
            </w:tcMar>
          </w:tcPr>
          <w:p w14:paraId="236E189B"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714" w:type="pct"/>
            <w:tcMar>
              <w:left w:w="105" w:type="dxa"/>
              <w:right w:w="105" w:type="dxa"/>
            </w:tcMar>
          </w:tcPr>
          <w:p w14:paraId="51B2BC9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4</w:t>
            </w:r>
          </w:p>
        </w:tc>
        <w:tc>
          <w:tcPr>
            <w:tcW w:w="714" w:type="pct"/>
            <w:tcMar>
              <w:left w:w="105" w:type="dxa"/>
              <w:right w:w="105" w:type="dxa"/>
            </w:tcMar>
          </w:tcPr>
          <w:p w14:paraId="50F8BA60"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1</w:t>
            </w:r>
          </w:p>
        </w:tc>
        <w:tc>
          <w:tcPr>
            <w:tcW w:w="714" w:type="pct"/>
            <w:tcMar>
              <w:left w:w="105" w:type="dxa"/>
              <w:right w:w="105" w:type="dxa"/>
            </w:tcMar>
          </w:tcPr>
          <w:p w14:paraId="7112DB73"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714" w:type="pct"/>
            <w:tcMar>
              <w:left w:w="105" w:type="dxa"/>
              <w:right w:w="105" w:type="dxa"/>
            </w:tcMar>
          </w:tcPr>
          <w:p w14:paraId="7B79BE2A" w14:textId="77777777" w:rsidR="0069530E" w:rsidRPr="0069530E" w:rsidRDefault="0069530E" w:rsidP="00143B65">
            <w:pPr>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9</w:t>
            </w:r>
          </w:p>
        </w:tc>
      </w:tr>
    </w:tbl>
    <w:p w14:paraId="628C7FB8" w14:textId="77777777" w:rsidR="0069530E" w:rsidRPr="0069530E" w:rsidRDefault="0069530E" w:rsidP="0069530E">
      <w:pPr>
        <w:spacing w:after="160" w:line="259" w:lineRule="auto"/>
        <w:rPr>
          <w:rFonts w:asciiTheme="majorHAnsi" w:eastAsia="Times New Roman" w:hAnsiTheme="majorHAnsi" w:cstheme="majorHAnsi"/>
          <w:color w:val="000000" w:themeColor="text1"/>
        </w:rPr>
      </w:pPr>
    </w:p>
    <w:p w14:paraId="430C97B3" w14:textId="006E14BE" w:rsidR="0069530E" w:rsidRPr="002357E4" w:rsidRDefault="002357E4" w:rsidP="002357E4">
      <w:pPr>
        <w:pStyle w:val="Caption"/>
        <w:jc w:val="center"/>
        <w:rPr>
          <w:b/>
          <w:bCs/>
          <w:sz w:val="28"/>
          <w:szCs w:val="28"/>
        </w:rPr>
      </w:pPr>
      <w:r w:rsidRPr="002357E4">
        <w:rPr>
          <w:b/>
          <w:bCs/>
          <w:sz w:val="22"/>
          <w:szCs w:val="22"/>
        </w:rPr>
        <w:t xml:space="preserve">Table </w:t>
      </w:r>
      <w:r w:rsidRPr="002357E4">
        <w:rPr>
          <w:b/>
          <w:bCs/>
          <w:sz w:val="22"/>
          <w:szCs w:val="22"/>
        </w:rPr>
        <w:fldChar w:fldCharType="begin"/>
      </w:r>
      <w:r w:rsidRPr="002357E4">
        <w:rPr>
          <w:b/>
          <w:bCs/>
          <w:sz w:val="22"/>
          <w:szCs w:val="22"/>
        </w:rPr>
        <w:instrText xml:space="preserve"> SEQ Table \* ARABIC </w:instrText>
      </w:r>
      <w:r w:rsidRPr="002357E4">
        <w:rPr>
          <w:b/>
          <w:bCs/>
          <w:sz w:val="22"/>
          <w:szCs w:val="22"/>
        </w:rPr>
        <w:fldChar w:fldCharType="separate"/>
      </w:r>
      <w:r w:rsidR="00537366">
        <w:rPr>
          <w:b/>
          <w:bCs/>
          <w:noProof/>
          <w:sz w:val="22"/>
          <w:szCs w:val="22"/>
        </w:rPr>
        <w:t>9</w:t>
      </w:r>
      <w:r w:rsidRPr="002357E4">
        <w:rPr>
          <w:b/>
          <w:bCs/>
          <w:sz w:val="22"/>
          <w:szCs w:val="22"/>
        </w:rPr>
        <w:fldChar w:fldCharType="end"/>
      </w:r>
      <w:r w:rsidRPr="002357E4">
        <w:rPr>
          <w:b/>
          <w:bCs/>
          <w:sz w:val="22"/>
          <w:szCs w:val="22"/>
        </w:rPr>
        <w:t>: Projected Number of Families by Month</w:t>
      </w:r>
      <w:r w:rsidR="0002658E">
        <w:rPr>
          <w:b/>
          <w:bCs/>
          <w:sz w:val="22"/>
          <w:szCs w:val="22"/>
        </w:rPr>
        <w:t xml:space="preserve"> with 50% Surge in Entries</w:t>
      </w:r>
      <w:r w:rsidRPr="002357E4">
        <w:rPr>
          <w:b/>
          <w:bCs/>
          <w:sz w:val="22"/>
          <w:szCs w:val="22"/>
        </w:rPr>
        <w:t>, FY24 Hypothermia Season</w:t>
      </w:r>
    </w:p>
    <w:tbl>
      <w:tblPr>
        <w:tblStyle w:val="TableGrid"/>
        <w:tblW w:w="5000" w:type="pct"/>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5816"/>
        <w:gridCol w:w="595"/>
        <w:gridCol w:w="595"/>
        <w:gridCol w:w="626"/>
        <w:gridCol w:w="688"/>
        <w:gridCol w:w="611"/>
        <w:gridCol w:w="701"/>
      </w:tblGrid>
      <w:tr w:rsidR="0069530E" w:rsidRPr="0069530E" w14:paraId="0FC4FD6D" w14:textId="77777777" w:rsidTr="006E4267">
        <w:trPr>
          <w:trHeight w:val="300"/>
        </w:trPr>
        <w:tc>
          <w:tcPr>
            <w:tcW w:w="3019" w:type="pct"/>
            <w:tcMar>
              <w:left w:w="105" w:type="dxa"/>
              <w:right w:w="105" w:type="dxa"/>
            </w:tcMar>
          </w:tcPr>
          <w:p w14:paraId="55249068"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p>
        </w:tc>
        <w:tc>
          <w:tcPr>
            <w:tcW w:w="309" w:type="pct"/>
            <w:tcMar>
              <w:left w:w="105" w:type="dxa"/>
              <w:right w:w="105" w:type="dxa"/>
            </w:tcMar>
          </w:tcPr>
          <w:p w14:paraId="76C4D293"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Oct 23</w:t>
            </w:r>
          </w:p>
        </w:tc>
        <w:tc>
          <w:tcPr>
            <w:tcW w:w="309" w:type="pct"/>
            <w:tcMar>
              <w:left w:w="105" w:type="dxa"/>
              <w:right w:w="105" w:type="dxa"/>
            </w:tcMar>
          </w:tcPr>
          <w:p w14:paraId="77CF47B6"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Nov 23</w:t>
            </w:r>
          </w:p>
        </w:tc>
        <w:tc>
          <w:tcPr>
            <w:tcW w:w="325" w:type="pct"/>
            <w:tcMar>
              <w:left w:w="105" w:type="dxa"/>
              <w:right w:w="105" w:type="dxa"/>
            </w:tcMar>
          </w:tcPr>
          <w:p w14:paraId="65FF0A20"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Dec 23</w:t>
            </w:r>
          </w:p>
        </w:tc>
        <w:tc>
          <w:tcPr>
            <w:tcW w:w="357" w:type="pct"/>
            <w:tcMar>
              <w:left w:w="105" w:type="dxa"/>
              <w:right w:w="105" w:type="dxa"/>
            </w:tcMar>
          </w:tcPr>
          <w:p w14:paraId="043454F5"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Jan 24</w:t>
            </w:r>
          </w:p>
        </w:tc>
        <w:tc>
          <w:tcPr>
            <w:tcW w:w="317" w:type="pct"/>
            <w:tcMar>
              <w:left w:w="105" w:type="dxa"/>
              <w:right w:w="105" w:type="dxa"/>
            </w:tcMar>
          </w:tcPr>
          <w:p w14:paraId="66ABDA9F"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Feb 24</w:t>
            </w:r>
          </w:p>
        </w:tc>
        <w:tc>
          <w:tcPr>
            <w:tcW w:w="365" w:type="pct"/>
            <w:tcMar>
              <w:left w:w="105" w:type="dxa"/>
              <w:right w:w="105" w:type="dxa"/>
            </w:tcMar>
          </w:tcPr>
          <w:p w14:paraId="69EEF8A0"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Mar 24</w:t>
            </w:r>
          </w:p>
        </w:tc>
      </w:tr>
      <w:tr w:rsidR="0069530E" w:rsidRPr="0069530E" w14:paraId="1E67B9A9" w14:textId="77777777" w:rsidTr="006E4267">
        <w:trPr>
          <w:trHeight w:val="300"/>
        </w:trPr>
        <w:tc>
          <w:tcPr>
            <w:tcW w:w="3019" w:type="pct"/>
            <w:tcMar>
              <w:left w:w="105" w:type="dxa"/>
              <w:right w:w="105" w:type="dxa"/>
            </w:tcMar>
          </w:tcPr>
          <w:p w14:paraId="133AF646"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Families in shelter on last day of previous month </w:t>
            </w:r>
          </w:p>
        </w:tc>
        <w:tc>
          <w:tcPr>
            <w:tcW w:w="309" w:type="pct"/>
            <w:tcMar>
              <w:left w:w="105" w:type="dxa"/>
              <w:right w:w="105" w:type="dxa"/>
            </w:tcMar>
          </w:tcPr>
          <w:p w14:paraId="58068D55" w14:textId="6336AAE3" w:rsidR="0069530E" w:rsidRPr="0069530E" w:rsidRDefault="00D2600E"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16</w:t>
            </w:r>
          </w:p>
        </w:tc>
        <w:tc>
          <w:tcPr>
            <w:tcW w:w="309" w:type="pct"/>
            <w:tcMar>
              <w:left w:w="105" w:type="dxa"/>
              <w:right w:w="105" w:type="dxa"/>
            </w:tcMar>
          </w:tcPr>
          <w:p w14:paraId="0E68CEAC" w14:textId="4346C492" w:rsidR="0069530E" w:rsidRPr="0069530E" w:rsidRDefault="00DF741D"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6</w:t>
            </w:r>
            <w:r w:rsidR="00D2600E">
              <w:rPr>
                <w:rFonts w:asciiTheme="majorHAnsi" w:eastAsia="Times New Roman" w:hAnsiTheme="majorHAnsi" w:cstheme="majorHAnsi"/>
                <w:color w:val="000000" w:themeColor="text1"/>
              </w:rPr>
              <w:t>0</w:t>
            </w:r>
          </w:p>
        </w:tc>
        <w:tc>
          <w:tcPr>
            <w:tcW w:w="325" w:type="pct"/>
            <w:tcMar>
              <w:left w:w="105" w:type="dxa"/>
              <w:right w:w="105" w:type="dxa"/>
            </w:tcMar>
          </w:tcPr>
          <w:p w14:paraId="65CD5953" w14:textId="0CEFE36B" w:rsidR="0069530E" w:rsidRPr="0069530E" w:rsidRDefault="00D2600E"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07</w:t>
            </w:r>
          </w:p>
        </w:tc>
        <w:tc>
          <w:tcPr>
            <w:tcW w:w="357" w:type="pct"/>
            <w:tcMar>
              <w:left w:w="105" w:type="dxa"/>
              <w:right w:w="105" w:type="dxa"/>
            </w:tcMar>
          </w:tcPr>
          <w:p w14:paraId="11E8B1E0" w14:textId="69F43332" w:rsidR="0069530E" w:rsidRPr="0069530E" w:rsidRDefault="00D2600E"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23</w:t>
            </w:r>
          </w:p>
        </w:tc>
        <w:tc>
          <w:tcPr>
            <w:tcW w:w="317" w:type="pct"/>
            <w:tcMar>
              <w:left w:w="105" w:type="dxa"/>
              <w:right w:w="105" w:type="dxa"/>
            </w:tcMar>
          </w:tcPr>
          <w:p w14:paraId="26FCA75B" w14:textId="585CEF43" w:rsidR="0069530E" w:rsidRPr="0069530E" w:rsidRDefault="00DF741D"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6</w:t>
            </w:r>
            <w:r w:rsidR="00D2600E">
              <w:rPr>
                <w:rFonts w:asciiTheme="majorHAnsi" w:eastAsia="Times New Roman" w:hAnsiTheme="majorHAnsi" w:cstheme="majorHAnsi"/>
                <w:color w:val="000000" w:themeColor="text1"/>
              </w:rPr>
              <w:t>0</w:t>
            </w:r>
          </w:p>
        </w:tc>
        <w:tc>
          <w:tcPr>
            <w:tcW w:w="365" w:type="pct"/>
            <w:tcMar>
              <w:left w:w="105" w:type="dxa"/>
              <w:right w:w="105" w:type="dxa"/>
            </w:tcMar>
          </w:tcPr>
          <w:p w14:paraId="45AD24C0" w14:textId="0053BEFA" w:rsidR="0069530E" w:rsidRPr="0069530E" w:rsidRDefault="00DF741D"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7</w:t>
            </w:r>
            <w:r w:rsidR="00D2600E">
              <w:rPr>
                <w:rFonts w:asciiTheme="majorHAnsi" w:eastAsia="Times New Roman" w:hAnsiTheme="majorHAnsi" w:cstheme="majorHAnsi"/>
                <w:color w:val="000000" w:themeColor="text1"/>
              </w:rPr>
              <w:t>1</w:t>
            </w:r>
          </w:p>
        </w:tc>
      </w:tr>
      <w:tr w:rsidR="0069530E" w:rsidRPr="0069530E" w14:paraId="336A7CB7" w14:textId="77777777" w:rsidTr="006E4267">
        <w:trPr>
          <w:trHeight w:val="300"/>
        </w:trPr>
        <w:tc>
          <w:tcPr>
            <w:tcW w:w="3019" w:type="pct"/>
            <w:tcMar>
              <w:left w:w="105" w:type="dxa"/>
              <w:right w:w="105" w:type="dxa"/>
            </w:tcMar>
          </w:tcPr>
          <w:p w14:paraId="324DC45C" w14:textId="27D223EF" w:rsidR="00143B65"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stimated Entries</w:t>
            </w:r>
          </w:p>
          <w:p w14:paraId="0C4A4F0E" w14:textId="0B1B530D"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based on a 2-year average, plus 50% surge)</w:t>
            </w:r>
          </w:p>
        </w:tc>
        <w:tc>
          <w:tcPr>
            <w:tcW w:w="309" w:type="pct"/>
            <w:tcMar>
              <w:left w:w="105" w:type="dxa"/>
              <w:right w:w="105" w:type="dxa"/>
            </w:tcMar>
            <w:vAlign w:val="bottom"/>
          </w:tcPr>
          <w:p w14:paraId="19C78A94" w14:textId="43B95A9F" w:rsidR="0069530E" w:rsidRPr="0069530E" w:rsidRDefault="00D2600E" w:rsidP="00143B6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116</w:t>
            </w:r>
          </w:p>
        </w:tc>
        <w:tc>
          <w:tcPr>
            <w:tcW w:w="309" w:type="pct"/>
            <w:tcMar>
              <w:left w:w="105" w:type="dxa"/>
              <w:right w:w="105" w:type="dxa"/>
            </w:tcMar>
            <w:vAlign w:val="bottom"/>
          </w:tcPr>
          <w:p w14:paraId="171C15FA"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13</w:t>
            </w:r>
          </w:p>
        </w:tc>
        <w:tc>
          <w:tcPr>
            <w:tcW w:w="325" w:type="pct"/>
            <w:tcMar>
              <w:left w:w="105" w:type="dxa"/>
              <w:right w:w="105" w:type="dxa"/>
            </w:tcMar>
            <w:vAlign w:val="bottom"/>
          </w:tcPr>
          <w:p w14:paraId="2B83D2DE"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90</w:t>
            </w:r>
          </w:p>
        </w:tc>
        <w:tc>
          <w:tcPr>
            <w:tcW w:w="357" w:type="pct"/>
            <w:tcMar>
              <w:left w:w="105" w:type="dxa"/>
              <w:right w:w="105" w:type="dxa"/>
            </w:tcMar>
            <w:vAlign w:val="bottom"/>
          </w:tcPr>
          <w:p w14:paraId="78E20E80"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98</w:t>
            </w:r>
          </w:p>
        </w:tc>
        <w:tc>
          <w:tcPr>
            <w:tcW w:w="317" w:type="pct"/>
            <w:tcMar>
              <w:left w:w="105" w:type="dxa"/>
              <w:right w:w="105" w:type="dxa"/>
            </w:tcMar>
            <w:vAlign w:val="bottom"/>
          </w:tcPr>
          <w:p w14:paraId="135338B8"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7</w:t>
            </w:r>
          </w:p>
        </w:tc>
        <w:tc>
          <w:tcPr>
            <w:tcW w:w="365" w:type="pct"/>
            <w:tcMar>
              <w:left w:w="105" w:type="dxa"/>
              <w:right w:w="105" w:type="dxa"/>
            </w:tcMar>
            <w:vAlign w:val="bottom"/>
          </w:tcPr>
          <w:p w14:paraId="563B1391" w14:textId="77777777" w:rsidR="0069530E" w:rsidRPr="0069530E" w:rsidRDefault="0069530E" w:rsidP="00143B6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108</w:t>
            </w:r>
          </w:p>
        </w:tc>
      </w:tr>
      <w:tr w:rsidR="0069530E" w:rsidRPr="0069530E" w14:paraId="6B7902FC" w14:textId="77777777" w:rsidTr="006E4267">
        <w:trPr>
          <w:trHeight w:val="300"/>
        </w:trPr>
        <w:tc>
          <w:tcPr>
            <w:tcW w:w="3019" w:type="pct"/>
            <w:tcMar>
              <w:left w:w="105" w:type="dxa"/>
              <w:right w:w="105" w:type="dxa"/>
            </w:tcMar>
          </w:tcPr>
          <w:p w14:paraId="173F468F"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xits</w:t>
            </w:r>
          </w:p>
        </w:tc>
        <w:tc>
          <w:tcPr>
            <w:tcW w:w="309" w:type="pct"/>
            <w:tcMar>
              <w:left w:w="105" w:type="dxa"/>
              <w:right w:w="105" w:type="dxa"/>
            </w:tcMar>
          </w:tcPr>
          <w:p w14:paraId="718299C3"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c>
          <w:tcPr>
            <w:tcW w:w="309" w:type="pct"/>
            <w:tcMar>
              <w:left w:w="105" w:type="dxa"/>
              <w:right w:w="105" w:type="dxa"/>
            </w:tcMar>
          </w:tcPr>
          <w:p w14:paraId="3A51C86C"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325" w:type="pct"/>
            <w:tcMar>
              <w:left w:w="105" w:type="dxa"/>
              <w:right w:w="105" w:type="dxa"/>
            </w:tcMar>
          </w:tcPr>
          <w:p w14:paraId="6E82B75D"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4</w:t>
            </w:r>
          </w:p>
        </w:tc>
        <w:tc>
          <w:tcPr>
            <w:tcW w:w="357" w:type="pct"/>
            <w:tcMar>
              <w:left w:w="105" w:type="dxa"/>
              <w:right w:w="105" w:type="dxa"/>
            </w:tcMar>
          </w:tcPr>
          <w:p w14:paraId="27C16CB6"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1</w:t>
            </w:r>
          </w:p>
        </w:tc>
        <w:tc>
          <w:tcPr>
            <w:tcW w:w="317" w:type="pct"/>
            <w:tcMar>
              <w:left w:w="105" w:type="dxa"/>
              <w:right w:w="105" w:type="dxa"/>
            </w:tcMar>
          </w:tcPr>
          <w:p w14:paraId="42745AC2"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365" w:type="pct"/>
            <w:tcMar>
              <w:left w:w="105" w:type="dxa"/>
              <w:right w:w="105" w:type="dxa"/>
            </w:tcMar>
          </w:tcPr>
          <w:p w14:paraId="04CA99C0" w14:textId="77777777" w:rsidR="0069530E" w:rsidRPr="0069530E" w:rsidRDefault="0069530E" w:rsidP="00974A35">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9</w:t>
            </w:r>
          </w:p>
        </w:tc>
      </w:tr>
      <w:tr w:rsidR="0069530E" w:rsidRPr="0069530E" w14:paraId="5AE9013A" w14:textId="77777777" w:rsidTr="006E4267">
        <w:trPr>
          <w:trHeight w:val="300"/>
        </w:trPr>
        <w:tc>
          <w:tcPr>
            <w:tcW w:w="3019" w:type="pct"/>
            <w:tcMar>
              <w:left w:w="105" w:type="dxa"/>
              <w:right w:w="105" w:type="dxa"/>
            </w:tcMar>
          </w:tcPr>
          <w:p w14:paraId="1C746C25" w14:textId="77777777" w:rsidR="0069530E" w:rsidRPr="0069530E" w:rsidRDefault="0069530E" w:rsidP="0069530E">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Total Families </w:t>
            </w:r>
          </w:p>
        </w:tc>
        <w:tc>
          <w:tcPr>
            <w:tcW w:w="309" w:type="pct"/>
            <w:tcMar>
              <w:left w:w="105" w:type="dxa"/>
              <w:right w:w="105" w:type="dxa"/>
            </w:tcMar>
          </w:tcPr>
          <w:p w14:paraId="39657ED0" w14:textId="38D662F9" w:rsidR="0069530E" w:rsidRPr="0069530E" w:rsidRDefault="00DF741D"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6</w:t>
            </w:r>
            <w:r w:rsidR="00D2600E">
              <w:rPr>
                <w:rFonts w:asciiTheme="majorHAnsi" w:eastAsia="Times New Roman" w:hAnsiTheme="majorHAnsi" w:cstheme="majorHAnsi"/>
                <w:color w:val="000000" w:themeColor="text1"/>
              </w:rPr>
              <w:t>0</w:t>
            </w:r>
          </w:p>
        </w:tc>
        <w:tc>
          <w:tcPr>
            <w:tcW w:w="309" w:type="pct"/>
            <w:tcMar>
              <w:left w:w="105" w:type="dxa"/>
              <w:right w:w="105" w:type="dxa"/>
            </w:tcMar>
          </w:tcPr>
          <w:p w14:paraId="05BED452" w14:textId="139FC2CD" w:rsidR="0069530E" w:rsidRPr="0069530E" w:rsidRDefault="00D2600E"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07</w:t>
            </w:r>
          </w:p>
        </w:tc>
        <w:tc>
          <w:tcPr>
            <w:tcW w:w="325" w:type="pct"/>
            <w:tcMar>
              <w:left w:w="105" w:type="dxa"/>
              <w:right w:w="105" w:type="dxa"/>
            </w:tcMar>
          </w:tcPr>
          <w:p w14:paraId="04E410B4" w14:textId="7300EBDD" w:rsidR="0069530E" w:rsidRPr="0069530E" w:rsidRDefault="00D2600E"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23</w:t>
            </w:r>
          </w:p>
        </w:tc>
        <w:tc>
          <w:tcPr>
            <w:tcW w:w="357" w:type="pct"/>
            <w:tcMar>
              <w:left w:w="105" w:type="dxa"/>
              <w:right w:w="105" w:type="dxa"/>
            </w:tcMar>
          </w:tcPr>
          <w:p w14:paraId="3C6184BC" w14:textId="056582BD" w:rsidR="0069530E" w:rsidRPr="0069530E" w:rsidRDefault="00DF741D"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6</w:t>
            </w:r>
            <w:r w:rsidR="00D2600E">
              <w:rPr>
                <w:rFonts w:asciiTheme="majorHAnsi" w:eastAsia="Times New Roman" w:hAnsiTheme="majorHAnsi" w:cstheme="majorHAnsi"/>
                <w:color w:val="000000" w:themeColor="text1"/>
              </w:rPr>
              <w:t>0</w:t>
            </w:r>
          </w:p>
        </w:tc>
        <w:tc>
          <w:tcPr>
            <w:tcW w:w="317" w:type="pct"/>
            <w:tcMar>
              <w:left w:w="105" w:type="dxa"/>
              <w:right w:w="105" w:type="dxa"/>
            </w:tcMar>
          </w:tcPr>
          <w:p w14:paraId="042DF4BF" w14:textId="22552D1B" w:rsidR="0069530E" w:rsidRPr="0069530E" w:rsidRDefault="00DF741D"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7</w:t>
            </w:r>
            <w:r w:rsidR="00D2600E">
              <w:rPr>
                <w:rFonts w:asciiTheme="majorHAnsi" w:eastAsia="Times New Roman" w:hAnsiTheme="majorHAnsi" w:cstheme="majorHAnsi"/>
                <w:color w:val="000000" w:themeColor="text1"/>
              </w:rPr>
              <w:t>1</w:t>
            </w:r>
          </w:p>
        </w:tc>
        <w:tc>
          <w:tcPr>
            <w:tcW w:w="365" w:type="pct"/>
            <w:tcMar>
              <w:left w:w="105" w:type="dxa"/>
              <w:right w:w="105" w:type="dxa"/>
            </w:tcMar>
          </w:tcPr>
          <w:p w14:paraId="7212EBB2" w14:textId="38B0313C" w:rsidR="0069530E" w:rsidRPr="0069530E" w:rsidRDefault="00DF741D" w:rsidP="00974A35">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40</w:t>
            </w:r>
            <w:r w:rsidR="00D2600E">
              <w:rPr>
                <w:rFonts w:asciiTheme="majorHAnsi" w:eastAsia="Times New Roman" w:hAnsiTheme="majorHAnsi" w:cstheme="majorHAnsi"/>
                <w:color w:val="000000" w:themeColor="text1"/>
              </w:rPr>
              <w:t>0</w:t>
            </w:r>
          </w:p>
        </w:tc>
      </w:tr>
    </w:tbl>
    <w:p w14:paraId="3027E808" w14:textId="77777777" w:rsidR="00506151" w:rsidRDefault="00506151"/>
    <w:p w14:paraId="3FA0BE06" w14:textId="0235FCDF" w:rsidR="0002658E" w:rsidRPr="002357E4" w:rsidRDefault="0002658E" w:rsidP="0002658E">
      <w:pPr>
        <w:pStyle w:val="Caption"/>
        <w:jc w:val="center"/>
        <w:rPr>
          <w:b/>
          <w:bCs/>
          <w:sz w:val="28"/>
          <w:szCs w:val="28"/>
        </w:rPr>
      </w:pPr>
      <w:r w:rsidRPr="002357E4">
        <w:rPr>
          <w:b/>
          <w:bCs/>
          <w:sz w:val="22"/>
          <w:szCs w:val="22"/>
        </w:rPr>
        <w:t xml:space="preserve">Table </w:t>
      </w:r>
      <w:r w:rsidRPr="002357E4">
        <w:rPr>
          <w:b/>
          <w:bCs/>
          <w:sz w:val="22"/>
          <w:szCs w:val="22"/>
        </w:rPr>
        <w:fldChar w:fldCharType="begin"/>
      </w:r>
      <w:r w:rsidRPr="002357E4">
        <w:rPr>
          <w:b/>
          <w:bCs/>
          <w:sz w:val="22"/>
          <w:szCs w:val="22"/>
        </w:rPr>
        <w:instrText xml:space="preserve"> SEQ Table \* ARABIC </w:instrText>
      </w:r>
      <w:r w:rsidRPr="002357E4">
        <w:rPr>
          <w:b/>
          <w:bCs/>
          <w:sz w:val="22"/>
          <w:szCs w:val="22"/>
        </w:rPr>
        <w:fldChar w:fldCharType="separate"/>
      </w:r>
      <w:r w:rsidR="00537366">
        <w:rPr>
          <w:b/>
          <w:bCs/>
          <w:noProof/>
          <w:sz w:val="22"/>
          <w:szCs w:val="22"/>
        </w:rPr>
        <w:t>10</w:t>
      </w:r>
      <w:r w:rsidRPr="002357E4">
        <w:rPr>
          <w:b/>
          <w:bCs/>
          <w:sz w:val="22"/>
          <w:szCs w:val="22"/>
        </w:rPr>
        <w:fldChar w:fldCharType="end"/>
      </w:r>
      <w:r w:rsidRPr="002357E4">
        <w:rPr>
          <w:b/>
          <w:bCs/>
          <w:sz w:val="22"/>
          <w:szCs w:val="22"/>
        </w:rPr>
        <w:t>: Projected Number of Families by Month</w:t>
      </w:r>
      <w:r>
        <w:rPr>
          <w:b/>
          <w:bCs/>
          <w:sz w:val="22"/>
          <w:szCs w:val="22"/>
        </w:rPr>
        <w:t xml:space="preserve"> with 25% Surge in Entries</w:t>
      </w:r>
      <w:r w:rsidRPr="002357E4">
        <w:rPr>
          <w:b/>
          <w:bCs/>
          <w:sz w:val="22"/>
          <w:szCs w:val="22"/>
        </w:rPr>
        <w:t>, FY24 Hypothermia Season</w:t>
      </w:r>
    </w:p>
    <w:tbl>
      <w:tblPr>
        <w:tblStyle w:val="TableGrid"/>
        <w:tblW w:w="5000" w:type="pct"/>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5816"/>
        <w:gridCol w:w="595"/>
        <w:gridCol w:w="595"/>
        <w:gridCol w:w="626"/>
        <w:gridCol w:w="688"/>
        <w:gridCol w:w="611"/>
        <w:gridCol w:w="701"/>
      </w:tblGrid>
      <w:tr w:rsidR="0002658E" w:rsidRPr="0069530E" w14:paraId="5BB7ECB6" w14:textId="77777777" w:rsidTr="009D19F4">
        <w:trPr>
          <w:trHeight w:val="300"/>
        </w:trPr>
        <w:tc>
          <w:tcPr>
            <w:tcW w:w="3019" w:type="pct"/>
            <w:tcMar>
              <w:left w:w="105" w:type="dxa"/>
              <w:right w:w="105" w:type="dxa"/>
            </w:tcMar>
          </w:tcPr>
          <w:p w14:paraId="14A6C7D2"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p>
        </w:tc>
        <w:tc>
          <w:tcPr>
            <w:tcW w:w="309" w:type="pct"/>
            <w:tcMar>
              <w:left w:w="105" w:type="dxa"/>
              <w:right w:w="105" w:type="dxa"/>
            </w:tcMar>
          </w:tcPr>
          <w:p w14:paraId="5D4C7C62"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Oct 23</w:t>
            </w:r>
          </w:p>
        </w:tc>
        <w:tc>
          <w:tcPr>
            <w:tcW w:w="309" w:type="pct"/>
            <w:tcMar>
              <w:left w:w="105" w:type="dxa"/>
              <w:right w:w="105" w:type="dxa"/>
            </w:tcMar>
          </w:tcPr>
          <w:p w14:paraId="5A4CA52D"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Nov 23</w:t>
            </w:r>
          </w:p>
        </w:tc>
        <w:tc>
          <w:tcPr>
            <w:tcW w:w="325" w:type="pct"/>
            <w:tcMar>
              <w:left w:w="105" w:type="dxa"/>
              <w:right w:w="105" w:type="dxa"/>
            </w:tcMar>
          </w:tcPr>
          <w:p w14:paraId="49698690"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Dec 23</w:t>
            </w:r>
          </w:p>
        </w:tc>
        <w:tc>
          <w:tcPr>
            <w:tcW w:w="357" w:type="pct"/>
            <w:tcMar>
              <w:left w:w="105" w:type="dxa"/>
              <w:right w:w="105" w:type="dxa"/>
            </w:tcMar>
          </w:tcPr>
          <w:p w14:paraId="705C2CA2"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Jan 24</w:t>
            </w:r>
          </w:p>
        </w:tc>
        <w:tc>
          <w:tcPr>
            <w:tcW w:w="317" w:type="pct"/>
            <w:tcMar>
              <w:left w:w="105" w:type="dxa"/>
              <w:right w:w="105" w:type="dxa"/>
            </w:tcMar>
          </w:tcPr>
          <w:p w14:paraId="1B293964"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Feb 24</w:t>
            </w:r>
          </w:p>
        </w:tc>
        <w:tc>
          <w:tcPr>
            <w:tcW w:w="365" w:type="pct"/>
            <w:tcMar>
              <w:left w:w="105" w:type="dxa"/>
              <w:right w:w="105" w:type="dxa"/>
            </w:tcMar>
          </w:tcPr>
          <w:p w14:paraId="178B7298"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b/>
                <w:bCs/>
                <w:color w:val="000000" w:themeColor="text1"/>
              </w:rPr>
              <w:t>Mar 24</w:t>
            </w:r>
          </w:p>
        </w:tc>
      </w:tr>
      <w:tr w:rsidR="0002658E" w:rsidRPr="0069530E" w14:paraId="42CED12C" w14:textId="77777777" w:rsidTr="009D19F4">
        <w:trPr>
          <w:trHeight w:val="300"/>
        </w:trPr>
        <w:tc>
          <w:tcPr>
            <w:tcW w:w="3019" w:type="pct"/>
            <w:tcMar>
              <w:left w:w="105" w:type="dxa"/>
              <w:right w:w="105" w:type="dxa"/>
            </w:tcMar>
          </w:tcPr>
          <w:p w14:paraId="3A00E480"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Families in shelter on last day of previous month </w:t>
            </w:r>
          </w:p>
        </w:tc>
        <w:tc>
          <w:tcPr>
            <w:tcW w:w="309" w:type="pct"/>
            <w:tcMar>
              <w:left w:w="105" w:type="dxa"/>
              <w:right w:w="105" w:type="dxa"/>
            </w:tcMar>
          </w:tcPr>
          <w:p w14:paraId="4F4AC8EF" w14:textId="77777777"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16</w:t>
            </w:r>
          </w:p>
        </w:tc>
        <w:tc>
          <w:tcPr>
            <w:tcW w:w="309" w:type="pct"/>
            <w:tcMar>
              <w:left w:w="105" w:type="dxa"/>
              <w:right w:w="105" w:type="dxa"/>
            </w:tcMar>
          </w:tcPr>
          <w:p w14:paraId="030B48C7" w14:textId="2BA74916"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41</w:t>
            </w:r>
          </w:p>
        </w:tc>
        <w:tc>
          <w:tcPr>
            <w:tcW w:w="325" w:type="pct"/>
            <w:tcMar>
              <w:left w:w="105" w:type="dxa"/>
              <w:right w:w="105" w:type="dxa"/>
            </w:tcMar>
          </w:tcPr>
          <w:p w14:paraId="62F3A680" w14:textId="5E33B6A1"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69</w:t>
            </w:r>
          </w:p>
        </w:tc>
        <w:tc>
          <w:tcPr>
            <w:tcW w:w="357" w:type="pct"/>
            <w:tcMar>
              <w:left w:w="105" w:type="dxa"/>
              <w:right w:w="105" w:type="dxa"/>
            </w:tcMar>
          </w:tcPr>
          <w:p w14:paraId="38475CC9" w14:textId="6B5B344F"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70</w:t>
            </w:r>
          </w:p>
        </w:tc>
        <w:tc>
          <w:tcPr>
            <w:tcW w:w="317" w:type="pct"/>
            <w:tcMar>
              <w:left w:w="105" w:type="dxa"/>
              <w:right w:w="105" w:type="dxa"/>
            </w:tcMar>
          </w:tcPr>
          <w:p w14:paraId="24BF6529" w14:textId="1CF8EF38"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91</w:t>
            </w:r>
          </w:p>
        </w:tc>
        <w:tc>
          <w:tcPr>
            <w:tcW w:w="365" w:type="pct"/>
            <w:tcMar>
              <w:left w:w="105" w:type="dxa"/>
              <w:right w:w="105" w:type="dxa"/>
            </w:tcMar>
          </w:tcPr>
          <w:p w14:paraId="5D989D13" w14:textId="46DEC97A"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89</w:t>
            </w:r>
          </w:p>
        </w:tc>
      </w:tr>
      <w:tr w:rsidR="0002658E" w:rsidRPr="0069530E" w14:paraId="506217C9" w14:textId="77777777" w:rsidTr="009D19F4">
        <w:trPr>
          <w:trHeight w:val="300"/>
        </w:trPr>
        <w:tc>
          <w:tcPr>
            <w:tcW w:w="3019" w:type="pct"/>
            <w:tcMar>
              <w:left w:w="105" w:type="dxa"/>
              <w:right w:w="105" w:type="dxa"/>
            </w:tcMar>
          </w:tcPr>
          <w:p w14:paraId="133B54B6" w14:textId="77777777" w:rsidR="0002658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stimated Entries</w:t>
            </w:r>
          </w:p>
          <w:p w14:paraId="662D87C8"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based on a 2-year average, plus 50% surge)</w:t>
            </w:r>
          </w:p>
        </w:tc>
        <w:tc>
          <w:tcPr>
            <w:tcW w:w="309" w:type="pct"/>
            <w:tcMar>
              <w:left w:w="105" w:type="dxa"/>
              <w:right w:w="105" w:type="dxa"/>
            </w:tcMar>
            <w:vAlign w:val="bottom"/>
          </w:tcPr>
          <w:p w14:paraId="7BBEF04D" w14:textId="105B21CB"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97</w:t>
            </w:r>
          </w:p>
        </w:tc>
        <w:tc>
          <w:tcPr>
            <w:tcW w:w="309" w:type="pct"/>
            <w:tcMar>
              <w:left w:w="105" w:type="dxa"/>
              <w:right w:w="105" w:type="dxa"/>
            </w:tcMar>
            <w:vAlign w:val="bottom"/>
          </w:tcPr>
          <w:p w14:paraId="6715A259" w14:textId="51872E20"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94</w:t>
            </w:r>
          </w:p>
        </w:tc>
        <w:tc>
          <w:tcPr>
            <w:tcW w:w="325" w:type="pct"/>
            <w:tcMar>
              <w:left w:w="105" w:type="dxa"/>
              <w:right w:w="105" w:type="dxa"/>
            </w:tcMar>
            <w:vAlign w:val="bottom"/>
          </w:tcPr>
          <w:p w14:paraId="44020B38" w14:textId="5844B523"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75</w:t>
            </w:r>
          </w:p>
        </w:tc>
        <w:tc>
          <w:tcPr>
            <w:tcW w:w="357" w:type="pct"/>
            <w:tcMar>
              <w:left w:w="105" w:type="dxa"/>
              <w:right w:w="105" w:type="dxa"/>
            </w:tcMar>
            <w:vAlign w:val="bottom"/>
          </w:tcPr>
          <w:p w14:paraId="1D7549D9" w14:textId="283747E0"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82</w:t>
            </w:r>
          </w:p>
        </w:tc>
        <w:tc>
          <w:tcPr>
            <w:tcW w:w="317" w:type="pct"/>
            <w:tcMar>
              <w:left w:w="105" w:type="dxa"/>
              <w:right w:w="105" w:type="dxa"/>
            </w:tcMar>
            <w:vAlign w:val="bottom"/>
          </w:tcPr>
          <w:p w14:paraId="379ECFE4" w14:textId="4030F642"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64</w:t>
            </w:r>
          </w:p>
        </w:tc>
        <w:tc>
          <w:tcPr>
            <w:tcW w:w="365" w:type="pct"/>
            <w:tcMar>
              <w:left w:w="105" w:type="dxa"/>
              <w:right w:w="105" w:type="dxa"/>
            </w:tcMar>
            <w:vAlign w:val="bottom"/>
          </w:tcPr>
          <w:p w14:paraId="629A314C" w14:textId="007988DC"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90</w:t>
            </w:r>
          </w:p>
        </w:tc>
      </w:tr>
      <w:tr w:rsidR="0002658E" w:rsidRPr="0069530E" w14:paraId="341A06A2" w14:textId="77777777" w:rsidTr="009D19F4">
        <w:trPr>
          <w:trHeight w:val="300"/>
        </w:trPr>
        <w:tc>
          <w:tcPr>
            <w:tcW w:w="3019" w:type="pct"/>
            <w:tcMar>
              <w:left w:w="105" w:type="dxa"/>
              <w:right w:w="105" w:type="dxa"/>
            </w:tcMar>
          </w:tcPr>
          <w:p w14:paraId="5E37586D"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Exits</w:t>
            </w:r>
          </w:p>
        </w:tc>
        <w:tc>
          <w:tcPr>
            <w:tcW w:w="309" w:type="pct"/>
            <w:tcMar>
              <w:left w:w="105" w:type="dxa"/>
              <w:right w:w="105" w:type="dxa"/>
            </w:tcMar>
          </w:tcPr>
          <w:p w14:paraId="0C4848B5" w14:textId="77777777"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2</w:t>
            </w:r>
          </w:p>
        </w:tc>
        <w:tc>
          <w:tcPr>
            <w:tcW w:w="309" w:type="pct"/>
            <w:tcMar>
              <w:left w:w="105" w:type="dxa"/>
              <w:right w:w="105" w:type="dxa"/>
            </w:tcMar>
          </w:tcPr>
          <w:p w14:paraId="4C1A0BF0" w14:textId="77777777"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325" w:type="pct"/>
            <w:tcMar>
              <w:left w:w="105" w:type="dxa"/>
              <w:right w:w="105" w:type="dxa"/>
            </w:tcMar>
          </w:tcPr>
          <w:p w14:paraId="1E48DB45" w14:textId="77777777"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4</w:t>
            </w:r>
          </w:p>
        </w:tc>
        <w:tc>
          <w:tcPr>
            <w:tcW w:w="357" w:type="pct"/>
            <w:tcMar>
              <w:left w:w="105" w:type="dxa"/>
              <w:right w:w="105" w:type="dxa"/>
            </w:tcMar>
          </w:tcPr>
          <w:p w14:paraId="6C109AD0" w14:textId="77777777"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1</w:t>
            </w:r>
          </w:p>
        </w:tc>
        <w:tc>
          <w:tcPr>
            <w:tcW w:w="317" w:type="pct"/>
            <w:tcMar>
              <w:left w:w="105" w:type="dxa"/>
              <w:right w:w="105" w:type="dxa"/>
            </w:tcMar>
          </w:tcPr>
          <w:p w14:paraId="541018F8" w14:textId="77777777"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66</w:t>
            </w:r>
          </w:p>
        </w:tc>
        <w:tc>
          <w:tcPr>
            <w:tcW w:w="365" w:type="pct"/>
            <w:tcMar>
              <w:left w:w="105" w:type="dxa"/>
              <w:right w:w="105" w:type="dxa"/>
            </w:tcMar>
          </w:tcPr>
          <w:p w14:paraId="089AC23B" w14:textId="77777777"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79</w:t>
            </w:r>
          </w:p>
        </w:tc>
      </w:tr>
      <w:tr w:rsidR="0002658E" w:rsidRPr="0069530E" w14:paraId="497EB8B7" w14:textId="77777777" w:rsidTr="009D19F4">
        <w:trPr>
          <w:trHeight w:val="300"/>
        </w:trPr>
        <w:tc>
          <w:tcPr>
            <w:tcW w:w="3019" w:type="pct"/>
            <w:tcMar>
              <w:left w:w="105" w:type="dxa"/>
              <w:right w:w="105" w:type="dxa"/>
            </w:tcMar>
          </w:tcPr>
          <w:p w14:paraId="657D4D57" w14:textId="77777777" w:rsidR="0002658E" w:rsidRPr="0069530E" w:rsidRDefault="0002658E" w:rsidP="009D19F4">
            <w:pPr>
              <w:spacing w:before="200" w:after="160" w:line="259" w:lineRule="auto"/>
              <w:rPr>
                <w:rFonts w:asciiTheme="majorHAnsi" w:eastAsia="Times New Roman" w:hAnsiTheme="majorHAnsi" w:cstheme="majorHAnsi"/>
                <w:color w:val="000000" w:themeColor="text1"/>
              </w:rPr>
            </w:pPr>
            <w:r w:rsidRPr="0069530E">
              <w:rPr>
                <w:rFonts w:asciiTheme="majorHAnsi" w:eastAsia="Times New Roman" w:hAnsiTheme="majorHAnsi" w:cstheme="majorHAnsi"/>
                <w:color w:val="000000" w:themeColor="text1"/>
              </w:rPr>
              <w:t xml:space="preserve">Total Families </w:t>
            </w:r>
          </w:p>
        </w:tc>
        <w:tc>
          <w:tcPr>
            <w:tcW w:w="309" w:type="pct"/>
            <w:tcMar>
              <w:left w:w="105" w:type="dxa"/>
              <w:right w:w="105" w:type="dxa"/>
            </w:tcMar>
          </w:tcPr>
          <w:p w14:paraId="130CF04E" w14:textId="0F5A6E00" w:rsidR="0002658E" w:rsidRPr="0069530E" w:rsidRDefault="0002658E"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41</w:t>
            </w:r>
          </w:p>
        </w:tc>
        <w:tc>
          <w:tcPr>
            <w:tcW w:w="309" w:type="pct"/>
            <w:tcMar>
              <w:left w:w="105" w:type="dxa"/>
              <w:right w:w="105" w:type="dxa"/>
            </w:tcMar>
          </w:tcPr>
          <w:p w14:paraId="726B90D0" w14:textId="6B07FB41"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69</w:t>
            </w:r>
          </w:p>
        </w:tc>
        <w:tc>
          <w:tcPr>
            <w:tcW w:w="325" w:type="pct"/>
            <w:tcMar>
              <w:left w:w="105" w:type="dxa"/>
              <w:right w:w="105" w:type="dxa"/>
            </w:tcMar>
          </w:tcPr>
          <w:p w14:paraId="239F6969" w14:textId="4559ED3C"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70</w:t>
            </w:r>
          </w:p>
        </w:tc>
        <w:tc>
          <w:tcPr>
            <w:tcW w:w="357" w:type="pct"/>
            <w:tcMar>
              <w:left w:w="105" w:type="dxa"/>
              <w:right w:w="105" w:type="dxa"/>
            </w:tcMar>
          </w:tcPr>
          <w:p w14:paraId="359B9FB6" w14:textId="677EA6E9"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91</w:t>
            </w:r>
          </w:p>
        </w:tc>
        <w:tc>
          <w:tcPr>
            <w:tcW w:w="317" w:type="pct"/>
            <w:tcMar>
              <w:left w:w="105" w:type="dxa"/>
              <w:right w:w="105" w:type="dxa"/>
            </w:tcMar>
          </w:tcPr>
          <w:p w14:paraId="2E4AD64B" w14:textId="4438623D"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289</w:t>
            </w:r>
          </w:p>
        </w:tc>
        <w:tc>
          <w:tcPr>
            <w:tcW w:w="365" w:type="pct"/>
            <w:tcMar>
              <w:left w:w="105" w:type="dxa"/>
              <w:right w:w="105" w:type="dxa"/>
            </w:tcMar>
          </w:tcPr>
          <w:p w14:paraId="080BD889" w14:textId="532CA894" w:rsidR="0002658E" w:rsidRPr="0069530E" w:rsidRDefault="00B70733" w:rsidP="009D19F4">
            <w:pPr>
              <w:spacing w:before="200" w:after="160" w:line="259" w:lineRule="auto"/>
              <w:jc w:val="right"/>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300</w:t>
            </w:r>
          </w:p>
        </w:tc>
      </w:tr>
    </w:tbl>
    <w:p w14:paraId="3C9F2023" w14:textId="77777777" w:rsidR="0002658E" w:rsidRDefault="0002658E" w:rsidP="00192BD4"/>
    <w:p w14:paraId="14CD03AF" w14:textId="7439C163" w:rsidR="00506151" w:rsidRPr="00DE33D6" w:rsidRDefault="00506151" w:rsidP="00506151">
      <w:pPr>
        <w:pStyle w:val="Caption"/>
        <w:jc w:val="center"/>
        <w:rPr>
          <w:b/>
          <w:sz w:val="22"/>
          <w:szCs w:val="22"/>
        </w:rPr>
      </w:pPr>
      <w:r w:rsidRPr="00DE33D6">
        <w:rPr>
          <w:b/>
          <w:sz w:val="22"/>
          <w:szCs w:val="22"/>
        </w:rPr>
        <w:lastRenderedPageBreak/>
        <w:t xml:space="preserve">Table </w:t>
      </w:r>
      <w:r w:rsidRPr="00DE33D6">
        <w:rPr>
          <w:b/>
          <w:i w:val="0"/>
        </w:rPr>
        <w:fldChar w:fldCharType="begin"/>
      </w:r>
      <w:r w:rsidRPr="00DE33D6">
        <w:rPr>
          <w:b/>
          <w:sz w:val="22"/>
          <w:szCs w:val="22"/>
        </w:rPr>
        <w:instrText xml:space="preserve"> SEQ Table \* ARABIC </w:instrText>
      </w:r>
      <w:r w:rsidRPr="00DE33D6">
        <w:rPr>
          <w:b/>
          <w:i w:val="0"/>
        </w:rPr>
        <w:fldChar w:fldCharType="separate"/>
      </w:r>
      <w:r w:rsidR="00537366">
        <w:rPr>
          <w:b/>
          <w:noProof/>
          <w:sz w:val="22"/>
          <w:szCs w:val="22"/>
        </w:rPr>
        <w:t>11</w:t>
      </w:r>
      <w:r w:rsidRPr="00DE33D6">
        <w:rPr>
          <w:b/>
          <w:i w:val="0"/>
        </w:rPr>
        <w:fldChar w:fldCharType="end"/>
      </w:r>
      <w:r w:rsidRPr="00DE33D6">
        <w:rPr>
          <w:b/>
          <w:sz w:val="22"/>
          <w:szCs w:val="22"/>
        </w:rPr>
        <w:t>: Capacity Retained by Month, FY2</w:t>
      </w:r>
      <w:r>
        <w:rPr>
          <w:b/>
          <w:sz w:val="22"/>
          <w:szCs w:val="22"/>
        </w:rPr>
        <w:t>3</w:t>
      </w:r>
      <w:r w:rsidRPr="00DE33D6">
        <w:rPr>
          <w:b/>
          <w:sz w:val="22"/>
          <w:szCs w:val="22"/>
        </w:rPr>
        <w:t xml:space="preserve"> Hypothermia Season</w:t>
      </w:r>
    </w:p>
    <w:tbl>
      <w:tblPr>
        <w:tblStyle w:val="TableGrid"/>
        <w:tblW w:w="5000" w:type="pct"/>
        <w:tblLook w:val="0400" w:firstRow="0" w:lastRow="0" w:firstColumn="0" w:lastColumn="0" w:noHBand="0" w:noVBand="1"/>
      </w:tblPr>
      <w:tblGrid>
        <w:gridCol w:w="4234"/>
        <w:gridCol w:w="871"/>
        <w:gridCol w:w="871"/>
        <w:gridCol w:w="871"/>
        <w:gridCol w:w="871"/>
        <w:gridCol w:w="871"/>
        <w:gridCol w:w="1049"/>
      </w:tblGrid>
      <w:tr w:rsidR="00EA5746" w:rsidRPr="00B70733" w14:paraId="4E1A7CE9" w14:textId="77777777" w:rsidTr="006E4267">
        <w:trPr>
          <w:trHeight w:val="600"/>
        </w:trPr>
        <w:tc>
          <w:tcPr>
            <w:tcW w:w="2196" w:type="pct"/>
          </w:tcPr>
          <w:p w14:paraId="1813137D" w14:textId="77777777" w:rsidR="00506151" w:rsidRPr="00B70733" w:rsidRDefault="00506151" w:rsidP="005101EA"/>
        </w:tc>
        <w:tc>
          <w:tcPr>
            <w:tcW w:w="452" w:type="pct"/>
          </w:tcPr>
          <w:p w14:paraId="2EDF5DC1" w14:textId="77777777" w:rsidR="00506151" w:rsidRPr="00B70733" w:rsidRDefault="00506151" w:rsidP="005101EA">
            <w:pPr>
              <w:jc w:val="right"/>
              <w:rPr>
                <w:rFonts w:eastAsia="Times New Roman"/>
                <w:color w:val="000000"/>
              </w:rPr>
            </w:pPr>
            <w:r w:rsidRPr="00B70733">
              <w:rPr>
                <w:b/>
                <w:color w:val="000000"/>
              </w:rPr>
              <w:t>Oct.</w:t>
            </w:r>
          </w:p>
          <w:p w14:paraId="4A1C898F" w14:textId="206A4252" w:rsidR="00506151" w:rsidRPr="00B70733" w:rsidRDefault="00506151" w:rsidP="005101EA">
            <w:pPr>
              <w:jc w:val="right"/>
              <w:rPr>
                <w:rFonts w:eastAsia="Times New Roman"/>
                <w:color w:val="000000"/>
              </w:rPr>
            </w:pPr>
            <w:r w:rsidRPr="00B70733">
              <w:rPr>
                <w:b/>
                <w:color w:val="000000"/>
              </w:rPr>
              <w:t>2023</w:t>
            </w:r>
          </w:p>
        </w:tc>
        <w:tc>
          <w:tcPr>
            <w:tcW w:w="452" w:type="pct"/>
          </w:tcPr>
          <w:p w14:paraId="43D601A0" w14:textId="77777777" w:rsidR="00506151" w:rsidRPr="00B70733" w:rsidRDefault="00506151" w:rsidP="005101EA">
            <w:pPr>
              <w:jc w:val="right"/>
              <w:rPr>
                <w:rFonts w:eastAsia="Times New Roman"/>
                <w:color w:val="000000"/>
              </w:rPr>
            </w:pPr>
            <w:r w:rsidRPr="00B70733">
              <w:rPr>
                <w:b/>
                <w:color w:val="000000"/>
              </w:rPr>
              <w:t>Nov.</w:t>
            </w:r>
          </w:p>
          <w:p w14:paraId="04092654" w14:textId="277F1384" w:rsidR="00506151" w:rsidRPr="00B70733" w:rsidRDefault="00506151" w:rsidP="005101EA">
            <w:pPr>
              <w:jc w:val="right"/>
              <w:rPr>
                <w:rFonts w:eastAsia="Times New Roman"/>
                <w:color w:val="000000"/>
              </w:rPr>
            </w:pPr>
            <w:r w:rsidRPr="00B70733">
              <w:rPr>
                <w:b/>
                <w:color w:val="000000"/>
              </w:rPr>
              <w:t>2023</w:t>
            </w:r>
          </w:p>
        </w:tc>
        <w:tc>
          <w:tcPr>
            <w:tcW w:w="452" w:type="pct"/>
          </w:tcPr>
          <w:p w14:paraId="6E1017C4" w14:textId="77777777" w:rsidR="00506151" w:rsidRPr="00B70733" w:rsidRDefault="00506151" w:rsidP="005101EA">
            <w:pPr>
              <w:jc w:val="right"/>
              <w:rPr>
                <w:rFonts w:eastAsia="Times New Roman"/>
                <w:color w:val="000000"/>
              </w:rPr>
            </w:pPr>
            <w:r w:rsidRPr="00B70733">
              <w:rPr>
                <w:b/>
                <w:color w:val="000000"/>
              </w:rPr>
              <w:t>Dec.</w:t>
            </w:r>
          </w:p>
          <w:p w14:paraId="7A6C9D54" w14:textId="511C6C9E" w:rsidR="00506151" w:rsidRPr="00B70733" w:rsidRDefault="00506151" w:rsidP="005101EA">
            <w:pPr>
              <w:jc w:val="right"/>
              <w:rPr>
                <w:rFonts w:eastAsia="Times New Roman"/>
                <w:color w:val="000000"/>
              </w:rPr>
            </w:pPr>
            <w:r w:rsidRPr="00B70733">
              <w:rPr>
                <w:b/>
                <w:color w:val="000000"/>
              </w:rPr>
              <w:t>202</w:t>
            </w:r>
            <w:r w:rsidR="00711A11" w:rsidRPr="00B70733">
              <w:rPr>
                <w:b/>
                <w:color w:val="000000"/>
              </w:rPr>
              <w:t>3</w:t>
            </w:r>
          </w:p>
        </w:tc>
        <w:tc>
          <w:tcPr>
            <w:tcW w:w="452" w:type="pct"/>
          </w:tcPr>
          <w:p w14:paraId="33DCABB5" w14:textId="77777777" w:rsidR="00506151" w:rsidRPr="00B70733" w:rsidRDefault="00506151" w:rsidP="005101EA">
            <w:pPr>
              <w:jc w:val="right"/>
              <w:rPr>
                <w:rFonts w:eastAsia="Times New Roman"/>
                <w:color w:val="000000"/>
              </w:rPr>
            </w:pPr>
            <w:r w:rsidRPr="00B70733">
              <w:rPr>
                <w:b/>
                <w:color w:val="000000"/>
              </w:rPr>
              <w:t>Jan.</w:t>
            </w:r>
          </w:p>
          <w:p w14:paraId="33B412E6" w14:textId="4A7FD60B" w:rsidR="00506151" w:rsidRPr="00B70733" w:rsidRDefault="00506151" w:rsidP="005101EA">
            <w:pPr>
              <w:jc w:val="right"/>
              <w:rPr>
                <w:rFonts w:eastAsia="Times New Roman"/>
                <w:color w:val="000000"/>
              </w:rPr>
            </w:pPr>
            <w:r w:rsidRPr="00B70733">
              <w:rPr>
                <w:b/>
                <w:color w:val="000000"/>
              </w:rPr>
              <w:t>202</w:t>
            </w:r>
            <w:r w:rsidR="00711A11" w:rsidRPr="00B70733">
              <w:rPr>
                <w:b/>
                <w:color w:val="000000"/>
              </w:rPr>
              <w:t>4</w:t>
            </w:r>
          </w:p>
        </w:tc>
        <w:tc>
          <w:tcPr>
            <w:tcW w:w="452" w:type="pct"/>
          </w:tcPr>
          <w:p w14:paraId="1E45DAB9" w14:textId="77777777" w:rsidR="00506151" w:rsidRPr="00B70733" w:rsidRDefault="00506151" w:rsidP="005101EA">
            <w:pPr>
              <w:jc w:val="right"/>
              <w:rPr>
                <w:rFonts w:eastAsia="Times New Roman"/>
                <w:color w:val="000000"/>
              </w:rPr>
            </w:pPr>
            <w:r w:rsidRPr="00B70733">
              <w:rPr>
                <w:b/>
                <w:color w:val="000000"/>
              </w:rPr>
              <w:t>Feb.</w:t>
            </w:r>
          </w:p>
          <w:p w14:paraId="78E4A486" w14:textId="25434C60" w:rsidR="00506151" w:rsidRPr="00B70733" w:rsidRDefault="00506151" w:rsidP="005101EA">
            <w:pPr>
              <w:jc w:val="right"/>
              <w:rPr>
                <w:rFonts w:eastAsia="Times New Roman"/>
                <w:color w:val="000000"/>
              </w:rPr>
            </w:pPr>
            <w:r w:rsidRPr="00B70733">
              <w:rPr>
                <w:b/>
                <w:color w:val="000000"/>
              </w:rPr>
              <w:t>202</w:t>
            </w:r>
            <w:r w:rsidR="00711A11" w:rsidRPr="00B70733">
              <w:rPr>
                <w:b/>
                <w:color w:val="000000"/>
              </w:rPr>
              <w:t>4</w:t>
            </w:r>
          </w:p>
        </w:tc>
        <w:tc>
          <w:tcPr>
            <w:tcW w:w="546" w:type="pct"/>
          </w:tcPr>
          <w:p w14:paraId="7688A728" w14:textId="77777777" w:rsidR="00506151" w:rsidRPr="00B70733" w:rsidRDefault="00506151" w:rsidP="005101EA">
            <w:pPr>
              <w:jc w:val="right"/>
              <w:rPr>
                <w:rFonts w:eastAsia="Times New Roman"/>
                <w:color w:val="000000"/>
              </w:rPr>
            </w:pPr>
            <w:r w:rsidRPr="00B70733">
              <w:rPr>
                <w:b/>
                <w:color w:val="000000"/>
              </w:rPr>
              <w:t>March</w:t>
            </w:r>
          </w:p>
          <w:p w14:paraId="73819ABF" w14:textId="21D5B354" w:rsidR="00506151" w:rsidRPr="00B70733" w:rsidRDefault="00506151" w:rsidP="005101EA">
            <w:pPr>
              <w:jc w:val="right"/>
              <w:rPr>
                <w:rFonts w:eastAsia="Times New Roman"/>
                <w:color w:val="000000"/>
              </w:rPr>
            </w:pPr>
            <w:r w:rsidRPr="00B70733">
              <w:rPr>
                <w:b/>
                <w:color w:val="000000"/>
              </w:rPr>
              <w:t>202</w:t>
            </w:r>
            <w:r w:rsidR="00711A11" w:rsidRPr="00B70733">
              <w:rPr>
                <w:b/>
                <w:color w:val="000000"/>
              </w:rPr>
              <w:t>4</w:t>
            </w:r>
          </w:p>
        </w:tc>
      </w:tr>
      <w:tr w:rsidR="00EA5746" w:rsidRPr="00B70733" w14:paraId="6BA26059" w14:textId="77777777" w:rsidTr="006E4267">
        <w:trPr>
          <w:trHeight w:val="357"/>
        </w:trPr>
        <w:tc>
          <w:tcPr>
            <w:tcW w:w="2196" w:type="pct"/>
          </w:tcPr>
          <w:p w14:paraId="6936C34B" w14:textId="77777777" w:rsidR="00506151" w:rsidRPr="00B70733" w:rsidRDefault="00506151" w:rsidP="005101EA">
            <w:pPr>
              <w:rPr>
                <w:rFonts w:eastAsia="Times New Roman"/>
                <w:color w:val="000000"/>
              </w:rPr>
            </w:pPr>
            <w:r w:rsidRPr="00B70733">
              <w:rPr>
                <w:color w:val="000000"/>
              </w:rPr>
              <w:t>Short-Term Family Housing Units</w:t>
            </w:r>
            <w:r w:rsidRPr="00B70733">
              <w:rPr>
                <w:color w:val="000000"/>
                <w:vertAlign w:val="superscript"/>
              </w:rPr>
              <w:footnoteReference w:id="11"/>
            </w:r>
          </w:p>
        </w:tc>
        <w:tc>
          <w:tcPr>
            <w:tcW w:w="452" w:type="pct"/>
          </w:tcPr>
          <w:p w14:paraId="74EF0D7A" w14:textId="77777777" w:rsidR="00506151" w:rsidRPr="00B70733" w:rsidRDefault="00506151" w:rsidP="005101EA">
            <w:pPr>
              <w:jc w:val="right"/>
              <w:rPr>
                <w:rFonts w:eastAsiaTheme="majorEastAsia"/>
                <w:color w:val="000000"/>
              </w:rPr>
            </w:pPr>
            <w:r w:rsidRPr="00B70733">
              <w:rPr>
                <w:rFonts w:eastAsiaTheme="majorEastAsia"/>
                <w:color w:val="000000" w:themeColor="text1"/>
              </w:rPr>
              <w:t>311</w:t>
            </w:r>
          </w:p>
        </w:tc>
        <w:tc>
          <w:tcPr>
            <w:tcW w:w="452" w:type="pct"/>
          </w:tcPr>
          <w:p w14:paraId="11E4FD7B" w14:textId="77777777" w:rsidR="00506151" w:rsidRPr="00B70733" w:rsidRDefault="00506151" w:rsidP="005101EA">
            <w:pPr>
              <w:jc w:val="right"/>
              <w:rPr>
                <w:rFonts w:eastAsiaTheme="minorEastAsia"/>
                <w:color w:val="000000"/>
              </w:rPr>
            </w:pPr>
            <w:r w:rsidRPr="00B70733">
              <w:rPr>
                <w:rFonts w:eastAsiaTheme="minorEastAsia"/>
                <w:color w:val="000000" w:themeColor="text1"/>
              </w:rPr>
              <w:t>311</w:t>
            </w:r>
          </w:p>
        </w:tc>
        <w:tc>
          <w:tcPr>
            <w:tcW w:w="452" w:type="pct"/>
          </w:tcPr>
          <w:p w14:paraId="18DD0A6A" w14:textId="77777777" w:rsidR="00506151" w:rsidRPr="00B70733" w:rsidRDefault="00506151" w:rsidP="005101EA">
            <w:pPr>
              <w:jc w:val="right"/>
              <w:rPr>
                <w:rFonts w:eastAsiaTheme="minorEastAsia"/>
                <w:color w:val="000000"/>
              </w:rPr>
            </w:pPr>
            <w:r w:rsidRPr="00B70733">
              <w:rPr>
                <w:rFonts w:eastAsiaTheme="minorEastAsia"/>
                <w:color w:val="000000" w:themeColor="text1"/>
              </w:rPr>
              <w:t>311</w:t>
            </w:r>
          </w:p>
        </w:tc>
        <w:tc>
          <w:tcPr>
            <w:tcW w:w="452" w:type="pct"/>
          </w:tcPr>
          <w:p w14:paraId="72E536DB" w14:textId="77777777" w:rsidR="00506151" w:rsidRPr="00B70733" w:rsidRDefault="00506151" w:rsidP="005101EA">
            <w:pPr>
              <w:jc w:val="right"/>
              <w:rPr>
                <w:rFonts w:eastAsiaTheme="minorEastAsia"/>
                <w:color w:val="000000"/>
              </w:rPr>
            </w:pPr>
            <w:r w:rsidRPr="00B70733">
              <w:rPr>
                <w:rFonts w:eastAsiaTheme="minorEastAsia"/>
                <w:color w:val="000000" w:themeColor="text1"/>
              </w:rPr>
              <w:t>311</w:t>
            </w:r>
          </w:p>
        </w:tc>
        <w:tc>
          <w:tcPr>
            <w:tcW w:w="452" w:type="pct"/>
          </w:tcPr>
          <w:p w14:paraId="5E767228" w14:textId="77777777" w:rsidR="00506151" w:rsidRPr="00B70733" w:rsidRDefault="00506151" w:rsidP="005101EA">
            <w:pPr>
              <w:jc w:val="right"/>
              <w:rPr>
                <w:color w:val="000000"/>
              </w:rPr>
            </w:pPr>
            <w:r w:rsidRPr="00B70733">
              <w:rPr>
                <w:color w:val="000000"/>
              </w:rPr>
              <w:t>311</w:t>
            </w:r>
          </w:p>
        </w:tc>
        <w:tc>
          <w:tcPr>
            <w:tcW w:w="546" w:type="pct"/>
          </w:tcPr>
          <w:p w14:paraId="01065974" w14:textId="77777777" w:rsidR="00506151" w:rsidRPr="00B70733" w:rsidRDefault="00506151" w:rsidP="005101EA">
            <w:pPr>
              <w:jc w:val="right"/>
              <w:rPr>
                <w:color w:val="000000"/>
              </w:rPr>
            </w:pPr>
            <w:r w:rsidRPr="00B70733">
              <w:rPr>
                <w:color w:val="000000"/>
              </w:rPr>
              <w:t>311</w:t>
            </w:r>
          </w:p>
        </w:tc>
      </w:tr>
      <w:tr w:rsidR="00EA5746" w:rsidRPr="00B70733" w14:paraId="57EC7F6E" w14:textId="63114FFD" w:rsidTr="006E4267">
        <w:trPr>
          <w:trHeight w:val="420"/>
        </w:trPr>
        <w:tc>
          <w:tcPr>
            <w:tcW w:w="2196" w:type="pct"/>
          </w:tcPr>
          <w:p w14:paraId="4F5732CA" w14:textId="0153E6D0" w:rsidR="00506151" w:rsidRPr="00B70733" w:rsidRDefault="00506151" w:rsidP="005101EA">
            <w:pPr>
              <w:rPr>
                <w:rFonts w:eastAsia="Times New Roman"/>
                <w:color w:val="000000"/>
              </w:rPr>
            </w:pPr>
            <w:r w:rsidRPr="00B70733">
              <w:rPr>
                <w:color w:val="000000"/>
              </w:rPr>
              <w:t>Apt Style Units</w:t>
            </w:r>
            <w:r w:rsidRPr="00B70733">
              <w:rPr>
                <w:color w:val="000000"/>
                <w:vertAlign w:val="superscript"/>
              </w:rPr>
              <w:footnoteReference w:id="12"/>
            </w:r>
          </w:p>
        </w:tc>
        <w:tc>
          <w:tcPr>
            <w:tcW w:w="452" w:type="pct"/>
          </w:tcPr>
          <w:p w14:paraId="5F444985" w14:textId="1E4D56B0" w:rsidR="00506151" w:rsidRPr="00B70733" w:rsidRDefault="00302406" w:rsidP="005101EA">
            <w:pPr>
              <w:jc w:val="right"/>
              <w:rPr>
                <w:color w:val="000000"/>
              </w:rPr>
            </w:pPr>
            <w:r w:rsidRPr="00B70733">
              <w:rPr>
                <w:color w:val="000000" w:themeColor="text1"/>
              </w:rPr>
              <w:t>48</w:t>
            </w:r>
          </w:p>
        </w:tc>
        <w:tc>
          <w:tcPr>
            <w:tcW w:w="452" w:type="pct"/>
          </w:tcPr>
          <w:p w14:paraId="59C560DC" w14:textId="1803681F" w:rsidR="00506151" w:rsidRPr="00B70733" w:rsidRDefault="00302406" w:rsidP="005101EA">
            <w:pPr>
              <w:jc w:val="right"/>
              <w:rPr>
                <w:color w:val="000000"/>
              </w:rPr>
            </w:pPr>
            <w:r w:rsidRPr="00B70733">
              <w:rPr>
                <w:color w:val="000000" w:themeColor="text1"/>
              </w:rPr>
              <w:t>48</w:t>
            </w:r>
          </w:p>
        </w:tc>
        <w:tc>
          <w:tcPr>
            <w:tcW w:w="452" w:type="pct"/>
          </w:tcPr>
          <w:p w14:paraId="0421C732" w14:textId="55BE19FE" w:rsidR="00506151" w:rsidRPr="00B70733" w:rsidRDefault="00302406" w:rsidP="005101EA">
            <w:pPr>
              <w:jc w:val="right"/>
              <w:rPr>
                <w:color w:val="000000"/>
              </w:rPr>
            </w:pPr>
            <w:r w:rsidRPr="00B70733">
              <w:rPr>
                <w:color w:val="000000" w:themeColor="text1"/>
              </w:rPr>
              <w:t>48</w:t>
            </w:r>
          </w:p>
        </w:tc>
        <w:tc>
          <w:tcPr>
            <w:tcW w:w="452" w:type="pct"/>
          </w:tcPr>
          <w:p w14:paraId="1EE37287" w14:textId="78F80FF8" w:rsidR="00506151" w:rsidRPr="00B70733" w:rsidRDefault="00302406" w:rsidP="005101EA">
            <w:pPr>
              <w:jc w:val="right"/>
              <w:rPr>
                <w:color w:val="000000"/>
              </w:rPr>
            </w:pPr>
            <w:r w:rsidRPr="00B70733">
              <w:rPr>
                <w:color w:val="000000" w:themeColor="text1"/>
              </w:rPr>
              <w:t>48</w:t>
            </w:r>
          </w:p>
        </w:tc>
        <w:tc>
          <w:tcPr>
            <w:tcW w:w="452" w:type="pct"/>
          </w:tcPr>
          <w:p w14:paraId="16AD62B6" w14:textId="5F89901B" w:rsidR="00506151" w:rsidRPr="00B70733" w:rsidRDefault="00302406" w:rsidP="005101EA">
            <w:pPr>
              <w:jc w:val="right"/>
              <w:rPr>
                <w:color w:val="000000"/>
              </w:rPr>
            </w:pPr>
            <w:r w:rsidRPr="00B70733">
              <w:rPr>
                <w:color w:val="000000" w:themeColor="text1"/>
              </w:rPr>
              <w:t>48</w:t>
            </w:r>
          </w:p>
        </w:tc>
        <w:tc>
          <w:tcPr>
            <w:tcW w:w="546" w:type="pct"/>
          </w:tcPr>
          <w:p w14:paraId="14B0A667" w14:textId="3B6A551E" w:rsidR="00506151" w:rsidRPr="00B70733" w:rsidRDefault="00302406" w:rsidP="005101EA">
            <w:pPr>
              <w:jc w:val="right"/>
              <w:rPr>
                <w:color w:val="000000"/>
              </w:rPr>
            </w:pPr>
            <w:r w:rsidRPr="00B70733">
              <w:rPr>
                <w:color w:val="000000" w:themeColor="text1"/>
              </w:rPr>
              <w:t>48</w:t>
            </w:r>
          </w:p>
        </w:tc>
      </w:tr>
      <w:tr w:rsidR="00EA5746" w:rsidRPr="00B70733" w14:paraId="2A022139" w14:textId="1A18BB8B" w:rsidTr="006E4267">
        <w:trPr>
          <w:trHeight w:val="402"/>
        </w:trPr>
        <w:tc>
          <w:tcPr>
            <w:tcW w:w="2196" w:type="pct"/>
          </w:tcPr>
          <w:p w14:paraId="26E179C7" w14:textId="221EBD63" w:rsidR="00506151" w:rsidRPr="00B70733" w:rsidRDefault="00506151" w:rsidP="005101EA">
            <w:pPr>
              <w:rPr>
                <w:b/>
                <w:color w:val="000000"/>
              </w:rPr>
            </w:pPr>
            <w:r w:rsidRPr="00B70733">
              <w:rPr>
                <w:b/>
                <w:color w:val="000000"/>
              </w:rPr>
              <w:t>Total Capacity</w:t>
            </w:r>
          </w:p>
        </w:tc>
        <w:tc>
          <w:tcPr>
            <w:tcW w:w="452" w:type="pct"/>
          </w:tcPr>
          <w:p w14:paraId="33098077" w14:textId="79503CA8" w:rsidR="00506151" w:rsidRPr="00B70733" w:rsidRDefault="00B9271A" w:rsidP="005101EA">
            <w:pPr>
              <w:jc w:val="right"/>
              <w:rPr>
                <w:b/>
                <w:bCs/>
                <w:color w:val="000000"/>
              </w:rPr>
            </w:pPr>
            <w:r w:rsidRPr="00B70733">
              <w:rPr>
                <w:b/>
                <w:bCs/>
                <w:color w:val="000000" w:themeColor="text1"/>
              </w:rPr>
              <w:t>359</w:t>
            </w:r>
          </w:p>
        </w:tc>
        <w:tc>
          <w:tcPr>
            <w:tcW w:w="452" w:type="pct"/>
          </w:tcPr>
          <w:p w14:paraId="0E921F6A" w14:textId="1633F44B" w:rsidR="00506151" w:rsidRPr="00B70733" w:rsidRDefault="00B9271A" w:rsidP="005101EA">
            <w:pPr>
              <w:jc w:val="right"/>
              <w:rPr>
                <w:b/>
                <w:bCs/>
                <w:color w:val="000000"/>
              </w:rPr>
            </w:pPr>
            <w:r w:rsidRPr="00B70733">
              <w:rPr>
                <w:b/>
                <w:bCs/>
                <w:color w:val="000000" w:themeColor="text1"/>
              </w:rPr>
              <w:t>359</w:t>
            </w:r>
          </w:p>
        </w:tc>
        <w:tc>
          <w:tcPr>
            <w:tcW w:w="452" w:type="pct"/>
          </w:tcPr>
          <w:p w14:paraId="16CBD23E" w14:textId="622F8D14" w:rsidR="00506151" w:rsidRPr="00B70733" w:rsidRDefault="00B9271A" w:rsidP="005101EA">
            <w:pPr>
              <w:jc w:val="right"/>
              <w:rPr>
                <w:b/>
                <w:bCs/>
                <w:color w:val="000000"/>
              </w:rPr>
            </w:pPr>
            <w:r w:rsidRPr="00B70733">
              <w:rPr>
                <w:b/>
                <w:bCs/>
                <w:color w:val="000000" w:themeColor="text1"/>
              </w:rPr>
              <w:t>359</w:t>
            </w:r>
          </w:p>
        </w:tc>
        <w:tc>
          <w:tcPr>
            <w:tcW w:w="452" w:type="pct"/>
          </w:tcPr>
          <w:p w14:paraId="244D58DC" w14:textId="55441C12" w:rsidR="00506151" w:rsidRPr="00B70733" w:rsidRDefault="00B9271A" w:rsidP="005101EA">
            <w:pPr>
              <w:jc w:val="right"/>
              <w:rPr>
                <w:b/>
                <w:bCs/>
                <w:color w:val="000000"/>
              </w:rPr>
            </w:pPr>
            <w:r w:rsidRPr="00B70733">
              <w:rPr>
                <w:b/>
                <w:bCs/>
                <w:color w:val="000000" w:themeColor="text1"/>
              </w:rPr>
              <w:t>359</w:t>
            </w:r>
          </w:p>
        </w:tc>
        <w:tc>
          <w:tcPr>
            <w:tcW w:w="452" w:type="pct"/>
          </w:tcPr>
          <w:p w14:paraId="4656BC93" w14:textId="30F5B648" w:rsidR="00506151" w:rsidRPr="00B70733" w:rsidRDefault="00B9271A" w:rsidP="005101EA">
            <w:pPr>
              <w:jc w:val="right"/>
              <w:rPr>
                <w:b/>
                <w:bCs/>
                <w:color w:val="000000"/>
              </w:rPr>
            </w:pPr>
            <w:r w:rsidRPr="00B70733">
              <w:rPr>
                <w:b/>
                <w:bCs/>
                <w:color w:val="000000" w:themeColor="text1"/>
              </w:rPr>
              <w:t>359</w:t>
            </w:r>
          </w:p>
        </w:tc>
        <w:tc>
          <w:tcPr>
            <w:tcW w:w="546" w:type="pct"/>
          </w:tcPr>
          <w:p w14:paraId="088D2647" w14:textId="5D5EB688" w:rsidR="00506151" w:rsidRPr="00B70733" w:rsidRDefault="00B9271A" w:rsidP="005101EA">
            <w:pPr>
              <w:jc w:val="right"/>
              <w:rPr>
                <w:b/>
                <w:bCs/>
                <w:color w:val="000000"/>
              </w:rPr>
            </w:pPr>
            <w:r w:rsidRPr="00B70733">
              <w:rPr>
                <w:b/>
                <w:bCs/>
                <w:color w:val="000000" w:themeColor="text1"/>
              </w:rPr>
              <w:t>359</w:t>
            </w:r>
          </w:p>
        </w:tc>
      </w:tr>
    </w:tbl>
    <w:p w14:paraId="24DC012F" w14:textId="77777777" w:rsidR="00506151" w:rsidRDefault="00506151" w:rsidP="00EA5746">
      <w:pPr>
        <w:spacing w:after="160" w:line="259" w:lineRule="auto"/>
        <w:rPr>
          <w:rFonts w:ascii="Times New Roman" w:eastAsia="Times New Roman" w:hAnsi="Times New Roman" w:cs="Times New Roman"/>
          <w:color w:val="000000" w:themeColor="text1"/>
          <w:sz w:val="20"/>
          <w:szCs w:val="20"/>
        </w:rPr>
      </w:pPr>
    </w:p>
    <w:p w14:paraId="7C1C1709" w14:textId="77777777" w:rsidR="006E4267" w:rsidRDefault="006E4267">
      <w:pPr>
        <w:rPr>
          <w:smallCaps/>
        </w:rPr>
      </w:pPr>
      <w:bookmarkStart w:id="54" w:name="_Toc146545268"/>
      <w:r>
        <w:br w:type="page"/>
      </w:r>
    </w:p>
    <w:p w14:paraId="0FAFADF5" w14:textId="2BCD3FFA" w:rsidR="00BA234A" w:rsidRDefault="00F959EC">
      <w:pPr>
        <w:pStyle w:val="Heading2"/>
      </w:pPr>
      <w:bookmarkStart w:id="55" w:name="_Toc147892380"/>
      <w:r>
        <w:lastRenderedPageBreak/>
        <w:t xml:space="preserve">3.4 Warming </w:t>
      </w:r>
      <w:r w:rsidR="007F2EE0">
        <w:t xml:space="preserve">Buses &amp; </w:t>
      </w:r>
      <w:r>
        <w:t>Sites Available During Cold Weather Emergencies</w:t>
      </w:r>
      <w:bookmarkEnd w:id="54"/>
      <w:bookmarkEnd w:id="55"/>
    </w:p>
    <w:p w14:paraId="61B13FBB" w14:textId="2E663D5C" w:rsidR="00BA234A" w:rsidRDefault="00F959EC">
      <w:r>
        <w:t xml:space="preserve">During a Cold Emergency Alert, the District will continue operations </w:t>
      </w:r>
      <w:r w:rsidR="00087FD7">
        <w:t>by</w:t>
      </w:r>
      <w:r>
        <w:t xml:space="preserve"> the annual Winter Plan but take additional steps, as explained in </w:t>
      </w:r>
      <w:r>
        <w:rPr>
          <w:i/>
        </w:rPr>
        <w:t>Section 2.2 Cold Weather Emergencies</w:t>
      </w:r>
      <w:r>
        <w:t>, including the activation of Overnight Warming Sites.</w:t>
      </w:r>
    </w:p>
    <w:p w14:paraId="67E6DDD2" w14:textId="79BE9501" w:rsidR="00BA234A" w:rsidRDefault="00F959EC">
      <w:r>
        <w:t xml:space="preserve">Overnight Warming Sites are designated public buildings, including but not limited to public libraries, recreation centers (not otherwise being used as </w:t>
      </w:r>
      <w:r w:rsidR="001D189C">
        <w:t xml:space="preserve">overflow </w:t>
      </w:r>
      <w:r>
        <w:t xml:space="preserve">shelters for </w:t>
      </w:r>
      <w:r w:rsidR="00F41A86">
        <w:t>FY24</w:t>
      </w:r>
      <w:r>
        <w:t xml:space="preserve">), and senior wellness centers, serving as </w:t>
      </w:r>
      <w:r w:rsidR="002A7BE7">
        <w:t xml:space="preserve">a </w:t>
      </w:r>
      <w:r>
        <w:t xml:space="preserve">temporary respite from the cold. Overnight Warming Sites will be in operation from 7:00 p.m. to 7:00 a.m. Some sites may open later than 7:00 p.m. based on regularly scheduled business operations. Sites may be opened </w:t>
      </w:r>
      <w:r w:rsidR="0046542A">
        <w:t>before</w:t>
      </w:r>
      <w:r>
        <w:t xml:space="preserve"> 7:00 p.m. and close later than 7:00 a.m. based on the severity of the weather and as determined by the Cold Emergency Steering Committee.</w:t>
      </w:r>
    </w:p>
    <w:p w14:paraId="1D6E8F39" w14:textId="1F67501C" w:rsidR="00CE21BA" w:rsidRPr="00CE21BA" w:rsidRDefault="00CE21BA" w:rsidP="00CE21BA">
      <w:r w:rsidRPr="00CE21BA">
        <w:t xml:space="preserve">Additionally, last hypothermia season, given the number of unsheltered individuals residing outside, the District mobilized WMATA buses to serve as mobile warming sites.  </w:t>
      </w:r>
      <w:proofErr w:type="gramStart"/>
      <w:r w:rsidRPr="00CE21BA">
        <w:t>In particular, buses</w:t>
      </w:r>
      <w:proofErr w:type="gramEnd"/>
      <w:r w:rsidRPr="00CE21BA">
        <w:t xml:space="preserve"> were deployed under circumstances whether there were limited warming options available throughout the District.  For example, last hypothermia season, up to four (4) warming buses were deployed during a cold snap that extended through the Christmas holidays. The ICH recommends that the District continue to make up to a minimum of four (4) warming buses available as needed.</w:t>
      </w:r>
    </w:p>
    <w:p w14:paraId="3579512E" w14:textId="483075CB" w:rsidR="00CE21BA" w:rsidRPr="00CE21BA" w:rsidRDefault="00CE21BA" w:rsidP="00CE21BA">
      <w:r w:rsidRPr="00CE21BA">
        <w:t>Based on feedback received from DHS staff and consumer representatives, warming buse</w:t>
      </w:r>
      <w:r w:rsidR="00F808B7">
        <w:t xml:space="preserve">s </w:t>
      </w:r>
      <w:r w:rsidRPr="00CE21BA">
        <w:t xml:space="preserve">must be supported by an appropriate complement of services, especially related to safety and security.  Some concerns flagged to the ICH that staff will need to address </w:t>
      </w:r>
      <w:r w:rsidR="00F808B7" w:rsidRPr="00CE21BA">
        <w:t>include</w:t>
      </w:r>
      <w:r w:rsidRPr="00CE21BA">
        <w:t xml:space="preserve"> smoking, sanitary issues, clients barring other clients from accessing the buses, etc.  Based on the feedback, the ICH recommends that there be an appropriate level of support by way of a staff person designated to monitor utilization of the warming buses; meaning that an attendant should man the bus while the bus is serving clients.</w:t>
      </w:r>
    </w:p>
    <w:p w14:paraId="7137F7B0" w14:textId="465CC28F" w:rsidR="00CE21BA" w:rsidRDefault="00CE21BA">
      <w:r w:rsidRPr="00CE21BA">
        <w:t xml:space="preserve">The ICH will coordinate with the Front Door Services (FDS) Workgroup </w:t>
      </w:r>
      <w:r w:rsidR="00F01FDD" w:rsidRPr="00CE21BA">
        <w:t>monthly</w:t>
      </w:r>
      <w:r w:rsidRPr="00CE21BA">
        <w:t xml:space="preserve"> to determine the current hot spots and check how and whether those are changing </w:t>
      </w:r>
      <w:proofErr w:type="gramStart"/>
      <w:r w:rsidRPr="00CE21BA">
        <w:t>during the course of</w:t>
      </w:r>
      <w:proofErr w:type="gramEnd"/>
      <w:r w:rsidRPr="00CE21BA">
        <w:t xml:space="preserve"> the Winter so that DHS has a prioritized list of locations that the ICH recommends for warming bus interventions as and when warranted by the weather.  DHS and emergency management partners mobilizing to deploy warming buses have the final say.</w:t>
      </w:r>
    </w:p>
    <w:p w14:paraId="78D4FADC" w14:textId="725F4AD5" w:rsidR="00BA234A" w:rsidRDefault="00F959EC" w:rsidP="00D573D5">
      <w:pPr>
        <w:pBdr>
          <w:top w:val="nil"/>
          <w:left w:val="nil"/>
          <w:bottom w:val="nil"/>
          <w:right w:val="nil"/>
          <w:between w:val="nil"/>
        </w:pBdr>
        <w:spacing w:after="120"/>
      </w:pPr>
      <w:r>
        <w:rPr>
          <w:color w:val="000000"/>
        </w:rPr>
        <w:t>By November 1 of each year, DHS</w:t>
      </w:r>
      <w:r w:rsidR="003746FA">
        <w:rPr>
          <w:color w:val="000000"/>
        </w:rPr>
        <w:t>,</w:t>
      </w:r>
      <w:r>
        <w:rPr>
          <w:color w:val="000000"/>
        </w:rPr>
        <w:t xml:space="preserve"> in coordination with DGS</w:t>
      </w:r>
      <w:r w:rsidR="003746FA">
        <w:rPr>
          <w:color w:val="000000"/>
        </w:rPr>
        <w:t xml:space="preserve">, </w:t>
      </w:r>
      <w:r>
        <w:rPr>
          <w:color w:val="000000"/>
        </w:rPr>
        <w:t xml:space="preserve">will update the list of available Warming and Overnight Warming Sites. This information will be available on </w:t>
      </w:r>
      <w:hyperlink r:id="rId21">
        <w:r>
          <w:rPr>
            <w:color w:val="0563C1"/>
            <w:u w:val="single"/>
          </w:rPr>
          <w:t>https://snow.dc.gov/</w:t>
        </w:r>
      </w:hyperlink>
      <w:r>
        <w:rPr>
          <w:color w:val="000000"/>
        </w:rPr>
        <w:t>.</w:t>
      </w:r>
      <w:r>
        <w:br w:type="page"/>
      </w:r>
    </w:p>
    <w:p w14:paraId="1DA8D2AB" w14:textId="1F31E24A" w:rsidR="00BA234A" w:rsidRDefault="00F959EC">
      <w:pPr>
        <w:pStyle w:val="Heading1"/>
      </w:pPr>
      <w:bookmarkStart w:id="56" w:name="3fwokq0" w:colFirst="0" w:colLast="0"/>
      <w:bookmarkStart w:id="57" w:name="1v1yuxt" w:colFirst="0" w:colLast="0"/>
      <w:bookmarkStart w:id="58" w:name="4f1mdlm" w:colFirst="0" w:colLast="0"/>
      <w:bookmarkStart w:id="59" w:name="_Toc146545269"/>
      <w:bookmarkStart w:id="60" w:name="_Toc147892381"/>
      <w:bookmarkEnd w:id="56"/>
      <w:bookmarkEnd w:id="57"/>
      <w:bookmarkEnd w:id="58"/>
      <w:r>
        <w:lastRenderedPageBreak/>
        <w:t>4. Transportation</w:t>
      </w:r>
      <w:bookmarkEnd w:id="59"/>
      <w:bookmarkEnd w:id="60"/>
    </w:p>
    <w:p w14:paraId="5571366B" w14:textId="4042FC7C" w:rsidR="00A0421B" w:rsidRPr="00385ABD" w:rsidRDefault="00F959EC" w:rsidP="00192BD4">
      <w:r>
        <w:t xml:space="preserve">Transportation is an </w:t>
      </w:r>
      <w:r w:rsidR="0046542A">
        <w:t xml:space="preserve">essential </w:t>
      </w:r>
      <w:r>
        <w:t xml:space="preserve">resource for those </w:t>
      </w:r>
      <w:r w:rsidR="0046542A">
        <w:t>experiencing</w:t>
      </w:r>
      <w:r>
        <w:t xml:space="preserve"> homeless</w:t>
      </w:r>
      <w:r w:rsidR="0046542A">
        <w:t>ness</w:t>
      </w:r>
      <w:r>
        <w:t>, especially during the winter months. During hypothermia season, DHS provides two types of transportation assistance</w:t>
      </w:r>
      <w:r w:rsidR="00A0421B">
        <w:t xml:space="preserve"> captured in </w:t>
      </w:r>
      <w:r w:rsidR="00A0421B" w:rsidRPr="00A0421B">
        <w:fldChar w:fldCharType="begin"/>
      </w:r>
      <w:r w:rsidR="00A0421B" w:rsidRPr="00A0421B">
        <w:instrText xml:space="preserve"> REF _Ref147766721 \h </w:instrText>
      </w:r>
      <w:r w:rsidR="00A0421B">
        <w:instrText xml:space="preserve"> \* MERGEFORMAT </w:instrText>
      </w:r>
      <w:r w:rsidR="00A0421B" w:rsidRPr="00A0421B">
        <w:fldChar w:fldCharType="separate"/>
      </w:r>
      <w:r w:rsidR="00537366" w:rsidRPr="00537366">
        <w:t>Table 12: Transportation Type, Description, and Hours</w:t>
      </w:r>
      <w:r w:rsidR="00A0421B" w:rsidRPr="00A0421B">
        <w:fldChar w:fldCharType="end"/>
      </w:r>
      <w:r w:rsidR="00A0421B" w:rsidRPr="00A0421B">
        <w:t xml:space="preserve"> below</w:t>
      </w:r>
      <w:r w:rsidR="00A0421B">
        <w:t>.</w:t>
      </w:r>
    </w:p>
    <w:p w14:paraId="785D122B" w14:textId="0EAC3151" w:rsidR="00511113" w:rsidRPr="00192BD4" w:rsidRDefault="004C76C5" w:rsidP="00AE6EF2">
      <w:pPr>
        <w:pStyle w:val="Caption"/>
        <w:jc w:val="center"/>
        <w:rPr>
          <w:b/>
          <w:bCs/>
          <w:sz w:val="24"/>
          <w:szCs w:val="24"/>
        </w:rPr>
      </w:pPr>
      <w:bookmarkStart w:id="61" w:name="19c6y18" w:colFirst="0" w:colLast="0"/>
      <w:bookmarkStart w:id="62" w:name="_Ref147766721"/>
      <w:bookmarkStart w:id="63" w:name="_Toc146545270"/>
      <w:bookmarkEnd w:id="61"/>
      <w:r w:rsidRPr="00192BD4">
        <w:rPr>
          <w:b/>
          <w:bCs/>
          <w:sz w:val="24"/>
          <w:szCs w:val="24"/>
        </w:rPr>
        <w:t xml:space="preserve">Table </w:t>
      </w:r>
      <w:r w:rsidRPr="00192BD4">
        <w:rPr>
          <w:b/>
          <w:bCs/>
          <w:sz w:val="24"/>
          <w:szCs w:val="24"/>
        </w:rPr>
        <w:fldChar w:fldCharType="begin"/>
      </w:r>
      <w:r w:rsidRPr="00192BD4">
        <w:rPr>
          <w:b/>
          <w:bCs/>
          <w:sz w:val="24"/>
          <w:szCs w:val="24"/>
        </w:rPr>
        <w:instrText xml:space="preserve"> SEQ Table \* ARABIC </w:instrText>
      </w:r>
      <w:r w:rsidRPr="00192BD4">
        <w:rPr>
          <w:b/>
          <w:bCs/>
          <w:sz w:val="24"/>
          <w:szCs w:val="24"/>
        </w:rPr>
        <w:fldChar w:fldCharType="separate"/>
      </w:r>
      <w:r w:rsidR="00537366">
        <w:rPr>
          <w:b/>
          <w:bCs/>
          <w:noProof/>
          <w:sz w:val="24"/>
          <w:szCs w:val="24"/>
        </w:rPr>
        <w:t>12</w:t>
      </w:r>
      <w:r w:rsidRPr="00192BD4">
        <w:rPr>
          <w:b/>
          <w:bCs/>
          <w:sz w:val="24"/>
          <w:szCs w:val="24"/>
        </w:rPr>
        <w:fldChar w:fldCharType="end"/>
      </w:r>
      <w:r w:rsidRPr="00192BD4">
        <w:rPr>
          <w:b/>
          <w:bCs/>
          <w:sz w:val="24"/>
          <w:szCs w:val="24"/>
        </w:rPr>
        <w:t>: Transportation Type, Description, and Hours</w:t>
      </w:r>
      <w:bookmarkEnd w:id="62"/>
    </w:p>
    <w:tbl>
      <w:tblPr>
        <w:tblStyle w:val="TableGrid"/>
        <w:tblW w:w="9715" w:type="dxa"/>
        <w:tblCellMar>
          <w:top w:w="72" w:type="dxa"/>
          <w:left w:w="72" w:type="dxa"/>
          <w:bottom w:w="72" w:type="dxa"/>
          <w:right w:w="72" w:type="dxa"/>
        </w:tblCellMar>
        <w:tblLook w:val="04A0" w:firstRow="1" w:lastRow="0" w:firstColumn="1" w:lastColumn="0" w:noHBand="0" w:noVBand="1"/>
      </w:tblPr>
      <w:tblGrid>
        <w:gridCol w:w="1422"/>
        <w:gridCol w:w="3883"/>
        <w:gridCol w:w="4410"/>
      </w:tblGrid>
      <w:tr w:rsidR="00511113" w:rsidRPr="00A0421B" w14:paraId="586E8587" w14:textId="77777777" w:rsidTr="00665107">
        <w:tc>
          <w:tcPr>
            <w:tcW w:w="1422" w:type="dxa"/>
          </w:tcPr>
          <w:p w14:paraId="0965A082" w14:textId="77777777" w:rsidR="00511113" w:rsidRPr="00192BD4" w:rsidRDefault="00511113" w:rsidP="00665107">
            <w:pPr>
              <w:rPr>
                <w:b/>
                <w:bCs/>
              </w:rPr>
            </w:pPr>
            <w:r w:rsidRPr="00192BD4">
              <w:rPr>
                <w:b/>
                <w:bCs/>
              </w:rPr>
              <w:t>Type</w:t>
            </w:r>
          </w:p>
        </w:tc>
        <w:tc>
          <w:tcPr>
            <w:tcW w:w="3883" w:type="dxa"/>
          </w:tcPr>
          <w:p w14:paraId="1ACB49AF" w14:textId="77777777" w:rsidR="00511113" w:rsidRPr="00192BD4" w:rsidRDefault="00511113" w:rsidP="00665107">
            <w:pPr>
              <w:rPr>
                <w:b/>
                <w:bCs/>
              </w:rPr>
            </w:pPr>
            <w:r w:rsidRPr="00192BD4">
              <w:rPr>
                <w:b/>
                <w:bCs/>
              </w:rPr>
              <w:t>Description</w:t>
            </w:r>
          </w:p>
        </w:tc>
        <w:tc>
          <w:tcPr>
            <w:tcW w:w="4410" w:type="dxa"/>
          </w:tcPr>
          <w:p w14:paraId="03D689BB" w14:textId="77777777" w:rsidR="00511113" w:rsidRPr="00192BD4" w:rsidRDefault="00511113" w:rsidP="00665107">
            <w:pPr>
              <w:rPr>
                <w:b/>
                <w:bCs/>
              </w:rPr>
            </w:pPr>
            <w:r w:rsidRPr="00192BD4">
              <w:rPr>
                <w:b/>
                <w:bCs/>
              </w:rPr>
              <w:t>Hours</w:t>
            </w:r>
          </w:p>
        </w:tc>
      </w:tr>
      <w:tr w:rsidR="00511113" w14:paraId="1A92FF2D" w14:textId="77777777" w:rsidTr="00665107">
        <w:tc>
          <w:tcPr>
            <w:tcW w:w="1422" w:type="dxa"/>
          </w:tcPr>
          <w:p w14:paraId="23056788" w14:textId="77777777" w:rsidR="00511113" w:rsidRDefault="00511113" w:rsidP="00665107">
            <w:r>
              <w:t>Scheduled</w:t>
            </w:r>
          </w:p>
        </w:tc>
        <w:tc>
          <w:tcPr>
            <w:tcW w:w="3883" w:type="dxa"/>
          </w:tcPr>
          <w:p w14:paraId="21619DEE" w14:textId="77777777" w:rsidR="00511113" w:rsidRDefault="00511113" w:rsidP="00665107">
            <w:r>
              <w:rPr>
                <w:color w:val="000000"/>
              </w:rPr>
              <w:t xml:space="preserve">Direct transportation in the mornings from shelters to specific locations throughout the District and in the evening from those </w:t>
            </w:r>
            <w:r w:rsidRPr="00385ABD">
              <w:rPr>
                <w:color w:val="000000"/>
              </w:rPr>
              <w:t xml:space="preserve">designated pick-up locations back to the shelters.  </w:t>
            </w:r>
          </w:p>
        </w:tc>
        <w:tc>
          <w:tcPr>
            <w:tcW w:w="4410" w:type="dxa"/>
          </w:tcPr>
          <w:p w14:paraId="38F47EEA" w14:textId="77777777" w:rsidR="00511113" w:rsidRDefault="00511113" w:rsidP="00665107">
            <w:r>
              <w:t xml:space="preserve">See details in </w:t>
            </w:r>
          </w:p>
          <w:p w14:paraId="16B5AD7A" w14:textId="77777777" w:rsidR="00511113" w:rsidRDefault="00511113" w:rsidP="00665107">
            <w:pPr>
              <w:pStyle w:val="ListParagraph"/>
              <w:numPr>
                <w:ilvl w:val="0"/>
                <w:numId w:val="32"/>
              </w:numPr>
            </w:pPr>
            <w:r>
              <w:t>4.3 Morning Transportation Schedule (from Single Adult Shelters)</w:t>
            </w:r>
          </w:p>
          <w:p w14:paraId="52CCEC53" w14:textId="77777777" w:rsidR="00511113" w:rsidRDefault="00511113" w:rsidP="00665107">
            <w:pPr>
              <w:pStyle w:val="ListParagraph"/>
              <w:numPr>
                <w:ilvl w:val="0"/>
                <w:numId w:val="32"/>
              </w:numPr>
            </w:pPr>
            <w:r>
              <w:t>4.4 Afternoon &amp; Evening Transportation Schedule (To Day Centers and Single Adult Shelters</w:t>
            </w:r>
          </w:p>
        </w:tc>
      </w:tr>
      <w:tr w:rsidR="00511113" w14:paraId="66790115" w14:textId="77777777" w:rsidTr="00665107">
        <w:tc>
          <w:tcPr>
            <w:tcW w:w="1422" w:type="dxa"/>
          </w:tcPr>
          <w:p w14:paraId="0CDC4F5C" w14:textId="77777777" w:rsidR="00C731B0" w:rsidRDefault="00511113" w:rsidP="00665107">
            <w:r>
              <w:t xml:space="preserve">Unscheduled or </w:t>
            </w:r>
          </w:p>
          <w:p w14:paraId="14541EB8" w14:textId="56D6E356" w:rsidR="00511113" w:rsidRDefault="00511113" w:rsidP="00665107">
            <w:r>
              <w:t>“on demand”</w:t>
            </w:r>
          </w:p>
        </w:tc>
        <w:tc>
          <w:tcPr>
            <w:tcW w:w="3883" w:type="dxa"/>
          </w:tcPr>
          <w:p w14:paraId="7A2B2340" w14:textId="77777777" w:rsidR="00511113" w:rsidRDefault="00511113" w:rsidP="00665107">
            <w:r>
              <w:rPr>
                <w:color w:val="000000"/>
              </w:rPr>
              <w:t>Provided outside of scheduled transportation hours to assist vulnerable individuals in accessing shelter regardless of the alert status.</w:t>
            </w:r>
          </w:p>
        </w:tc>
        <w:tc>
          <w:tcPr>
            <w:tcW w:w="4410" w:type="dxa"/>
          </w:tcPr>
          <w:p w14:paraId="63F4471C" w14:textId="77777777" w:rsidR="00511113" w:rsidRDefault="00511113" w:rsidP="00665107">
            <w:r>
              <w:t xml:space="preserve">Not available for at least 30 mins: </w:t>
            </w:r>
          </w:p>
          <w:p w14:paraId="2D58D690" w14:textId="77777777" w:rsidR="00511113" w:rsidRDefault="00511113" w:rsidP="00665107">
            <w:pPr>
              <w:pStyle w:val="ListParagraph"/>
              <w:numPr>
                <w:ilvl w:val="0"/>
                <w:numId w:val="33"/>
              </w:numPr>
            </w:pPr>
            <w:r>
              <w:t xml:space="preserve">before the first scheduled transportation run and </w:t>
            </w:r>
          </w:p>
          <w:p w14:paraId="442C208A" w14:textId="77777777" w:rsidR="00511113" w:rsidRDefault="00511113" w:rsidP="00665107">
            <w:pPr>
              <w:pStyle w:val="ListParagraph"/>
              <w:numPr>
                <w:ilvl w:val="0"/>
                <w:numId w:val="33"/>
              </w:numPr>
            </w:pPr>
            <w:r>
              <w:t>after the last scheduled transportation run.</w:t>
            </w:r>
          </w:p>
          <w:p w14:paraId="6BE919E2" w14:textId="77777777" w:rsidR="00511113" w:rsidRDefault="00511113" w:rsidP="00665107"/>
          <w:p w14:paraId="6892E571" w14:textId="77777777" w:rsidR="00511113" w:rsidRDefault="00511113" w:rsidP="00665107">
            <w:r>
              <w:t>Additionally, breaks for drivers and need to refuel or clean vans may prevent or delay immediate provision of on-demand services.</w:t>
            </w:r>
          </w:p>
        </w:tc>
      </w:tr>
    </w:tbl>
    <w:p w14:paraId="18716BEF" w14:textId="1A75BC86" w:rsidR="001C63B3" w:rsidRDefault="001C63B3" w:rsidP="00192BD4">
      <w:r>
        <w:t xml:space="preserve">To escalate concerns related to the provision of transportation services, please contact </w:t>
      </w:r>
      <w:r w:rsidR="000416F8" w:rsidRPr="000416F8">
        <w:t>Dervin Brown</w:t>
      </w:r>
      <w:r w:rsidR="00AD034F">
        <w:t xml:space="preserve"> at</w:t>
      </w:r>
      <w:r w:rsidR="000416F8" w:rsidRPr="000416F8">
        <w:t xml:space="preserve"> dbrown@upo.org or phone: 202-238-4696.</w:t>
      </w:r>
    </w:p>
    <w:p w14:paraId="3A79C0E1" w14:textId="5088DA2D" w:rsidR="00BA234A" w:rsidRDefault="00F959EC">
      <w:pPr>
        <w:pStyle w:val="Heading2"/>
        <w:keepNext/>
        <w:keepLines/>
      </w:pPr>
      <w:bookmarkStart w:id="64" w:name="_Toc147892382"/>
      <w:r>
        <w:t>4.1 Coordinating Transportation Resources and Outreach</w:t>
      </w:r>
      <w:bookmarkEnd w:id="63"/>
      <w:bookmarkEnd w:id="64"/>
    </w:p>
    <w:p w14:paraId="6BE94CEE" w14:textId="2EDF7119" w:rsidR="00BA234A" w:rsidRDefault="00F959EC">
      <w:pPr>
        <w:rPr>
          <w:color w:val="1F497D"/>
        </w:rPr>
      </w:pPr>
      <w:bookmarkStart w:id="65" w:name="28h4qwu" w:colFirst="0" w:colLast="0"/>
      <w:bookmarkEnd w:id="65"/>
      <w:r>
        <w:t xml:space="preserve">UPO personnel conduct outreach, offering safety checks, warming items, and unscheduled transportation to </w:t>
      </w:r>
      <w:r w:rsidR="00E2619B">
        <w:t xml:space="preserve">shelters </w:t>
      </w:r>
      <w:r>
        <w:t xml:space="preserve">for clients in unsheltered locations. On each shift, at least one of the vans deployed by UPO will be accessible </w:t>
      </w:r>
      <w:r w:rsidR="00056376">
        <w:t xml:space="preserve">to </w:t>
      </w:r>
      <w:r>
        <w:t>people who have disabilities. Additionally, UPO will operate an internal radio communications system on a 24-hour schedule to coordinate hypothermia services on the streets.</w:t>
      </w:r>
    </w:p>
    <w:p w14:paraId="70393474" w14:textId="035F32A3" w:rsidR="00BA234A" w:rsidRDefault="00F959EC">
      <w:r>
        <w:t xml:space="preserve">Van drivers will </w:t>
      </w:r>
      <w:proofErr w:type="gramStart"/>
      <w:r>
        <w:t>have hand-held radios with them at all times</w:t>
      </w:r>
      <w:proofErr w:type="gramEnd"/>
      <w:r>
        <w:t xml:space="preserve"> to facilitate effective communications between UPO vans and their central </w:t>
      </w:r>
      <w:r w:rsidR="009A6A96">
        <w:t>hotline call center</w:t>
      </w:r>
      <w:r>
        <w:t>. Outside of the scheduled transportation, if a person needs assistance, a van will be dispatched</w:t>
      </w:r>
      <w:r w:rsidR="00056376">
        <w:t>,</w:t>
      </w:r>
      <w:r>
        <w:t xml:space="preserve"> and a shelter assignment may be made based on bed availability and the person’s needs.</w:t>
      </w:r>
      <w:r w:rsidR="00A06EBD">
        <w:t xml:space="preserve"> </w:t>
      </w:r>
      <w:r w:rsidR="00E90238">
        <w:t>Moreover, d</w:t>
      </w:r>
      <w:r w:rsidR="000C2B71" w:rsidRPr="000C2B71">
        <w:t xml:space="preserve">epending on weather conditions and demand for student transportation, </w:t>
      </w:r>
      <w:r w:rsidR="00A06EBD" w:rsidRPr="000C2B71">
        <w:t>OSSE Division of Student Transportation will set aside busse</w:t>
      </w:r>
      <w:r w:rsidR="00634A5D" w:rsidRPr="000C2B71">
        <w:t>s and make drivers available</w:t>
      </w:r>
      <w:r w:rsidR="00CE630F" w:rsidRPr="000C2B71">
        <w:t xml:space="preserve"> to support </w:t>
      </w:r>
      <w:r w:rsidR="009C7A2D" w:rsidRPr="000C2B71">
        <w:t xml:space="preserve">UPO </w:t>
      </w:r>
      <w:r w:rsidR="00CE630F" w:rsidRPr="000C2B71">
        <w:t xml:space="preserve">with </w:t>
      </w:r>
      <w:r w:rsidR="00562CD1" w:rsidRPr="000C2B71">
        <w:t xml:space="preserve">the </w:t>
      </w:r>
      <w:r w:rsidR="00CE630F" w:rsidRPr="000C2B71">
        <w:t xml:space="preserve">transport of clients from unsheltered </w:t>
      </w:r>
      <w:r w:rsidR="00562CD1" w:rsidRPr="000C2B71">
        <w:t>locations</w:t>
      </w:r>
      <w:r w:rsidR="00CE630F" w:rsidRPr="000C2B71">
        <w:t xml:space="preserve"> to </w:t>
      </w:r>
      <w:r w:rsidR="00CE630F" w:rsidRPr="00FB0CEF">
        <w:t>shelter</w:t>
      </w:r>
      <w:r w:rsidR="00244138" w:rsidRPr="00FB0CEF">
        <w:t>s</w:t>
      </w:r>
      <w:r w:rsidR="00C74F8A" w:rsidRPr="00192BD4">
        <w:t xml:space="preserve"> during Cold Weather Emergencies</w:t>
      </w:r>
      <w:r w:rsidR="002F645D" w:rsidRPr="00FB0CEF">
        <w:t>.</w:t>
      </w:r>
      <w:r w:rsidR="002F645D" w:rsidRPr="000C2B71">
        <w:t xml:space="preserve">  This</w:t>
      </w:r>
      <w:r w:rsidR="002F645D">
        <w:t xml:space="preserve"> </w:t>
      </w:r>
      <w:r w:rsidR="00A202D5">
        <w:t>partnership</w:t>
      </w:r>
      <w:r w:rsidR="002F645D">
        <w:t xml:space="preserve"> ensures that UPO has </w:t>
      </w:r>
      <w:r w:rsidR="00A202D5">
        <w:t>the support required to</w:t>
      </w:r>
      <w:r w:rsidR="002F645D">
        <w:t xml:space="preserve"> meet demand </w:t>
      </w:r>
      <w:r w:rsidR="00CE630F">
        <w:t>during cold weather alerts</w:t>
      </w:r>
      <w:r w:rsidR="00634A5D">
        <w:t xml:space="preserve">. </w:t>
      </w:r>
      <w:r>
        <w:t>The FEMS Department will be notified to provide emergency medical care and possible transportation to a medical facility whenever a person appears to be suffering from hypothermia or other medical issues.</w:t>
      </w:r>
    </w:p>
    <w:p w14:paraId="5D9E38DB" w14:textId="3988EF7E" w:rsidR="00BA234A" w:rsidRDefault="007B004B">
      <w:r>
        <w:lastRenderedPageBreak/>
        <w:t>Regarding</w:t>
      </w:r>
      <w:r w:rsidR="00F959EC">
        <w:t xml:space="preserve"> safety checks and the distribution of warming items, UPO vans will focus their outreach efforts </w:t>
      </w:r>
      <w:r w:rsidR="00B0220F">
        <w:t xml:space="preserve">on </w:t>
      </w:r>
      <w:r w:rsidR="00F959EC">
        <w:t xml:space="preserve">areas that have the largest concentrations of individuals experiencing homelessness. As part of their outreach activities, UPO personnel will offer transportation to shelter and distribute blankets and other supplies to persons who decline to come into shelter. In addition, the vans will transport individuals from shelters that have exceeded </w:t>
      </w:r>
      <w:r w:rsidR="00D25F88">
        <w:t xml:space="preserve">their </w:t>
      </w:r>
      <w:r w:rsidR="00F959EC">
        <w:t xml:space="preserve">capacity to shelters </w:t>
      </w:r>
      <w:r w:rsidR="00D25F88">
        <w:t>with</w:t>
      </w:r>
      <w:r w:rsidR="00F959EC">
        <w:t xml:space="preserve"> available beds. Outreach and transportation services, as necessary, will also be provided to </w:t>
      </w:r>
      <w:r w:rsidR="007D64AE">
        <w:t xml:space="preserve">persons experiencing homelessness </w:t>
      </w:r>
      <w:r w:rsidR="00F959EC">
        <w:t>who have called an emergency assistance number for service.</w:t>
      </w:r>
    </w:p>
    <w:p w14:paraId="19F806FF" w14:textId="55588FA9" w:rsidR="00BA234A" w:rsidRDefault="00F959EC">
      <w:r>
        <w:t xml:space="preserve">In extreme weather when roads are impassable, DHS will coordinate with the HSEMA to provide vital transportation for persons in need. </w:t>
      </w:r>
    </w:p>
    <w:p w14:paraId="5B312B84" w14:textId="410CE820" w:rsidR="00BA234A" w:rsidRDefault="00F959EC" w:rsidP="00D23DB8">
      <w:pPr>
        <w:pStyle w:val="Heading2"/>
        <w:keepNext/>
        <w:keepLines/>
        <w:pBdr>
          <w:top w:val="none" w:sz="0" w:space="0" w:color="auto"/>
          <w:left w:val="none" w:sz="0" w:space="0" w:color="auto"/>
          <w:bottom w:val="none" w:sz="0" w:space="0" w:color="auto"/>
          <w:right w:val="none" w:sz="0" w:space="0" w:color="auto"/>
        </w:pBdr>
        <w:shd w:val="clear" w:color="auto" w:fill="DEEAF6"/>
        <w:spacing w:before="360" w:after="80"/>
      </w:pPr>
      <w:bookmarkStart w:id="66" w:name="_kgvmmxn5ekwb" w:colFirst="0" w:colLast="0"/>
      <w:bookmarkStart w:id="67" w:name="_Toc146545271"/>
      <w:bookmarkStart w:id="68" w:name="_Toc147892383"/>
      <w:bookmarkEnd w:id="66"/>
      <w:r>
        <w:t xml:space="preserve">4.2 </w:t>
      </w:r>
      <w:r w:rsidR="000C2B71">
        <w:t>Transportation for Single Adults (</w:t>
      </w:r>
      <w:r w:rsidR="001C32CE">
        <w:t xml:space="preserve">Morning </w:t>
      </w:r>
      <w:r>
        <w:t>Schedule</w:t>
      </w:r>
      <w:r w:rsidR="00EC75D7">
        <w:t>)</w:t>
      </w:r>
      <w:bookmarkEnd w:id="67"/>
      <w:bookmarkEnd w:id="68"/>
    </w:p>
    <w:p w14:paraId="243B341D" w14:textId="77777777" w:rsidR="00AB482A" w:rsidRDefault="00F959EC">
      <w:pPr>
        <w:spacing w:before="240" w:after="240"/>
      </w:pPr>
      <w:r>
        <w:t xml:space="preserve">In the morning, transportation will be provided </w:t>
      </w:r>
      <w:r w:rsidR="007B004B">
        <w:t xml:space="preserve">for both women and men </w:t>
      </w:r>
      <w:r>
        <w:t>from various shelter locations. Details are included in the table</w:t>
      </w:r>
      <w:r w:rsidR="007B004B">
        <w:t>s</w:t>
      </w:r>
      <w:r>
        <w:t xml:space="preserve"> below. </w:t>
      </w:r>
    </w:p>
    <w:p w14:paraId="4E0E0653" w14:textId="24491F1C" w:rsidR="00BA234A" w:rsidRDefault="00F959EC" w:rsidP="00192BD4">
      <w:pPr>
        <w:spacing w:before="240" w:after="0"/>
      </w:pPr>
      <w:r>
        <w:t>Note the following limitations when reviewing the schedule:</w:t>
      </w:r>
    </w:p>
    <w:p w14:paraId="0B1580B0" w14:textId="71884244" w:rsidR="00BA234A" w:rsidRDefault="00F959EC" w:rsidP="00192BD4">
      <w:pPr>
        <w:pStyle w:val="ListParagraph"/>
        <w:numPr>
          <w:ilvl w:val="0"/>
          <w:numId w:val="19"/>
        </w:numPr>
        <w:spacing w:before="0" w:after="240"/>
      </w:pPr>
      <w:r>
        <w:t xml:space="preserve">All listed times are estimates, subject to change due to traffic conditions and winter weather challenges, including snow emergencies and ice. Safety is the primary </w:t>
      </w:r>
      <w:proofErr w:type="gramStart"/>
      <w:r>
        <w:t>concern</w:t>
      </w:r>
      <w:r w:rsidR="007B004B">
        <w:t>;</w:t>
      </w:r>
      <w:proofErr w:type="gramEnd"/>
    </w:p>
    <w:p w14:paraId="52F68DF1" w14:textId="25EDAF0B" w:rsidR="00BA234A" w:rsidRDefault="00F959EC" w:rsidP="00DE33D6">
      <w:pPr>
        <w:pStyle w:val="ListParagraph"/>
        <w:numPr>
          <w:ilvl w:val="0"/>
          <w:numId w:val="19"/>
        </w:numPr>
        <w:spacing w:before="240" w:after="240"/>
      </w:pPr>
      <w:r>
        <w:t xml:space="preserve">Destinations for morning transportation are subject to change based on </w:t>
      </w:r>
      <w:r w:rsidR="00D83250">
        <w:t xml:space="preserve">the </w:t>
      </w:r>
      <w:r>
        <w:t xml:space="preserve">availability of the site </w:t>
      </w:r>
      <w:r w:rsidR="00D83250">
        <w:t>or</w:t>
      </w:r>
      <w:r>
        <w:t xml:space="preserve"> actual numbers of persons seeking to go to a specific </w:t>
      </w:r>
      <w:proofErr w:type="gramStart"/>
      <w:r>
        <w:t>destination</w:t>
      </w:r>
      <w:r w:rsidR="007B004B">
        <w:t>;</w:t>
      </w:r>
      <w:proofErr w:type="gramEnd"/>
    </w:p>
    <w:p w14:paraId="57B0449F" w14:textId="3D36420C" w:rsidR="00BA234A" w:rsidRDefault="00F959EC" w:rsidP="00DE33D6">
      <w:pPr>
        <w:pStyle w:val="ListParagraph"/>
        <w:numPr>
          <w:ilvl w:val="0"/>
          <w:numId w:val="19"/>
        </w:numPr>
        <w:spacing w:before="240" w:after="240"/>
      </w:pPr>
      <w:r>
        <w:t>Accessible transportation for persons with disabilities is provided upon request; and</w:t>
      </w:r>
    </w:p>
    <w:p w14:paraId="06BF221B" w14:textId="708D5DFD" w:rsidR="00722DB8" w:rsidRDefault="00F959EC" w:rsidP="00DE33D6">
      <w:pPr>
        <w:pStyle w:val="ListParagraph"/>
        <w:numPr>
          <w:ilvl w:val="0"/>
          <w:numId w:val="19"/>
        </w:numPr>
        <w:spacing w:before="240" w:after="240"/>
      </w:pPr>
      <w:r>
        <w:t xml:space="preserve">Unscheduled (on-demand) transportation outside the schedule </w:t>
      </w:r>
      <w:r w:rsidR="00F76BAA">
        <w:t>will be offered regardless of the alert status</w:t>
      </w:r>
      <w:r w:rsidR="00970AC9">
        <w:t>, subject</w:t>
      </w:r>
      <w:r>
        <w:t xml:space="preserve"> to traffic conditions and winter weather challenges noted above.</w:t>
      </w:r>
    </w:p>
    <w:p w14:paraId="4F76E291" w14:textId="77777777" w:rsidR="00AB482A" w:rsidRDefault="00AB482A">
      <w:pPr>
        <w:rPr>
          <w:b/>
          <w:bCs/>
          <w:i/>
          <w:iCs/>
          <w:color w:val="1F497D" w:themeColor="text2"/>
          <w:highlight w:val="yellow"/>
        </w:rPr>
      </w:pPr>
      <w:r>
        <w:rPr>
          <w:b/>
          <w:bCs/>
          <w:highlight w:val="yellow"/>
        </w:rPr>
        <w:br w:type="page"/>
      </w:r>
    </w:p>
    <w:p w14:paraId="2009A272" w14:textId="4EC3D88B" w:rsidR="00902BC1" w:rsidRPr="00DE33D6" w:rsidRDefault="007E600E" w:rsidP="00DE33D6">
      <w:pPr>
        <w:pStyle w:val="Caption"/>
        <w:keepNext/>
        <w:jc w:val="center"/>
        <w:rPr>
          <w:b/>
          <w:bCs/>
        </w:rPr>
      </w:pPr>
      <w:r w:rsidRPr="00192BD4">
        <w:rPr>
          <w:b/>
          <w:bCs/>
          <w:sz w:val="22"/>
          <w:szCs w:val="22"/>
        </w:rPr>
        <w:lastRenderedPageBreak/>
        <w:t xml:space="preserve">Table </w:t>
      </w:r>
      <w:r w:rsidRPr="00192BD4">
        <w:rPr>
          <w:b/>
          <w:bCs/>
          <w:sz w:val="22"/>
          <w:szCs w:val="22"/>
        </w:rPr>
        <w:fldChar w:fldCharType="begin"/>
      </w:r>
      <w:r w:rsidRPr="00192BD4">
        <w:rPr>
          <w:b/>
          <w:bCs/>
          <w:sz w:val="22"/>
          <w:szCs w:val="22"/>
        </w:rPr>
        <w:instrText xml:space="preserve"> SEQ Table \* ARABIC </w:instrText>
      </w:r>
      <w:r w:rsidRPr="00192BD4">
        <w:rPr>
          <w:b/>
          <w:bCs/>
          <w:sz w:val="22"/>
          <w:szCs w:val="22"/>
        </w:rPr>
        <w:fldChar w:fldCharType="separate"/>
      </w:r>
      <w:r w:rsidR="00537366">
        <w:rPr>
          <w:b/>
          <w:bCs/>
          <w:noProof/>
          <w:sz w:val="22"/>
          <w:szCs w:val="22"/>
        </w:rPr>
        <w:t>13</w:t>
      </w:r>
      <w:r w:rsidRPr="00192BD4">
        <w:rPr>
          <w:b/>
          <w:bCs/>
          <w:sz w:val="22"/>
          <w:szCs w:val="22"/>
        </w:rPr>
        <w:fldChar w:fldCharType="end"/>
      </w:r>
      <w:r w:rsidRPr="00192BD4">
        <w:rPr>
          <w:b/>
          <w:bCs/>
          <w:sz w:val="22"/>
          <w:szCs w:val="22"/>
        </w:rPr>
        <w:t>:</w:t>
      </w:r>
      <w:r w:rsidR="00902BC1" w:rsidRPr="00192BD4">
        <w:rPr>
          <w:b/>
          <w:bCs/>
          <w:sz w:val="22"/>
          <w:szCs w:val="22"/>
        </w:rPr>
        <w:t xml:space="preserve"> Scheduled Transportation from Men </w:t>
      </w:r>
      <w:r w:rsidR="00426516" w:rsidRPr="00192BD4">
        <w:rPr>
          <w:b/>
          <w:bCs/>
          <w:sz w:val="22"/>
          <w:szCs w:val="22"/>
        </w:rPr>
        <w:t xml:space="preserve">Shelters </w:t>
      </w:r>
      <w:r w:rsidR="00902BC1" w:rsidRPr="00192BD4">
        <w:rPr>
          <w:b/>
          <w:bCs/>
          <w:sz w:val="22"/>
          <w:szCs w:val="22"/>
        </w:rPr>
        <w:t>(Morning)</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448"/>
        <w:gridCol w:w="4300"/>
      </w:tblGrid>
      <w:tr w:rsidR="00902BC1" w:rsidRPr="00584007" w14:paraId="23FB28E0" w14:textId="77777777" w:rsidTr="00165A60">
        <w:trPr>
          <w:trHeight w:val="492"/>
        </w:trPr>
        <w:tc>
          <w:tcPr>
            <w:tcW w:w="1499" w:type="pct"/>
            <w:shd w:val="clear" w:color="auto" w:fill="D3DCE2"/>
            <w:hideMark/>
          </w:tcPr>
          <w:p w14:paraId="2CA9AE48" w14:textId="77777777" w:rsidR="00902BC1" w:rsidRPr="00584007" w:rsidRDefault="00902BC1" w:rsidP="00AD2A08">
            <w:pPr>
              <w:spacing w:before="108"/>
              <w:rPr>
                <w:color w:val="000000"/>
              </w:rPr>
            </w:pPr>
            <w:r w:rsidRPr="00584007">
              <w:rPr>
                <w:b/>
                <w:color w:val="000000"/>
              </w:rPr>
              <w:t>Pick Up Location</w:t>
            </w:r>
          </w:p>
        </w:tc>
        <w:tc>
          <w:tcPr>
            <w:tcW w:w="1270" w:type="pct"/>
            <w:shd w:val="clear" w:color="auto" w:fill="D3DCE2"/>
            <w:hideMark/>
          </w:tcPr>
          <w:p w14:paraId="048FC2D9" w14:textId="77777777" w:rsidR="00902BC1" w:rsidRPr="00584007" w:rsidRDefault="00902BC1" w:rsidP="00AD2A08">
            <w:pPr>
              <w:spacing w:before="108"/>
              <w:rPr>
                <w:color w:val="000000"/>
              </w:rPr>
            </w:pPr>
            <w:r w:rsidRPr="00584007">
              <w:rPr>
                <w:b/>
                <w:color w:val="000000"/>
              </w:rPr>
              <w:t>Time</w:t>
            </w:r>
          </w:p>
        </w:tc>
        <w:tc>
          <w:tcPr>
            <w:tcW w:w="2231" w:type="pct"/>
            <w:shd w:val="clear" w:color="auto" w:fill="D3DCE2"/>
            <w:hideMark/>
          </w:tcPr>
          <w:p w14:paraId="1A32A546" w14:textId="77777777" w:rsidR="00902BC1" w:rsidRPr="00584007" w:rsidRDefault="00902BC1" w:rsidP="00AD2A08">
            <w:pPr>
              <w:spacing w:before="108"/>
              <w:rPr>
                <w:color w:val="000000"/>
              </w:rPr>
            </w:pPr>
            <w:r w:rsidRPr="00584007">
              <w:rPr>
                <w:b/>
                <w:color w:val="000000"/>
              </w:rPr>
              <w:t>Drop Off Destination(s)</w:t>
            </w:r>
          </w:p>
        </w:tc>
      </w:tr>
      <w:tr w:rsidR="00977CAB" w:rsidRPr="00584007" w14:paraId="43B703AD" w14:textId="77777777" w:rsidTr="00165A60">
        <w:trPr>
          <w:trHeight w:val="539"/>
        </w:trPr>
        <w:tc>
          <w:tcPr>
            <w:tcW w:w="1499" w:type="pct"/>
            <w:vMerge w:val="restart"/>
            <w:vAlign w:val="center"/>
          </w:tcPr>
          <w:p w14:paraId="61B6EBDC" w14:textId="77777777" w:rsidR="00977CAB" w:rsidRPr="00584007" w:rsidRDefault="00977CAB" w:rsidP="00AD2A08">
            <w:pPr>
              <w:spacing w:before="0" w:after="0" w:line="240" w:lineRule="auto"/>
              <w:rPr>
                <w:color w:val="000000"/>
              </w:rPr>
            </w:pPr>
            <w:bookmarkStart w:id="69" w:name="_Hlk93432792"/>
            <w:r w:rsidRPr="00584007">
              <w:rPr>
                <w:color w:val="000000"/>
              </w:rPr>
              <w:t>Adams Place Men’s Shelter</w:t>
            </w:r>
          </w:p>
          <w:bookmarkEnd w:id="69"/>
          <w:p w14:paraId="63DD4B59" w14:textId="1CDB9EB2" w:rsidR="00977CAB" w:rsidRPr="00584007" w:rsidRDefault="00977CAB" w:rsidP="00AD2A08">
            <w:pPr>
              <w:spacing w:before="0" w:after="0" w:line="240" w:lineRule="auto"/>
              <w:rPr>
                <w:color w:val="000000"/>
              </w:rPr>
            </w:pPr>
            <w:r w:rsidRPr="00584007">
              <w:rPr>
                <w:color w:val="000000"/>
              </w:rPr>
              <w:t>@ 2210 Adams Place NE</w:t>
            </w:r>
          </w:p>
        </w:tc>
        <w:tc>
          <w:tcPr>
            <w:tcW w:w="1270" w:type="pct"/>
            <w:hideMark/>
          </w:tcPr>
          <w:p w14:paraId="3BA0844D" w14:textId="25DCA66F" w:rsidR="00977CAB" w:rsidRPr="00584007" w:rsidRDefault="00977CAB" w:rsidP="00AD2A08">
            <w:pPr>
              <w:spacing w:before="0" w:after="0" w:line="240" w:lineRule="auto"/>
              <w:rPr>
                <w:color w:val="000000"/>
              </w:rPr>
            </w:pPr>
            <w:r w:rsidRPr="00584007">
              <w:rPr>
                <w:color w:val="000000"/>
              </w:rPr>
              <w:t>6:30 am -8:30 am</w:t>
            </w:r>
          </w:p>
        </w:tc>
        <w:tc>
          <w:tcPr>
            <w:tcW w:w="2231" w:type="pct"/>
          </w:tcPr>
          <w:p w14:paraId="6043F796" w14:textId="77777777" w:rsidR="00977CAB" w:rsidRPr="00584007" w:rsidRDefault="00977CAB" w:rsidP="00AD2A08">
            <w:pPr>
              <w:spacing w:before="0" w:after="0" w:line="240" w:lineRule="auto"/>
              <w:rPr>
                <w:color w:val="000000"/>
              </w:rPr>
            </w:pPr>
            <w:r w:rsidRPr="00584007">
              <w:rPr>
                <w:color w:val="000000"/>
              </w:rPr>
              <w:t xml:space="preserve">SOME @ 71 O St NW </w:t>
            </w:r>
          </w:p>
          <w:p w14:paraId="2A7E20A4" w14:textId="0CF682E2" w:rsidR="00977CAB" w:rsidRPr="00584007" w:rsidRDefault="00977CAB" w:rsidP="00AD2A08">
            <w:pPr>
              <w:spacing w:before="0" w:after="0" w:line="240" w:lineRule="auto"/>
              <w:rPr>
                <w:color w:val="000000"/>
              </w:rPr>
            </w:pPr>
            <w:r w:rsidRPr="00584007">
              <w:rPr>
                <w:color w:val="000000"/>
              </w:rPr>
              <w:t xml:space="preserve">Adams Day Center </w:t>
            </w:r>
            <w:r w:rsidR="0043504E" w:rsidRPr="00584007">
              <w:rPr>
                <w:color w:val="000000" w:themeColor="text1"/>
              </w:rPr>
              <w:t>@ 2210 Adams Pl NE</w:t>
            </w:r>
          </w:p>
        </w:tc>
      </w:tr>
      <w:tr w:rsidR="00977CAB" w:rsidRPr="00584007" w14:paraId="3E8A93AA" w14:textId="77777777" w:rsidTr="00165A60">
        <w:trPr>
          <w:trHeight w:val="824"/>
        </w:trPr>
        <w:tc>
          <w:tcPr>
            <w:tcW w:w="1499" w:type="pct"/>
            <w:vMerge/>
            <w:tcBorders>
              <w:bottom w:val="nil"/>
            </w:tcBorders>
            <w:hideMark/>
          </w:tcPr>
          <w:p w14:paraId="5F14E45B" w14:textId="77777777" w:rsidR="00977CAB" w:rsidRPr="00584007" w:rsidRDefault="00977CAB" w:rsidP="00AD2A08">
            <w:pPr>
              <w:spacing w:before="0" w:after="0" w:line="240" w:lineRule="auto"/>
              <w:rPr>
                <w:b/>
                <w:color w:val="000000"/>
              </w:rPr>
            </w:pPr>
          </w:p>
        </w:tc>
        <w:tc>
          <w:tcPr>
            <w:tcW w:w="1270" w:type="pct"/>
          </w:tcPr>
          <w:p w14:paraId="1FA27C2F" w14:textId="6C29F645" w:rsidR="00977CAB" w:rsidRPr="00584007" w:rsidRDefault="00977CAB" w:rsidP="00AD2A08">
            <w:pPr>
              <w:spacing w:before="0" w:after="0" w:line="240" w:lineRule="auto"/>
              <w:rPr>
                <w:color w:val="000000"/>
              </w:rPr>
            </w:pPr>
            <w:r w:rsidRPr="00584007">
              <w:rPr>
                <w:color w:val="000000"/>
              </w:rPr>
              <w:t>9:30 am</w:t>
            </w:r>
          </w:p>
        </w:tc>
        <w:tc>
          <w:tcPr>
            <w:tcW w:w="2231" w:type="pct"/>
          </w:tcPr>
          <w:p w14:paraId="3782D677" w14:textId="77777777" w:rsidR="00977CAB" w:rsidRPr="00584007" w:rsidRDefault="00977CAB" w:rsidP="00AD2A08">
            <w:pPr>
              <w:spacing w:before="0" w:after="0" w:line="240" w:lineRule="auto"/>
              <w:ind w:right="403"/>
              <w:rPr>
                <w:color w:val="000000"/>
              </w:rPr>
            </w:pPr>
            <w:r w:rsidRPr="00584007">
              <w:rPr>
                <w:color w:val="000000"/>
              </w:rPr>
              <w:t xml:space="preserve">Central Union Mission @ 65 Mass Ave </w:t>
            </w:r>
          </w:p>
          <w:p w14:paraId="316A6055" w14:textId="77777777" w:rsidR="00977CAB" w:rsidRPr="00584007" w:rsidRDefault="00977CAB" w:rsidP="00AD2A08">
            <w:pPr>
              <w:spacing w:before="0" w:after="0" w:line="240" w:lineRule="auto"/>
              <w:ind w:right="391"/>
              <w:rPr>
                <w:color w:val="000000"/>
              </w:rPr>
            </w:pPr>
            <w:r w:rsidRPr="00584007">
              <w:rPr>
                <w:color w:val="000000"/>
              </w:rPr>
              <w:t xml:space="preserve">Downtown Day Center@ 1313 NY Ave </w:t>
            </w:r>
          </w:p>
          <w:p w14:paraId="7FA02A7A" w14:textId="7AC9B7CE" w:rsidR="00977CAB" w:rsidRPr="00584007" w:rsidRDefault="00977CAB" w:rsidP="00AD2A08">
            <w:pPr>
              <w:spacing w:before="0" w:after="0" w:line="240" w:lineRule="auto"/>
              <w:ind w:right="391"/>
            </w:pPr>
            <w:r w:rsidRPr="00584007">
              <w:t>Other Day Programs as available</w:t>
            </w:r>
          </w:p>
        </w:tc>
      </w:tr>
      <w:tr w:rsidR="008C2FDE" w:rsidRPr="00584007" w14:paraId="719964BE" w14:textId="77777777" w:rsidTr="00165A60">
        <w:trPr>
          <w:trHeight w:val="323"/>
        </w:trPr>
        <w:tc>
          <w:tcPr>
            <w:tcW w:w="1499" w:type="pct"/>
            <w:tcBorders>
              <w:top w:val="nil"/>
            </w:tcBorders>
          </w:tcPr>
          <w:p w14:paraId="5C82C099" w14:textId="73D2EA85" w:rsidR="008C2FDE" w:rsidRPr="00584007" w:rsidRDefault="00A43824" w:rsidP="00AD2A08">
            <w:pPr>
              <w:spacing w:before="0" w:after="0" w:line="240" w:lineRule="auto"/>
              <w:rPr>
                <w:b/>
                <w:color w:val="000000"/>
              </w:rPr>
            </w:pPr>
            <w:r w:rsidRPr="00584007">
              <w:rPr>
                <w:b/>
                <w:color w:val="000000"/>
                <w:highlight w:val="lightGray"/>
              </w:rPr>
              <w:t>Saturday/Sundays ONLY</w:t>
            </w:r>
          </w:p>
        </w:tc>
        <w:tc>
          <w:tcPr>
            <w:tcW w:w="1270" w:type="pct"/>
          </w:tcPr>
          <w:p w14:paraId="1F239D4D" w14:textId="2EC9C50B" w:rsidR="008C2FDE" w:rsidRPr="00584007" w:rsidRDefault="00685DA7" w:rsidP="00AD2A08">
            <w:pPr>
              <w:spacing w:before="0" w:after="0" w:line="240" w:lineRule="auto"/>
              <w:rPr>
                <w:b/>
                <w:color w:val="000000"/>
              </w:rPr>
            </w:pPr>
            <w:r w:rsidRPr="00584007">
              <w:rPr>
                <w:b/>
                <w:color w:val="000000"/>
                <w:highlight w:val="lightGray"/>
              </w:rPr>
              <w:t>9:30 am</w:t>
            </w:r>
          </w:p>
        </w:tc>
        <w:tc>
          <w:tcPr>
            <w:tcW w:w="2231" w:type="pct"/>
          </w:tcPr>
          <w:p w14:paraId="34566625" w14:textId="449C3186" w:rsidR="008C2FDE" w:rsidRPr="00584007" w:rsidRDefault="00685DA7" w:rsidP="00AD2A08">
            <w:pPr>
              <w:spacing w:before="0" w:after="0" w:line="240" w:lineRule="auto"/>
              <w:ind w:right="391"/>
              <w:rPr>
                <w:b/>
                <w:color w:val="000000"/>
              </w:rPr>
            </w:pPr>
            <w:r w:rsidRPr="00584007">
              <w:rPr>
                <w:b/>
                <w:color w:val="000000"/>
                <w:highlight w:val="lightGray"/>
              </w:rPr>
              <w:t>800 Vermont Ave. NW</w:t>
            </w:r>
          </w:p>
        </w:tc>
      </w:tr>
      <w:tr w:rsidR="00B60E0B" w:rsidRPr="00584007" w14:paraId="4F8B6907" w14:textId="77777777" w:rsidTr="00165A60">
        <w:trPr>
          <w:trHeight w:val="433"/>
        </w:trPr>
        <w:tc>
          <w:tcPr>
            <w:tcW w:w="1499" w:type="pct"/>
            <w:vMerge w:val="restart"/>
          </w:tcPr>
          <w:p w14:paraId="40DB6CCF" w14:textId="77777777" w:rsidR="00B60E0B" w:rsidRPr="00584007" w:rsidRDefault="00B60E0B" w:rsidP="00AD2A08">
            <w:pPr>
              <w:spacing w:before="0" w:after="0" w:line="240" w:lineRule="auto"/>
              <w:rPr>
                <w:color w:val="000000"/>
              </w:rPr>
            </w:pPr>
            <w:r w:rsidRPr="00584007">
              <w:rPr>
                <w:color w:val="000000"/>
              </w:rPr>
              <w:t xml:space="preserve">801 East Men’s Shelter </w:t>
            </w:r>
          </w:p>
          <w:p w14:paraId="34D3F8C5" w14:textId="7A5BAE50" w:rsidR="00B60E0B" w:rsidRPr="00584007" w:rsidRDefault="00B60E0B" w:rsidP="00AD2A08">
            <w:pPr>
              <w:spacing w:before="0" w:after="0" w:line="240" w:lineRule="auto"/>
              <w:rPr>
                <w:color w:val="000000"/>
              </w:rPr>
            </w:pPr>
            <w:r w:rsidRPr="00584007">
              <w:rPr>
                <w:color w:val="000000"/>
              </w:rPr>
              <w:t>@ 27</w:t>
            </w:r>
            <w:r w:rsidR="00044726" w:rsidRPr="00584007">
              <w:rPr>
                <w:color w:val="000000"/>
              </w:rPr>
              <w:t>2</w:t>
            </w:r>
            <w:r w:rsidR="009E3408" w:rsidRPr="00584007">
              <w:rPr>
                <w:color w:val="000000"/>
              </w:rPr>
              <w:t>0</w:t>
            </w:r>
            <w:r w:rsidRPr="00584007">
              <w:rPr>
                <w:color w:val="000000"/>
              </w:rPr>
              <w:t xml:space="preserve"> MLK, Jr. Ave SE</w:t>
            </w:r>
          </w:p>
        </w:tc>
        <w:tc>
          <w:tcPr>
            <w:tcW w:w="1270" w:type="pct"/>
          </w:tcPr>
          <w:p w14:paraId="5D2F4215" w14:textId="1347844D" w:rsidR="00B60E0B" w:rsidRPr="00584007" w:rsidRDefault="00B60E0B" w:rsidP="00AD2A08">
            <w:pPr>
              <w:spacing w:before="0" w:after="0" w:line="240" w:lineRule="auto"/>
              <w:ind w:left="-2"/>
              <w:rPr>
                <w:color w:val="000000"/>
              </w:rPr>
            </w:pPr>
            <w:r w:rsidRPr="00584007">
              <w:rPr>
                <w:color w:val="000000"/>
              </w:rPr>
              <w:t>6:30 am -9:30</w:t>
            </w:r>
            <w:r w:rsidR="00056A9F" w:rsidRPr="00584007">
              <w:rPr>
                <w:color w:val="000000"/>
              </w:rPr>
              <w:t xml:space="preserve"> </w:t>
            </w:r>
            <w:r w:rsidRPr="00584007">
              <w:rPr>
                <w:color w:val="000000"/>
              </w:rPr>
              <w:t>am</w:t>
            </w:r>
          </w:p>
        </w:tc>
        <w:tc>
          <w:tcPr>
            <w:tcW w:w="2231" w:type="pct"/>
          </w:tcPr>
          <w:p w14:paraId="790704A1" w14:textId="2A3B398F" w:rsidR="00B60E0B" w:rsidRPr="00584007" w:rsidRDefault="00B60E0B" w:rsidP="00AD2A08">
            <w:pPr>
              <w:spacing w:before="0" w:after="0" w:line="240" w:lineRule="auto"/>
              <w:rPr>
                <w:color w:val="000000"/>
              </w:rPr>
            </w:pPr>
            <w:r w:rsidRPr="00584007">
              <w:rPr>
                <w:color w:val="000000"/>
              </w:rPr>
              <w:t>SOME @ 71 O St NW</w:t>
            </w:r>
          </w:p>
          <w:p w14:paraId="7A6842FC" w14:textId="3D1BFE96" w:rsidR="00F251B8" w:rsidRPr="00584007" w:rsidRDefault="00B60E0B" w:rsidP="00AD2A08">
            <w:pPr>
              <w:spacing w:before="0" w:after="0" w:line="240" w:lineRule="auto"/>
              <w:ind w:right="83"/>
              <w:rPr>
                <w:color w:val="000000"/>
              </w:rPr>
            </w:pPr>
            <w:r w:rsidRPr="00584007">
              <w:rPr>
                <w:color w:val="000000"/>
              </w:rPr>
              <w:t xml:space="preserve">Adam’s Day Center </w:t>
            </w:r>
            <w:r w:rsidRPr="00584007">
              <w:rPr>
                <w:color w:val="000000" w:themeColor="text1"/>
              </w:rPr>
              <w:t>@ 2210 Adams Pl NE</w:t>
            </w:r>
          </w:p>
          <w:p w14:paraId="1EADF529" w14:textId="3FEC77F5" w:rsidR="00F251B8" w:rsidRPr="00584007" w:rsidRDefault="00F251B8" w:rsidP="00AD2A08">
            <w:pPr>
              <w:spacing w:before="0" w:after="0" w:line="240" w:lineRule="auto"/>
              <w:ind w:right="83"/>
              <w:rPr>
                <w:color w:val="000000"/>
              </w:rPr>
            </w:pPr>
            <w:r w:rsidRPr="00584007">
              <w:rPr>
                <w:color w:val="000000"/>
              </w:rPr>
              <w:t>Central Union Mission @ 65 Mass Ave NW</w:t>
            </w:r>
          </w:p>
          <w:p w14:paraId="29FFA5E1" w14:textId="49FAF91E" w:rsidR="00B60E0B" w:rsidRPr="00584007" w:rsidRDefault="00F251B8" w:rsidP="00AD2A08">
            <w:pPr>
              <w:spacing w:before="0" w:after="0" w:line="240" w:lineRule="auto"/>
              <w:ind w:right="83"/>
              <w:rPr>
                <w:color w:val="000000"/>
              </w:rPr>
            </w:pPr>
            <w:r w:rsidRPr="00584007">
              <w:rPr>
                <w:color w:val="000000"/>
              </w:rPr>
              <w:t>Downtown Day Center@ 1313 NY Ave NW</w:t>
            </w:r>
          </w:p>
        </w:tc>
      </w:tr>
      <w:tr w:rsidR="00977CAB" w:rsidRPr="00584007" w14:paraId="508ABA3E" w14:textId="77777777" w:rsidTr="00165A60">
        <w:trPr>
          <w:trHeight w:val="519"/>
        </w:trPr>
        <w:tc>
          <w:tcPr>
            <w:tcW w:w="1499" w:type="pct"/>
            <w:vMerge/>
            <w:tcBorders>
              <w:bottom w:val="nil"/>
            </w:tcBorders>
            <w:hideMark/>
          </w:tcPr>
          <w:p w14:paraId="3249058A" w14:textId="77777777" w:rsidR="00977CAB" w:rsidRPr="00584007" w:rsidRDefault="00977CAB" w:rsidP="00AD2A08">
            <w:pPr>
              <w:spacing w:before="0" w:after="0" w:line="240" w:lineRule="auto"/>
              <w:rPr>
                <w:b/>
                <w:color w:val="000000"/>
                <w:u w:val="single"/>
              </w:rPr>
            </w:pPr>
          </w:p>
        </w:tc>
        <w:tc>
          <w:tcPr>
            <w:tcW w:w="1270" w:type="pct"/>
            <w:shd w:val="clear" w:color="auto" w:fill="auto"/>
          </w:tcPr>
          <w:p w14:paraId="0F13B630" w14:textId="77777777" w:rsidR="0040266F" w:rsidRPr="00584007" w:rsidRDefault="00977CAB" w:rsidP="00AD2A08">
            <w:pPr>
              <w:spacing w:before="0" w:after="0" w:line="240" w:lineRule="auto"/>
              <w:ind w:right="127"/>
              <w:rPr>
                <w:color w:val="000000"/>
              </w:rPr>
            </w:pPr>
            <w:r w:rsidRPr="00584007">
              <w:rPr>
                <w:color w:val="000000"/>
              </w:rPr>
              <w:t xml:space="preserve">8:30 am </w:t>
            </w:r>
          </w:p>
          <w:p w14:paraId="0D7EB156" w14:textId="76DCC8E3" w:rsidR="00977CAB" w:rsidRPr="00584007" w:rsidRDefault="00977CAB" w:rsidP="00AD2A08">
            <w:pPr>
              <w:spacing w:before="0" w:after="0" w:line="240" w:lineRule="auto"/>
              <w:ind w:right="127"/>
              <w:rPr>
                <w:color w:val="000000"/>
              </w:rPr>
            </w:pPr>
            <w:r w:rsidRPr="00584007">
              <w:rPr>
                <w:color w:val="000000"/>
              </w:rPr>
              <w:t>(Mon, Wed &amp; Fri only)</w:t>
            </w:r>
          </w:p>
        </w:tc>
        <w:tc>
          <w:tcPr>
            <w:tcW w:w="2231" w:type="pct"/>
          </w:tcPr>
          <w:p w14:paraId="4E03A6F3" w14:textId="77777777" w:rsidR="00977CAB" w:rsidRPr="00D23DB8" w:rsidRDefault="00977CAB" w:rsidP="00AD2A08">
            <w:pPr>
              <w:spacing w:before="0" w:after="0" w:line="240" w:lineRule="auto"/>
              <w:ind w:right="83"/>
              <w:rPr>
                <w:color w:val="000000"/>
              </w:rPr>
            </w:pPr>
            <w:r w:rsidRPr="00D23DB8">
              <w:rPr>
                <w:color w:val="000000"/>
              </w:rPr>
              <w:t>Thrive DC @ 1525 Newton St NW</w:t>
            </w:r>
          </w:p>
          <w:p w14:paraId="051D4FCA" w14:textId="37ECC782" w:rsidR="00B60E0B" w:rsidRPr="00584007" w:rsidRDefault="00B60E0B" w:rsidP="00AD2A08">
            <w:pPr>
              <w:spacing w:before="0" w:after="0" w:line="240" w:lineRule="auto"/>
              <w:ind w:right="83"/>
              <w:rPr>
                <w:color w:val="000000"/>
              </w:rPr>
            </w:pPr>
            <w:r w:rsidRPr="00D23DB8">
              <w:rPr>
                <w:color w:val="000000"/>
              </w:rPr>
              <w:t>Other day programs as available</w:t>
            </w:r>
          </w:p>
        </w:tc>
      </w:tr>
      <w:tr w:rsidR="00685DA7" w:rsidRPr="00584007" w14:paraId="1DF1F804" w14:textId="77777777" w:rsidTr="00165A60">
        <w:trPr>
          <w:trHeight w:val="332"/>
        </w:trPr>
        <w:tc>
          <w:tcPr>
            <w:tcW w:w="1499" w:type="pct"/>
            <w:tcBorders>
              <w:top w:val="nil"/>
            </w:tcBorders>
          </w:tcPr>
          <w:p w14:paraId="16197A97" w14:textId="798703F2" w:rsidR="00685DA7" w:rsidRPr="00584007" w:rsidRDefault="00685DA7" w:rsidP="00AD2A08">
            <w:pPr>
              <w:spacing w:before="0" w:after="0" w:line="240" w:lineRule="auto"/>
              <w:rPr>
                <w:b/>
                <w:color w:val="000000"/>
              </w:rPr>
            </w:pPr>
            <w:r w:rsidRPr="00584007">
              <w:rPr>
                <w:b/>
                <w:color w:val="000000"/>
                <w:highlight w:val="lightGray"/>
              </w:rPr>
              <w:t>Saturday/Sundays ONLY</w:t>
            </w:r>
          </w:p>
        </w:tc>
        <w:tc>
          <w:tcPr>
            <w:tcW w:w="1270" w:type="pct"/>
            <w:shd w:val="clear" w:color="auto" w:fill="auto"/>
          </w:tcPr>
          <w:p w14:paraId="6A80B730" w14:textId="4EF4FB16" w:rsidR="00685DA7" w:rsidRPr="00584007" w:rsidRDefault="00685DA7" w:rsidP="00AD2A08">
            <w:pPr>
              <w:spacing w:before="0" w:after="0" w:line="240" w:lineRule="auto"/>
              <w:ind w:right="127"/>
              <w:rPr>
                <w:b/>
                <w:color w:val="000000"/>
              </w:rPr>
            </w:pPr>
            <w:r w:rsidRPr="00584007">
              <w:rPr>
                <w:b/>
                <w:color w:val="000000"/>
                <w:highlight w:val="lightGray"/>
              </w:rPr>
              <w:t>9:30 am</w:t>
            </w:r>
          </w:p>
        </w:tc>
        <w:tc>
          <w:tcPr>
            <w:tcW w:w="2231" w:type="pct"/>
          </w:tcPr>
          <w:p w14:paraId="67009F73" w14:textId="261260EB" w:rsidR="00685DA7" w:rsidRPr="00584007" w:rsidRDefault="00685DA7" w:rsidP="00AD2A08">
            <w:pPr>
              <w:spacing w:before="0" w:after="0" w:line="240" w:lineRule="auto"/>
              <w:ind w:right="83"/>
              <w:rPr>
                <w:b/>
              </w:rPr>
            </w:pPr>
            <w:r w:rsidRPr="00584007">
              <w:rPr>
                <w:b/>
                <w:highlight w:val="lightGray"/>
              </w:rPr>
              <w:t>800 Vermont Ave. NW</w:t>
            </w:r>
          </w:p>
        </w:tc>
      </w:tr>
      <w:tr w:rsidR="00977CAB" w:rsidRPr="00584007" w14:paraId="723DCD2E" w14:textId="77777777" w:rsidTr="00192BD4">
        <w:trPr>
          <w:trHeight w:val="637"/>
        </w:trPr>
        <w:tc>
          <w:tcPr>
            <w:tcW w:w="1499" w:type="pct"/>
            <w:vMerge w:val="restart"/>
            <w:vAlign w:val="center"/>
          </w:tcPr>
          <w:p w14:paraId="7E04CA51" w14:textId="4F574D80" w:rsidR="006D27C9" w:rsidRPr="00584007" w:rsidRDefault="006D27C9" w:rsidP="00AD2A08">
            <w:pPr>
              <w:spacing w:before="0" w:after="0" w:line="266" w:lineRule="auto"/>
              <w:rPr>
                <w:color w:val="000000"/>
              </w:rPr>
            </w:pPr>
            <w:r w:rsidRPr="00584007">
              <w:rPr>
                <w:color w:val="000000"/>
              </w:rPr>
              <w:t>New York Ave</w:t>
            </w:r>
            <w:r w:rsidR="00977CAB" w:rsidRPr="00584007">
              <w:rPr>
                <w:color w:val="000000"/>
              </w:rPr>
              <w:t xml:space="preserve"> Men’s Shelter</w:t>
            </w:r>
          </w:p>
          <w:p w14:paraId="76FFB14C" w14:textId="3CEA27C7" w:rsidR="00977CAB" w:rsidRPr="00584007" w:rsidRDefault="00977CAB" w:rsidP="00AD2A08">
            <w:pPr>
              <w:spacing w:before="0" w:after="0" w:line="266" w:lineRule="auto"/>
              <w:rPr>
                <w:color w:val="000000"/>
              </w:rPr>
            </w:pPr>
            <w:r w:rsidRPr="00584007">
              <w:rPr>
                <w:color w:val="000000"/>
              </w:rPr>
              <w:t>@ 1355 New York Ave NE</w:t>
            </w:r>
          </w:p>
        </w:tc>
        <w:tc>
          <w:tcPr>
            <w:tcW w:w="1270" w:type="pct"/>
            <w:hideMark/>
          </w:tcPr>
          <w:p w14:paraId="4A419A68" w14:textId="0389961C" w:rsidR="00977CAB" w:rsidRPr="00584007" w:rsidRDefault="00977CAB" w:rsidP="00AD2A08">
            <w:pPr>
              <w:spacing w:before="0" w:after="0" w:line="266" w:lineRule="auto"/>
              <w:rPr>
                <w:color w:val="000000"/>
              </w:rPr>
            </w:pPr>
            <w:r w:rsidRPr="00584007">
              <w:rPr>
                <w:color w:val="000000"/>
              </w:rPr>
              <w:t>6:30 am -8:30</w:t>
            </w:r>
            <w:r w:rsidR="00056A9F" w:rsidRPr="00584007">
              <w:rPr>
                <w:color w:val="000000"/>
              </w:rPr>
              <w:t xml:space="preserve"> </w:t>
            </w:r>
            <w:r w:rsidRPr="00584007">
              <w:rPr>
                <w:color w:val="000000"/>
              </w:rPr>
              <w:t>am</w:t>
            </w:r>
          </w:p>
        </w:tc>
        <w:tc>
          <w:tcPr>
            <w:tcW w:w="2231" w:type="pct"/>
          </w:tcPr>
          <w:p w14:paraId="51E442E1" w14:textId="77777777" w:rsidR="00977CAB" w:rsidRPr="00584007" w:rsidRDefault="00977CAB" w:rsidP="00AD2A08">
            <w:pPr>
              <w:spacing w:before="0" w:after="0"/>
              <w:rPr>
                <w:color w:val="FF0000"/>
                <w:highlight w:val="yellow"/>
              </w:rPr>
            </w:pPr>
            <w:r w:rsidRPr="00584007">
              <w:rPr>
                <w:color w:val="000000"/>
              </w:rPr>
              <w:t xml:space="preserve">SOME @ 71 O St NW </w:t>
            </w:r>
          </w:p>
          <w:p w14:paraId="3CE68309" w14:textId="06891C4E" w:rsidR="00977CAB" w:rsidRPr="00584007" w:rsidRDefault="00977CAB" w:rsidP="00AD2A08">
            <w:pPr>
              <w:spacing w:before="0" w:after="0"/>
              <w:rPr>
                <w:color w:val="000000"/>
              </w:rPr>
            </w:pPr>
            <w:r w:rsidRPr="00584007">
              <w:rPr>
                <w:color w:val="000000" w:themeColor="text1"/>
              </w:rPr>
              <w:t>Adams Day Center @ 2210 Adams</w:t>
            </w:r>
            <w:r w:rsidR="0043504E" w:rsidRPr="00584007">
              <w:rPr>
                <w:color w:val="000000" w:themeColor="text1"/>
              </w:rPr>
              <w:t xml:space="preserve"> Pl NE</w:t>
            </w:r>
          </w:p>
        </w:tc>
      </w:tr>
      <w:tr w:rsidR="00977CAB" w:rsidRPr="00584007" w14:paraId="5A74F098" w14:textId="77777777" w:rsidTr="00165A60">
        <w:trPr>
          <w:trHeight w:val="710"/>
        </w:trPr>
        <w:tc>
          <w:tcPr>
            <w:tcW w:w="1499" w:type="pct"/>
            <w:vMerge/>
            <w:tcBorders>
              <w:bottom w:val="nil"/>
            </w:tcBorders>
            <w:hideMark/>
          </w:tcPr>
          <w:p w14:paraId="47F5408B" w14:textId="77777777" w:rsidR="00977CAB" w:rsidRPr="00584007" w:rsidRDefault="00977CAB" w:rsidP="00AD2A08">
            <w:pPr>
              <w:spacing w:before="0" w:after="0"/>
              <w:rPr>
                <w:color w:val="000000"/>
              </w:rPr>
            </w:pPr>
          </w:p>
        </w:tc>
        <w:tc>
          <w:tcPr>
            <w:tcW w:w="1270" w:type="pct"/>
          </w:tcPr>
          <w:p w14:paraId="73200DE5" w14:textId="03241895" w:rsidR="00977CAB" w:rsidRPr="00584007" w:rsidRDefault="00977CAB" w:rsidP="00AD2A08">
            <w:pPr>
              <w:spacing w:before="0" w:after="0"/>
              <w:rPr>
                <w:color w:val="000000"/>
              </w:rPr>
            </w:pPr>
            <w:r w:rsidRPr="00584007">
              <w:rPr>
                <w:color w:val="000000"/>
              </w:rPr>
              <w:t>9:30 am</w:t>
            </w:r>
          </w:p>
        </w:tc>
        <w:tc>
          <w:tcPr>
            <w:tcW w:w="2231" w:type="pct"/>
          </w:tcPr>
          <w:p w14:paraId="2FC210C4" w14:textId="77777777" w:rsidR="00977CAB" w:rsidRPr="00584007" w:rsidRDefault="00977CAB" w:rsidP="00AD2A08">
            <w:pPr>
              <w:spacing w:before="0" w:after="0" w:line="264" w:lineRule="auto"/>
              <w:ind w:right="403"/>
              <w:rPr>
                <w:color w:val="000000"/>
              </w:rPr>
            </w:pPr>
            <w:r w:rsidRPr="00584007">
              <w:rPr>
                <w:color w:val="000000"/>
              </w:rPr>
              <w:t xml:space="preserve">Central Union Mission @ 65 Mass Ave </w:t>
            </w:r>
          </w:p>
          <w:p w14:paraId="42ABF8CF" w14:textId="141CE436" w:rsidR="00977CAB" w:rsidRPr="00584007" w:rsidRDefault="00977CAB" w:rsidP="00AD2A08">
            <w:pPr>
              <w:spacing w:before="0" w:after="0"/>
              <w:ind w:right="391"/>
              <w:rPr>
                <w:color w:val="000000"/>
              </w:rPr>
            </w:pPr>
            <w:r w:rsidRPr="00584007">
              <w:rPr>
                <w:color w:val="000000"/>
              </w:rPr>
              <w:t xml:space="preserve">Downtown Day Center@ 1313 NY Ave </w:t>
            </w:r>
          </w:p>
        </w:tc>
      </w:tr>
      <w:tr w:rsidR="00977CAB" w:rsidRPr="00584007" w14:paraId="6E1F3FA8" w14:textId="77777777" w:rsidTr="00165A60">
        <w:trPr>
          <w:trHeight w:val="197"/>
        </w:trPr>
        <w:tc>
          <w:tcPr>
            <w:tcW w:w="1499" w:type="pct"/>
            <w:tcBorders>
              <w:top w:val="nil"/>
            </w:tcBorders>
          </w:tcPr>
          <w:p w14:paraId="356CD507" w14:textId="427A50C6" w:rsidR="00977CAB" w:rsidRPr="00584007" w:rsidRDefault="00977CAB" w:rsidP="00AD2A08">
            <w:pPr>
              <w:spacing w:before="0" w:after="0"/>
              <w:rPr>
                <w:color w:val="000000"/>
              </w:rPr>
            </w:pPr>
            <w:r w:rsidRPr="00584007">
              <w:rPr>
                <w:b/>
                <w:highlight w:val="lightGray"/>
              </w:rPr>
              <w:t>Saturday/Sundays ONLY</w:t>
            </w:r>
          </w:p>
        </w:tc>
        <w:tc>
          <w:tcPr>
            <w:tcW w:w="1270" w:type="pct"/>
          </w:tcPr>
          <w:p w14:paraId="2B353BD8" w14:textId="1F6AF66B" w:rsidR="00977CAB" w:rsidRPr="00584007" w:rsidRDefault="00977CAB" w:rsidP="00AD2A08">
            <w:pPr>
              <w:spacing w:before="0" w:after="0"/>
              <w:rPr>
                <w:color w:val="000000"/>
              </w:rPr>
            </w:pPr>
            <w:r w:rsidRPr="00584007">
              <w:rPr>
                <w:b/>
                <w:color w:val="000000"/>
                <w:highlight w:val="lightGray"/>
              </w:rPr>
              <w:t>9:30 am</w:t>
            </w:r>
          </w:p>
        </w:tc>
        <w:tc>
          <w:tcPr>
            <w:tcW w:w="2231" w:type="pct"/>
          </w:tcPr>
          <w:p w14:paraId="3445A031" w14:textId="0B64207B" w:rsidR="00977CAB" w:rsidRPr="00584007" w:rsidRDefault="00977CAB" w:rsidP="00AD2A08">
            <w:pPr>
              <w:spacing w:before="0" w:after="0" w:line="264" w:lineRule="auto"/>
              <w:ind w:right="403"/>
              <w:rPr>
                <w:color w:val="000000"/>
              </w:rPr>
            </w:pPr>
            <w:r w:rsidRPr="00584007">
              <w:rPr>
                <w:b/>
                <w:color w:val="000000"/>
                <w:highlight w:val="lightGray"/>
              </w:rPr>
              <w:t>800 Vermont Ave. NW</w:t>
            </w:r>
          </w:p>
        </w:tc>
      </w:tr>
      <w:tr w:rsidR="00977CAB" w:rsidRPr="00584007" w14:paraId="68C6C7B2" w14:textId="77777777" w:rsidTr="00165A60">
        <w:trPr>
          <w:trHeight w:val="602"/>
        </w:trPr>
        <w:tc>
          <w:tcPr>
            <w:tcW w:w="1499" w:type="pct"/>
            <w:vMerge w:val="restart"/>
            <w:vAlign w:val="center"/>
          </w:tcPr>
          <w:p w14:paraId="5DCAD557" w14:textId="77777777" w:rsidR="006D27C9" w:rsidRPr="00584007" w:rsidRDefault="00977CAB" w:rsidP="00AD2A08">
            <w:pPr>
              <w:spacing w:before="0" w:after="0" w:line="240" w:lineRule="auto"/>
              <w:rPr>
                <w:color w:val="000000"/>
              </w:rPr>
            </w:pPr>
            <w:r w:rsidRPr="00584007">
              <w:rPr>
                <w:color w:val="000000"/>
              </w:rPr>
              <w:t xml:space="preserve">Pat Handy Legacy </w:t>
            </w:r>
          </w:p>
          <w:p w14:paraId="5A123F95" w14:textId="18D27B24" w:rsidR="00977CAB" w:rsidRPr="00584007" w:rsidRDefault="00977CAB" w:rsidP="00AD2A08">
            <w:pPr>
              <w:spacing w:before="0" w:after="0" w:line="240" w:lineRule="auto"/>
              <w:rPr>
                <w:color w:val="000000"/>
              </w:rPr>
            </w:pPr>
            <w:r w:rsidRPr="00584007">
              <w:rPr>
                <w:color w:val="000000"/>
              </w:rPr>
              <w:t>@ 810 5th St. NW</w:t>
            </w:r>
          </w:p>
        </w:tc>
        <w:tc>
          <w:tcPr>
            <w:tcW w:w="1270" w:type="pct"/>
          </w:tcPr>
          <w:p w14:paraId="6B6B2EAD" w14:textId="461D085B" w:rsidR="00977CAB" w:rsidRPr="00584007" w:rsidRDefault="00977CAB" w:rsidP="00AD2A08">
            <w:pPr>
              <w:spacing w:before="0" w:after="0" w:line="240" w:lineRule="auto"/>
              <w:ind w:left="-2"/>
              <w:rPr>
                <w:color w:val="000000"/>
              </w:rPr>
            </w:pPr>
            <w:r w:rsidRPr="00584007">
              <w:rPr>
                <w:color w:val="000000"/>
              </w:rPr>
              <w:t>6:30</w:t>
            </w:r>
            <w:r w:rsidR="00056A9F" w:rsidRPr="00584007">
              <w:rPr>
                <w:color w:val="000000"/>
              </w:rPr>
              <w:t xml:space="preserve"> </w:t>
            </w:r>
            <w:r w:rsidRPr="00584007">
              <w:rPr>
                <w:color w:val="000000"/>
              </w:rPr>
              <w:t>am-8:30</w:t>
            </w:r>
            <w:r w:rsidR="00056A9F" w:rsidRPr="00584007">
              <w:rPr>
                <w:color w:val="000000"/>
              </w:rPr>
              <w:t xml:space="preserve"> </w:t>
            </w:r>
            <w:r w:rsidRPr="00584007">
              <w:rPr>
                <w:color w:val="000000"/>
              </w:rPr>
              <w:t>am</w:t>
            </w:r>
          </w:p>
        </w:tc>
        <w:tc>
          <w:tcPr>
            <w:tcW w:w="2231" w:type="pct"/>
          </w:tcPr>
          <w:p w14:paraId="09EAA500" w14:textId="77777777" w:rsidR="00977CAB" w:rsidRPr="00584007" w:rsidRDefault="00977CAB" w:rsidP="00AD2A08">
            <w:pPr>
              <w:spacing w:before="0" w:after="0" w:line="240" w:lineRule="auto"/>
              <w:ind w:left="-2"/>
              <w:rPr>
                <w:color w:val="000000"/>
              </w:rPr>
            </w:pPr>
            <w:r w:rsidRPr="00584007">
              <w:rPr>
                <w:color w:val="000000"/>
              </w:rPr>
              <w:t>SOME @ 71 O St, NW</w:t>
            </w:r>
          </w:p>
          <w:p w14:paraId="127D377F" w14:textId="3173A53B" w:rsidR="00977CAB" w:rsidRPr="00584007" w:rsidRDefault="004174D2" w:rsidP="00AD2A08">
            <w:pPr>
              <w:spacing w:before="0" w:after="0" w:line="240" w:lineRule="auto"/>
              <w:ind w:left="-2"/>
              <w:rPr>
                <w:color w:val="000000"/>
              </w:rPr>
            </w:pPr>
            <w:r w:rsidRPr="00584007">
              <w:rPr>
                <w:color w:val="000000"/>
              </w:rPr>
              <w:t>Adam’s Day Center @ 2210 Adams Pl NE</w:t>
            </w:r>
          </w:p>
        </w:tc>
      </w:tr>
      <w:tr w:rsidR="00977CAB" w:rsidRPr="00584007" w14:paraId="63C5BFC0" w14:textId="77777777" w:rsidTr="00165A60">
        <w:trPr>
          <w:trHeight w:val="263"/>
        </w:trPr>
        <w:tc>
          <w:tcPr>
            <w:tcW w:w="1499" w:type="pct"/>
            <w:vMerge/>
            <w:tcBorders>
              <w:bottom w:val="nil"/>
            </w:tcBorders>
          </w:tcPr>
          <w:p w14:paraId="41145EEA" w14:textId="77777777" w:rsidR="00977CAB" w:rsidRPr="00584007" w:rsidRDefault="00977CAB" w:rsidP="00AD2A08">
            <w:pPr>
              <w:spacing w:before="0" w:after="0" w:line="240" w:lineRule="auto"/>
              <w:rPr>
                <w:color w:val="000000"/>
              </w:rPr>
            </w:pPr>
          </w:p>
        </w:tc>
        <w:tc>
          <w:tcPr>
            <w:tcW w:w="1270" w:type="pct"/>
          </w:tcPr>
          <w:p w14:paraId="458A0E73" w14:textId="5ACB1906" w:rsidR="00977CAB" w:rsidRPr="00584007" w:rsidRDefault="00977CAB" w:rsidP="00AD2A08">
            <w:pPr>
              <w:spacing w:before="0" w:after="0" w:line="240" w:lineRule="auto"/>
              <w:ind w:left="-2"/>
            </w:pPr>
            <w:r w:rsidRPr="00584007">
              <w:rPr>
                <w:color w:val="000000"/>
              </w:rPr>
              <w:t>9:30 am</w:t>
            </w:r>
          </w:p>
        </w:tc>
        <w:tc>
          <w:tcPr>
            <w:tcW w:w="2231" w:type="pct"/>
          </w:tcPr>
          <w:p w14:paraId="5A5FA1EA" w14:textId="77777777" w:rsidR="00977CAB" w:rsidRPr="00584007" w:rsidRDefault="00977CAB" w:rsidP="00AD2A08">
            <w:pPr>
              <w:spacing w:before="0" w:after="0" w:line="240" w:lineRule="auto"/>
              <w:ind w:right="84"/>
              <w:rPr>
                <w:color w:val="000000"/>
              </w:rPr>
            </w:pPr>
            <w:r w:rsidRPr="00584007">
              <w:rPr>
                <w:color w:val="000000"/>
              </w:rPr>
              <w:t xml:space="preserve">Central Union Mission @ 65 Mass Ave NW </w:t>
            </w:r>
          </w:p>
          <w:p w14:paraId="5CCAC789" w14:textId="63814ACD" w:rsidR="00977CAB" w:rsidRPr="00584007" w:rsidRDefault="00977CAB" w:rsidP="00AD2A08">
            <w:pPr>
              <w:spacing w:before="0" w:after="0" w:line="240" w:lineRule="auto"/>
              <w:ind w:right="84"/>
              <w:rPr>
                <w:color w:val="000000"/>
              </w:rPr>
            </w:pPr>
            <w:r w:rsidRPr="00584007">
              <w:rPr>
                <w:color w:val="000000"/>
              </w:rPr>
              <w:t xml:space="preserve">Downtown Day Center@ 1313 NY Ave NW </w:t>
            </w:r>
          </w:p>
          <w:p w14:paraId="16A9A6DB" w14:textId="77777777" w:rsidR="00C04D09" w:rsidRPr="00584007" w:rsidRDefault="00C04D09" w:rsidP="00AD2A08">
            <w:pPr>
              <w:spacing w:before="0" w:after="0" w:line="240" w:lineRule="auto"/>
              <w:ind w:right="84"/>
              <w:rPr>
                <w:color w:val="000000"/>
              </w:rPr>
            </w:pPr>
            <w:r w:rsidRPr="00584007">
              <w:rPr>
                <w:color w:val="000000"/>
              </w:rPr>
              <w:t>Adam’s Day Center @ 2210 Adams Pl NE</w:t>
            </w:r>
          </w:p>
          <w:p w14:paraId="5C592AA4" w14:textId="4E2D229D" w:rsidR="00C04D09" w:rsidRPr="00584007" w:rsidRDefault="00C04D09" w:rsidP="00AD2A08">
            <w:pPr>
              <w:spacing w:before="0" w:after="0" w:line="240" w:lineRule="auto"/>
              <w:ind w:right="84"/>
              <w:rPr>
                <w:color w:val="000000"/>
              </w:rPr>
            </w:pPr>
            <w:r w:rsidRPr="00584007">
              <w:rPr>
                <w:color w:val="000000"/>
              </w:rPr>
              <w:t>Other day programs as available</w:t>
            </w:r>
          </w:p>
        </w:tc>
      </w:tr>
      <w:tr w:rsidR="00977CAB" w:rsidRPr="00584007" w14:paraId="54C137A4" w14:textId="77777777" w:rsidTr="00165A60">
        <w:trPr>
          <w:trHeight w:val="173"/>
        </w:trPr>
        <w:tc>
          <w:tcPr>
            <w:tcW w:w="1499" w:type="pct"/>
            <w:tcBorders>
              <w:top w:val="nil"/>
            </w:tcBorders>
          </w:tcPr>
          <w:p w14:paraId="6E23F8A4" w14:textId="7BB30B54" w:rsidR="00977CAB" w:rsidRPr="00584007" w:rsidRDefault="00977CAB" w:rsidP="00AD2A08">
            <w:pPr>
              <w:spacing w:before="0" w:after="0" w:line="240" w:lineRule="auto"/>
              <w:rPr>
                <w:color w:val="000000"/>
              </w:rPr>
            </w:pPr>
            <w:r w:rsidRPr="00584007">
              <w:rPr>
                <w:b/>
                <w:color w:val="000000"/>
                <w:highlight w:val="lightGray"/>
              </w:rPr>
              <w:t>Saturday/Sundays ONLY</w:t>
            </w:r>
          </w:p>
        </w:tc>
        <w:tc>
          <w:tcPr>
            <w:tcW w:w="1270" w:type="pct"/>
          </w:tcPr>
          <w:p w14:paraId="7506A868" w14:textId="292CB2C7" w:rsidR="00977CAB" w:rsidRPr="00584007" w:rsidRDefault="00977CAB" w:rsidP="00AD2A08">
            <w:pPr>
              <w:spacing w:before="0" w:after="0" w:line="240" w:lineRule="auto"/>
              <w:ind w:left="-2"/>
              <w:rPr>
                <w:color w:val="000000"/>
              </w:rPr>
            </w:pPr>
            <w:r w:rsidRPr="00584007">
              <w:rPr>
                <w:b/>
                <w:color w:val="000000"/>
                <w:highlight w:val="lightGray"/>
              </w:rPr>
              <w:t>9:30 am</w:t>
            </w:r>
          </w:p>
        </w:tc>
        <w:tc>
          <w:tcPr>
            <w:tcW w:w="2231" w:type="pct"/>
          </w:tcPr>
          <w:p w14:paraId="1B778F4D" w14:textId="132B0BCF" w:rsidR="00977CAB" w:rsidRPr="00584007" w:rsidRDefault="00977CAB" w:rsidP="00AD2A08">
            <w:pPr>
              <w:spacing w:before="0" w:after="0" w:line="240" w:lineRule="auto"/>
              <w:ind w:left="-2"/>
              <w:rPr>
                <w:color w:val="000000"/>
              </w:rPr>
            </w:pPr>
            <w:r w:rsidRPr="00584007">
              <w:rPr>
                <w:b/>
                <w:color w:val="000000"/>
                <w:highlight w:val="lightGray"/>
              </w:rPr>
              <w:t>800 Vermont Ave. NW</w:t>
            </w:r>
          </w:p>
        </w:tc>
      </w:tr>
    </w:tbl>
    <w:p w14:paraId="67B1498A" w14:textId="0A3E9CFF" w:rsidR="00DD6CCC" w:rsidRDefault="00DD6CCC" w:rsidP="00DD6CCC"/>
    <w:p w14:paraId="15AC4B06" w14:textId="3A7CEDCA" w:rsidR="00645815" w:rsidRPr="00DE33D6" w:rsidRDefault="00645815" w:rsidP="00645815">
      <w:pPr>
        <w:pStyle w:val="Caption"/>
        <w:keepNext/>
        <w:keepLines/>
        <w:jc w:val="center"/>
        <w:rPr>
          <w:b/>
          <w:bCs/>
        </w:rPr>
      </w:pPr>
      <w:r w:rsidRPr="00192BD4">
        <w:rPr>
          <w:b/>
          <w:bCs/>
          <w:sz w:val="22"/>
          <w:szCs w:val="22"/>
        </w:rPr>
        <w:t xml:space="preserve">Table </w:t>
      </w:r>
      <w:r w:rsidRPr="00192BD4">
        <w:rPr>
          <w:b/>
          <w:bCs/>
          <w:sz w:val="22"/>
          <w:szCs w:val="22"/>
        </w:rPr>
        <w:fldChar w:fldCharType="begin"/>
      </w:r>
      <w:r w:rsidRPr="00192BD4">
        <w:rPr>
          <w:b/>
          <w:bCs/>
          <w:sz w:val="22"/>
          <w:szCs w:val="22"/>
        </w:rPr>
        <w:instrText xml:space="preserve"> SEQ Table \* ARABIC </w:instrText>
      </w:r>
      <w:r w:rsidRPr="00192BD4">
        <w:rPr>
          <w:b/>
          <w:bCs/>
          <w:sz w:val="22"/>
          <w:szCs w:val="22"/>
        </w:rPr>
        <w:fldChar w:fldCharType="separate"/>
      </w:r>
      <w:r w:rsidR="00537366">
        <w:rPr>
          <w:b/>
          <w:bCs/>
          <w:noProof/>
          <w:sz w:val="22"/>
          <w:szCs w:val="22"/>
        </w:rPr>
        <w:t>14</w:t>
      </w:r>
      <w:r w:rsidRPr="00192BD4">
        <w:rPr>
          <w:b/>
          <w:bCs/>
          <w:sz w:val="22"/>
          <w:szCs w:val="22"/>
        </w:rPr>
        <w:fldChar w:fldCharType="end"/>
      </w:r>
      <w:r w:rsidRPr="00192BD4">
        <w:rPr>
          <w:b/>
          <w:bCs/>
          <w:sz w:val="22"/>
          <w:szCs w:val="22"/>
        </w:rPr>
        <w:t>: Scheduled Transportation from LGBTQ+ and Overflow Shelters (Mornings)</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3326"/>
        <w:gridCol w:w="2039"/>
        <w:gridCol w:w="4273"/>
      </w:tblGrid>
      <w:tr w:rsidR="00645815" w:rsidRPr="00584007" w14:paraId="60321679" w14:textId="77777777" w:rsidTr="008F0211">
        <w:trPr>
          <w:trHeight w:val="238"/>
        </w:trPr>
        <w:tc>
          <w:tcPr>
            <w:tcW w:w="1725" w:type="pct"/>
            <w:shd w:val="clear" w:color="auto" w:fill="D3DCE2"/>
            <w:hideMark/>
          </w:tcPr>
          <w:p w14:paraId="0DC6D882" w14:textId="77777777" w:rsidR="00645815" w:rsidRPr="00584007" w:rsidRDefault="00645815">
            <w:pPr>
              <w:keepNext/>
              <w:keepLines/>
              <w:spacing w:before="108"/>
              <w:rPr>
                <w:color w:val="000000"/>
              </w:rPr>
            </w:pPr>
            <w:r w:rsidRPr="00584007">
              <w:rPr>
                <w:b/>
                <w:color w:val="000000"/>
              </w:rPr>
              <w:t>Pick Up Location</w:t>
            </w:r>
          </w:p>
        </w:tc>
        <w:tc>
          <w:tcPr>
            <w:tcW w:w="1058" w:type="pct"/>
            <w:shd w:val="clear" w:color="auto" w:fill="D3DCE2"/>
            <w:hideMark/>
          </w:tcPr>
          <w:p w14:paraId="206CB6F7" w14:textId="77777777" w:rsidR="00645815" w:rsidRPr="00584007" w:rsidRDefault="00645815">
            <w:pPr>
              <w:keepNext/>
              <w:keepLines/>
              <w:spacing w:before="108"/>
              <w:rPr>
                <w:color w:val="000000"/>
              </w:rPr>
            </w:pPr>
            <w:r w:rsidRPr="00584007">
              <w:rPr>
                <w:b/>
                <w:color w:val="000000"/>
              </w:rPr>
              <w:t>Time</w:t>
            </w:r>
          </w:p>
        </w:tc>
        <w:tc>
          <w:tcPr>
            <w:tcW w:w="2217" w:type="pct"/>
            <w:shd w:val="clear" w:color="auto" w:fill="D3DCE2"/>
            <w:hideMark/>
          </w:tcPr>
          <w:p w14:paraId="05B3DD01" w14:textId="77777777" w:rsidR="00645815" w:rsidRPr="00584007" w:rsidRDefault="00645815">
            <w:pPr>
              <w:keepNext/>
              <w:keepLines/>
              <w:spacing w:before="108"/>
              <w:rPr>
                <w:color w:val="000000"/>
              </w:rPr>
            </w:pPr>
            <w:r w:rsidRPr="00584007">
              <w:rPr>
                <w:b/>
                <w:color w:val="000000"/>
              </w:rPr>
              <w:t>Drop Off Destination(s)</w:t>
            </w:r>
          </w:p>
        </w:tc>
      </w:tr>
      <w:tr w:rsidR="00645815" w:rsidRPr="00584007" w14:paraId="7DFC716A" w14:textId="77777777" w:rsidTr="008F0211">
        <w:trPr>
          <w:trHeight w:val="67"/>
        </w:trPr>
        <w:tc>
          <w:tcPr>
            <w:tcW w:w="1725" w:type="pct"/>
          </w:tcPr>
          <w:p w14:paraId="7C95191D" w14:textId="77777777" w:rsidR="00645815" w:rsidRPr="00584007" w:rsidRDefault="00645815">
            <w:pPr>
              <w:keepNext/>
              <w:keepLines/>
              <w:spacing w:before="0" w:after="0" w:line="240" w:lineRule="auto"/>
              <w:rPr>
                <w:color w:val="000000"/>
              </w:rPr>
            </w:pPr>
            <w:r w:rsidRPr="00584007">
              <w:rPr>
                <w:color w:val="000000"/>
              </w:rPr>
              <w:t>Adams Place Day Center (Women)</w:t>
            </w:r>
          </w:p>
        </w:tc>
        <w:tc>
          <w:tcPr>
            <w:tcW w:w="1058" w:type="pct"/>
          </w:tcPr>
          <w:p w14:paraId="7EF162B8" w14:textId="77777777" w:rsidR="00645815" w:rsidRPr="00584007" w:rsidRDefault="00645815">
            <w:pPr>
              <w:keepNext/>
              <w:keepLines/>
              <w:spacing w:before="0" w:after="0" w:line="240" w:lineRule="auto"/>
              <w:rPr>
                <w:color w:val="000000"/>
              </w:rPr>
            </w:pPr>
            <w:r w:rsidRPr="00584007">
              <w:rPr>
                <w:color w:val="000000"/>
              </w:rPr>
              <w:t>6:30 am</w:t>
            </w:r>
          </w:p>
        </w:tc>
        <w:tc>
          <w:tcPr>
            <w:tcW w:w="2217" w:type="pct"/>
          </w:tcPr>
          <w:p w14:paraId="0D653059" w14:textId="77777777" w:rsidR="00645815" w:rsidRPr="00584007" w:rsidRDefault="00645815">
            <w:pPr>
              <w:keepNext/>
              <w:keepLines/>
              <w:spacing w:before="0" w:after="0" w:line="240" w:lineRule="auto"/>
              <w:rPr>
                <w:color w:val="000000"/>
              </w:rPr>
            </w:pPr>
            <w:r w:rsidRPr="00584007">
              <w:rPr>
                <w:color w:val="000000"/>
              </w:rPr>
              <w:t>SOME @ 71 O St NW</w:t>
            </w:r>
          </w:p>
        </w:tc>
      </w:tr>
      <w:tr w:rsidR="00645815" w:rsidRPr="00584007" w14:paraId="1D1A1887" w14:textId="77777777" w:rsidTr="008F0211">
        <w:trPr>
          <w:trHeight w:val="67"/>
        </w:trPr>
        <w:tc>
          <w:tcPr>
            <w:tcW w:w="1725" w:type="pct"/>
          </w:tcPr>
          <w:p w14:paraId="5897DA5B" w14:textId="77777777" w:rsidR="00645815" w:rsidRPr="00584007" w:rsidRDefault="00645815">
            <w:pPr>
              <w:keepNext/>
              <w:keepLines/>
              <w:spacing w:before="0" w:after="0" w:line="240" w:lineRule="auto"/>
              <w:rPr>
                <w:color w:val="000000"/>
              </w:rPr>
            </w:pPr>
            <w:r w:rsidRPr="00584007">
              <w:rPr>
                <w:color w:val="000000"/>
              </w:rPr>
              <w:t>Blair House (Men)</w:t>
            </w:r>
          </w:p>
        </w:tc>
        <w:tc>
          <w:tcPr>
            <w:tcW w:w="1058" w:type="pct"/>
          </w:tcPr>
          <w:p w14:paraId="54A0AFCC" w14:textId="77777777" w:rsidR="00645815" w:rsidRPr="00584007" w:rsidRDefault="00645815">
            <w:pPr>
              <w:keepNext/>
              <w:keepLines/>
              <w:spacing w:before="0" w:after="0" w:line="240" w:lineRule="auto"/>
              <w:rPr>
                <w:color w:val="000000"/>
              </w:rPr>
            </w:pPr>
            <w:r w:rsidRPr="00584007">
              <w:rPr>
                <w:color w:val="000000"/>
              </w:rPr>
              <w:t>6:30 am</w:t>
            </w:r>
          </w:p>
        </w:tc>
        <w:tc>
          <w:tcPr>
            <w:tcW w:w="2217" w:type="pct"/>
          </w:tcPr>
          <w:p w14:paraId="3384FDAD" w14:textId="77777777" w:rsidR="00645815" w:rsidRPr="00584007" w:rsidRDefault="00645815">
            <w:pPr>
              <w:keepNext/>
              <w:keepLines/>
              <w:spacing w:before="0" w:after="0" w:line="240" w:lineRule="auto"/>
              <w:rPr>
                <w:color w:val="000000"/>
              </w:rPr>
            </w:pPr>
            <w:r w:rsidRPr="00584007">
              <w:rPr>
                <w:color w:val="000000"/>
              </w:rPr>
              <w:t xml:space="preserve">SOME @ 71 O St NW </w:t>
            </w:r>
          </w:p>
          <w:p w14:paraId="1004A427" w14:textId="77777777" w:rsidR="00645815" w:rsidRPr="00584007" w:rsidRDefault="00645815">
            <w:pPr>
              <w:keepNext/>
              <w:keepLines/>
              <w:spacing w:before="0" w:after="0" w:line="240" w:lineRule="auto"/>
              <w:rPr>
                <w:color w:val="000000"/>
              </w:rPr>
            </w:pPr>
            <w:r w:rsidRPr="00584007">
              <w:rPr>
                <w:color w:val="000000"/>
              </w:rPr>
              <w:t xml:space="preserve">Adams Day Center </w:t>
            </w:r>
            <w:r w:rsidRPr="00584007">
              <w:rPr>
                <w:color w:val="000000" w:themeColor="text1"/>
              </w:rPr>
              <w:t>@ 2210 Adams Pl NE</w:t>
            </w:r>
          </w:p>
        </w:tc>
      </w:tr>
      <w:tr w:rsidR="00645815" w:rsidRPr="00584007" w14:paraId="6CF2BEF2" w14:textId="77777777" w:rsidTr="008F0211">
        <w:trPr>
          <w:trHeight w:val="67"/>
        </w:trPr>
        <w:tc>
          <w:tcPr>
            <w:tcW w:w="1725" w:type="pct"/>
          </w:tcPr>
          <w:p w14:paraId="0D2BBAE7" w14:textId="77777777" w:rsidR="00645815" w:rsidRPr="00584007" w:rsidRDefault="00645815" w:rsidP="00E57845">
            <w:pPr>
              <w:keepNext/>
              <w:keepLines/>
              <w:spacing w:before="0" w:after="0" w:line="240" w:lineRule="auto"/>
              <w:rPr>
                <w:color w:val="000000"/>
              </w:rPr>
            </w:pPr>
            <w:r w:rsidRPr="00584007">
              <w:rPr>
                <w:color w:val="000000"/>
              </w:rPr>
              <w:t>Living Life Alternatives</w:t>
            </w:r>
          </w:p>
          <w:p w14:paraId="61ADEACF" w14:textId="77777777" w:rsidR="00645815" w:rsidRPr="00584007" w:rsidRDefault="00645815" w:rsidP="00E57845">
            <w:pPr>
              <w:keepNext/>
              <w:keepLines/>
              <w:spacing w:before="0" w:after="0" w:line="240" w:lineRule="auto"/>
              <w:rPr>
                <w:color w:val="000000"/>
              </w:rPr>
            </w:pPr>
            <w:r w:rsidRPr="00584007">
              <w:rPr>
                <w:color w:val="000000"/>
              </w:rPr>
              <w:t xml:space="preserve">@400 50th St. SE </w:t>
            </w:r>
          </w:p>
        </w:tc>
        <w:tc>
          <w:tcPr>
            <w:tcW w:w="1058" w:type="pct"/>
          </w:tcPr>
          <w:p w14:paraId="06FB98A7" w14:textId="493B8B1D" w:rsidR="00645815" w:rsidRPr="00584007" w:rsidRDefault="00645815">
            <w:pPr>
              <w:keepNext/>
              <w:keepLines/>
              <w:spacing w:before="0" w:after="0" w:line="240" w:lineRule="auto"/>
              <w:rPr>
                <w:color w:val="000000"/>
              </w:rPr>
            </w:pPr>
            <w:r w:rsidRPr="00584007">
              <w:rPr>
                <w:color w:val="000000"/>
              </w:rPr>
              <w:t>6:30 am</w:t>
            </w:r>
            <w:r w:rsidR="008F0211">
              <w:rPr>
                <w:color w:val="000000"/>
              </w:rPr>
              <w:t xml:space="preserve"> </w:t>
            </w:r>
            <w:r w:rsidRPr="00584007">
              <w:rPr>
                <w:color w:val="000000"/>
              </w:rPr>
              <w:t>-</w:t>
            </w:r>
            <w:r w:rsidR="008F0211">
              <w:rPr>
                <w:color w:val="000000"/>
              </w:rPr>
              <w:t xml:space="preserve"> </w:t>
            </w:r>
            <w:r w:rsidRPr="00584007">
              <w:rPr>
                <w:color w:val="000000"/>
              </w:rPr>
              <w:t>9:30</w:t>
            </w:r>
            <w:r w:rsidR="00E57845">
              <w:rPr>
                <w:color w:val="000000"/>
              </w:rPr>
              <w:t xml:space="preserve"> </w:t>
            </w:r>
            <w:r w:rsidRPr="00584007">
              <w:rPr>
                <w:color w:val="000000"/>
              </w:rPr>
              <w:t>am</w:t>
            </w:r>
          </w:p>
        </w:tc>
        <w:tc>
          <w:tcPr>
            <w:tcW w:w="2217" w:type="pct"/>
          </w:tcPr>
          <w:p w14:paraId="7D1BE0AF" w14:textId="77777777" w:rsidR="00645815" w:rsidRPr="00584007" w:rsidRDefault="00645815">
            <w:pPr>
              <w:keepNext/>
              <w:keepLines/>
              <w:spacing w:before="0" w:after="0" w:line="240" w:lineRule="auto"/>
              <w:rPr>
                <w:color w:val="000000"/>
              </w:rPr>
            </w:pPr>
            <w:r w:rsidRPr="00584007">
              <w:rPr>
                <w:color w:val="000000"/>
              </w:rPr>
              <w:t xml:space="preserve">SOME @ 71 O St NW </w:t>
            </w:r>
          </w:p>
          <w:p w14:paraId="3187853F" w14:textId="77777777" w:rsidR="00645815" w:rsidRPr="00584007" w:rsidRDefault="00645815">
            <w:pPr>
              <w:keepNext/>
              <w:keepLines/>
              <w:spacing w:before="0" w:after="0" w:line="240" w:lineRule="auto"/>
              <w:rPr>
                <w:color w:val="000000" w:themeColor="text1"/>
              </w:rPr>
            </w:pPr>
            <w:r w:rsidRPr="00584007">
              <w:rPr>
                <w:color w:val="000000"/>
              </w:rPr>
              <w:t xml:space="preserve">Adams Day Center </w:t>
            </w:r>
            <w:r w:rsidRPr="00584007">
              <w:rPr>
                <w:color w:val="000000" w:themeColor="text1"/>
              </w:rPr>
              <w:t>@ 2210 Adams Pl NE</w:t>
            </w:r>
          </w:p>
          <w:p w14:paraId="370F9C7A" w14:textId="77777777" w:rsidR="00645815" w:rsidRPr="00584007" w:rsidRDefault="00645815">
            <w:pPr>
              <w:keepNext/>
              <w:keepLines/>
              <w:spacing w:before="0" w:after="0" w:line="240" w:lineRule="auto"/>
              <w:rPr>
                <w:color w:val="000000"/>
              </w:rPr>
            </w:pPr>
            <w:r w:rsidRPr="00584007">
              <w:rPr>
                <w:color w:val="000000" w:themeColor="text1"/>
              </w:rPr>
              <w:t>Downtown Day Center@1313 NY Ave NW</w:t>
            </w:r>
          </w:p>
        </w:tc>
      </w:tr>
    </w:tbl>
    <w:p w14:paraId="7DBC292C" w14:textId="77777777" w:rsidR="00645815" w:rsidRDefault="00645815" w:rsidP="00DD6CCC"/>
    <w:p w14:paraId="6C38E699" w14:textId="75006B3C" w:rsidR="00645815" w:rsidRPr="00DE33D6" w:rsidRDefault="00645815" w:rsidP="00645815">
      <w:pPr>
        <w:pStyle w:val="Caption"/>
        <w:jc w:val="center"/>
        <w:rPr>
          <w:b/>
        </w:rPr>
      </w:pPr>
      <w:r w:rsidRPr="00192BD4">
        <w:rPr>
          <w:b/>
          <w:sz w:val="22"/>
          <w:szCs w:val="22"/>
        </w:rPr>
        <w:t xml:space="preserve">Table </w:t>
      </w:r>
      <w:r w:rsidRPr="00192BD4">
        <w:rPr>
          <w:b/>
          <w:sz w:val="22"/>
          <w:szCs w:val="22"/>
        </w:rPr>
        <w:fldChar w:fldCharType="begin"/>
      </w:r>
      <w:r w:rsidRPr="00192BD4">
        <w:rPr>
          <w:b/>
          <w:sz w:val="22"/>
          <w:szCs w:val="22"/>
        </w:rPr>
        <w:instrText xml:space="preserve"> SEQ Table \* ARABIC </w:instrText>
      </w:r>
      <w:r w:rsidRPr="00192BD4">
        <w:rPr>
          <w:b/>
          <w:sz w:val="22"/>
          <w:szCs w:val="22"/>
        </w:rPr>
        <w:fldChar w:fldCharType="separate"/>
      </w:r>
      <w:r w:rsidR="00537366">
        <w:rPr>
          <w:b/>
          <w:noProof/>
          <w:sz w:val="22"/>
          <w:szCs w:val="22"/>
        </w:rPr>
        <w:t>15</w:t>
      </w:r>
      <w:r w:rsidRPr="00192BD4">
        <w:rPr>
          <w:b/>
          <w:sz w:val="22"/>
          <w:szCs w:val="22"/>
        </w:rPr>
        <w:fldChar w:fldCharType="end"/>
      </w:r>
      <w:r w:rsidRPr="00192BD4">
        <w:rPr>
          <w:b/>
          <w:sz w:val="22"/>
          <w:szCs w:val="22"/>
        </w:rPr>
        <w:t>: Scheduled Transportation from Women Shelters (Morning)</w:t>
      </w:r>
    </w:p>
    <w:tbl>
      <w:tblPr>
        <w:tblW w:w="5000" w:type="pct"/>
        <w:jc w:val="center"/>
        <w:tblCellMar>
          <w:top w:w="115" w:type="dxa"/>
          <w:bottom w:w="115" w:type="dxa"/>
        </w:tblCellMar>
        <w:tblLook w:val="04A0" w:firstRow="1" w:lastRow="0" w:firstColumn="1" w:lastColumn="0" w:noHBand="0" w:noVBand="1"/>
      </w:tblPr>
      <w:tblGrid>
        <w:gridCol w:w="2964"/>
        <w:gridCol w:w="2262"/>
        <w:gridCol w:w="4406"/>
      </w:tblGrid>
      <w:tr w:rsidR="00645815" w:rsidRPr="00584007" w14:paraId="28B1B72A" w14:textId="77777777" w:rsidTr="00165A60">
        <w:trPr>
          <w:trHeight w:val="194"/>
          <w:jc w:val="center"/>
        </w:trPr>
        <w:tc>
          <w:tcPr>
            <w:tcW w:w="1539" w:type="pct"/>
            <w:tcBorders>
              <w:top w:val="single" w:sz="6" w:space="0" w:color="000000"/>
              <w:left w:val="single" w:sz="6" w:space="0" w:color="000000"/>
              <w:bottom w:val="single" w:sz="6" w:space="0" w:color="000000"/>
              <w:right w:val="single" w:sz="6" w:space="0" w:color="000000"/>
            </w:tcBorders>
            <w:shd w:val="clear" w:color="auto" w:fill="D3DCE2"/>
            <w:hideMark/>
          </w:tcPr>
          <w:p w14:paraId="5DF36F7F" w14:textId="77777777" w:rsidR="00645815" w:rsidRPr="00584007" w:rsidRDefault="00645815">
            <w:pPr>
              <w:spacing w:before="0" w:after="0" w:line="240" w:lineRule="auto"/>
              <w:rPr>
                <w:color w:val="000000"/>
              </w:rPr>
            </w:pPr>
            <w:r w:rsidRPr="00584007">
              <w:rPr>
                <w:b/>
                <w:color w:val="000000"/>
              </w:rPr>
              <w:t>Pick Up Location(s)</w:t>
            </w:r>
          </w:p>
        </w:tc>
        <w:tc>
          <w:tcPr>
            <w:tcW w:w="1174" w:type="pct"/>
            <w:tcBorders>
              <w:top w:val="single" w:sz="6" w:space="0" w:color="000000"/>
              <w:left w:val="single" w:sz="6" w:space="0" w:color="000000"/>
              <w:bottom w:val="single" w:sz="6" w:space="0" w:color="000000"/>
              <w:right w:val="single" w:sz="6" w:space="0" w:color="000000"/>
            </w:tcBorders>
            <w:shd w:val="clear" w:color="auto" w:fill="D3DCE2"/>
            <w:hideMark/>
          </w:tcPr>
          <w:p w14:paraId="5F0934F9" w14:textId="77777777" w:rsidR="00645815" w:rsidRPr="00584007" w:rsidRDefault="00645815">
            <w:pPr>
              <w:spacing w:before="0" w:after="0" w:line="240" w:lineRule="auto"/>
              <w:ind w:left="107"/>
              <w:rPr>
                <w:color w:val="000000"/>
              </w:rPr>
            </w:pPr>
            <w:r w:rsidRPr="00584007">
              <w:rPr>
                <w:b/>
                <w:color w:val="000000"/>
              </w:rPr>
              <w:t>Time</w:t>
            </w:r>
          </w:p>
        </w:tc>
        <w:tc>
          <w:tcPr>
            <w:tcW w:w="2288" w:type="pct"/>
            <w:tcBorders>
              <w:top w:val="single" w:sz="6" w:space="0" w:color="000000"/>
              <w:left w:val="single" w:sz="6" w:space="0" w:color="000000"/>
              <w:bottom w:val="single" w:sz="6" w:space="0" w:color="000000"/>
              <w:right w:val="single" w:sz="6" w:space="0" w:color="000000"/>
            </w:tcBorders>
            <w:shd w:val="clear" w:color="auto" w:fill="D3DCE2"/>
            <w:hideMark/>
          </w:tcPr>
          <w:p w14:paraId="7F422C7D" w14:textId="77777777" w:rsidR="00645815" w:rsidRPr="00584007" w:rsidRDefault="00645815">
            <w:pPr>
              <w:spacing w:before="0" w:after="0" w:line="240" w:lineRule="auto"/>
              <w:ind w:left="106"/>
              <w:rPr>
                <w:color w:val="000000"/>
              </w:rPr>
            </w:pPr>
            <w:r w:rsidRPr="00584007">
              <w:rPr>
                <w:b/>
                <w:color w:val="000000"/>
              </w:rPr>
              <w:t>Drop Off Destination(s)</w:t>
            </w:r>
          </w:p>
        </w:tc>
      </w:tr>
      <w:tr w:rsidR="00645815" w:rsidRPr="00584007" w14:paraId="37B0B31B" w14:textId="77777777" w:rsidTr="00165A60">
        <w:trPr>
          <w:trHeight w:val="804"/>
          <w:jc w:val="center"/>
        </w:trPr>
        <w:tc>
          <w:tcPr>
            <w:tcW w:w="1539" w:type="pct"/>
            <w:tcBorders>
              <w:top w:val="single" w:sz="6" w:space="0" w:color="000000"/>
              <w:left w:val="single" w:sz="6" w:space="0" w:color="000000"/>
              <w:right w:val="single" w:sz="6" w:space="0" w:color="000000"/>
            </w:tcBorders>
          </w:tcPr>
          <w:p w14:paraId="44CC948F" w14:textId="77777777" w:rsidR="00645815" w:rsidRPr="00584007" w:rsidRDefault="00645815">
            <w:pPr>
              <w:spacing w:before="0" w:after="0" w:line="240" w:lineRule="auto"/>
              <w:ind w:left="109"/>
              <w:rPr>
                <w:color w:val="000000"/>
              </w:rPr>
            </w:pPr>
            <w:r w:rsidRPr="00584007">
              <w:rPr>
                <w:color w:val="000000"/>
              </w:rPr>
              <w:t xml:space="preserve">Harriet Tubman </w:t>
            </w:r>
          </w:p>
          <w:p w14:paraId="776C04AB" w14:textId="77777777" w:rsidR="00645815" w:rsidRPr="00584007" w:rsidRDefault="00645815">
            <w:pPr>
              <w:spacing w:before="0" w:after="0" w:line="240" w:lineRule="auto"/>
              <w:ind w:left="109"/>
              <w:rPr>
                <w:b/>
                <w:color w:val="000000"/>
              </w:rPr>
            </w:pPr>
            <w:r w:rsidRPr="00584007">
              <w:rPr>
                <w:color w:val="000000"/>
              </w:rPr>
              <w:t>@ DCG (Building 27)</w:t>
            </w:r>
          </w:p>
        </w:tc>
        <w:tc>
          <w:tcPr>
            <w:tcW w:w="1174" w:type="pct"/>
            <w:tcBorders>
              <w:top w:val="single" w:sz="6" w:space="0" w:color="000000"/>
              <w:left w:val="single" w:sz="6" w:space="0" w:color="000000"/>
              <w:right w:val="single" w:sz="6" w:space="0" w:color="000000"/>
            </w:tcBorders>
          </w:tcPr>
          <w:p w14:paraId="05FC0258" w14:textId="77777777" w:rsidR="00645815" w:rsidRPr="00584007" w:rsidRDefault="00645815">
            <w:pPr>
              <w:spacing w:before="0" w:after="0" w:line="240" w:lineRule="auto"/>
            </w:pPr>
            <w:r w:rsidRPr="00584007">
              <w:t>6:30 am -9:30 am</w:t>
            </w:r>
          </w:p>
        </w:tc>
        <w:tc>
          <w:tcPr>
            <w:tcW w:w="2288" w:type="pct"/>
            <w:tcBorders>
              <w:top w:val="single" w:sz="6" w:space="0" w:color="000000"/>
              <w:left w:val="single" w:sz="6" w:space="0" w:color="000000"/>
              <w:right w:val="single" w:sz="6" w:space="0" w:color="000000"/>
            </w:tcBorders>
          </w:tcPr>
          <w:p w14:paraId="2FF2A4F0" w14:textId="77777777" w:rsidR="00645815" w:rsidRPr="00584007" w:rsidRDefault="00645815">
            <w:pPr>
              <w:spacing w:before="0" w:after="0" w:line="240" w:lineRule="auto"/>
              <w:rPr>
                <w:color w:val="000000"/>
              </w:rPr>
            </w:pPr>
            <w:r w:rsidRPr="00584007">
              <w:rPr>
                <w:color w:val="000000"/>
              </w:rPr>
              <w:t>SOME @ 71 O St</w:t>
            </w:r>
          </w:p>
          <w:p w14:paraId="0AAE6328" w14:textId="77777777" w:rsidR="00645815" w:rsidRPr="00584007" w:rsidRDefault="00645815">
            <w:pPr>
              <w:spacing w:before="0" w:after="0" w:line="240" w:lineRule="auto"/>
              <w:rPr>
                <w:color w:val="000000" w:themeColor="text1"/>
              </w:rPr>
            </w:pPr>
            <w:r w:rsidRPr="00584007">
              <w:rPr>
                <w:color w:val="000000" w:themeColor="text1"/>
              </w:rPr>
              <w:t>Adams Day Center @ 2210 Adams Pl NE</w:t>
            </w:r>
          </w:p>
          <w:p w14:paraId="5F1EB272" w14:textId="77777777" w:rsidR="00645815" w:rsidRPr="00584007" w:rsidRDefault="00645815">
            <w:pPr>
              <w:spacing w:before="0" w:after="0" w:line="240" w:lineRule="auto"/>
              <w:rPr>
                <w:color w:val="000000"/>
              </w:rPr>
            </w:pPr>
            <w:r w:rsidRPr="00584007">
              <w:rPr>
                <w:color w:val="000000"/>
              </w:rPr>
              <w:t>Downtown Day Center@ 1313 NYA</w:t>
            </w:r>
          </w:p>
        </w:tc>
      </w:tr>
      <w:tr w:rsidR="00645815" w:rsidRPr="00584007" w14:paraId="748CD211" w14:textId="77777777" w:rsidTr="00165A60">
        <w:trPr>
          <w:trHeight w:val="345"/>
          <w:jc w:val="center"/>
        </w:trPr>
        <w:tc>
          <w:tcPr>
            <w:tcW w:w="1539" w:type="pct"/>
            <w:tcBorders>
              <w:left w:val="single" w:sz="6" w:space="0" w:color="000000"/>
              <w:bottom w:val="single" w:sz="6" w:space="0" w:color="000000"/>
              <w:right w:val="single" w:sz="6" w:space="0" w:color="000000"/>
            </w:tcBorders>
            <w:shd w:val="clear" w:color="auto" w:fill="auto"/>
          </w:tcPr>
          <w:p w14:paraId="10D3D7AC" w14:textId="77777777" w:rsidR="00645815" w:rsidRPr="00584007" w:rsidRDefault="00645815">
            <w:pPr>
              <w:spacing w:before="0" w:after="0" w:line="240" w:lineRule="auto"/>
              <w:ind w:left="109"/>
              <w:rPr>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shd w:val="clear" w:color="auto" w:fill="auto"/>
          </w:tcPr>
          <w:p w14:paraId="2A059230" w14:textId="77777777" w:rsidR="00645815" w:rsidRPr="00584007" w:rsidRDefault="00645815">
            <w:pPr>
              <w:spacing w:before="0" w:after="0" w:line="240" w:lineRule="auto"/>
              <w:rPr>
                <w:b/>
                <w:bCs/>
              </w:rPr>
            </w:pPr>
            <w:r w:rsidRPr="00584007">
              <w:rPr>
                <w:b/>
                <w:bCs/>
                <w:highlight w:val="lightGray"/>
              </w:rPr>
              <w:t>9:30 am</w:t>
            </w:r>
          </w:p>
        </w:tc>
        <w:tc>
          <w:tcPr>
            <w:tcW w:w="2288" w:type="pct"/>
            <w:tcBorders>
              <w:left w:val="single" w:sz="6" w:space="0" w:color="000000"/>
              <w:bottom w:val="single" w:sz="6" w:space="0" w:color="000000"/>
              <w:right w:val="single" w:sz="6" w:space="0" w:color="000000"/>
            </w:tcBorders>
            <w:shd w:val="clear" w:color="auto" w:fill="auto"/>
          </w:tcPr>
          <w:p w14:paraId="32C617D3" w14:textId="77777777" w:rsidR="00645815" w:rsidRPr="00584007" w:rsidRDefault="00645815">
            <w:pPr>
              <w:spacing w:before="0" w:after="0" w:line="240" w:lineRule="auto"/>
              <w:rPr>
                <w:color w:val="000000"/>
              </w:rPr>
            </w:pPr>
            <w:r w:rsidRPr="00584007">
              <w:rPr>
                <w:b/>
                <w:color w:val="000000"/>
                <w:highlight w:val="lightGray"/>
              </w:rPr>
              <w:t>800 Vermont Ave. NW</w:t>
            </w:r>
          </w:p>
        </w:tc>
      </w:tr>
      <w:tr w:rsidR="00645815" w:rsidRPr="00584007" w14:paraId="25F6A3FD" w14:textId="77777777" w:rsidTr="00192BD4">
        <w:trPr>
          <w:trHeight w:val="18"/>
          <w:jc w:val="center"/>
        </w:trPr>
        <w:tc>
          <w:tcPr>
            <w:tcW w:w="1539" w:type="pct"/>
            <w:tcBorders>
              <w:top w:val="single" w:sz="6" w:space="0" w:color="000000"/>
              <w:left w:val="single" w:sz="6" w:space="0" w:color="000000"/>
              <w:right w:val="single" w:sz="6" w:space="0" w:color="000000"/>
            </w:tcBorders>
          </w:tcPr>
          <w:p w14:paraId="5963BCE7" w14:textId="77777777" w:rsidR="00645815" w:rsidRPr="00584007" w:rsidRDefault="00645815">
            <w:pPr>
              <w:spacing w:before="0" w:after="0" w:line="240" w:lineRule="auto"/>
              <w:ind w:left="109"/>
              <w:rPr>
                <w:color w:val="000000"/>
              </w:rPr>
            </w:pPr>
            <w:r w:rsidRPr="00584007">
              <w:rPr>
                <w:color w:val="000000"/>
              </w:rPr>
              <w:t>Pat Handy (Swing)</w:t>
            </w:r>
          </w:p>
        </w:tc>
        <w:tc>
          <w:tcPr>
            <w:tcW w:w="1174" w:type="pct"/>
            <w:tcBorders>
              <w:top w:val="single" w:sz="6" w:space="0" w:color="000000"/>
              <w:left w:val="single" w:sz="6" w:space="0" w:color="000000"/>
              <w:right w:val="single" w:sz="6" w:space="0" w:color="000000"/>
            </w:tcBorders>
          </w:tcPr>
          <w:p w14:paraId="6252C4F4" w14:textId="77777777" w:rsidR="00645815" w:rsidRPr="00584007" w:rsidRDefault="00645815">
            <w:pPr>
              <w:spacing w:before="0" w:after="0" w:line="240" w:lineRule="auto"/>
            </w:pPr>
            <w:r w:rsidRPr="00584007">
              <w:t>6:30 am- 9:30 am</w:t>
            </w:r>
          </w:p>
        </w:tc>
        <w:tc>
          <w:tcPr>
            <w:tcW w:w="2288" w:type="pct"/>
            <w:tcBorders>
              <w:top w:val="single" w:sz="6" w:space="0" w:color="000000"/>
              <w:left w:val="single" w:sz="6" w:space="0" w:color="000000"/>
              <w:right w:val="single" w:sz="6" w:space="0" w:color="000000"/>
            </w:tcBorders>
            <w:hideMark/>
          </w:tcPr>
          <w:p w14:paraId="1C5AB915" w14:textId="77777777" w:rsidR="00645815" w:rsidRPr="00584007" w:rsidRDefault="00645815">
            <w:pPr>
              <w:spacing w:before="0" w:after="0" w:line="240" w:lineRule="auto"/>
              <w:rPr>
                <w:color w:val="000000"/>
              </w:rPr>
            </w:pPr>
            <w:r w:rsidRPr="00584007">
              <w:rPr>
                <w:color w:val="000000"/>
              </w:rPr>
              <w:t xml:space="preserve">SOME @ 71 O St </w:t>
            </w:r>
          </w:p>
          <w:p w14:paraId="5F7B1871" w14:textId="77777777" w:rsidR="00645815" w:rsidRPr="00584007" w:rsidRDefault="00645815">
            <w:pPr>
              <w:spacing w:before="0" w:after="0" w:line="240" w:lineRule="auto"/>
              <w:rPr>
                <w:color w:val="000000"/>
              </w:rPr>
            </w:pPr>
            <w:r w:rsidRPr="00584007">
              <w:rPr>
                <w:color w:val="000000"/>
              </w:rPr>
              <w:t xml:space="preserve">Adams Day Center </w:t>
            </w:r>
            <w:r w:rsidRPr="00584007">
              <w:rPr>
                <w:color w:val="000000" w:themeColor="text1"/>
              </w:rPr>
              <w:t>@ 2210 Adams Pl NE</w:t>
            </w:r>
          </w:p>
          <w:p w14:paraId="1065A1A3" w14:textId="77777777" w:rsidR="00645815" w:rsidRPr="00584007" w:rsidRDefault="00645815">
            <w:pPr>
              <w:spacing w:before="0" w:after="0" w:line="240" w:lineRule="auto"/>
              <w:rPr>
                <w:color w:val="000000"/>
              </w:rPr>
            </w:pPr>
            <w:r w:rsidRPr="00584007">
              <w:rPr>
                <w:color w:val="000000"/>
              </w:rPr>
              <w:t>Downtown Day Center@ 1313 NYA</w:t>
            </w:r>
          </w:p>
        </w:tc>
      </w:tr>
      <w:tr w:rsidR="00645815" w:rsidRPr="00584007" w14:paraId="2B840532" w14:textId="77777777" w:rsidTr="00165A60">
        <w:trPr>
          <w:trHeight w:val="401"/>
          <w:jc w:val="center"/>
        </w:trPr>
        <w:tc>
          <w:tcPr>
            <w:tcW w:w="1539" w:type="pct"/>
            <w:tcBorders>
              <w:left w:val="single" w:sz="6" w:space="0" w:color="000000"/>
              <w:bottom w:val="single" w:sz="6" w:space="0" w:color="000000"/>
              <w:right w:val="single" w:sz="6" w:space="0" w:color="000000"/>
            </w:tcBorders>
          </w:tcPr>
          <w:p w14:paraId="01FDD61D" w14:textId="77777777" w:rsidR="00645815" w:rsidRPr="00584007" w:rsidRDefault="00645815">
            <w:pPr>
              <w:spacing w:before="0" w:after="0" w:line="240" w:lineRule="auto"/>
              <w:ind w:left="109"/>
              <w:rPr>
                <w:b/>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tcPr>
          <w:p w14:paraId="020BC8AB" w14:textId="77777777" w:rsidR="00645815" w:rsidRPr="00584007" w:rsidRDefault="00645815">
            <w:pPr>
              <w:spacing w:before="0" w:after="0" w:line="240" w:lineRule="auto"/>
              <w:rPr>
                <w:b/>
              </w:rPr>
            </w:pPr>
            <w:r w:rsidRPr="00584007">
              <w:rPr>
                <w:b/>
                <w:highlight w:val="lightGray"/>
              </w:rPr>
              <w:t>9:30 am</w:t>
            </w:r>
          </w:p>
        </w:tc>
        <w:tc>
          <w:tcPr>
            <w:tcW w:w="2288" w:type="pct"/>
            <w:tcBorders>
              <w:left w:val="single" w:sz="6" w:space="0" w:color="000000"/>
              <w:bottom w:val="single" w:sz="6" w:space="0" w:color="000000"/>
              <w:right w:val="single" w:sz="6" w:space="0" w:color="000000"/>
            </w:tcBorders>
          </w:tcPr>
          <w:p w14:paraId="191DE918" w14:textId="77777777" w:rsidR="00645815" w:rsidRPr="00584007" w:rsidRDefault="00645815">
            <w:pPr>
              <w:spacing w:before="0" w:after="0" w:line="240" w:lineRule="auto"/>
              <w:rPr>
                <w:b/>
                <w:color w:val="000000"/>
              </w:rPr>
            </w:pPr>
            <w:r w:rsidRPr="00584007">
              <w:rPr>
                <w:b/>
                <w:color w:val="000000"/>
                <w:highlight w:val="lightGray"/>
              </w:rPr>
              <w:t>800 Vermont Ave. NW</w:t>
            </w:r>
          </w:p>
        </w:tc>
      </w:tr>
      <w:tr w:rsidR="00645815" w:rsidRPr="00584007" w14:paraId="4EF03DDF" w14:textId="77777777" w:rsidTr="00165A60">
        <w:trPr>
          <w:trHeight w:val="572"/>
          <w:jc w:val="center"/>
        </w:trPr>
        <w:tc>
          <w:tcPr>
            <w:tcW w:w="1539" w:type="pct"/>
            <w:tcBorders>
              <w:top w:val="single" w:sz="6" w:space="0" w:color="000000"/>
              <w:left w:val="single" w:sz="6" w:space="0" w:color="000000"/>
              <w:right w:val="single" w:sz="6" w:space="0" w:color="000000"/>
            </w:tcBorders>
          </w:tcPr>
          <w:p w14:paraId="02C82C53" w14:textId="77777777" w:rsidR="00645815" w:rsidRPr="00584007" w:rsidRDefault="00645815">
            <w:pPr>
              <w:spacing w:before="0" w:after="0" w:line="240" w:lineRule="auto"/>
              <w:ind w:left="109"/>
              <w:rPr>
                <w:color w:val="000000"/>
              </w:rPr>
            </w:pPr>
            <w:r w:rsidRPr="00584007">
              <w:rPr>
                <w:color w:val="000000"/>
              </w:rPr>
              <w:t xml:space="preserve">St. Josephine </w:t>
            </w:r>
          </w:p>
        </w:tc>
        <w:tc>
          <w:tcPr>
            <w:tcW w:w="1174" w:type="pct"/>
            <w:tcBorders>
              <w:top w:val="single" w:sz="6" w:space="0" w:color="000000"/>
              <w:left w:val="single" w:sz="6" w:space="0" w:color="000000"/>
              <w:right w:val="single" w:sz="6" w:space="0" w:color="000000"/>
            </w:tcBorders>
          </w:tcPr>
          <w:p w14:paraId="54590F4B" w14:textId="68BE9EDF" w:rsidR="00645815" w:rsidRPr="00584007" w:rsidRDefault="00645815">
            <w:pPr>
              <w:spacing w:before="0" w:after="0" w:line="240" w:lineRule="auto"/>
            </w:pPr>
            <w:r w:rsidRPr="00584007">
              <w:t xml:space="preserve">6:30 am </w:t>
            </w:r>
            <w:r>
              <w:t>–</w:t>
            </w:r>
            <w:r w:rsidRPr="00584007">
              <w:t xml:space="preserve"> 9:30 am </w:t>
            </w:r>
          </w:p>
        </w:tc>
        <w:tc>
          <w:tcPr>
            <w:tcW w:w="2288" w:type="pct"/>
            <w:tcBorders>
              <w:top w:val="single" w:sz="6" w:space="0" w:color="000000"/>
              <w:left w:val="single" w:sz="6" w:space="0" w:color="000000"/>
              <w:right w:val="single" w:sz="6" w:space="0" w:color="000000"/>
            </w:tcBorders>
          </w:tcPr>
          <w:p w14:paraId="77AC915A" w14:textId="77777777" w:rsidR="00645815" w:rsidRPr="00584007" w:rsidRDefault="00645815">
            <w:pPr>
              <w:spacing w:before="0" w:after="0" w:line="240" w:lineRule="auto"/>
              <w:rPr>
                <w:color w:val="000000"/>
              </w:rPr>
            </w:pPr>
            <w:r w:rsidRPr="00584007">
              <w:rPr>
                <w:color w:val="000000"/>
              </w:rPr>
              <w:t xml:space="preserve">SOME @ 71 O St </w:t>
            </w:r>
          </w:p>
          <w:p w14:paraId="32512A20" w14:textId="77777777" w:rsidR="00645815" w:rsidRPr="00584007" w:rsidRDefault="00645815">
            <w:pPr>
              <w:spacing w:before="0" w:after="0" w:line="240" w:lineRule="auto"/>
              <w:rPr>
                <w:color w:val="000000"/>
              </w:rPr>
            </w:pPr>
            <w:r w:rsidRPr="00584007">
              <w:rPr>
                <w:color w:val="000000"/>
              </w:rPr>
              <w:t xml:space="preserve">Adams Day Center </w:t>
            </w:r>
            <w:r w:rsidRPr="00584007">
              <w:rPr>
                <w:color w:val="000000" w:themeColor="text1"/>
              </w:rPr>
              <w:t>@ 2210 Adams Pl NE</w:t>
            </w:r>
          </w:p>
          <w:p w14:paraId="6EC9CDFC" w14:textId="77777777" w:rsidR="00645815" w:rsidRPr="00584007" w:rsidRDefault="00645815">
            <w:pPr>
              <w:spacing w:before="0" w:after="0" w:line="240" w:lineRule="auto"/>
              <w:rPr>
                <w:color w:val="000000"/>
              </w:rPr>
            </w:pPr>
            <w:r w:rsidRPr="00584007">
              <w:rPr>
                <w:color w:val="000000"/>
              </w:rPr>
              <w:t xml:space="preserve">Downtown Day Center@ 1313 NYA </w:t>
            </w:r>
          </w:p>
        </w:tc>
      </w:tr>
      <w:tr w:rsidR="00645815" w:rsidRPr="00584007" w14:paraId="1CF22622" w14:textId="77777777" w:rsidTr="00165A60">
        <w:trPr>
          <w:trHeight w:val="293"/>
          <w:jc w:val="center"/>
        </w:trPr>
        <w:tc>
          <w:tcPr>
            <w:tcW w:w="1539" w:type="pct"/>
            <w:tcBorders>
              <w:left w:val="single" w:sz="6" w:space="0" w:color="000000"/>
              <w:bottom w:val="single" w:sz="6" w:space="0" w:color="000000"/>
              <w:right w:val="single" w:sz="6" w:space="0" w:color="000000"/>
            </w:tcBorders>
          </w:tcPr>
          <w:p w14:paraId="718281A1" w14:textId="77777777" w:rsidR="00645815" w:rsidRPr="00584007" w:rsidRDefault="00645815">
            <w:pPr>
              <w:spacing w:before="0" w:after="0" w:line="240" w:lineRule="auto"/>
              <w:ind w:left="109"/>
              <w:rPr>
                <w:b/>
                <w:color w:val="000000"/>
              </w:rPr>
            </w:pPr>
            <w:r w:rsidRPr="00584007">
              <w:rPr>
                <w:b/>
                <w:color w:val="000000"/>
                <w:highlight w:val="lightGray"/>
              </w:rPr>
              <w:t>Saturday/Sundays Only</w:t>
            </w:r>
          </w:p>
        </w:tc>
        <w:tc>
          <w:tcPr>
            <w:tcW w:w="1174" w:type="pct"/>
            <w:tcBorders>
              <w:left w:val="single" w:sz="6" w:space="0" w:color="000000"/>
              <w:bottom w:val="single" w:sz="6" w:space="0" w:color="000000"/>
              <w:right w:val="single" w:sz="6" w:space="0" w:color="000000"/>
            </w:tcBorders>
          </w:tcPr>
          <w:p w14:paraId="36B3F3BA" w14:textId="77777777" w:rsidR="00645815" w:rsidRPr="00584007" w:rsidRDefault="00645815">
            <w:pPr>
              <w:spacing w:before="0" w:after="0" w:line="240" w:lineRule="auto"/>
              <w:rPr>
                <w:b/>
              </w:rPr>
            </w:pPr>
            <w:r w:rsidRPr="00584007">
              <w:rPr>
                <w:b/>
                <w:highlight w:val="lightGray"/>
              </w:rPr>
              <w:t>9:30 am</w:t>
            </w:r>
          </w:p>
        </w:tc>
        <w:tc>
          <w:tcPr>
            <w:tcW w:w="2288" w:type="pct"/>
            <w:tcBorders>
              <w:left w:val="single" w:sz="6" w:space="0" w:color="000000"/>
              <w:bottom w:val="single" w:sz="6" w:space="0" w:color="000000"/>
              <w:right w:val="single" w:sz="6" w:space="0" w:color="000000"/>
            </w:tcBorders>
          </w:tcPr>
          <w:p w14:paraId="3099F253" w14:textId="77777777" w:rsidR="00645815" w:rsidRPr="00584007" w:rsidRDefault="00645815">
            <w:pPr>
              <w:spacing w:before="0" w:after="0" w:line="240" w:lineRule="auto"/>
              <w:rPr>
                <w:b/>
                <w:color w:val="000000"/>
              </w:rPr>
            </w:pPr>
            <w:r w:rsidRPr="00584007">
              <w:rPr>
                <w:b/>
                <w:color w:val="000000"/>
                <w:highlight w:val="lightGray"/>
              </w:rPr>
              <w:t>800 Vermont Ave. NW</w:t>
            </w:r>
          </w:p>
        </w:tc>
      </w:tr>
    </w:tbl>
    <w:p w14:paraId="7562D957" w14:textId="77777777" w:rsidR="00645815" w:rsidRDefault="00645815" w:rsidP="00DD6CCC"/>
    <w:p w14:paraId="3575D323" w14:textId="10C5EAFF" w:rsidR="00DD6CCC" w:rsidRDefault="00DD6CCC">
      <w:pPr>
        <w:rPr>
          <w:smallCaps/>
        </w:rPr>
      </w:pPr>
      <w:r>
        <w:br w:type="page"/>
      </w:r>
    </w:p>
    <w:p w14:paraId="1FC40DDF" w14:textId="2F4BAE2E" w:rsidR="00BA234A" w:rsidRDefault="00F959EC">
      <w:pPr>
        <w:pStyle w:val="Heading2"/>
        <w:pBdr>
          <w:top w:val="none" w:sz="0" w:space="0" w:color="auto"/>
          <w:left w:val="none" w:sz="0" w:space="0" w:color="auto"/>
          <w:bottom w:val="none" w:sz="0" w:space="0" w:color="auto"/>
          <w:right w:val="none" w:sz="0" w:space="0" w:color="auto"/>
        </w:pBdr>
        <w:shd w:val="clear" w:color="auto" w:fill="DEEAF6"/>
        <w:spacing w:before="360" w:after="80"/>
      </w:pPr>
      <w:bookmarkStart w:id="70" w:name="_Toc146545272"/>
      <w:bookmarkStart w:id="71" w:name="_Toc147892384"/>
      <w:r>
        <w:lastRenderedPageBreak/>
        <w:t xml:space="preserve">4.3 </w:t>
      </w:r>
      <w:r w:rsidR="000C2B71">
        <w:t>Transportation for Single Adults (</w:t>
      </w:r>
      <w:r w:rsidR="00EC75D7">
        <w:t xml:space="preserve">Afternoon &amp; Evening </w:t>
      </w:r>
      <w:proofErr w:type="gramStart"/>
      <w:r>
        <w:t xml:space="preserve">Schedule </w:t>
      </w:r>
      <w:r w:rsidR="000C4156">
        <w:t>)</w:t>
      </w:r>
      <w:bookmarkEnd w:id="70"/>
      <w:bookmarkEnd w:id="71"/>
      <w:proofErr w:type="gramEnd"/>
    </w:p>
    <w:p w14:paraId="43BF5270" w14:textId="77777777" w:rsidR="00AB482A" w:rsidRDefault="00B23342">
      <w:pPr>
        <w:spacing w:before="240" w:after="240"/>
      </w:pPr>
      <w:r w:rsidRPr="00B23342">
        <w:t xml:space="preserve">The </w:t>
      </w:r>
      <w:r>
        <w:t>wom</w:t>
      </w:r>
      <w:r w:rsidRPr="00B23342">
        <w:t xml:space="preserve">en’s </w:t>
      </w:r>
      <w:r w:rsidR="007B004B">
        <w:t xml:space="preserve">and men’s </w:t>
      </w:r>
      <w:r>
        <w:t>e</w:t>
      </w:r>
      <w:r w:rsidRPr="00B23342">
        <w:t xml:space="preserve">vening </w:t>
      </w:r>
      <w:r>
        <w:t>t</w:t>
      </w:r>
      <w:r w:rsidRPr="00B23342">
        <w:t xml:space="preserve">ransportation details are included in the table below. </w:t>
      </w:r>
    </w:p>
    <w:p w14:paraId="36C731F8" w14:textId="7CC24433" w:rsidR="00BA234A" w:rsidRDefault="00F959EC" w:rsidP="00192BD4">
      <w:pPr>
        <w:spacing w:before="240" w:after="0"/>
      </w:pPr>
      <w:r>
        <w:t>When reviewing the schedule, please note the following limitations:</w:t>
      </w:r>
    </w:p>
    <w:p w14:paraId="12D4C253" w14:textId="01A8585D" w:rsidR="00BA234A" w:rsidRDefault="00F959EC" w:rsidP="00192BD4">
      <w:pPr>
        <w:pStyle w:val="ListParagraph"/>
        <w:numPr>
          <w:ilvl w:val="0"/>
          <w:numId w:val="20"/>
        </w:numPr>
        <w:spacing w:before="0" w:after="240"/>
      </w:pPr>
      <w:r>
        <w:t xml:space="preserve">All listed times are estimates, subject to change due to traffic conditions and winter weather challenges, including snow emergencies and ice. Safety is the primary </w:t>
      </w:r>
      <w:proofErr w:type="gramStart"/>
      <w:r>
        <w:t>concern;</w:t>
      </w:r>
      <w:proofErr w:type="gramEnd"/>
    </w:p>
    <w:p w14:paraId="072FABB8" w14:textId="32528E26" w:rsidR="00BA234A" w:rsidRDefault="00F959EC" w:rsidP="00DE33D6">
      <w:pPr>
        <w:pStyle w:val="ListParagraph"/>
        <w:numPr>
          <w:ilvl w:val="0"/>
          <w:numId w:val="20"/>
        </w:numPr>
        <w:spacing w:before="240" w:after="240"/>
      </w:pPr>
      <w:r>
        <w:t>Accessible transportation for persons with disabilities is provided upon request; and</w:t>
      </w:r>
    </w:p>
    <w:p w14:paraId="439F03E0" w14:textId="088E53FE" w:rsidR="00464EF0" w:rsidRDefault="00F959EC" w:rsidP="00464EF0">
      <w:pPr>
        <w:pStyle w:val="ListParagraph"/>
        <w:numPr>
          <w:ilvl w:val="0"/>
          <w:numId w:val="20"/>
        </w:numPr>
        <w:spacing w:before="240" w:after="240"/>
      </w:pPr>
      <w:r>
        <w:t xml:space="preserve">Unscheduled (on-demand) transportation outside the schedule </w:t>
      </w:r>
      <w:r w:rsidR="00F76BAA">
        <w:t>will be offered regardless of the alert status</w:t>
      </w:r>
      <w:r>
        <w:t xml:space="preserve"> </w:t>
      </w:r>
      <w:r w:rsidR="00F76BAA">
        <w:t xml:space="preserve">but </w:t>
      </w:r>
      <w:r>
        <w:t>subject to traffic conditions and winter weather challenges noted above.</w:t>
      </w:r>
      <w:bookmarkStart w:id="72" w:name="_t6ttsnfyssw4" w:colFirst="0" w:colLast="0"/>
      <w:bookmarkStart w:id="73" w:name="_a7192x7txj50" w:colFirst="0" w:colLast="0"/>
      <w:bookmarkEnd w:id="72"/>
      <w:bookmarkEnd w:id="73"/>
    </w:p>
    <w:p w14:paraId="03D8C7B3" w14:textId="197AF9BD" w:rsidR="005E11C0" w:rsidRPr="00192BD4" w:rsidRDefault="005E11C0" w:rsidP="005E11C0">
      <w:pPr>
        <w:pStyle w:val="Caption"/>
        <w:keepNext/>
        <w:numPr>
          <w:ilvl w:val="0"/>
          <w:numId w:val="20"/>
        </w:numPr>
        <w:jc w:val="center"/>
        <w:rPr>
          <w:b/>
          <w:bCs/>
        </w:rPr>
      </w:pPr>
      <w:r w:rsidRPr="00192BD4">
        <w:rPr>
          <w:b/>
          <w:bCs/>
          <w:sz w:val="22"/>
          <w:szCs w:val="22"/>
        </w:rPr>
        <w:t xml:space="preserve">Table </w:t>
      </w:r>
      <w:r w:rsidRPr="00192BD4">
        <w:rPr>
          <w:b/>
          <w:bCs/>
          <w:sz w:val="22"/>
          <w:szCs w:val="22"/>
        </w:rPr>
        <w:fldChar w:fldCharType="begin"/>
      </w:r>
      <w:r w:rsidRPr="00192BD4">
        <w:rPr>
          <w:b/>
          <w:bCs/>
          <w:sz w:val="22"/>
          <w:szCs w:val="22"/>
        </w:rPr>
        <w:instrText xml:space="preserve"> SEQ Table \* ARABIC </w:instrText>
      </w:r>
      <w:r w:rsidRPr="00192BD4">
        <w:rPr>
          <w:b/>
          <w:bCs/>
          <w:sz w:val="22"/>
          <w:szCs w:val="22"/>
        </w:rPr>
        <w:fldChar w:fldCharType="separate"/>
      </w:r>
      <w:r w:rsidR="00537366">
        <w:rPr>
          <w:b/>
          <w:bCs/>
          <w:noProof/>
          <w:sz w:val="22"/>
          <w:szCs w:val="22"/>
        </w:rPr>
        <w:t>16</w:t>
      </w:r>
      <w:r w:rsidRPr="00192BD4">
        <w:rPr>
          <w:b/>
          <w:bCs/>
          <w:sz w:val="22"/>
          <w:szCs w:val="22"/>
        </w:rPr>
        <w:fldChar w:fldCharType="end"/>
      </w:r>
      <w:r w:rsidRPr="00192BD4">
        <w:rPr>
          <w:b/>
          <w:bCs/>
          <w:sz w:val="22"/>
          <w:szCs w:val="22"/>
        </w:rPr>
        <w:t>: Scheduled Transportation to Day Centers</w:t>
      </w:r>
      <w:r w:rsidR="00CA3234" w:rsidRPr="00192BD4">
        <w:rPr>
          <w:b/>
          <w:bCs/>
          <w:sz w:val="22"/>
          <w:szCs w:val="22"/>
        </w:rPr>
        <w:t xml:space="preserve"> Serving All Populations</w:t>
      </w:r>
      <w:r w:rsidRPr="00192BD4">
        <w:rPr>
          <w:b/>
          <w:bCs/>
          <w:sz w:val="22"/>
          <w:szCs w:val="22"/>
        </w:rPr>
        <w:t xml:space="preserve"> (Afterno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4135"/>
        <w:gridCol w:w="1070"/>
        <w:gridCol w:w="4433"/>
      </w:tblGrid>
      <w:tr w:rsidR="005E11C0" w:rsidRPr="00584007" w14:paraId="51A95917" w14:textId="77777777" w:rsidTr="005E11C0">
        <w:trPr>
          <w:trHeight w:val="36"/>
        </w:trPr>
        <w:tc>
          <w:tcPr>
            <w:tcW w:w="2145" w:type="pct"/>
            <w:shd w:val="clear" w:color="auto" w:fill="DEEBF6"/>
            <w:hideMark/>
          </w:tcPr>
          <w:p w14:paraId="31041085" w14:textId="77777777" w:rsidR="005E11C0" w:rsidRPr="00584007" w:rsidRDefault="005E11C0">
            <w:pPr>
              <w:spacing w:before="0" w:after="0" w:line="240" w:lineRule="auto"/>
              <w:rPr>
                <w:color w:val="000000"/>
              </w:rPr>
            </w:pPr>
            <w:r w:rsidRPr="00584007">
              <w:rPr>
                <w:b/>
                <w:color w:val="000000"/>
              </w:rPr>
              <w:t>Pick Up Location(s)</w:t>
            </w:r>
          </w:p>
        </w:tc>
        <w:tc>
          <w:tcPr>
            <w:tcW w:w="555" w:type="pct"/>
            <w:shd w:val="clear" w:color="auto" w:fill="DEEBF6"/>
            <w:hideMark/>
          </w:tcPr>
          <w:p w14:paraId="03FA94DD" w14:textId="77777777" w:rsidR="005E11C0" w:rsidRPr="00584007" w:rsidRDefault="005E11C0">
            <w:pPr>
              <w:spacing w:before="0" w:after="0" w:line="240" w:lineRule="auto"/>
              <w:rPr>
                <w:color w:val="000000"/>
              </w:rPr>
            </w:pPr>
            <w:r w:rsidRPr="00584007">
              <w:rPr>
                <w:b/>
                <w:color w:val="000000"/>
              </w:rPr>
              <w:t>Time</w:t>
            </w:r>
          </w:p>
        </w:tc>
        <w:tc>
          <w:tcPr>
            <w:tcW w:w="2300" w:type="pct"/>
            <w:shd w:val="clear" w:color="auto" w:fill="DEEBF6"/>
            <w:hideMark/>
          </w:tcPr>
          <w:p w14:paraId="3F2D8DE5" w14:textId="77777777" w:rsidR="005E11C0" w:rsidRPr="00584007" w:rsidRDefault="005E11C0">
            <w:pPr>
              <w:spacing w:before="0" w:after="0" w:line="240" w:lineRule="auto"/>
            </w:pPr>
            <w:r w:rsidRPr="00584007">
              <w:rPr>
                <w:b/>
                <w:color w:val="000000"/>
              </w:rPr>
              <w:t>Drop Off Destination(s)</w:t>
            </w:r>
          </w:p>
        </w:tc>
      </w:tr>
      <w:tr w:rsidR="005E11C0" w:rsidRPr="00584007" w14:paraId="483C0EEA" w14:textId="77777777" w:rsidTr="00AD29C3">
        <w:trPr>
          <w:trHeight w:val="523"/>
        </w:trPr>
        <w:tc>
          <w:tcPr>
            <w:tcW w:w="2145" w:type="pct"/>
          </w:tcPr>
          <w:p w14:paraId="35B4B227" w14:textId="57DBC0ED" w:rsidR="005E11C0" w:rsidRPr="00AD29C3" w:rsidRDefault="005E11C0">
            <w:pPr>
              <w:spacing w:before="0" w:after="0" w:line="240" w:lineRule="auto"/>
              <w:rPr>
                <w:color w:val="000000"/>
              </w:rPr>
            </w:pPr>
            <w:r w:rsidRPr="00584007">
              <w:rPr>
                <w:color w:val="000000"/>
              </w:rPr>
              <w:t>SOME @ 71 O St NW</w:t>
            </w:r>
          </w:p>
        </w:tc>
        <w:tc>
          <w:tcPr>
            <w:tcW w:w="555" w:type="pct"/>
          </w:tcPr>
          <w:p w14:paraId="70235D5A" w14:textId="77777777" w:rsidR="005E11C0" w:rsidRPr="00584007" w:rsidRDefault="005E11C0">
            <w:pPr>
              <w:spacing w:before="0" w:after="0" w:line="240" w:lineRule="auto"/>
              <w:rPr>
                <w:color w:val="000000"/>
              </w:rPr>
            </w:pPr>
            <w:r w:rsidRPr="00584007">
              <w:t>2:00 pm</w:t>
            </w:r>
          </w:p>
        </w:tc>
        <w:tc>
          <w:tcPr>
            <w:tcW w:w="2300" w:type="pct"/>
            <w:hideMark/>
          </w:tcPr>
          <w:p w14:paraId="17C14813" w14:textId="77777777" w:rsidR="005E11C0" w:rsidRPr="00584007" w:rsidRDefault="005E11C0">
            <w:pPr>
              <w:spacing w:before="0" w:after="0" w:line="240" w:lineRule="auto"/>
              <w:ind w:left="-4" w:right="207"/>
              <w:rPr>
                <w:color w:val="000000"/>
              </w:rPr>
            </w:pPr>
            <w:r w:rsidRPr="00584007">
              <w:rPr>
                <w:color w:val="000000"/>
              </w:rPr>
              <w:t>Downtown Day Center @1313 NY Ave NW</w:t>
            </w:r>
          </w:p>
          <w:p w14:paraId="0FC65F20" w14:textId="1F4275CC" w:rsidR="005E11C0" w:rsidRPr="00584007" w:rsidRDefault="005E11C0" w:rsidP="00D23DB8">
            <w:pPr>
              <w:spacing w:before="0" w:after="0" w:line="240" w:lineRule="auto"/>
              <w:ind w:left="-4" w:right="207"/>
            </w:pPr>
            <w:r w:rsidRPr="00584007">
              <w:rPr>
                <w:color w:val="000000"/>
              </w:rPr>
              <w:t>Adams Day Center @ 2210 Adams Pl NE</w:t>
            </w:r>
          </w:p>
        </w:tc>
      </w:tr>
    </w:tbl>
    <w:p w14:paraId="12B1D831" w14:textId="77777777" w:rsidR="005E11C0" w:rsidRDefault="005E11C0" w:rsidP="00AD29C3"/>
    <w:p w14:paraId="283E5530" w14:textId="2ABADD55" w:rsidR="00832099" w:rsidRPr="00584007" w:rsidRDefault="00832099" w:rsidP="00832099">
      <w:pPr>
        <w:pStyle w:val="Caption"/>
        <w:keepNext/>
        <w:keepLines/>
        <w:jc w:val="center"/>
        <w:rPr>
          <w:b/>
        </w:rPr>
      </w:pPr>
      <w:r w:rsidRPr="00192BD4">
        <w:rPr>
          <w:b/>
          <w:sz w:val="22"/>
          <w:szCs w:val="22"/>
        </w:rPr>
        <w:t xml:space="preserve">Table </w:t>
      </w:r>
      <w:r w:rsidRPr="00192BD4">
        <w:rPr>
          <w:b/>
          <w:sz w:val="22"/>
          <w:szCs w:val="22"/>
        </w:rPr>
        <w:fldChar w:fldCharType="begin"/>
      </w:r>
      <w:r w:rsidRPr="00192BD4">
        <w:rPr>
          <w:b/>
          <w:sz w:val="22"/>
          <w:szCs w:val="22"/>
        </w:rPr>
        <w:instrText xml:space="preserve"> SEQ Table \* ARABIC </w:instrText>
      </w:r>
      <w:r w:rsidRPr="00192BD4">
        <w:rPr>
          <w:b/>
          <w:sz w:val="22"/>
          <w:szCs w:val="22"/>
        </w:rPr>
        <w:fldChar w:fldCharType="separate"/>
      </w:r>
      <w:r w:rsidR="00537366">
        <w:rPr>
          <w:b/>
          <w:noProof/>
          <w:sz w:val="22"/>
          <w:szCs w:val="22"/>
        </w:rPr>
        <w:t>17</w:t>
      </w:r>
      <w:r w:rsidRPr="00192BD4">
        <w:rPr>
          <w:b/>
          <w:sz w:val="22"/>
          <w:szCs w:val="22"/>
        </w:rPr>
        <w:fldChar w:fldCharType="end"/>
      </w:r>
      <w:r w:rsidRPr="00192BD4">
        <w:rPr>
          <w:b/>
          <w:sz w:val="22"/>
          <w:szCs w:val="22"/>
        </w:rPr>
        <w:t>: Scheduled Transportation to Men (Afternoon &amp; Evening)</w:t>
      </w:r>
    </w:p>
    <w:tbl>
      <w:tblPr>
        <w:tblW w:w="4995" w:type="pct"/>
        <w:tblCellMar>
          <w:top w:w="115" w:type="dxa"/>
          <w:bottom w:w="115" w:type="dxa"/>
        </w:tblCellMar>
        <w:tblLook w:val="04A0" w:firstRow="1" w:lastRow="0" w:firstColumn="1" w:lastColumn="0" w:noHBand="0" w:noVBand="1"/>
      </w:tblPr>
      <w:tblGrid>
        <w:gridCol w:w="4117"/>
        <w:gridCol w:w="1266"/>
        <w:gridCol w:w="4239"/>
      </w:tblGrid>
      <w:tr w:rsidR="00832099" w:rsidRPr="00584007" w14:paraId="6F1F44A2" w14:textId="77777777">
        <w:trPr>
          <w:trHeight w:val="509"/>
        </w:trPr>
        <w:tc>
          <w:tcPr>
            <w:tcW w:w="2139" w:type="pct"/>
            <w:tcBorders>
              <w:top w:val="single" w:sz="6" w:space="0" w:color="000000"/>
              <w:left w:val="single" w:sz="6" w:space="0" w:color="000000"/>
              <w:bottom w:val="single" w:sz="6" w:space="0" w:color="000000"/>
              <w:right w:val="single" w:sz="6" w:space="0" w:color="000000"/>
            </w:tcBorders>
            <w:shd w:val="clear" w:color="auto" w:fill="D3DCE2"/>
            <w:hideMark/>
          </w:tcPr>
          <w:p w14:paraId="7A56E7C7" w14:textId="77777777" w:rsidR="00832099" w:rsidRPr="00584007" w:rsidRDefault="00832099">
            <w:pPr>
              <w:keepNext/>
              <w:keepLines/>
              <w:spacing w:before="0" w:after="0" w:line="240" w:lineRule="auto"/>
              <w:contextualSpacing/>
              <w:rPr>
                <w:color w:val="000000"/>
              </w:rPr>
            </w:pPr>
            <w:r w:rsidRPr="00584007">
              <w:rPr>
                <w:b/>
                <w:color w:val="000000"/>
              </w:rPr>
              <w:t>Pick Up Location(s)</w:t>
            </w:r>
          </w:p>
        </w:tc>
        <w:tc>
          <w:tcPr>
            <w:tcW w:w="658" w:type="pct"/>
            <w:tcBorders>
              <w:top w:val="single" w:sz="6" w:space="0" w:color="000000"/>
              <w:left w:val="single" w:sz="6" w:space="0" w:color="000000"/>
              <w:bottom w:val="single" w:sz="4" w:space="0" w:color="auto"/>
              <w:right w:val="single" w:sz="4" w:space="0" w:color="auto"/>
            </w:tcBorders>
            <w:shd w:val="clear" w:color="auto" w:fill="D3DCE2"/>
            <w:hideMark/>
          </w:tcPr>
          <w:p w14:paraId="7306B939" w14:textId="77777777" w:rsidR="00832099" w:rsidRPr="00584007" w:rsidRDefault="00832099">
            <w:pPr>
              <w:keepNext/>
              <w:keepLines/>
              <w:spacing w:before="0" w:after="0" w:line="240" w:lineRule="auto"/>
              <w:contextualSpacing/>
              <w:rPr>
                <w:color w:val="000000"/>
              </w:rPr>
            </w:pPr>
            <w:r w:rsidRPr="00584007">
              <w:rPr>
                <w:b/>
                <w:color w:val="000000"/>
              </w:rPr>
              <w:t>Time</w:t>
            </w:r>
          </w:p>
        </w:tc>
        <w:tc>
          <w:tcPr>
            <w:tcW w:w="2203" w:type="pct"/>
            <w:tcBorders>
              <w:top w:val="single" w:sz="6" w:space="0" w:color="000000"/>
              <w:left w:val="single" w:sz="4" w:space="0" w:color="auto"/>
              <w:bottom w:val="single" w:sz="4" w:space="0" w:color="auto"/>
              <w:right w:val="single" w:sz="6" w:space="0" w:color="000000"/>
            </w:tcBorders>
            <w:shd w:val="clear" w:color="auto" w:fill="D3DCE2"/>
          </w:tcPr>
          <w:p w14:paraId="63FCAA54" w14:textId="77777777" w:rsidR="00832099" w:rsidRPr="00584007" w:rsidRDefault="00832099">
            <w:pPr>
              <w:keepNext/>
              <w:keepLines/>
              <w:spacing w:before="0" w:after="0" w:line="240" w:lineRule="auto"/>
              <w:ind w:left="107"/>
              <w:contextualSpacing/>
              <w:rPr>
                <w:color w:val="000000"/>
              </w:rPr>
            </w:pPr>
            <w:r w:rsidRPr="00584007">
              <w:rPr>
                <w:b/>
                <w:color w:val="000000"/>
              </w:rPr>
              <w:t>Drop Off Destination(s)</w:t>
            </w:r>
          </w:p>
        </w:tc>
      </w:tr>
      <w:tr w:rsidR="00832099" w:rsidRPr="00584007" w14:paraId="6E79A940" w14:textId="77777777">
        <w:trPr>
          <w:trHeight w:val="923"/>
        </w:trPr>
        <w:tc>
          <w:tcPr>
            <w:tcW w:w="2139" w:type="pct"/>
            <w:tcBorders>
              <w:top w:val="single" w:sz="6" w:space="0" w:color="000000"/>
              <w:left w:val="single" w:sz="6" w:space="0" w:color="000000"/>
              <w:bottom w:val="single" w:sz="6" w:space="0" w:color="000000"/>
              <w:right w:val="single" w:sz="6" w:space="0" w:color="000000"/>
            </w:tcBorders>
          </w:tcPr>
          <w:p w14:paraId="1D98FF2D" w14:textId="77777777" w:rsidR="00832099" w:rsidRPr="00584007" w:rsidRDefault="00832099">
            <w:pPr>
              <w:spacing w:before="240" w:after="240" w:line="240" w:lineRule="auto"/>
              <w:contextualSpacing/>
              <w:rPr>
                <w:color w:val="000000"/>
              </w:rPr>
            </w:pPr>
            <w:r w:rsidRPr="00584007">
              <w:rPr>
                <w:color w:val="000000"/>
              </w:rPr>
              <w:t xml:space="preserve">Adam’s Day Center </w:t>
            </w:r>
          </w:p>
          <w:p w14:paraId="118232CC" w14:textId="77777777" w:rsidR="00832099" w:rsidRPr="00584007" w:rsidRDefault="00832099">
            <w:pPr>
              <w:spacing w:before="240" w:after="240" w:line="240" w:lineRule="auto"/>
              <w:contextualSpacing/>
              <w:rPr>
                <w:color w:val="000000"/>
              </w:rPr>
            </w:pPr>
            <w:r w:rsidRPr="00584007">
              <w:rPr>
                <w:color w:val="000000"/>
              </w:rPr>
              <w:t>@ 2210 Adams Pl NE</w:t>
            </w:r>
          </w:p>
        </w:tc>
        <w:tc>
          <w:tcPr>
            <w:tcW w:w="658" w:type="pct"/>
            <w:tcBorders>
              <w:top w:val="single" w:sz="6" w:space="0" w:color="000000"/>
              <w:left w:val="single" w:sz="6" w:space="0" w:color="000000"/>
              <w:bottom w:val="single" w:sz="6" w:space="0" w:color="000000"/>
              <w:right w:val="single" w:sz="4" w:space="0" w:color="auto"/>
            </w:tcBorders>
          </w:tcPr>
          <w:p w14:paraId="4AE38098" w14:textId="77777777" w:rsidR="00832099" w:rsidRPr="00584007" w:rsidRDefault="00832099">
            <w:pPr>
              <w:spacing w:before="240" w:after="240" w:line="240" w:lineRule="auto"/>
              <w:contextualSpacing/>
              <w:rPr>
                <w:color w:val="000000"/>
              </w:rPr>
            </w:pPr>
            <w:r w:rsidRPr="00584007">
              <w:rPr>
                <w:color w:val="000000"/>
              </w:rPr>
              <w:t>4:30pm-8:30pm</w:t>
            </w:r>
          </w:p>
        </w:tc>
        <w:tc>
          <w:tcPr>
            <w:tcW w:w="2203" w:type="pct"/>
            <w:tcBorders>
              <w:top w:val="single" w:sz="6" w:space="0" w:color="000000"/>
              <w:left w:val="single" w:sz="4" w:space="0" w:color="auto"/>
              <w:bottom w:val="single" w:sz="6" w:space="0" w:color="000000"/>
              <w:right w:val="single" w:sz="6" w:space="0" w:color="000000"/>
            </w:tcBorders>
          </w:tcPr>
          <w:p w14:paraId="14C921CF" w14:textId="77777777" w:rsidR="00832099" w:rsidRPr="00584007" w:rsidRDefault="00832099">
            <w:pPr>
              <w:spacing w:before="240" w:after="240" w:line="240" w:lineRule="auto"/>
              <w:contextualSpacing/>
              <w:rPr>
                <w:color w:val="000000"/>
              </w:rPr>
            </w:pPr>
            <w:r w:rsidRPr="00584007">
              <w:rPr>
                <w:color w:val="000000"/>
              </w:rPr>
              <w:t>New York Ave Men’s Shelter</w:t>
            </w:r>
          </w:p>
          <w:p w14:paraId="0322CCD5" w14:textId="77777777" w:rsidR="00832099" w:rsidRPr="00584007" w:rsidRDefault="00832099">
            <w:pPr>
              <w:spacing w:before="240" w:after="240" w:line="240" w:lineRule="auto"/>
              <w:contextualSpacing/>
              <w:rPr>
                <w:color w:val="000000"/>
              </w:rPr>
            </w:pPr>
            <w:r w:rsidRPr="00584007">
              <w:rPr>
                <w:color w:val="000000"/>
              </w:rPr>
              <w:t>801 East Men’s Shelter</w:t>
            </w:r>
          </w:p>
          <w:p w14:paraId="6918B78E" w14:textId="77777777" w:rsidR="00832099" w:rsidRPr="00584007" w:rsidRDefault="00832099">
            <w:pPr>
              <w:spacing w:before="240" w:after="240" w:line="240" w:lineRule="auto"/>
              <w:ind w:right="555"/>
              <w:contextualSpacing/>
              <w:rPr>
                <w:color w:val="000000"/>
              </w:rPr>
            </w:pPr>
            <w:r w:rsidRPr="00584007">
              <w:rPr>
                <w:color w:val="000000"/>
              </w:rPr>
              <w:t>Pat Handy Legacy @ 810 5</w:t>
            </w:r>
            <w:r w:rsidRPr="00584007">
              <w:rPr>
                <w:color w:val="000000"/>
                <w:vertAlign w:val="superscript"/>
              </w:rPr>
              <w:t xml:space="preserve">th </w:t>
            </w:r>
            <w:r w:rsidRPr="00584007">
              <w:rPr>
                <w:color w:val="000000"/>
              </w:rPr>
              <w:t>St NW</w:t>
            </w:r>
          </w:p>
          <w:p w14:paraId="587DD5A3" w14:textId="77777777" w:rsidR="00832099" w:rsidRPr="00584007" w:rsidRDefault="00832099">
            <w:pPr>
              <w:spacing w:before="240" w:after="240" w:line="240" w:lineRule="auto"/>
              <w:ind w:right="555"/>
              <w:contextualSpacing/>
              <w:rPr>
                <w:color w:val="000000"/>
              </w:rPr>
            </w:pPr>
            <w:r w:rsidRPr="00584007">
              <w:rPr>
                <w:color w:val="000000"/>
                <w:highlight w:val="lightGray"/>
              </w:rPr>
              <w:t>Open Overflow Shelters</w:t>
            </w:r>
            <w:r w:rsidRPr="00584007">
              <w:rPr>
                <w:color w:val="000000"/>
              </w:rPr>
              <w:t xml:space="preserve"> </w:t>
            </w:r>
          </w:p>
        </w:tc>
      </w:tr>
      <w:tr w:rsidR="00832099" w:rsidRPr="00584007" w14:paraId="21105AC8" w14:textId="77777777">
        <w:trPr>
          <w:trHeight w:val="941"/>
        </w:trPr>
        <w:tc>
          <w:tcPr>
            <w:tcW w:w="2139" w:type="pct"/>
            <w:tcBorders>
              <w:top w:val="single" w:sz="6" w:space="0" w:color="000000"/>
              <w:left w:val="single" w:sz="6" w:space="0" w:color="000000"/>
              <w:bottom w:val="single" w:sz="6" w:space="0" w:color="000000"/>
              <w:right w:val="single" w:sz="6" w:space="0" w:color="000000"/>
            </w:tcBorders>
            <w:hideMark/>
          </w:tcPr>
          <w:p w14:paraId="4C5EF0B0" w14:textId="77777777" w:rsidR="00832099" w:rsidRPr="00584007" w:rsidRDefault="00832099">
            <w:pPr>
              <w:spacing w:before="240" w:after="240" w:line="240" w:lineRule="auto"/>
              <w:contextualSpacing/>
              <w:rPr>
                <w:color w:val="000000"/>
              </w:rPr>
            </w:pPr>
            <w:r w:rsidRPr="00584007">
              <w:rPr>
                <w:color w:val="000000"/>
              </w:rPr>
              <w:t>North Capitol &amp; Mass Ave NE</w:t>
            </w:r>
          </w:p>
          <w:p w14:paraId="71447444" w14:textId="77777777" w:rsidR="00832099" w:rsidRPr="00584007" w:rsidRDefault="00832099">
            <w:pPr>
              <w:spacing w:before="240" w:after="240" w:line="240" w:lineRule="auto"/>
              <w:contextualSpacing/>
              <w:rPr>
                <w:color w:val="000000"/>
              </w:rPr>
            </w:pPr>
            <w:r w:rsidRPr="00584007">
              <w:rPr>
                <w:color w:val="000000"/>
              </w:rPr>
              <w:t>Covenant House North Cap/NYA NE side</w:t>
            </w:r>
          </w:p>
        </w:tc>
        <w:tc>
          <w:tcPr>
            <w:tcW w:w="658" w:type="pct"/>
            <w:tcBorders>
              <w:top w:val="single" w:sz="6" w:space="0" w:color="000000"/>
              <w:left w:val="single" w:sz="6" w:space="0" w:color="000000"/>
              <w:bottom w:val="single" w:sz="6" w:space="0" w:color="000000"/>
              <w:right w:val="single" w:sz="4" w:space="0" w:color="auto"/>
            </w:tcBorders>
          </w:tcPr>
          <w:p w14:paraId="6A2D36DB" w14:textId="77777777" w:rsidR="00832099" w:rsidRPr="00584007" w:rsidRDefault="00832099">
            <w:pPr>
              <w:spacing w:before="240" w:after="240" w:line="240" w:lineRule="auto"/>
              <w:ind w:left="-2"/>
              <w:contextualSpacing/>
              <w:rPr>
                <w:color w:val="000000"/>
              </w:rPr>
            </w:pPr>
            <w:r w:rsidRPr="00584007">
              <w:rPr>
                <w:color w:val="000000"/>
              </w:rPr>
              <w:t>4:30pm-8:30pm</w:t>
            </w:r>
          </w:p>
        </w:tc>
        <w:tc>
          <w:tcPr>
            <w:tcW w:w="2203" w:type="pct"/>
            <w:tcBorders>
              <w:top w:val="single" w:sz="6" w:space="0" w:color="000000"/>
              <w:left w:val="single" w:sz="4" w:space="0" w:color="auto"/>
              <w:bottom w:val="single" w:sz="6" w:space="0" w:color="000000"/>
              <w:right w:val="single" w:sz="6" w:space="0" w:color="000000"/>
            </w:tcBorders>
          </w:tcPr>
          <w:p w14:paraId="639E6DF6" w14:textId="77777777" w:rsidR="00832099" w:rsidRPr="00584007" w:rsidRDefault="00832099">
            <w:pPr>
              <w:spacing w:before="240" w:after="240" w:line="240" w:lineRule="auto"/>
              <w:ind w:right="894"/>
              <w:contextualSpacing/>
              <w:rPr>
                <w:color w:val="000000"/>
              </w:rPr>
            </w:pPr>
            <w:r w:rsidRPr="00584007">
              <w:rPr>
                <w:color w:val="000000"/>
              </w:rPr>
              <w:t xml:space="preserve">New York Ave Men’s Shelter </w:t>
            </w:r>
          </w:p>
          <w:p w14:paraId="4FED609D" w14:textId="77777777" w:rsidR="00832099" w:rsidRPr="00584007" w:rsidRDefault="00832099">
            <w:pPr>
              <w:spacing w:before="240" w:after="240" w:line="240" w:lineRule="auto"/>
              <w:ind w:right="894"/>
              <w:contextualSpacing/>
              <w:rPr>
                <w:color w:val="000000"/>
              </w:rPr>
            </w:pPr>
            <w:r w:rsidRPr="00584007">
              <w:rPr>
                <w:color w:val="000000"/>
              </w:rPr>
              <w:t>Adams Place Men’s Shelter</w:t>
            </w:r>
          </w:p>
          <w:p w14:paraId="60A0569A" w14:textId="77777777" w:rsidR="00832099" w:rsidRPr="00584007" w:rsidRDefault="00832099">
            <w:pPr>
              <w:spacing w:before="240" w:after="240" w:line="240" w:lineRule="auto"/>
              <w:ind w:right="555"/>
              <w:contextualSpacing/>
              <w:rPr>
                <w:color w:val="000000"/>
              </w:rPr>
            </w:pPr>
            <w:r w:rsidRPr="00584007">
              <w:rPr>
                <w:color w:val="000000"/>
              </w:rPr>
              <w:t>Pat Handy Legacy @ 810 5</w:t>
            </w:r>
            <w:r w:rsidRPr="00584007">
              <w:rPr>
                <w:color w:val="000000"/>
                <w:vertAlign w:val="superscript"/>
              </w:rPr>
              <w:t xml:space="preserve">th </w:t>
            </w:r>
            <w:r w:rsidRPr="00584007">
              <w:rPr>
                <w:color w:val="000000"/>
              </w:rPr>
              <w:t>St NW</w:t>
            </w:r>
          </w:p>
          <w:p w14:paraId="3670D10B" w14:textId="77777777" w:rsidR="00832099" w:rsidRPr="00584007" w:rsidRDefault="00832099">
            <w:pPr>
              <w:spacing w:before="240" w:after="240" w:line="240" w:lineRule="auto"/>
              <w:ind w:right="555"/>
              <w:contextualSpacing/>
              <w:rPr>
                <w:color w:val="000000"/>
              </w:rPr>
            </w:pPr>
            <w:r w:rsidRPr="00584007">
              <w:rPr>
                <w:color w:val="000000"/>
                <w:highlight w:val="lightGray"/>
              </w:rPr>
              <w:t>Open Overflow Shelters</w:t>
            </w:r>
            <w:r w:rsidRPr="00584007">
              <w:rPr>
                <w:color w:val="000000"/>
              </w:rPr>
              <w:t xml:space="preserve"> </w:t>
            </w:r>
          </w:p>
        </w:tc>
      </w:tr>
      <w:tr w:rsidR="00832099" w:rsidRPr="00584007" w14:paraId="766051BB" w14:textId="77777777">
        <w:trPr>
          <w:trHeight w:val="1292"/>
        </w:trPr>
        <w:tc>
          <w:tcPr>
            <w:tcW w:w="2139" w:type="pct"/>
            <w:tcBorders>
              <w:top w:val="single" w:sz="6" w:space="0" w:color="000000"/>
              <w:left w:val="single" w:sz="6" w:space="0" w:color="000000"/>
              <w:bottom w:val="single" w:sz="6" w:space="0" w:color="000000"/>
              <w:right w:val="single" w:sz="6" w:space="0" w:color="000000"/>
            </w:tcBorders>
          </w:tcPr>
          <w:p w14:paraId="00E6C78C" w14:textId="399C88F5" w:rsidR="00832099" w:rsidRPr="00584007" w:rsidRDefault="00832099">
            <w:pPr>
              <w:spacing w:before="240" w:after="240" w:line="240" w:lineRule="auto"/>
              <w:contextualSpacing/>
            </w:pPr>
            <w:r w:rsidRPr="00584007">
              <w:t>Downtown Day Center @ 1313 NY Ave NW</w:t>
            </w:r>
          </w:p>
        </w:tc>
        <w:tc>
          <w:tcPr>
            <w:tcW w:w="658" w:type="pct"/>
            <w:tcBorders>
              <w:top w:val="single" w:sz="6" w:space="0" w:color="000000"/>
              <w:left w:val="single" w:sz="6" w:space="0" w:color="000000"/>
              <w:bottom w:val="single" w:sz="6" w:space="0" w:color="000000"/>
              <w:right w:val="single" w:sz="4" w:space="0" w:color="auto"/>
            </w:tcBorders>
          </w:tcPr>
          <w:p w14:paraId="30820759" w14:textId="77777777" w:rsidR="00832099" w:rsidRPr="00584007" w:rsidRDefault="00832099">
            <w:pPr>
              <w:spacing w:before="240" w:after="240" w:line="240" w:lineRule="auto"/>
              <w:contextualSpacing/>
            </w:pPr>
            <w:r w:rsidRPr="00584007">
              <w:t>4:30pm-8:30pm</w:t>
            </w:r>
          </w:p>
        </w:tc>
        <w:tc>
          <w:tcPr>
            <w:tcW w:w="2203" w:type="pct"/>
            <w:tcBorders>
              <w:top w:val="single" w:sz="6" w:space="0" w:color="000000"/>
              <w:left w:val="single" w:sz="4" w:space="0" w:color="auto"/>
              <w:bottom w:val="single" w:sz="6" w:space="0" w:color="000000"/>
              <w:right w:val="single" w:sz="6" w:space="0" w:color="000000"/>
            </w:tcBorders>
          </w:tcPr>
          <w:p w14:paraId="0760B1BC" w14:textId="77777777" w:rsidR="00832099" w:rsidRPr="00584007" w:rsidRDefault="00832099">
            <w:pPr>
              <w:spacing w:before="240" w:after="240" w:line="240" w:lineRule="auto"/>
              <w:contextualSpacing/>
            </w:pPr>
            <w:r w:rsidRPr="00584007">
              <w:t>801 East</w:t>
            </w:r>
          </w:p>
          <w:p w14:paraId="238F3474" w14:textId="77777777" w:rsidR="00832099" w:rsidRPr="00584007" w:rsidRDefault="00832099">
            <w:pPr>
              <w:spacing w:before="240" w:after="240" w:line="240" w:lineRule="auto"/>
              <w:contextualSpacing/>
            </w:pPr>
            <w:r w:rsidRPr="00584007">
              <w:t>New York Ave Men’s Shelter</w:t>
            </w:r>
          </w:p>
          <w:p w14:paraId="47DC1C58" w14:textId="77777777" w:rsidR="00832099" w:rsidRPr="00584007" w:rsidRDefault="00832099">
            <w:pPr>
              <w:spacing w:before="240" w:after="240" w:line="240" w:lineRule="auto"/>
              <w:contextualSpacing/>
              <w:rPr>
                <w:color w:val="000000"/>
              </w:rPr>
            </w:pPr>
            <w:r w:rsidRPr="00584007">
              <w:rPr>
                <w:color w:val="000000"/>
              </w:rPr>
              <w:t>Adams Place Men’s Shelter</w:t>
            </w:r>
          </w:p>
          <w:p w14:paraId="62384820" w14:textId="77777777" w:rsidR="00832099" w:rsidRPr="00584007" w:rsidRDefault="00832099">
            <w:pPr>
              <w:spacing w:before="240" w:after="240" w:line="240" w:lineRule="auto"/>
              <w:contextualSpacing/>
            </w:pPr>
            <w:r w:rsidRPr="00584007">
              <w:t xml:space="preserve">Pat Handy Legacy @ 810 5th St NW </w:t>
            </w:r>
          </w:p>
          <w:p w14:paraId="2433E837" w14:textId="77777777" w:rsidR="00832099" w:rsidRPr="00584007" w:rsidRDefault="00832099">
            <w:pPr>
              <w:spacing w:before="240" w:after="240" w:line="240" w:lineRule="auto"/>
              <w:contextualSpacing/>
            </w:pPr>
            <w:r w:rsidRPr="00584007">
              <w:rPr>
                <w:highlight w:val="lightGray"/>
              </w:rPr>
              <w:t>Open Overflow Shelters</w:t>
            </w:r>
          </w:p>
        </w:tc>
      </w:tr>
    </w:tbl>
    <w:p w14:paraId="0BA35272" w14:textId="77777777" w:rsidR="00832099" w:rsidRDefault="00832099" w:rsidP="00AD29C3"/>
    <w:p w14:paraId="3B4F6FF2" w14:textId="5B94326F" w:rsidR="00832099" w:rsidRPr="00584007" w:rsidRDefault="00832099" w:rsidP="00832099">
      <w:pPr>
        <w:pStyle w:val="Caption"/>
        <w:keepNext/>
        <w:keepLines/>
        <w:jc w:val="center"/>
        <w:rPr>
          <w:b/>
          <w:bCs/>
          <w:sz w:val="22"/>
          <w:szCs w:val="22"/>
        </w:rPr>
      </w:pPr>
      <w:r w:rsidRPr="00192BD4">
        <w:rPr>
          <w:b/>
          <w:bCs/>
          <w:sz w:val="22"/>
          <w:szCs w:val="22"/>
        </w:rPr>
        <w:lastRenderedPageBreak/>
        <w:t xml:space="preserve">Table </w:t>
      </w:r>
      <w:r w:rsidRPr="00192BD4">
        <w:rPr>
          <w:b/>
          <w:bCs/>
          <w:sz w:val="22"/>
          <w:szCs w:val="22"/>
        </w:rPr>
        <w:fldChar w:fldCharType="begin"/>
      </w:r>
      <w:r w:rsidRPr="00192BD4">
        <w:rPr>
          <w:b/>
          <w:bCs/>
          <w:sz w:val="22"/>
          <w:szCs w:val="22"/>
        </w:rPr>
        <w:instrText xml:space="preserve"> SEQ Table \* ARABIC </w:instrText>
      </w:r>
      <w:r w:rsidRPr="00192BD4">
        <w:rPr>
          <w:b/>
          <w:bCs/>
          <w:sz w:val="22"/>
          <w:szCs w:val="22"/>
        </w:rPr>
        <w:fldChar w:fldCharType="separate"/>
      </w:r>
      <w:r w:rsidR="00537366">
        <w:rPr>
          <w:b/>
          <w:bCs/>
          <w:noProof/>
          <w:sz w:val="22"/>
          <w:szCs w:val="22"/>
        </w:rPr>
        <w:t>18</w:t>
      </w:r>
      <w:r w:rsidRPr="00192BD4">
        <w:rPr>
          <w:b/>
          <w:bCs/>
          <w:sz w:val="22"/>
          <w:szCs w:val="22"/>
        </w:rPr>
        <w:fldChar w:fldCharType="end"/>
      </w:r>
      <w:r w:rsidRPr="00192BD4">
        <w:rPr>
          <w:b/>
          <w:bCs/>
          <w:sz w:val="22"/>
          <w:szCs w:val="22"/>
        </w:rPr>
        <w:t xml:space="preserve">: Scheduled Transportation </w:t>
      </w:r>
      <w:r w:rsidR="00ED40F1" w:rsidRPr="00192BD4">
        <w:rPr>
          <w:b/>
          <w:bCs/>
          <w:sz w:val="22"/>
          <w:szCs w:val="22"/>
        </w:rPr>
        <w:t>to</w:t>
      </w:r>
      <w:r w:rsidRPr="00192BD4">
        <w:rPr>
          <w:b/>
          <w:bCs/>
          <w:sz w:val="22"/>
          <w:szCs w:val="22"/>
        </w:rPr>
        <w:t xml:space="preserve"> LGBTQ Shelter (Afternoon &amp; Evening)</w:t>
      </w:r>
    </w:p>
    <w:tbl>
      <w:tblPr>
        <w:tblpPr w:leftFromText="180" w:rightFromText="180" w:topFromText="200" w:bottomFromText="200" w:vertAnchor="text" w:tblpX="113"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bottom w:w="115" w:type="dxa"/>
        </w:tblCellMar>
        <w:tblLook w:val="04A0" w:firstRow="1" w:lastRow="0" w:firstColumn="1" w:lastColumn="0" w:noHBand="0" w:noVBand="1"/>
      </w:tblPr>
      <w:tblGrid>
        <w:gridCol w:w="4226"/>
        <w:gridCol w:w="1158"/>
        <w:gridCol w:w="4254"/>
      </w:tblGrid>
      <w:tr w:rsidR="00832099" w:rsidRPr="00584007" w14:paraId="16242F4D" w14:textId="77777777">
        <w:trPr>
          <w:trHeight w:val="492"/>
        </w:trPr>
        <w:tc>
          <w:tcPr>
            <w:tcW w:w="2192" w:type="pct"/>
            <w:tcBorders>
              <w:top w:val="single" w:sz="4" w:space="0" w:color="auto"/>
              <w:left w:val="single" w:sz="4" w:space="0" w:color="auto"/>
              <w:bottom w:val="single" w:sz="4" w:space="0" w:color="auto"/>
              <w:right w:val="single" w:sz="4" w:space="0" w:color="auto"/>
            </w:tcBorders>
            <w:shd w:val="clear" w:color="auto" w:fill="D3DCE2"/>
            <w:hideMark/>
          </w:tcPr>
          <w:p w14:paraId="71867998" w14:textId="77777777" w:rsidR="00832099" w:rsidRPr="00584007" w:rsidRDefault="00832099">
            <w:pPr>
              <w:spacing w:before="108"/>
              <w:rPr>
                <w:color w:val="000000"/>
              </w:rPr>
            </w:pPr>
            <w:r w:rsidRPr="00584007">
              <w:rPr>
                <w:b/>
                <w:color w:val="000000"/>
              </w:rPr>
              <w:t>Pick Up Location</w:t>
            </w:r>
          </w:p>
        </w:tc>
        <w:tc>
          <w:tcPr>
            <w:tcW w:w="601" w:type="pct"/>
            <w:tcBorders>
              <w:top w:val="single" w:sz="4" w:space="0" w:color="auto"/>
              <w:left w:val="single" w:sz="4" w:space="0" w:color="auto"/>
              <w:bottom w:val="single" w:sz="4" w:space="0" w:color="auto"/>
              <w:right w:val="single" w:sz="4" w:space="0" w:color="auto"/>
            </w:tcBorders>
            <w:shd w:val="clear" w:color="auto" w:fill="D3DCE2"/>
            <w:hideMark/>
          </w:tcPr>
          <w:p w14:paraId="4EF39E86" w14:textId="77777777" w:rsidR="00832099" w:rsidRPr="00584007" w:rsidRDefault="00832099">
            <w:pPr>
              <w:spacing w:before="108"/>
              <w:rPr>
                <w:color w:val="000000"/>
              </w:rPr>
            </w:pPr>
            <w:r w:rsidRPr="00584007">
              <w:rPr>
                <w:b/>
                <w:color w:val="000000"/>
              </w:rPr>
              <w:t>Time</w:t>
            </w:r>
          </w:p>
        </w:tc>
        <w:tc>
          <w:tcPr>
            <w:tcW w:w="2207" w:type="pct"/>
            <w:tcBorders>
              <w:top w:val="single" w:sz="4" w:space="0" w:color="auto"/>
              <w:left w:val="single" w:sz="4" w:space="0" w:color="auto"/>
              <w:bottom w:val="single" w:sz="4" w:space="0" w:color="auto"/>
              <w:right w:val="single" w:sz="4" w:space="0" w:color="auto"/>
            </w:tcBorders>
            <w:shd w:val="clear" w:color="auto" w:fill="D3DCE2"/>
            <w:hideMark/>
          </w:tcPr>
          <w:p w14:paraId="73156081" w14:textId="77777777" w:rsidR="00832099" w:rsidRPr="00584007" w:rsidRDefault="00832099">
            <w:pPr>
              <w:spacing w:before="108"/>
              <w:rPr>
                <w:color w:val="000000"/>
              </w:rPr>
            </w:pPr>
            <w:r w:rsidRPr="00584007">
              <w:rPr>
                <w:b/>
                <w:color w:val="000000"/>
              </w:rPr>
              <w:t>Drop Off Destination(s)</w:t>
            </w:r>
          </w:p>
        </w:tc>
      </w:tr>
      <w:tr w:rsidR="00832099" w:rsidRPr="00584007" w14:paraId="4266A0F7" w14:textId="77777777">
        <w:trPr>
          <w:trHeight w:val="539"/>
        </w:trPr>
        <w:tc>
          <w:tcPr>
            <w:tcW w:w="2192" w:type="pct"/>
            <w:tcBorders>
              <w:top w:val="single" w:sz="4" w:space="0" w:color="auto"/>
              <w:left w:val="single" w:sz="4" w:space="0" w:color="auto"/>
              <w:bottom w:val="single" w:sz="4" w:space="0" w:color="auto"/>
              <w:right w:val="single" w:sz="4" w:space="0" w:color="auto"/>
            </w:tcBorders>
            <w:vAlign w:val="center"/>
            <w:hideMark/>
          </w:tcPr>
          <w:p w14:paraId="053748F6" w14:textId="77777777" w:rsidR="00832099" w:rsidRPr="00584007" w:rsidRDefault="00832099">
            <w:pPr>
              <w:spacing w:before="0" w:after="0" w:line="240" w:lineRule="auto"/>
              <w:ind w:right="156"/>
              <w:rPr>
                <w:color w:val="000000"/>
              </w:rPr>
            </w:pPr>
            <w:r w:rsidRPr="00584007">
              <w:rPr>
                <w:color w:val="000000"/>
              </w:rPr>
              <w:t>Downtown Day Center @1313 NY Ave NW</w:t>
            </w:r>
          </w:p>
          <w:p w14:paraId="34F6AA62" w14:textId="77777777" w:rsidR="00832099" w:rsidRPr="00584007" w:rsidRDefault="00832099">
            <w:pPr>
              <w:spacing w:before="0" w:after="0" w:line="240" w:lineRule="auto"/>
              <w:rPr>
                <w:color w:val="000000"/>
              </w:rPr>
            </w:pPr>
            <w:r w:rsidRPr="00584007">
              <w:rPr>
                <w:color w:val="000000"/>
              </w:rPr>
              <w:t>Adams Day Center @ 2210 Adams Pl NE</w:t>
            </w:r>
          </w:p>
          <w:p w14:paraId="75F34119" w14:textId="77777777" w:rsidR="00832099" w:rsidRPr="00584007" w:rsidRDefault="00832099">
            <w:pPr>
              <w:spacing w:before="0" w:after="0" w:line="240" w:lineRule="auto"/>
              <w:ind w:right="156"/>
              <w:rPr>
                <w:color w:val="000000"/>
              </w:rPr>
            </w:pPr>
            <w:r w:rsidRPr="00584007">
              <w:rPr>
                <w:color w:val="000000"/>
              </w:rPr>
              <w:t xml:space="preserve">9th &amp; G St NW, &amp; </w:t>
            </w:r>
          </w:p>
          <w:p w14:paraId="10155193" w14:textId="77777777" w:rsidR="00832099" w:rsidRPr="00584007" w:rsidRDefault="00832099">
            <w:pPr>
              <w:spacing w:before="0" w:after="0" w:line="240" w:lineRule="auto"/>
              <w:rPr>
                <w:color w:val="000000"/>
              </w:rPr>
            </w:pPr>
            <w:r w:rsidRPr="00584007">
              <w:rPr>
                <w:color w:val="000000"/>
              </w:rPr>
              <w:t>North Cap &amp; Mass Ave NW</w:t>
            </w:r>
          </w:p>
        </w:tc>
        <w:tc>
          <w:tcPr>
            <w:tcW w:w="601" w:type="pct"/>
            <w:tcBorders>
              <w:top w:val="single" w:sz="4" w:space="0" w:color="auto"/>
              <w:left w:val="single" w:sz="4" w:space="0" w:color="auto"/>
              <w:bottom w:val="single" w:sz="4" w:space="0" w:color="auto"/>
              <w:right w:val="single" w:sz="4" w:space="0" w:color="auto"/>
            </w:tcBorders>
          </w:tcPr>
          <w:p w14:paraId="1CE720B0" w14:textId="77777777" w:rsidR="00832099" w:rsidRPr="00584007" w:rsidRDefault="00832099">
            <w:pPr>
              <w:spacing w:before="0" w:after="0" w:line="240" w:lineRule="auto"/>
              <w:rPr>
                <w:color w:val="000000"/>
              </w:rPr>
            </w:pPr>
            <w:r w:rsidRPr="00584007">
              <w:rPr>
                <w:color w:val="000000"/>
              </w:rPr>
              <w:t>4:30pm-8:30pm</w:t>
            </w:r>
          </w:p>
          <w:p w14:paraId="69DDC0D3" w14:textId="77777777" w:rsidR="00832099" w:rsidRPr="00584007" w:rsidRDefault="00832099">
            <w:pPr>
              <w:spacing w:before="0" w:after="0" w:line="240" w:lineRule="auto"/>
              <w:rPr>
                <w:color w:val="000000"/>
              </w:rPr>
            </w:pPr>
          </w:p>
          <w:p w14:paraId="7B3B4407" w14:textId="77777777" w:rsidR="00832099" w:rsidRPr="00584007" w:rsidRDefault="00832099">
            <w:pPr>
              <w:spacing w:before="0" w:after="0" w:line="240" w:lineRule="auto"/>
              <w:rPr>
                <w:b/>
                <w:color w:val="000000"/>
              </w:rPr>
            </w:pPr>
            <w:r w:rsidRPr="00584007">
              <w:rPr>
                <w:b/>
                <w:color w:val="000000"/>
              </w:rPr>
              <w:t>Evenings</w:t>
            </w:r>
          </w:p>
        </w:tc>
        <w:tc>
          <w:tcPr>
            <w:tcW w:w="2207" w:type="pct"/>
            <w:tcBorders>
              <w:top w:val="single" w:sz="4" w:space="0" w:color="auto"/>
              <w:left w:val="single" w:sz="4" w:space="0" w:color="auto"/>
              <w:bottom w:val="single" w:sz="4" w:space="0" w:color="auto"/>
              <w:right w:val="single" w:sz="4" w:space="0" w:color="auto"/>
            </w:tcBorders>
          </w:tcPr>
          <w:p w14:paraId="2BADB788" w14:textId="77777777" w:rsidR="00832099" w:rsidRPr="00584007" w:rsidRDefault="00832099">
            <w:pPr>
              <w:spacing w:before="0" w:after="0" w:line="240" w:lineRule="auto"/>
              <w:rPr>
                <w:color w:val="000000"/>
              </w:rPr>
            </w:pPr>
            <w:r w:rsidRPr="00584007">
              <w:rPr>
                <w:color w:val="000000"/>
              </w:rPr>
              <w:t xml:space="preserve">Living Life Alternatives @400 50th St. SE </w:t>
            </w:r>
          </w:p>
        </w:tc>
      </w:tr>
    </w:tbl>
    <w:p w14:paraId="413DEA0E" w14:textId="77777777" w:rsidR="00832099" w:rsidRDefault="00832099" w:rsidP="00AD29C3"/>
    <w:p w14:paraId="3E05E13C" w14:textId="09B28DCD" w:rsidR="00AC7D74" w:rsidRPr="00DE33D6" w:rsidRDefault="007E600E" w:rsidP="00DE33D6">
      <w:pPr>
        <w:pStyle w:val="Caption"/>
        <w:keepNext/>
        <w:jc w:val="center"/>
        <w:rPr>
          <w:b/>
          <w:bCs/>
        </w:rPr>
      </w:pPr>
      <w:r w:rsidRPr="00192BD4">
        <w:rPr>
          <w:b/>
          <w:bCs/>
          <w:sz w:val="22"/>
          <w:szCs w:val="22"/>
        </w:rPr>
        <w:t xml:space="preserve">Table </w:t>
      </w:r>
      <w:r w:rsidRPr="00192BD4">
        <w:rPr>
          <w:b/>
          <w:bCs/>
          <w:sz w:val="22"/>
          <w:szCs w:val="22"/>
        </w:rPr>
        <w:fldChar w:fldCharType="begin"/>
      </w:r>
      <w:r w:rsidRPr="00192BD4">
        <w:rPr>
          <w:b/>
          <w:bCs/>
          <w:sz w:val="22"/>
          <w:szCs w:val="22"/>
        </w:rPr>
        <w:instrText xml:space="preserve"> SEQ Table \* ARABIC </w:instrText>
      </w:r>
      <w:r w:rsidRPr="00192BD4">
        <w:rPr>
          <w:b/>
          <w:bCs/>
          <w:sz w:val="22"/>
          <w:szCs w:val="22"/>
        </w:rPr>
        <w:fldChar w:fldCharType="separate"/>
      </w:r>
      <w:r w:rsidR="00537366">
        <w:rPr>
          <w:b/>
          <w:bCs/>
          <w:noProof/>
          <w:sz w:val="22"/>
          <w:szCs w:val="22"/>
        </w:rPr>
        <w:t>19</w:t>
      </w:r>
      <w:r w:rsidRPr="00192BD4">
        <w:rPr>
          <w:b/>
          <w:bCs/>
          <w:sz w:val="22"/>
          <w:szCs w:val="22"/>
        </w:rPr>
        <w:fldChar w:fldCharType="end"/>
      </w:r>
      <w:r w:rsidRPr="00192BD4">
        <w:rPr>
          <w:b/>
          <w:bCs/>
          <w:sz w:val="22"/>
          <w:szCs w:val="22"/>
        </w:rPr>
        <w:t>:</w:t>
      </w:r>
      <w:r w:rsidR="00AC7D74" w:rsidRPr="00192BD4">
        <w:rPr>
          <w:b/>
          <w:bCs/>
          <w:sz w:val="22"/>
          <w:szCs w:val="22"/>
        </w:rPr>
        <w:t xml:space="preserve"> Scheduled Transportation </w:t>
      </w:r>
      <w:r w:rsidR="008F0211" w:rsidRPr="00192BD4">
        <w:rPr>
          <w:b/>
          <w:bCs/>
          <w:sz w:val="22"/>
          <w:szCs w:val="22"/>
        </w:rPr>
        <w:t xml:space="preserve">to </w:t>
      </w:r>
      <w:r w:rsidR="00AC7D74" w:rsidRPr="00192BD4">
        <w:rPr>
          <w:b/>
          <w:bCs/>
          <w:sz w:val="22"/>
          <w:szCs w:val="22"/>
        </w:rPr>
        <w:t>Women</w:t>
      </w:r>
      <w:r w:rsidR="008F0211" w:rsidRPr="00192BD4">
        <w:rPr>
          <w:b/>
          <w:bCs/>
          <w:sz w:val="22"/>
          <w:szCs w:val="22"/>
        </w:rPr>
        <w:t xml:space="preserve"> Shelters</w:t>
      </w:r>
      <w:r w:rsidR="00AC7D74" w:rsidRPr="00192BD4">
        <w:rPr>
          <w:b/>
          <w:bCs/>
          <w:sz w:val="22"/>
          <w:szCs w:val="22"/>
        </w:rPr>
        <w:t xml:space="preserve"> (Afternoon &amp; Evening)</w:t>
      </w:r>
    </w:p>
    <w:tbl>
      <w:tblPr>
        <w:tblW w:w="5000" w:type="pct"/>
        <w:tblCellMar>
          <w:top w:w="115" w:type="dxa"/>
          <w:bottom w:w="115" w:type="dxa"/>
        </w:tblCellMar>
        <w:tblLook w:val="04A0" w:firstRow="1" w:lastRow="0" w:firstColumn="1" w:lastColumn="0" w:noHBand="0" w:noVBand="1"/>
      </w:tblPr>
      <w:tblGrid>
        <w:gridCol w:w="4354"/>
        <w:gridCol w:w="1756"/>
        <w:gridCol w:w="3518"/>
      </w:tblGrid>
      <w:tr w:rsidR="00DD6CCC" w:rsidRPr="00584007" w14:paraId="5A3ADA01" w14:textId="77777777" w:rsidTr="009B142A">
        <w:trPr>
          <w:trHeight w:val="36"/>
        </w:trPr>
        <w:tc>
          <w:tcPr>
            <w:tcW w:w="2261" w:type="pct"/>
            <w:tcBorders>
              <w:top w:val="single" w:sz="8" w:space="0" w:color="000000"/>
              <w:left w:val="single" w:sz="8" w:space="0" w:color="000000"/>
              <w:bottom w:val="single" w:sz="8" w:space="0" w:color="000000"/>
              <w:right w:val="single" w:sz="4" w:space="0" w:color="auto"/>
            </w:tcBorders>
            <w:shd w:val="clear" w:color="auto" w:fill="DEEBF6"/>
            <w:hideMark/>
          </w:tcPr>
          <w:p w14:paraId="21139F26" w14:textId="77777777" w:rsidR="00DD6CCC" w:rsidRPr="00584007" w:rsidRDefault="00DD6CCC" w:rsidP="00DE33D6">
            <w:pPr>
              <w:spacing w:before="0" w:after="0" w:line="240" w:lineRule="auto"/>
              <w:rPr>
                <w:color w:val="000000"/>
              </w:rPr>
            </w:pPr>
            <w:bookmarkStart w:id="74" w:name="_Hlk115198129"/>
            <w:r w:rsidRPr="00584007">
              <w:rPr>
                <w:b/>
                <w:color w:val="000000"/>
              </w:rPr>
              <w:t>Pick Up Location(s)</w:t>
            </w:r>
          </w:p>
        </w:tc>
        <w:tc>
          <w:tcPr>
            <w:tcW w:w="912" w:type="pct"/>
            <w:tcBorders>
              <w:top w:val="single" w:sz="8" w:space="0" w:color="000000"/>
              <w:left w:val="single" w:sz="4" w:space="0" w:color="auto"/>
              <w:bottom w:val="single" w:sz="4" w:space="0" w:color="auto"/>
              <w:right w:val="nil"/>
            </w:tcBorders>
            <w:shd w:val="clear" w:color="auto" w:fill="DEEBF6"/>
            <w:hideMark/>
          </w:tcPr>
          <w:p w14:paraId="08CD3852" w14:textId="77777777" w:rsidR="00DD6CCC" w:rsidRPr="00584007" w:rsidRDefault="00DD6CCC" w:rsidP="00DE33D6">
            <w:pPr>
              <w:spacing w:before="0" w:after="0" w:line="240" w:lineRule="auto"/>
              <w:rPr>
                <w:color w:val="000000"/>
              </w:rPr>
            </w:pPr>
            <w:r w:rsidRPr="00584007">
              <w:rPr>
                <w:b/>
                <w:color w:val="000000"/>
              </w:rPr>
              <w:t>Time</w:t>
            </w:r>
          </w:p>
        </w:tc>
        <w:tc>
          <w:tcPr>
            <w:tcW w:w="1827" w:type="pct"/>
            <w:tcBorders>
              <w:top w:val="single" w:sz="8" w:space="0" w:color="000000"/>
              <w:left w:val="single" w:sz="8" w:space="0" w:color="000000"/>
              <w:bottom w:val="single" w:sz="8" w:space="0" w:color="000000"/>
              <w:right w:val="single" w:sz="8" w:space="0" w:color="000000"/>
            </w:tcBorders>
            <w:shd w:val="clear" w:color="auto" w:fill="DEEBF6"/>
            <w:hideMark/>
          </w:tcPr>
          <w:p w14:paraId="43F64827" w14:textId="77777777" w:rsidR="00DD6CCC" w:rsidRPr="00584007" w:rsidRDefault="00DD6CCC">
            <w:pPr>
              <w:spacing w:before="0" w:after="0" w:line="240" w:lineRule="auto"/>
            </w:pPr>
            <w:r w:rsidRPr="00584007">
              <w:rPr>
                <w:b/>
                <w:color w:val="000000"/>
              </w:rPr>
              <w:t>Drop Off Destination(s)</w:t>
            </w:r>
          </w:p>
        </w:tc>
      </w:tr>
      <w:bookmarkEnd w:id="74"/>
      <w:tr w:rsidR="00DD6CCC" w:rsidRPr="00584007" w14:paraId="3643B9B4" w14:textId="77777777" w:rsidTr="009B142A">
        <w:trPr>
          <w:trHeight w:val="871"/>
        </w:trPr>
        <w:tc>
          <w:tcPr>
            <w:tcW w:w="2261" w:type="pct"/>
            <w:tcBorders>
              <w:top w:val="single" w:sz="6" w:space="0" w:color="000000"/>
              <w:left w:val="single" w:sz="8" w:space="0" w:color="000000"/>
              <w:bottom w:val="single" w:sz="4" w:space="0" w:color="auto"/>
              <w:right w:val="single" w:sz="8" w:space="0" w:color="000000"/>
            </w:tcBorders>
            <w:hideMark/>
          </w:tcPr>
          <w:p w14:paraId="1AE69BA9" w14:textId="6287F33A" w:rsidR="00DD6CCC" w:rsidRPr="00584007" w:rsidRDefault="00DD6CCC">
            <w:pPr>
              <w:spacing w:before="0" w:after="0" w:line="240" w:lineRule="auto"/>
              <w:ind w:right="156"/>
              <w:rPr>
                <w:color w:val="000000"/>
              </w:rPr>
            </w:pPr>
            <w:r w:rsidRPr="00584007">
              <w:rPr>
                <w:color w:val="000000"/>
              </w:rPr>
              <w:t>Downtown Day Center @1313 NY Ave NW</w:t>
            </w:r>
            <w:r w:rsidR="00553BB9" w:rsidRPr="00584007">
              <w:rPr>
                <w:color w:val="000000"/>
              </w:rPr>
              <w:t>,</w:t>
            </w:r>
          </w:p>
          <w:p w14:paraId="1BEE5BB8" w14:textId="65ACAAC0" w:rsidR="00DD6CCC" w:rsidRPr="00584007" w:rsidRDefault="00DD6CCC">
            <w:pPr>
              <w:spacing w:before="0" w:after="0" w:line="240" w:lineRule="auto"/>
              <w:ind w:right="156"/>
              <w:rPr>
                <w:color w:val="000000"/>
              </w:rPr>
            </w:pPr>
            <w:r w:rsidRPr="00584007">
              <w:rPr>
                <w:color w:val="000000"/>
              </w:rPr>
              <w:t>9th &amp; G St NW</w:t>
            </w:r>
            <w:r w:rsidR="006D27C9" w:rsidRPr="00584007">
              <w:rPr>
                <w:color w:val="000000"/>
              </w:rPr>
              <w:t>,</w:t>
            </w:r>
            <w:r w:rsidR="00A843EB" w:rsidRPr="00584007">
              <w:rPr>
                <w:color w:val="000000"/>
              </w:rPr>
              <w:t xml:space="preserve"> </w:t>
            </w:r>
            <w:r w:rsidR="00811AAB" w:rsidRPr="00584007">
              <w:rPr>
                <w:color w:val="000000"/>
              </w:rPr>
              <w:t xml:space="preserve">&amp; </w:t>
            </w:r>
          </w:p>
          <w:p w14:paraId="22415399" w14:textId="77777777" w:rsidR="00DD6CCC" w:rsidRPr="00584007" w:rsidRDefault="00DD6CCC">
            <w:pPr>
              <w:spacing w:before="0" w:after="0" w:line="240" w:lineRule="auto"/>
              <w:ind w:right="156"/>
              <w:rPr>
                <w:color w:val="000000"/>
              </w:rPr>
            </w:pPr>
            <w:r w:rsidRPr="00584007">
              <w:rPr>
                <w:color w:val="000000"/>
              </w:rPr>
              <w:t>North Cap &amp; Mass Ave NW</w:t>
            </w:r>
          </w:p>
        </w:tc>
        <w:tc>
          <w:tcPr>
            <w:tcW w:w="912" w:type="pct"/>
            <w:tcBorders>
              <w:top w:val="single" w:sz="6" w:space="0" w:color="000000"/>
              <w:left w:val="single" w:sz="8" w:space="0" w:color="000000"/>
              <w:bottom w:val="single" w:sz="4" w:space="0" w:color="auto"/>
              <w:right w:val="nil"/>
            </w:tcBorders>
          </w:tcPr>
          <w:p w14:paraId="3F30DF70" w14:textId="77777777" w:rsidR="00DD6CCC" w:rsidRPr="00584007" w:rsidRDefault="00DD6CCC">
            <w:pPr>
              <w:spacing w:before="0" w:after="0" w:line="240" w:lineRule="auto"/>
              <w:rPr>
                <w:color w:val="000000"/>
              </w:rPr>
            </w:pPr>
            <w:r w:rsidRPr="00584007">
              <w:rPr>
                <w:color w:val="000000"/>
              </w:rPr>
              <w:t>4:30pm -8:30pm</w:t>
            </w:r>
          </w:p>
        </w:tc>
        <w:tc>
          <w:tcPr>
            <w:tcW w:w="1827" w:type="pct"/>
            <w:tcBorders>
              <w:top w:val="single" w:sz="6" w:space="0" w:color="000000"/>
              <w:left w:val="single" w:sz="8" w:space="0" w:color="000000"/>
              <w:bottom w:val="single" w:sz="4" w:space="0" w:color="auto"/>
              <w:right w:val="single" w:sz="8" w:space="0" w:color="000000"/>
            </w:tcBorders>
            <w:hideMark/>
          </w:tcPr>
          <w:p w14:paraId="50F890C5" w14:textId="77777777" w:rsidR="00DD6CCC" w:rsidRPr="00584007" w:rsidRDefault="00DD6CCC" w:rsidP="00DE33D6">
            <w:pPr>
              <w:spacing w:before="0" w:after="0" w:line="240" w:lineRule="auto"/>
              <w:rPr>
                <w:color w:val="000000"/>
              </w:rPr>
            </w:pPr>
            <w:r w:rsidRPr="00584007">
              <w:rPr>
                <w:color w:val="000000"/>
              </w:rPr>
              <w:t>Harriet Tubman @ DC General</w:t>
            </w:r>
          </w:p>
          <w:p w14:paraId="6AD6C189" w14:textId="77777777" w:rsidR="00DD6CCC" w:rsidRPr="00584007" w:rsidRDefault="00DD6CCC" w:rsidP="00DE33D6">
            <w:pPr>
              <w:spacing w:before="0" w:after="0" w:line="240" w:lineRule="auto"/>
              <w:rPr>
                <w:color w:val="000000"/>
              </w:rPr>
            </w:pPr>
            <w:r w:rsidRPr="00584007">
              <w:rPr>
                <w:color w:val="000000"/>
              </w:rPr>
              <w:t>Pat Handy Swing @ 1009 11th St</w:t>
            </w:r>
          </w:p>
          <w:p w14:paraId="4BCB9B28" w14:textId="77777777" w:rsidR="00DD6CCC" w:rsidRPr="00584007" w:rsidRDefault="00DD6CCC" w:rsidP="00DE33D6">
            <w:pPr>
              <w:spacing w:before="0" w:after="0" w:line="240" w:lineRule="auto"/>
              <w:rPr>
                <w:color w:val="000000"/>
              </w:rPr>
            </w:pPr>
            <w:r w:rsidRPr="00584007">
              <w:rPr>
                <w:color w:val="000000"/>
              </w:rPr>
              <w:t>St. Josephine</w:t>
            </w:r>
          </w:p>
          <w:p w14:paraId="5D0C2712" w14:textId="5796438F" w:rsidR="00DD6CCC" w:rsidRPr="00584007" w:rsidRDefault="00DD6CCC">
            <w:pPr>
              <w:spacing w:before="0" w:after="0" w:line="240" w:lineRule="auto"/>
            </w:pPr>
            <w:r w:rsidRPr="00584007">
              <w:rPr>
                <w:color w:val="000000"/>
                <w:highlight w:val="lightGray"/>
              </w:rPr>
              <w:t xml:space="preserve">Open </w:t>
            </w:r>
            <w:r w:rsidR="00ED537E" w:rsidRPr="00584007">
              <w:rPr>
                <w:color w:val="000000"/>
                <w:highlight w:val="lightGray"/>
              </w:rPr>
              <w:t xml:space="preserve">Overflow </w:t>
            </w:r>
            <w:r w:rsidRPr="00584007">
              <w:rPr>
                <w:color w:val="000000"/>
                <w:highlight w:val="lightGray"/>
              </w:rPr>
              <w:t>Shelters</w:t>
            </w:r>
          </w:p>
        </w:tc>
      </w:tr>
      <w:tr w:rsidR="00DD6CCC" w:rsidRPr="00584007" w14:paraId="1D8FEB2B" w14:textId="77777777" w:rsidTr="009B142A">
        <w:trPr>
          <w:trHeight w:val="960"/>
        </w:trPr>
        <w:tc>
          <w:tcPr>
            <w:tcW w:w="2261" w:type="pct"/>
            <w:tcBorders>
              <w:top w:val="single" w:sz="4" w:space="0" w:color="auto"/>
              <w:left w:val="single" w:sz="8" w:space="0" w:color="000000"/>
              <w:bottom w:val="single" w:sz="6" w:space="0" w:color="000000"/>
              <w:right w:val="single" w:sz="8" w:space="0" w:color="000000"/>
            </w:tcBorders>
          </w:tcPr>
          <w:p w14:paraId="5F37F1E6" w14:textId="77777777" w:rsidR="00DD6CCC" w:rsidRPr="00584007" w:rsidRDefault="00DD6CCC" w:rsidP="00DD6CCC">
            <w:pPr>
              <w:spacing w:before="0" w:after="0" w:line="240" w:lineRule="auto"/>
              <w:rPr>
                <w:color w:val="000000"/>
              </w:rPr>
            </w:pPr>
            <w:r w:rsidRPr="00584007">
              <w:rPr>
                <w:color w:val="000000"/>
              </w:rPr>
              <w:t>North Capitol &amp; Mass Ave. NE</w:t>
            </w:r>
          </w:p>
          <w:p w14:paraId="0047F7A6" w14:textId="77777777" w:rsidR="00DD6CCC" w:rsidRPr="00584007" w:rsidRDefault="00DD6CCC" w:rsidP="00DD6CCC">
            <w:pPr>
              <w:spacing w:before="0" w:after="0" w:line="240" w:lineRule="auto"/>
            </w:pPr>
            <w:r w:rsidRPr="00584007">
              <w:rPr>
                <w:color w:val="000000"/>
              </w:rPr>
              <w:t>Covenant House North Cap/NYA NE side</w:t>
            </w:r>
          </w:p>
        </w:tc>
        <w:tc>
          <w:tcPr>
            <w:tcW w:w="912" w:type="pct"/>
            <w:tcBorders>
              <w:top w:val="single" w:sz="4" w:space="0" w:color="auto"/>
              <w:left w:val="single" w:sz="8" w:space="0" w:color="000000"/>
              <w:bottom w:val="single" w:sz="6" w:space="0" w:color="000000"/>
              <w:right w:val="nil"/>
            </w:tcBorders>
          </w:tcPr>
          <w:p w14:paraId="63F44EC7" w14:textId="77777777" w:rsidR="00DD6CCC" w:rsidRPr="00584007" w:rsidRDefault="00DD6CCC" w:rsidP="00DD6CCC">
            <w:pPr>
              <w:spacing w:before="0" w:after="0" w:line="240" w:lineRule="auto"/>
              <w:rPr>
                <w:color w:val="000000"/>
              </w:rPr>
            </w:pPr>
            <w:r w:rsidRPr="00584007">
              <w:rPr>
                <w:color w:val="000000"/>
              </w:rPr>
              <w:t>6:30pm -8:30pm</w:t>
            </w:r>
          </w:p>
        </w:tc>
        <w:tc>
          <w:tcPr>
            <w:tcW w:w="1827" w:type="pct"/>
            <w:tcBorders>
              <w:top w:val="single" w:sz="4" w:space="0" w:color="auto"/>
              <w:left w:val="single" w:sz="8" w:space="0" w:color="000000"/>
              <w:bottom w:val="single" w:sz="6" w:space="0" w:color="000000"/>
              <w:right w:val="single" w:sz="8" w:space="0" w:color="000000"/>
            </w:tcBorders>
            <w:hideMark/>
          </w:tcPr>
          <w:p w14:paraId="2E7F2055" w14:textId="77777777" w:rsidR="00DD6CCC" w:rsidRPr="00584007" w:rsidRDefault="00DD6CCC" w:rsidP="00DE33D6">
            <w:pPr>
              <w:spacing w:before="0" w:after="0" w:line="240" w:lineRule="auto"/>
              <w:rPr>
                <w:color w:val="000000"/>
              </w:rPr>
            </w:pPr>
            <w:r w:rsidRPr="00584007">
              <w:rPr>
                <w:color w:val="000000"/>
              </w:rPr>
              <w:t>Harriet Tubman @ DC General</w:t>
            </w:r>
          </w:p>
          <w:p w14:paraId="5E081E4A" w14:textId="77777777" w:rsidR="00DD6CCC" w:rsidRPr="00584007" w:rsidRDefault="00DD6CCC" w:rsidP="00DE33D6">
            <w:pPr>
              <w:spacing w:before="0" w:after="0" w:line="240" w:lineRule="auto"/>
              <w:rPr>
                <w:color w:val="000000"/>
              </w:rPr>
            </w:pPr>
            <w:r w:rsidRPr="00584007">
              <w:rPr>
                <w:color w:val="000000"/>
              </w:rPr>
              <w:t>Pat Handy Swing @ 1009 11th St</w:t>
            </w:r>
          </w:p>
          <w:p w14:paraId="787EECAC" w14:textId="77777777" w:rsidR="00DD6CCC" w:rsidRPr="00584007" w:rsidRDefault="00DD6CCC" w:rsidP="00DE33D6">
            <w:pPr>
              <w:spacing w:before="0" w:after="0" w:line="240" w:lineRule="auto"/>
              <w:rPr>
                <w:color w:val="000000"/>
              </w:rPr>
            </w:pPr>
            <w:r w:rsidRPr="00584007">
              <w:rPr>
                <w:color w:val="000000"/>
              </w:rPr>
              <w:t>St. Josephine</w:t>
            </w:r>
          </w:p>
          <w:p w14:paraId="384A82FD" w14:textId="3AAAB44B" w:rsidR="00DD6CCC" w:rsidRPr="00584007" w:rsidRDefault="00DD6CCC" w:rsidP="00DD6CCC">
            <w:pPr>
              <w:spacing w:before="0" w:after="0" w:line="240" w:lineRule="auto"/>
            </w:pPr>
            <w:r w:rsidRPr="00584007">
              <w:rPr>
                <w:color w:val="000000"/>
                <w:highlight w:val="lightGray"/>
              </w:rPr>
              <w:t xml:space="preserve">Open </w:t>
            </w:r>
            <w:r w:rsidR="00ED537E" w:rsidRPr="00584007">
              <w:rPr>
                <w:color w:val="000000"/>
                <w:highlight w:val="lightGray"/>
              </w:rPr>
              <w:t xml:space="preserve">Overflow </w:t>
            </w:r>
            <w:r w:rsidRPr="00584007">
              <w:rPr>
                <w:color w:val="000000"/>
                <w:highlight w:val="lightGray"/>
              </w:rPr>
              <w:t>Shelters</w:t>
            </w:r>
          </w:p>
        </w:tc>
      </w:tr>
      <w:tr w:rsidR="00DD6CCC" w:rsidRPr="00584007" w14:paraId="25B4A9B1" w14:textId="77777777" w:rsidTr="009B142A">
        <w:trPr>
          <w:trHeight w:val="671"/>
        </w:trPr>
        <w:tc>
          <w:tcPr>
            <w:tcW w:w="2261" w:type="pct"/>
            <w:tcBorders>
              <w:top w:val="single" w:sz="6" w:space="0" w:color="000000"/>
              <w:left w:val="single" w:sz="8" w:space="0" w:color="000000"/>
              <w:bottom w:val="single" w:sz="4" w:space="0" w:color="auto"/>
              <w:right w:val="single" w:sz="8" w:space="0" w:color="000000"/>
            </w:tcBorders>
          </w:tcPr>
          <w:p w14:paraId="345DAE7A" w14:textId="32A780E1" w:rsidR="00604BCC" w:rsidRPr="00584007" w:rsidRDefault="00DD6CCC" w:rsidP="00DD6CCC">
            <w:pPr>
              <w:spacing w:before="0" w:after="0" w:line="240" w:lineRule="auto"/>
              <w:rPr>
                <w:color w:val="000000"/>
              </w:rPr>
            </w:pPr>
            <w:r w:rsidRPr="00584007">
              <w:rPr>
                <w:color w:val="000000"/>
              </w:rPr>
              <w:t xml:space="preserve">Adams Day Center </w:t>
            </w:r>
          </w:p>
          <w:p w14:paraId="353DA07F" w14:textId="564BF946" w:rsidR="00DD6CCC" w:rsidRPr="00584007" w:rsidRDefault="00DD6CCC" w:rsidP="00DD6CCC">
            <w:pPr>
              <w:spacing w:before="0" w:after="0" w:line="240" w:lineRule="auto"/>
              <w:rPr>
                <w:color w:val="000000"/>
              </w:rPr>
            </w:pPr>
            <w:r w:rsidRPr="00584007">
              <w:rPr>
                <w:color w:val="000000"/>
              </w:rPr>
              <w:t>@ 2210 Adams Pl NE</w:t>
            </w:r>
          </w:p>
        </w:tc>
        <w:tc>
          <w:tcPr>
            <w:tcW w:w="912" w:type="pct"/>
            <w:tcBorders>
              <w:top w:val="single" w:sz="6" w:space="0" w:color="000000"/>
              <w:left w:val="single" w:sz="8" w:space="0" w:color="000000"/>
              <w:bottom w:val="single" w:sz="8" w:space="0" w:color="000000"/>
              <w:right w:val="nil"/>
            </w:tcBorders>
          </w:tcPr>
          <w:p w14:paraId="1842F3BE" w14:textId="77777777" w:rsidR="00DD6CCC" w:rsidRPr="00584007" w:rsidRDefault="00DD6CCC" w:rsidP="00DD6CCC">
            <w:pPr>
              <w:spacing w:before="0" w:after="0" w:line="240" w:lineRule="auto"/>
              <w:rPr>
                <w:color w:val="000000"/>
              </w:rPr>
            </w:pPr>
            <w:r w:rsidRPr="00584007">
              <w:rPr>
                <w:color w:val="000000"/>
              </w:rPr>
              <w:t>4:30pm -8:30pm</w:t>
            </w:r>
          </w:p>
        </w:tc>
        <w:tc>
          <w:tcPr>
            <w:tcW w:w="1827" w:type="pct"/>
            <w:tcBorders>
              <w:top w:val="single" w:sz="6" w:space="0" w:color="000000"/>
              <w:left w:val="single" w:sz="8" w:space="0" w:color="000000"/>
              <w:bottom w:val="single" w:sz="8" w:space="0" w:color="000000"/>
              <w:right w:val="single" w:sz="8" w:space="0" w:color="000000"/>
            </w:tcBorders>
            <w:hideMark/>
          </w:tcPr>
          <w:p w14:paraId="5B8D7E10" w14:textId="77777777" w:rsidR="00DD6CCC" w:rsidRPr="00584007" w:rsidRDefault="00DD6CCC" w:rsidP="00DE33D6">
            <w:pPr>
              <w:spacing w:before="0" w:after="0" w:line="240" w:lineRule="auto"/>
              <w:rPr>
                <w:color w:val="000000"/>
              </w:rPr>
            </w:pPr>
            <w:r w:rsidRPr="00584007">
              <w:rPr>
                <w:color w:val="000000"/>
              </w:rPr>
              <w:t>Harriet Tubman @ DC General</w:t>
            </w:r>
          </w:p>
          <w:p w14:paraId="5E2A14EF" w14:textId="77777777" w:rsidR="00DD6CCC" w:rsidRPr="00584007" w:rsidRDefault="00DD6CCC" w:rsidP="00DE33D6">
            <w:pPr>
              <w:spacing w:before="0" w:after="0" w:line="240" w:lineRule="auto"/>
              <w:rPr>
                <w:color w:val="000000"/>
              </w:rPr>
            </w:pPr>
            <w:r w:rsidRPr="00584007">
              <w:rPr>
                <w:color w:val="000000"/>
              </w:rPr>
              <w:t>St. Josephine</w:t>
            </w:r>
          </w:p>
          <w:p w14:paraId="0F720EF6" w14:textId="68AD1218" w:rsidR="00DD6CCC" w:rsidRPr="00584007" w:rsidRDefault="00DD6CCC" w:rsidP="009B4FD4">
            <w:pPr>
              <w:spacing w:before="0" w:after="0" w:line="240" w:lineRule="auto"/>
            </w:pPr>
            <w:r w:rsidRPr="00584007">
              <w:rPr>
                <w:color w:val="000000"/>
                <w:highlight w:val="lightGray"/>
              </w:rPr>
              <w:t xml:space="preserve">Open </w:t>
            </w:r>
            <w:r w:rsidR="00AC5619" w:rsidRPr="00584007">
              <w:rPr>
                <w:color w:val="000000"/>
                <w:highlight w:val="lightGray"/>
              </w:rPr>
              <w:t xml:space="preserve">Overflow </w:t>
            </w:r>
            <w:r w:rsidRPr="00584007">
              <w:rPr>
                <w:color w:val="000000"/>
                <w:highlight w:val="lightGray"/>
              </w:rPr>
              <w:t>Shelters</w:t>
            </w:r>
          </w:p>
        </w:tc>
      </w:tr>
    </w:tbl>
    <w:p w14:paraId="6870C7AF" w14:textId="77777777" w:rsidR="00C05AB2" w:rsidRDefault="00C05AB2" w:rsidP="00205513"/>
    <w:p w14:paraId="55381101" w14:textId="77777777" w:rsidR="00DD6CCC" w:rsidRDefault="00DD6CCC">
      <w:pPr>
        <w:rPr>
          <w:smallCaps/>
          <w:color w:val="000000"/>
        </w:rPr>
      </w:pPr>
      <w:bookmarkStart w:id="75" w:name="1mrcu09" w:colFirst="0" w:colLast="0"/>
      <w:bookmarkStart w:id="76" w:name="46r0co2" w:colFirst="0" w:colLast="0"/>
      <w:bookmarkStart w:id="77" w:name="nmf14n" w:colFirst="0" w:colLast="0"/>
      <w:bookmarkEnd w:id="75"/>
      <w:bookmarkEnd w:id="76"/>
      <w:bookmarkEnd w:id="77"/>
      <w:r>
        <w:rPr>
          <w:color w:val="000000"/>
        </w:rPr>
        <w:br w:type="page"/>
      </w:r>
    </w:p>
    <w:p w14:paraId="72CF9CF6" w14:textId="05B393C1" w:rsidR="00BA234A" w:rsidRDefault="00F959EC">
      <w:pPr>
        <w:pStyle w:val="Heading2"/>
        <w:pBdr>
          <w:top w:val="single" w:sz="24" w:space="0" w:color="DBE5F1"/>
          <w:left w:val="single" w:sz="24" w:space="0" w:color="DBE5F1"/>
          <w:bottom w:val="single" w:sz="24" w:space="0" w:color="DBE5F1"/>
          <w:right w:val="single" w:sz="24" w:space="0" w:color="DBE5F1"/>
        </w:pBdr>
        <w:shd w:val="clear" w:color="auto" w:fill="DBE5F1"/>
      </w:pPr>
      <w:bookmarkStart w:id="78" w:name="_Toc146545273"/>
      <w:bookmarkStart w:id="79" w:name="_Toc147892385"/>
      <w:r>
        <w:rPr>
          <w:color w:val="000000"/>
        </w:rPr>
        <w:lastRenderedPageBreak/>
        <w:t>4.</w:t>
      </w:r>
      <w:r w:rsidR="007B004B">
        <w:rPr>
          <w:color w:val="000000"/>
        </w:rPr>
        <w:t>4</w:t>
      </w:r>
      <w:r>
        <w:rPr>
          <w:color w:val="000000"/>
        </w:rPr>
        <w:t xml:space="preserve"> Transportation For Minors and Transition Age Youth (TAY)</w:t>
      </w:r>
      <w:bookmarkEnd w:id="78"/>
      <w:bookmarkEnd w:id="79"/>
    </w:p>
    <w:p w14:paraId="21C582D4" w14:textId="77777777" w:rsidR="00BA234A" w:rsidRDefault="00F959EC">
      <w:pPr>
        <w:pBdr>
          <w:top w:val="nil"/>
          <w:left w:val="nil"/>
          <w:bottom w:val="nil"/>
          <w:right w:val="nil"/>
          <w:between w:val="nil"/>
        </w:pBdr>
        <w:rPr>
          <w:color w:val="000000"/>
        </w:rPr>
      </w:pPr>
      <w:r>
        <w:rPr>
          <w:color w:val="000000"/>
        </w:rPr>
        <w:t xml:space="preserve">Transportation protocols for minors and Transition Age Youth (TAY) differ depending on the age of the youth or young adult: </w:t>
      </w:r>
    </w:p>
    <w:p w14:paraId="3138C36D" w14:textId="1369FE5B" w:rsidR="00BA234A" w:rsidRDefault="00F959EC" w:rsidP="00DE33D6">
      <w:pPr>
        <w:numPr>
          <w:ilvl w:val="0"/>
          <w:numId w:val="8"/>
        </w:numPr>
        <w:pBdr>
          <w:top w:val="nil"/>
          <w:left w:val="nil"/>
          <w:bottom w:val="nil"/>
          <w:right w:val="nil"/>
          <w:between w:val="nil"/>
        </w:pBdr>
        <w:spacing w:before="0" w:after="0"/>
        <w:ind w:left="360"/>
        <w:rPr>
          <w:color w:val="000000"/>
        </w:rPr>
      </w:pPr>
      <w:r>
        <w:rPr>
          <w:color w:val="000000"/>
          <w:u w:val="single"/>
        </w:rPr>
        <w:t>Minors</w:t>
      </w:r>
      <w:r>
        <w:rPr>
          <w:color w:val="000000"/>
        </w:rPr>
        <w:t xml:space="preserve">. UPO does not transport minors. For unaccompanied </w:t>
      </w:r>
      <w:r>
        <w:rPr>
          <w:b/>
          <w:color w:val="000000"/>
        </w:rPr>
        <w:t>minors under 12</w:t>
      </w:r>
      <w:r>
        <w:rPr>
          <w:color w:val="000000"/>
        </w:rPr>
        <w:t xml:space="preserve">, please contact the DC Child and Family Services Agency Hotline at </w:t>
      </w:r>
      <w:r>
        <w:rPr>
          <w:color w:val="222222"/>
          <w:highlight w:val="white"/>
        </w:rPr>
        <w:t xml:space="preserve">202.671.7233 or </w:t>
      </w:r>
      <w:r>
        <w:rPr>
          <w:color w:val="000000"/>
        </w:rPr>
        <w:t xml:space="preserve">by calling 911. These agencies </w:t>
      </w:r>
      <w:r w:rsidR="009C2A5D">
        <w:rPr>
          <w:color w:val="000000"/>
        </w:rPr>
        <w:t xml:space="preserve">(CFSA or the OUC) will </w:t>
      </w:r>
      <w:r>
        <w:rPr>
          <w:color w:val="000000"/>
        </w:rPr>
        <w:t xml:space="preserve">coordinate </w:t>
      </w:r>
      <w:r w:rsidR="007B004B">
        <w:rPr>
          <w:color w:val="000000"/>
        </w:rPr>
        <w:t>closely,</w:t>
      </w:r>
      <w:r>
        <w:rPr>
          <w:color w:val="000000"/>
        </w:rPr>
        <w:t xml:space="preserve"> and either may be contacted for assistance. </w:t>
      </w:r>
    </w:p>
    <w:p w14:paraId="69AE0037" w14:textId="7ADD2F47" w:rsidR="00BA234A" w:rsidRDefault="00F959EC" w:rsidP="00DE33D6">
      <w:pPr>
        <w:pBdr>
          <w:top w:val="nil"/>
          <w:left w:val="nil"/>
          <w:bottom w:val="nil"/>
          <w:right w:val="nil"/>
          <w:between w:val="nil"/>
        </w:pBdr>
        <w:ind w:left="360"/>
        <w:rPr>
          <w:rFonts w:ascii="Times" w:eastAsia="Times" w:hAnsi="Times" w:cs="Times"/>
          <w:b/>
          <w:color w:val="000000"/>
        </w:rPr>
      </w:pPr>
      <w:r>
        <w:rPr>
          <w:color w:val="000000"/>
        </w:rPr>
        <w:t xml:space="preserve">For unaccompanied </w:t>
      </w:r>
      <w:r>
        <w:rPr>
          <w:b/>
          <w:color w:val="000000"/>
        </w:rPr>
        <w:t>minors between the ages of 12 and 17</w:t>
      </w:r>
      <w:r>
        <w:rPr>
          <w:color w:val="000000"/>
        </w:rPr>
        <w:t xml:space="preserve">, the best number to call is the </w:t>
      </w:r>
      <w:r>
        <w:t>Sasha Bruce Youthwork Hotline</w:t>
      </w:r>
      <w:r>
        <w:rPr>
          <w:color w:val="000000"/>
        </w:rPr>
        <w:t xml:space="preserve"> at 202.547.7777. This hotline </w:t>
      </w:r>
      <w:proofErr w:type="gramStart"/>
      <w:r>
        <w:rPr>
          <w:color w:val="000000"/>
        </w:rPr>
        <w:t>is operated</w:t>
      </w:r>
      <w:proofErr w:type="gramEnd"/>
      <w:r>
        <w:rPr>
          <w:color w:val="000000"/>
        </w:rPr>
        <w:t xml:space="preserve"> out of Bruce House and </w:t>
      </w:r>
      <w:r w:rsidR="000C3B18">
        <w:rPr>
          <w:color w:val="000000"/>
        </w:rPr>
        <w:t xml:space="preserve">is </w:t>
      </w:r>
      <w:r>
        <w:rPr>
          <w:color w:val="000000"/>
        </w:rPr>
        <w:t xml:space="preserve">staffed 24 hours a day. If a young person does not have access to transportation and calls the </w:t>
      </w:r>
      <w:r>
        <w:t>Sasha Bruce Youthwork</w:t>
      </w:r>
      <w:r>
        <w:rPr>
          <w:color w:val="000000"/>
        </w:rPr>
        <w:t xml:space="preserve"> Hotline, an outreach worker or taxi (depending on the time of day and availability of staff) will be dispatched to bring the youth to a safe location.</w:t>
      </w:r>
      <w:r>
        <w:rPr>
          <w:color w:val="000000"/>
          <w:vertAlign w:val="superscript"/>
        </w:rPr>
        <w:footnoteReference w:id="13"/>
      </w:r>
    </w:p>
    <w:p w14:paraId="20BCCFA5" w14:textId="6AA8AB74" w:rsidR="00DE2DFB" w:rsidRDefault="00F959EC" w:rsidP="00DE33D6">
      <w:pPr>
        <w:numPr>
          <w:ilvl w:val="0"/>
          <w:numId w:val="8"/>
        </w:numPr>
        <w:pBdr>
          <w:top w:val="nil"/>
          <w:left w:val="nil"/>
          <w:bottom w:val="nil"/>
          <w:right w:val="nil"/>
          <w:between w:val="nil"/>
        </w:pBdr>
        <w:spacing w:after="0"/>
        <w:ind w:left="360"/>
        <w:rPr>
          <w:color w:val="000000"/>
        </w:rPr>
      </w:pPr>
      <w:r>
        <w:rPr>
          <w:color w:val="000000"/>
          <w:u w:val="single"/>
        </w:rPr>
        <w:t>Transition Age Youth</w:t>
      </w:r>
      <w:r>
        <w:rPr>
          <w:color w:val="000000"/>
        </w:rPr>
        <w:t xml:space="preserve">. For Transition Age Youth (TAY) between the ages of 18 and 24, contact the DC Shelter Hotline </w:t>
      </w:r>
      <w:proofErr w:type="gramStart"/>
      <w:r>
        <w:rPr>
          <w:color w:val="000000"/>
        </w:rPr>
        <w:t>at</w:t>
      </w:r>
      <w:proofErr w:type="gramEnd"/>
      <w:r>
        <w:rPr>
          <w:color w:val="000000"/>
        </w:rPr>
        <w:t xml:space="preserve"> 202.399.7093.</w:t>
      </w:r>
    </w:p>
    <w:p w14:paraId="36FAD564" w14:textId="77777777" w:rsidR="00367EBB" w:rsidRDefault="00367EBB" w:rsidP="00367EBB">
      <w:pPr>
        <w:rPr>
          <w:color w:val="000000"/>
        </w:rPr>
      </w:pPr>
    </w:p>
    <w:p w14:paraId="2D96B804" w14:textId="77777777" w:rsidR="00F76BAA" w:rsidRDefault="00F76BAA">
      <w:pPr>
        <w:rPr>
          <w:b/>
          <w:smallCaps/>
          <w:color w:val="FFFFFF"/>
        </w:rPr>
      </w:pPr>
      <w:r>
        <w:br w:type="page"/>
      </w:r>
    </w:p>
    <w:p w14:paraId="11FA6344" w14:textId="0E640168" w:rsidR="00BA234A" w:rsidRDefault="00F959EC">
      <w:pPr>
        <w:pStyle w:val="Heading1"/>
      </w:pPr>
      <w:bookmarkStart w:id="80" w:name="_Toc146545274"/>
      <w:bookmarkStart w:id="81" w:name="_Ref146548886"/>
      <w:bookmarkStart w:id="82" w:name="_Toc147892386"/>
      <w:r>
        <w:lastRenderedPageBreak/>
        <w:t>5. Services Coordination</w:t>
      </w:r>
      <w:bookmarkEnd w:id="80"/>
      <w:bookmarkEnd w:id="81"/>
      <w:bookmarkEnd w:id="82"/>
    </w:p>
    <w:p w14:paraId="5CF47790" w14:textId="644FA752" w:rsidR="007603A0" w:rsidRDefault="00B70733" w:rsidP="007603A0">
      <w:pPr>
        <w:pStyle w:val="Heading2"/>
      </w:pPr>
      <w:bookmarkStart w:id="83" w:name="_Toc146545275"/>
      <w:bookmarkStart w:id="84" w:name="_Toc146545277"/>
      <w:bookmarkStart w:id="85" w:name="_Hlk115187654"/>
      <w:bookmarkStart w:id="86" w:name="_Toc147892387"/>
      <w:r>
        <w:t xml:space="preserve">5.1 </w:t>
      </w:r>
      <w:r w:rsidR="007603A0">
        <w:t>Housing Services and Supports</w:t>
      </w:r>
      <w:bookmarkEnd w:id="83"/>
      <w:r w:rsidR="009C2A5D">
        <w:t>, including Front Door Navigation Tool</w:t>
      </w:r>
      <w:bookmarkEnd w:id="86"/>
    </w:p>
    <w:p w14:paraId="299BBA29" w14:textId="557B83C9" w:rsidR="007603A0" w:rsidRPr="00695408" w:rsidRDefault="007603A0" w:rsidP="007603A0">
      <w:r>
        <w:t xml:space="preserve">Unlike </w:t>
      </w:r>
      <w:r w:rsidR="0095133F">
        <w:t xml:space="preserve">overflow shelter </w:t>
      </w:r>
      <w:r w:rsidR="008D4FC2">
        <w:t>locations</w:t>
      </w:r>
      <w:r>
        <w:t xml:space="preserve"> which </w:t>
      </w:r>
      <w:r w:rsidR="00B44BCB">
        <w:t>offer</w:t>
      </w:r>
      <w:r>
        <w:t xml:space="preserve"> only limited services such as meals, showers (at some sites), and bed respite from cold weather, low barrier shelters and day centers offer a variety of services. Clients will be encouraged and </w:t>
      </w:r>
      <w:proofErr w:type="gramStart"/>
      <w:r>
        <w:t>provided</w:t>
      </w:r>
      <w:proofErr w:type="gramEnd"/>
      <w:r>
        <w:t xml:space="preserve"> information on utilizing day centers as well as low barrier shelter services.</w:t>
      </w:r>
    </w:p>
    <w:p w14:paraId="2C770CAD" w14:textId="288251A7" w:rsidR="007603A0" w:rsidRDefault="007603A0" w:rsidP="007603A0">
      <w:r>
        <w:t>A</w:t>
      </w:r>
      <w:r w:rsidRPr="599C0475">
        <w:t xml:space="preserve"> key </w:t>
      </w:r>
      <w:r>
        <w:t>piece</w:t>
      </w:r>
      <w:r w:rsidRPr="599C0475">
        <w:t xml:space="preserve"> of </w:t>
      </w:r>
      <w:r w:rsidR="009C2A5D">
        <w:t>the</w:t>
      </w:r>
      <w:r w:rsidR="009C2A5D" w:rsidRPr="599C0475">
        <w:t xml:space="preserve"> </w:t>
      </w:r>
      <w:r w:rsidRPr="599C0475">
        <w:t>effort to reform the homeless services system for single adults</w:t>
      </w:r>
      <w:r>
        <w:t xml:space="preserve"> and </w:t>
      </w:r>
      <w:r w:rsidR="009C2A5D">
        <w:t>improve service delivery for singles</w:t>
      </w:r>
      <w:r>
        <w:t xml:space="preserve"> is the </w:t>
      </w:r>
      <w:r w:rsidR="009C2A5D">
        <w:t xml:space="preserve">new </w:t>
      </w:r>
      <w:r>
        <w:t xml:space="preserve">Front Door Navigation Tool. </w:t>
      </w:r>
      <w:r w:rsidR="009C2A5D">
        <w:t>To</w:t>
      </w:r>
      <w:r w:rsidRPr="599C0475">
        <w:t xml:space="preserve"> </w:t>
      </w:r>
      <w:r>
        <w:t>triage individuals experiencing</w:t>
      </w:r>
      <w:r w:rsidRPr="599C0475">
        <w:t xml:space="preserve"> homelessness </w:t>
      </w:r>
      <w:r>
        <w:t>to diversion and rapid exit</w:t>
      </w:r>
      <w:r w:rsidRPr="599C0475">
        <w:t xml:space="preserve"> whenever </w:t>
      </w:r>
      <w:r>
        <w:t xml:space="preserve">appropriate, the Front Door Navigation Tool was launched with the Homeless Services Hotline in June. Previously, when individuals </w:t>
      </w:r>
      <w:r w:rsidRPr="599C0475">
        <w:t xml:space="preserve">called the homeless services hotline </w:t>
      </w:r>
      <w:r>
        <w:t xml:space="preserve">requesting shelter, they </w:t>
      </w:r>
      <w:r w:rsidRPr="599C0475">
        <w:t xml:space="preserve">would </w:t>
      </w:r>
      <w:r>
        <w:t>immediately be</w:t>
      </w:r>
      <w:r w:rsidRPr="599C0475">
        <w:t xml:space="preserve"> referred to low barrier shelter</w:t>
      </w:r>
      <w:r>
        <w:t>. Now, with individuals new to experiencing homelessness, phone</w:t>
      </w:r>
      <w:r w:rsidRPr="599C0475">
        <w:t xml:space="preserve"> </w:t>
      </w:r>
      <w:r>
        <w:t>dispatchers</w:t>
      </w:r>
      <w:r w:rsidRPr="599C0475">
        <w:t xml:space="preserve"> are using the </w:t>
      </w:r>
      <w:r>
        <w:t xml:space="preserve">Front Door </w:t>
      </w:r>
      <w:r w:rsidRPr="599C0475">
        <w:t xml:space="preserve">Navigation Tool – which is a </w:t>
      </w:r>
      <w:r>
        <w:t>short questionnaire</w:t>
      </w:r>
      <w:r w:rsidRPr="599C0475">
        <w:t xml:space="preserve"> that uses logic to help staff understand if a client is a good candidate for homelessness diversion</w:t>
      </w:r>
      <w:r>
        <w:t xml:space="preserve"> or rapid exit - before an immediate shelter referral. If someone is a good candidate, they are referred to Project Reconnect to help them return to housing without ever experiencing homelessness, or to quickly return to housing with very limited time in the homeless services system. The goal is that this tool reduces the number of individuals spending nights in shelter, on the streets, or in places not meant for human habilitation, as well as reducing the length of time individuals spend experiencing homelessness. </w:t>
      </w:r>
    </w:p>
    <w:p w14:paraId="730EB12F" w14:textId="08419CEC" w:rsidR="007031C9" w:rsidRDefault="00B70733">
      <w:pPr>
        <w:pStyle w:val="Heading2"/>
      </w:pPr>
      <w:bookmarkStart w:id="87" w:name="_Toc147892388"/>
      <w:r>
        <w:t xml:space="preserve">5.2 </w:t>
      </w:r>
      <w:r w:rsidR="007F1812">
        <w:t>COVID</w:t>
      </w:r>
      <w:r w:rsidR="005A1018">
        <w:t>-19</w:t>
      </w:r>
      <w:r w:rsidR="007F1812">
        <w:t xml:space="preserve"> &amp; Re</w:t>
      </w:r>
      <w:r w:rsidR="0022594E">
        <w:t xml:space="preserve">spiratory </w:t>
      </w:r>
      <w:r w:rsidR="007031C9">
        <w:t>Illnesses</w:t>
      </w:r>
      <w:bookmarkEnd w:id="87"/>
    </w:p>
    <w:p w14:paraId="03090A6B" w14:textId="77777777" w:rsidR="00A46F8E" w:rsidRPr="00EA5746" w:rsidRDefault="003943E9" w:rsidP="00A95F4D">
      <w:pPr>
        <w:rPr>
          <w:b/>
          <w:bCs/>
        </w:rPr>
      </w:pPr>
      <w:r w:rsidRPr="00EA5746">
        <w:rPr>
          <w:b/>
          <w:bCs/>
        </w:rPr>
        <w:t>G</w:t>
      </w:r>
      <w:r w:rsidR="00607EBA" w:rsidRPr="00EA5746">
        <w:rPr>
          <w:b/>
          <w:bCs/>
        </w:rPr>
        <w:t>eneral DC Health Guidance for the District</w:t>
      </w:r>
    </w:p>
    <w:p w14:paraId="7B44550B" w14:textId="79BA818D" w:rsidR="00A95F4D" w:rsidRPr="00A95F4D" w:rsidRDefault="00A95F4D" w:rsidP="00A95F4D">
      <w:r w:rsidRPr="00A95F4D">
        <w:t xml:space="preserve">DC Health </w:t>
      </w:r>
      <w:r w:rsidR="00C16685">
        <w:t>has adopted a</w:t>
      </w:r>
      <w:r w:rsidRPr="00A95F4D">
        <w:t xml:space="preserve"> plan to address fall/winter respiratory illnesses (COVID-19, flu, and RSV)</w:t>
      </w:r>
      <w:r w:rsidR="00C16685">
        <w:t xml:space="preserve"> </w:t>
      </w:r>
      <w:r w:rsidR="00E5044C">
        <w:t>in response to CDC</w:t>
      </w:r>
      <w:r w:rsidRPr="00A95F4D">
        <w:t xml:space="preserve"> projecti</w:t>
      </w:r>
      <w:r w:rsidR="00E5044C">
        <w:t>ons</w:t>
      </w:r>
      <w:r w:rsidRPr="00A95F4D">
        <w:t xml:space="preserve"> </w:t>
      </w:r>
      <w:r w:rsidR="00473E53">
        <w:t>for</w:t>
      </w:r>
      <w:r w:rsidRPr="00A95F4D">
        <w:t xml:space="preserve"> a similar fall/winter COVID-19 season as last year and typical levels of RSV and the flu.</w:t>
      </w:r>
      <w:r w:rsidR="00777D9F">
        <w:t xml:space="preserve"> </w:t>
      </w:r>
      <w:r w:rsidRPr="00A95F4D">
        <w:t xml:space="preserve"> The good news is that all the respiratory illnesses are vaccine preventable, and </w:t>
      </w:r>
      <w:r w:rsidR="0059799C">
        <w:t>the District</w:t>
      </w:r>
      <w:r w:rsidRPr="00A95F4D">
        <w:t xml:space="preserve"> anticipate</w:t>
      </w:r>
      <w:r w:rsidR="0059799C">
        <w:t>s</w:t>
      </w:r>
      <w:r w:rsidRPr="00A95F4D">
        <w:t xml:space="preserve"> sufficient supply to protect all residents. </w:t>
      </w:r>
      <w:r w:rsidR="00777D9F">
        <w:t xml:space="preserve">Here is the </w:t>
      </w:r>
      <w:r w:rsidR="00777D9F" w:rsidRPr="00A95F4D">
        <w:t>information</w:t>
      </w:r>
      <w:r w:rsidRPr="00A95F4D">
        <w:t xml:space="preserve"> on vaccines which remain </w:t>
      </w:r>
      <w:r w:rsidR="00777D9F">
        <w:t>the</w:t>
      </w:r>
      <w:r w:rsidRPr="00A95F4D">
        <w:t xml:space="preserve"> best strategy for keeping </w:t>
      </w:r>
      <w:r w:rsidR="00777D9F">
        <w:t>District</w:t>
      </w:r>
      <w:r w:rsidRPr="00A95F4D">
        <w:t xml:space="preserve"> residents safe.</w:t>
      </w:r>
    </w:p>
    <w:p w14:paraId="42DCE7F4" w14:textId="77777777" w:rsidR="00A95F4D" w:rsidRPr="00546D72" w:rsidRDefault="00A95F4D" w:rsidP="00A95F4D">
      <w:r w:rsidRPr="00EA5746">
        <w:t>Children and Infants</w:t>
      </w:r>
    </w:p>
    <w:p w14:paraId="2FBB54F5" w14:textId="77777777" w:rsidR="00A95F4D" w:rsidRPr="00A95F4D" w:rsidRDefault="00A95F4D" w:rsidP="00192BD4">
      <w:pPr>
        <w:numPr>
          <w:ilvl w:val="0"/>
          <w:numId w:val="28"/>
        </w:numPr>
        <w:spacing w:before="0" w:after="0"/>
      </w:pPr>
      <w:r w:rsidRPr="00A95F4D">
        <w:t>Get a </w:t>
      </w:r>
      <w:r w:rsidRPr="00A95F4D">
        <w:rPr>
          <w:u w:val="single"/>
        </w:rPr>
        <w:t>flu shot</w:t>
      </w:r>
      <w:r w:rsidRPr="00A95F4D">
        <w:t> in September or October.</w:t>
      </w:r>
    </w:p>
    <w:p w14:paraId="47DE9437" w14:textId="77777777" w:rsidR="00A95F4D" w:rsidRPr="00A95F4D" w:rsidRDefault="00A95F4D" w:rsidP="00192BD4">
      <w:pPr>
        <w:numPr>
          <w:ilvl w:val="0"/>
          <w:numId w:val="28"/>
        </w:numPr>
        <w:spacing w:before="0" w:after="0"/>
      </w:pPr>
      <w:r w:rsidRPr="00A95F4D">
        <w:t>Get the </w:t>
      </w:r>
      <w:r w:rsidRPr="00A95F4D">
        <w:rPr>
          <w:u w:val="single"/>
        </w:rPr>
        <w:t>newest COVID-19 booster</w:t>
      </w:r>
      <w:r w:rsidRPr="00A95F4D">
        <w:t> when released in late September.</w:t>
      </w:r>
    </w:p>
    <w:p w14:paraId="7A5E9787" w14:textId="77777777" w:rsidR="00A95F4D" w:rsidRPr="00A95F4D" w:rsidRDefault="00A95F4D" w:rsidP="00192BD4">
      <w:pPr>
        <w:numPr>
          <w:ilvl w:val="0"/>
          <w:numId w:val="28"/>
        </w:numPr>
        <w:spacing w:before="0" w:after="0"/>
      </w:pPr>
      <w:r w:rsidRPr="00A95F4D">
        <w:t xml:space="preserve">For infants aged 8 months or younger, get </w:t>
      </w:r>
      <w:proofErr w:type="gramStart"/>
      <w:r w:rsidRPr="00A95F4D">
        <w:t>the </w:t>
      </w:r>
      <w:r w:rsidRPr="00A95F4D">
        <w:rPr>
          <w:u w:val="single"/>
        </w:rPr>
        <w:t>RSV</w:t>
      </w:r>
      <w:proofErr w:type="gramEnd"/>
      <w:r w:rsidRPr="00A95F4D">
        <w:rPr>
          <w:u w:val="single"/>
        </w:rPr>
        <w:t xml:space="preserve"> prevention treatment</w:t>
      </w:r>
      <w:r w:rsidRPr="00A95F4D">
        <w:t> when available. </w:t>
      </w:r>
    </w:p>
    <w:p w14:paraId="76C16B2E" w14:textId="77777777" w:rsidR="00A95F4D" w:rsidRPr="00546D72" w:rsidRDefault="00A95F4D" w:rsidP="00A95F4D">
      <w:r w:rsidRPr="00EA5746">
        <w:t>Older Adults</w:t>
      </w:r>
    </w:p>
    <w:p w14:paraId="7539C5EF" w14:textId="77777777" w:rsidR="00A95F4D" w:rsidRPr="00A95F4D" w:rsidRDefault="00A95F4D" w:rsidP="00192BD4">
      <w:pPr>
        <w:numPr>
          <w:ilvl w:val="0"/>
          <w:numId w:val="29"/>
        </w:numPr>
        <w:spacing w:before="0" w:after="0"/>
      </w:pPr>
      <w:r w:rsidRPr="00A95F4D">
        <w:t>Get a </w:t>
      </w:r>
      <w:r w:rsidRPr="00A95F4D">
        <w:rPr>
          <w:u w:val="single"/>
        </w:rPr>
        <w:t>flu shot</w:t>
      </w:r>
      <w:r w:rsidRPr="00A95F4D">
        <w:t> in September or October.</w:t>
      </w:r>
    </w:p>
    <w:p w14:paraId="64DC0C76" w14:textId="77777777" w:rsidR="00A95F4D" w:rsidRPr="00A95F4D" w:rsidRDefault="00A95F4D" w:rsidP="00192BD4">
      <w:pPr>
        <w:numPr>
          <w:ilvl w:val="0"/>
          <w:numId w:val="29"/>
        </w:numPr>
        <w:spacing w:before="0" w:after="0"/>
      </w:pPr>
      <w:r w:rsidRPr="00A95F4D">
        <w:t>Get the </w:t>
      </w:r>
      <w:r w:rsidRPr="00A95F4D">
        <w:rPr>
          <w:u w:val="single"/>
        </w:rPr>
        <w:t>newest COVID-19 booster</w:t>
      </w:r>
      <w:r w:rsidRPr="00A95F4D">
        <w:t> when released in late September.</w:t>
      </w:r>
    </w:p>
    <w:p w14:paraId="16193A0E" w14:textId="77777777" w:rsidR="00A95F4D" w:rsidRPr="00A95F4D" w:rsidRDefault="00A95F4D" w:rsidP="00192BD4">
      <w:pPr>
        <w:numPr>
          <w:ilvl w:val="0"/>
          <w:numId w:val="29"/>
        </w:numPr>
        <w:spacing w:before="0" w:after="0"/>
      </w:pPr>
      <w:r w:rsidRPr="00A95F4D">
        <w:t>For those age 60 and older, get the </w:t>
      </w:r>
      <w:r w:rsidRPr="00A95F4D">
        <w:rPr>
          <w:u w:val="single"/>
        </w:rPr>
        <w:t>RSV vaccine</w:t>
      </w:r>
      <w:r w:rsidRPr="00A95F4D">
        <w:t>.</w:t>
      </w:r>
    </w:p>
    <w:p w14:paraId="635975BD" w14:textId="77777777" w:rsidR="00A95F4D" w:rsidRPr="00546D72" w:rsidRDefault="00A95F4D" w:rsidP="00A95F4D">
      <w:r w:rsidRPr="00EA5746">
        <w:t>General Population and Workers</w:t>
      </w:r>
    </w:p>
    <w:p w14:paraId="7A06C121" w14:textId="77777777" w:rsidR="00A95F4D" w:rsidRPr="00A95F4D" w:rsidRDefault="00A95F4D" w:rsidP="00192BD4">
      <w:pPr>
        <w:numPr>
          <w:ilvl w:val="0"/>
          <w:numId w:val="30"/>
        </w:numPr>
        <w:spacing w:before="0" w:after="0"/>
      </w:pPr>
      <w:r w:rsidRPr="00A95F4D">
        <w:lastRenderedPageBreak/>
        <w:t>Get a </w:t>
      </w:r>
      <w:r w:rsidRPr="00A95F4D">
        <w:rPr>
          <w:u w:val="single"/>
        </w:rPr>
        <w:t>flu shot</w:t>
      </w:r>
      <w:r w:rsidRPr="00A95F4D">
        <w:t> in September or October.</w:t>
      </w:r>
    </w:p>
    <w:p w14:paraId="61BAA5BA" w14:textId="77777777" w:rsidR="00A95F4D" w:rsidRPr="00A95F4D" w:rsidRDefault="00A95F4D" w:rsidP="00192BD4">
      <w:pPr>
        <w:numPr>
          <w:ilvl w:val="0"/>
          <w:numId w:val="30"/>
        </w:numPr>
        <w:spacing w:before="0" w:after="0"/>
      </w:pPr>
      <w:r w:rsidRPr="00A95F4D">
        <w:t>Get the </w:t>
      </w:r>
      <w:r w:rsidRPr="00A95F4D">
        <w:rPr>
          <w:u w:val="single"/>
        </w:rPr>
        <w:t>newest COVID-19 booster</w:t>
      </w:r>
      <w:r w:rsidRPr="00A95F4D">
        <w:t> when released in late September.</w:t>
      </w:r>
    </w:p>
    <w:p w14:paraId="30E377E2" w14:textId="77777777" w:rsidR="00A95F4D" w:rsidRPr="00A95F4D" w:rsidRDefault="00A95F4D" w:rsidP="00192BD4">
      <w:pPr>
        <w:numPr>
          <w:ilvl w:val="0"/>
          <w:numId w:val="30"/>
        </w:numPr>
        <w:spacing w:before="0" w:after="0"/>
      </w:pPr>
      <w:r w:rsidRPr="00A95F4D">
        <w:t>The </w:t>
      </w:r>
      <w:r w:rsidRPr="00A95F4D">
        <w:rPr>
          <w:u w:val="single"/>
        </w:rPr>
        <w:t>RSV vaccine</w:t>
      </w:r>
      <w:r w:rsidRPr="00A95F4D">
        <w:t> is not currently needed for adults under age 60.</w:t>
      </w:r>
    </w:p>
    <w:p w14:paraId="579B53DC" w14:textId="78499458" w:rsidR="00A95F4D" w:rsidRPr="00A95F4D" w:rsidRDefault="00A95F4D" w:rsidP="00A95F4D">
      <w:r w:rsidRPr="00A95F4D">
        <w:t xml:space="preserve">DC Health connects community groups with </w:t>
      </w:r>
      <w:r w:rsidR="00A27CF3">
        <w:t xml:space="preserve">COVID or Flu </w:t>
      </w:r>
      <w:r w:rsidRPr="00A95F4D">
        <w:t>vaccine providers</w:t>
      </w:r>
      <w:r w:rsidR="00A27CF3">
        <w:t xml:space="preserve">.  Community groups can learn more at </w:t>
      </w:r>
      <w:hyperlink r:id="rId22" w:history="1">
        <w:r w:rsidR="00A27CF3" w:rsidRPr="00A27CF3">
          <w:rPr>
            <w:rStyle w:val="Hyperlink"/>
          </w:rPr>
          <w:t>https://request.vaccineexchange.dc.gov/</w:t>
        </w:r>
      </w:hyperlink>
      <w:r w:rsidR="00A27CF3">
        <w:t>.</w:t>
      </w:r>
      <w:r w:rsidR="00094494">
        <w:t xml:space="preserve">  Providers will visit residents who </w:t>
      </w:r>
      <w:r w:rsidR="00E15262">
        <w:t>are homebound</w:t>
      </w:r>
      <w:r w:rsidR="00F82AA4">
        <w:t xml:space="preserve">.  Th </w:t>
      </w:r>
      <w:r w:rsidRPr="00A95F4D">
        <w:t>Home Vaccination Program can be accessed at 1-855-363-0333.</w:t>
      </w:r>
    </w:p>
    <w:p w14:paraId="3B91D9A2" w14:textId="0193352A" w:rsidR="003E080C" w:rsidRDefault="00F82AA4" w:rsidP="00A95F4D">
      <w:r>
        <w:t xml:space="preserve">Otherwise, </w:t>
      </w:r>
      <w:r w:rsidR="00A95F4D" w:rsidRPr="00A95F4D">
        <w:t>District government agencies and nonprofits can request free COVID–19 tests, free KN95 masks and PPE supplies from the </w:t>
      </w:r>
      <w:hyperlink r:id="rId23" w:tooltip="https://ocp.dc.gov/page/federal-surplus-property-program" w:history="1">
        <w:r w:rsidR="00A95F4D" w:rsidRPr="00A95F4D">
          <w:rPr>
            <w:rStyle w:val="Hyperlink"/>
          </w:rPr>
          <w:t>Office of Contracting and Procurement</w:t>
        </w:r>
      </w:hyperlink>
      <w:r w:rsidR="008A6814">
        <w:t xml:space="preserve"> (</w:t>
      </w:r>
      <w:hyperlink r:id="rId24" w:history="1">
        <w:r w:rsidR="00546D72" w:rsidRPr="00A62CE6">
          <w:rPr>
            <w:rStyle w:val="Hyperlink"/>
          </w:rPr>
          <w:t>http://ocp.dc.gov/page/federal-surplus-property-program</w:t>
        </w:r>
      </w:hyperlink>
      <w:r w:rsidR="008A6814">
        <w:t>)</w:t>
      </w:r>
      <w:r w:rsidR="00A95F4D" w:rsidRPr="00A95F4D">
        <w:t xml:space="preserve">. </w:t>
      </w:r>
    </w:p>
    <w:p w14:paraId="219A6372" w14:textId="23F2F598" w:rsidR="00546D72" w:rsidRPr="00EA5746" w:rsidRDefault="00546D72" w:rsidP="00546D72">
      <w:pPr>
        <w:rPr>
          <w:b/>
          <w:bCs/>
        </w:rPr>
      </w:pPr>
      <w:r w:rsidRPr="00EA5746">
        <w:rPr>
          <w:b/>
          <w:bCs/>
        </w:rPr>
        <w:t>Additional DHS Guidance Specific to Homeless Services</w:t>
      </w:r>
    </w:p>
    <w:p w14:paraId="3AE5D492" w14:textId="77777777" w:rsidR="00546D72" w:rsidRDefault="00546D72" w:rsidP="00546D72">
      <w:r>
        <w:t xml:space="preserve">In addition to promoting the appropriate vaccines, DHS is asking all service providers and partners to </w:t>
      </w:r>
    </w:p>
    <w:p w14:paraId="1E18BBCF" w14:textId="77777777" w:rsidR="00546D72" w:rsidRPr="00E500A8" w:rsidRDefault="00546D72" w:rsidP="00546D72">
      <w:pPr>
        <w:pStyle w:val="ListParagraph"/>
        <w:numPr>
          <w:ilvl w:val="0"/>
          <w:numId w:val="31"/>
        </w:numPr>
      </w:pPr>
      <w:r w:rsidRPr="00E500A8">
        <w:rPr>
          <w:lang w:val="en"/>
        </w:rPr>
        <w:t>Ensure that masks and COVID antigen tests are available in your facility. You can request supplies </w:t>
      </w:r>
      <w:hyperlink r:id="rId25" w:tgtFrame="_blank" w:history="1">
        <w:r w:rsidRPr="00E500A8">
          <w:rPr>
            <w:rStyle w:val="Hyperlink"/>
            <w:lang w:val="en"/>
          </w:rPr>
          <w:t>HERE</w:t>
        </w:r>
      </w:hyperlink>
      <w:r w:rsidRPr="00E500A8">
        <w:rPr>
          <w:lang w:val="en"/>
        </w:rPr>
        <w:t>.</w:t>
      </w:r>
      <w:r w:rsidRPr="00E500A8">
        <w:t> </w:t>
      </w:r>
    </w:p>
    <w:p w14:paraId="35E9B4B7" w14:textId="77777777" w:rsidR="00546D72" w:rsidRPr="00E500A8" w:rsidRDefault="00546D72" w:rsidP="00546D72">
      <w:pPr>
        <w:pStyle w:val="ListParagraph"/>
        <w:numPr>
          <w:ilvl w:val="0"/>
          <w:numId w:val="31"/>
        </w:numPr>
      </w:pPr>
      <w:r w:rsidRPr="00E500A8">
        <w:rPr>
          <w:lang w:val="en"/>
        </w:rPr>
        <w:t>Notify DHS of any confirmed positive COVID cases of clients by filling out </w:t>
      </w:r>
      <w:hyperlink r:id="rId26" w:tgtFrame="_blank" w:history="1">
        <w:r w:rsidRPr="00E500A8">
          <w:rPr>
            <w:rStyle w:val="Hyperlink"/>
            <w:lang w:val="en"/>
          </w:rPr>
          <w:t>THIS FORM</w:t>
        </w:r>
      </w:hyperlink>
      <w:r w:rsidRPr="00E500A8">
        <w:rPr>
          <w:lang w:val="en"/>
        </w:rPr>
        <w:t>.</w:t>
      </w:r>
      <w:r w:rsidRPr="00E500A8">
        <w:t> </w:t>
      </w:r>
    </w:p>
    <w:p w14:paraId="61C69304" w14:textId="77777777" w:rsidR="00546D72" w:rsidRDefault="00546D72" w:rsidP="00546D72">
      <w:pPr>
        <w:pStyle w:val="ListParagraph"/>
        <w:numPr>
          <w:ilvl w:val="0"/>
          <w:numId w:val="31"/>
        </w:numPr>
      </w:pPr>
      <w:r w:rsidRPr="00E500A8">
        <w:t>Ensure that anyone who has tested positive for COVID is wearing a mask at all times and follow the CDC’s recommended guidance for isolation and quarantine on-site</w:t>
      </w:r>
      <w:r>
        <w:t xml:space="preserve"> (available at </w:t>
      </w:r>
      <w:hyperlink r:id="rId27" w:tgtFrame="_blank" w:history="1">
        <w:r>
          <w:rPr>
            <w:rStyle w:val="xxnormaltextrun"/>
            <w:color w:val="0000FF"/>
            <w:u w:val="single"/>
            <w:lang w:val="en"/>
          </w:rPr>
          <w:t>Guidance on Management of COVID-19 in Homeless Service Sites</w:t>
        </w:r>
      </w:hyperlink>
      <w:r>
        <w:t>)</w:t>
      </w:r>
      <w:r w:rsidRPr="00E500A8">
        <w:t xml:space="preserve">. </w:t>
      </w:r>
    </w:p>
    <w:p w14:paraId="33813294" w14:textId="77777777" w:rsidR="00E877E4" w:rsidRPr="00192BD4" w:rsidRDefault="00E877E4" w:rsidP="00A95F4D">
      <w:pPr>
        <w:rPr>
          <w:b/>
          <w:bCs/>
        </w:rPr>
      </w:pPr>
      <w:r w:rsidRPr="00192BD4">
        <w:rPr>
          <w:b/>
          <w:bCs/>
        </w:rPr>
        <w:t>Outstanding Constituent Concerns</w:t>
      </w:r>
    </w:p>
    <w:p w14:paraId="3B4C3792" w14:textId="3431A437" w:rsidR="00E877E4" w:rsidRDefault="00F462FB" w:rsidP="00A95F4D">
      <w:r>
        <w:t>Areas of concern identified include:</w:t>
      </w:r>
    </w:p>
    <w:p w14:paraId="542D6D4A" w14:textId="77777777" w:rsidR="00FB0CEF" w:rsidRDefault="00274725" w:rsidP="00990B99">
      <w:pPr>
        <w:pStyle w:val="ListParagraph"/>
        <w:numPr>
          <w:ilvl w:val="0"/>
          <w:numId w:val="8"/>
        </w:numPr>
      </w:pPr>
      <w:r>
        <w:t>Supp</w:t>
      </w:r>
      <w:r w:rsidR="001013CF">
        <w:t>orting</w:t>
      </w:r>
      <w:r w:rsidR="00653AB0">
        <w:t xml:space="preserve"> </w:t>
      </w:r>
      <w:r w:rsidR="00990B99">
        <w:t>prevention efforts</w:t>
      </w:r>
      <w:r w:rsidR="00367141">
        <w:t xml:space="preserve"> </w:t>
      </w:r>
      <w:r w:rsidR="00FB0CEF">
        <w:t xml:space="preserve">by working with DC Health to ensure vaccines are easily accessible/available to homeless services clients and program staff operating </w:t>
      </w:r>
      <w:proofErr w:type="gramStart"/>
      <w:r w:rsidR="00FB0CEF">
        <w:t>facilities</w:t>
      </w:r>
      <w:proofErr w:type="gramEnd"/>
    </w:p>
    <w:p w14:paraId="4FC87C82" w14:textId="7F7EE30A" w:rsidR="00990B99" w:rsidRDefault="00FB0CEF" w:rsidP="00990B99">
      <w:pPr>
        <w:pStyle w:val="ListParagraph"/>
        <w:numPr>
          <w:ilvl w:val="0"/>
          <w:numId w:val="8"/>
        </w:numPr>
      </w:pPr>
      <w:r>
        <w:t xml:space="preserve">Providing the latest guidance and updates that address to the safety concerns voiced by homeless services clients and program staff operating </w:t>
      </w:r>
      <w:proofErr w:type="gramStart"/>
      <w:r>
        <w:t>facilities</w:t>
      </w:r>
      <w:proofErr w:type="gramEnd"/>
    </w:p>
    <w:p w14:paraId="3782C924" w14:textId="687CC02F" w:rsidR="00FB0CEF" w:rsidRDefault="00FB0CEF" w:rsidP="00990B99">
      <w:pPr>
        <w:pStyle w:val="ListParagraph"/>
        <w:numPr>
          <w:ilvl w:val="0"/>
          <w:numId w:val="8"/>
        </w:numPr>
      </w:pPr>
      <w:r>
        <w:t xml:space="preserve">Planning for the safety of individuals that are unlikely to </w:t>
      </w:r>
      <w:proofErr w:type="gramStart"/>
      <w:r>
        <w:t>vaccinate</w:t>
      </w:r>
      <w:proofErr w:type="gramEnd"/>
    </w:p>
    <w:p w14:paraId="105328B5" w14:textId="1808D8F8" w:rsidR="00F462FB" w:rsidRDefault="00C500CA" w:rsidP="00990B99">
      <w:pPr>
        <w:pStyle w:val="ListParagraph"/>
        <w:numPr>
          <w:ilvl w:val="0"/>
          <w:numId w:val="8"/>
        </w:numPr>
      </w:pPr>
      <w:r>
        <w:t>Tracking p</w:t>
      </w:r>
      <w:r w:rsidR="00F462FB">
        <w:t xml:space="preserve">revalence </w:t>
      </w:r>
      <w:r w:rsidR="00F77980">
        <w:t>of respiratory illnesses, particularly COVID-19</w:t>
      </w:r>
      <w:r w:rsidR="00D52F52">
        <w:t>, in temporary housing facilities</w:t>
      </w:r>
    </w:p>
    <w:p w14:paraId="4E38C8E3" w14:textId="2AA4EBBF" w:rsidR="00964445" w:rsidRDefault="00C500CA" w:rsidP="00964445">
      <w:pPr>
        <w:pStyle w:val="ListParagraph"/>
        <w:numPr>
          <w:ilvl w:val="0"/>
          <w:numId w:val="8"/>
        </w:numPr>
      </w:pPr>
      <w:r>
        <w:t xml:space="preserve">Understanding </w:t>
      </w:r>
      <w:r w:rsidR="00C2242F">
        <w:t>v</w:t>
      </w:r>
      <w:r w:rsidR="001853BB">
        <w:t>ulnerability</w:t>
      </w:r>
      <w:r w:rsidR="00C2242F">
        <w:t xml:space="preserve">, including increased </w:t>
      </w:r>
      <w:r w:rsidR="00880905">
        <w:t>mortality</w:t>
      </w:r>
      <w:r w:rsidR="001853BB">
        <w:t xml:space="preserve"> related </w:t>
      </w:r>
      <w:r w:rsidR="00C2242F">
        <w:t xml:space="preserve">to respiratory </w:t>
      </w:r>
      <w:proofErr w:type="gramStart"/>
      <w:r w:rsidR="004C7D14">
        <w:t>illnesses</w:t>
      </w:r>
      <w:proofErr w:type="gramEnd"/>
    </w:p>
    <w:p w14:paraId="33B3564E" w14:textId="3EBBC352" w:rsidR="00C64E81" w:rsidRDefault="00964445" w:rsidP="00964445">
      <w:pPr>
        <w:pStyle w:val="ListParagraph"/>
        <w:numPr>
          <w:ilvl w:val="0"/>
          <w:numId w:val="8"/>
        </w:numPr>
      </w:pPr>
      <w:r>
        <w:t xml:space="preserve">Preventing </w:t>
      </w:r>
      <w:r w:rsidR="00C64E81">
        <w:t>transmission in congregate shelter settings</w:t>
      </w:r>
      <w:r w:rsidR="00CE166D">
        <w:t xml:space="preserve">, including </w:t>
      </w:r>
      <w:r w:rsidR="00FB0CEF">
        <w:t xml:space="preserve">investigating the </w:t>
      </w:r>
      <w:r w:rsidR="00A21A85">
        <w:t>appropriate</w:t>
      </w:r>
      <w:r w:rsidR="00CE166D">
        <w:t xml:space="preserve"> shelter </w:t>
      </w:r>
      <w:r w:rsidR="000D74F2">
        <w:t>densities</w:t>
      </w:r>
      <w:r w:rsidR="00A21A85">
        <w:t xml:space="preserve"> to mitigate </w:t>
      </w:r>
      <w:r w:rsidR="004C7D14">
        <w:t>spread</w:t>
      </w:r>
      <w:r w:rsidR="00FB0CEF">
        <w:t xml:space="preserve"> if the prevalence respiratory illnesses and the associated vulnerabilities change significantly during the upcoming hypothermia </w:t>
      </w:r>
      <w:proofErr w:type="gramStart"/>
      <w:r w:rsidR="00FB0CEF">
        <w:t>season</w:t>
      </w:r>
      <w:proofErr w:type="gramEnd"/>
    </w:p>
    <w:p w14:paraId="374C15FD" w14:textId="03132B86" w:rsidR="00C2242F" w:rsidRDefault="000D74F2" w:rsidP="00192BD4">
      <w:pPr>
        <w:pStyle w:val="ListParagraph"/>
        <w:numPr>
          <w:ilvl w:val="0"/>
          <w:numId w:val="8"/>
        </w:numPr>
      </w:pPr>
      <w:r>
        <w:t>Contingency p</w:t>
      </w:r>
      <w:r w:rsidR="00C2242F">
        <w:t xml:space="preserve">lanning for mass </w:t>
      </w:r>
      <w:r w:rsidR="00E430E7">
        <w:t xml:space="preserve">infection events </w:t>
      </w:r>
    </w:p>
    <w:p w14:paraId="32AA6EFA" w14:textId="44BE54B5" w:rsidR="0050341D" w:rsidRDefault="00E877E4" w:rsidP="00A95F4D">
      <w:r w:rsidRPr="00192BD4">
        <w:rPr>
          <w:b/>
          <w:bCs/>
        </w:rPr>
        <w:t>Forum for tracking and addressing COVID Concerns</w:t>
      </w:r>
    </w:p>
    <w:p w14:paraId="0E422E7F" w14:textId="2429FCB0" w:rsidR="00E877E4" w:rsidRPr="00192BD4" w:rsidRDefault="00D95F9A" w:rsidP="00A95F4D">
      <w:pPr>
        <w:rPr>
          <w:b/>
          <w:bCs/>
        </w:rPr>
      </w:pPr>
      <w:r>
        <w:t>If a</w:t>
      </w:r>
      <w:r w:rsidR="00FE03C7">
        <w:t>n ICH</w:t>
      </w:r>
      <w:r>
        <w:t xml:space="preserve"> Health Care Committee is established</w:t>
      </w:r>
      <w:r w:rsidR="0083787B">
        <w:t xml:space="preserve">, </w:t>
      </w:r>
      <w:r w:rsidR="00A71FEF">
        <w:t xml:space="preserve">it may be </w:t>
      </w:r>
      <w:r w:rsidR="0083787B">
        <w:t>most appropriate to ref</w:t>
      </w:r>
      <w:r w:rsidR="004C7D14">
        <w:t xml:space="preserve">er COVID-19 </w:t>
      </w:r>
      <w:r w:rsidR="00FB0CEF">
        <w:t xml:space="preserve">and respiratory illness </w:t>
      </w:r>
      <w:r w:rsidR="004C7D14">
        <w:t>related discussion</w:t>
      </w:r>
      <w:r w:rsidR="002B0763">
        <w:t xml:space="preserve">s </w:t>
      </w:r>
      <w:r w:rsidR="004C7D14">
        <w:t>to that forum</w:t>
      </w:r>
      <w:r w:rsidR="00FE03C7">
        <w:t xml:space="preserve"> with updates to the ICH Emergency Response and Shelter Operations Committee (ERSO)</w:t>
      </w:r>
      <w:r w:rsidR="00D6434E">
        <w:t xml:space="preserve"> as appropriate</w:t>
      </w:r>
      <w:r w:rsidR="00FB0CEF">
        <w:t xml:space="preserve">.  This will allow </w:t>
      </w:r>
      <w:r w:rsidR="00A71FEF">
        <w:t xml:space="preserve">the </w:t>
      </w:r>
      <w:r w:rsidR="00FE03C7">
        <w:t>ICH ERSO</w:t>
      </w:r>
      <w:r w:rsidR="00A71FEF">
        <w:t xml:space="preserve"> Committee </w:t>
      </w:r>
      <w:r w:rsidR="00FB0CEF">
        <w:t>to</w:t>
      </w:r>
      <w:r w:rsidR="0050341D">
        <w:t xml:space="preserve"> focus on tracking implementation of the Winter Plan.</w:t>
      </w:r>
    </w:p>
    <w:p w14:paraId="1FC42646" w14:textId="77777777" w:rsidR="004C7D14" w:rsidRPr="00E877E4" w:rsidRDefault="004C7D14" w:rsidP="00A95F4D"/>
    <w:p w14:paraId="4F1098E5" w14:textId="664E2D20" w:rsidR="007031C9" w:rsidRDefault="006952DF" w:rsidP="007031C9">
      <w:r>
        <w:rPr>
          <w:noProof/>
        </w:rPr>
        <w:drawing>
          <wp:inline distT="0" distB="0" distL="0" distR="0" wp14:anchorId="602604FB" wp14:editId="4310B310">
            <wp:extent cx="6126480" cy="8064500"/>
            <wp:effectExtent l="0" t="0" r="7620" b="0"/>
            <wp:docPr id="1226224706" name="Picture 122622470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24706" name="Picture 1" descr="Graphical user interface, text&#10;&#10;Description automatically generated"/>
                    <pic:cNvPicPr/>
                  </pic:nvPicPr>
                  <pic:blipFill>
                    <a:blip r:embed="rId28"/>
                    <a:stretch>
                      <a:fillRect/>
                    </a:stretch>
                  </pic:blipFill>
                  <pic:spPr>
                    <a:xfrm>
                      <a:off x="0" y="0"/>
                      <a:ext cx="6126480" cy="8064500"/>
                    </a:xfrm>
                    <a:prstGeom prst="rect">
                      <a:avLst/>
                    </a:prstGeom>
                  </pic:spPr>
                </pic:pic>
              </a:graphicData>
            </a:graphic>
          </wp:inline>
        </w:drawing>
      </w:r>
    </w:p>
    <w:p w14:paraId="4DBEF434" w14:textId="305AA44F" w:rsidR="00BA234A" w:rsidRDefault="00F959EC">
      <w:pPr>
        <w:pStyle w:val="Heading2"/>
      </w:pPr>
      <w:bookmarkStart w:id="88" w:name="_Toc147892389"/>
      <w:r>
        <w:lastRenderedPageBreak/>
        <w:t>5.</w:t>
      </w:r>
      <w:r w:rsidR="00B70733">
        <w:t>3</w:t>
      </w:r>
      <w:r>
        <w:t xml:space="preserve"> Meals</w:t>
      </w:r>
      <w:bookmarkEnd w:id="84"/>
      <w:bookmarkEnd w:id="88"/>
    </w:p>
    <w:p w14:paraId="129E173A" w14:textId="1C22F190" w:rsidR="00BA234A" w:rsidRDefault="00A87F87" w:rsidP="008C301D">
      <w:r>
        <w:t>F</w:t>
      </w:r>
      <w:r w:rsidR="00F959EC">
        <w:t xml:space="preserve">ood service for families at District-owned temporary shelter locations will include two meals a day. Information regarding provision of meals and food resources is discussed with families at the time of placement. For unaccompanied individuals, </w:t>
      </w:r>
      <w:r w:rsidR="001263E5">
        <w:t xml:space="preserve">DHS </w:t>
      </w:r>
      <w:r w:rsidR="008C301D">
        <w:t>provides</w:t>
      </w:r>
      <w:r w:rsidR="00F959EC">
        <w:t xml:space="preserve"> </w:t>
      </w:r>
      <w:r w:rsidR="005D178E">
        <w:t>two meals a day</w:t>
      </w:r>
      <w:r w:rsidR="00F959EC">
        <w:t xml:space="preserve">. </w:t>
      </w:r>
      <w:r w:rsidR="00FB0CEF">
        <w:t xml:space="preserve"> </w:t>
      </w:r>
    </w:p>
    <w:p w14:paraId="55EDBE7F" w14:textId="0523AB36" w:rsidR="00BA234A" w:rsidRDefault="00F959EC">
      <w:pPr>
        <w:pStyle w:val="Heading2"/>
      </w:pPr>
      <w:bookmarkStart w:id="89" w:name="3l18frh" w:colFirst="0" w:colLast="0"/>
      <w:bookmarkStart w:id="90" w:name="_Toc146545278"/>
      <w:bookmarkStart w:id="91" w:name="_Toc147892390"/>
      <w:bookmarkEnd w:id="85"/>
      <w:bookmarkEnd w:id="89"/>
      <w:r>
        <w:t>5.</w:t>
      </w:r>
      <w:r w:rsidR="00B70733">
        <w:t>4</w:t>
      </w:r>
      <w:r>
        <w:t xml:space="preserve"> Street Outreach Services</w:t>
      </w:r>
      <w:bookmarkEnd w:id="90"/>
      <w:bookmarkEnd w:id="91"/>
    </w:p>
    <w:p w14:paraId="1CB1F158" w14:textId="7D577597" w:rsidR="00BA234A" w:rsidRDefault="00F959EC">
      <w:r>
        <w:t xml:space="preserve">The District government contracts with </w:t>
      </w:r>
      <w:r w:rsidR="003D1D02">
        <w:t>several</w:t>
      </w:r>
      <w:r>
        <w:t xml:space="preserve"> agencies to provide outreach services during hypothermia season and extreme weather conditions. The ICH facilitates </w:t>
      </w:r>
      <w:r w:rsidR="003D1D02">
        <w:t>the ICH Street Outreach W</w:t>
      </w:r>
      <w:r>
        <w:t xml:space="preserve">orkgroup composed of these District-funded outreach providers, privately funded outreach teams, and the outreach specialists at DHS and DBH to ensure that community resources are strategically deployed and effectively coordinated. </w:t>
      </w:r>
    </w:p>
    <w:p w14:paraId="435CCC9D" w14:textId="30DB9DAB" w:rsidR="0051219D" w:rsidRDefault="006A2A78">
      <w:r>
        <w:t xml:space="preserve">Currently, </w:t>
      </w:r>
      <w:r w:rsidR="00923D01">
        <w:t>DHS</w:t>
      </w:r>
      <w:r>
        <w:t xml:space="preserve">-funded outreach providers cover the entire District through three geographical clusters. While not explicitly detailed, </w:t>
      </w:r>
      <w:r w:rsidR="00C77111">
        <w:t>Miriam’s Kitchen</w:t>
      </w:r>
      <w:r>
        <w:t xml:space="preserve"> covers Wards 1, 3, and 4 completely, much of Ward 2, and north of Rhode Island Avenue in Ward 5. </w:t>
      </w:r>
      <w:r w:rsidR="00C77111">
        <w:t>Pathways to Housing</w:t>
      </w:r>
      <w:r>
        <w:t xml:space="preserve"> serves a smaller but densely populated portion of Wards 2, 5, and 6. Finally, </w:t>
      </w:r>
      <w:r w:rsidR="00C77111">
        <w:t>Community Connections</w:t>
      </w:r>
      <w:r>
        <w:t xml:space="preserve"> serv</w:t>
      </w:r>
      <w:r w:rsidR="0051219D">
        <w:t>es all of Wards 7 and 8, much of Ward 6, and south of Rhode Island Avenue in Ward 5. All providers engage individuals from 9 a.m. to 9 p.m. throughout the year</w:t>
      </w:r>
      <w:r w:rsidR="008F26C5">
        <w:t>;</w:t>
      </w:r>
      <w:r w:rsidR="0051219D">
        <w:t xml:space="preserve"> however</w:t>
      </w:r>
      <w:r w:rsidR="008F26C5">
        <w:t>,</w:t>
      </w:r>
      <w:r w:rsidR="0051219D">
        <w:t xml:space="preserve"> during hypothermia season, when a hypothermia alert or emergency is issued, teams extend their engagement to 11 p.m.</w:t>
      </w:r>
    </w:p>
    <w:p w14:paraId="19E5D5E7" w14:textId="17C235A4" w:rsidR="008F26C5" w:rsidRPr="00DE33D6" w:rsidRDefault="001B775D" w:rsidP="00D23DB8">
      <w:pPr>
        <w:pStyle w:val="Caption"/>
        <w:keepNext/>
        <w:keepLines/>
        <w:jc w:val="center"/>
        <w:rPr>
          <w:b/>
          <w:bCs/>
          <w:sz w:val="22"/>
          <w:szCs w:val="22"/>
        </w:rPr>
      </w:pPr>
      <w:r w:rsidRPr="00DE33D6">
        <w:rPr>
          <w:b/>
          <w:bCs/>
          <w:sz w:val="22"/>
          <w:szCs w:val="22"/>
        </w:rPr>
        <w:t xml:space="preserve">Figure </w:t>
      </w:r>
      <w:r w:rsidRPr="00DE33D6">
        <w:rPr>
          <w:b/>
          <w:bCs/>
          <w:sz w:val="22"/>
          <w:szCs w:val="22"/>
        </w:rPr>
        <w:fldChar w:fldCharType="begin"/>
      </w:r>
      <w:r w:rsidRPr="00DE33D6">
        <w:rPr>
          <w:b/>
          <w:bCs/>
          <w:sz w:val="22"/>
          <w:szCs w:val="22"/>
        </w:rPr>
        <w:instrText xml:space="preserve"> SEQ Figure \* ARABIC </w:instrText>
      </w:r>
      <w:r w:rsidRPr="00DE33D6">
        <w:rPr>
          <w:b/>
          <w:bCs/>
          <w:sz w:val="22"/>
          <w:szCs w:val="22"/>
        </w:rPr>
        <w:fldChar w:fldCharType="separate"/>
      </w:r>
      <w:r w:rsidR="00537366">
        <w:rPr>
          <w:b/>
          <w:bCs/>
          <w:noProof/>
          <w:sz w:val="22"/>
          <w:szCs w:val="22"/>
        </w:rPr>
        <w:t>1</w:t>
      </w:r>
      <w:r w:rsidRPr="00DE33D6">
        <w:rPr>
          <w:b/>
          <w:bCs/>
          <w:sz w:val="22"/>
          <w:szCs w:val="22"/>
        </w:rPr>
        <w:fldChar w:fldCharType="end"/>
      </w:r>
      <w:r w:rsidRPr="00DE33D6">
        <w:rPr>
          <w:b/>
          <w:bCs/>
          <w:sz w:val="22"/>
          <w:szCs w:val="22"/>
        </w:rPr>
        <w:t>: Catchment Areas for DHS Funded Outreach Providers</w:t>
      </w:r>
    </w:p>
    <w:p w14:paraId="617405C7" w14:textId="25493231" w:rsidR="00481374" w:rsidRDefault="00481374" w:rsidP="00DE33D6">
      <w:pPr>
        <w:jc w:val="center"/>
      </w:pPr>
      <w:r>
        <w:rPr>
          <w:noProof/>
        </w:rPr>
        <w:drawing>
          <wp:inline distT="0" distB="0" distL="0" distR="0" wp14:anchorId="7C777C28" wp14:editId="6728495F">
            <wp:extent cx="3381375" cy="2895968"/>
            <wp:effectExtent l="0" t="0" r="0" b="0"/>
            <wp:docPr id="1" name="Picture 1" descr="District-funded outreach providers cover the entire District through three geographical clusters. While not explicitly detailed, Miriam’s Kitchen covers Wards 1, 3, and 4 completely, much of Ward 2, and north of Rhode Island Avenue in Ward 5. Pathways to Housing serves a smaller but densely populated portion of Wards 2, 5, and 6. Finally, Community Connections serves all of Wards 7 and 8, much of Ward 6, and south of Rhode Island Avenue in Ward 5. All providers engage individuals from 9 a.m. to 9 p.m. throughout the year; however, during hypothermia season, when a hypothermia alert or emergency is issued, teams extend their engagement to 11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strict-funded outreach providers cover the entire District through three geographical clusters. While not explicitly detailed, Miriam’s Kitchen covers Wards 1, 3, and 4 completely, much of Ward 2, and north of Rhode Island Avenue in Ward 5. Pathways to Housing serves a smaller but densely populated portion of Wards 2, 5, and 6. Finally, Community Connections serves all of Wards 7 and 8, much of Ward 6, and south of Rhode Island Avenue in Ward 5. All providers engage individuals from 9 a.m. to 9 p.m. throughout the year; however, during hypothermia season, when a hypothermia alert or emergency is issued, teams extend their engagement to 11 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94440" cy="2907157"/>
                    </a:xfrm>
                    <a:prstGeom prst="rect">
                      <a:avLst/>
                    </a:prstGeom>
                    <a:noFill/>
                    <a:ln>
                      <a:noFill/>
                    </a:ln>
                  </pic:spPr>
                </pic:pic>
              </a:graphicData>
            </a:graphic>
          </wp:inline>
        </w:drawing>
      </w:r>
    </w:p>
    <w:p w14:paraId="71848353" w14:textId="68AF7931" w:rsidR="00BA234A" w:rsidRDefault="00F959EC">
      <w:r>
        <w:t xml:space="preserve">The </w:t>
      </w:r>
      <w:r w:rsidR="00923D01">
        <w:t>DHS-funded outreach providers</w:t>
      </w:r>
      <w:r>
        <w:t xml:space="preserve"> </w:t>
      </w:r>
      <w:r w:rsidR="00923D01">
        <w:t xml:space="preserve">play </w:t>
      </w:r>
      <w:r>
        <w:t xml:space="preserve">a vital </w:t>
      </w:r>
      <w:r w:rsidR="00923D01">
        <w:t xml:space="preserve">role </w:t>
      </w:r>
      <w:r>
        <w:t xml:space="preserve">in our homeless services system, working to engage vulnerable individuals and connect them to shelter and housing resources. </w:t>
      </w:r>
      <w:r w:rsidR="0051219D">
        <w:t xml:space="preserve">The outreach </w:t>
      </w:r>
      <w:r w:rsidR="00760897">
        <w:t>providers</w:t>
      </w:r>
      <w:r w:rsidR="0051219D">
        <w:t xml:space="preserve"> do much of this work proactively, meaning they engage and </w:t>
      </w:r>
      <w:r w:rsidR="00760897">
        <w:t>offer</w:t>
      </w:r>
      <w:r w:rsidR="0051219D">
        <w:t xml:space="preserve"> these resources prior to the onset of severe weather. </w:t>
      </w:r>
      <w:r w:rsidR="00B127FD">
        <w:t>Severe weather, most often snowfall or the accumulation of ice, makes access and engagement difficult</w:t>
      </w:r>
      <w:r w:rsidR="00760897">
        <w:t xml:space="preserve">.  For this reason, </w:t>
      </w:r>
      <w:r w:rsidR="00B127FD">
        <w:t xml:space="preserve">sharing information about impending weather, shelter and housing options, the </w:t>
      </w:r>
      <w:r w:rsidR="00B127FD">
        <w:lastRenderedPageBreak/>
        <w:t xml:space="preserve">distribution of survival items, as well as the </w:t>
      </w:r>
      <w:r w:rsidR="00760897">
        <w:t xml:space="preserve">work of </w:t>
      </w:r>
      <w:r w:rsidR="00B127FD">
        <w:t xml:space="preserve">identifying particularly vulnerable individuals </w:t>
      </w:r>
      <w:r w:rsidR="00760897">
        <w:t>to</w:t>
      </w:r>
      <w:r w:rsidR="00B127FD">
        <w:t xml:space="preserve"> partners (UPO, MPD, etc.) prior to the impact of the cold weather event </w:t>
      </w:r>
      <w:r w:rsidR="0096285E">
        <w:t>is critical.</w:t>
      </w:r>
      <w:r w:rsidR="00B127FD">
        <w:t xml:space="preserve"> </w:t>
      </w:r>
      <w:r>
        <w:t>Through this</w:t>
      </w:r>
      <w:r w:rsidR="0096285E">
        <w:t xml:space="preserve"> proactive</w:t>
      </w:r>
      <w:r>
        <w:t xml:space="preserve"> engagement process, the teams provide an array of services, including routine safety checks and the provision of essential survival items (e.g., food, water, blankets, hats, gloves, socks, thermal underwear) for clients who are not yet willing or able to come into shelter, connection to shelter and support services for clients willing and able to accept assistance, and crisis evaluation to determine when additional measures (e.g., involuntary hospitalization evaluation) are needed to protect individuals from cold weather injury. </w:t>
      </w:r>
    </w:p>
    <w:p w14:paraId="03AEF680" w14:textId="77777777" w:rsidR="00BA234A" w:rsidRDefault="00F959EC">
      <w:r>
        <w:t>Additionally, while every effort will be made to secure client cooperation with voluntary transport to a warm and safe setting, if an individual refuses to go inside and conditions are such that the individual’s wellbeing is believed to be at risk, community outreach teams may call on DBH’s Community Response Team (CRT) or MPD for assistance executing an involuntary hospitalization, known in the District as an FD-12. It is important to note the following about the FD-12 process:</w:t>
      </w:r>
    </w:p>
    <w:p w14:paraId="6A333CFA" w14:textId="77777777" w:rsidR="00BA234A" w:rsidRDefault="00F959EC">
      <w:pPr>
        <w:numPr>
          <w:ilvl w:val="0"/>
          <w:numId w:val="10"/>
        </w:numPr>
        <w:pBdr>
          <w:top w:val="nil"/>
          <w:left w:val="nil"/>
          <w:bottom w:val="nil"/>
          <w:right w:val="nil"/>
          <w:between w:val="nil"/>
        </w:pBdr>
        <w:spacing w:after="0"/>
      </w:pPr>
      <w:r>
        <w:rPr>
          <w:color w:val="000000"/>
        </w:rPr>
        <w:t>Individuals authorized to complete the FD-12 form include a DBH officer-agent, an MPD</w:t>
      </w:r>
      <w:r>
        <w:rPr>
          <w:b/>
          <w:color w:val="000000"/>
        </w:rPr>
        <w:t xml:space="preserve"> </w:t>
      </w:r>
      <w:r>
        <w:rPr>
          <w:color w:val="000000"/>
        </w:rPr>
        <w:t>officer, a physician, or a licensed psychologist.</w:t>
      </w:r>
    </w:p>
    <w:p w14:paraId="4AB730AA" w14:textId="64F380A5" w:rsidR="00BA234A" w:rsidRDefault="00F959EC">
      <w:pPr>
        <w:numPr>
          <w:ilvl w:val="0"/>
          <w:numId w:val="10"/>
        </w:numPr>
        <w:pBdr>
          <w:top w:val="nil"/>
          <w:left w:val="nil"/>
          <w:bottom w:val="nil"/>
          <w:right w:val="nil"/>
          <w:between w:val="nil"/>
        </w:pBdr>
        <w:spacing w:before="0" w:after="0"/>
      </w:pPr>
      <w:r>
        <w:rPr>
          <w:color w:val="000000"/>
        </w:rPr>
        <w:t xml:space="preserve">Regardless of who executes the FD-12 paperwork, </w:t>
      </w:r>
      <w:r w:rsidR="006C125C">
        <w:rPr>
          <w:color w:val="000000"/>
        </w:rPr>
        <w:t xml:space="preserve">call 911 for assistance with transportation.  OUC will make the appropriate transportation arrangement.  </w:t>
      </w:r>
      <w:r>
        <w:rPr>
          <w:color w:val="000000"/>
        </w:rPr>
        <w:t>It is important to note that DBH policies prohibit DBH staf</w:t>
      </w:r>
      <w:r>
        <w:t xml:space="preserve">f from providing transport for </w:t>
      </w:r>
      <w:proofErr w:type="gramStart"/>
      <w:r>
        <w:t>an involuntary</w:t>
      </w:r>
      <w:proofErr w:type="gramEnd"/>
      <w:r>
        <w:t xml:space="preserve"> hospitalization. </w:t>
      </w:r>
    </w:p>
    <w:p w14:paraId="624A435F" w14:textId="0E5CD6C4" w:rsidR="00BA234A" w:rsidRDefault="00F959EC">
      <w:r>
        <w:t xml:space="preserve">Individuals will be taken to </w:t>
      </w:r>
      <w:r w:rsidR="003D1D02">
        <w:t xml:space="preserve">the </w:t>
      </w:r>
      <w:r>
        <w:t>Comprehensive Psychiatric Emergency Program (CPEP) or to other local emergency departments for emergency physical and mental health evaluation in accordance with provisions of the Ervin Act (78 Stat. 944; D.C. Official Code § 21-521).</w:t>
      </w:r>
    </w:p>
    <w:tbl>
      <w:tblPr>
        <w:tblW w:w="96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628"/>
      </w:tblGrid>
      <w:tr w:rsidR="00BA234A" w14:paraId="6873617B" w14:textId="77777777">
        <w:tc>
          <w:tcPr>
            <w:tcW w:w="9628" w:type="dxa"/>
          </w:tcPr>
          <w:p w14:paraId="5607790A" w14:textId="77777777" w:rsidR="00BA234A" w:rsidRDefault="00F959EC" w:rsidP="003309C1">
            <w:pPr>
              <w:spacing w:before="120" w:after="120" w:line="360" w:lineRule="auto"/>
              <w:jc w:val="center"/>
              <w:rPr>
                <w:b/>
              </w:rPr>
            </w:pPr>
            <w:r>
              <w:rPr>
                <w:b/>
              </w:rPr>
              <w:t>Calls for Information Regarding Outreach Services</w:t>
            </w:r>
          </w:p>
          <w:p w14:paraId="77BB5330" w14:textId="7AA6FD99" w:rsidR="003D1D02" w:rsidRDefault="00F959EC" w:rsidP="003309C1">
            <w:pPr>
              <w:spacing w:before="120" w:after="120"/>
              <w:rPr>
                <w:color w:val="0563C1"/>
                <w:u w:val="single"/>
              </w:rPr>
            </w:pPr>
            <w:r>
              <w:t>Calls for information regarding outreach services should be directed to the DC Shelter Hotline at 202-399-7093 or the Mayor’s Call Center at 311. UPO will triage the appropriate safety check and outreach services to those persons in need of outreach services.</w:t>
            </w:r>
          </w:p>
        </w:tc>
      </w:tr>
    </w:tbl>
    <w:p w14:paraId="2D6F8E11" w14:textId="1C9FFEAE" w:rsidR="00BA234A" w:rsidRDefault="00F959EC">
      <w:pPr>
        <w:pStyle w:val="Heading2"/>
      </w:pPr>
      <w:bookmarkStart w:id="92" w:name="4k668n3" w:colFirst="0" w:colLast="0"/>
      <w:bookmarkStart w:id="93" w:name="_Toc146545279"/>
      <w:bookmarkStart w:id="94" w:name="_Toc147892391"/>
      <w:bookmarkEnd w:id="92"/>
      <w:r>
        <w:t>5.</w:t>
      </w:r>
      <w:r w:rsidR="00B70733">
        <w:t>5</w:t>
      </w:r>
      <w:r>
        <w:t xml:space="preserve"> Police and Outreach Providers Cooperation</w:t>
      </w:r>
      <w:bookmarkEnd w:id="93"/>
      <w:bookmarkEnd w:id="94"/>
    </w:p>
    <w:p w14:paraId="2BA9E89C" w14:textId="77777777" w:rsidR="00BA234A" w:rsidRDefault="00F959EC">
      <w:r>
        <w:t xml:space="preserve">MPD is committed to assisting homeless outreach agencies and workers who wish to enter a vacant building to engage a person who is homeless whenever there is a safety risk in the opinion of the outreach representative. Assistance from </w:t>
      </w:r>
      <w:proofErr w:type="gramStart"/>
      <w:r>
        <w:t>MPD</w:t>
      </w:r>
      <w:proofErr w:type="gramEnd"/>
      <w:r>
        <w:t xml:space="preserve"> may be obtained by calling 911.</w:t>
      </w:r>
    </w:p>
    <w:p w14:paraId="304D789F" w14:textId="20B308AD" w:rsidR="00BA234A" w:rsidRDefault="00F959EC">
      <w:r>
        <w:t xml:space="preserve">MPD officers also play an important role in protecting vulnerable individuals who are unable or unwilling to go inside during extreme cold weather situations. As explained above in Section 5.2, while every effort will be made to secure client cooperation with voluntary transport to a warm and safe setting, if an individual refuses to go inside, outreach staff may contact MPD for assistance executing an FD-12, or for assistance with transport once an FD-12 has been issued by another authorized entity. </w:t>
      </w:r>
    </w:p>
    <w:p w14:paraId="27193E56" w14:textId="4429ADC6" w:rsidR="00BA234A" w:rsidRDefault="00F959EC" w:rsidP="002F141B">
      <w:pPr>
        <w:pStyle w:val="Heading2"/>
        <w:keepNext/>
        <w:keepLines/>
      </w:pPr>
      <w:bookmarkStart w:id="95" w:name="1egqt2p" w:colFirst="0" w:colLast="0"/>
      <w:bookmarkStart w:id="96" w:name="_Toc146545280"/>
      <w:bookmarkStart w:id="97" w:name="_Toc147892392"/>
      <w:bookmarkEnd w:id="95"/>
      <w:r>
        <w:lastRenderedPageBreak/>
        <w:t>5.</w:t>
      </w:r>
      <w:r w:rsidR="00B70733">
        <w:t>6</w:t>
      </w:r>
      <w:r>
        <w:t xml:space="preserve"> Health Services</w:t>
      </w:r>
      <w:bookmarkEnd w:id="96"/>
      <w:bookmarkEnd w:id="97"/>
    </w:p>
    <w:p w14:paraId="0622E49F" w14:textId="77777777" w:rsidR="000C4A7F" w:rsidRDefault="000C4A7F" w:rsidP="000C4A7F">
      <w:r>
        <w:t xml:space="preserve">Unity Health Care (UHC) operates year-round clinics at various shelter locations, including Federal City Shelter, 801 East Shelter, New York Avenue Shelter, the Pat Handy Center, Adams Place Shelter, and Adams Place Day Center. It also operates a mobile medical outreach van for non-sheltered persons who are homeless. Persons in need of non-emergency medical care or treatment who can wait until the clinics open the next day will be referred to UHC for follow-up. FEMS should be contacted for persons in need of emergency health care and/or immediate transport to a hospital. </w:t>
      </w:r>
    </w:p>
    <w:p w14:paraId="1D0EF869" w14:textId="14D00E54" w:rsidR="000C4A7F" w:rsidRDefault="000C4A7F" w:rsidP="000C4A7F">
      <w:pPr>
        <w:pStyle w:val="Heading2"/>
        <w:keepNext/>
        <w:keepLines/>
      </w:pPr>
      <w:bookmarkStart w:id="98" w:name="_Toc147892393"/>
      <w:r>
        <w:t>5.</w:t>
      </w:r>
      <w:r w:rsidR="00B70733">
        <w:t>7</w:t>
      </w:r>
      <w:r>
        <w:t xml:space="preserve"> Mental Health and </w:t>
      </w:r>
      <w:r w:rsidRPr="00192BD4">
        <w:t>Detoxification Services</w:t>
      </w:r>
      <w:bookmarkEnd w:id="98"/>
    </w:p>
    <w:p w14:paraId="1A95A89B" w14:textId="77777777" w:rsidR="006C125C" w:rsidRDefault="002E55A7" w:rsidP="002E55A7">
      <w:r>
        <w:t xml:space="preserve">Members of the public attempting to seek assistance for an unsheltered individual experiencing a psychiatric crisis should always contact the Access Help Line </w:t>
      </w:r>
      <w:r w:rsidRPr="00955BFC">
        <w:t>at 1(888)7WE-HELP or 1-888-793-4357</w:t>
      </w:r>
      <w:r>
        <w:t xml:space="preserve">.  </w:t>
      </w:r>
    </w:p>
    <w:p w14:paraId="65160661" w14:textId="77777777" w:rsidR="006C125C" w:rsidRDefault="002E55A7" w:rsidP="006C125C">
      <w:pPr>
        <w:pStyle w:val="ListParagraph"/>
        <w:numPr>
          <w:ilvl w:val="0"/>
          <w:numId w:val="34"/>
        </w:numPr>
      </w:pPr>
      <w:r>
        <w:t xml:space="preserve">This 24-hour, seven-day-a-week telephone line is staffed by behavioral health professionals who can refer a caller </w:t>
      </w:r>
      <w:proofErr w:type="gramStart"/>
      <w:r>
        <w:t>to</w:t>
      </w:r>
      <w:proofErr w:type="gramEnd"/>
      <w:r>
        <w:t xml:space="preserve"> immediate help or ongoing care. </w:t>
      </w:r>
    </w:p>
    <w:p w14:paraId="0DE0D306" w14:textId="765990D4" w:rsidR="002E55A7" w:rsidRDefault="002E55A7" w:rsidP="00192BD4">
      <w:pPr>
        <w:pStyle w:val="ListParagraph"/>
        <w:numPr>
          <w:ilvl w:val="0"/>
          <w:numId w:val="34"/>
        </w:numPr>
      </w:pPr>
      <w:r>
        <w:t>The Access Helpline can activate mobile crisis teams to respond to adults and children who are experiencing a psychiatric or emotional crisis and are unable or unwilling to travel to receive behavioral health services. When called, the mobile crisis teams will attempt to link or re-link the consumer to mental health services or provide a crisis assessment and initiate the appropriate intervention.</w:t>
      </w:r>
    </w:p>
    <w:p w14:paraId="599C4136" w14:textId="03EF843F" w:rsidR="00F959EC" w:rsidRDefault="00F959EC">
      <w:r>
        <w:t xml:space="preserve">If a service provider is concerned about a client’s mental health stability, a request may be made to the </w:t>
      </w:r>
      <w:r w:rsidR="00515819">
        <w:t>Access Help</w:t>
      </w:r>
      <w:r w:rsidR="00151106">
        <w:t xml:space="preserve"> </w:t>
      </w:r>
      <w:r w:rsidR="00515819">
        <w:t xml:space="preserve">Line </w:t>
      </w:r>
      <w:r w:rsidR="00955BFC">
        <w:t xml:space="preserve">at 1(888)7WE-HELP </w:t>
      </w:r>
      <w:r w:rsidR="002E55A7">
        <w:t>(</w:t>
      </w:r>
      <w:r w:rsidR="00955BFC">
        <w:t>1-888-793-4357</w:t>
      </w:r>
      <w:r w:rsidR="002E55A7">
        <w:t xml:space="preserve">) </w:t>
      </w:r>
      <w:r w:rsidR="18AD02BA">
        <w:t>or</w:t>
      </w:r>
      <w:r w:rsidR="00CB14B6">
        <w:t xml:space="preserve"> </w:t>
      </w:r>
      <w:r w:rsidR="75344824">
        <w:t>The</w:t>
      </w:r>
      <w:r w:rsidR="18AD02BA">
        <w:t xml:space="preserve"> Crisis Response Team 202-673-6495</w:t>
      </w:r>
      <w:r w:rsidR="00C10938">
        <w:t>.</w:t>
      </w:r>
    </w:p>
    <w:p w14:paraId="034FE8FF" w14:textId="2EBF0381" w:rsidR="562FCFC0" w:rsidRDefault="002E55A7" w:rsidP="73329425">
      <w:r>
        <w:t xml:space="preserve">Additionally, </w:t>
      </w:r>
      <w:r w:rsidR="00F959EC">
        <w:t>DBH staff will provide homeless services outreach workers with orientation, training, and written materials to increase their understanding of psychiatric impairments and how to make an initial determination of whether DBH involvement is needed. The overarching goal is to protect the health and safety of the consumer, especially during severe weather conditions.</w:t>
      </w:r>
      <w:r w:rsidR="006862DA">
        <w:t xml:space="preserve"> </w:t>
      </w:r>
      <w:r w:rsidR="00ED75EE">
        <w:t>To that end, homeless service staff are encouraged to build relationship</w:t>
      </w:r>
      <w:r w:rsidR="007B4F85">
        <w:t xml:space="preserve">s with the community-based service providers with </w:t>
      </w:r>
      <w:r w:rsidR="00123981">
        <w:t xml:space="preserve">service locations in their vicinity.  </w:t>
      </w:r>
      <w:r w:rsidR="00DB1C9E">
        <w:t>See the DBH we</w:t>
      </w:r>
      <w:r w:rsidR="0044189A">
        <w:t>bsite obtain a list of community- based service providers (</w:t>
      </w:r>
      <w:hyperlink r:id="rId30" w:history="1">
        <w:r w:rsidR="562FCFC0" w:rsidRPr="00636F3D">
          <w:rPr>
            <w:rStyle w:val="Hyperlink"/>
          </w:rPr>
          <w:t>dbh.dc.gov/page/list-community-based-service-providers</w:t>
        </w:r>
      </w:hyperlink>
      <w:r w:rsidR="0044189A">
        <w:t>).</w:t>
      </w:r>
    </w:p>
    <w:p w14:paraId="050043DA" w14:textId="4941613B" w:rsidR="0000251B" w:rsidRDefault="00F959EC">
      <w:r>
        <w:t>Comprehensive detoxification services from alcohol</w:t>
      </w:r>
      <w:r w:rsidR="005A1018">
        <w:t xml:space="preserve">, </w:t>
      </w:r>
      <w:r w:rsidR="005A1018">
        <w:rPr>
          <w:rStyle w:val="normaltextrun"/>
          <w:color w:val="498205"/>
          <w:bdr w:val="none" w:sz="0" w:space="0" w:color="auto" w:frame="1"/>
        </w:rPr>
        <w:t>benzodiazepines,</w:t>
      </w:r>
      <w:r>
        <w:t xml:space="preserve"> and opioids are available at the </w:t>
      </w:r>
      <w:r w:rsidR="0000251B">
        <w:t>following locations for those requiring/requesting assistance:</w:t>
      </w:r>
    </w:p>
    <w:p w14:paraId="21BC478E" w14:textId="220C5F92" w:rsidR="00030196" w:rsidRDefault="0049240E" w:rsidP="0000251B">
      <w:pPr>
        <w:pStyle w:val="ListParagraph"/>
        <w:numPr>
          <w:ilvl w:val="0"/>
          <w:numId w:val="27"/>
        </w:numPr>
      </w:pPr>
      <w:r>
        <w:t>Federal City Recovery Services</w:t>
      </w:r>
      <w:r w:rsidR="00030196">
        <w:t>,</w:t>
      </w:r>
    </w:p>
    <w:p w14:paraId="7ACE6EA8" w14:textId="5702CE96" w:rsidR="0000251B" w:rsidRDefault="00F959EC" w:rsidP="0000251B">
      <w:pPr>
        <w:pStyle w:val="ListParagraph"/>
        <w:numPr>
          <w:ilvl w:val="0"/>
          <w:numId w:val="27"/>
        </w:numPr>
      </w:pPr>
      <w:r>
        <w:t>Psychiatric Institute of Washington (PIW)</w:t>
      </w:r>
      <w:r w:rsidR="0049240E">
        <w:t xml:space="preserve"> and</w:t>
      </w:r>
    </w:p>
    <w:p w14:paraId="7E40DD7C" w14:textId="718F9DA1" w:rsidR="00030196" w:rsidRDefault="0049240E" w:rsidP="0000251B">
      <w:pPr>
        <w:pStyle w:val="ListParagraph"/>
        <w:numPr>
          <w:ilvl w:val="0"/>
          <w:numId w:val="27"/>
        </w:numPr>
      </w:pPr>
      <w:r>
        <w:t xml:space="preserve">Regional Addiction Prevention (RAP) </w:t>
      </w:r>
      <w:proofErr w:type="gramStart"/>
      <w:r>
        <w:t xml:space="preserve">Inc </w:t>
      </w:r>
      <w:r w:rsidR="00F959EC">
        <w:t>.</w:t>
      </w:r>
      <w:proofErr w:type="gramEnd"/>
      <w:r w:rsidR="00F959EC">
        <w:t xml:space="preserve"> </w:t>
      </w:r>
    </w:p>
    <w:p w14:paraId="3DAE6267" w14:textId="780932F2" w:rsidR="00D21A48" w:rsidRDefault="005A1018" w:rsidP="009B1A08">
      <w:r w:rsidRPr="00192BD4">
        <w:t xml:space="preserve">Consumers can walk up to any of these locations to access the services.  </w:t>
      </w:r>
      <w:r w:rsidRPr="00FB0CEF">
        <w:t xml:space="preserve">Note that there is no requirement for authorization/referral via the DBH Assessment and Referral Center (ARC).  </w:t>
      </w:r>
      <w:r w:rsidRPr="00192BD4">
        <w:t>However, the</w:t>
      </w:r>
      <w:r w:rsidR="00D21A48" w:rsidRPr="00192BD4">
        <w:t xml:space="preserve"> </w:t>
      </w:r>
      <w:r w:rsidR="00D21A48" w:rsidRPr="00192BD4">
        <w:rPr>
          <w:sz w:val="21"/>
          <w:szCs w:val="21"/>
        </w:rPr>
        <w:t>Assessment and Referral Center (</w:t>
      </w:r>
      <w:r w:rsidR="00D21A48" w:rsidRPr="00192BD4">
        <w:t>ARC)</w:t>
      </w:r>
      <w:r w:rsidRPr="00192BD4">
        <w:t xml:space="preserve"> is available to assess consumers and support with a referral to the locations referenced above during their business hours (</w:t>
      </w:r>
      <w:r w:rsidR="00D21A48" w:rsidRPr="00192BD4">
        <w:t xml:space="preserve">Monday through Friday, 7 am to </w:t>
      </w:r>
      <w:r w:rsidRPr="00192BD4">
        <w:t>3</w:t>
      </w:r>
      <w:r w:rsidR="00D21A48" w:rsidRPr="00192BD4">
        <w:t xml:space="preserve"> pm</w:t>
      </w:r>
      <w:r w:rsidRPr="00192BD4">
        <w:t>)</w:t>
      </w:r>
      <w:r w:rsidR="00D21A48" w:rsidRPr="00192BD4">
        <w:t xml:space="preserve"> at 75 P Street NE </w:t>
      </w:r>
      <w:r w:rsidR="00D21A48" w:rsidRPr="00192BD4">
        <w:lastRenderedPageBreak/>
        <w:t>(intersection of P Street and Florida Avenue).</w:t>
      </w:r>
      <w:r w:rsidRPr="00FB0CEF">
        <w:t xml:space="preserve">  Finally, note that MPD is not responsible for and does not offer transportation for voluntary services.</w:t>
      </w:r>
    </w:p>
    <w:p w14:paraId="54891AD9" w14:textId="20B8E319" w:rsidR="009B1A08" w:rsidRDefault="0062120E" w:rsidP="009B1A08">
      <w:r>
        <w:t>Federal City Recovery Services</w:t>
      </w:r>
      <w:r w:rsidR="00BC1B5B">
        <w:t xml:space="preserve"> is located at 920 Bellevue Street NE.</w:t>
      </w:r>
      <w:r w:rsidR="001C33B3">
        <w:t xml:space="preserve">  Their hours of </w:t>
      </w:r>
      <w:r w:rsidR="00BD54C7">
        <w:t>operation</w:t>
      </w:r>
      <w:r w:rsidR="001C33B3">
        <w:t xml:space="preserve"> are from 9 am – 4 pm.  </w:t>
      </w:r>
      <w:r w:rsidR="007A1B2C" w:rsidRPr="00636F3D">
        <w:t>Federal City will conduct a brief screening over the phone (202-889-7900), set up transportation or accept walk-ins and drop offs from FEMS and partner agencies. Subsequently, FC will perform a comprehensive assessment and admission.</w:t>
      </w:r>
      <w:r w:rsidR="001A6576" w:rsidRPr="00636F3D">
        <w:t xml:space="preserve">  </w:t>
      </w:r>
    </w:p>
    <w:p w14:paraId="18CB22A7" w14:textId="3703824A" w:rsidR="00BA234A" w:rsidRDefault="00F959EC" w:rsidP="009B1A08">
      <w:r>
        <w:t>PIW is located at 4228 Wisconsin Avenue NW (phone: 202- 885-6510) and assessments are offered 24</w:t>
      </w:r>
      <w:r w:rsidR="003D1D02">
        <w:t>-</w:t>
      </w:r>
      <w:r>
        <w:t>hours a day, 7 days a week.</w:t>
      </w:r>
    </w:p>
    <w:p w14:paraId="165A31B1" w14:textId="1DF0E487" w:rsidR="00783E96" w:rsidRDefault="00783E96" w:rsidP="009B1A08">
      <w:r>
        <w:t>RAP</w:t>
      </w:r>
      <w:r w:rsidR="00A77053">
        <w:t xml:space="preserve"> is located at </w:t>
      </w:r>
      <w:r w:rsidR="00A77053" w:rsidRPr="00A77053">
        <w:t>1949 4th Street NE</w:t>
      </w:r>
      <w:r w:rsidR="00A77053">
        <w:t xml:space="preserve"> and </w:t>
      </w:r>
      <w:r>
        <w:t xml:space="preserve">accepts medically appropriate </w:t>
      </w:r>
      <w:r w:rsidR="00BC4063">
        <w:t>referrals</w:t>
      </w:r>
      <w:r>
        <w:t xml:space="preserve"> to withdrawal management 24/7/365.  To confirm bed availability</w:t>
      </w:r>
      <w:r w:rsidR="00A77053">
        <w:t xml:space="preserve">, please </w:t>
      </w:r>
      <w:r w:rsidR="00BC4063">
        <w:t>call 202.740.4429.</w:t>
      </w:r>
      <w:r>
        <w:t xml:space="preserve">  Individuals may self-refer, be transported by FEMS </w:t>
      </w:r>
      <w:r w:rsidR="000C11F3">
        <w:t xml:space="preserve">or </w:t>
      </w:r>
      <w:r>
        <w:t xml:space="preserve">a partner agency.  Additionally, RAP can provide transportation during regular business </w:t>
      </w:r>
      <w:r w:rsidR="00BC4063">
        <w:t>hours</w:t>
      </w:r>
      <w:r>
        <w:t xml:space="preserve"> but </w:t>
      </w:r>
      <w:r w:rsidR="006D5DBF">
        <w:t>has</w:t>
      </w:r>
      <w:r>
        <w:t xml:space="preserve"> limited capacity after hours and weekends.  Otherwise</w:t>
      </w:r>
      <w:r w:rsidR="00A67590">
        <w:t>, note that RAP</w:t>
      </w:r>
      <w:r>
        <w:t xml:space="preserve"> offer</w:t>
      </w:r>
      <w:r w:rsidR="00A67590">
        <w:t>s</w:t>
      </w:r>
      <w:r>
        <w:t xml:space="preserve"> integrated primary and psychiatric services and will refer internally or to a community partner for </w:t>
      </w:r>
      <w:r w:rsidR="006D72AA">
        <w:t xml:space="preserve">the </w:t>
      </w:r>
      <w:r>
        <w:t>next level of care.</w:t>
      </w:r>
    </w:p>
    <w:p w14:paraId="43FD254D" w14:textId="5D7E37EF" w:rsidR="00BA234A" w:rsidRDefault="00F959EC">
      <w:pPr>
        <w:pStyle w:val="Heading2"/>
        <w:keepNext/>
        <w:keepLines/>
      </w:pPr>
      <w:bookmarkStart w:id="99" w:name="_Toc146545281"/>
      <w:bookmarkStart w:id="100" w:name="_Toc147892394"/>
      <w:r>
        <w:t>5.</w:t>
      </w:r>
      <w:r w:rsidR="00B70733">
        <w:t>8</w:t>
      </w:r>
      <w:r>
        <w:t xml:space="preserve"> Services for Lesbian, Gay, Bisexual, Transgender, and Questioning (LGBTQ) Community</w:t>
      </w:r>
      <w:bookmarkEnd w:id="99"/>
      <w:bookmarkEnd w:id="100"/>
    </w:p>
    <w:p w14:paraId="618CE37F" w14:textId="6F619020" w:rsidR="00BA234A" w:rsidRDefault="00F959EC">
      <w:r>
        <w:t xml:space="preserve">The District is committed to ensuring the safety and well-being of all persons served by the Homeless Services Continuum of Care. Gender expression, gender nonconformity, or the fact that a person is transgender may not be used as a factor by District government agencies or providers funded by the District government in determining access to programs and services. Without exception, all persons who are eligible to receive homeless services in the District of Columbia may receive services at a facility serving persons of the gender with which he/she identifies regardless of the sex assigned at birth, </w:t>
      </w:r>
      <w:proofErr w:type="gramStart"/>
      <w:r>
        <w:t>whether or not</w:t>
      </w:r>
      <w:proofErr w:type="gramEnd"/>
      <w:r>
        <w:t xml:space="preserve"> he/she has had medical procedures to align his/her physical bodies with his/her gender expression.  Staff should also ensure that individuals know that there is a co-ed shelter during hypothermia </w:t>
      </w:r>
      <w:proofErr w:type="gramStart"/>
      <w:r>
        <w:t>season, in case</w:t>
      </w:r>
      <w:proofErr w:type="gramEnd"/>
      <w:r>
        <w:t xml:space="preserve"> the individual would feel </w:t>
      </w:r>
      <w:proofErr w:type="gramStart"/>
      <w:r>
        <w:t>most safe</w:t>
      </w:r>
      <w:proofErr w:type="gramEnd"/>
      <w:r>
        <w:t xml:space="preserve"> in a co-ed environment.</w:t>
      </w:r>
    </w:p>
    <w:p w14:paraId="750067E2" w14:textId="54C14B96" w:rsidR="00BA234A" w:rsidRDefault="00F959EC">
      <w:r>
        <w:t>In sex-segregated facilities, the service provider, in consultation with the client, will make individualized decisions about where to place the client within the facility based on the level of comfort, safety, and degree of privacy required to preserve physical and mental well-being. Low-Barrier</w:t>
      </w:r>
      <w:r w:rsidR="001F06F2">
        <w:t xml:space="preserve"> </w:t>
      </w:r>
      <w:r>
        <w:t>and Overflow Shelter providers that are not able to make an appropriate accommodation for safety or privacy concerns onsite should contact the DC Shelter Hotline at 202-399-7093 so that the client may be transported to a facility that can make such an accommodation. Clients waiting for a pickup by UPO must be provided with a safe location in which to wait.</w:t>
      </w:r>
    </w:p>
    <w:p w14:paraId="2B9E46C2" w14:textId="60185B6E" w:rsidR="00BA234A" w:rsidRDefault="00F959EC">
      <w:r>
        <w:t xml:space="preserve">For more information on the District of Columbia Homeless Services Continuum of Care Policy on Serving Transgender and Gender Nonconforming Clients, please visit TCP’s website at </w:t>
      </w:r>
      <w:hyperlink r:id="rId31">
        <w:r>
          <w:rPr>
            <w:color w:val="1155CC"/>
            <w:u w:val="single"/>
          </w:rPr>
          <w:t>http://www.community-partnership.org/</w:t>
        </w:r>
      </w:hyperlink>
      <w:r>
        <w:t xml:space="preserve">. </w:t>
      </w:r>
    </w:p>
    <w:p w14:paraId="6A8975D6" w14:textId="6239F432" w:rsidR="00A109C9" w:rsidRDefault="00A109C9">
      <w:r>
        <w:t xml:space="preserve">Additionally, the District is excited to operate </w:t>
      </w:r>
      <w:r w:rsidR="00801C08">
        <w:t xml:space="preserve">Living Life Alternatives, </w:t>
      </w:r>
      <w:r>
        <w:t xml:space="preserve">the first low barrier shelter program </w:t>
      </w:r>
      <w:r w:rsidR="00DE0F3A">
        <w:t>for unaccompanied individuals</w:t>
      </w:r>
      <w:r w:rsidR="009A0CAF">
        <w:t xml:space="preserve"> </w:t>
      </w:r>
      <w:r>
        <w:t>that is focused on appropriately supporting LGBTQ+ residents experiencing homelessness</w:t>
      </w:r>
      <w:r w:rsidR="009A0CAF">
        <w:t xml:space="preserve">.  </w:t>
      </w:r>
    </w:p>
    <w:p w14:paraId="720D4B7A" w14:textId="77A9E81B" w:rsidR="00BA234A" w:rsidRDefault="00F959EC" w:rsidP="00B70733">
      <w:pPr>
        <w:pStyle w:val="Heading2"/>
        <w:keepNext/>
        <w:keepLines/>
      </w:pPr>
      <w:bookmarkStart w:id="101" w:name="3cqmetx" w:colFirst="0" w:colLast="0"/>
      <w:bookmarkStart w:id="102" w:name="_Toc146545282"/>
      <w:bookmarkStart w:id="103" w:name="_Toc147892395"/>
      <w:bookmarkEnd w:id="101"/>
      <w:r>
        <w:lastRenderedPageBreak/>
        <w:t>5.</w:t>
      </w:r>
      <w:r w:rsidR="00B70733">
        <w:t>9</w:t>
      </w:r>
      <w:r>
        <w:t xml:space="preserve"> Services for the Latinx Community</w:t>
      </w:r>
      <w:bookmarkEnd w:id="102"/>
      <w:bookmarkEnd w:id="103"/>
      <w:r>
        <w:t xml:space="preserve"> </w:t>
      </w:r>
    </w:p>
    <w:p w14:paraId="031580B5" w14:textId="39984B22" w:rsidR="00BA234A" w:rsidRDefault="00F959EC">
      <w:r>
        <w:t xml:space="preserve">Printed materials will be provided in Spanish for distribution to organizations that primarily serve the </w:t>
      </w:r>
      <w:proofErr w:type="spellStart"/>
      <w:r>
        <w:t>Latin</w:t>
      </w:r>
      <w:r w:rsidR="003D1D02">
        <w:t>X</w:t>
      </w:r>
      <w:proofErr w:type="spellEnd"/>
      <w:r>
        <w:t xml:space="preserve"> community. The District Shelter Hotline will seek to have bilingual staff at the Hotline </w:t>
      </w:r>
      <w:proofErr w:type="gramStart"/>
      <w:r>
        <w:t>office, and</w:t>
      </w:r>
      <w:proofErr w:type="gramEnd"/>
      <w:r>
        <w:t xml:space="preserve"> has minimally one bilingual driver. UPO will have access to interpretation services for Spanish-speaking callers through Language </w:t>
      </w:r>
      <w:r w:rsidR="003D1D02">
        <w:t xml:space="preserve">Access </w:t>
      </w:r>
      <w:r>
        <w:t>Line Services at 1-800-367-9559.</w:t>
      </w:r>
    </w:p>
    <w:p w14:paraId="6AF75D1E" w14:textId="77777777" w:rsidR="00BA234A" w:rsidRDefault="00F959EC">
      <w:r>
        <w:t xml:space="preserve">As cited in the section above, the District is committed to ensuring the safety and well-being of all persons experiencing homelessness.  All individuals, regardless of legal status, will be provided access to shelter to prevent cold weather injury.  </w:t>
      </w:r>
    </w:p>
    <w:p w14:paraId="2EBC3F0A" w14:textId="77777777" w:rsidR="00BA234A" w:rsidRDefault="00F959EC">
      <w:pPr>
        <w:pStyle w:val="Heading2"/>
      </w:pPr>
      <w:bookmarkStart w:id="104" w:name="_Toc146545283"/>
      <w:bookmarkStart w:id="105" w:name="_Toc147892396"/>
      <w:r>
        <w:t>5.8 Interpretation Services</w:t>
      </w:r>
      <w:bookmarkEnd w:id="104"/>
      <w:bookmarkEnd w:id="105"/>
    </w:p>
    <w:p w14:paraId="06CB25D9" w14:textId="228721D5" w:rsidR="00BA234A" w:rsidRDefault="00F959EC">
      <w:r>
        <w:t xml:space="preserve">Interpreters are available through Language </w:t>
      </w:r>
      <w:r w:rsidR="003D1D02">
        <w:t xml:space="preserve">Access </w:t>
      </w:r>
      <w:r>
        <w:t xml:space="preserve">Line Services, a professional, telephone-based interpretation service that provides interpreter assistance in more than 140 languages, seven days a week, 24 hours a day. UPO has access to Language Line Services through a </w:t>
      </w:r>
      <w:r w:rsidR="003D1D02">
        <w:t>toll-free</w:t>
      </w:r>
      <w:r>
        <w:t xml:space="preserve"> number made available by DHS, 1-800-367-9559.</w:t>
      </w:r>
    </w:p>
    <w:p w14:paraId="3A77A6B0" w14:textId="77777777" w:rsidR="00BA234A" w:rsidRDefault="00F959EC">
      <w:pPr>
        <w:pStyle w:val="Heading2"/>
      </w:pPr>
      <w:bookmarkStart w:id="106" w:name="_Toc146545284"/>
      <w:bookmarkStart w:id="107" w:name="_Toc147892397"/>
      <w:r>
        <w:t>5.9 Services for Survivors of Domestic Violence</w:t>
      </w:r>
      <w:bookmarkEnd w:id="106"/>
      <w:bookmarkEnd w:id="107"/>
    </w:p>
    <w:p w14:paraId="1B4271E6" w14:textId="77777777" w:rsidR="00BA234A" w:rsidRDefault="00F959EC">
      <w:pPr>
        <w:spacing w:after="120"/>
      </w:pPr>
      <w:r>
        <w:t xml:space="preserve">Individuals experiencing domestic violence should keep the following guidance in mind: </w:t>
      </w:r>
    </w:p>
    <w:p w14:paraId="5F1854BA" w14:textId="77777777" w:rsidR="00BA234A" w:rsidRDefault="00F959EC">
      <w:pPr>
        <w:numPr>
          <w:ilvl w:val="0"/>
          <w:numId w:val="2"/>
        </w:numPr>
        <w:pBdr>
          <w:top w:val="nil"/>
          <w:left w:val="nil"/>
          <w:bottom w:val="nil"/>
          <w:right w:val="nil"/>
          <w:between w:val="nil"/>
        </w:pBdr>
        <w:spacing w:before="120" w:after="0"/>
        <w:rPr>
          <w:color w:val="000000"/>
        </w:rPr>
      </w:pPr>
      <w:r>
        <w:rPr>
          <w:color w:val="000000"/>
        </w:rPr>
        <w:t>If in immediate danger, call 911.</w:t>
      </w:r>
    </w:p>
    <w:p w14:paraId="43774B0C" w14:textId="77777777" w:rsidR="00BA234A" w:rsidRDefault="00F959EC">
      <w:pPr>
        <w:numPr>
          <w:ilvl w:val="0"/>
          <w:numId w:val="2"/>
        </w:numPr>
        <w:pBdr>
          <w:top w:val="nil"/>
          <w:left w:val="nil"/>
          <w:bottom w:val="nil"/>
          <w:right w:val="nil"/>
          <w:between w:val="nil"/>
        </w:pBdr>
        <w:spacing w:before="0" w:after="0"/>
        <w:rPr>
          <w:color w:val="000000"/>
        </w:rPr>
      </w:pPr>
      <w:r>
        <w:rPr>
          <w:color w:val="000000"/>
        </w:rPr>
        <w:t>If fleeing domestic violence and lacking safe housing, but have time to assess options, call the DC Victim Hotline (available 24 hours) at 1-844-443-5732 (1-844-4HELPDC).</w:t>
      </w:r>
    </w:p>
    <w:p w14:paraId="5286DF47" w14:textId="77777777" w:rsidR="00BA234A" w:rsidRDefault="00F959EC">
      <w:pPr>
        <w:numPr>
          <w:ilvl w:val="0"/>
          <w:numId w:val="2"/>
        </w:numPr>
        <w:pBdr>
          <w:top w:val="nil"/>
          <w:left w:val="nil"/>
          <w:bottom w:val="nil"/>
          <w:right w:val="nil"/>
          <w:between w:val="nil"/>
        </w:pBdr>
        <w:spacing w:before="0"/>
        <w:rPr>
          <w:color w:val="000000"/>
        </w:rPr>
      </w:pPr>
      <w:r>
        <w:rPr>
          <w:color w:val="000000"/>
        </w:rPr>
        <w:t>If no domestic violence beds are available, contact the DC Shelter Hotline at 202-399-7093.</w:t>
      </w:r>
    </w:p>
    <w:p w14:paraId="1B30916B" w14:textId="167D9BE0" w:rsidR="00BA234A" w:rsidRDefault="00F959EC">
      <w:r>
        <w:t xml:space="preserve">If a client calling the DC Shelter Hotline discloses domestic violence, shelter hotline staff will confer with the client about </w:t>
      </w:r>
      <w:r w:rsidR="00E84091">
        <w:t>their</w:t>
      </w:r>
      <w:r>
        <w:t xml:space="preserve"> ability to access a safe location while they </w:t>
      </w:r>
      <w:r w:rsidR="00C3736A">
        <w:t>wait and</w:t>
      </w:r>
      <w:r>
        <w:t xml:space="preserve"> will determine the pick-up location based on the client’s safety needs. </w:t>
      </w:r>
    </w:p>
    <w:p w14:paraId="31477B8E" w14:textId="6BD1A6CE" w:rsidR="00BA234A" w:rsidRDefault="00F959EC">
      <w:r>
        <w:t>Domestic violence resources and information will be available at all shelters, including hypothermia sites. If a client discloses domestic violence to a shelter provider, the provider will review options with the client, including calling the DC Victims Hotline (if that is desired but has not already been attempted), identifying a location within the facility that maximizes the client’s safety and privacy, or – if the facility cannot make an appropriate accommodation – contacting the DC Shelter Hotline for transport to an alternate location with bed availability. Clients waiting for a pickup by UPO must be provided with a safe location in which to wait.</w:t>
      </w:r>
    </w:p>
    <w:p w14:paraId="1E5BCD94" w14:textId="77777777" w:rsidR="00BA234A" w:rsidRDefault="00F959EC">
      <w:pPr>
        <w:pStyle w:val="Heading2"/>
        <w:keepNext/>
        <w:keepLines/>
      </w:pPr>
      <w:bookmarkStart w:id="108" w:name="1664s55" w:colFirst="0" w:colLast="0"/>
      <w:bookmarkStart w:id="109" w:name="3q5sasy" w:colFirst="0" w:colLast="0"/>
      <w:bookmarkStart w:id="110" w:name="25b2l0r" w:colFirst="0" w:colLast="0"/>
      <w:bookmarkStart w:id="111" w:name="_Toc146545285"/>
      <w:bookmarkStart w:id="112" w:name="_Toc147892398"/>
      <w:bookmarkEnd w:id="108"/>
      <w:bookmarkEnd w:id="109"/>
      <w:bookmarkEnd w:id="110"/>
      <w:r>
        <w:t>5.10 Supplies</w:t>
      </w:r>
      <w:bookmarkEnd w:id="111"/>
      <w:bookmarkEnd w:id="112"/>
    </w:p>
    <w:p w14:paraId="30DBB5CE" w14:textId="531BACBE" w:rsidR="00DE2DFB" w:rsidRDefault="00F959EC">
      <w:r>
        <w:t>TCP works closely with volunteers and nonprofit agencies to secure supplies for distribution and use during the hypothermia season. An ample inventory of other supplies will also be on hand, namely, sleeping bags and essential items to guard against the effects of the cold</w:t>
      </w:r>
      <w:r w:rsidR="00EC55A1">
        <w:t>,</w:t>
      </w:r>
      <w:r>
        <w:t xml:space="preserve"> such as hats, gloves, scarves, socks, and thermal underwear. TCP and the UPO hypothermia staff will coordinate the retrieval and storage of all supplies. Any provider seeking supplies should contact the DC Shelter Hotline directly. </w:t>
      </w:r>
    </w:p>
    <w:tbl>
      <w:tblPr>
        <w:tblW w:w="95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536"/>
      </w:tblGrid>
      <w:tr w:rsidR="00DE2DFB" w14:paraId="79672BBA" w14:textId="77777777" w:rsidTr="00DE2DFB">
        <w:trPr>
          <w:trHeight w:val="2470"/>
        </w:trPr>
        <w:tc>
          <w:tcPr>
            <w:tcW w:w="9536" w:type="dxa"/>
          </w:tcPr>
          <w:p w14:paraId="386A6B0D" w14:textId="77777777" w:rsidR="00DE2DFB" w:rsidRDefault="00DE2DFB" w:rsidP="009D0EE0">
            <w:pPr>
              <w:spacing w:line="360" w:lineRule="auto"/>
              <w:jc w:val="center"/>
            </w:pPr>
            <w:r>
              <w:rPr>
                <w:b/>
              </w:rPr>
              <w:lastRenderedPageBreak/>
              <w:t>Donations During Hypothermia Season</w:t>
            </w:r>
          </w:p>
          <w:p w14:paraId="5207341D" w14:textId="44C63B73" w:rsidR="00DE2DFB" w:rsidRDefault="00DE2DFB" w:rsidP="009D0EE0">
            <w:r>
              <w:t xml:space="preserve">Community-based organizations, faith-based groups, and private citizens that have items to donate and/or who want to participate in providing survival items to clients on the street are asked to contact Tom Fredericksen at TCP at 202-543-5298 to allow the District </w:t>
            </w:r>
            <w:r w:rsidR="00455854" w:rsidRPr="00455854">
              <w:t>to coordinate these donations and activities better</w:t>
            </w:r>
            <w:r>
              <w:t xml:space="preserve">. The District welcomes the partnership and wants to ensure that groups are </w:t>
            </w:r>
            <w:r w:rsidR="00E20179">
              <w:t>coordinating</w:t>
            </w:r>
            <w:r>
              <w:t xml:space="preserve"> with trained outreach staff to deliver services to our vulnerable neighbors, particularly </w:t>
            </w:r>
            <w:proofErr w:type="gramStart"/>
            <w:r>
              <w:t>in light of</w:t>
            </w:r>
            <w:proofErr w:type="gramEnd"/>
            <w:r>
              <w:t xml:space="preserve"> the public health emergency.</w:t>
            </w:r>
          </w:p>
        </w:tc>
      </w:tr>
    </w:tbl>
    <w:p w14:paraId="3F5E99D7" w14:textId="77777777" w:rsidR="00DE2DFB" w:rsidRDefault="00DE2DFB"/>
    <w:p w14:paraId="3D8DD311" w14:textId="4692A27B" w:rsidR="00DE2DFB" w:rsidRPr="00DE2DFB" w:rsidRDefault="00F959EC" w:rsidP="00DE2DFB">
      <w:pPr>
        <w:pStyle w:val="Heading2"/>
        <w:spacing w:after="240"/>
      </w:pPr>
      <w:bookmarkStart w:id="113" w:name="34g0dwd" w:colFirst="0" w:colLast="0"/>
      <w:bookmarkStart w:id="114" w:name="_Toc146545286"/>
      <w:bookmarkStart w:id="115" w:name="_Toc147892399"/>
      <w:bookmarkEnd w:id="113"/>
      <w:r>
        <w:t>5.11 Training</w:t>
      </w:r>
      <w:bookmarkEnd w:id="114"/>
      <w:bookmarkEnd w:id="115"/>
    </w:p>
    <w:p w14:paraId="1BAF6D06" w14:textId="77777777" w:rsidR="00BA234A" w:rsidRDefault="00F959EC">
      <w:r>
        <w:t>Training for outreach workers and shelter providers on the District’s hypothermia season protocol will be conducted by TCP in conjunction with DHS and DBH</w:t>
      </w:r>
      <w:r>
        <w:rPr>
          <w:rFonts w:ascii="Times New Roman" w:eastAsia="Times New Roman" w:hAnsi="Times New Roman" w:cs="Times New Roman"/>
        </w:rPr>
        <w:t xml:space="preserve">. </w:t>
      </w:r>
      <w:r>
        <w:t>All agency directors or designated staff directly involved in the provision and management of hypothermia-related services will be required to attend an initial review of protocols, processes, communications, and responsibilities related to the upcoming hypothermia season.</w:t>
      </w:r>
    </w:p>
    <w:p w14:paraId="08C29488" w14:textId="03E39208" w:rsidR="00DE2DFB" w:rsidRDefault="00F959EC">
      <w:r>
        <w:t xml:space="preserve">Ongoing hypothermia-related training opportunities, including training on customer-service topics and the Homeless Services Reform Act (HSRA), will be offered during the season at times and places convenient for staff members involved in the provision of hypothermia services. </w:t>
      </w:r>
      <w:bookmarkStart w:id="116" w:name="43ky6rz" w:colFirst="0" w:colLast="0"/>
      <w:bookmarkEnd w:id="116"/>
    </w:p>
    <w:p w14:paraId="68CA072F" w14:textId="23CC29B8" w:rsidR="00BA234A" w:rsidRPr="00DE2DFB" w:rsidRDefault="00DE2DFB">
      <w:r>
        <w:br w:type="page"/>
      </w:r>
    </w:p>
    <w:p w14:paraId="2BC8E1BA" w14:textId="77777777" w:rsidR="00BA234A" w:rsidRDefault="00F959EC">
      <w:pPr>
        <w:pStyle w:val="Heading1"/>
      </w:pPr>
      <w:bookmarkStart w:id="117" w:name="_Toc146545287"/>
      <w:bookmarkStart w:id="118" w:name="_Toc147892400"/>
      <w:r>
        <w:lastRenderedPageBreak/>
        <w:t xml:space="preserve">6. Unaccompanied Minors </w:t>
      </w:r>
      <w:r>
        <w:rPr>
          <w:u w:val="single"/>
        </w:rPr>
        <w:t>and</w:t>
      </w:r>
      <w:r>
        <w:t xml:space="preserve"> Transition Aged Youth</w:t>
      </w:r>
      <w:bookmarkEnd w:id="117"/>
      <w:bookmarkEnd w:id="118"/>
      <w:r>
        <w:t xml:space="preserve"> </w:t>
      </w:r>
    </w:p>
    <w:p w14:paraId="0DB87F6C" w14:textId="314B7EA6" w:rsidR="00BA234A" w:rsidRDefault="00F959EC">
      <w:r>
        <w:t xml:space="preserve">Since the launch of </w:t>
      </w:r>
      <w:r>
        <w:rPr>
          <w:u w:val="single"/>
        </w:rPr>
        <w:t>Solid Foundations DC</w:t>
      </w:r>
      <w:r>
        <w:t xml:space="preserve">, the landscape in the District around homeless services for unaccompanied youth looks dramatically different. </w:t>
      </w:r>
      <w:r w:rsidR="000F6D19">
        <w:t xml:space="preserve">Leveraging </w:t>
      </w:r>
      <w:r w:rsidR="00942A53">
        <w:t xml:space="preserve">allocated </w:t>
      </w:r>
      <w:proofErr w:type="gramStart"/>
      <w:r w:rsidR="00942A53">
        <w:t>r</w:t>
      </w:r>
      <w:r>
        <w:t>esources</w:t>
      </w:r>
      <w:proofErr w:type="gramEnd"/>
      <w:r>
        <w:t xml:space="preserve"> </w:t>
      </w:r>
      <w:r w:rsidR="00942A53">
        <w:t>the District has</w:t>
      </w:r>
      <w:r>
        <w:t xml:space="preserve"> create</w:t>
      </w:r>
      <w:r w:rsidR="00942A53">
        <w:t>d</w:t>
      </w:r>
      <w:r>
        <w:t xml:space="preserve"> additional shelter beds to ensure a more immediate connection for youth seeking a safe place to sleep, expand</w:t>
      </w:r>
      <w:r w:rsidR="00942A53">
        <w:t>ed</w:t>
      </w:r>
      <w:r>
        <w:t xml:space="preserve"> and extend transitional housing capacity for young adults experiencing homelessness, and increase</w:t>
      </w:r>
      <w:r w:rsidR="00942A53">
        <w:t>d</w:t>
      </w:r>
      <w:r>
        <w:t xml:space="preserve"> housing options for LGBTQ+ identifying young adults. </w:t>
      </w:r>
      <w:r w:rsidR="005146E2">
        <w:t xml:space="preserve">This section of the plan identifies </w:t>
      </w:r>
      <w:r w:rsidR="001D2817">
        <w:t xml:space="preserve">the resources available to prevent cold weather injury to unaccompanied minors and </w:t>
      </w:r>
      <w:r w:rsidR="002A575A">
        <w:t>young adults.</w:t>
      </w:r>
    </w:p>
    <w:p w14:paraId="79FCFFF0" w14:textId="77777777" w:rsidR="00BA234A" w:rsidRDefault="00F959EC">
      <w:pPr>
        <w:pStyle w:val="Heading2"/>
      </w:pPr>
      <w:bookmarkStart w:id="119" w:name="_Toc146545288"/>
      <w:bookmarkStart w:id="120" w:name="_Toc147892401"/>
      <w:r>
        <w:t>6.1 Unaccompanied Minors (&lt;18 Years of Age)</w:t>
      </w:r>
      <w:bookmarkEnd w:id="119"/>
      <w:bookmarkEnd w:id="120"/>
    </w:p>
    <w:p w14:paraId="79F392BE" w14:textId="384669AB" w:rsidR="00BA234A" w:rsidRDefault="00F959EC">
      <w:r>
        <w:t>The system for responding to the needs of unaccompanied children under the age of 18 is fundamentally different from the system designed to assist adults</w:t>
      </w:r>
      <w:r w:rsidR="00D272CE">
        <w:t>. There</w:t>
      </w:r>
      <w:r>
        <w:t xml:space="preserve"> are </w:t>
      </w:r>
      <w:r w:rsidR="002A575A">
        <w:t>several</w:t>
      </w:r>
      <w:r>
        <w:t xml:space="preserve"> resources dedicated to minors who have left home without permission or who are experiencing homelessness. </w:t>
      </w:r>
    </w:p>
    <w:p w14:paraId="10518D45" w14:textId="02EEF61A" w:rsidR="00BA234A" w:rsidRDefault="00F959EC">
      <w:r>
        <w:t xml:space="preserve">The Strengthening Teens Enriching Parents (STEP) Initiative was developed in September 2017 in response to Mayor Bowser’s call to action to address the issue of youth reported missing to police. STEP is a voluntary prevention/intervention program </w:t>
      </w:r>
      <w:r w:rsidR="00C93250">
        <w:t>lasting</w:t>
      </w:r>
      <w:r>
        <w:t xml:space="preserve"> up to six months</w:t>
      </w:r>
      <w:r w:rsidR="00C93250">
        <w:t>,</w:t>
      </w:r>
      <w:r>
        <w:t xml:space="preserve"> depending on the youth’s and family’s needs. STEP is a collaboration between DHS, the Child &amp; Family Services Agency (CFSA), the Department of Youth Rehabilitative Services (DYRS), Court Social Services (CSS), and Sasha Bruce Youthwork. The </w:t>
      </w:r>
      <w:r w:rsidR="00C3736A">
        <w:t>goal</w:t>
      </w:r>
      <w:r>
        <w:t xml:space="preserve"> is to reduce the likelihood of future incidents of the youth running away or being kicked out by providing families with tools to resolve conflict in a healthy way and ensuring youth have the support of caring adults. </w:t>
      </w:r>
    </w:p>
    <w:p w14:paraId="23A5487D" w14:textId="00BBA780" w:rsidR="00BA234A" w:rsidRDefault="00F959EC">
      <w:r>
        <w:t xml:space="preserve">For those youth who do not immediately return home, the Sasha Bruce Youthwork Bruce House, a 24-hour facility for minors, provides emergency shelter to minors to ensure that youth have a safe place to stay while the situation is being resolved. </w:t>
      </w:r>
      <w:r w:rsidR="002455AF">
        <w:t xml:space="preserve">The current </w:t>
      </w:r>
      <w:r>
        <w:t>capacity for unaccompanied minor children is 15 beds.</w:t>
      </w:r>
    </w:p>
    <w:p w14:paraId="16DAB4A3" w14:textId="3A157B98" w:rsidR="00BA234A" w:rsidRDefault="00F959EC">
      <w:bookmarkStart w:id="121" w:name="_3hv69ve" w:colFirst="0" w:colLast="0"/>
      <w:bookmarkEnd w:id="121"/>
      <w:r>
        <w:t xml:space="preserve">Family reunification is the goal whenever minors can return home safely, and when they cannot, CFSA is engaged. Consequently, there is a high turnover rate </w:t>
      </w:r>
      <w:r w:rsidR="00C51C93">
        <w:t xml:space="preserve">of </w:t>
      </w:r>
      <w:r>
        <w:t>beds earmarked for minors.</w:t>
      </w:r>
      <w:r>
        <w:rPr>
          <w:vertAlign w:val="superscript"/>
        </w:rPr>
        <w:footnoteReference w:id="14"/>
      </w:r>
      <w:r>
        <w:t xml:space="preserve"> </w:t>
      </w:r>
    </w:p>
    <w:p w14:paraId="785BEBAA" w14:textId="431ADFB1" w:rsidR="0069424B" w:rsidRDefault="00F959EC">
      <w:r>
        <w:t xml:space="preserve">While the STEP Program </w:t>
      </w:r>
      <w:r w:rsidR="00C51C93">
        <w:t>targets</w:t>
      </w:r>
      <w:r>
        <w:t xml:space="preserve"> minors who are reported missing, similar services are available to minors who leave home and are </w:t>
      </w:r>
      <w:r>
        <w:rPr>
          <w:i/>
        </w:rPr>
        <w:t>not</w:t>
      </w:r>
      <w:r>
        <w:t xml:space="preserve"> reported missing by a parent. Any minor, or anyone </w:t>
      </w:r>
      <w:r w:rsidR="00C3736A">
        <w:t>who encounters</w:t>
      </w:r>
      <w:r>
        <w:t xml:space="preserve"> a minor on the street, can request assistance by calling the Sasha Bruce Youthwork Hotline at (202) 547-7777.</w:t>
      </w:r>
      <w:r w:rsidR="0069424B">
        <w:br w:type="page"/>
      </w:r>
    </w:p>
    <w:p w14:paraId="5BB54751" w14:textId="77777777" w:rsidR="003B7421" w:rsidRDefault="003B7421" w:rsidP="003B7421"/>
    <w:p w14:paraId="54CA9A65" w14:textId="4DB70AF4" w:rsidR="003B7421" w:rsidRPr="00DE33D6" w:rsidRDefault="003B7421" w:rsidP="00B70733">
      <w:pPr>
        <w:pStyle w:val="Caption"/>
        <w:keepNext/>
        <w:keepLines/>
        <w:jc w:val="center"/>
        <w:rPr>
          <w:b/>
          <w:bCs/>
          <w:sz w:val="22"/>
          <w:szCs w:val="22"/>
        </w:rPr>
      </w:pPr>
      <w:bookmarkStart w:id="122" w:name="_Ref115124633"/>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537366">
        <w:rPr>
          <w:b/>
          <w:bCs/>
          <w:noProof/>
          <w:sz w:val="22"/>
          <w:szCs w:val="22"/>
        </w:rPr>
        <w:t>20</w:t>
      </w:r>
      <w:r w:rsidRPr="00DE33D6">
        <w:rPr>
          <w:b/>
          <w:bCs/>
          <w:sz w:val="22"/>
          <w:szCs w:val="22"/>
        </w:rPr>
        <w:fldChar w:fldCharType="end"/>
      </w:r>
      <w:r w:rsidRPr="00DE33D6">
        <w:rPr>
          <w:b/>
          <w:bCs/>
          <w:sz w:val="22"/>
          <w:szCs w:val="22"/>
        </w:rPr>
        <w:t>: System Capacity Overview, Minor Children</w:t>
      </w:r>
      <w:bookmarkEnd w:id="122"/>
    </w:p>
    <w:tbl>
      <w:tblPr>
        <w:tblStyle w:val="TableGrid"/>
        <w:tblpPr w:leftFromText="180" w:rightFromText="180" w:vertAnchor="text" w:horzAnchor="margin" w:tblpXSpec="center" w:tblpY="145"/>
        <w:tblW w:w="5000" w:type="pct"/>
        <w:tblCellMar>
          <w:top w:w="72" w:type="dxa"/>
          <w:left w:w="72" w:type="dxa"/>
          <w:bottom w:w="72" w:type="dxa"/>
          <w:right w:w="72" w:type="dxa"/>
        </w:tblCellMar>
        <w:tblLook w:val="0600" w:firstRow="0" w:lastRow="0" w:firstColumn="0" w:lastColumn="0" w:noHBand="1" w:noVBand="1"/>
      </w:tblPr>
      <w:tblGrid>
        <w:gridCol w:w="2941"/>
        <w:gridCol w:w="3620"/>
        <w:gridCol w:w="1126"/>
        <w:gridCol w:w="1157"/>
        <w:gridCol w:w="794"/>
      </w:tblGrid>
      <w:tr w:rsidR="003B7421" w:rsidRPr="006C6B66" w14:paraId="68B8543E" w14:textId="77777777" w:rsidTr="00B70733">
        <w:trPr>
          <w:trHeight w:val="605"/>
        </w:trPr>
        <w:tc>
          <w:tcPr>
            <w:tcW w:w="1526" w:type="pct"/>
            <w:shd w:val="clear" w:color="auto" w:fill="DBE5F1" w:themeFill="accent1" w:themeFillTint="33"/>
          </w:tcPr>
          <w:p w14:paraId="7B92029C" w14:textId="77777777" w:rsidR="003B7421" w:rsidRPr="006C6B66" w:rsidRDefault="003B7421" w:rsidP="00B70733">
            <w:pPr>
              <w:keepNext/>
              <w:keepLines/>
              <w:rPr>
                <w:b/>
              </w:rPr>
            </w:pPr>
            <w:r w:rsidRPr="006C6B66">
              <w:rPr>
                <w:b/>
              </w:rPr>
              <w:t>Name of Facility</w:t>
            </w:r>
          </w:p>
        </w:tc>
        <w:tc>
          <w:tcPr>
            <w:tcW w:w="1878" w:type="pct"/>
            <w:shd w:val="clear" w:color="auto" w:fill="DBE5F1" w:themeFill="accent1" w:themeFillTint="33"/>
          </w:tcPr>
          <w:p w14:paraId="2B7B066C" w14:textId="77777777" w:rsidR="003B7421" w:rsidRPr="006C6B66" w:rsidRDefault="003B7421" w:rsidP="00B70733">
            <w:pPr>
              <w:keepNext/>
              <w:keepLines/>
              <w:rPr>
                <w:b/>
              </w:rPr>
            </w:pPr>
            <w:r w:rsidRPr="006C6B66">
              <w:rPr>
                <w:b/>
              </w:rPr>
              <w:t>Provider</w:t>
            </w:r>
          </w:p>
        </w:tc>
        <w:tc>
          <w:tcPr>
            <w:tcW w:w="584" w:type="pct"/>
            <w:shd w:val="clear" w:color="auto" w:fill="DBE5F1" w:themeFill="accent1" w:themeFillTint="33"/>
          </w:tcPr>
          <w:p w14:paraId="29B21881" w14:textId="77777777" w:rsidR="003B7421" w:rsidRPr="006C6B66" w:rsidRDefault="003B7421" w:rsidP="00B70733">
            <w:pPr>
              <w:keepNext/>
              <w:keepLines/>
              <w:rPr>
                <w:b/>
              </w:rPr>
            </w:pPr>
            <w:r w:rsidRPr="006C6B66">
              <w:rPr>
                <w:b/>
              </w:rPr>
              <w:t xml:space="preserve">Year-Round Beds </w:t>
            </w:r>
          </w:p>
        </w:tc>
        <w:tc>
          <w:tcPr>
            <w:tcW w:w="600" w:type="pct"/>
            <w:shd w:val="clear" w:color="auto" w:fill="DBE5F1" w:themeFill="accent1" w:themeFillTint="33"/>
          </w:tcPr>
          <w:p w14:paraId="3062DA57" w14:textId="77777777" w:rsidR="003B7421" w:rsidRPr="006C6B66" w:rsidRDefault="003B7421" w:rsidP="00B70733">
            <w:pPr>
              <w:keepNext/>
              <w:keepLines/>
              <w:rPr>
                <w:b/>
              </w:rPr>
            </w:pPr>
            <w:r w:rsidRPr="006C6B66">
              <w:rPr>
                <w:b/>
              </w:rPr>
              <w:t>Overflow</w:t>
            </w:r>
          </w:p>
        </w:tc>
        <w:tc>
          <w:tcPr>
            <w:tcW w:w="412" w:type="pct"/>
            <w:shd w:val="clear" w:color="auto" w:fill="DBE5F1" w:themeFill="accent1" w:themeFillTint="33"/>
          </w:tcPr>
          <w:p w14:paraId="5B5F0E66" w14:textId="77777777" w:rsidR="003B7421" w:rsidRPr="006C6B66" w:rsidRDefault="003B7421" w:rsidP="00B70733">
            <w:pPr>
              <w:keepNext/>
              <w:keepLines/>
              <w:rPr>
                <w:b/>
              </w:rPr>
            </w:pPr>
            <w:r w:rsidRPr="006C6B66">
              <w:rPr>
                <w:b/>
              </w:rPr>
              <w:t>Total</w:t>
            </w:r>
          </w:p>
        </w:tc>
      </w:tr>
      <w:tr w:rsidR="003B7421" w:rsidRPr="006C6B66" w14:paraId="5A0A9B6B" w14:textId="77777777" w:rsidTr="00B055A5">
        <w:trPr>
          <w:trHeight w:val="140"/>
        </w:trPr>
        <w:tc>
          <w:tcPr>
            <w:tcW w:w="1526" w:type="pct"/>
          </w:tcPr>
          <w:p w14:paraId="0284ABAA" w14:textId="77777777" w:rsidR="003B7421" w:rsidRPr="006C6B66" w:rsidRDefault="003B7421" w:rsidP="00B70733">
            <w:pPr>
              <w:keepNext/>
              <w:keepLines/>
            </w:pPr>
            <w:r w:rsidRPr="006C6B66">
              <w:t>BCP Shelter (12-17-year-olds)</w:t>
            </w:r>
          </w:p>
        </w:tc>
        <w:tc>
          <w:tcPr>
            <w:tcW w:w="1878" w:type="pct"/>
          </w:tcPr>
          <w:p w14:paraId="36BA43C4" w14:textId="77777777" w:rsidR="003B7421" w:rsidRPr="006C6B66" w:rsidRDefault="003B7421" w:rsidP="00B70733">
            <w:pPr>
              <w:keepNext/>
              <w:keepLines/>
            </w:pPr>
            <w:r w:rsidRPr="006C6B66">
              <w:t>Latin American Youth Center (LAYC)</w:t>
            </w:r>
          </w:p>
        </w:tc>
        <w:tc>
          <w:tcPr>
            <w:tcW w:w="584" w:type="pct"/>
          </w:tcPr>
          <w:p w14:paraId="22C69A16" w14:textId="77777777" w:rsidR="003B7421" w:rsidRPr="006C6B66" w:rsidRDefault="003B7421" w:rsidP="00B70733">
            <w:pPr>
              <w:keepNext/>
              <w:keepLines/>
              <w:jc w:val="right"/>
            </w:pPr>
            <w:r w:rsidRPr="006C6B66">
              <w:t>4</w:t>
            </w:r>
          </w:p>
        </w:tc>
        <w:tc>
          <w:tcPr>
            <w:tcW w:w="600" w:type="pct"/>
          </w:tcPr>
          <w:p w14:paraId="38120D58" w14:textId="77777777" w:rsidR="003B7421" w:rsidRPr="006C6B66" w:rsidRDefault="003B7421" w:rsidP="00B70733">
            <w:pPr>
              <w:keepNext/>
              <w:keepLines/>
              <w:jc w:val="right"/>
            </w:pPr>
          </w:p>
        </w:tc>
        <w:tc>
          <w:tcPr>
            <w:tcW w:w="412" w:type="pct"/>
          </w:tcPr>
          <w:p w14:paraId="2796AA28" w14:textId="77777777" w:rsidR="003B7421" w:rsidRPr="006C6B66" w:rsidRDefault="003B7421" w:rsidP="00B70733">
            <w:pPr>
              <w:keepNext/>
              <w:keepLines/>
              <w:jc w:val="right"/>
            </w:pPr>
          </w:p>
        </w:tc>
      </w:tr>
      <w:tr w:rsidR="003B7421" w:rsidRPr="006C6B66" w14:paraId="1353A178" w14:textId="77777777" w:rsidTr="00B055A5">
        <w:trPr>
          <w:trHeight w:val="140"/>
        </w:trPr>
        <w:tc>
          <w:tcPr>
            <w:tcW w:w="1526" w:type="pct"/>
          </w:tcPr>
          <w:p w14:paraId="63F93E5F" w14:textId="77777777" w:rsidR="003B7421" w:rsidRPr="006C6B66" w:rsidRDefault="003B7421" w:rsidP="00B70733">
            <w:pPr>
              <w:keepNext/>
              <w:keepLines/>
            </w:pPr>
            <w:r w:rsidRPr="006C6B66">
              <w:t>Bruce House</w:t>
            </w:r>
          </w:p>
        </w:tc>
        <w:tc>
          <w:tcPr>
            <w:tcW w:w="1878" w:type="pct"/>
          </w:tcPr>
          <w:p w14:paraId="6BDAAEEE" w14:textId="77777777" w:rsidR="003B7421" w:rsidRPr="006C6B66" w:rsidRDefault="003B7421" w:rsidP="00B70733">
            <w:pPr>
              <w:keepNext/>
              <w:keepLines/>
            </w:pPr>
            <w:r w:rsidRPr="006C6B66">
              <w:t>Sasha Bruce Youthwork</w:t>
            </w:r>
          </w:p>
        </w:tc>
        <w:tc>
          <w:tcPr>
            <w:tcW w:w="584" w:type="pct"/>
          </w:tcPr>
          <w:p w14:paraId="3F75DA4B" w14:textId="77777777" w:rsidR="003B7421" w:rsidRPr="006C6B66" w:rsidRDefault="003B7421" w:rsidP="00B70733">
            <w:pPr>
              <w:keepNext/>
              <w:keepLines/>
              <w:jc w:val="right"/>
            </w:pPr>
            <w:r w:rsidRPr="006C6B66">
              <w:t>15</w:t>
            </w:r>
          </w:p>
        </w:tc>
        <w:tc>
          <w:tcPr>
            <w:tcW w:w="600" w:type="pct"/>
          </w:tcPr>
          <w:p w14:paraId="27445693" w14:textId="77777777" w:rsidR="003B7421" w:rsidRPr="006C6B66" w:rsidRDefault="003B7421" w:rsidP="00B70733">
            <w:pPr>
              <w:keepNext/>
              <w:keepLines/>
              <w:jc w:val="right"/>
            </w:pPr>
          </w:p>
        </w:tc>
        <w:tc>
          <w:tcPr>
            <w:tcW w:w="412" w:type="pct"/>
          </w:tcPr>
          <w:p w14:paraId="03BA0B64" w14:textId="77777777" w:rsidR="003B7421" w:rsidRPr="006C6B66" w:rsidRDefault="003B7421" w:rsidP="00B70733">
            <w:pPr>
              <w:keepNext/>
              <w:keepLines/>
              <w:jc w:val="right"/>
            </w:pPr>
          </w:p>
        </w:tc>
      </w:tr>
      <w:tr w:rsidR="003B7421" w:rsidRPr="006C6B66" w14:paraId="7D1D8C5E" w14:textId="77777777" w:rsidTr="00B70733">
        <w:tc>
          <w:tcPr>
            <w:tcW w:w="3404" w:type="pct"/>
            <w:gridSpan w:val="2"/>
            <w:shd w:val="clear" w:color="auto" w:fill="DBE5F1" w:themeFill="accent1" w:themeFillTint="33"/>
          </w:tcPr>
          <w:p w14:paraId="0A663D88" w14:textId="77777777" w:rsidR="003B7421" w:rsidRPr="006C6B66" w:rsidRDefault="003B7421" w:rsidP="00B055A5">
            <w:r w:rsidRPr="006C6B66">
              <w:rPr>
                <w:b/>
              </w:rPr>
              <w:t>Minor Capacity</w:t>
            </w:r>
          </w:p>
        </w:tc>
        <w:tc>
          <w:tcPr>
            <w:tcW w:w="584" w:type="pct"/>
            <w:shd w:val="clear" w:color="auto" w:fill="DBE5F1" w:themeFill="accent1" w:themeFillTint="33"/>
          </w:tcPr>
          <w:p w14:paraId="0F534215" w14:textId="77777777" w:rsidR="003B7421" w:rsidRPr="006C6B66" w:rsidRDefault="003B7421" w:rsidP="00B055A5">
            <w:pPr>
              <w:jc w:val="right"/>
              <w:rPr>
                <w:b/>
              </w:rPr>
            </w:pPr>
            <w:r w:rsidRPr="006C6B66">
              <w:rPr>
                <w:b/>
              </w:rPr>
              <w:t>19</w:t>
            </w:r>
          </w:p>
        </w:tc>
        <w:tc>
          <w:tcPr>
            <w:tcW w:w="600" w:type="pct"/>
            <w:shd w:val="clear" w:color="auto" w:fill="DBE5F1" w:themeFill="accent1" w:themeFillTint="33"/>
          </w:tcPr>
          <w:p w14:paraId="081AD189" w14:textId="77777777" w:rsidR="003B7421" w:rsidRPr="006C6B66" w:rsidRDefault="003B7421" w:rsidP="00B055A5">
            <w:pPr>
              <w:jc w:val="right"/>
              <w:rPr>
                <w:b/>
              </w:rPr>
            </w:pPr>
          </w:p>
        </w:tc>
        <w:tc>
          <w:tcPr>
            <w:tcW w:w="412" w:type="pct"/>
            <w:shd w:val="clear" w:color="auto" w:fill="DBE5F1" w:themeFill="accent1" w:themeFillTint="33"/>
          </w:tcPr>
          <w:p w14:paraId="07E52733" w14:textId="77777777" w:rsidR="003B7421" w:rsidRPr="006C6B66" w:rsidRDefault="003B7421" w:rsidP="00B055A5">
            <w:pPr>
              <w:jc w:val="right"/>
              <w:rPr>
                <w:b/>
              </w:rPr>
            </w:pPr>
            <w:r w:rsidRPr="006C6B66">
              <w:rPr>
                <w:b/>
              </w:rPr>
              <w:t>19</w:t>
            </w:r>
          </w:p>
        </w:tc>
      </w:tr>
    </w:tbl>
    <w:p w14:paraId="5973F5C6" w14:textId="77777777" w:rsidR="003B7421" w:rsidRDefault="003B7421"/>
    <w:p w14:paraId="2E69D2B3" w14:textId="77777777" w:rsidR="00BA234A" w:rsidRDefault="00F959EC">
      <w:pPr>
        <w:pStyle w:val="Heading2"/>
        <w:spacing w:before="0"/>
      </w:pPr>
      <w:bookmarkStart w:id="123" w:name="_Toc146545289"/>
      <w:bookmarkStart w:id="124" w:name="_Toc147892402"/>
      <w:r>
        <w:t>6.2 Transition Aged Youth 18 to 24 years</w:t>
      </w:r>
      <w:bookmarkEnd w:id="123"/>
      <w:bookmarkEnd w:id="124"/>
    </w:p>
    <w:p w14:paraId="725CF9DA" w14:textId="11917EB2" w:rsidR="00BE778F" w:rsidRDefault="003B7421" w:rsidP="00BE778F">
      <w:r>
        <w:t>As mentioned above</w:t>
      </w:r>
      <w:r w:rsidR="00F152C1">
        <w:t>, s</w:t>
      </w:r>
      <w:r w:rsidR="00AF68EE">
        <w:t xml:space="preserve">ince the launch of </w:t>
      </w:r>
      <w:r w:rsidR="00F959EC">
        <w:rPr>
          <w:u w:val="single"/>
        </w:rPr>
        <w:t>Solid Foundations DC</w:t>
      </w:r>
      <w:r w:rsidR="00F959EC">
        <w:t xml:space="preserve">, </w:t>
      </w:r>
      <w:r w:rsidR="00F2371C">
        <w:t>several</w:t>
      </w:r>
      <w:r w:rsidR="00404A28">
        <w:t xml:space="preserve"> shelter programs and beds have come</w:t>
      </w:r>
      <w:r w:rsidR="00F959EC">
        <w:t xml:space="preserve"> online. </w:t>
      </w:r>
      <w:r w:rsidR="00FD3323">
        <w:t xml:space="preserve">See </w:t>
      </w:r>
      <w:r w:rsidR="00FD3323">
        <w:fldChar w:fldCharType="begin"/>
      </w:r>
      <w:r w:rsidR="00FD3323">
        <w:instrText xml:space="preserve"> REF _Ref113376196 \h </w:instrText>
      </w:r>
      <w:r w:rsidR="00FD3323">
        <w:fldChar w:fldCharType="separate"/>
      </w:r>
      <w:r w:rsidR="00537366" w:rsidRPr="00DE33D6">
        <w:rPr>
          <w:b/>
          <w:bCs/>
        </w:rPr>
        <w:t xml:space="preserve">Table </w:t>
      </w:r>
      <w:r w:rsidR="00537366">
        <w:rPr>
          <w:b/>
          <w:bCs/>
          <w:noProof/>
        </w:rPr>
        <w:t>21</w:t>
      </w:r>
      <w:r w:rsidR="00537366" w:rsidRPr="00DE33D6">
        <w:rPr>
          <w:b/>
          <w:bCs/>
        </w:rPr>
        <w:t xml:space="preserve">: System Capacity Overview, Unaccompanied Transition Age Youth (18 </w:t>
      </w:r>
      <w:r w:rsidR="00537366">
        <w:rPr>
          <w:b/>
          <w:bCs/>
        </w:rPr>
        <w:t>–</w:t>
      </w:r>
      <w:r w:rsidR="00537366" w:rsidRPr="00DE33D6">
        <w:rPr>
          <w:b/>
          <w:bCs/>
        </w:rPr>
        <w:t xml:space="preserve"> 24)</w:t>
      </w:r>
      <w:r w:rsidR="00FD3323">
        <w:fldChar w:fldCharType="end"/>
      </w:r>
      <w:r w:rsidR="00A1580A">
        <w:t>.</w:t>
      </w:r>
      <w:r w:rsidR="00FD3323">
        <w:t xml:space="preserve"> </w:t>
      </w:r>
      <w:r w:rsidR="00BE778F">
        <w:t xml:space="preserve">Ideally, we would have a developmentally appropriate resource for every young person who presents, but in instances where no dedicated beds are available, TAY can access shelter at any of the District’s low-barrier shelters, including year-round and overflow facilities. </w:t>
      </w:r>
    </w:p>
    <w:p w14:paraId="2CC4E689" w14:textId="73EA07F8" w:rsidR="00BA234A" w:rsidRDefault="00BA234A"/>
    <w:p w14:paraId="18CCD084" w14:textId="441F2224" w:rsidR="00BA234A" w:rsidRPr="00DE33D6" w:rsidRDefault="00270E7E" w:rsidP="00DE33D6">
      <w:pPr>
        <w:pStyle w:val="Caption"/>
        <w:keepNext/>
        <w:jc w:val="center"/>
        <w:rPr>
          <w:b/>
          <w:bCs/>
          <w:sz w:val="22"/>
          <w:szCs w:val="22"/>
        </w:rPr>
      </w:pPr>
      <w:bookmarkStart w:id="125" w:name="_4h042r0" w:colFirst="0" w:colLast="0"/>
      <w:bookmarkStart w:id="126" w:name="_Ref113376196"/>
      <w:bookmarkEnd w:id="125"/>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537366">
        <w:rPr>
          <w:b/>
          <w:bCs/>
          <w:noProof/>
          <w:sz w:val="22"/>
          <w:szCs w:val="22"/>
        </w:rPr>
        <w:t>21</w:t>
      </w:r>
      <w:r w:rsidRPr="00DE33D6">
        <w:rPr>
          <w:b/>
          <w:bCs/>
          <w:sz w:val="22"/>
          <w:szCs w:val="22"/>
        </w:rPr>
        <w:fldChar w:fldCharType="end"/>
      </w:r>
      <w:r w:rsidRPr="00DE33D6">
        <w:rPr>
          <w:b/>
          <w:bCs/>
          <w:sz w:val="22"/>
          <w:szCs w:val="22"/>
        </w:rPr>
        <w:t xml:space="preserve">: System Capacity Overview, Unaccompanied Transition Age Youth (18 </w:t>
      </w:r>
      <w:r w:rsidR="00FD3323">
        <w:rPr>
          <w:b/>
          <w:bCs/>
          <w:sz w:val="22"/>
          <w:szCs w:val="22"/>
        </w:rPr>
        <w:t>–</w:t>
      </w:r>
      <w:r w:rsidRPr="00DE33D6">
        <w:rPr>
          <w:b/>
          <w:bCs/>
          <w:sz w:val="22"/>
          <w:szCs w:val="22"/>
        </w:rPr>
        <w:t xml:space="preserve"> 24)</w:t>
      </w:r>
      <w:bookmarkEnd w:id="126"/>
    </w:p>
    <w:tbl>
      <w:tblPr>
        <w:tblStyle w:val="TableGrid"/>
        <w:tblW w:w="5000" w:type="pct"/>
        <w:jc w:val="center"/>
        <w:tblCellMar>
          <w:top w:w="72" w:type="dxa"/>
          <w:left w:w="72" w:type="dxa"/>
          <w:bottom w:w="72" w:type="dxa"/>
          <w:right w:w="72" w:type="dxa"/>
        </w:tblCellMar>
        <w:tblLook w:val="0600" w:firstRow="0" w:lastRow="0" w:firstColumn="0" w:lastColumn="0" w:noHBand="1" w:noVBand="1"/>
      </w:tblPr>
      <w:tblGrid>
        <w:gridCol w:w="2964"/>
        <w:gridCol w:w="3601"/>
        <w:gridCol w:w="810"/>
        <w:gridCol w:w="1112"/>
        <w:gridCol w:w="1151"/>
      </w:tblGrid>
      <w:tr w:rsidR="00F177A7" w:rsidRPr="006C6B66" w14:paraId="7D4A4DC3" w14:textId="77777777" w:rsidTr="00B70733">
        <w:trPr>
          <w:trHeight w:val="605"/>
          <w:jc w:val="center"/>
        </w:trPr>
        <w:tc>
          <w:tcPr>
            <w:tcW w:w="1538" w:type="pct"/>
            <w:shd w:val="clear" w:color="auto" w:fill="DBE5F1" w:themeFill="accent1" w:themeFillTint="33"/>
          </w:tcPr>
          <w:p w14:paraId="6E5D2A13" w14:textId="77777777" w:rsidR="009C59C4" w:rsidRPr="006C6B66" w:rsidRDefault="009C59C4" w:rsidP="00F177A7">
            <w:pPr>
              <w:rPr>
                <w:b/>
              </w:rPr>
            </w:pPr>
            <w:r w:rsidRPr="006C6B66">
              <w:rPr>
                <w:b/>
              </w:rPr>
              <w:t>Name of Facility</w:t>
            </w:r>
          </w:p>
        </w:tc>
        <w:tc>
          <w:tcPr>
            <w:tcW w:w="1868" w:type="pct"/>
            <w:shd w:val="clear" w:color="auto" w:fill="DBE5F1" w:themeFill="accent1" w:themeFillTint="33"/>
          </w:tcPr>
          <w:p w14:paraId="072400A9" w14:textId="77777777" w:rsidR="009C59C4" w:rsidRPr="006C6B66" w:rsidRDefault="009C59C4" w:rsidP="00F177A7">
            <w:pPr>
              <w:rPr>
                <w:b/>
              </w:rPr>
            </w:pPr>
            <w:r w:rsidRPr="006C6B66">
              <w:rPr>
                <w:b/>
              </w:rPr>
              <w:t>Provider</w:t>
            </w:r>
          </w:p>
        </w:tc>
        <w:tc>
          <w:tcPr>
            <w:tcW w:w="420" w:type="pct"/>
            <w:shd w:val="clear" w:color="auto" w:fill="DBE5F1" w:themeFill="accent1" w:themeFillTint="33"/>
          </w:tcPr>
          <w:p w14:paraId="0B39FA49" w14:textId="77777777" w:rsidR="009C59C4" w:rsidRPr="006C6B66" w:rsidRDefault="009C59C4" w:rsidP="00F177A7">
            <w:pPr>
              <w:rPr>
                <w:b/>
              </w:rPr>
            </w:pPr>
            <w:r w:rsidRPr="006C6B66">
              <w:rPr>
                <w:b/>
              </w:rPr>
              <w:t xml:space="preserve">Year-Round Beds </w:t>
            </w:r>
          </w:p>
        </w:tc>
        <w:tc>
          <w:tcPr>
            <w:tcW w:w="577" w:type="pct"/>
            <w:shd w:val="clear" w:color="auto" w:fill="DBE5F1" w:themeFill="accent1" w:themeFillTint="33"/>
          </w:tcPr>
          <w:p w14:paraId="1AA21756" w14:textId="77777777" w:rsidR="009C59C4" w:rsidRPr="006C6B66" w:rsidRDefault="009C59C4" w:rsidP="00F177A7">
            <w:pPr>
              <w:rPr>
                <w:b/>
              </w:rPr>
            </w:pPr>
            <w:r w:rsidRPr="006C6B66">
              <w:rPr>
                <w:b/>
              </w:rPr>
              <w:t>Overflow</w:t>
            </w:r>
          </w:p>
        </w:tc>
        <w:tc>
          <w:tcPr>
            <w:tcW w:w="597" w:type="pct"/>
            <w:shd w:val="clear" w:color="auto" w:fill="DBE5F1" w:themeFill="accent1" w:themeFillTint="33"/>
          </w:tcPr>
          <w:p w14:paraId="5765F3E4" w14:textId="77777777" w:rsidR="009C59C4" w:rsidRPr="006C6B66" w:rsidRDefault="009C59C4" w:rsidP="00F177A7">
            <w:pPr>
              <w:rPr>
                <w:b/>
              </w:rPr>
            </w:pPr>
            <w:r w:rsidRPr="006C6B66">
              <w:rPr>
                <w:b/>
              </w:rPr>
              <w:t>Total</w:t>
            </w:r>
          </w:p>
        </w:tc>
      </w:tr>
      <w:tr w:rsidR="00E97BC7" w:rsidRPr="006C6B66" w14:paraId="2D03E10F" w14:textId="77777777">
        <w:trPr>
          <w:trHeight w:val="140"/>
          <w:jc w:val="center"/>
        </w:trPr>
        <w:tc>
          <w:tcPr>
            <w:tcW w:w="1538" w:type="pct"/>
          </w:tcPr>
          <w:p w14:paraId="245364E3" w14:textId="77777777" w:rsidR="00E97BC7" w:rsidRPr="006C6B66" w:rsidRDefault="00E97BC7">
            <w:r w:rsidRPr="006C6B66">
              <w:t>Philip Reid’s House</w:t>
            </w:r>
          </w:p>
        </w:tc>
        <w:tc>
          <w:tcPr>
            <w:tcW w:w="1868" w:type="pct"/>
          </w:tcPr>
          <w:p w14:paraId="2E520F50" w14:textId="77777777" w:rsidR="00E97BC7" w:rsidRPr="006C6B66" w:rsidRDefault="00E97BC7">
            <w:r w:rsidRPr="006C6B66">
              <w:t>Sasha Bruce Youthwork</w:t>
            </w:r>
          </w:p>
        </w:tc>
        <w:tc>
          <w:tcPr>
            <w:tcW w:w="420" w:type="pct"/>
          </w:tcPr>
          <w:p w14:paraId="1D224868" w14:textId="77777777" w:rsidR="00E97BC7" w:rsidRPr="006C6B66" w:rsidRDefault="00E97BC7">
            <w:pPr>
              <w:jc w:val="right"/>
            </w:pPr>
            <w:r w:rsidRPr="006C6B66">
              <w:t>14</w:t>
            </w:r>
          </w:p>
        </w:tc>
        <w:tc>
          <w:tcPr>
            <w:tcW w:w="577" w:type="pct"/>
          </w:tcPr>
          <w:p w14:paraId="4740772D" w14:textId="77777777" w:rsidR="00E97BC7" w:rsidRPr="006C6B66" w:rsidRDefault="00E97BC7">
            <w:pPr>
              <w:jc w:val="right"/>
            </w:pPr>
          </w:p>
        </w:tc>
        <w:tc>
          <w:tcPr>
            <w:tcW w:w="597" w:type="pct"/>
          </w:tcPr>
          <w:p w14:paraId="0F28D86F" w14:textId="77777777" w:rsidR="00E97BC7" w:rsidRPr="006C6B66" w:rsidRDefault="00E97BC7">
            <w:pPr>
              <w:jc w:val="right"/>
            </w:pPr>
          </w:p>
        </w:tc>
      </w:tr>
      <w:tr w:rsidR="00F177A7" w:rsidRPr="006C6B66" w14:paraId="0D659719" w14:textId="77777777" w:rsidTr="00F177A7">
        <w:trPr>
          <w:trHeight w:val="140"/>
          <w:jc w:val="center"/>
        </w:trPr>
        <w:tc>
          <w:tcPr>
            <w:tcW w:w="1538" w:type="pct"/>
          </w:tcPr>
          <w:p w14:paraId="26962D2C" w14:textId="77777777" w:rsidR="009C59C4" w:rsidRPr="006C6B66" w:rsidRDefault="009C59C4" w:rsidP="00F177A7">
            <w:proofErr w:type="gramStart"/>
            <w:r w:rsidRPr="006C6B66">
              <w:t>Safe Haven</w:t>
            </w:r>
            <w:proofErr w:type="gramEnd"/>
          </w:p>
        </w:tc>
        <w:tc>
          <w:tcPr>
            <w:tcW w:w="1868" w:type="pct"/>
          </w:tcPr>
          <w:p w14:paraId="6A4FCA39" w14:textId="77777777" w:rsidR="009C59C4" w:rsidRPr="006C6B66" w:rsidRDefault="009C59C4" w:rsidP="00F177A7">
            <w:r w:rsidRPr="006C6B66">
              <w:t>Covenant House</w:t>
            </w:r>
          </w:p>
        </w:tc>
        <w:tc>
          <w:tcPr>
            <w:tcW w:w="420" w:type="pct"/>
          </w:tcPr>
          <w:p w14:paraId="120DD35D" w14:textId="77777777" w:rsidR="009C59C4" w:rsidRPr="006C6B66" w:rsidRDefault="009C59C4" w:rsidP="00F177A7">
            <w:pPr>
              <w:jc w:val="right"/>
            </w:pPr>
            <w:r w:rsidRPr="006C6B66">
              <w:t>30</w:t>
            </w:r>
          </w:p>
        </w:tc>
        <w:tc>
          <w:tcPr>
            <w:tcW w:w="577" w:type="pct"/>
          </w:tcPr>
          <w:p w14:paraId="35B7881A" w14:textId="77777777" w:rsidR="009C59C4" w:rsidRPr="006C6B66" w:rsidRDefault="009C59C4" w:rsidP="00F177A7">
            <w:pPr>
              <w:jc w:val="right"/>
            </w:pPr>
          </w:p>
        </w:tc>
        <w:tc>
          <w:tcPr>
            <w:tcW w:w="597" w:type="pct"/>
          </w:tcPr>
          <w:p w14:paraId="5CED0F02" w14:textId="77777777" w:rsidR="009C59C4" w:rsidRPr="006C6B66" w:rsidRDefault="009C59C4" w:rsidP="00F177A7">
            <w:pPr>
              <w:jc w:val="right"/>
            </w:pPr>
          </w:p>
        </w:tc>
      </w:tr>
      <w:tr w:rsidR="00F177A7" w:rsidRPr="006C6B66" w14:paraId="7EB10E9E" w14:textId="77777777" w:rsidTr="00F177A7">
        <w:trPr>
          <w:trHeight w:val="140"/>
          <w:jc w:val="center"/>
        </w:trPr>
        <w:tc>
          <w:tcPr>
            <w:tcW w:w="1538" w:type="pct"/>
          </w:tcPr>
          <w:p w14:paraId="0D62459E" w14:textId="77777777" w:rsidR="009C59C4" w:rsidRPr="006C6B66" w:rsidRDefault="009C59C4" w:rsidP="00F177A7">
            <w:r w:rsidRPr="006C6B66">
              <w:t>Shine</w:t>
            </w:r>
          </w:p>
        </w:tc>
        <w:tc>
          <w:tcPr>
            <w:tcW w:w="1868" w:type="pct"/>
          </w:tcPr>
          <w:p w14:paraId="0E158655" w14:textId="77777777" w:rsidR="009C59C4" w:rsidRPr="006C6B66" w:rsidRDefault="009C59C4" w:rsidP="00F177A7">
            <w:r w:rsidRPr="006C6B66">
              <w:t>Covenant House</w:t>
            </w:r>
          </w:p>
        </w:tc>
        <w:tc>
          <w:tcPr>
            <w:tcW w:w="420" w:type="pct"/>
          </w:tcPr>
          <w:p w14:paraId="6ACF2CBD" w14:textId="77777777" w:rsidR="009C59C4" w:rsidRPr="006C6B66" w:rsidRDefault="009C59C4" w:rsidP="00F177A7">
            <w:pPr>
              <w:jc w:val="right"/>
            </w:pPr>
            <w:r w:rsidRPr="006C6B66">
              <w:t>24</w:t>
            </w:r>
          </w:p>
        </w:tc>
        <w:tc>
          <w:tcPr>
            <w:tcW w:w="577" w:type="pct"/>
          </w:tcPr>
          <w:p w14:paraId="3D90FC7B" w14:textId="77777777" w:rsidR="009C59C4" w:rsidRPr="006C6B66" w:rsidRDefault="009C59C4" w:rsidP="00F177A7">
            <w:pPr>
              <w:jc w:val="right"/>
            </w:pPr>
          </w:p>
        </w:tc>
        <w:tc>
          <w:tcPr>
            <w:tcW w:w="597" w:type="pct"/>
          </w:tcPr>
          <w:p w14:paraId="7E32D20C" w14:textId="77777777" w:rsidR="009C59C4" w:rsidRPr="006C6B66" w:rsidRDefault="009C59C4" w:rsidP="00F177A7">
            <w:pPr>
              <w:jc w:val="right"/>
            </w:pPr>
          </w:p>
        </w:tc>
      </w:tr>
      <w:tr w:rsidR="00F177A7" w:rsidRPr="006C6B66" w14:paraId="6B6AE06E" w14:textId="77777777" w:rsidTr="00F177A7">
        <w:trPr>
          <w:trHeight w:val="140"/>
          <w:jc w:val="center"/>
        </w:trPr>
        <w:tc>
          <w:tcPr>
            <w:tcW w:w="1538" w:type="pct"/>
          </w:tcPr>
          <w:p w14:paraId="698AB1C4" w14:textId="77777777" w:rsidR="009C59C4" w:rsidRPr="006C6B66" w:rsidRDefault="009C59C4" w:rsidP="00F177A7">
            <w:r w:rsidRPr="006C6B66">
              <w:t>The Sanctuary</w:t>
            </w:r>
          </w:p>
        </w:tc>
        <w:tc>
          <w:tcPr>
            <w:tcW w:w="1868" w:type="pct"/>
          </w:tcPr>
          <w:p w14:paraId="08D29B7A" w14:textId="77777777" w:rsidR="009C59C4" w:rsidRPr="006C6B66" w:rsidRDefault="009C59C4" w:rsidP="00F177A7">
            <w:r w:rsidRPr="006C6B66">
              <w:t>Covenant House</w:t>
            </w:r>
          </w:p>
        </w:tc>
        <w:tc>
          <w:tcPr>
            <w:tcW w:w="420" w:type="pct"/>
          </w:tcPr>
          <w:p w14:paraId="12A340AF" w14:textId="77777777" w:rsidR="009C59C4" w:rsidRPr="006C6B66" w:rsidRDefault="009C59C4" w:rsidP="00F177A7">
            <w:pPr>
              <w:jc w:val="right"/>
            </w:pPr>
            <w:r w:rsidRPr="006C6B66">
              <w:t>20</w:t>
            </w:r>
          </w:p>
        </w:tc>
        <w:tc>
          <w:tcPr>
            <w:tcW w:w="577" w:type="pct"/>
          </w:tcPr>
          <w:p w14:paraId="29550BCF" w14:textId="77777777" w:rsidR="009C59C4" w:rsidRPr="006C6B66" w:rsidRDefault="009C59C4" w:rsidP="00F177A7">
            <w:pPr>
              <w:jc w:val="right"/>
            </w:pPr>
            <w:r w:rsidRPr="006C6B66">
              <w:t>6</w:t>
            </w:r>
          </w:p>
        </w:tc>
        <w:tc>
          <w:tcPr>
            <w:tcW w:w="597" w:type="pct"/>
          </w:tcPr>
          <w:p w14:paraId="3EB2C636" w14:textId="77777777" w:rsidR="009C59C4" w:rsidRPr="006C6B66" w:rsidRDefault="009C59C4" w:rsidP="00F177A7">
            <w:pPr>
              <w:jc w:val="right"/>
            </w:pPr>
          </w:p>
        </w:tc>
      </w:tr>
      <w:tr w:rsidR="00F177A7" w:rsidRPr="006C6B66" w14:paraId="5D098CDF" w14:textId="77777777" w:rsidTr="00B70733">
        <w:trPr>
          <w:jc w:val="center"/>
        </w:trPr>
        <w:tc>
          <w:tcPr>
            <w:tcW w:w="3406" w:type="pct"/>
            <w:gridSpan w:val="2"/>
            <w:shd w:val="clear" w:color="auto" w:fill="DBE5F1" w:themeFill="accent1" w:themeFillTint="33"/>
          </w:tcPr>
          <w:p w14:paraId="199A1BCA" w14:textId="135D2C72" w:rsidR="00F177A7" w:rsidRPr="006C6B66" w:rsidRDefault="00F177A7" w:rsidP="00F177A7">
            <w:r w:rsidRPr="006C6B66">
              <w:rPr>
                <w:b/>
              </w:rPr>
              <w:t>TAY Capacity</w:t>
            </w:r>
          </w:p>
        </w:tc>
        <w:tc>
          <w:tcPr>
            <w:tcW w:w="420" w:type="pct"/>
            <w:shd w:val="clear" w:color="auto" w:fill="DBE5F1" w:themeFill="accent1" w:themeFillTint="33"/>
          </w:tcPr>
          <w:p w14:paraId="4828E18F" w14:textId="77777777" w:rsidR="00F177A7" w:rsidRPr="006C6B66" w:rsidRDefault="00F177A7" w:rsidP="00F177A7">
            <w:pPr>
              <w:jc w:val="right"/>
              <w:rPr>
                <w:b/>
              </w:rPr>
            </w:pPr>
            <w:r w:rsidRPr="006C6B66">
              <w:rPr>
                <w:b/>
              </w:rPr>
              <w:t>88</w:t>
            </w:r>
          </w:p>
        </w:tc>
        <w:tc>
          <w:tcPr>
            <w:tcW w:w="577" w:type="pct"/>
            <w:shd w:val="clear" w:color="auto" w:fill="DBE5F1" w:themeFill="accent1" w:themeFillTint="33"/>
          </w:tcPr>
          <w:p w14:paraId="42E2C51B" w14:textId="77777777" w:rsidR="00F177A7" w:rsidRPr="006C6B66" w:rsidRDefault="00F177A7" w:rsidP="00F177A7">
            <w:pPr>
              <w:jc w:val="right"/>
              <w:rPr>
                <w:b/>
              </w:rPr>
            </w:pPr>
            <w:r w:rsidRPr="006C6B66">
              <w:rPr>
                <w:b/>
              </w:rPr>
              <w:t>6</w:t>
            </w:r>
          </w:p>
        </w:tc>
        <w:tc>
          <w:tcPr>
            <w:tcW w:w="597" w:type="pct"/>
            <w:shd w:val="clear" w:color="auto" w:fill="DBE5F1" w:themeFill="accent1" w:themeFillTint="33"/>
          </w:tcPr>
          <w:p w14:paraId="10B07873" w14:textId="16ADE9D0" w:rsidR="00F177A7" w:rsidRPr="006C6B66" w:rsidRDefault="00F177A7" w:rsidP="00F177A7">
            <w:pPr>
              <w:jc w:val="right"/>
              <w:rPr>
                <w:b/>
              </w:rPr>
            </w:pPr>
            <w:r w:rsidRPr="006C6B66">
              <w:rPr>
                <w:b/>
              </w:rPr>
              <w:t>94</w:t>
            </w:r>
          </w:p>
        </w:tc>
      </w:tr>
    </w:tbl>
    <w:p w14:paraId="12B1522C" w14:textId="77777777" w:rsidR="00FD3323" w:rsidRDefault="00FD3323" w:rsidP="00DE33D6">
      <w:pPr>
        <w:spacing w:before="0" w:after="0" w:line="240" w:lineRule="auto"/>
        <w:rPr>
          <w:b/>
          <w:color w:val="44546A"/>
        </w:rPr>
      </w:pPr>
    </w:p>
    <w:p w14:paraId="056A34A6" w14:textId="77777777" w:rsidR="00BA234A" w:rsidRDefault="00F959EC">
      <w:pPr>
        <w:pStyle w:val="Heading2"/>
      </w:pPr>
      <w:bookmarkStart w:id="127" w:name="_Toc146545290"/>
      <w:bookmarkStart w:id="128" w:name="_Toc147892403"/>
      <w:r>
        <w:t>6.3 Outreach &amp; In-Reach Services for Youth</w:t>
      </w:r>
      <w:bookmarkEnd w:id="127"/>
      <w:bookmarkEnd w:id="128"/>
      <w:r>
        <w:t xml:space="preserve"> </w:t>
      </w:r>
    </w:p>
    <w:p w14:paraId="483AE80E" w14:textId="0EDD0C44" w:rsidR="00DE2DFB" w:rsidRDefault="00F959EC">
      <w:r>
        <w:t xml:space="preserve">Youth-focused outreach is conducted year-round by a variety of </w:t>
      </w:r>
      <w:r w:rsidR="00CA5D72">
        <w:t>youth-serving</w:t>
      </w:r>
      <w:r>
        <w:t xml:space="preserve"> agencies. In addition to the youth-focused outreach, </w:t>
      </w:r>
      <w:r w:rsidR="00872AE0">
        <w:t>street outreach organizations</w:t>
      </w:r>
      <w:r>
        <w:t xml:space="preserve"> cover catchment areas across the city. These outreach organizations engage with all persons experiencing unsheltered homelessness in their respective catchment areas</w:t>
      </w:r>
      <w:r w:rsidR="00872AE0">
        <w:t>,</w:t>
      </w:r>
      <w:r>
        <w:t xml:space="preserve"> regardless of age. Providers and partners should refer to the youth transportation protocol outlined in Section 4.</w:t>
      </w:r>
      <w:r w:rsidR="00C3736A">
        <w:t>4</w:t>
      </w:r>
      <w:r>
        <w:t xml:space="preserve"> to connect youth on the street to shelter or services.</w:t>
      </w:r>
      <w:r w:rsidR="00DE2DFB">
        <w:br w:type="page"/>
      </w:r>
    </w:p>
    <w:p w14:paraId="6B412B9E" w14:textId="77777777" w:rsidR="00BA234A" w:rsidRDefault="00F959EC">
      <w:pPr>
        <w:pStyle w:val="Heading1"/>
      </w:pPr>
      <w:bookmarkStart w:id="129" w:name="_Toc146545291"/>
      <w:bookmarkStart w:id="130" w:name="_Toc147892404"/>
      <w:r>
        <w:lastRenderedPageBreak/>
        <w:t>7. Complaints &amp; Grievances</w:t>
      </w:r>
      <w:bookmarkEnd w:id="129"/>
      <w:bookmarkEnd w:id="130"/>
    </w:p>
    <w:p w14:paraId="3E332ABC" w14:textId="77777777" w:rsidR="00BA234A" w:rsidRDefault="00F959EC">
      <w:pPr>
        <w:pStyle w:val="Heading2"/>
      </w:pPr>
      <w:bookmarkStart w:id="131" w:name="_Toc146545292"/>
      <w:bookmarkStart w:id="132" w:name="_Toc147892405"/>
      <w:r>
        <w:t>7.1 Homeless Services Monitoring</w:t>
      </w:r>
      <w:bookmarkEnd w:id="131"/>
      <w:bookmarkEnd w:id="132"/>
    </w:p>
    <w:p w14:paraId="4BFB3C26" w14:textId="64AC6122" w:rsidR="00BA234A" w:rsidRDefault="00F959EC">
      <w:r>
        <w:t xml:space="preserve">DHS monitors shelter operations year-round to ensure that clients are served well and to note any corrective actions that must be taken. When corrective </w:t>
      </w:r>
      <w:r w:rsidR="00911970">
        <w:t xml:space="preserve">measures </w:t>
      </w:r>
      <w:r>
        <w:t xml:space="preserve">are required, these actions must be accomplished within a given time, and DHS will confirm that they have been completed. </w:t>
      </w:r>
    </w:p>
    <w:p w14:paraId="003F4D15" w14:textId="77777777" w:rsidR="00BA234A" w:rsidRDefault="00F959EC">
      <w:pPr>
        <w:pStyle w:val="Heading2"/>
      </w:pPr>
      <w:bookmarkStart w:id="133" w:name="_Toc146545293"/>
      <w:bookmarkStart w:id="134" w:name="_Toc147892406"/>
      <w:r>
        <w:t>7.2 Complaints or Suggestions</w:t>
      </w:r>
      <w:bookmarkEnd w:id="133"/>
      <w:bookmarkEnd w:id="134"/>
    </w:p>
    <w:p w14:paraId="177CD8DA" w14:textId="77777777" w:rsidR="00BA234A" w:rsidRDefault="00F959EC">
      <w:r>
        <w:t xml:space="preserve">Customers with specific concerns may report an incident or file a complaint with the Homeless Services’ Office of Program Review, </w:t>
      </w:r>
      <w:proofErr w:type="gramStart"/>
      <w:r>
        <w:t>Monitoring</w:t>
      </w:r>
      <w:proofErr w:type="gramEnd"/>
      <w:r>
        <w:t xml:space="preserve"> and Investigation (OPRMI) Unit through the following avenues:</w:t>
      </w:r>
    </w:p>
    <w:p w14:paraId="2B97DBD8" w14:textId="77777777" w:rsidR="00BA234A" w:rsidRDefault="00F959EC">
      <w:pPr>
        <w:spacing w:before="0" w:after="0"/>
      </w:pPr>
      <w:r>
        <w:t xml:space="preserve">DHS Website: </w:t>
      </w:r>
      <w:r>
        <w:tab/>
        <w:t xml:space="preserve">dhs.dc.gov/page/suggestions-and-complaints </w:t>
      </w:r>
    </w:p>
    <w:p w14:paraId="7BD9BB99" w14:textId="77777777" w:rsidR="00BA234A" w:rsidRDefault="00F959EC">
      <w:r>
        <w:t xml:space="preserve">Email: </w:t>
      </w:r>
      <w:r>
        <w:tab/>
      </w:r>
      <w:r>
        <w:tab/>
      </w:r>
      <w:hyperlink r:id="rId32">
        <w:r>
          <w:rPr>
            <w:color w:val="0563C1"/>
            <w:u w:val="single"/>
          </w:rPr>
          <w:t>OPRMI@dc.gov</w:t>
        </w:r>
      </w:hyperlink>
    </w:p>
    <w:p w14:paraId="6AFECF98" w14:textId="77777777" w:rsidR="00BA234A" w:rsidRDefault="00F959EC">
      <w:r>
        <w:t xml:space="preserve">Telephone:  </w:t>
      </w:r>
      <w:r>
        <w:tab/>
        <w:t xml:space="preserve">202-673-4464 (Hotline) </w:t>
      </w:r>
    </w:p>
    <w:p w14:paraId="4C6EF387" w14:textId="77777777" w:rsidR="00BA234A" w:rsidRDefault="00F959EC">
      <w:pPr>
        <w:spacing w:before="0" w:after="0"/>
      </w:pPr>
      <w:r>
        <w:t xml:space="preserve">Postal Mail:  </w:t>
      </w:r>
      <w:r>
        <w:tab/>
        <w:t xml:space="preserve">OPRMI, 64 New York Avenue, NE, 6th </w:t>
      </w:r>
      <w:proofErr w:type="gramStart"/>
      <w:r>
        <w:t>Floor</w:t>
      </w:r>
      <w:proofErr w:type="gramEnd"/>
    </w:p>
    <w:p w14:paraId="57815EE1" w14:textId="77777777" w:rsidR="00BA234A" w:rsidRDefault="00F959EC">
      <w:pPr>
        <w:spacing w:before="0" w:after="0"/>
        <w:ind w:left="720" w:firstLine="720"/>
      </w:pPr>
      <w:r>
        <w:t>Washington, DC 20002.</w:t>
      </w:r>
    </w:p>
    <w:p w14:paraId="73157743" w14:textId="5F1E9A92" w:rsidR="00095A49" w:rsidRDefault="00095A49">
      <w:r>
        <w:br w:type="page"/>
      </w:r>
    </w:p>
    <w:p w14:paraId="198D42B3" w14:textId="77777777" w:rsidR="00BA234A" w:rsidRDefault="00F959EC">
      <w:pPr>
        <w:pStyle w:val="Heading1"/>
      </w:pPr>
      <w:bookmarkStart w:id="135" w:name="1opuj5n" w:colFirst="0" w:colLast="0"/>
      <w:bookmarkStart w:id="136" w:name="39kk8xu" w:colFirst="0" w:colLast="0"/>
      <w:bookmarkStart w:id="137" w:name="pkwqa1" w:colFirst="0" w:colLast="0"/>
      <w:bookmarkStart w:id="138" w:name="_Ref113281989"/>
      <w:bookmarkStart w:id="139" w:name="_Toc146545294"/>
      <w:bookmarkStart w:id="140" w:name="_Toc147892407"/>
      <w:bookmarkEnd w:id="135"/>
      <w:bookmarkEnd w:id="136"/>
      <w:bookmarkEnd w:id="137"/>
      <w:r>
        <w:lastRenderedPageBreak/>
        <w:t>Appendix A: Shelter Locations – Single Adults</w:t>
      </w:r>
      <w:bookmarkEnd w:id="138"/>
      <w:bookmarkEnd w:id="139"/>
      <w:bookmarkEnd w:id="140"/>
    </w:p>
    <w:p w14:paraId="5B447C28" w14:textId="43E774F6" w:rsidR="00BA234A" w:rsidRDefault="00F959EC">
      <w:r>
        <w:t xml:space="preserve">Appendix A outlines locations that will be used to provide shelter for single adults during the </w:t>
      </w:r>
      <w:r w:rsidR="00F41A86">
        <w:t>FY24</w:t>
      </w:r>
      <w:r>
        <w:t xml:space="preserve"> hypothermia season. </w:t>
      </w:r>
      <w:r w:rsidRPr="00EA5746">
        <w:rPr>
          <w:b/>
          <w:bCs/>
        </w:rPr>
        <w:t>Because overflow shelters are opened only if additional capacity is needed, they are not identified in this document to prevent individuals from seeking shelter at locations that are not open.</w:t>
      </w:r>
    </w:p>
    <w:p w14:paraId="6D5BEE09" w14:textId="48B699C2" w:rsidR="00BA234A" w:rsidRDefault="003F4089">
      <w:r>
        <w:t>I</w:t>
      </w:r>
      <w:r w:rsidR="00F959EC">
        <w:t>ndividual</w:t>
      </w:r>
      <w:r>
        <w:t>s</w:t>
      </w:r>
      <w:r w:rsidR="00F959EC">
        <w:t xml:space="preserve"> seeking assistance (directly or on behalf of another individual) should always call the DC Shelter Hotline at 202-399-7093 to be directed to a </w:t>
      </w:r>
      <w:r w:rsidR="00202A52">
        <w:t xml:space="preserve">shelter </w:t>
      </w:r>
      <w:r w:rsidR="00F959EC">
        <w:t>location with availability.</w:t>
      </w:r>
    </w:p>
    <w:p w14:paraId="7AC7B17F" w14:textId="245D09A3" w:rsidR="00BA234A" w:rsidRPr="00DE33D6" w:rsidRDefault="009F03BE"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537366">
        <w:rPr>
          <w:b/>
          <w:bCs/>
          <w:noProof/>
          <w:sz w:val="22"/>
          <w:szCs w:val="22"/>
        </w:rPr>
        <w:t>22</w:t>
      </w:r>
      <w:r w:rsidRPr="00DE33D6">
        <w:rPr>
          <w:b/>
          <w:bCs/>
          <w:sz w:val="22"/>
          <w:szCs w:val="22"/>
        </w:rPr>
        <w:fldChar w:fldCharType="end"/>
      </w:r>
      <w:r w:rsidRPr="00DE33D6">
        <w:rPr>
          <w:b/>
          <w:bCs/>
          <w:sz w:val="22"/>
          <w:szCs w:val="22"/>
        </w:rPr>
        <w:t>: Shelter Site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4656"/>
        <w:gridCol w:w="4972"/>
      </w:tblGrid>
      <w:tr w:rsidR="00BA234A" w:rsidRPr="006C6B66" w14:paraId="49F1C99E" w14:textId="77777777" w:rsidTr="00EA5746">
        <w:trPr>
          <w:jc w:val="center"/>
        </w:trPr>
        <w:tc>
          <w:tcPr>
            <w:tcW w:w="2418" w:type="pct"/>
            <w:tcBorders>
              <w:left w:val="single" w:sz="8" w:space="0" w:color="000000"/>
              <w:bottom w:val="single" w:sz="8" w:space="0" w:color="000000"/>
              <w:right w:val="single" w:sz="8" w:space="0" w:color="000000"/>
            </w:tcBorders>
            <w:shd w:val="clear" w:color="auto" w:fill="DEEBF6"/>
            <w:tcMar>
              <w:top w:w="100" w:type="dxa"/>
              <w:left w:w="100" w:type="dxa"/>
              <w:bottom w:w="100" w:type="dxa"/>
              <w:right w:w="100" w:type="dxa"/>
            </w:tcMar>
          </w:tcPr>
          <w:p w14:paraId="59F15A6F" w14:textId="77777777" w:rsidR="00BA234A" w:rsidRPr="006C6B66" w:rsidRDefault="00F959EC" w:rsidP="00DE33D6">
            <w:pPr>
              <w:spacing w:before="0" w:after="0" w:line="240" w:lineRule="auto"/>
              <w:rPr>
                <w:b/>
              </w:rPr>
            </w:pPr>
            <w:r w:rsidRPr="006C6B66">
              <w:rPr>
                <w:b/>
              </w:rPr>
              <w:t>Name of Shelter</w:t>
            </w:r>
          </w:p>
        </w:tc>
        <w:tc>
          <w:tcPr>
            <w:tcW w:w="2582" w:type="pct"/>
            <w:tcBorders>
              <w:bottom w:val="single" w:sz="8" w:space="0" w:color="000000"/>
              <w:right w:val="single" w:sz="8" w:space="0" w:color="000000"/>
            </w:tcBorders>
            <w:shd w:val="clear" w:color="auto" w:fill="DEEBF6"/>
            <w:tcMar>
              <w:top w:w="100" w:type="dxa"/>
              <w:left w:w="100" w:type="dxa"/>
              <w:bottom w:w="100" w:type="dxa"/>
              <w:right w:w="100" w:type="dxa"/>
            </w:tcMar>
          </w:tcPr>
          <w:p w14:paraId="1B273390" w14:textId="77777777" w:rsidR="00BA234A" w:rsidRPr="006C6B66" w:rsidRDefault="00F959EC" w:rsidP="00DE33D6">
            <w:pPr>
              <w:spacing w:before="0" w:after="0" w:line="240" w:lineRule="auto"/>
              <w:rPr>
                <w:b/>
              </w:rPr>
            </w:pPr>
            <w:r w:rsidRPr="006C6B66">
              <w:rPr>
                <w:b/>
              </w:rPr>
              <w:t>Location</w:t>
            </w:r>
          </w:p>
        </w:tc>
      </w:tr>
      <w:tr w:rsidR="006915A0" w:rsidRPr="006C6B66" w14:paraId="520EF416" w14:textId="77777777" w:rsidTr="00FA4618">
        <w:trPr>
          <w:jc w:val="center"/>
        </w:trPr>
        <w:tc>
          <w:tcPr>
            <w:tcW w:w="5000" w:type="pct"/>
            <w:gridSpan w:val="2"/>
            <w:tcBorders>
              <w:left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1CB7CBB7" w14:textId="5C200579" w:rsidR="006915A0" w:rsidRPr="00A932B7" w:rsidRDefault="006915A0">
            <w:pPr>
              <w:spacing w:before="0" w:after="0" w:line="240" w:lineRule="auto"/>
              <w:rPr>
                <w:b/>
                <w:bCs/>
              </w:rPr>
            </w:pPr>
            <w:r w:rsidRPr="00A932B7">
              <w:rPr>
                <w:b/>
                <w:bCs/>
              </w:rPr>
              <w:t>LGBTQ+ Sites</w:t>
            </w:r>
          </w:p>
        </w:tc>
      </w:tr>
      <w:tr w:rsidR="006915A0" w:rsidRPr="006C6B66" w14:paraId="70A65790"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22B6CA35" w14:textId="77777777" w:rsidR="006915A0" w:rsidRPr="006C6B66" w:rsidRDefault="006915A0">
            <w:pPr>
              <w:spacing w:before="0" w:after="0" w:line="240" w:lineRule="auto"/>
            </w:pPr>
            <w:r>
              <w:t>Living Life Alternatives</w:t>
            </w:r>
          </w:p>
        </w:tc>
        <w:tc>
          <w:tcPr>
            <w:tcW w:w="2582" w:type="pct"/>
            <w:tcBorders>
              <w:bottom w:val="single" w:sz="8" w:space="0" w:color="000000"/>
              <w:right w:val="single" w:sz="8" w:space="0" w:color="000000"/>
            </w:tcBorders>
            <w:tcMar>
              <w:top w:w="100" w:type="dxa"/>
              <w:left w:w="100" w:type="dxa"/>
              <w:bottom w:w="100" w:type="dxa"/>
              <w:right w:w="100" w:type="dxa"/>
            </w:tcMar>
          </w:tcPr>
          <w:p w14:paraId="59782167" w14:textId="77777777" w:rsidR="006915A0" w:rsidRPr="006C6B66" w:rsidRDefault="006915A0">
            <w:pPr>
              <w:spacing w:before="0" w:after="0" w:line="240" w:lineRule="auto"/>
            </w:pPr>
            <w:r w:rsidRPr="006915A0">
              <w:t>400 50th Street SE</w:t>
            </w:r>
          </w:p>
        </w:tc>
      </w:tr>
      <w:tr w:rsidR="006915A0" w:rsidRPr="006C6B66" w14:paraId="6936C6D0" w14:textId="77777777" w:rsidTr="00FA4618">
        <w:trPr>
          <w:jc w:val="center"/>
        </w:trPr>
        <w:tc>
          <w:tcPr>
            <w:tcW w:w="5000" w:type="pct"/>
            <w:gridSpan w:val="2"/>
            <w:tcBorders>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1D1C7EBC" w14:textId="19616234" w:rsidR="006915A0" w:rsidRPr="00FA4618" w:rsidRDefault="006915A0" w:rsidP="00DE33D6">
            <w:pPr>
              <w:spacing w:before="0" w:after="0" w:line="240" w:lineRule="auto"/>
              <w:rPr>
                <w:b/>
                <w:bCs/>
              </w:rPr>
            </w:pPr>
            <w:r w:rsidRPr="00FA4618">
              <w:rPr>
                <w:b/>
                <w:bCs/>
              </w:rPr>
              <w:t>Men’s Shelter Sites</w:t>
            </w:r>
          </w:p>
        </w:tc>
      </w:tr>
      <w:tr w:rsidR="00BA234A" w:rsidRPr="006C6B66" w14:paraId="3660778E"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5BD095FA" w14:textId="4B451B44" w:rsidR="00BA234A" w:rsidRPr="006C6B66" w:rsidRDefault="00F959EC" w:rsidP="00DE33D6">
            <w:pPr>
              <w:spacing w:before="0" w:after="0" w:line="240" w:lineRule="auto"/>
            </w:pPr>
            <w:r w:rsidRPr="006C6B66">
              <w:t>801 East Shelter</w:t>
            </w:r>
            <w:r w:rsidR="005351A3">
              <w:t xml:space="preserve"> &amp; Overflow</w:t>
            </w:r>
          </w:p>
        </w:tc>
        <w:tc>
          <w:tcPr>
            <w:tcW w:w="2582" w:type="pct"/>
            <w:tcBorders>
              <w:bottom w:val="single" w:sz="8" w:space="0" w:color="000000"/>
              <w:right w:val="single" w:sz="8" w:space="0" w:color="000000"/>
            </w:tcBorders>
            <w:tcMar>
              <w:top w:w="100" w:type="dxa"/>
              <w:left w:w="100" w:type="dxa"/>
              <w:bottom w:w="100" w:type="dxa"/>
              <w:right w:w="100" w:type="dxa"/>
            </w:tcMar>
          </w:tcPr>
          <w:p w14:paraId="6C168104" w14:textId="2035770D" w:rsidR="00BA234A" w:rsidRPr="006C6B66" w:rsidRDefault="00522079" w:rsidP="00DE33D6">
            <w:pPr>
              <w:spacing w:before="0" w:after="0" w:line="240" w:lineRule="auto"/>
            </w:pPr>
            <w:r w:rsidRPr="006C6B66">
              <w:t>27</w:t>
            </w:r>
            <w:r w:rsidR="00D75CA7" w:rsidRPr="006C6B66">
              <w:t>2</w:t>
            </w:r>
            <w:r w:rsidR="009E3408" w:rsidRPr="006C6B66">
              <w:t>0</w:t>
            </w:r>
            <w:r w:rsidRPr="006C6B66">
              <w:t xml:space="preserve"> Martin Luther King Ave., SE</w:t>
            </w:r>
          </w:p>
        </w:tc>
      </w:tr>
      <w:tr w:rsidR="00BA234A" w:rsidRPr="006C6B66" w14:paraId="0514F936"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2DD75B3A" w14:textId="77777777" w:rsidR="00BA234A" w:rsidRPr="006C6B66" w:rsidRDefault="00F959EC" w:rsidP="00DE33D6">
            <w:pPr>
              <w:spacing w:before="0" w:after="0" w:line="240" w:lineRule="auto"/>
            </w:pPr>
            <w:r w:rsidRPr="006C6B66">
              <w:t>Adams Place Shelter</w:t>
            </w:r>
          </w:p>
        </w:tc>
        <w:tc>
          <w:tcPr>
            <w:tcW w:w="2582" w:type="pct"/>
            <w:tcBorders>
              <w:bottom w:val="single" w:sz="8" w:space="0" w:color="000000"/>
              <w:right w:val="single" w:sz="8" w:space="0" w:color="000000"/>
            </w:tcBorders>
            <w:tcMar>
              <w:top w:w="100" w:type="dxa"/>
              <w:left w:w="100" w:type="dxa"/>
              <w:bottom w:w="100" w:type="dxa"/>
              <w:right w:w="100" w:type="dxa"/>
            </w:tcMar>
          </w:tcPr>
          <w:p w14:paraId="39D39557" w14:textId="77777777" w:rsidR="00BA234A" w:rsidRPr="006C6B66" w:rsidRDefault="00F959EC" w:rsidP="00DE33D6">
            <w:pPr>
              <w:spacing w:before="0" w:after="0" w:line="240" w:lineRule="auto"/>
            </w:pPr>
            <w:r w:rsidRPr="006C6B66">
              <w:t>2210 Adams Place, NE #1</w:t>
            </w:r>
          </w:p>
        </w:tc>
      </w:tr>
      <w:tr w:rsidR="00A510CC" w:rsidRPr="006C6B66" w14:paraId="4CC1B0AC"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283FC593" w14:textId="77777777" w:rsidR="00A510CC" w:rsidRPr="006C6B66" w:rsidRDefault="00A510CC" w:rsidP="00DE33D6">
            <w:pPr>
              <w:spacing w:before="0" w:after="0" w:line="240" w:lineRule="auto"/>
            </w:pPr>
            <w:r w:rsidRPr="006C6B66">
              <w:t>Blair</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18B6C2C" w14:textId="77777777" w:rsidR="00A510CC" w:rsidRPr="006C6B66" w:rsidRDefault="00A510CC" w:rsidP="00DE33D6">
            <w:pPr>
              <w:spacing w:before="0" w:after="0" w:line="240" w:lineRule="auto"/>
            </w:pPr>
            <w:r w:rsidRPr="006C6B66">
              <w:t>635 I Street, NE</w:t>
            </w:r>
          </w:p>
        </w:tc>
      </w:tr>
      <w:tr w:rsidR="00A510CC" w:rsidRPr="006C6B66" w14:paraId="64DA6FB8"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1A729D88" w14:textId="77777777" w:rsidR="00A510CC" w:rsidRPr="006C6B66" w:rsidRDefault="00A510CC" w:rsidP="00DE33D6">
            <w:pPr>
              <w:spacing w:before="0" w:after="0" w:line="240" w:lineRule="auto"/>
            </w:pPr>
            <w:r w:rsidRPr="006C6B66">
              <w:t>Community for Creative Non-Violence (CCNV)</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A122321" w14:textId="77777777" w:rsidR="00A510CC" w:rsidRPr="006C6B66" w:rsidRDefault="00A510CC" w:rsidP="00DE33D6">
            <w:pPr>
              <w:spacing w:before="0" w:after="0" w:line="240" w:lineRule="auto"/>
              <w:rPr>
                <w:color w:val="000000"/>
              </w:rPr>
            </w:pPr>
            <w:r w:rsidRPr="006C6B66">
              <w:t>425 Second Street, NW</w:t>
            </w:r>
          </w:p>
        </w:tc>
      </w:tr>
      <w:tr w:rsidR="00F82CFD" w:rsidRPr="006C6B66" w14:paraId="4DA234B5" w14:textId="77777777" w:rsidTr="00F82CFD">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71C8D077" w14:textId="13139A5B" w:rsidR="00F82CFD" w:rsidRPr="006C6B66" w:rsidRDefault="00F82CFD" w:rsidP="00DE33D6">
            <w:pPr>
              <w:spacing w:before="0" w:after="0" w:line="240" w:lineRule="auto"/>
            </w:pPr>
            <w:r>
              <w:t>Emery</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3FF24DDF" w14:textId="1E044E6D" w:rsidR="00F82CFD" w:rsidRPr="006C6B66" w:rsidRDefault="000A57A6" w:rsidP="00DE33D6">
            <w:pPr>
              <w:spacing w:before="0" w:after="0" w:line="240" w:lineRule="auto"/>
            </w:pPr>
            <w:r w:rsidRPr="000A57A6">
              <w:t>1725 Lincoln R</w:t>
            </w:r>
            <w:r>
              <w:t>oa</w:t>
            </w:r>
            <w:r w:rsidRPr="000A57A6">
              <w:t>d</w:t>
            </w:r>
            <w:r>
              <w:t>,</w:t>
            </w:r>
            <w:r w:rsidRPr="000A57A6">
              <w:t xml:space="preserve"> N</w:t>
            </w:r>
            <w:r>
              <w:t>E</w:t>
            </w:r>
          </w:p>
        </w:tc>
      </w:tr>
      <w:tr w:rsidR="00BA234A" w:rsidRPr="006C6B66" w14:paraId="6E4E6369" w14:textId="77777777" w:rsidTr="00EA5746">
        <w:trPr>
          <w:jc w:val="center"/>
        </w:trPr>
        <w:tc>
          <w:tcPr>
            <w:tcW w:w="2418" w:type="pct"/>
            <w:tcBorders>
              <w:top w:val="single" w:sz="6" w:space="0" w:color="000000"/>
              <w:left w:val="single" w:sz="8" w:space="0" w:color="000000"/>
              <w:bottom w:val="single" w:sz="6" w:space="0" w:color="000000"/>
              <w:right w:val="single" w:sz="8" w:space="0" w:color="000000"/>
            </w:tcBorders>
            <w:tcMar>
              <w:top w:w="100" w:type="dxa"/>
              <w:left w:w="100" w:type="dxa"/>
              <w:bottom w:w="100" w:type="dxa"/>
              <w:right w:w="100" w:type="dxa"/>
            </w:tcMar>
          </w:tcPr>
          <w:p w14:paraId="10A92E7D" w14:textId="77777777" w:rsidR="00BA234A" w:rsidRPr="006C6B66" w:rsidRDefault="00F959EC" w:rsidP="00DE33D6">
            <w:pPr>
              <w:spacing w:before="0" w:after="0" w:line="240" w:lineRule="auto"/>
            </w:pPr>
            <w:r w:rsidRPr="006C6B66">
              <w:t>New York Avenue Shelter</w:t>
            </w:r>
          </w:p>
        </w:tc>
        <w:tc>
          <w:tcPr>
            <w:tcW w:w="2582" w:type="pct"/>
            <w:tcBorders>
              <w:top w:val="single" w:sz="6" w:space="0" w:color="000000"/>
              <w:left w:val="single" w:sz="6" w:space="0" w:color="000000"/>
              <w:bottom w:val="single" w:sz="6" w:space="0" w:color="000000"/>
              <w:right w:val="single" w:sz="8" w:space="0" w:color="000000"/>
            </w:tcBorders>
            <w:tcMar>
              <w:top w:w="100" w:type="dxa"/>
              <w:left w:w="100" w:type="dxa"/>
              <w:bottom w:w="100" w:type="dxa"/>
              <w:right w:w="100" w:type="dxa"/>
            </w:tcMar>
          </w:tcPr>
          <w:p w14:paraId="456928C8" w14:textId="77777777" w:rsidR="00BA234A" w:rsidRPr="006C6B66" w:rsidRDefault="00F959EC" w:rsidP="00DE33D6">
            <w:pPr>
              <w:spacing w:before="0" w:after="0" w:line="240" w:lineRule="auto"/>
            </w:pPr>
            <w:r w:rsidRPr="006C6B66">
              <w:t>1355-57 New York Avenue, NE</w:t>
            </w:r>
          </w:p>
        </w:tc>
      </w:tr>
      <w:tr w:rsidR="006915A0" w:rsidRPr="006C6B66" w14:paraId="5CE5BF51" w14:textId="77777777" w:rsidTr="00FA4618">
        <w:trPr>
          <w:jc w:val="center"/>
        </w:trPr>
        <w:tc>
          <w:tcPr>
            <w:tcW w:w="5000" w:type="pct"/>
            <w:gridSpan w:val="2"/>
            <w:tcBorders>
              <w:left w:val="single" w:sz="8" w:space="0" w:color="000000"/>
              <w:bottom w:val="single" w:sz="8" w:space="0" w:color="000000"/>
              <w:right w:val="single" w:sz="8" w:space="0" w:color="000000"/>
            </w:tcBorders>
            <w:shd w:val="clear" w:color="auto" w:fill="8DB3E2" w:themeFill="text2" w:themeFillTint="66"/>
            <w:tcMar>
              <w:top w:w="100" w:type="dxa"/>
              <w:left w:w="100" w:type="dxa"/>
              <w:bottom w:w="100" w:type="dxa"/>
              <w:right w:w="100" w:type="dxa"/>
            </w:tcMar>
          </w:tcPr>
          <w:p w14:paraId="38DBA215" w14:textId="60013A84" w:rsidR="006915A0" w:rsidRPr="006C6B66" w:rsidRDefault="006915A0" w:rsidP="00B81E01">
            <w:pPr>
              <w:spacing w:before="0" w:after="0" w:line="240" w:lineRule="auto"/>
            </w:pPr>
            <w:r>
              <w:rPr>
                <w:b/>
                <w:bCs/>
              </w:rPr>
              <w:t>Women’s Shelter Sites</w:t>
            </w:r>
          </w:p>
        </w:tc>
      </w:tr>
      <w:tr w:rsidR="00B81E01" w:rsidRPr="006C6B66" w14:paraId="267C6998"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1E102CDD" w14:textId="35E6D4D8" w:rsidR="00B81E01" w:rsidRPr="006C6B66" w:rsidRDefault="00B81E01" w:rsidP="00B81E01">
            <w:pPr>
              <w:spacing w:before="0" w:after="0" w:line="240" w:lineRule="auto"/>
            </w:pPr>
            <w:r w:rsidRPr="006C6B66">
              <w:t>Harriet Tubman, D.C. General Building 27</w:t>
            </w:r>
          </w:p>
        </w:tc>
        <w:tc>
          <w:tcPr>
            <w:tcW w:w="2582" w:type="pct"/>
            <w:tcBorders>
              <w:bottom w:val="single" w:sz="8" w:space="0" w:color="000000"/>
              <w:right w:val="single" w:sz="8" w:space="0" w:color="000000"/>
            </w:tcBorders>
            <w:tcMar>
              <w:top w:w="100" w:type="dxa"/>
              <w:left w:w="100" w:type="dxa"/>
              <w:bottom w:w="100" w:type="dxa"/>
              <w:right w:w="100" w:type="dxa"/>
            </w:tcMar>
          </w:tcPr>
          <w:p w14:paraId="6D95CA3D" w14:textId="7031C73C" w:rsidR="00B81E01" w:rsidRPr="006C6B66" w:rsidRDefault="00B81E01" w:rsidP="00B81E01">
            <w:pPr>
              <w:spacing w:before="0" w:after="0" w:line="240" w:lineRule="auto"/>
            </w:pPr>
            <w:r w:rsidRPr="006C6B66">
              <w:t>1910 Massachusetts Avenue, SE #27</w:t>
            </w:r>
          </w:p>
        </w:tc>
      </w:tr>
      <w:tr w:rsidR="00B81E01" w:rsidRPr="006C6B66" w14:paraId="1FDEE7F9"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4575F1DB" w14:textId="77777777" w:rsidR="00B81E01" w:rsidRPr="006C6B66" w:rsidRDefault="00B81E01" w:rsidP="00B81E01">
            <w:pPr>
              <w:spacing w:before="0" w:after="0" w:line="240" w:lineRule="auto"/>
            </w:pPr>
            <w:r w:rsidRPr="006C6B66">
              <w:t xml:space="preserve">Saint Josephine Bakhita Women’s Shelter </w:t>
            </w:r>
          </w:p>
          <w:p w14:paraId="4374735B" w14:textId="58CC3373" w:rsidR="00B81E01" w:rsidRPr="00DE33D6" w:rsidDel="00B81E01" w:rsidRDefault="00B81E01" w:rsidP="00B81E01">
            <w:pPr>
              <w:spacing w:before="0" w:after="0" w:line="240" w:lineRule="auto"/>
              <w:rPr>
                <w:b/>
                <w:bCs/>
              </w:rPr>
            </w:pPr>
            <w:r w:rsidRPr="006C6B66">
              <w:t>(formerly Nativity Shelter)</w:t>
            </w:r>
          </w:p>
        </w:tc>
        <w:tc>
          <w:tcPr>
            <w:tcW w:w="2582" w:type="pct"/>
            <w:tcBorders>
              <w:bottom w:val="single" w:sz="8" w:space="0" w:color="000000"/>
              <w:right w:val="single" w:sz="8" w:space="0" w:color="000000"/>
            </w:tcBorders>
            <w:tcMar>
              <w:top w:w="100" w:type="dxa"/>
              <w:left w:w="100" w:type="dxa"/>
              <w:bottom w:w="100" w:type="dxa"/>
              <w:right w:w="100" w:type="dxa"/>
            </w:tcMar>
          </w:tcPr>
          <w:p w14:paraId="657A4CBD" w14:textId="2CDEBB43" w:rsidR="00B81E01" w:rsidRPr="006C6B66" w:rsidRDefault="00B81E01" w:rsidP="00B81E01">
            <w:pPr>
              <w:spacing w:before="0" w:after="0" w:line="240" w:lineRule="auto"/>
            </w:pPr>
            <w:r w:rsidRPr="006C6B66">
              <w:rPr>
                <w:color w:val="2E2E2E"/>
                <w:highlight w:val="white"/>
              </w:rPr>
              <w:t>6010 Georgia Avenue, NW</w:t>
            </w:r>
          </w:p>
        </w:tc>
      </w:tr>
      <w:tr w:rsidR="00B81E01" w:rsidRPr="006C6B66" w14:paraId="7BC8B3CA"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6407DDC4" w14:textId="5DA65341" w:rsidR="00B81E01" w:rsidRPr="006C6B66" w:rsidRDefault="00B81E01" w:rsidP="00B81E01">
            <w:pPr>
              <w:spacing w:before="0" w:after="0" w:line="240" w:lineRule="auto"/>
            </w:pPr>
            <w:r w:rsidRPr="006C6B66">
              <w:t>Patricia Handy Swing Space</w:t>
            </w:r>
          </w:p>
        </w:tc>
        <w:tc>
          <w:tcPr>
            <w:tcW w:w="2582" w:type="pct"/>
            <w:tcBorders>
              <w:bottom w:val="single" w:sz="8" w:space="0" w:color="000000"/>
              <w:right w:val="single" w:sz="8" w:space="0" w:color="000000"/>
            </w:tcBorders>
            <w:tcMar>
              <w:top w:w="100" w:type="dxa"/>
              <w:left w:w="100" w:type="dxa"/>
              <w:bottom w:w="100" w:type="dxa"/>
              <w:right w:w="100" w:type="dxa"/>
            </w:tcMar>
          </w:tcPr>
          <w:p w14:paraId="1CD3935A" w14:textId="50D4BCA7" w:rsidR="00B81E01" w:rsidRPr="006C6B66" w:rsidRDefault="00B81E01" w:rsidP="00B81E01">
            <w:pPr>
              <w:spacing w:before="0" w:after="0" w:line="240" w:lineRule="auto"/>
              <w:rPr>
                <w:color w:val="2E2E2E"/>
                <w:highlight w:val="white"/>
              </w:rPr>
            </w:pPr>
            <w:r w:rsidRPr="006C6B66">
              <w:rPr>
                <w:color w:val="2E2E2E"/>
                <w:highlight w:val="white"/>
              </w:rPr>
              <w:t>1009 11</w:t>
            </w:r>
            <w:r w:rsidRPr="006C6B66">
              <w:rPr>
                <w:color w:val="2E2E2E"/>
                <w:highlight w:val="white"/>
                <w:vertAlign w:val="superscript"/>
              </w:rPr>
              <w:t>th</w:t>
            </w:r>
            <w:r w:rsidRPr="006C6B66">
              <w:rPr>
                <w:color w:val="2E2E2E"/>
                <w:highlight w:val="white"/>
              </w:rPr>
              <w:t xml:space="preserve"> Street, NW</w:t>
            </w:r>
            <w:r w:rsidRPr="006C6B66" w:rsidDel="00722DB8">
              <w:rPr>
                <w:color w:val="2E2E2E"/>
                <w:highlight w:val="white"/>
              </w:rPr>
              <w:t xml:space="preserve"> </w:t>
            </w:r>
          </w:p>
        </w:tc>
      </w:tr>
      <w:tr w:rsidR="00B81E01" w:rsidRPr="006C6B66" w14:paraId="0B6F30A5" w14:textId="77777777" w:rsidTr="00EA5746">
        <w:trPr>
          <w:jc w:val="center"/>
        </w:trPr>
        <w:tc>
          <w:tcPr>
            <w:tcW w:w="2418" w:type="pct"/>
            <w:tcBorders>
              <w:left w:val="single" w:sz="8" w:space="0" w:color="000000"/>
              <w:bottom w:val="single" w:sz="8" w:space="0" w:color="000000"/>
              <w:right w:val="single" w:sz="8" w:space="0" w:color="000000"/>
            </w:tcBorders>
            <w:tcMar>
              <w:top w:w="100" w:type="dxa"/>
              <w:left w:w="100" w:type="dxa"/>
              <w:bottom w:w="100" w:type="dxa"/>
              <w:right w:w="100" w:type="dxa"/>
            </w:tcMar>
          </w:tcPr>
          <w:p w14:paraId="39940F00" w14:textId="43A9DDDE" w:rsidR="00B81E01" w:rsidRPr="006C6B66" w:rsidRDefault="00B81E01" w:rsidP="00B81E01">
            <w:pPr>
              <w:spacing w:before="0" w:after="0" w:line="240" w:lineRule="auto"/>
            </w:pPr>
            <w:r w:rsidRPr="006C6B66">
              <w:t>Community for Creative Non-Violence (CCNV)</w:t>
            </w:r>
          </w:p>
        </w:tc>
        <w:tc>
          <w:tcPr>
            <w:tcW w:w="2582" w:type="pct"/>
            <w:tcBorders>
              <w:bottom w:val="single" w:sz="8" w:space="0" w:color="000000"/>
              <w:right w:val="single" w:sz="8" w:space="0" w:color="000000"/>
            </w:tcBorders>
            <w:tcMar>
              <w:top w:w="100" w:type="dxa"/>
              <w:left w:w="100" w:type="dxa"/>
              <w:bottom w:w="100" w:type="dxa"/>
              <w:right w:w="100" w:type="dxa"/>
            </w:tcMar>
          </w:tcPr>
          <w:p w14:paraId="0010468D" w14:textId="66B1706C" w:rsidR="00B81E01" w:rsidRPr="006C6B66" w:rsidRDefault="00B81E01" w:rsidP="00B81E01">
            <w:pPr>
              <w:spacing w:before="0" w:after="0" w:line="240" w:lineRule="auto"/>
              <w:rPr>
                <w:color w:val="2E2E2E"/>
                <w:highlight w:val="white"/>
              </w:rPr>
            </w:pPr>
            <w:r w:rsidRPr="006C6B66">
              <w:t>425 2</w:t>
            </w:r>
            <w:r w:rsidRPr="006C6B66">
              <w:rPr>
                <w:vertAlign w:val="superscript"/>
              </w:rPr>
              <w:t>nd</w:t>
            </w:r>
            <w:r w:rsidRPr="006C6B66">
              <w:t xml:space="preserve"> Street, NW</w:t>
            </w:r>
          </w:p>
        </w:tc>
      </w:tr>
      <w:tr w:rsidR="00B81E01" w:rsidRPr="006C6B66" w14:paraId="6D9439FB" w14:textId="77777777" w:rsidTr="00EA5746">
        <w:trPr>
          <w:jc w:val="center"/>
        </w:trPr>
        <w:tc>
          <w:tcPr>
            <w:tcW w:w="2418" w:type="pct"/>
            <w:tcBorders>
              <w:left w:val="single" w:sz="8" w:space="0" w:color="000000"/>
              <w:right w:val="single" w:sz="8" w:space="0" w:color="000000"/>
            </w:tcBorders>
            <w:tcMar>
              <w:top w:w="100" w:type="dxa"/>
              <w:left w:w="100" w:type="dxa"/>
              <w:bottom w:w="100" w:type="dxa"/>
              <w:right w:w="100" w:type="dxa"/>
            </w:tcMar>
          </w:tcPr>
          <w:p w14:paraId="72C0012B" w14:textId="34FDD346" w:rsidR="00B81E01" w:rsidRPr="006C6B66" w:rsidRDefault="005351A3" w:rsidP="00B81E01">
            <w:pPr>
              <w:spacing w:before="0" w:after="0" w:line="240" w:lineRule="auto"/>
              <w:rPr>
                <w:b/>
              </w:rPr>
            </w:pPr>
            <w:r>
              <w:t xml:space="preserve">Eve’s Place at </w:t>
            </w:r>
            <w:r w:rsidR="00B81E01" w:rsidRPr="006C6B66">
              <w:t xml:space="preserve">Adams Place Day Center </w:t>
            </w:r>
            <w:r w:rsidR="00B81E01">
              <w:t>(Overflow)</w:t>
            </w:r>
          </w:p>
        </w:tc>
        <w:tc>
          <w:tcPr>
            <w:tcW w:w="2582" w:type="pct"/>
            <w:tcBorders>
              <w:right w:val="single" w:sz="8" w:space="0" w:color="000000"/>
            </w:tcBorders>
            <w:tcMar>
              <w:top w:w="100" w:type="dxa"/>
              <w:left w:w="100" w:type="dxa"/>
              <w:bottom w:w="100" w:type="dxa"/>
              <w:right w:w="100" w:type="dxa"/>
            </w:tcMar>
          </w:tcPr>
          <w:p w14:paraId="4AF9D604" w14:textId="089FC795" w:rsidR="00B81E01" w:rsidRPr="006C6B66" w:rsidRDefault="00B81E01" w:rsidP="00B81E01">
            <w:pPr>
              <w:spacing w:before="0" w:after="0" w:line="240" w:lineRule="auto"/>
            </w:pPr>
            <w:r w:rsidRPr="006C6B66">
              <w:t>2210 Adams Place</w:t>
            </w:r>
            <w:r w:rsidR="005351A3">
              <w:t>, NE</w:t>
            </w:r>
          </w:p>
        </w:tc>
      </w:tr>
    </w:tbl>
    <w:p w14:paraId="6A295F29" w14:textId="3B73D716" w:rsidR="00692E78" w:rsidRDefault="00692E78">
      <w:pPr>
        <w:rPr>
          <w:b/>
          <w:smallCaps/>
          <w:color w:val="FFFFFF"/>
        </w:rPr>
      </w:pPr>
      <w:bookmarkStart w:id="141" w:name="2nusc19" w:colFirst="0" w:colLast="0"/>
      <w:bookmarkEnd w:id="141"/>
    </w:p>
    <w:p w14:paraId="660F2F72" w14:textId="77777777" w:rsidR="00692E78" w:rsidRDefault="00692E78">
      <w:pPr>
        <w:rPr>
          <w:b/>
          <w:smallCaps/>
          <w:color w:val="FFFFFF"/>
        </w:rPr>
      </w:pPr>
      <w:r>
        <w:rPr>
          <w:b/>
          <w:smallCaps/>
          <w:color w:val="FFFFFF"/>
        </w:rPr>
        <w:br w:type="page"/>
      </w:r>
    </w:p>
    <w:p w14:paraId="531E6C6E" w14:textId="5A9DFFC1" w:rsidR="00BA234A" w:rsidRDefault="00F959EC">
      <w:pPr>
        <w:pStyle w:val="Heading1"/>
      </w:pPr>
      <w:bookmarkStart w:id="142" w:name="_Toc146545295"/>
      <w:bookmarkStart w:id="143" w:name="_Toc147892408"/>
      <w:r>
        <w:lastRenderedPageBreak/>
        <w:t>Appendix B: Shelter, Drop-In</w:t>
      </w:r>
      <w:r w:rsidR="00413DC4">
        <w:t>,</w:t>
      </w:r>
      <w:r>
        <w:t xml:space="preserve"> and Outreach Locations – Youth</w:t>
      </w:r>
      <w:bookmarkEnd w:id="142"/>
      <w:bookmarkEnd w:id="143"/>
      <w:r>
        <w:t xml:space="preserve">  </w:t>
      </w:r>
    </w:p>
    <w:p w14:paraId="5132A07C" w14:textId="014EAAAD" w:rsidR="00BA234A" w:rsidRDefault="00F959EC">
      <w:r>
        <w:t xml:space="preserve">Appendix B outlines locations that will be used to provide shelter to Transition Age Youth and unaccompanied minors during the </w:t>
      </w:r>
      <w:r w:rsidR="00F41A86">
        <w:t>FY24</w:t>
      </w:r>
      <w:r>
        <w:t xml:space="preserve"> hypothermia season. </w:t>
      </w:r>
    </w:p>
    <w:p w14:paraId="1E439DCD" w14:textId="36346580" w:rsidR="00BA234A" w:rsidRPr="00DE33D6" w:rsidRDefault="009F03BE"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537366">
        <w:rPr>
          <w:b/>
          <w:bCs/>
          <w:noProof/>
          <w:sz w:val="22"/>
          <w:szCs w:val="22"/>
        </w:rPr>
        <w:t>23</w:t>
      </w:r>
      <w:r w:rsidRPr="00DE33D6">
        <w:rPr>
          <w:b/>
          <w:bCs/>
          <w:sz w:val="22"/>
          <w:szCs w:val="22"/>
        </w:rPr>
        <w:fldChar w:fldCharType="end"/>
      </w:r>
      <w:r w:rsidRPr="00DE33D6">
        <w:rPr>
          <w:b/>
          <w:bCs/>
          <w:sz w:val="22"/>
          <w:szCs w:val="22"/>
        </w:rPr>
        <w:t>: Youth Shelter Sites</w:t>
      </w:r>
    </w:p>
    <w:tbl>
      <w:tblPr>
        <w:tblW w:w="515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60"/>
        <w:gridCol w:w="3509"/>
        <w:gridCol w:w="3459"/>
      </w:tblGrid>
      <w:tr w:rsidR="00BA234A" w:rsidRPr="006C6B66" w14:paraId="40E0B574" w14:textId="77777777" w:rsidTr="00DE33D6">
        <w:trPr>
          <w:trHeight w:val="340"/>
        </w:trPr>
        <w:tc>
          <w:tcPr>
            <w:tcW w:w="1491"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23097267" w14:textId="77777777" w:rsidR="00BA234A" w:rsidRPr="006C6B66" w:rsidRDefault="00F959EC" w:rsidP="00DE33D6">
            <w:pPr>
              <w:spacing w:before="0" w:after="0" w:line="240" w:lineRule="auto"/>
              <w:jc w:val="center"/>
              <w:rPr>
                <w:b/>
              </w:rPr>
            </w:pPr>
            <w:r w:rsidRPr="006C6B66">
              <w:rPr>
                <w:b/>
              </w:rPr>
              <w:t>Name of Shelter</w:t>
            </w:r>
          </w:p>
        </w:tc>
        <w:tc>
          <w:tcPr>
            <w:tcW w:w="1767"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3C76A459" w14:textId="7D145DE2" w:rsidR="00BA234A" w:rsidRPr="006C6B66" w:rsidRDefault="008F3239" w:rsidP="00DE33D6">
            <w:pPr>
              <w:spacing w:before="0" w:after="0" w:line="240" w:lineRule="auto"/>
              <w:jc w:val="center"/>
              <w:rPr>
                <w:b/>
              </w:rPr>
            </w:pPr>
            <w:r w:rsidRPr="006C6B66">
              <w:rPr>
                <w:b/>
              </w:rPr>
              <w:t>Provider</w:t>
            </w:r>
          </w:p>
        </w:tc>
        <w:tc>
          <w:tcPr>
            <w:tcW w:w="1742"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2E8BB663" w14:textId="77777777" w:rsidR="00BA234A" w:rsidRPr="006C6B66" w:rsidRDefault="00F959EC" w:rsidP="00DE33D6">
            <w:pPr>
              <w:spacing w:before="0" w:after="0" w:line="240" w:lineRule="auto"/>
              <w:jc w:val="center"/>
              <w:rPr>
                <w:b/>
              </w:rPr>
            </w:pPr>
            <w:r w:rsidRPr="006C6B66">
              <w:rPr>
                <w:b/>
              </w:rPr>
              <w:t>Location</w:t>
            </w:r>
          </w:p>
        </w:tc>
      </w:tr>
      <w:tr w:rsidR="00A36640" w:rsidRPr="006C6B66" w14:paraId="3DA02B43" w14:textId="77777777" w:rsidTr="00FA4618">
        <w:tc>
          <w:tcPr>
            <w:tcW w:w="5000" w:type="pct"/>
            <w:gridSpan w:val="3"/>
            <w:tcBorders>
              <w:top w:val="nil"/>
              <w:left w:val="single" w:sz="8" w:space="0" w:color="000000" w:themeColor="text1"/>
              <w:bottom w:val="single" w:sz="8" w:space="0" w:color="000000" w:themeColor="text1"/>
              <w:right w:val="single" w:sz="8" w:space="0" w:color="000000" w:themeColor="text1"/>
            </w:tcBorders>
            <w:shd w:val="clear" w:color="auto" w:fill="8DB3E2" w:themeFill="text2" w:themeFillTint="66"/>
            <w:tcMar>
              <w:top w:w="100" w:type="dxa"/>
              <w:left w:w="100" w:type="dxa"/>
              <w:bottom w:w="100" w:type="dxa"/>
              <w:right w:w="100" w:type="dxa"/>
            </w:tcMar>
          </w:tcPr>
          <w:p w14:paraId="364CDBFC" w14:textId="34821CA1" w:rsidR="00A36640" w:rsidRPr="006C6B66" w:rsidRDefault="00A36640" w:rsidP="00DE33D6">
            <w:pPr>
              <w:spacing w:before="0" w:after="0" w:line="240" w:lineRule="auto"/>
              <w:rPr>
                <w:b/>
                <w:bCs/>
              </w:rPr>
            </w:pPr>
            <w:r w:rsidRPr="006C6B66">
              <w:rPr>
                <w:b/>
                <w:bCs/>
              </w:rPr>
              <w:t>Minor Children</w:t>
            </w:r>
          </w:p>
        </w:tc>
      </w:tr>
      <w:tr w:rsidR="00A36640" w:rsidRPr="006C6B66" w14:paraId="752CF009" w14:textId="77777777" w:rsidTr="00DE33D6">
        <w:trPr>
          <w:trHeight w:val="218"/>
        </w:trPr>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6DA3BFE" w14:textId="76877D1E" w:rsidR="00C457D1" w:rsidRPr="006C6B66" w:rsidRDefault="00C457D1" w:rsidP="00DE33D6">
            <w:pPr>
              <w:spacing w:before="0" w:after="0" w:line="240" w:lineRule="auto"/>
            </w:pPr>
            <w:r w:rsidRPr="006C6B66">
              <w:t xml:space="preserve">Bruce House </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D3C4448" w14:textId="46D7E448" w:rsidR="00C457D1" w:rsidRPr="006C6B66" w:rsidRDefault="008F3239" w:rsidP="00DE33D6">
            <w:pPr>
              <w:spacing w:before="0" w:after="0" w:line="240" w:lineRule="auto"/>
            </w:pPr>
            <w:r w:rsidRPr="006C6B66">
              <w:t>Sasha Bruce Youthwork</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3C146329" w14:textId="77777777" w:rsidR="00C457D1" w:rsidRPr="006C6B66" w:rsidRDefault="00C457D1" w:rsidP="00DE33D6">
            <w:pPr>
              <w:spacing w:before="0" w:after="0" w:line="240" w:lineRule="auto"/>
            </w:pPr>
            <w:r w:rsidRPr="006C6B66">
              <w:t>1022 Maryland Ave, NE</w:t>
            </w:r>
          </w:p>
        </w:tc>
      </w:tr>
      <w:tr w:rsidR="00721638" w:rsidRPr="006C6B66" w14:paraId="44A343E9" w14:textId="77777777" w:rsidTr="00DE33D6">
        <w:trPr>
          <w:trHeight w:val="146"/>
        </w:trPr>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2612A56" w14:textId="46467C4A" w:rsidR="008F3239" w:rsidRPr="006C6B66" w:rsidRDefault="00721638" w:rsidP="00DE33D6">
            <w:pPr>
              <w:spacing w:before="0" w:after="0" w:line="240" w:lineRule="auto"/>
            </w:pPr>
            <w:r w:rsidRPr="006C6B66">
              <w:t>BCP Shelter</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4A1FEB5" w14:textId="1CE8CC26" w:rsidR="00721638" w:rsidRPr="006C6B66" w:rsidRDefault="008F3239" w:rsidP="00DE33D6">
            <w:pPr>
              <w:spacing w:before="0" w:after="0" w:line="240" w:lineRule="auto"/>
            </w:pPr>
            <w:r w:rsidRPr="006C6B66">
              <w:t>Latin American Youth Center (LAYC)</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5B53AF2" w14:textId="7484AD2C" w:rsidR="00721638" w:rsidRPr="006C6B66" w:rsidRDefault="009B59D7" w:rsidP="00DE33D6">
            <w:pPr>
              <w:spacing w:before="0" w:after="0" w:line="240" w:lineRule="auto"/>
            </w:pPr>
            <w:r>
              <w:t>Not applicable.  These are placements with host families.</w:t>
            </w:r>
          </w:p>
        </w:tc>
      </w:tr>
      <w:tr w:rsidR="00A36640" w:rsidRPr="006C6B66" w14:paraId="709CBDC8" w14:textId="77777777" w:rsidTr="00A36640">
        <w:tc>
          <w:tcPr>
            <w:tcW w:w="5000" w:type="pct"/>
            <w:gridSpan w:val="3"/>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9A4D85" w14:textId="7A53F5C5" w:rsidR="00A36640" w:rsidRPr="006C6B66" w:rsidRDefault="00A36640" w:rsidP="00DE33D6">
            <w:pPr>
              <w:spacing w:before="0" w:after="0" w:line="240" w:lineRule="auto"/>
            </w:pPr>
            <w:r w:rsidRPr="006C6B66">
              <w:t xml:space="preserve">Families headed by a Youth Aged 16 </w:t>
            </w:r>
            <w:r w:rsidR="004577EE">
              <w:t>–</w:t>
            </w:r>
            <w:r w:rsidR="004577EE" w:rsidRPr="006C6B66">
              <w:t xml:space="preserve"> </w:t>
            </w:r>
            <w:r w:rsidRPr="006C6B66">
              <w:t>21</w:t>
            </w:r>
            <w:r w:rsidR="004577EE">
              <w:t xml:space="preserve"> </w:t>
            </w:r>
          </w:p>
        </w:tc>
      </w:tr>
      <w:tr w:rsidR="00A36640" w:rsidRPr="006C6B66" w14:paraId="3E7BAD96"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5E9E1F" w14:textId="77777777" w:rsidR="00C457D1" w:rsidRPr="006C6B66" w:rsidRDefault="00C457D1" w:rsidP="00DE33D6">
            <w:pPr>
              <w:spacing w:before="0" w:after="0" w:line="240" w:lineRule="auto"/>
            </w:pPr>
            <w:r w:rsidRPr="006C6B66">
              <w:t>Muriel’s House</w:t>
            </w:r>
          </w:p>
          <w:p w14:paraId="67E4DC68" w14:textId="7BDAD793" w:rsidR="00C457D1" w:rsidRPr="006C6B66" w:rsidRDefault="00C457D1" w:rsidP="00DE33D6">
            <w:pPr>
              <w:spacing w:before="0" w:after="0" w:line="240" w:lineRule="auto"/>
            </w:pP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1E8771E" w14:textId="158D25FB" w:rsidR="00C457D1" w:rsidRPr="006C6B66" w:rsidRDefault="008F3239" w:rsidP="00DE33D6">
            <w:pPr>
              <w:spacing w:before="0" w:after="0" w:line="240" w:lineRule="auto"/>
            </w:pPr>
            <w:r w:rsidRPr="006C6B66">
              <w:t>Healthy Babies</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E2EA4F8" w14:textId="77777777" w:rsidR="00C457D1" w:rsidRPr="006C6B66" w:rsidRDefault="00C457D1" w:rsidP="00DE33D6">
            <w:pPr>
              <w:spacing w:before="0" w:after="0" w:line="240" w:lineRule="auto"/>
            </w:pPr>
            <w:r w:rsidRPr="006C6B66">
              <w:t>Location not public - contact: 202-696-0043 for more information</w:t>
            </w:r>
          </w:p>
        </w:tc>
      </w:tr>
      <w:tr w:rsidR="00A36640" w:rsidRPr="006C6B66" w14:paraId="49B0BD90" w14:textId="77777777" w:rsidTr="00FA4618">
        <w:tc>
          <w:tcPr>
            <w:tcW w:w="5000" w:type="pct"/>
            <w:gridSpan w:val="3"/>
            <w:tcBorders>
              <w:top w:val="nil"/>
              <w:left w:val="single" w:sz="8" w:space="0" w:color="000000" w:themeColor="text1"/>
              <w:bottom w:val="single" w:sz="8" w:space="0" w:color="000000" w:themeColor="text1"/>
              <w:right w:val="single" w:sz="8" w:space="0" w:color="000000" w:themeColor="text1"/>
            </w:tcBorders>
            <w:shd w:val="clear" w:color="auto" w:fill="8DB3E2" w:themeFill="text2" w:themeFillTint="66"/>
            <w:tcMar>
              <w:top w:w="100" w:type="dxa"/>
              <w:left w:w="100" w:type="dxa"/>
              <w:bottom w:w="100" w:type="dxa"/>
              <w:right w:w="100" w:type="dxa"/>
            </w:tcMar>
          </w:tcPr>
          <w:p w14:paraId="5F07CF83" w14:textId="067409D7" w:rsidR="00A36640" w:rsidRPr="006C6B66" w:rsidRDefault="00A36640" w:rsidP="00DE33D6">
            <w:pPr>
              <w:spacing w:before="0" w:after="0" w:line="240" w:lineRule="auto"/>
              <w:rPr>
                <w:b/>
                <w:bCs/>
              </w:rPr>
            </w:pPr>
            <w:r w:rsidRPr="006C6B66">
              <w:rPr>
                <w:b/>
                <w:bCs/>
              </w:rPr>
              <w:t>Unaccompanied Youth Aged 18 to 24</w:t>
            </w:r>
          </w:p>
        </w:tc>
      </w:tr>
      <w:tr w:rsidR="00A36640" w:rsidRPr="006C6B66" w14:paraId="1A7A71A6"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DB8173" w14:textId="5AA48F28" w:rsidR="00F61809" w:rsidRPr="006C6B66" w:rsidRDefault="00F61809" w:rsidP="00DE33D6">
            <w:pPr>
              <w:spacing w:before="0" w:after="0" w:line="240" w:lineRule="auto"/>
            </w:pPr>
            <w:r w:rsidRPr="006C6B66">
              <w:t>Phillip Reid’s Home</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01D4AF" w14:textId="7614E6F1" w:rsidR="00F61809" w:rsidRPr="006C6B66" w:rsidRDefault="008F3239" w:rsidP="00DE33D6">
            <w:pPr>
              <w:spacing w:before="0" w:after="0" w:line="240" w:lineRule="auto"/>
            </w:pPr>
            <w:r w:rsidRPr="006C6B66">
              <w:t>Sasha Bruce Youthwork</w:t>
            </w:r>
            <w:r w:rsidRPr="006C6B66" w:rsidDel="008F3239">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1490CBC" w14:textId="77777777" w:rsidR="00F61809" w:rsidRPr="006C6B66" w:rsidRDefault="00F61809" w:rsidP="00DE33D6">
            <w:pPr>
              <w:spacing w:before="0" w:after="0" w:line="240" w:lineRule="auto"/>
            </w:pPr>
            <w:r w:rsidRPr="006C6B66">
              <w:t>1814 Rhode Island Ave, NE</w:t>
            </w:r>
          </w:p>
        </w:tc>
      </w:tr>
      <w:tr w:rsidR="00A36640" w:rsidRPr="006C6B66" w14:paraId="1E8849F7"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CBBA5B" w14:textId="77777777" w:rsidR="00A36640" w:rsidRPr="006C6B66" w:rsidRDefault="00A36640" w:rsidP="00DE33D6">
            <w:pPr>
              <w:spacing w:before="0" w:after="0" w:line="240" w:lineRule="auto"/>
            </w:pPr>
            <w:proofErr w:type="gramStart"/>
            <w:r w:rsidRPr="006C6B66">
              <w:t>Safe Haven</w:t>
            </w:r>
            <w:proofErr w:type="gramEnd"/>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1BB9114C" w14:textId="77777777" w:rsidR="00A36640" w:rsidRPr="006C6B66" w:rsidRDefault="00A36640" w:rsidP="00DE33D6">
            <w:pPr>
              <w:spacing w:before="0" w:after="0" w:line="240" w:lineRule="auto"/>
            </w:pPr>
            <w:r w:rsidRPr="006C6B66">
              <w:t>Covenant House</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25D95B17" w14:textId="1D454D2E" w:rsidR="00A36640" w:rsidRPr="006C6B66" w:rsidRDefault="003951CD" w:rsidP="00DE33D6">
            <w:pPr>
              <w:spacing w:before="0" w:after="0" w:line="240" w:lineRule="auto"/>
            </w:pPr>
            <w:r>
              <w:t>4900 Quarles Street, SE</w:t>
            </w:r>
          </w:p>
        </w:tc>
      </w:tr>
      <w:tr w:rsidR="00BA234A" w:rsidRPr="006C6B66" w14:paraId="1138CAF5"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71BF9E" w14:textId="43573BD2" w:rsidR="00BA234A" w:rsidRPr="006C6B66" w:rsidRDefault="6156E676" w:rsidP="00DE33D6">
            <w:pPr>
              <w:spacing w:before="0" w:after="0" w:line="240" w:lineRule="auto"/>
            </w:pPr>
            <w:r w:rsidRPr="006C6B66">
              <w:t>SHINE</w:t>
            </w:r>
          </w:p>
          <w:p w14:paraId="079DF38B" w14:textId="02669562" w:rsidR="00BA234A" w:rsidRPr="006C6B66" w:rsidRDefault="004A0AC3" w:rsidP="00DE33D6">
            <w:pPr>
              <w:spacing w:before="0" w:after="0" w:line="240" w:lineRule="auto"/>
            </w:pPr>
            <w:r w:rsidRPr="006C6B66">
              <w:t>(LGBTQ safe space, open to all youth 18-24)</w:t>
            </w:r>
            <w:r w:rsidRPr="006C6B66" w:rsidDel="004A0AC3">
              <w:t xml:space="preserve"> </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194CB26" w14:textId="4C43FBD4" w:rsidR="00BA234A" w:rsidRPr="006C6B66" w:rsidRDefault="004A0AC3" w:rsidP="00DE33D6">
            <w:pPr>
              <w:spacing w:before="0" w:after="0" w:line="240" w:lineRule="auto"/>
            </w:pPr>
            <w:r w:rsidRPr="006C6B66">
              <w:t>Covenant House</w:t>
            </w:r>
            <w:r w:rsidRPr="006C6B66" w:rsidDel="004A0AC3">
              <w:t xml:space="preserve"> </w:t>
            </w:r>
            <w:r w:rsidR="00F959EC" w:rsidRPr="006C6B66">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4425EB9" w14:textId="269E918A" w:rsidR="00BA234A" w:rsidRPr="006C6B66" w:rsidRDefault="6156E676" w:rsidP="00DE33D6">
            <w:pPr>
              <w:spacing w:before="0" w:after="0" w:line="240" w:lineRule="auto"/>
            </w:pPr>
            <w:r w:rsidRPr="006C6B66">
              <w:t>4904 Quarles St, NE</w:t>
            </w:r>
          </w:p>
        </w:tc>
      </w:tr>
      <w:tr w:rsidR="00BA234A" w:rsidRPr="006C6B66" w14:paraId="766C5835" w14:textId="77777777" w:rsidTr="00DE33D6">
        <w:tc>
          <w:tcPr>
            <w:tcW w:w="1491"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98A95F" w14:textId="7D1045D2" w:rsidR="00BA234A" w:rsidRPr="006C6B66" w:rsidRDefault="00F959EC" w:rsidP="00DE33D6">
            <w:pPr>
              <w:spacing w:before="0" w:after="0" w:line="240" w:lineRule="auto"/>
            </w:pPr>
            <w:r w:rsidRPr="006C6B66">
              <w:t>The Sanctuary</w:t>
            </w:r>
          </w:p>
        </w:tc>
        <w:tc>
          <w:tcPr>
            <w:tcW w:w="1767"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4DA68FF5" w14:textId="74539268" w:rsidR="00BA234A" w:rsidRPr="006C6B66" w:rsidRDefault="004A0AC3" w:rsidP="00DE33D6">
            <w:pPr>
              <w:spacing w:before="0" w:after="0" w:line="240" w:lineRule="auto"/>
            </w:pPr>
            <w:r w:rsidRPr="006C6B66">
              <w:t>Covenant House</w:t>
            </w:r>
            <w:r w:rsidRPr="006C6B66" w:rsidDel="004A0AC3">
              <w:t xml:space="preserve"> </w:t>
            </w:r>
          </w:p>
        </w:tc>
        <w:tc>
          <w:tcPr>
            <w:tcW w:w="1742"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9ED79F5" w14:textId="06AEA259" w:rsidR="00BA234A" w:rsidRPr="006C6B66" w:rsidRDefault="003951CD" w:rsidP="00DE33D6">
            <w:pPr>
              <w:spacing w:before="0" w:after="0" w:line="240" w:lineRule="auto"/>
            </w:pPr>
            <w:r>
              <w:t>511 Mellon Street, SE</w:t>
            </w:r>
          </w:p>
        </w:tc>
      </w:tr>
    </w:tbl>
    <w:p w14:paraId="2D0CDAE3" w14:textId="77777777" w:rsidR="00BA234A" w:rsidRDefault="00BA234A">
      <w:pPr>
        <w:spacing w:before="120" w:after="120" w:line="240" w:lineRule="auto"/>
      </w:pPr>
    </w:p>
    <w:p w14:paraId="05CC2EB6" w14:textId="77777777" w:rsidR="00A00FEA" w:rsidRDefault="00A00FEA">
      <w:pPr>
        <w:rPr>
          <w:b/>
          <w:color w:val="2E75B5"/>
        </w:rPr>
      </w:pPr>
      <w:r>
        <w:rPr>
          <w:b/>
          <w:color w:val="2E75B5"/>
        </w:rPr>
        <w:br w:type="page"/>
      </w:r>
    </w:p>
    <w:p w14:paraId="4EA7A0A1" w14:textId="13A90FCC" w:rsidR="009F03BE" w:rsidRDefault="009F03BE" w:rsidP="009F03BE">
      <w:pPr>
        <w:pStyle w:val="Caption"/>
        <w:jc w:val="center"/>
        <w:rPr>
          <w:b/>
          <w:bCs/>
          <w:sz w:val="22"/>
          <w:szCs w:val="22"/>
        </w:rPr>
      </w:pPr>
      <w:r w:rsidRPr="00DE33D6">
        <w:rPr>
          <w:b/>
          <w:bCs/>
          <w:sz w:val="22"/>
          <w:szCs w:val="22"/>
        </w:rPr>
        <w:lastRenderedPageBreak/>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537366">
        <w:rPr>
          <w:b/>
          <w:bCs/>
          <w:noProof/>
          <w:sz w:val="22"/>
          <w:szCs w:val="22"/>
        </w:rPr>
        <w:t>24</w:t>
      </w:r>
      <w:r w:rsidRPr="00DE33D6">
        <w:rPr>
          <w:b/>
          <w:bCs/>
          <w:sz w:val="22"/>
          <w:szCs w:val="22"/>
        </w:rPr>
        <w:fldChar w:fldCharType="end"/>
      </w:r>
      <w:r w:rsidRPr="00DE33D6">
        <w:rPr>
          <w:b/>
          <w:bCs/>
          <w:sz w:val="22"/>
          <w:szCs w:val="22"/>
        </w:rPr>
        <w:t>: Youth Drop-In Centers</w:t>
      </w:r>
    </w:p>
    <w:p w14:paraId="5B834FE2" w14:textId="262057C6" w:rsidR="009F03BE" w:rsidRPr="00DE33D6" w:rsidRDefault="009F03BE" w:rsidP="00DE33D6">
      <w:r>
        <w:t xml:space="preserve">All drop-in centers listed below serve unaccompanied youth aged </w:t>
      </w:r>
      <w:r w:rsidR="006C05C5">
        <w:t>18 – 2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931"/>
        <w:gridCol w:w="3697"/>
      </w:tblGrid>
      <w:tr w:rsidR="006C05C5" w:rsidRPr="006C6B66" w14:paraId="6B1FBFEA" w14:textId="77777777" w:rsidTr="00DE33D6">
        <w:trPr>
          <w:trHeight w:val="340"/>
        </w:trPr>
        <w:tc>
          <w:tcPr>
            <w:tcW w:w="308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BE5F1" w:themeFill="accent1" w:themeFillTint="33"/>
            <w:tcMar>
              <w:top w:w="100" w:type="dxa"/>
              <w:left w:w="100" w:type="dxa"/>
              <w:bottom w:w="100" w:type="dxa"/>
              <w:right w:w="100" w:type="dxa"/>
            </w:tcMar>
          </w:tcPr>
          <w:p w14:paraId="72670EA4" w14:textId="77777777" w:rsidR="006C05C5" w:rsidRPr="006C6B66" w:rsidRDefault="006C05C5" w:rsidP="00DE33D6">
            <w:pPr>
              <w:spacing w:before="0" w:after="0" w:line="240" w:lineRule="auto"/>
            </w:pPr>
            <w:r w:rsidRPr="006C6B66">
              <w:t>Youth Drop-In Centers</w:t>
            </w:r>
          </w:p>
        </w:tc>
        <w:tc>
          <w:tcPr>
            <w:tcW w:w="1920" w:type="pct"/>
            <w:tcBorders>
              <w:top w:val="single" w:sz="8" w:space="0" w:color="000000" w:themeColor="text1"/>
              <w:left w:val="nil"/>
              <w:bottom w:val="single" w:sz="8" w:space="0" w:color="000000" w:themeColor="text1"/>
              <w:right w:val="single" w:sz="8" w:space="0" w:color="000000" w:themeColor="text1"/>
            </w:tcBorders>
            <w:shd w:val="clear" w:color="auto" w:fill="DBE5F1" w:themeFill="accent1" w:themeFillTint="33"/>
            <w:tcMar>
              <w:top w:w="115" w:type="dxa"/>
              <w:left w:w="115" w:type="dxa"/>
              <w:bottom w:w="115" w:type="dxa"/>
              <w:right w:w="115" w:type="dxa"/>
            </w:tcMar>
          </w:tcPr>
          <w:p w14:paraId="6702A278" w14:textId="77777777" w:rsidR="006C05C5" w:rsidRPr="006C6B66" w:rsidRDefault="006C05C5" w:rsidP="00DE33D6">
            <w:pPr>
              <w:spacing w:before="0" w:after="0" w:line="240" w:lineRule="auto"/>
            </w:pPr>
            <w:r w:rsidRPr="006C6B66">
              <w:t>Location</w:t>
            </w:r>
          </w:p>
        </w:tc>
      </w:tr>
      <w:tr w:rsidR="006C05C5" w:rsidRPr="006C6B66" w14:paraId="70EE1A47"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126A8C" w14:textId="77777777" w:rsidR="006C05C5" w:rsidRPr="006C6B66" w:rsidRDefault="006C05C5" w:rsidP="00DE33D6">
            <w:pPr>
              <w:spacing w:before="0" w:after="0" w:line="240" w:lineRule="auto"/>
            </w:pPr>
            <w:r w:rsidRPr="006C6B66">
              <w:t>LAYC’s DC Safe Housing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50F20D1E" w14:textId="77777777" w:rsidR="006C05C5" w:rsidRPr="006C6B66" w:rsidRDefault="006C05C5" w:rsidP="00DE33D6">
            <w:pPr>
              <w:spacing w:before="0" w:after="0" w:line="240" w:lineRule="auto"/>
            </w:pPr>
            <w:r w:rsidRPr="006C6B66">
              <w:t>1419 Columbia Rd, NW</w:t>
            </w:r>
          </w:p>
        </w:tc>
      </w:tr>
      <w:tr w:rsidR="006C05C5" w:rsidRPr="006C6B66" w14:paraId="5D969CEF"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730296" w14:textId="77777777" w:rsidR="006C05C5" w:rsidRPr="006C6B66" w:rsidRDefault="006C05C5" w:rsidP="00DE33D6">
            <w:pPr>
              <w:spacing w:before="0" w:after="0" w:line="240" w:lineRule="auto"/>
            </w:pPr>
            <w:r w:rsidRPr="006C6B66">
              <w:t>Sasha Bruce Youthwork’s Barracks Row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7B71F37B" w14:textId="77777777" w:rsidR="006C05C5" w:rsidRPr="006C6B66" w:rsidRDefault="006C05C5" w:rsidP="00DE33D6">
            <w:pPr>
              <w:spacing w:before="0" w:after="0" w:line="240" w:lineRule="auto"/>
            </w:pPr>
            <w:r w:rsidRPr="006C6B66">
              <w:t>741 8th St, SE</w:t>
            </w:r>
          </w:p>
        </w:tc>
      </w:tr>
      <w:tr w:rsidR="006C05C5" w:rsidRPr="006C6B66" w14:paraId="08D35C4C" w14:textId="77777777" w:rsidTr="00DE33D6">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0F6259" w14:textId="77777777" w:rsidR="006C05C5" w:rsidRPr="006C6B66" w:rsidRDefault="006C05C5" w:rsidP="00DE33D6">
            <w:pPr>
              <w:spacing w:before="0" w:after="0" w:line="240" w:lineRule="auto"/>
            </w:pPr>
            <w:r w:rsidRPr="006C6B66">
              <w:t>DC Doors’ Zoe’s Doors Drop-In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0899A173" w14:textId="77777777" w:rsidR="006C05C5" w:rsidRPr="006C6B66" w:rsidRDefault="006C05C5" w:rsidP="00DE33D6">
            <w:pPr>
              <w:spacing w:before="0" w:after="0" w:line="240" w:lineRule="auto"/>
            </w:pPr>
            <w:r w:rsidRPr="006C6B66">
              <w:t>900 Rhode Island Ave, NE</w:t>
            </w:r>
          </w:p>
        </w:tc>
      </w:tr>
      <w:tr w:rsidR="006C05C5" w:rsidRPr="006C6B66" w14:paraId="1AA67E71" w14:textId="77777777" w:rsidTr="00DE33D6">
        <w:trPr>
          <w:trHeight w:val="25"/>
        </w:trPr>
        <w:tc>
          <w:tcPr>
            <w:tcW w:w="3080" w:type="pct"/>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AF3E1C" w14:textId="77777777" w:rsidR="006C05C5" w:rsidRPr="006C6B66" w:rsidRDefault="006C05C5" w:rsidP="00DE33D6">
            <w:pPr>
              <w:spacing w:before="0" w:after="0" w:line="240" w:lineRule="auto"/>
            </w:pPr>
            <w:r w:rsidRPr="006C6B66">
              <w:t>Covenant House Service Center</w:t>
            </w:r>
          </w:p>
        </w:tc>
        <w:tc>
          <w:tcPr>
            <w:tcW w:w="1920" w:type="pct"/>
            <w:tcBorders>
              <w:top w:val="nil"/>
              <w:left w:val="nil"/>
              <w:bottom w:val="single" w:sz="8" w:space="0" w:color="000000" w:themeColor="text1"/>
              <w:right w:val="single" w:sz="8" w:space="0" w:color="000000" w:themeColor="text1"/>
            </w:tcBorders>
            <w:tcMar>
              <w:top w:w="115" w:type="dxa"/>
              <w:left w:w="115" w:type="dxa"/>
              <w:bottom w:w="115" w:type="dxa"/>
              <w:right w:w="115" w:type="dxa"/>
            </w:tcMar>
          </w:tcPr>
          <w:p w14:paraId="67253D1D" w14:textId="77777777" w:rsidR="006C05C5" w:rsidRPr="006C6B66" w:rsidRDefault="006C05C5" w:rsidP="00DE33D6">
            <w:pPr>
              <w:spacing w:before="0" w:after="0" w:line="240" w:lineRule="auto"/>
            </w:pPr>
            <w:r w:rsidRPr="006C6B66">
              <w:t>2001 Mississippi Ave, SE</w:t>
            </w:r>
          </w:p>
        </w:tc>
      </w:tr>
    </w:tbl>
    <w:p w14:paraId="4BB7FAC7" w14:textId="5D48E232" w:rsidR="00015955" w:rsidRPr="00DE33D6" w:rsidRDefault="00015955" w:rsidP="00DE33D6"/>
    <w:p w14:paraId="3941C014" w14:textId="4DB9ABC4" w:rsidR="00BA234A" w:rsidRPr="00DE33D6" w:rsidRDefault="006C05C5"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537366">
        <w:rPr>
          <w:b/>
          <w:bCs/>
          <w:noProof/>
          <w:sz w:val="22"/>
          <w:szCs w:val="22"/>
        </w:rPr>
        <w:t>25</w:t>
      </w:r>
      <w:r w:rsidRPr="00DE33D6">
        <w:rPr>
          <w:b/>
          <w:bCs/>
          <w:sz w:val="22"/>
          <w:szCs w:val="22"/>
        </w:rPr>
        <w:fldChar w:fldCharType="end"/>
      </w:r>
      <w:r w:rsidRPr="00DE33D6">
        <w:rPr>
          <w:b/>
          <w:bCs/>
          <w:sz w:val="22"/>
          <w:szCs w:val="22"/>
        </w:rPr>
        <w:t>: Youth Street Outreach Teams</w:t>
      </w:r>
    </w:p>
    <w:p w14:paraId="040AAA2D" w14:textId="500B8608" w:rsidR="006C05C5" w:rsidRPr="00DE33D6" w:rsidRDefault="006C05C5" w:rsidP="00DE33D6">
      <w:r w:rsidRPr="00DE33D6">
        <w:t>All the street outreach teams listed below target and serve unaccompanied youth under 25.</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178"/>
        <w:gridCol w:w="4450"/>
      </w:tblGrid>
      <w:tr w:rsidR="006C05C5" w:rsidRPr="006C6B66" w14:paraId="1FEEA7EB" w14:textId="77777777" w:rsidTr="00DE33D6">
        <w:trPr>
          <w:trHeight w:val="340"/>
        </w:trPr>
        <w:tc>
          <w:tcPr>
            <w:tcW w:w="2689" w:type="pct"/>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2A72A35F" w14:textId="77777777" w:rsidR="006C05C5" w:rsidRPr="006C6B66" w:rsidRDefault="006C05C5" w:rsidP="00DE33D6">
            <w:pPr>
              <w:spacing w:before="0" w:after="0" w:line="240" w:lineRule="auto"/>
              <w:jc w:val="center"/>
              <w:rPr>
                <w:b/>
              </w:rPr>
            </w:pPr>
            <w:r w:rsidRPr="006C6B66">
              <w:rPr>
                <w:b/>
              </w:rPr>
              <w:t>Youth Street Outreach Teams</w:t>
            </w:r>
          </w:p>
        </w:tc>
        <w:tc>
          <w:tcPr>
            <w:tcW w:w="2311" w:type="pct"/>
            <w:tcBorders>
              <w:top w:val="single" w:sz="8" w:space="0" w:color="000000"/>
              <w:left w:val="nil"/>
              <w:bottom w:val="single" w:sz="8" w:space="0" w:color="000000"/>
              <w:right w:val="single" w:sz="8" w:space="0" w:color="000000"/>
            </w:tcBorders>
            <w:shd w:val="clear" w:color="auto" w:fill="DBE5F1"/>
            <w:tcMar>
              <w:top w:w="115" w:type="dxa"/>
              <w:left w:w="115" w:type="dxa"/>
              <w:bottom w:w="115" w:type="dxa"/>
              <w:right w:w="115" w:type="dxa"/>
            </w:tcMar>
          </w:tcPr>
          <w:p w14:paraId="0CD34444" w14:textId="77777777" w:rsidR="006C05C5" w:rsidRPr="006C6B66" w:rsidRDefault="006C05C5" w:rsidP="00DE33D6">
            <w:pPr>
              <w:spacing w:before="0" w:after="0" w:line="240" w:lineRule="auto"/>
              <w:jc w:val="center"/>
              <w:rPr>
                <w:b/>
              </w:rPr>
            </w:pPr>
            <w:r w:rsidRPr="006C6B66">
              <w:rPr>
                <w:b/>
              </w:rPr>
              <w:t>Contact Information</w:t>
            </w:r>
          </w:p>
        </w:tc>
      </w:tr>
      <w:tr w:rsidR="006C05C5" w:rsidRPr="006C6B66" w14:paraId="0E09B9E5"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AC933A" w14:textId="77777777" w:rsidR="006C05C5" w:rsidRPr="006C6B66" w:rsidRDefault="006C05C5" w:rsidP="00DE33D6">
            <w:pPr>
              <w:spacing w:before="0" w:after="0" w:line="240" w:lineRule="auto"/>
            </w:pPr>
            <w:r w:rsidRPr="006C6B66">
              <w:t>Friendship Place</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273DEF15" w14:textId="70D80790" w:rsidR="006C05C5" w:rsidRPr="006C6B66" w:rsidRDefault="006C05C5" w:rsidP="00DE33D6">
            <w:pPr>
              <w:pBdr>
                <w:top w:val="nil"/>
                <w:left w:val="nil"/>
                <w:bottom w:val="nil"/>
                <w:right w:val="nil"/>
                <w:between w:val="nil"/>
              </w:pBdr>
              <w:spacing w:before="0" w:after="0" w:line="240" w:lineRule="auto"/>
              <w:jc w:val="center"/>
            </w:pPr>
            <w:r w:rsidRPr="006C6B66">
              <w:t>202-364-8907</w:t>
            </w:r>
          </w:p>
        </w:tc>
      </w:tr>
      <w:tr w:rsidR="006C05C5" w:rsidRPr="006C6B66" w14:paraId="56F379A3"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2D41B0" w14:textId="77777777" w:rsidR="006C05C5" w:rsidRPr="006C6B66" w:rsidRDefault="006C05C5" w:rsidP="00DE33D6">
            <w:pPr>
              <w:spacing w:before="0" w:after="0" w:line="240" w:lineRule="auto"/>
            </w:pPr>
            <w:r w:rsidRPr="006C6B66">
              <w:t>Sasha Bruce Youthwork</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27ED5570" w14:textId="77777777" w:rsidR="006C05C5" w:rsidRPr="006C6B66" w:rsidRDefault="006C05C5" w:rsidP="00DE33D6">
            <w:pPr>
              <w:spacing w:before="0" w:after="0" w:line="240" w:lineRule="auto"/>
              <w:jc w:val="center"/>
            </w:pPr>
            <w:r w:rsidRPr="006C6B66">
              <w:t>202-506-7264</w:t>
            </w:r>
          </w:p>
        </w:tc>
      </w:tr>
      <w:tr w:rsidR="006C05C5" w:rsidRPr="006C6B66" w14:paraId="087EF435" w14:textId="77777777" w:rsidTr="00DE33D6">
        <w:tc>
          <w:tcPr>
            <w:tcW w:w="2689" w:type="pc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8E34C9" w14:textId="77777777" w:rsidR="006C05C5" w:rsidRPr="006C6B66" w:rsidRDefault="006C05C5" w:rsidP="00DE33D6">
            <w:pPr>
              <w:spacing w:before="0" w:after="0" w:line="240" w:lineRule="auto"/>
            </w:pPr>
            <w:r w:rsidRPr="006C6B66">
              <w:t>HERS Resiliency</w:t>
            </w:r>
          </w:p>
        </w:tc>
        <w:tc>
          <w:tcPr>
            <w:tcW w:w="2311" w:type="pct"/>
            <w:tcBorders>
              <w:top w:val="nil"/>
              <w:left w:val="nil"/>
              <w:bottom w:val="single" w:sz="8" w:space="0" w:color="000000"/>
              <w:right w:val="single" w:sz="8" w:space="0" w:color="000000"/>
            </w:tcBorders>
            <w:tcMar>
              <w:top w:w="115" w:type="dxa"/>
              <w:left w:w="115" w:type="dxa"/>
              <w:bottom w:w="115" w:type="dxa"/>
              <w:right w:w="115" w:type="dxa"/>
            </w:tcMar>
          </w:tcPr>
          <w:p w14:paraId="509BEA79" w14:textId="77777777" w:rsidR="006C05C5" w:rsidRPr="006C6B66" w:rsidRDefault="006C05C5" w:rsidP="00DE33D6">
            <w:pPr>
              <w:shd w:val="clear" w:color="auto" w:fill="FFFFFF"/>
              <w:spacing w:before="0" w:after="0" w:line="240" w:lineRule="auto"/>
              <w:jc w:val="center"/>
            </w:pPr>
            <w:r w:rsidRPr="006C6B66">
              <w:t>202-643-7831</w:t>
            </w:r>
          </w:p>
        </w:tc>
      </w:tr>
    </w:tbl>
    <w:p w14:paraId="6A5855AE" w14:textId="2C22C978" w:rsidR="006C05C5" w:rsidRDefault="006C05C5" w:rsidP="00D566FB">
      <w:pPr>
        <w:tabs>
          <w:tab w:val="left" w:pos="3270"/>
        </w:tabs>
      </w:pPr>
    </w:p>
    <w:p w14:paraId="4D97C41B" w14:textId="77777777" w:rsidR="006C05C5" w:rsidRDefault="006C05C5">
      <w:r>
        <w:br w:type="page"/>
      </w:r>
    </w:p>
    <w:p w14:paraId="59DBEAF9" w14:textId="77777777" w:rsidR="00BA234A" w:rsidRDefault="00F959EC">
      <w:pPr>
        <w:pStyle w:val="Heading1"/>
      </w:pPr>
      <w:bookmarkStart w:id="144" w:name="_Toc146545296"/>
      <w:bookmarkStart w:id="145" w:name="_Toc147892409"/>
      <w:r>
        <w:lastRenderedPageBreak/>
        <w:t>Appendix C: Winter Plan Phone Numbers</w:t>
      </w:r>
      <w:bookmarkEnd w:id="144"/>
      <w:bookmarkEnd w:id="145"/>
    </w:p>
    <w:p w14:paraId="64D22879" w14:textId="77777777" w:rsidR="00BA234A" w:rsidRDefault="00F959EC">
      <w:r>
        <w:t xml:space="preserve">Appendix C is a list of key phone numbers associated with the Winter Plan. </w:t>
      </w:r>
    </w:p>
    <w:p w14:paraId="6D6797E0" w14:textId="44DB71F0" w:rsidR="00BA234A" w:rsidRPr="00DE33D6" w:rsidRDefault="006C05C5" w:rsidP="00DE33D6">
      <w:pPr>
        <w:pStyle w:val="Caption"/>
        <w:jc w:val="center"/>
        <w:rPr>
          <w:b/>
          <w:bCs/>
          <w:color w:val="2E75B5"/>
          <w:sz w:val="22"/>
          <w:szCs w:val="22"/>
        </w:rPr>
      </w:pPr>
      <w:r w:rsidRPr="00DE33D6">
        <w:rPr>
          <w:b/>
          <w:bCs/>
          <w:sz w:val="22"/>
          <w:szCs w:val="22"/>
        </w:rPr>
        <w:t xml:space="preserve">Table </w:t>
      </w:r>
      <w:r w:rsidRPr="00DE33D6">
        <w:rPr>
          <w:b/>
          <w:bCs/>
          <w:sz w:val="22"/>
          <w:szCs w:val="22"/>
        </w:rPr>
        <w:fldChar w:fldCharType="begin"/>
      </w:r>
      <w:r w:rsidRPr="00DE33D6">
        <w:rPr>
          <w:b/>
          <w:bCs/>
          <w:sz w:val="22"/>
          <w:szCs w:val="22"/>
        </w:rPr>
        <w:instrText xml:space="preserve"> SEQ Table \* ARABIC </w:instrText>
      </w:r>
      <w:r w:rsidRPr="00DE33D6">
        <w:rPr>
          <w:b/>
          <w:bCs/>
          <w:sz w:val="22"/>
          <w:szCs w:val="22"/>
        </w:rPr>
        <w:fldChar w:fldCharType="separate"/>
      </w:r>
      <w:r w:rsidR="00537366">
        <w:rPr>
          <w:b/>
          <w:bCs/>
          <w:noProof/>
          <w:sz w:val="22"/>
          <w:szCs w:val="22"/>
        </w:rPr>
        <w:t>26</w:t>
      </w:r>
      <w:r w:rsidRPr="00DE33D6">
        <w:rPr>
          <w:b/>
          <w:bCs/>
          <w:sz w:val="22"/>
          <w:szCs w:val="22"/>
        </w:rPr>
        <w:fldChar w:fldCharType="end"/>
      </w:r>
      <w:r w:rsidRPr="00DE33D6">
        <w:rPr>
          <w:b/>
          <w:bCs/>
          <w:sz w:val="22"/>
          <w:szCs w:val="22"/>
        </w:rPr>
        <w:t>: Winter Plan Phone Numb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102"/>
        <w:gridCol w:w="5536"/>
      </w:tblGrid>
      <w:tr w:rsidR="00BA234A" w:rsidRPr="00B71769" w14:paraId="7D37E4AA" w14:textId="77777777" w:rsidTr="00B17A8D">
        <w:tc>
          <w:tcPr>
            <w:tcW w:w="2128" w:type="pct"/>
            <w:shd w:val="clear" w:color="auto" w:fill="DEEBF6"/>
          </w:tcPr>
          <w:p w14:paraId="3A3A581F" w14:textId="77777777" w:rsidR="00BA234A" w:rsidRPr="00B71769" w:rsidRDefault="00F959EC" w:rsidP="00085C42">
            <w:pPr>
              <w:spacing w:before="120" w:after="120"/>
              <w:jc w:val="center"/>
              <w:rPr>
                <w:b/>
              </w:rPr>
            </w:pPr>
            <w:r w:rsidRPr="00B71769">
              <w:rPr>
                <w:b/>
              </w:rPr>
              <w:t>Number</w:t>
            </w:r>
          </w:p>
        </w:tc>
        <w:tc>
          <w:tcPr>
            <w:tcW w:w="2872" w:type="pct"/>
            <w:shd w:val="clear" w:color="auto" w:fill="DEEBF6"/>
          </w:tcPr>
          <w:p w14:paraId="6B537EE4" w14:textId="77777777" w:rsidR="00BA234A" w:rsidRPr="00B71769" w:rsidRDefault="00F959EC" w:rsidP="00085C42">
            <w:pPr>
              <w:spacing w:before="120" w:after="120"/>
              <w:jc w:val="center"/>
              <w:rPr>
                <w:b/>
              </w:rPr>
            </w:pPr>
            <w:r w:rsidRPr="00B71769">
              <w:rPr>
                <w:b/>
              </w:rPr>
              <w:t>Purpose</w:t>
            </w:r>
          </w:p>
        </w:tc>
      </w:tr>
      <w:tr w:rsidR="00BA234A" w:rsidRPr="00B71769" w14:paraId="428B32F4" w14:textId="77777777" w:rsidTr="00B17A8D">
        <w:tc>
          <w:tcPr>
            <w:tcW w:w="2128" w:type="pct"/>
          </w:tcPr>
          <w:p w14:paraId="644C4711" w14:textId="77777777" w:rsidR="00BA234A" w:rsidRPr="00B71769" w:rsidRDefault="00F959EC" w:rsidP="00085C42">
            <w:pPr>
              <w:spacing w:before="120" w:after="120"/>
            </w:pPr>
            <w:r w:rsidRPr="00B71769">
              <w:t>Emergency/MPD: 911</w:t>
            </w:r>
          </w:p>
        </w:tc>
        <w:tc>
          <w:tcPr>
            <w:tcW w:w="2872" w:type="pct"/>
          </w:tcPr>
          <w:p w14:paraId="5D4F3403" w14:textId="77777777" w:rsidR="00BA234A" w:rsidRPr="00B71769" w:rsidRDefault="00F959EC" w:rsidP="00085C42">
            <w:pPr>
              <w:spacing w:before="120" w:after="120"/>
            </w:pPr>
            <w:r w:rsidRPr="00B71769">
              <w:t>For immediate medical emergency. If you see an unsheltered neighbor who appears to be unconscious or not breathing, or who is exhibiting erratic or threatening behavior, contact 911. Likewise, if you or someone you know is fleeing domestic violence and is in immediate danger, contact 911.</w:t>
            </w:r>
          </w:p>
        </w:tc>
      </w:tr>
      <w:tr w:rsidR="00BA234A" w:rsidRPr="00B71769" w14:paraId="0C5DB9F8" w14:textId="77777777" w:rsidTr="00B17A8D">
        <w:tc>
          <w:tcPr>
            <w:tcW w:w="2128" w:type="pct"/>
          </w:tcPr>
          <w:p w14:paraId="712E88A3" w14:textId="77777777" w:rsidR="00BA234A" w:rsidRPr="00B71769" w:rsidRDefault="00F959EC" w:rsidP="00085C42">
            <w:pPr>
              <w:spacing w:before="120" w:after="120"/>
            </w:pPr>
            <w:r w:rsidRPr="00B71769">
              <w:t>DC Shelter Hotline: (202) 399-7093</w:t>
            </w:r>
          </w:p>
          <w:p w14:paraId="213CD8CB" w14:textId="77777777" w:rsidR="00BA234A" w:rsidRPr="00B71769" w:rsidRDefault="00F959EC" w:rsidP="00085C42">
            <w:pPr>
              <w:spacing w:before="120" w:after="120"/>
            </w:pPr>
            <w:r w:rsidRPr="00B71769">
              <w:t>Mayor’s Call Center: 311</w:t>
            </w:r>
          </w:p>
        </w:tc>
        <w:tc>
          <w:tcPr>
            <w:tcW w:w="2872" w:type="pct"/>
          </w:tcPr>
          <w:p w14:paraId="365595B9" w14:textId="77777777" w:rsidR="00BA234A" w:rsidRPr="00B71769" w:rsidRDefault="00F959EC" w:rsidP="00085C42">
            <w:pPr>
              <w:spacing w:before="120" w:after="120"/>
            </w:pPr>
            <w:r w:rsidRPr="00B71769">
              <w:t xml:space="preserve">District of Columbia residents experiencing homelessness may call either of these numbers to seek shelter. Members of the </w:t>
            </w:r>
            <w:proofErr w:type="gramStart"/>
            <w:r w:rsidRPr="00B71769">
              <w:t>general public</w:t>
            </w:r>
            <w:proofErr w:type="gramEnd"/>
            <w:r w:rsidRPr="00B71769">
              <w:t xml:space="preserve"> may also call these numbers to request help for someone on the street. </w:t>
            </w:r>
          </w:p>
        </w:tc>
      </w:tr>
      <w:tr w:rsidR="00BA234A" w:rsidRPr="00B71769" w14:paraId="431BDFDB" w14:textId="77777777" w:rsidTr="00B17A8D">
        <w:tc>
          <w:tcPr>
            <w:tcW w:w="2128" w:type="pct"/>
          </w:tcPr>
          <w:p w14:paraId="02B417D2" w14:textId="04DA3EF0" w:rsidR="00BA234A" w:rsidRPr="00B71769" w:rsidRDefault="00FC2815" w:rsidP="00085C42">
            <w:pPr>
              <w:spacing w:before="120" w:after="120"/>
            </w:pPr>
            <w:r>
              <w:t xml:space="preserve">Sasha Bruce Youthwork </w:t>
            </w:r>
            <w:r w:rsidR="00F959EC" w:rsidRPr="00B71769">
              <w:t>Safe Place Hotline: (202) 547-7777</w:t>
            </w:r>
          </w:p>
        </w:tc>
        <w:tc>
          <w:tcPr>
            <w:tcW w:w="2872" w:type="pct"/>
          </w:tcPr>
          <w:p w14:paraId="520273A8" w14:textId="77777777" w:rsidR="00BA234A" w:rsidRPr="00B71769" w:rsidRDefault="00F959EC" w:rsidP="00085C42">
            <w:pPr>
              <w:tabs>
                <w:tab w:val="left" w:pos="1260"/>
              </w:tabs>
              <w:spacing w:before="120" w:after="120"/>
            </w:pPr>
            <w:r w:rsidRPr="00B71769">
              <w:t>A 24-hour hotline that can assist when an unaccompanied minor is identified (e.g., via street outreach or other system partners) or otherwise presents for assistance anywhere in the community. RHY Hotline staff will dispatch an outreach worker or cab (depending on the time of day and availability of staff) to bring the youth to safety. A staff person will conduct an initial screening and determine appropriate next steps.</w:t>
            </w:r>
          </w:p>
        </w:tc>
      </w:tr>
      <w:tr w:rsidR="007A1A19" w:rsidRPr="00B71769" w14:paraId="00400C79" w14:textId="77777777" w:rsidTr="00B17A8D">
        <w:tc>
          <w:tcPr>
            <w:tcW w:w="2128" w:type="pct"/>
          </w:tcPr>
          <w:p w14:paraId="51A5F337" w14:textId="329B9E4A" w:rsidR="007A1A19" w:rsidRPr="00B71769" w:rsidRDefault="007A1A19" w:rsidP="00085C42">
            <w:pPr>
              <w:spacing w:before="120" w:after="120"/>
            </w:pPr>
            <w:r>
              <w:t>DBH Access Help Line</w:t>
            </w:r>
            <w:r w:rsidR="00A74CB0">
              <w:t xml:space="preserve">: </w:t>
            </w:r>
            <w:r w:rsidR="00A74CB0" w:rsidRPr="000F6D19">
              <w:t> 1(888)7WE-HELP or 1-888-793-4357</w:t>
            </w:r>
          </w:p>
        </w:tc>
        <w:tc>
          <w:tcPr>
            <w:tcW w:w="2872" w:type="pct"/>
          </w:tcPr>
          <w:p w14:paraId="408D738A" w14:textId="77777777" w:rsidR="004E473A" w:rsidRDefault="004E473A" w:rsidP="00190586">
            <w:pPr>
              <w:spacing w:before="120" w:after="120"/>
            </w:pPr>
            <w:r w:rsidRPr="004E473A">
              <w:t xml:space="preserve">This 24-hour, seven-day-a-week telephone line is staffed by behavioral health professionals who can refer a caller </w:t>
            </w:r>
            <w:proofErr w:type="gramStart"/>
            <w:r w:rsidRPr="004E473A">
              <w:t>to</w:t>
            </w:r>
            <w:proofErr w:type="gramEnd"/>
            <w:r w:rsidRPr="004E473A">
              <w:t xml:space="preserve"> immediate help or ongoing care.</w:t>
            </w:r>
          </w:p>
          <w:p w14:paraId="3986AE65" w14:textId="2B56EB4B" w:rsidR="00190586" w:rsidRDefault="00190586" w:rsidP="00190586">
            <w:pPr>
              <w:spacing w:before="120" w:after="120"/>
            </w:pPr>
            <w:r>
              <w:t>Call the Access Helpline to:</w:t>
            </w:r>
          </w:p>
          <w:p w14:paraId="040B5E0F" w14:textId="77777777" w:rsidR="00190586" w:rsidRDefault="00190586" w:rsidP="00FA4618">
            <w:pPr>
              <w:pStyle w:val="ListParagraph"/>
              <w:numPr>
                <w:ilvl w:val="0"/>
                <w:numId w:val="22"/>
              </w:numPr>
              <w:spacing w:before="120" w:after="120"/>
            </w:pPr>
            <w:r>
              <w:t xml:space="preserve">Get emergency psychiatric </w:t>
            </w:r>
            <w:proofErr w:type="gramStart"/>
            <w:r>
              <w:t>care</w:t>
            </w:r>
            <w:proofErr w:type="gramEnd"/>
          </w:p>
          <w:p w14:paraId="4324279C" w14:textId="77777777" w:rsidR="00190586" w:rsidRDefault="00190586" w:rsidP="00FA4618">
            <w:pPr>
              <w:pStyle w:val="ListParagraph"/>
              <w:numPr>
                <w:ilvl w:val="0"/>
                <w:numId w:val="22"/>
              </w:numPr>
              <w:spacing w:before="120" w:after="120"/>
            </w:pPr>
            <w:r>
              <w:t xml:space="preserve">Help with problem </w:t>
            </w:r>
            <w:proofErr w:type="gramStart"/>
            <w:r>
              <w:t>solving</w:t>
            </w:r>
            <w:proofErr w:type="gramEnd"/>
          </w:p>
          <w:p w14:paraId="5D10746C" w14:textId="77777777" w:rsidR="00190586" w:rsidRDefault="00190586" w:rsidP="00FA4618">
            <w:pPr>
              <w:pStyle w:val="ListParagraph"/>
              <w:numPr>
                <w:ilvl w:val="0"/>
                <w:numId w:val="22"/>
              </w:numPr>
              <w:spacing w:before="120" w:after="120"/>
            </w:pPr>
            <w:r>
              <w:t xml:space="preserve">Determine whether to seek ongoing mental health services or other types of </w:t>
            </w:r>
            <w:proofErr w:type="gramStart"/>
            <w:r>
              <w:t>services</w:t>
            </w:r>
            <w:proofErr w:type="gramEnd"/>
          </w:p>
          <w:p w14:paraId="667060D7" w14:textId="5B4F2A86" w:rsidR="007A1A19" w:rsidRPr="00B71769" w:rsidRDefault="00190586" w:rsidP="00FA4618">
            <w:pPr>
              <w:pStyle w:val="ListParagraph"/>
              <w:numPr>
                <w:ilvl w:val="0"/>
                <w:numId w:val="22"/>
              </w:numPr>
              <w:spacing w:before="120" w:after="120"/>
            </w:pPr>
            <w:r>
              <w:t>Find out what services are available</w:t>
            </w:r>
          </w:p>
        </w:tc>
      </w:tr>
      <w:tr w:rsidR="00BA234A" w:rsidRPr="00B71769" w14:paraId="588A3190" w14:textId="77777777" w:rsidTr="00B17A8D">
        <w:tc>
          <w:tcPr>
            <w:tcW w:w="2128" w:type="pct"/>
          </w:tcPr>
          <w:p w14:paraId="1F67ADA7" w14:textId="77777777" w:rsidR="00BA234A" w:rsidRPr="00B71769" w:rsidRDefault="00F959EC" w:rsidP="00085C42">
            <w:pPr>
              <w:spacing w:before="120" w:after="120"/>
            </w:pPr>
            <w:r w:rsidRPr="00B71769">
              <w:t>DBH Community Response Team Line:</w:t>
            </w:r>
          </w:p>
          <w:p w14:paraId="677D9205" w14:textId="77777777" w:rsidR="00BA234A" w:rsidRPr="00B71769" w:rsidRDefault="00F959EC" w:rsidP="00085C42">
            <w:pPr>
              <w:spacing w:before="120" w:after="120"/>
            </w:pPr>
            <w:r w:rsidRPr="00B71769">
              <w:t>(202) 673-6495</w:t>
            </w:r>
          </w:p>
        </w:tc>
        <w:tc>
          <w:tcPr>
            <w:tcW w:w="2872" w:type="pct"/>
          </w:tcPr>
          <w:p w14:paraId="5757A60D" w14:textId="77777777" w:rsidR="00BA234A" w:rsidRPr="00B71769" w:rsidRDefault="00F959EC" w:rsidP="00085C42">
            <w:pPr>
              <w:spacing w:before="120" w:after="120"/>
            </w:pPr>
            <w:r w:rsidRPr="00B71769">
              <w:t xml:space="preserve">DBH Community Response Team (CRT) will respond to individuals throughout the District who are experiencing a psychiatric crisis and who are unable or unwilling to travel </w:t>
            </w:r>
            <w:r w:rsidRPr="00B71769">
              <w:lastRenderedPageBreak/>
              <w:t xml:space="preserve">to receive mental health services. CRT services are provided 24 hours a day, 7 days a week. </w:t>
            </w:r>
          </w:p>
        </w:tc>
      </w:tr>
      <w:tr w:rsidR="00BA234A" w:rsidRPr="00B71769" w14:paraId="313A8898" w14:textId="77777777" w:rsidTr="00B17A8D">
        <w:tc>
          <w:tcPr>
            <w:tcW w:w="2128" w:type="pct"/>
          </w:tcPr>
          <w:p w14:paraId="489C5048" w14:textId="77777777" w:rsidR="00BA234A" w:rsidRPr="00B71769" w:rsidRDefault="00F959EC" w:rsidP="00085C42">
            <w:pPr>
              <w:spacing w:before="120" w:after="120"/>
            </w:pPr>
            <w:r w:rsidRPr="00B71769">
              <w:lastRenderedPageBreak/>
              <w:t>DC Victim Hotline:</w:t>
            </w:r>
          </w:p>
          <w:p w14:paraId="0ED46EAA" w14:textId="3FFE9956" w:rsidR="00BA234A" w:rsidRPr="00B71769" w:rsidRDefault="00F959EC" w:rsidP="00085C42">
            <w:pPr>
              <w:spacing w:before="120" w:after="120"/>
            </w:pPr>
            <w:r w:rsidRPr="00B71769">
              <w:t>1-800-799-SAFE (7233)</w:t>
            </w:r>
          </w:p>
        </w:tc>
        <w:tc>
          <w:tcPr>
            <w:tcW w:w="2872" w:type="pct"/>
          </w:tcPr>
          <w:p w14:paraId="06A6348C" w14:textId="77777777" w:rsidR="00BA234A" w:rsidRPr="00B71769" w:rsidRDefault="00F959EC" w:rsidP="00085C42">
            <w:pPr>
              <w:spacing w:before="120" w:after="120"/>
            </w:pPr>
            <w:proofErr w:type="gramStart"/>
            <w:r w:rsidRPr="00B71769">
              <w:t>24 hour</w:t>
            </w:r>
            <w:proofErr w:type="gramEnd"/>
            <w:r w:rsidRPr="00B71769">
              <w:t xml:space="preserve"> hotline that provides free, confidential, </w:t>
            </w:r>
            <w:proofErr w:type="gramStart"/>
            <w:r w:rsidRPr="00B71769">
              <w:t>around the clock</w:t>
            </w:r>
            <w:proofErr w:type="gramEnd"/>
            <w:r w:rsidRPr="00B71769">
              <w:t xml:space="preserve"> information and referrals for victims of all crime in the District of Columbia. </w:t>
            </w:r>
          </w:p>
        </w:tc>
      </w:tr>
      <w:tr w:rsidR="00BA234A" w:rsidRPr="00B71769" w14:paraId="0A1902F1" w14:textId="77777777" w:rsidTr="00085C42">
        <w:trPr>
          <w:trHeight w:val="881"/>
        </w:trPr>
        <w:tc>
          <w:tcPr>
            <w:tcW w:w="2128" w:type="pct"/>
          </w:tcPr>
          <w:p w14:paraId="2D970FBA" w14:textId="77777777" w:rsidR="00BA234A" w:rsidRPr="00B71769" w:rsidRDefault="00F959EC" w:rsidP="00085C42">
            <w:pPr>
              <w:spacing w:before="120" w:after="120"/>
            </w:pPr>
            <w:r w:rsidRPr="00B71769">
              <w:t xml:space="preserve">Donation/Volunteer Coordination: </w:t>
            </w:r>
          </w:p>
          <w:p w14:paraId="17432A9D" w14:textId="77777777" w:rsidR="00BA234A" w:rsidRPr="00B71769" w:rsidRDefault="00F959EC" w:rsidP="00085C42">
            <w:pPr>
              <w:spacing w:before="120" w:after="120"/>
            </w:pPr>
            <w:r w:rsidRPr="00B71769">
              <w:t>202-543-5298 (Tom Fredericksen at The Community Partnership)</w:t>
            </w:r>
          </w:p>
        </w:tc>
        <w:tc>
          <w:tcPr>
            <w:tcW w:w="2872" w:type="pct"/>
          </w:tcPr>
          <w:p w14:paraId="06C68CED" w14:textId="77777777" w:rsidR="00BA234A" w:rsidRPr="00B71769" w:rsidRDefault="00F959EC" w:rsidP="00085C42">
            <w:pPr>
              <w:spacing w:before="120" w:after="120"/>
            </w:pPr>
            <w:r w:rsidRPr="00B71769">
              <w:t xml:space="preserve">Community members, faith-based groups, and other volunteer organizations that have items to donate and/or who want to participate in providing survival items to clients on the street are asked to contact Tom Fredericksen at The Community Partnership at 202-543-5298 to allow the District to better coordinate these donations and activities. The District welcomes </w:t>
            </w:r>
            <w:proofErr w:type="gramStart"/>
            <w:r w:rsidRPr="00B71769">
              <w:t>volunteers, but</w:t>
            </w:r>
            <w:proofErr w:type="gramEnd"/>
            <w:r w:rsidRPr="00B71769">
              <w:t xml:space="preserve"> wants to ensure groups are working in coordination with trained outreach staff to deliver services to our vulnerable neighbors.</w:t>
            </w:r>
          </w:p>
        </w:tc>
      </w:tr>
      <w:tr w:rsidR="00BA234A" w:rsidRPr="00B71769" w14:paraId="3A158AAA" w14:textId="77777777" w:rsidTr="00B17A8D">
        <w:tc>
          <w:tcPr>
            <w:tcW w:w="2128" w:type="pct"/>
          </w:tcPr>
          <w:p w14:paraId="7C929CC8" w14:textId="77777777" w:rsidR="00BA234A" w:rsidRPr="00B71769" w:rsidRDefault="00F959EC" w:rsidP="00085C42">
            <w:pPr>
              <w:spacing w:before="120" w:after="120"/>
            </w:pPr>
            <w:r w:rsidRPr="00B71769">
              <w:t xml:space="preserve">Language Line Services: </w:t>
            </w:r>
          </w:p>
          <w:p w14:paraId="1F959E91" w14:textId="77777777" w:rsidR="00BA234A" w:rsidRPr="00B71769" w:rsidRDefault="00F959EC" w:rsidP="00085C42">
            <w:pPr>
              <w:spacing w:before="120" w:after="120"/>
            </w:pPr>
            <w:r w:rsidRPr="00B71769">
              <w:t>1-800-367-9559</w:t>
            </w:r>
          </w:p>
        </w:tc>
        <w:tc>
          <w:tcPr>
            <w:tcW w:w="2872" w:type="pct"/>
          </w:tcPr>
          <w:p w14:paraId="49F0E888" w14:textId="77777777" w:rsidR="00BA234A" w:rsidRPr="00B71769" w:rsidRDefault="00F959EC" w:rsidP="00085C42">
            <w:pPr>
              <w:spacing w:before="120" w:after="120"/>
            </w:pPr>
            <w:r w:rsidRPr="00B71769">
              <w:t xml:space="preserve">For providers who need language related assistance, interpreters are available through Language Line Services: a professional, telephone-based interpretation service that provides interpreter assistance in more than 140 languages, seven days a week, 24 hours a day. DHS has made provisions for Language Line Services through the listed </w:t>
            </w:r>
            <w:proofErr w:type="gramStart"/>
            <w:r w:rsidRPr="00B71769">
              <w:t>toll free</w:t>
            </w:r>
            <w:proofErr w:type="gramEnd"/>
            <w:r w:rsidRPr="00B71769">
              <w:t xml:space="preserve"> number.</w:t>
            </w:r>
          </w:p>
        </w:tc>
      </w:tr>
      <w:tr w:rsidR="00BA234A" w:rsidRPr="00B71769" w14:paraId="334617AA" w14:textId="77777777" w:rsidTr="00B17A8D">
        <w:tc>
          <w:tcPr>
            <w:tcW w:w="2128" w:type="pct"/>
          </w:tcPr>
          <w:p w14:paraId="67756CC1" w14:textId="77777777" w:rsidR="00BA234A" w:rsidRPr="00B71769" w:rsidRDefault="00F959EC" w:rsidP="00085C42">
            <w:pPr>
              <w:spacing w:before="120" w:after="120"/>
            </w:pPr>
            <w:r w:rsidRPr="00B71769">
              <w:t xml:space="preserve">DHS Homeless Services Monitoring Unit: </w:t>
            </w:r>
          </w:p>
          <w:p w14:paraId="1EDA0F84" w14:textId="77777777" w:rsidR="00BA234A" w:rsidRPr="00B71769" w:rsidRDefault="00F959EC" w:rsidP="00085C42">
            <w:pPr>
              <w:spacing w:before="120" w:after="120"/>
            </w:pPr>
            <w:r w:rsidRPr="00B71769">
              <w:t xml:space="preserve">202-673-4464 or </w:t>
            </w:r>
            <w:hyperlink r:id="rId33">
              <w:r w:rsidRPr="00B71769">
                <w:rPr>
                  <w:color w:val="0563C1"/>
                  <w:u w:val="single"/>
                </w:rPr>
                <w:t>http://dhs.dc.gov/page/shelter-monitoring</w:t>
              </w:r>
            </w:hyperlink>
            <w:r w:rsidRPr="00B71769">
              <w:t xml:space="preserve">  </w:t>
            </w:r>
          </w:p>
        </w:tc>
        <w:tc>
          <w:tcPr>
            <w:tcW w:w="2872" w:type="pct"/>
          </w:tcPr>
          <w:p w14:paraId="2E9207E8" w14:textId="77777777" w:rsidR="00BA234A" w:rsidRPr="00B71769" w:rsidRDefault="00F959EC" w:rsidP="00085C42">
            <w:pPr>
              <w:spacing w:before="120" w:after="120"/>
            </w:pPr>
            <w:r w:rsidRPr="00B71769">
              <w:t>Advocates and/or consumers can report concerns or file a complaint related to Homeless Services with the Homeless Services Monitoring Unit by calling its 24-hour customer service number or by submitting a form online.</w:t>
            </w:r>
          </w:p>
        </w:tc>
      </w:tr>
    </w:tbl>
    <w:p w14:paraId="7466CBB6" w14:textId="35980078" w:rsidR="006C05C5" w:rsidRDefault="006C05C5">
      <w:r>
        <w:br w:type="page"/>
      </w:r>
    </w:p>
    <w:p w14:paraId="4200F60F" w14:textId="0B3FD91C" w:rsidR="00BA234A" w:rsidRDefault="00F959EC">
      <w:pPr>
        <w:pStyle w:val="Heading1"/>
      </w:pPr>
      <w:bookmarkStart w:id="146" w:name="_Toc146545297"/>
      <w:bookmarkStart w:id="147" w:name="_Toc147892410"/>
      <w:r>
        <w:lastRenderedPageBreak/>
        <w:t>Acknowledgment</w:t>
      </w:r>
      <w:bookmarkEnd w:id="146"/>
      <w:bookmarkEnd w:id="147"/>
    </w:p>
    <w:p w14:paraId="2528A390" w14:textId="4ED9C7CB" w:rsidR="00BA234A" w:rsidRDefault="00F959EC">
      <w:r>
        <w:t>Acknowledgement is given to the members of the Emergency Response and Shelter Operations (ERSO) Committee of the District of Columbia Interagency Council on Homelessness and others who worked on the development of this plan.</w:t>
      </w:r>
    </w:p>
    <w:sectPr w:rsidR="00BA234A" w:rsidSect="00150B11">
      <w:headerReference w:type="even" r:id="rId34"/>
      <w:headerReference w:type="default" r:id="rId35"/>
      <w:footerReference w:type="even" r:id="rId36"/>
      <w:footerReference w:type="default" r:id="rId37"/>
      <w:headerReference w:type="first" r:id="rId38"/>
      <w:footerReference w:type="first" r:id="rId39"/>
      <w:pgSz w:w="12240" w:h="15840"/>
      <w:pgMar w:top="1296" w:right="1296" w:bottom="1296" w:left="1296"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A6F34" w14:textId="77777777" w:rsidR="00DA229E" w:rsidRDefault="00DA229E">
      <w:pPr>
        <w:spacing w:before="0" w:after="0" w:line="240" w:lineRule="auto"/>
      </w:pPr>
      <w:r>
        <w:separator/>
      </w:r>
    </w:p>
  </w:endnote>
  <w:endnote w:type="continuationSeparator" w:id="0">
    <w:p w14:paraId="1D8B2BE6" w14:textId="77777777" w:rsidR="00DA229E" w:rsidRDefault="00DA229E">
      <w:pPr>
        <w:spacing w:before="0" w:after="0" w:line="240" w:lineRule="auto"/>
      </w:pPr>
      <w:r>
        <w:continuationSeparator/>
      </w:r>
    </w:p>
  </w:endnote>
  <w:endnote w:type="continuationNotice" w:id="1">
    <w:p w14:paraId="04E6606E" w14:textId="77777777" w:rsidR="00DA229E" w:rsidRDefault="00DA22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FFA2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1CFD88E9"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457A1016" w14:textId="77777777" w:rsidR="00E17014" w:rsidRDefault="00E17014">
    <w:pPr>
      <w:widowControl w:val="0"/>
      <w:pBdr>
        <w:top w:val="nil"/>
        <w:left w:val="nil"/>
        <w:bottom w:val="nil"/>
        <w:right w:val="nil"/>
        <w:between w:val="nil"/>
      </w:pBdr>
      <w:spacing w:before="0" w:after="0"/>
      <w:rPr>
        <w:color w:val="000000"/>
      </w:rPr>
    </w:pPr>
  </w:p>
  <w:p w14:paraId="76C7F3BB" w14:textId="77777777" w:rsidR="00E17014" w:rsidRDefault="00E17014">
    <w:pPr>
      <w:widowControl w:val="0"/>
      <w:pBdr>
        <w:top w:val="nil"/>
        <w:left w:val="nil"/>
        <w:bottom w:val="nil"/>
        <w:right w:val="nil"/>
        <w:between w:val="nil"/>
      </w:pBdr>
      <w:spacing w:before="0" w:after="0"/>
      <w:rPr>
        <w:color w:val="000000"/>
      </w:rPr>
    </w:pPr>
  </w:p>
  <w:p w14:paraId="6FDE41AB" w14:textId="77777777" w:rsidR="00E17014" w:rsidRDefault="00E17014">
    <w:pPr>
      <w:widowControl w:val="0"/>
      <w:pBdr>
        <w:top w:val="nil"/>
        <w:left w:val="nil"/>
        <w:bottom w:val="nil"/>
        <w:right w:val="nil"/>
        <w:between w:val="nil"/>
      </w:pBdr>
      <w:spacing w:before="0" w:after="0"/>
      <w:rPr>
        <w:color w:val="000000"/>
      </w:rPr>
    </w:pPr>
  </w:p>
  <w:p w14:paraId="3C8A3D53" w14:textId="77777777" w:rsidR="00E17014" w:rsidRDefault="00E17014">
    <w:pPr>
      <w:widowControl w:val="0"/>
      <w:pBdr>
        <w:top w:val="nil"/>
        <w:left w:val="nil"/>
        <w:bottom w:val="nil"/>
        <w:right w:val="nil"/>
        <w:between w:val="nil"/>
      </w:pBdr>
      <w:spacing w:before="0" w:after="0"/>
      <w:rPr>
        <w:color w:val="000000"/>
      </w:rPr>
    </w:pPr>
    <w:r>
      <w:rPr>
        <w:color w:val="000000"/>
      </w:rPr>
      <w:fldChar w:fldCharType="begin"/>
    </w:r>
    <w:r>
      <w:rPr>
        <w:color w:val="000000"/>
      </w:rPr>
      <w:instrText>PAGE</w:instrText>
    </w:r>
    <w:r>
      <w:rPr>
        <w:color w:val="000000"/>
      </w:rPr>
      <w:fldChar w:fldCharType="end"/>
    </w:r>
  </w:p>
  <w:p w14:paraId="724C52F9" w14:textId="77777777" w:rsidR="00E17014" w:rsidRDefault="00E170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CFB24" w14:textId="4FC673C0" w:rsidR="00E17014" w:rsidRDefault="00246291" w:rsidP="00150B11">
    <w:pPr>
      <w:tabs>
        <w:tab w:val="right" w:pos="9540"/>
      </w:tabs>
      <w:spacing w:after="0"/>
    </w:pPr>
    <w:r>
      <w:t xml:space="preserve">Edits to </w:t>
    </w:r>
    <w:r w:rsidR="006C1984">
      <w:t>DRAFT</w:t>
    </w:r>
    <w:r w:rsidR="00C11E36">
      <w:t xml:space="preserve"> </w:t>
    </w:r>
    <w:r w:rsidR="008D163A">
      <w:t>FY2</w:t>
    </w:r>
    <w:r w:rsidR="006C1984">
      <w:t>4</w:t>
    </w:r>
    <w:r w:rsidR="008D163A">
      <w:t xml:space="preserve"> </w:t>
    </w:r>
    <w:r w:rsidR="00664BE4">
      <w:t>Winter Plan</w:t>
    </w:r>
    <w:r w:rsidR="00A77626">
      <w:t xml:space="preserve"> </w:t>
    </w:r>
    <w:r w:rsidR="006C1984">
      <w:t>Approved by ERSO</w:t>
    </w:r>
    <w:r w:rsidR="003A5246">
      <w:t xml:space="preserve"> </w:t>
    </w:r>
    <w:r w:rsidR="00635A2D">
      <w:t>27</w:t>
    </w:r>
    <w:r w:rsidR="006C65A2">
      <w:t xml:space="preserve"> </w:t>
    </w:r>
    <w:r w:rsidR="00635A2D">
      <w:t>Sept</w:t>
    </w:r>
    <w:r w:rsidR="00872C1A">
      <w:t xml:space="preserve"> </w:t>
    </w:r>
    <w:r w:rsidR="003A5246">
      <w:t>202</w:t>
    </w:r>
    <w:r w:rsidR="00635A2D">
      <w:t>3</w:t>
    </w:r>
    <w:r w:rsidR="00A77626">
      <w:t xml:space="preserve"> |</w:t>
    </w:r>
    <w:r w:rsidR="00EE0A17">
      <w:t xml:space="preserve"> </w:t>
    </w:r>
    <w:r w:rsidR="00826781">
      <w:t>Upda</w:t>
    </w:r>
    <w:r w:rsidR="009744F5">
      <w:t xml:space="preserve">tes for </w:t>
    </w:r>
    <w:r w:rsidR="00635A2D">
      <w:t>10</w:t>
    </w:r>
    <w:r w:rsidR="00FE6341">
      <w:t>/</w:t>
    </w:r>
    <w:r w:rsidR="00635A2D">
      <w:t>17</w:t>
    </w:r>
    <w:r w:rsidR="009744F5">
      <w:t xml:space="preserve"> </w:t>
    </w:r>
    <w:r w:rsidR="00635A2D">
      <w:t>Full Council M</w:t>
    </w:r>
    <w:r w:rsidR="009744F5">
      <w:t>tg</w:t>
    </w:r>
    <w:r w:rsidR="00E17014">
      <w:rPr>
        <w:color w:val="000000"/>
      </w:rPr>
      <w:tab/>
    </w:r>
    <w:r w:rsidR="00E17014">
      <w:rPr>
        <w:color w:val="000000"/>
      </w:rPr>
      <w:fldChar w:fldCharType="begin"/>
    </w:r>
    <w:r w:rsidR="00E17014">
      <w:rPr>
        <w:color w:val="000000"/>
      </w:rPr>
      <w:instrText>PAGE</w:instrText>
    </w:r>
    <w:r w:rsidR="00E17014">
      <w:rPr>
        <w:color w:val="000000"/>
      </w:rPr>
      <w:fldChar w:fldCharType="separate"/>
    </w:r>
    <w:r w:rsidR="00E17014">
      <w:rPr>
        <w:noProof/>
        <w:color w:val="000000"/>
      </w:rPr>
      <w:t>1</w:t>
    </w:r>
    <w:r w:rsidR="00E17014">
      <w:rPr>
        <w:color w:val="000000"/>
      </w:rPr>
      <w:fldChar w:fldCharType="end"/>
    </w:r>
    <w:bookmarkStart w:id="148" w:name="_319y80a" w:colFirst="0" w:colLast="0"/>
    <w:bookmarkEnd w:id="14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8925E"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26B67" w14:textId="77777777" w:rsidR="00DA229E" w:rsidRDefault="00DA229E">
      <w:pPr>
        <w:spacing w:before="0" w:after="0" w:line="240" w:lineRule="auto"/>
      </w:pPr>
      <w:r>
        <w:separator/>
      </w:r>
    </w:p>
  </w:footnote>
  <w:footnote w:type="continuationSeparator" w:id="0">
    <w:p w14:paraId="15855DC8" w14:textId="77777777" w:rsidR="00DA229E" w:rsidRDefault="00DA229E">
      <w:pPr>
        <w:spacing w:before="0" w:after="0" w:line="240" w:lineRule="auto"/>
      </w:pPr>
      <w:r>
        <w:continuationSeparator/>
      </w:r>
    </w:p>
  </w:footnote>
  <w:footnote w:type="continuationNotice" w:id="1">
    <w:p w14:paraId="0E0644B1" w14:textId="77777777" w:rsidR="00DA229E" w:rsidRDefault="00DA229E">
      <w:pPr>
        <w:spacing w:before="0" w:after="0" w:line="240" w:lineRule="auto"/>
      </w:pPr>
    </w:p>
  </w:footnote>
  <w:footnote w:id="2">
    <w:p w14:paraId="4BB0075B" w14:textId="0C65CA13"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The District of Columbia government budgets by fiscal year, which starts on October 1 and ends on September 30. Fiscal year 20</w:t>
      </w:r>
      <w:r>
        <w:rPr>
          <w:sz w:val="18"/>
          <w:szCs w:val="18"/>
        </w:rPr>
        <w:t>2</w:t>
      </w:r>
      <w:r w:rsidR="001E09EC">
        <w:rPr>
          <w:sz w:val="18"/>
          <w:szCs w:val="18"/>
        </w:rPr>
        <w:t xml:space="preserve">3 </w:t>
      </w:r>
      <w:r>
        <w:rPr>
          <w:color w:val="000000"/>
          <w:sz w:val="18"/>
          <w:szCs w:val="18"/>
        </w:rPr>
        <w:t>(</w:t>
      </w:r>
      <w:r w:rsidR="00F41A86">
        <w:rPr>
          <w:color w:val="000000"/>
          <w:sz w:val="18"/>
          <w:szCs w:val="18"/>
        </w:rPr>
        <w:t>FY24</w:t>
      </w:r>
      <w:r>
        <w:rPr>
          <w:color w:val="000000"/>
          <w:sz w:val="18"/>
          <w:szCs w:val="18"/>
        </w:rPr>
        <w:t xml:space="preserve">) starts October 1, </w:t>
      </w:r>
      <w:proofErr w:type="gramStart"/>
      <w:r>
        <w:rPr>
          <w:color w:val="000000"/>
          <w:sz w:val="18"/>
          <w:szCs w:val="18"/>
        </w:rPr>
        <w:t>20</w:t>
      </w:r>
      <w:r>
        <w:rPr>
          <w:sz w:val="18"/>
          <w:szCs w:val="18"/>
        </w:rPr>
        <w:t>2</w:t>
      </w:r>
      <w:r w:rsidR="00E42D1A">
        <w:rPr>
          <w:sz w:val="18"/>
          <w:szCs w:val="18"/>
        </w:rPr>
        <w:t>3</w:t>
      </w:r>
      <w:proofErr w:type="gramEnd"/>
      <w:r>
        <w:rPr>
          <w:color w:val="000000"/>
          <w:sz w:val="18"/>
          <w:szCs w:val="18"/>
        </w:rPr>
        <w:t xml:space="preserve"> and ends on September 30, 20</w:t>
      </w:r>
      <w:r>
        <w:rPr>
          <w:sz w:val="18"/>
          <w:szCs w:val="18"/>
        </w:rPr>
        <w:t>2</w:t>
      </w:r>
      <w:r w:rsidR="00E42D1A">
        <w:rPr>
          <w:sz w:val="18"/>
          <w:szCs w:val="18"/>
        </w:rPr>
        <w:t>4</w:t>
      </w:r>
      <w:r>
        <w:rPr>
          <w:color w:val="000000"/>
          <w:sz w:val="18"/>
          <w:szCs w:val="18"/>
        </w:rPr>
        <w:t xml:space="preserve">. Unless noted as “winter </w:t>
      </w:r>
      <w:r w:rsidR="00F41A86">
        <w:rPr>
          <w:color w:val="000000"/>
          <w:sz w:val="18"/>
          <w:szCs w:val="18"/>
        </w:rPr>
        <w:t>FY24</w:t>
      </w:r>
      <w:r>
        <w:rPr>
          <w:color w:val="000000"/>
          <w:sz w:val="18"/>
          <w:szCs w:val="18"/>
        </w:rPr>
        <w:t xml:space="preserve">” or “hypothermia </w:t>
      </w:r>
      <w:r w:rsidR="00F41A86">
        <w:rPr>
          <w:color w:val="000000"/>
          <w:sz w:val="18"/>
          <w:szCs w:val="18"/>
        </w:rPr>
        <w:t>FY24</w:t>
      </w:r>
      <w:r>
        <w:rPr>
          <w:color w:val="000000"/>
          <w:sz w:val="18"/>
          <w:szCs w:val="18"/>
        </w:rPr>
        <w:t xml:space="preserve">,” all references to “FY” in the plan refer to the entire fiscal year named versus just the winter months. </w:t>
      </w:r>
    </w:p>
  </w:footnote>
  <w:footnote w:id="3">
    <w:p w14:paraId="3B17025B" w14:textId="57126B59"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Due to the</w:t>
      </w:r>
      <w:r w:rsidR="00B06B34">
        <w:rPr>
          <w:color w:val="000000"/>
          <w:sz w:val="18"/>
          <w:szCs w:val="18"/>
        </w:rPr>
        <w:t xml:space="preserve"> end of the</w:t>
      </w:r>
      <w:r>
        <w:rPr>
          <w:color w:val="000000"/>
          <w:sz w:val="18"/>
          <w:szCs w:val="18"/>
        </w:rPr>
        <w:t xml:space="preserve"> public health emergency and </w:t>
      </w:r>
      <w:r w:rsidR="002B07CD">
        <w:rPr>
          <w:color w:val="000000"/>
          <w:sz w:val="18"/>
          <w:szCs w:val="18"/>
        </w:rPr>
        <w:t xml:space="preserve">the </w:t>
      </w:r>
      <w:r w:rsidR="00CB502E">
        <w:rPr>
          <w:color w:val="000000"/>
          <w:sz w:val="18"/>
          <w:szCs w:val="18"/>
        </w:rPr>
        <w:t>planned</w:t>
      </w:r>
      <w:r w:rsidR="002B07CD">
        <w:rPr>
          <w:color w:val="000000"/>
          <w:sz w:val="18"/>
          <w:szCs w:val="18"/>
        </w:rPr>
        <w:t xml:space="preserve"> demobilization of the Pandemic Emergency Program for Vulnerable Individuals (PEP-V</w:t>
      </w:r>
      <w:proofErr w:type="gramStart"/>
      <w:r w:rsidR="002B07CD">
        <w:rPr>
          <w:color w:val="000000"/>
          <w:sz w:val="18"/>
          <w:szCs w:val="18"/>
        </w:rPr>
        <w:t xml:space="preserve">) </w:t>
      </w:r>
      <w:r>
        <w:rPr>
          <w:color w:val="000000"/>
          <w:sz w:val="18"/>
          <w:szCs w:val="18"/>
        </w:rPr>
        <w:t>,</w:t>
      </w:r>
      <w:proofErr w:type="gramEnd"/>
      <w:r>
        <w:rPr>
          <w:color w:val="000000"/>
          <w:sz w:val="18"/>
          <w:szCs w:val="18"/>
        </w:rPr>
        <w:t xml:space="preserve"> the ICH recommended taking an additional month to ensure all known changes could be discussed with partners </w:t>
      </w:r>
      <w:r w:rsidR="00CB24DF">
        <w:rPr>
          <w:color w:val="000000"/>
          <w:sz w:val="18"/>
          <w:szCs w:val="18"/>
        </w:rPr>
        <w:t>before</w:t>
      </w:r>
      <w:r>
        <w:rPr>
          <w:color w:val="000000"/>
          <w:sz w:val="18"/>
          <w:szCs w:val="18"/>
        </w:rPr>
        <w:t xml:space="preserve"> finalizing the plan.</w:t>
      </w:r>
    </w:p>
  </w:footnote>
  <w:footnote w:id="4">
    <w:p w14:paraId="00FCC781" w14:textId="46FC19B0" w:rsidR="0018053B" w:rsidRDefault="0018053B">
      <w:pPr>
        <w:pStyle w:val="FootnoteText"/>
      </w:pPr>
      <w:r>
        <w:rPr>
          <w:rStyle w:val="FootnoteReference"/>
        </w:rPr>
        <w:footnoteRef/>
      </w:r>
      <w:r>
        <w:t xml:space="preserve"> </w:t>
      </w:r>
      <w:r w:rsidR="00596480" w:rsidRPr="00EA5746">
        <w:rPr>
          <w:color w:val="000000"/>
          <w:sz w:val="18"/>
          <w:szCs w:val="18"/>
        </w:rPr>
        <w:t>B</w:t>
      </w:r>
      <w:r w:rsidRPr="00EA5746">
        <w:rPr>
          <w:color w:val="000000"/>
          <w:sz w:val="18"/>
          <w:szCs w:val="18"/>
        </w:rPr>
        <w:t>udget, maintenance, or other pressures may bring an end to 24/7 shelter operation with a 60-day notice to the community.</w:t>
      </w:r>
    </w:p>
  </w:footnote>
  <w:footnote w:id="5">
    <w:p w14:paraId="622F9EFF" w14:textId="7B5DF229" w:rsidR="00D96EC4" w:rsidRDefault="00D96EC4">
      <w:pPr>
        <w:pStyle w:val="FootnoteText"/>
      </w:pPr>
      <w:r>
        <w:rPr>
          <w:rStyle w:val="FootnoteReference"/>
        </w:rPr>
        <w:footnoteRef/>
      </w:r>
      <w:r>
        <w:t xml:space="preserve"> </w:t>
      </w:r>
      <w:r w:rsidR="00BF42A1">
        <w:t xml:space="preserve">When the ICH contacted the Office of </w:t>
      </w:r>
      <w:r w:rsidR="00B855A9">
        <w:t xml:space="preserve">the Chief Medical Examiner </w:t>
      </w:r>
      <w:r w:rsidR="00302564">
        <w:t xml:space="preserve">(OCME) </w:t>
      </w:r>
      <w:r w:rsidR="00B855A9">
        <w:t>to establish the number of deaths related to hypothermia amongst people experiencing homelessness</w:t>
      </w:r>
      <w:r w:rsidR="00302564">
        <w:t xml:space="preserve"> for FY22</w:t>
      </w:r>
      <w:r w:rsidR="00B855A9">
        <w:t xml:space="preserve">, OMCE </w:t>
      </w:r>
      <w:r w:rsidR="00906C2E">
        <w:t xml:space="preserve">also </w:t>
      </w:r>
      <w:r w:rsidR="00302564">
        <w:t>reviewed</w:t>
      </w:r>
      <w:r w:rsidR="00A9618D">
        <w:t xml:space="preserve"> the numbers reported for FY21 </w:t>
      </w:r>
      <w:r w:rsidR="00E56BC5">
        <w:t>(</w:t>
      </w:r>
      <w:r w:rsidR="00A9618D">
        <w:t>and captured in the FY22 Winter Plan</w:t>
      </w:r>
      <w:r w:rsidR="00302564">
        <w:t>) and noted that those figures</w:t>
      </w:r>
      <w:r w:rsidR="00A9618D">
        <w:t xml:space="preserve"> accounted for ALL deaths related to hypothermia</w:t>
      </w:r>
      <w:r w:rsidR="00302564">
        <w:t>, not just</w:t>
      </w:r>
      <w:r w:rsidR="00B01A0F">
        <w:t xml:space="preserve"> the deaths of</w:t>
      </w:r>
      <w:r w:rsidR="00302564">
        <w:t xml:space="preserve"> individuals experiencing homelessness</w:t>
      </w:r>
      <w:r w:rsidR="00A9618D">
        <w:t xml:space="preserve">.  </w:t>
      </w:r>
      <w:r w:rsidR="00945327">
        <w:t>T</w:t>
      </w:r>
      <w:r w:rsidR="00B01A0F">
        <w:t xml:space="preserve">he </w:t>
      </w:r>
      <w:r w:rsidR="00945327">
        <w:t>data reported for FY21</w:t>
      </w:r>
      <w:r w:rsidR="00302564">
        <w:t xml:space="preserve"> </w:t>
      </w:r>
      <w:r w:rsidR="00B01A0F">
        <w:t xml:space="preserve">is </w:t>
      </w:r>
      <w:r w:rsidR="00302564">
        <w:t xml:space="preserve">revised </w:t>
      </w:r>
      <w:r w:rsidR="00945327">
        <w:t xml:space="preserve">in this document </w:t>
      </w:r>
      <w:r w:rsidR="00302564">
        <w:t>so that it only captures deaths related to hypothermia for individuals experiencing homelessness.</w:t>
      </w:r>
    </w:p>
  </w:footnote>
  <w:footnote w:id="6">
    <w:p w14:paraId="40863FC0" w14:textId="67507201" w:rsidR="00E17014" w:rsidRDefault="00E17014" w:rsidP="00DE33D6">
      <w:pPr>
        <w:spacing w:before="0" w:after="0" w:line="240" w:lineRule="auto"/>
        <w:rPr>
          <w:color w:val="000000"/>
          <w:sz w:val="20"/>
          <w:szCs w:val="20"/>
        </w:rPr>
      </w:pPr>
      <w:r>
        <w:rPr>
          <w:vertAlign w:val="superscript"/>
        </w:rPr>
        <w:footnoteRef/>
      </w:r>
      <w:r>
        <w:rPr>
          <w:sz w:val="18"/>
          <w:szCs w:val="18"/>
        </w:rPr>
        <w:t xml:space="preserve"> </w:t>
      </w:r>
      <w:r>
        <w:rPr>
          <w:color w:val="000000"/>
          <w:sz w:val="18"/>
          <w:szCs w:val="18"/>
        </w:rPr>
        <w:t xml:space="preserve">To sign up for </w:t>
      </w:r>
      <w:proofErr w:type="spellStart"/>
      <w:r>
        <w:rPr>
          <w:color w:val="000000"/>
          <w:sz w:val="18"/>
          <w:szCs w:val="18"/>
        </w:rPr>
        <w:t>HopeOneSource</w:t>
      </w:r>
      <w:proofErr w:type="spellEnd"/>
      <w:r>
        <w:rPr>
          <w:color w:val="000000"/>
          <w:sz w:val="18"/>
          <w:szCs w:val="18"/>
        </w:rPr>
        <w:t xml:space="preserve"> text messages or to learn more, visit </w:t>
      </w:r>
      <w:hyperlink r:id="rId1">
        <w:r>
          <w:rPr>
            <w:color w:val="0563C1"/>
            <w:sz w:val="18"/>
            <w:szCs w:val="18"/>
            <w:u w:val="single"/>
          </w:rPr>
          <w:t>https://www.hopeonesource.org/dc</w:t>
        </w:r>
      </w:hyperlink>
      <w:r>
        <w:rPr>
          <w:color w:val="000000"/>
          <w:sz w:val="18"/>
          <w:szCs w:val="18"/>
        </w:rPr>
        <w:t>.</w:t>
      </w:r>
    </w:p>
  </w:footnote>
  <w:footnote w:id="7">
    <w:p w14:paraId="4969FB74" w14:textId="029B054D" w:rsidR="00EA1692" w:rsidRDefault="00EA1692">
      <w:pPr>
        <w:pStyle w:val="FootnoteText"/>
      </w:pPr>
      <w:r>
        <w:rPr>
          <w:rStyle w:val="FootnoteReference"/>
        </w:rPr>
        <w:footnoteRef/>
      </w:r>
      <w:r>
        <w:t xml:space="preserve"> </w:t>
      </w:r>
      <w:r w:rsidRPr="00EA1692">
        <w:t xml:space="preserve">These estimates </w:t>
      </w:r>
      <w:proofErr w:type="gramStart"/>
      <w:r w:rsidR="001F540A">
        <w:t xml:space="preserve">take </w:t>
      </w:r>
      <w:r w:rsidR="000D0B4B">
        <w:t>into account</w:t>
      </w:r>
      <w:proofErr w:type="gramEnd"/>
      <w:r w:rsidR="000D0B4B">
        <w:t xml:space="preserve"> </w:t>
      </w:r>
      <w:r w:rsidR="001F540A">
        <w:t xml:space="preserve">PEPV operation and occupancy </w:t>
      </w:r>
      <w:r w:rsidR="006830E1">
        <w:t>during the FY23 Hypothermi</w:t>
      </w:r>
      <w:r w:rsidR="000D0B4B">
        <w:t>a Seaso</w:t>
      </w:r>
      <w:r w:rsidR="00681D00">
        <w:t>n</w:t>
      </w:r>
      <w:r w:rsidR="005B0AE3">
        <w:t xml:space="preserve">.  </w:t>
      </w:r>
    </w:p>
  </w:footnote>
  <w:footnote w:id="8">
    <w:p w14:paraId="06DC69C2" w14:textId="624EED56" w:rsidR="00190062" w:rsidRDefault="00190062" w:rsidP="00190062">
      <w:pPr>
        <w:pStyle w:val="FootnoteText"/>
      </w:pPr>
      <w:r>
        <w:rPr>
          <w:rStyle w:val="FootnoteReference"/>
        </w:rPr>
        <w:footnoteRef/>
      </w:r>
      <w:r>
        <w:t xml:space="preserve"> </w:t>
      </w:r>
      <w:r w:rsidR="008A59C8" w:rsidRPr="00D23DB8">
        <w:rPr>
          <w:sz w:val="18"/>
          <w:szCs w:val="18"/>
        </w:rPr>
        <w:t>801 East location includes 192 l</w:t>
      </w:r>
      <w:r w:rsidRPr="00D23DB8">
        <w:rPr>
          <w:sz w:val="18"/>
          <w:szCs w:val="18"/>
        </w:rPr>
        <w:t xml:space="preserve">ow </w:t>
      </w:r>
      <w:r w:rsidR="008A59C8" w:rsidRPr="00D23DB8">
        <w:rPr>
          <w:sz w:val="18"/>
          <w:szCs w:val="18"/>
        </w:rPr>
        <w:t>b</w:t>
      </w:r>
      <w:r w:rsidRPr="00D23DB8">
        <w:rPr>
          <w:sz w:val="18"/>
          <w:szCs w:val="18"/>
        </w:rPr>
        <w:t xml:space="preserve">arrier </w:t>
      </w:r>
      <w:r w:rsidR="008A59C8" w:rsidRPr="00D23DB8">
        <w:rPr>
          <w:sz w:val="18"/>
          <w:szCs w:val="18"/>
        </w:rPr>
        <w:t>b</w:t>
      </w:r>
      <w:r w:rsidRPr="00D23DB8">
        <w:rPr>
          <w:sz w:val="18"/>
          <w:szCs w:val="18"/>
        </w:rPr>
        <w:t>eds</w:t>
      </w:r>
      <w:r w:rsidR="008A59C8" w:rsidRPr="00D23DB8">
        <w:rPr>
          <w:sz w:val="18"/>
          <w:szCs w:val="18"/>
        </w:rPr>
        <w:t>, 140 specialized beds</w:t>
      </w:r>
      <w:r w:rsidR="005E531A" w:rsidRPr="00D23DB8">
        <w:rPr>
          <w:sz w:val="18"/>
          <w:szCs w:val="18"/>
        </w:rPr>
        <w:t>,</w:t>
      </w:r>
      <w:r w:rsidR="008A59C8" w:rsidRPr="00D23DB8">
        <w:rPr>
          <w:sz w:val="18"/>
          <w:szCs w:val="18"/>
        </w:rPr>
        <w:t xml:space="preserve"> and 40 overflow beds at the Day Center</w:t>
      </w:r>
      <w:r w:rsidR="005E531A" w:rsidRPr="00D23DB8">
        <w:rPr>
          <w:sz w:val="18"/>
          <w:szCs w:val="18"/>
        </w:rPr>
        <w:t>.</w:t>
      </w:r>
    </w:p>
  </w:footnote>
  <w:footnote w:id="9">
    <w:p w14:paraId="314E4D65" w14:textId="5155E7D9" w:rsidR="003A5E35" w:rsidRDefault="003A5E35">
      <w:pPr>
        <w:pStyle w:val="FootnoteText"/>
      </w:pPr>
      <w:r>
        <w:rPr>
          <w:rStyle w:val="FootnoteReference"/>
        </w:rPr>
        <w:footnoteRef/>
      </w:r>
      <w:r>
        <w:t xml:space="preserve"> </w:t>
      </w:r>
      <w:r w:rsidR="005D6380">
        <w:rPr>
          <w:color w:val="000000"/>
          <w:sz w:val="18"/>
          <w:szCs w:val="18"/>
        </w:rPr>
        <w:t>Assumes</w:t>
      </w:r>
      <w:r w:rsidR="005109F7">
        <w:rPr>
          <w:color w:val="000000"/>
          <w:sz w:val="18"/>
          <w:szCs w:val="18"/>
        </w:rPr>
        <w:t xml:space="preserve"> </w:t>
      </w:r>
      <w:r w:rsidR="002D6096">
        <w:rPr>
          <w:color w:val="000000"/>
          <w:sz w:val="18"/>
          <w:szCs w:val="18"/>
        </w:rPr>
        <w:t xml:space="preserve">a </w:t>
      </w:r>
      <w:r w:rsidR="008A2337" w:rsidRPr="00B11D6B">
        <w:rPr>
          <w:color w:val="000000"/>
          <w:sz w:val="18"/>
          <w:szCs w:val="18"/>
        </w:rPr>
        <w:t>70/30</w:t>
      </w:r>
      <w:r w:rsidR="002D6096">
        <w:rPr>
          <w:color w:val="000000"/>
          <w:sz w:val="18"/>
          <w:szCs w:val="18"/>
        </w:rPr>
        <w:t xml:space="preserve"> split</w:t>
      </w:r>
      <w:r w:rsidR="008047C5">
        <w:rPr>
          <w:color w:val="000000"/>
          <w:sz w:val="18"/>
          <w:szCs w:val="18"/>
        </w:rPr>
        <w:t xml:space="preserve">, meaning </w:t>
      </w:r>
      <w:r w:rsidR="002D6096">
        <w:rPr>
          <w:color w:val="000000"/>
          <w:sz w:val="18"/>
          <w:szCs w:val="18"/>
        </w:rPr>
        <w:t xml:space="preserve">that </w:t>
      </w:r>
      <w:r w:rsidR="008047C5">
        <w:rPr>
          <w:color w:val="000000"/>
          <w:sz w:val="18"/>
          <w:szCs w:val="18"/>
        </w:rPr>
        <w:t xml:space="preserve">70% of the facility will </w:t>
      </w:r>
      <w:r w:rsidR="005E531A">
        <w:rPr>
          <w:color w:val="000000"/>
          <w:sz w:val="18"/>
          <w:szCs w:val="18"/>
        </w:rPr>
        <w:t xml:space="preserve">likely </w:t>
      </w:r>
      <w:r w:rsidR="008047C5">
        <w:rPr>
          <w:color w:val="000000"/>
          <w:sz w:val="18"/>
          <w:szCs w:val="18"/>
        </w:rPr>
        <w:t>serv</w:t>
      </w:r>
      <w:r w:rsidR="005E531A">
        <w:rPr>
          <w:color w:val="000000"/>
          <w:sz w:val="18"/>
          <w:szCs w:val="18"/>
        </w:rPr>
        <w:t>e</w:t>
      </w:r>
      <w:r w:rsidR="008047C5">
        <w:rPr>
          <w:color w:val="000000"/>
          <w:sz w:val="18"/>
          <w:szCs w:val="18"/>
        </w:rPr>
        <w:t xml:space="preserve"> i</w:t>
      </w:r>
      <w:r w:rsidR="006B08F5">
        <w:rPr>
          <w:color w:val="000000"/>
          <w:sz w:val="18"/>
          <w:szCs w:val="18"/>
        </w:rPr>
        <w:t>ndividuals previously utilizing facilities</w:t>
      </w:r>
      <w:r w:rsidR="002D6096">
        <w:rPr>
          <w:color w:val="000000"/>
          <w:sz w:val="18"/>
          <w:szCs w:val="18"/>
        </w:rPr>
        <w:t xml:space="preserve"> for men</w:t>
      </w:r>
      <w:r w:rsidR="006B08F5">
        <w:rPr>
          <w:color w:val="000000"/>
          <w:sz w:val="18"/>
          <w:szCs w:val="18"/>
        </w:rPr>
        <w:t>.</w:t>
      </w:r>
    </w:p>
  </w:footnote>
  <w:footnote w:id="10">
    <w:p w14:paraId="0DBB243D" w14:textId="77777777" w:rsidR="0006211A" w:rsidRDefault="0006211A" w:rsidP="0006211A">
      <w:pPr>
        <w:pStyle w:val="FootnoteText"/>
      </w:pPr>
      <w:r>
        <w:rPr>
          <w:rStyle w:val="FootnoteReference"/>
        </w:rPr>
        <w:footnoteRef/>
      </w:r>
      <w:r>
        <w:t xml:space="preserve"> </w:t>
      </w:r>
      <w:r w:rsidRPr="001F2903">
        <w:rPr>
          <w:sz w:val="18"/>
          <w:szCs w:val="18"/>
        </w:rPr>
        <w:t>Assumes a 70/30 split, meaning that 30% of the facility will likely serve individuals previously utilizing facilities for women.</w:t>
      </w:r>
    </w:p>
  </w:footnote>
  <w:footnote w:id="11">
    <w:p w14:paraId="2EC160B9" w14:textId="77777777" w:rsidR="00506151" w:rsidRDefault="00506151" w:rsidP="00506151">
      <w:pPr>
        <w:spacing w:before="0" w:after="0" w:line="240" w:lineRule="auto"/>
        <w:rPr>
          <w:sz w:val="20"/>
          <w:szCs w:val="20"/>
        </w:rPr>
      </w:pPr>
      <w:r>
        <w:rPr>
          <w:vertAlign w:val="superscript"/>
        </w:rPr>
        <w:footnoteRef/>
      </w:r>
      <w:r>
        <w:rPr>
          <w:sz w:val="20"/>
          <w:szCs w:val="20"/>
        </w:rPr>
        <w:t xml:space="preserve"> Thirty-five units of Short-term Family Housing meet the HSRA definition of “apartment-style.”</w:t>
      </w:r>
    </w:p>
  </w:footnote>
  <w:footnote w:id="12">
    <w:p w14:paraId="4BA86AF4" w14:textId="43963825" w:rsidR="00506151" w:rsidRDefault="00506151" w:rsidP="00506151">
      <w:pPr>
        <w:spacing w:before="0" w:after="0" w:line="240" w:lineRule="auto"/>
        <w:rPr>
          <w:sz w:val="20"/>
          <w:szCs w:val="20"/>
        </w:rPr>
      </w:pPr>
      <w:r>
        <w:rPr>
          <w:vertAlign w:val="superscript"/>
        </w:rPr>
        <w:footnoteRef/>
      </w:r>
      <w:r>
        <w:rPr>
          <w:sz w:val="20"/>
          <w:szCs w:val="20"/>
        </w:rPr>
        <w:t xml:space="preserve"> </w:t>
      </w:r>
      <w:r w:rsidRPr="00DE2DFB">
        <w:rPr>
          <w:sz w:val="20"/>
          <w:szCs w:val="20"/>
        </w:rPr>
        <w:t>This includes the following locations:  Park Road (43), and five (5) single family homes operated by Everyone Home DC.</w:t>
      </w:r>
    </w:p>
  </w:footnote>
  <w:footnote w:id="13">
    <w:p w14:paraId="34351D05" w14:textId="77777777" w:rsidR="00E17014" w:rsidRDefault="00E17014">
      <w:pPr>
        <w:pBdr>
          <w:top w:val="nil"/>
          <w:left w:val="nil"/>
          <w:bottom w:val="nil"/>
          <w:right w:val="nil"/>
          <w:between w:val="nil"/>
        </w:pBdr>
        <w:spacing w:before="0" w:after="0" w:line="240" w:lineRule="auto"/>
        <w:rPr>
          <w:rFonts w:ascii="Times" w:eastAsia="Times" w:hAnsi="Times" w:cs="Times"/>
          <w:color w:val="000000"/>
          <w:sz w:val="18"/>
          <w:szCs w:val="18"/>
        </w:rPr>
      </w:pPr>
      <w:r>
        <w:rPr>
          <w:vertAlign w:val="superscript"/>
        </w:rPr>
        <w:footnoteRef/>
      </w:r>
      <w:r>
        <w:rPr>
          <w:rFonts w:ascii="Times" w:eastAsia="Times" w:hAnsi="Times" w:cs="Times"/>
          <w:color w:val="000000"/>
          <w:sz w:val="18"/>
          <w:szCs w:val="18"/>
        </w:rPr>
        <w:t xml:space="preserve"> </w:t>
      </w:r>
      <w:r>
        <w:rPr>
          <w:color w:val="000000"/>
          <w:sz w:val="18"/>
          <w:szCs w:val="18"/>
        </w:rPr>
        <w:t>Sasha Bruce works closely with District Government agencies, including DHS, MPD, and the Child and Family Services Agency (CFSA), to get young people home safely. We know young people may be intimidated if immediately referred to the government or picked up by police, so the District works closely with its nonprofit partners to make sure young people have a safe and welcoming place to go when they need help.</w:t>
      </w:r>
    </w:p>
  </w:footnote>
  <w:footnote w:id="14">
    <w:p w14:paraId="47AA9E14" w14:textId="77777777" w:rsidR="00E17014" w:rsidRDefault="00E17014">
      <w:pPr>
        <w:pBdr>
          <w:top w:val="nil"/>
          <w:left w:val="nil"/>
          <w:bottom w:val="nil"/>
          <w:right w:val="nil"/>
          <w:between w:val="nil"/>
        </w:pBdr>
        <w:spacing w:before="0" w:after="0" w:line="240" w:lineRule="auto"/>
        <w:rPr>
          <w:color w:val="000000"/>
          <w:sz w:val="18"/>
          <w:szCs w:val="18"/>
        </w:rPr>
      </w:pPr>
      <w:r>
        <w:rPr>
          <w:vertAlign w:val="superscript"/>
        </w:rPr>
        <w:footnoteRef/>
      </w:r>
      <w:r>
        <w:rPr>
          <w:color w:val="000000"/>
          <w:sz w:val="18"/>
          <w:szCs w:val="18"/>
        </w:rPr>
        <w:t xml:space="preserve"> According to the District’s Framework for Serving Unaccompanied Minor Children, shelter and reunification services for unaccompanied minors may be provided by the homeless services system for up to three days without parental or court approval. Average stay is 21 </w:t>
      </w:r>
      <w:proofErr w:type="gramStart"/>
      <w:r>
        <w:rPr>
          <w:color w:val="000000"/>
          <w:sz w:val="18"/>
          <w:szCs w:val="18"/>
        </w:rPr>
        <w:t>days, but</w:t>
      </w:r>
      <w:proofErr w:type="gramEnd"/>
      <w:r>
        <w:rPr>
          <w:color w:val="000000"/>
          <w:sz w:val="18"/>
          <w:szCs w:val="18"/>
        </w:rPr>
        <w:t xml:space="preserve"> can be extended as needed. Using an average three-week length of stay, these beds will be able to provide shelter for an estimated 430 youth over the course of the ye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F60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p w14:paraId="2D5A6AA9" w14:textId="77777777" w:rsidR="00E17014" w:rsidRDefault="00E1701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BC862" w14:textId="77777777" w:rsidR="00E17014" w:rsidRDefault="00E17014" w:rsidP="00612525">
    <w:pPr>
      <w:pBdr>
        <w:top w:val="nil"/>
        <w:left w:val="nil"/>
        <w:bottom w:val="nil"/>
        <w:right w:val="nil"/>
        <w:between w:val="nil"/>
      </w:pBdr>
      <w:tabs>
        <w:tab w:val="center" w:pos="4824"/>
      </w:tabs>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A8637" w14:textId="77777777" w:rsidR="00E17014" w:rsidRDefault="00E17014">
    <w:pPr>
      <w:pBdr>
        <w:top w:val="nil"/>
        <w:left w:val="nil"/>
        <w:bottom w:val="nil"/>
        <w:right w:val="nil"/>
        <w:between w:val="nil"/>
      </w:pBdr>
      <w:tabs>
        <w:tab w:val="center" w:pos="4320"/>
        <w:tab w:val="right" w:pos="8640"/>
      </w:tabs>
      <w:spacing w:before="0"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5D73"/>
    <w:multiLevelType w:val="multilevel"/>
    <w:tmpl w:val="B6D6AF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169544B"/>
    <w:multiLevelType w:val="multilevel"/>
    <w:tmpl w:val="2F505E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D250CB"/>
    <w:multiLevelType w:val="hybridMultilevel"/>
    <w:tmpl w:val="90E2DB98"/>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955FB0"/>
    <w:multiLevelType w:val="hybridMultilevel"/>
    <w:tmpl w:val="80F84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2F2BD8"/>
    <w:multiLevelType w:val="multilevel"/>
    <w:tmpl w:val="8D3E273E"/>
    <w:lvl w:ilvl="0">
      <w:start w:val="1"/>
      <w:numFmt w:val="bullet"/>
      <w:lvlText w:val="●"/>
      <w:lvlJc w:val="left"/>
      <w:pPr>
        <w:ind w:left="766" w:hanging="360"/>
      </w:pPr>
      <w:rPr>
        <w:rFonts w:ascii="Noto Sans Symbols" w:eastAsia="Noto Sans Symbols" w:hAnsi="Noto Sans Symbols" w:cs="Noto Sans Symbols"/>
      </w:rPr>
    </w:lvl>
    <w:lvl w:ilvl="1">
      <w:start w:val="1"/>
      <w:numFmt w:val="bullet"/>
      <w:lvlText w:val="o"/>
      <w:lvlJc w:val="left"/>
      <w:pPr>
        <w:ind w:left="1486" w:hanging="360"/>
      </w:pPr>
      <w:rPr>
        <w:rFonts w:ascii="Courier New" w:eastAsia="Courier New" w:hAnsi="Courier New" w:cs="Courier New"/>
      </w:rPr>
    </w:lvl>
    <w:lvl w:ilvl="2">
      <w:start w:val="1"/>
      <w:numFmt w:val="bullet"/>
      <w:lvlText w:val="▪"/>
      <w:lvlJc w:val="left"/>
      <w:pPr>
        <w:ind w:left="2206" w:hanging="360"/>
      </w:pPr>
      <w:rPr>
        <w:rFonts w:ascii="Noto Sans Symbols" w:eastAsia="Noto Sans Symbols" w:hAnsi="Noto Sans Symbols" w:cs="Noto Sans Symbols"/>
      </w:rPr>
    </w:lvl>
    <w:lvl w:ilvl="3">
      <w:start w:val="1"/>
      <w:numFmt w:val="bullet"/>
      <w:lvlText w:val="●"/>
      <w:lvlJc w:val="left"/>
      <w:pPr>
        <w:ind w:left="2926" w:hanging="360"/>
      </w:pPr>
      <w:rPr>
        <w:rFonts w:ascii="Noto Sans Symbols" w:eastAsia="Noto Sans Symbols" w:hAnsi="Noto Sans Symbols" w:cs="Noto Sans Symbols"/>
      </w:rPr>
    </w:lvl>
    <w:lvl w:ilvl="4">
      <w:start w:val="1"/>
      <w:numFmt w:val="bullet"/>
      <w:lvlText w:val="o"/>
      <w:lvlJc w:val="left"/>
      <w:pPr>
        <w:ind w:left="3646" w:hanging="360"/>
      </w:pPr>
      <w:rPr>
        <w:rFonts w:ascii="Courier New" w:eastAsia="Courier New" w:hAnsi="Courier New" w:cs="Courier New"/>
      </w:rPr>
    </w:lvl>
    <w:lvl w:ilvl="5">
      <w:start w:val="1"/>
      <w:numFmt w:val="bullet"/>
      <w:lvlText w:val="▪"/>
      <w:lvlJc w:val="left"/>
      <w:pPr>
        <w:ind w:left="4366" w:hanging="360"/>
      </w:pPr>
      <w:rPr>
        <w:rFonts w:ascii="Noto Sans Symbols" w:eastAsia="Noto Sans Symbols" w:hAnsi="Noto Sans Symbols" w:cs="Noto Sans Symbols"/>
      </w:rPr>
    </w:lvl>
    <w:lvl w:ilvl="6">
      <w:start w:val="1"/>
      <w:numFmt w:val="bullet"/>
      <w:lvlText w:val="●"/>
      <w:lvlJc w:val="left"/>
      <w:pPr>
        <w:ind w:left="5086" w:hanging="360"/>
      </w:pPr>
      <w:rPr>
        <w:rFonts w:ascii="Noto Sans Symbols" w:eastAsia="Noto Sans Symbols" w:hAnsi="Noto Sans Symbols" w:cs="Noto Sans Symbols"/>
      </w:rPr>
    </w:lvl>
    <w:lvl w:ilvl="7">
      <w:start w:val="1"/>
      <w:numFmt w:val="bullet"/>
      <w:lvlText w:val="o"/>
      <w:lvlJc w:val="left"/>
      <w:pPr>
        <w:ind w:left="5806" w:hanging="360"/>
      </w:pPr>
      <w:rPr>
        <w:rFonts w:ascii="Courier New" w:eastAsia="Courier New" w:hAnsi="Courier New" w:cs="Courier New"/>
      </w:rPr>
    </w:lvl>
    <w:lvl w:ilvl="8">
      <w:start w:val="1"/>
      <w:numFmt w:val="bullet"/>
      <w:lvlText w:val="▪"/>
      <w:lvlJc w:val="left"/>
      <w:pPr>
        <w:ind w:left="6526" w:hanging="360"/>
      </w:pPr>
      <w:rPr>
        <w:rFonts w:ascii="Noto Sans Symbols" w:eastAsia="Noto Sans Symbols" w:hAnsi="Noto Sans Symbols" w:cs="Noto Sans Symbols"/>
      </w:rPr>
    </w:lvl>
  </w:abstractNum>
  <w:abstractNum w:abstractNumId="5" w15:restartNumberingAfterBreak="0">
    <w:nsid w:val="1E0317C2"/>
    <w:multiLevelType w:val="multilevel"/>
    <w:tmpl w:val="EE969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DE4582"/>
    <w:multiLevelType w:val="hybridMultilevel"/>
    <w:tmpl w:val="A8C28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C82F39"/>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35926BE7"/>
    <w:multiLevelType w:val="hybridMultilevel"/>
    <w:tmpl w:val="72FED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0A6894"/>
    <w:multiLevelType w:val="hybridMultilevel"/>
    <w:tmpl w:val="69B6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4964D2"/>
    <w:multiLevelType w:val="hybridMultilevel"/>
    <w:tmpl w:val="37F65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400729"/>
    <w:multiLevelType w:val="hybridMultilevel"/>
    <w:tmpl w:val="0F2093D2"/>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2A7013"/>
    <w:multiLevelType w:val="hybridMultilevel"/>
    <w:tmpl w:val="8C8C4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5D4F9E"/>
    <w:multiLevelType w:val="hybridMultilevel"/>
    <w:tmpl w:val="6576F320"/>
    <w:lvl w:ilvl="0" w:tplc="C1125430">
      <w:numFmt w:val="bullet"/>
      <w:lvlText w:val="·"/>
      <w:lvlJc w:val="left"/>
      <w:pPr>
        <w:ind w:left="1230" w:hanging="51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D9333F"/>
    <w:multiLevelType w:val="multilevel"/>
    <w:tmpl w:val="679C6A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3CA54DA"/>
    <w:multiLevelType w:val="hybridMultilevel"/>
    <w:tmpl w:val="1242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A54FC"/>
    <w:multiLevelType w:val="hybridMultilevel"/>
    <w:tmpl w:val="2F401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1FF246"/>
    <w:multiLevelType w:val="hybridMultilevel"/>
    <w:tmpl w:val="FFFFFFFF"/>
    <w:lvl w:ilvl="0" w:tplc="E4ECD356">
      <w:start w:val="1"/>
      <w:numFmt w:val="decimal"/>
      <w:lvlText w:val="%1."/>
      <w:lvlJc w:val="left"/>
      <w:pPr>
        <w:ind w:left="720" w:hanging="360"/>
      </w:pPr>
    </w:lvl>
    <w:lvl w:ilvl="1" w:tplc="246EDC6A">
      <w:start w:val="1"/>
      <w:numFmt w:val="lowerLetter"/>
      <w:lvlText w:val="%2."/>
      <w:lvlJc w:val="left"/>
      <w:pPr>
        <w:ind w:left="1440" w:hanging="360"/>
      </w:pPr>
    </w:lvl>
    <w:lvl w:ilvl="2" w:tplc="486CE4C4">
      <w:start w:val="1"/>
      <w:numFmt w:val="lowerRoman"/>
      <w:lvlText w:val="%3."/>
      <w:lvlJc w:val="right"/>
      <w:pPr>
        <w:ind w:left="2160" w:hanging="180"/>
      </w:pPr>
    </w:lvl>
    <w:lvl w:ilvl="3" w:tplc="C9BA93E4">
      <w:start w:val="1"/>
      <w:numFmt w:val="decimal"/>
      <w:lvlText w:val="%4."/>
      <w:lvlJc w:val="left"/>
      <w:pPr>
        <w:ind w:left="2880" w:hanging="360"/>
      </w:pPr>
    </w:lvl>
    <w:lvl w:ilvl="4" w:tplc="16B21DF4">
      <w:start w:val="1"/>
      <w:numFmt w:val="lowerLetter"/>
      <w:lvlText w:val="%5."/>
      <w:lvlJc w:val="left"/>
      <w:pPr>
        <w:ind w:left="3600" w:hanging="360"/>
      </w:pPr>
    </w:lvl>
    <w:lvl w:ilvl="5" w:tplc="92FC6B96">
      <w:start w:val="1"/>
      <w:numFmt w:val="lowerRoman"/>
      <w:lvlText w:val="%6."/>
      <w:lvlJc w:val="right"/>
      <w:pPr>
        <w:ind w:left="4320" w:hanging="180"/>
      </w:pPr>
    </w:lvl>
    <w:lvl w:ilvl="6" w:tplc="B6903C60">
      <w:start w:val="1"/>
      <w:numFmt w:val="decimal"/>
      <w:lvlText w:val="%7."/>
      <w:lvlJc w:val="left"/>
      <w:pPr>
        <w:ind w:left="5040" w:hanging="360"/>
      </w:pPr>
    </w:lvl>
    <w:lvl w:ilvl="7" w:tplc="B82AB6EE">
      <w:start w:val="1"/>
      <w:numFmt w:val="lowerLetter"/>
      <w:lvlText w:val="%8."/>
      <w:lvlJc w:val="left"/>
      <w:pPr>
        <w:ind w:left="5760" w:hanging="360"/>
      </w:pPr>
    </w:lvl>
    <w:lvl w:ilvl="8" w:tplc="7076F90E">
      <w:start w:val="1"/>
      <w:numFmt w:val="lowerRoman"/>
      <w:lvlText w:val="%9."/>
      <w:lvlJc w:val="right"/>
      <w:pPr>
        <w:ind w:left="6480" w:hanging="180"/>
      </w:pPr>
    </w:lvl>
  </w:abstractNum>
  <w:abstractNum w:abstractNumId="18" w15:restartNumberingAfterBreak="0">
    <w:nsid w:val="4F5B09A0"/>
    <w:multiLevelType w:val="hybridMultilevel"/>
    <w:tmpl w:val="D8D4F53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4F9F5428"/>
    <w:multiLevelType w:val="hybridMultilevel"/>
    <w:tmpl w:val="B6AEA71C"/>
    <w:lvl w:ilvl="0" w:tplc="C1125430">
      <w:numFmt w:val="bullet"/>
      <w:lvlText w:val="·"/>
      <w:lvlJc w:val="left"/>
      <w:pPr>
        <w:ind w:left="870" w:hanging="51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94049"/>
    <w:multiLevelType w:val="multilevel"/>
    <w:tmpl w:val="E8ACD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F60D6B"/>
    <w:multiLevelType w:val="multilevel"/>
    <w:tmpl w:val="D3EC8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B3C4C71"/>
    <w:multiLevelType w:val="multilevel"/>
    <w:tmpl w:val="ABE039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1860DC2"/>
    <w:multiLevelType w:val="hybridMultilevel"/>
    <w:tmpl w:val="F4563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167DF8"/>
    <w:multiLevelType w:val="multilevel"/>
    <w:tmpl w:val="EE9691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5D27157"/>
    <w:multiLevelType w:val="hybridMultilevel"/>
    <w:tmpl w:val="DDCC7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7143FA5"/>
    <w:multiLevelType w:val="multilevel"/>
    <w:tmpl w:val="D6B802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D8C5E70"/>
    <w:multiLevelType w:val="hybridMultilevel"/>
    <w:tmpl w:val="62862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144903"/>
    <w:multiLevelType w:val="multilevel"/>
    <w:tmpl w:val="5FEE87A2"/>
    <w:lvl w:ilvl="0">
      <w:start w:val="2"/>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9" w15:restartNumberingAfterBreak="0">
    <w:nsid w:val="73EF5738"/>
    <w:multiLevelType w:val="multilevel"/>
    <w:tmpl w:val="97A052C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783302BB"/>
    <w:multiLevelType w:val="multilevel"/>
    <w:tmpl w:val="B810C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8D72889"/>
    <w:multiLevelType w:val="hybridMultilevel"/>
    <w:tmpl w:val="9A900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E621D7"/>
    <w:multiLevelType w:val="multilevel"/>
    <w:tmpl w:val="E2905A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7C411045"/>
    <w:multiLevelType w:val="hybridMultilevel"/>
    <w:tmpl w:val="A7CCC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12">
    <w:abstractNumId w:val="0"/>
  </w:num>
  <w:num w:numId="2" w16cid:durableId="1163815109">
    <w:abstractNumId w:val="1"/>
  </w:num>
  <w:num w:numId="3" w16cid:durableId="962224810">
    <w:abstractNumId w:val="7"/>
  </w:num>
  <w:num w:numId="4" w16cid:durableId="826824338">
    <w:abstractNumId w:val="22"/>
  </w:num>
  <w:num w:numId="5" w16cid:durableId="1664698572">
    <w:abstractNumId w:val="28"/>
  </w:num>
  <w:num w:numId="6" w16cid:durableId="1201740866">
    <w:abstractNumId w:val="32"/>
  </w:num>
  <w:num w:numId="7" w16cid:durableId="1538159255">
    <w:abstractNumId w:val="14"/>
  </w:num>
  <w:num w:numId="8" w16cid:durableId="1507938075">
    <w:abstractNumId w:val="24"/>
  </w:num>
  <w:num w:numId="9" w16cid:durableId="1980528576">
    <w:abstractNumId w:val="4"/>
  </w:num>
  <w:num w:numId="10" w16cid:durableId="1447234878">
    <w:abstractNumId w:val="26"/>
  </w:num>
  <w:num w:numId="11" w16cid:durableId="1055006613">
    <w:abstractNumId w:val="27"/>
  </w:num>
  <w:num w:numId="12" w16cid:durableId="2021227576">
    <w:abstractNumId w:val="11"/>
  </w:num>
  <w:num w:numId="13" w16cid:durableId="324016637">
    <w:abstractNumId w:val="2"/>
  </w:num>
  <w:num w:numId="14" w16cid:durableId="636643670">
    <w:abstractNumId w:val="13"/>
  </w:num>
  <w:num w:numId="15" w16cid:durableId="612712672">
    <w:abstractNumId w:val="19"/>
  </w:num>
  <w:num w:numId="16" w16cid:durableId="1409231070">
    <w:abstractNumId w:val="33"/>
  </w:num>
  <w:num w:numId="17" w16cid:durableId="279921074">
    <w:abstractNumId w:val="31"/>
  </w:num>
  <w:num w:numId="18" w16cid:durableId="479082056">
    <w:abstractNumId w:val="8"/>
  </w:num>
  <w:num w:numId="19" w16cid:durableId="976908941">
    <w:abstractNumId w:val="25"/>
  </w:num>
  <w:num w:numId="20" w16cid:durableId="765421470">
    <w:abstractNumId w:val="23"/>
  </w:num>
  <w:num w:numId="21" w16cid:durableId="1024592557">
    <w:abstractNumId w:val="9"/>
  </w:num>
  <w:num w:numId="22" w16cid:durableId="95947715">
    <w:abstractNumId w:val="29"/>
  </w:num>
  <w:num w:numId="23" w16cid:durableId="1378436578">
    <w:abstractNumId w:val="10"/>
  </w:num>
  <w:num w:numId="24" w16cid:durableId="2018116629">
    <w:abstractNumId w:val="15"/>
  </w:num>
  <w:num w:numId="25" w16cid:durableId="363560212">
    <w:abstractNumId w:val="12"/>
  </w:num>
  <w:num w:numId="26" w16cid:durableId="1720979510">
    <w:abstractNumId w:val="17"/>
  </w:num>
  <w:num w:numId="27" w16cid:durableId="737435035">
    <w:abstractNumId w:val="18"/>
  </w:num>
  <w:num w:numId="28" w16cid:durableId="1108694324">
    <w:abstractNumId w:val="30"/>
  </w:num>
  <w:num w:numId="29" w16cid:durableId="1796438144">
    <w:abstractNumId w:val="20"/>
  </w:num>
  <w:num w:numId="30" w16cid:durableId="513540682">
    <w:abstractNumId w:val="21"/>
  </w:num>
  <w:num w:numId="31" w16cid:durableId="669020909">
    <w:abstractNumId w:val="16"/>
  </w:num>
  <w:num w:numId="32" w16cid:durableId="1233858509">
    <w:abstractNumId w:val="3"/>
  </w:num>
  <w:num w:numId="33" w16cid:durableId="301085319">
    <w:abstractNumId w:val="6"/>
  </w:num>
  <w:num w:numId="34" w16cid:durableId="13556161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zAzNTE0NTMwtzRS0lEKTi0uzszPAykwqwUAlPTkbywAAAA="/>
  </w:docVars>
  <w:rsids>
    <w:rsidRoot w:val="00BA234A"/>
    <w:rsid w:val="000008D3"/>
    <w:rsid w:val="00002338"/>
    <w:rsid w:val="0000251B"/>
    <w:rsid w:val="000062B1"/>
    <w:rsid w:val="000111FE"/>
    <w:rsid w:val="00012684"/>
    <w:rsid w:val="00012A31"/>
    <w:rsid w:val="000146BB"/>
    <w:rsid w:val="00014982"/>
    <w:rsid w:val="00015955"/>
    <w:rsid w:val="00015C4E"/>
    <w:rsid w:val="000172FB"/>
    <w:rsid w:val="00021A31"/>
    <w:rsid w:val="000224F2"/>
    <w:rsid w:val="00024B08"/>
    <w:rsid w:val="00025F3E"/>
    <w:rsid w:val="0002658E"/>
    <w:rsid w:val="00027AD8"/>
    <w:rsid w:val="00030196"/>
    <w:rsid w:val="00030918"/>
    <w:rsid w:val="000317C5"/>
    <w:rsid w:val="000344A3"/>
    <w:rsid w:val="000349AB"/>
    <w:rsid w:val="00034D5F"/>
    <w:rsid w:val="0003569F"/>
    <w:rsid w:val="00035CFA"/>
    <w:rsid w:val="000365F3"/>
    <w:rsid w:val="00037589"/>
    <w:rsid w:val="0004010C"/>
    <w:rsid w:val="000411CD"/>
    <w:rsid w:val="000416F8"/>
    <w:rsid w:val="00041A63"/>
    <w:rsid w:val="00042EBD"/>
    <w:rsid w:val="00044726"/>
    <w:rsid w:val="00046BEE"/>
    <w:rsid w:val="00046F4F"/>
    <w:rsid w:val="00050379"/>
    <w:rsid w:val="00051E26"/>
    <w:rsid w:val="00052200"/>
    <w:rsid w:val="00053454"/>
    <w:rsid w:val="000554EA"/>
    <w:rsid w:val="00056324"/>
    <w:rsid w:val="00056376"/>
    <w:rsid w:val="00056A9F"/>
    <w:rsid w:val="00057C88"/>
    <w:rsid w:val="000602FC"/>
    <w:rsid w:val="00060ABB"/>
    <w:rsid w:val="00061A4B"/>
    <w:rsid w:val="000620F1"/>
    <w:rsid w:val="0006211A"/>
    <w:rsid w:val="00062395"/>
    <w:rsid w:val="00062BFB"/>
    <w:rsid w:val="00063B26"/>
    <w:rsid w:val="00065350"/>
    <w:rsid w:val="0006558B"/>
    <w:rsid w:val="000656DA"/>
    <w:rsid w:val="0006597D"/>
    <w:rsid w:val="0006724C"/>
    <w:rsid w:val="00067EFA"/>
    <w:rsid w:val="000700E1"/>
    <w:rsid w:val="000702B3"/>
    <w:rsid w:val="00070C76"/>
    <w:rsid w:val="000724EB"/>
    <w:rsid w:val="000732B9"/>
    <w:rsid w:val="0007331B"/>
    <w:rsid w:val="00073342"/>
    <w:rsid w:val="00073429"/>
    <w:rsid w:val="0007566D"/>
    <w:rsid w:val="00075A73"/>
    <w:rsid w:val="00076115"/>
    <w:rsid w:val="00080669"/>
    <w:rsid w:val="00081ED6"/>
    <w:rsid w:val="00083A05"/>
    <w:rsid w:val="00083AC3"/>
    <w:rsid w:val="00083E71"/>
    <w:rsid w:val="00085C42"/>
    <w:rsid w:val="00086808"/>
    <w:rsid w:val="00086B3E"/>
    <w:rsid w:val="0008718B"/>
    <w:rsid w:val="00087613"/>
    <w:rsid w:val="00087FD7"/>
    <w:rsid w:val="000919DD"/>
    <w:rsid w:val="00092650"/>
    <w:rsid w:val="00093C2B"/>
    <w:rsid w:val="00094494"/>
    <w:rsid w:val="000945C1"/>
    <w:rsid w:val="0009555B"/>
    <w:rsid w:val="000955F3"/>
    <w:rsid w:val="00095A49"/>
    <w:rsid w:val="00096BE2"/>
    <w:rsid w:val="000970E8"/>
    <w:rsid w:val="000A051E"/>
    <w:rsid w:val="000A0E56"/>
    <w:rsid w:val="000A13CB"/>
    <w:rsid w:val="000A2141"/>
    <w:rsid w:val="000A2FA9"/>
    <w:rsid w:val="000A44AD"/>
    <w:rsid w:val="000A4573"/>
    <w:rsid w:val="000A4864"/>
    <w:rsid w:val="000A57A6"/>
    <w:rsid w:val="000A6344"/>
    <w:rsid w:val="000B0488"/>
    <w:rsid w:val="000B163E"/>
    <w:rsid w:val="000B25DF"/>
    <w:rsid w:val="000B266A"/>
    <w:rsid w:val="000B3532"/>
    <w:rsid w:val="000B3D9A"/>
    <w:rsid w:val="000C0852"/>
    <w:rsid w:val="000C11F3"/>
    <w:rsid w:val="000C1F54"/>
    <w:rsid w:val="000C2B71"/>
    <w:rsid w:val="000C3113"/>
    <w:rsid w:val="000C3B18"/>
    <w:rsid w:val="000C4156"/>
    <w:rsid w:val="000C42CC"/>
    <w:rsid w:val="000C4A7F"/>
    <w:rsid w:val="000C5D62"/>
    <w:rsid w:val="000C5F7D"/>
    <w:rsid w:val="000D0714"/>
    <w:rsid w:val="000D0B4B"/>
    <w:rsid w:val="000D1569"/>
    <w:rsid w:val="000D3CA1"/>
    <w:rsid w:val="000D4054"/>
    <w:rsid w:val="000D4853"/>
    <w:rsid w:val="000D504F"/>
    <w:rsid w:val="000D74F2"/>
    <w:rsid w:val="000D7B6F"/>
    <w:rsid w:val="000E1EB9"/>
    <w:rsid w:val="000E2051"/>
    <w:rsid w:val="000E2285"/>
    <w:rsid w:val="000E231A"/>
    <w:rsid w:val="000E54C3"/>
    <w:rsid w:val="000E62ED"/>
    <w:rsid w:val="000E7468"/>
    <w:rsid w:val="000E7AA3"/>
    <w:rsid w:val="000E7FE1"/>
    <w:rsid w:val="000F0272"/>
    <w:rsid w:val="000F17BB"/>
    <w:rsid w:val="000F1D30"/>
    <w:rsid w:val="000F2092"/>
    <w:rsid w:val="000F2AA7"/>
    <w:rsid w:val="000F3748"/>
    <w:rsid w:val="000F5777"/>
    <w:rsid w:val="000F6293"/>
    <w:rsid w:val="000F6A7D"/>
    <w:rsid w:val="000F6D19"/>
    <w:rsid w:val="000F73D5"/>
    <w:rsid w:val="00100AA9"/>
    <w:rsid w:val="001013CF"/>
    <w:rsid w:val="001018F2"/>
    <w:rsid w:val="001031A4"/>
    <w:rsid w:val="00103CDE"/>
    <w:rsid w:val="00104AB5"/>
    <w:rsid w:val="0010554F"/>
    <w:rsid w:val="001058DE"/>
    <w:rsid w:val="00105AFE"/>
    <w:rsid w:val="0010667A"/>
    <w:rsid w:val="001139CD"/>
    <w:rsid w:val="001142A6"/>
    <w:rsid w:val="001155DB"/>
    <w:rsid w:val="001159AE"/>
    <w:rsid w:val="00115DA1"/>
    <w:rsid w:val="00116799"/>
    <w:rsid w:val="00116954"/>
    <w:rsid w:val="001173BB"/>
    <w:rsid w:val="00120804"/>
    <w:rsid w:val="0012164C"/>
    <w:rsid w:val="00121FDE"/>
    <w:rsid w:val="001223D7"/>
    <w:rsid w:val="0012309F"/>
    <w:rsid w:val="00123981"/>
    <w:rsid w:val="001263E5"/>
    <w:rsid w:val="001267A0"/>
    <w:rsid w:val="00126AC4"/>
    <w:rsid w:val="001273D2"/>
    <w:rsid w:val="00131BB7"/>
    <w:rsid w:val="00131D39"/>
    <w:rsid w:val="00132F3C"/>
    <w:rsid w:val="001333D4"/>
    <w:rsid w:val="00135599"/>
    <w:rsid w:val="00137519"/>
    <w:rsid w:val="0013793F"/>
    <w:rsid w:val="00141DCC"/>
    <w:rsid w:val="00142EB1"/>
    <w:rsid w:val="00143AD0"/>
    <w:rsid w:val="00143B65"/>
    <w:rsid w:val="001449A4"/>
    <w:rsid w:val="001455A8"/>
    <w:rsid w:val="00145992"/>
    <w:rsid w:val="001469F1"/>
    <w:rsid w:val="001473F4"/>
    <w:rsid w:val="001474E0"/>
    <w:rsid w:val="00147E37"/>
    <w:rsid w:val="001500F3"/>
    <w:rsid w:val="00150B11"/>
    <w:rsid w:val="00151106"/>
    <w:rsid w:val="00151560"/>
    <w:rsid w:val="00152E59"/>
    <w:rsid w:val="00154F53"/>
    <w:rsid w:val="00157015"/>
    <w:rsid w:val="001637FA"/>
    <w:rsid w:val="001640F2"/>
    <w:rsid w:val="0016557A"/>
    <w:rsid w:val="001655AA"/>
    <w:rsid w:val="00165A60"/>
    <w:rsid w:val="00167776"/>
    <w:rsid w:val="001720E5"/>
    <w:rsid w:val="00174EBE"/>
    <w:rsid w:val="0017699D"/>
    <w:rsid w:val="00176B39"/>
    <w:rsid w:val="001777D2"/>
    <w:rsid w:val="0017796A"/>
    <w:rsid w:val="0018053B"/>
    <w:rsid w:val="00180911"/>
    <w:rsid w:val="0018367E"/>
    <w:rsid w:val="001853BB"/>
    <w:rsid w:val="00187569"/>
    <w:rsid w:val="00190062"/>
    <w:rsid w:val="00190586"/>
    <w:rsid w:val="00192BD4"/>
    <w:rsid w:val="001943A3"/>
    <w:rsid w:val="00194A52"/>
    <w:rsid w:val="00195D24"/>
    <w:rsid w:val="00196227"/>
    <w:rsid w:val="001965A5"/>
    <w:rsid w:val="001975EA"/>
    <w:rsid w:val="00197ED8"/>
    <w:rsid w:val="001A0085"/>
    <w:rsid w:val="001A0428"/>
    <w:rsid w:val="001A0E79"/>
    <w:rsid w:val="001A312C"/>
    <w:rsid w:val="001A37AF"/>
    <w:rsid w:val="001A3C0D"/>
    <w:rsid w:val="001A3E1A"/>
    <w:rsid w:val="001A6576"/>
    <w:rsid w:val="001A68F2"/>
    <w:rsid w:val="001B0FC1"/>
    <w:rsid w:val="001B1319"/>
    <w:rsid w:val="001B13DA"/>
    <w:rsid w:val="001B1F15"/>
    <w:rsid w:val="001B2C64"/>
    <w:rsid w:val="001B2C76"/>
    <w:rsid w:val="001B3245"/>
    <w:rsid w:val="001B3563"/>
    <w:rsid w:val="001B3A26"/>
    <w:rsid w:val="001B64CB"/>
    <w:rsid w:val="001B6860"/>
    <w:rsid w:val="001B775D"/>
    <w:rsid w:val="001B7D5B"/>
    <w:rsid w:val="001C0D2B"/>
    <w:rsid w:val="001C22E4"/>
    <w:rsid w:val="001C32CE"/>
    <w:rsid w:val="001C33B3"/>
    <w:rsid w:val="001C37D2"/>
    <w:rsid w:val="001C4004"/>
    <w:rsid w:val="001C55D1"/>
    <w:rsid w:val="001C57C8"/>
    <w:rsid w:val="001C63B3"/>
    <w:rsid w:val="001C70A8"/>
    <w:rsid w:val="001D189C"/>
    <w:rsid w:val="001D2817"/>
    <w:rsid w:val="001D55E4"/>
    <w:rsid w:val="001D587F"/>
    <w:rsid w:val="001D6AA0"/>
    <w:rsid w:val="001D7543"/>
    <w:rsid w:val="001E0696"/>
    <w:rsid w:val="001E09EC"/>
    <w:rsid w:val="001E0D1D"/>
    <w:rsid w:val="001E109D"/>
    <w:rsid w:val="001E1F88"/>
    <w:rsid w:val="001E67E2"/>
    <w:rsid w:val="001E758D"/>
    <w:rsid w:val="001F06F2"/>
    <w:rsid w:val="001F074A"/>
    <w:rsid w:val="001F2903"/>
    <w:rsid w:val="001F3928"/>
    <w:rsid w:val="001F3EAE"/>
    <w:rsid w:val="001F4541"/>
    <w:rsid w:val="001F4E48"/>
    <w:rsid w:val="001F540A"/>
    <w:rsid w:val="00202A52"/>
    <w:rsid w:val="00203D69"/>
    <w:rsid w:val="00203E44"/>
    <w:rsid w:val="00205513"/>
    <w:rsid w:val="00205E16"/>
    <w:rsid w:val="00206B08"/>
    <w:rsid w:val="00207CFD"/>
    <w:rsid w:val="002103DD"/>
    <w:rsid w:val="00211324"/>
    <w:rsid w:val="002116D8"/>
    <w:rsid w:val="002119C5"/>
    <w:rsid w:val="002122CD"/>
    <w:rsid w:val="002124D7"/>
    <w:rsid w:val="00212937"/>
    <w:rsid w:val="00214862"/>
    <w:rsid w:val="00215992"/>
    <w:rsid w:val="002162A5"/>
    <w:rsid w:val="00217D60"/>
    <w:rsid w:val="00220383"/>
    <w:rsid w:val="00221880"/>
    <w:rsid w:val="00221B7E"/>
    <w:rsid w:val="00222E45"/>
    <w:rsid w:val="00223BAD"/>
    <w:rsid w:val="00224B69"/>
    <w:rsid w:val="0022594E"/>
    <w:rsid w:val="00226A9F"/>
    <w:rsid w:val="00227023"/>
    <w:rsid w:val="00227146"/>
    <w:rsid w:val="002301AE"/>
    <w:rsid w:val="00230FA1"/>
    <w:rsid w:val="0023197E"/>
    <w:rsid w:val="002325AF"/>
    <w:rsid w:val="0023315E"/>
    <w:rsid w:val="00233329"/>
    <w:rsid w:val="00233615"/>
    <w:rsid w:val="00233D16"/>
    <w:rsid w:val="00234C2C"/>
    <w:rsid w:val="00234D5C"/>
    <w:rsid w:val="002357E4"/>
    <w:rsid w:val="0023757E"/>
    <w:rsid w:val="002408CF"/>
    <w:rsid w:val="00240E0D"/>
    <w:rsid w:val="0024102D"/>
    <w:rsid w:val="00242559"/>
    <w:rsid w:val="002436E4"/>
    <w:rsid w:val="0024401D"/>
    <w:rsid w:val="00244138"/>
    <w:rsid w:val="002442F1"/>
    <w:rsid w:val="00244ABD"/>
    <w:rsid w:val="002455AF"/>
    <w:rsid w:val="0024579A"/>
    <w:rsid w:val="00245F11"/>
    <w:rsid w:val="00246291"/>
    <w:rsid w:val="00246B3C"/>
    <w:rsid w:val="00247D0B"/>
    <w:rsid w:val="00251BA0"/>
    <w:rsid w:val="00252351"/>
    <w:rsid w:val="00253C3A"/>
    <w:rsid w:val="00254685"/>
    <w:rsid w:val="002551DD"/>
    <w:rsid w:val="00255D74"/>
    <w:rsid w:val="00260740"/>
    <w:rsid w:val="00260D6C"/>
    <w:rsid w:val="0026361E"/>
    <w:rsid w:val="00263A4B"/>
    <w:rsid w:val="00264976"/>
    <w:rsid w:val="002653A2"/>
    <w:rsid w:val="00265739"/>
    <w:rsid w:val="00265AE5"/>
    <w:rsid w:val="00265F86"/>
    <w:rsid w:val="002668AE"/>
    <w:rsid w:val="00267CF7"/>
    <w:rsid w:val="00270173"/>
    <w:rsid w:val="00270C21"/>
    <w:rsid w:val="00270E7E"/>
    <w:rsid w:val="00271767"/>
    <w:rsid w:val="002718BE"/>
    <w:rsid w:val="00274725"/>
    <w:rsid w:val="00276264"/>
    <w:rsid w:val="00280B8F"/>
    <w:rsid w:val="00281941"/>
    <w:rsid w:val="0028289F"/>
    <w:rsid w:val="00283E91"/>
    <w:rsid w:val="002844E7"/>
    <w:rsid w:val="00284F16"/>
    <w:rsid w:val="00285B99"/>
    <w:rsid w:val="00285E01"/>
    <w:rsid w:val="002860C7"/>
    <w:rsid w:val="002861C8"/>
    <w:rsid w:val="002865B1"/>
    <w:rsid w:val="00287061"/>
    <w:rsid w:val="002874D6"/>
    <w:rsid w:val="002875A2"/>
    <w:rsid w:val="002904CE"/>
    <w:rsid w:val="002906B4"/>
    <w:rsid w:val="00292B49"/>
    <w:rsid w:val="00293608"/>
    <w:rsid w:val="00293783"/>
    <w:rsid w:val="002961AA"/>
    <w:rsid w:val="0029634F"/>
    <w:rsid w:val="002A159F"/>
    <w:rsid w:val="002A2E87"/>
    <w:rsid w:val="002A41E3"/>
    <w:rsid w:val="002A532C"/>
    <w:rsid w:val="002A575A"/>
    <w:rsid w:val="002A7BE7"/>
    <w:rsid w:val="002B0712"/>
    <w:rsid w:val="002B0763"/>
    <w:rsid w:val="002B07CD"/>
    <w:rsid w:val="002B1642"/>
    <w:rsid w:val="002B36E4"/>
    <w:rsid w:val="002B5BC5"/>
    <w:rsid w:val="002B61F2"/>
    <w:rsid w:val="002B6562"/>
    <w:rsid w:val="002B76BB"/>
    <w:rsid w:val="002C0E4F"/>
    <w:rsid w:val="002C1657"/>
    <w:rsid w:val="002C1890"/>
    <w:rsid w:val="002C2ADA"/>
    <w:rsid w:val="002C30CA"/>
    <w:rsid w:val="002C5315"/>
    <w:rsid w:val="002C570C"/>
    <w:rsid w:val="002C58B1"/>
    <w:rsid w:val="002D0A21"/>
    <w:rsid w:val="002D1C07"/>
    <w:rsid w:val="002D2DDA"/>
    <w:rsid w:val="002D3940"/>
    <w:rsid w:val="002D3A02"/>
    <w:rsid w:val="002D6096"/>
    <w:rsid w:val="002D6623"/>
    <w:rsid w:val="002D669C"/>
    <w:rsid w:val="002E03CE"/>
    <w:rsid w:val="002E31EB"/>
    <w:rsid w:val="002E348B"/>
    <w:rsid w:val="002E3D61"/>
    <w:rsid w:val="002E3F65"/>
    <w:rsid w:val="002E45B0"/>
    <w:rsid w:val="002E4D91"/>
    <w:rsid w:val="002E5272"/>
    <w:rsid w:val="002E55A7"/>
    <w:rsid w:val="002E55E6"/>
    <w:rsid w:val="002E6669"/>
    <w:rsid w:val="002F0983"/>
    <w:rsid w:val="002F0C1B"/>
    <w:rsid w:val="002F0C81"/>
    <w:rsid w:val="002F141B"/>
    <w:rsid w:val="002F4620"/>
    <w:rsid w:val="002F4C94"/>
    <w:rsid w:val="002F616A"/>
    <w:rsid w:val="002F635C"/>
    <w:rsid w:val="002F645D"/>
    <w:rsid w:val="002F650B"/>
    <w:rsid w:val="002F7657"/>
    <w:rsid w:val="002F7D7C"/>
    <w:rsid w:val="003005C5"/>
    <w:rsid w:val="0030185A"/>
    <w:rsid w:val="00302406"/>
    <w:rsid w:val="00302564"/>
    <w:rsid w:val="003042D0"/>
    <w:rsid w:val="0030597D"/>
    <w:rsid w:val="003062F4"/>
    <w:rsid w:val="003063B0"/>
    <w:rsid w:val="0030719F"/>
    <w:rsid w:val="00311033"/>
    <w:rsid w:val="00312880"/>
    <w:rsid w:val="00312E42"/>
    <w:rsid w:val="00313852"/>
    <w:rsid w:val="00314AB9"/>
    <w:rsid w:val="0031512D"/>
    <w:rsid w:val="00316709"/>
    <w:rsid w:val="003174EE"/>
    <w:rsid w:val="00317754"/>
    <w:rsid w:val="00320CE4"/>
    <w:rsid w:val="00321054"/>
    <w:rsid w:val="003239C0"/>
    <w:rsid w:val="003241C6"/>
    <w:rsid w:val="00324DA5"/>
    <w:rsid w:val="003309C1"/>
    <w:rsid w:val="003319DE"/>
    <w:rsid w:val="00333E2D"/>
    <w:rsid w:val="003358BA"/>
    <w:rsid w:val="00335C10"/>
    <w:rsid w:val="00335EA7"/>
    <w:rsid w:val="00336360"/>
    <w:rsid w:val="00337019"/>
    <w:rsid w:val="00340810"/>
    <w:rsid w:val="00340DFD"/>
    <w:rsid w:val="00342E9E"/>
    <w:rsid w:val="00343A97"/>
    <w:rsid w:val="00343F5F"/>
    <w:rsid w:val="00344CF9"/>
    <w:rsid w:val="00345D45"/>
    <w:rsid w:val="00346223"/>
    <w:rsid w:val="00346C8E"/>
    <w:rsid w:val="00346D85"/>
    <w:rsid w:val="00347866"/>
    <w:rsid w:val="00347D72"/>
    <w:rsid w:val="003513B9"/>
    <w:rsid w:val="00351BC3"/>
    <w:rsid w:val="003531AE"/>
    <w:rsid w:val="00353C48"/>
    <w:rsid w:val="00354DE4"/>
    <w:rsid w:val="00356E75"/>
    <w:rsid w:val="00356F13"/>
    <w:rsid w:val="00357E8E"/>
    <w:rsid w:val="00357FD7"/>
    <w:rsid w:val="00360209"/>
    <w:rsid w:val="00360AD8"/>
    <w:rsid w:val="00362E26"/>
    <w:rsid w:val="00363E20"/>
    <w:rsid w:val="00364EE0"/>
    <w:rsid w:val="0036589A"/>
    <w:rsid w:val="003661E3"/>
    <w:rsid w:val="00367141"/>
    <w:rsid w:val="0036788C"/>
    <w:rsid w:val="00367EBB"/>
    <w:rsid w:val="0037008D"/>
    <w:rsid w:val="0037154A"/>
    <w:rsid w:val="00371674"/>
    <w:rsid w:val="00372156"/>
    <w:rsid w:val="003726A9"/>
    <w:rsid w:val="00373258"/>
    <w:rsid w:val="003740C9"/>
    <w:rsid w:val="0037419E"/>
    <w:rsid w:val="003746FA"/>
    <w:rsid w:val="003747CF"/>
    <w:rsid w:val="0038019A"/>
    <w:rsid w:val="003821B5"/>
    <w:rsid w:val="00384059"/>
    <w:rsid w:val="00384D76"/>
    <w:rsid w:val="00384FB2"/>
    <w:rsid w:val="003851E3"/>
    <w:rsid w:val="00385234"/>
    <w:rsid w:val="003859E5"/>
    <w:rsid w:val="00385ABD"/>
    <w:rsid w:val="00386259"/>
    <w:rsid w:val="00386690"/>
    <w:rsid w:val="00386747"/>
    <w:rsid w:val="00386884"/>
    <w:rsid w:val="00386DA9"/>
    <w:rsid w:val="00386E49"/>
    <w:rsid w:val="00387CFA"/>
    <w:rsid w:val="00390F44"/>
    <w:rsid w:val="00391518"/>
    <w:rsid w:val="00391525"/>
    <w:rsid w:val="00393B21"/>
    <w:rsid w:val="003943E9"/>
    <w:rsid w:val="00394CC7"/>
    <w:rsid w:val="003951CD"/>
    <w:rsid w:val="00395AD8"/>
    <w:rsid w:val="003963E4"/>
    <w:rsid w:val="00396ADD"/>
    <w:rsid w:val="00397A22"/>
    <w:rsid w:val="003A0283"/>
    <w:rsid w:val="003A3450"/>
    <w:rsid w:val="003A3DFF"/>
    <w:rsid w:val="003A3E9D"/>
    <w:rsid w:val="003A5246"/>
    <w:rsid w:val="003A5E35"/>
    <w:rsid w:val="003A6A73"/>
    <w:rsid w:val="003A6BD0"/>
    <w:rsid w:val="003A765D"/>
    <w:rsid w:val="003B2709"/>
    <w:rsid w:val="003B43B4"/>
    <w:rsid w:val="003B4595"/>
    <w:rsid w:val="003B508F"/>
    <w:rsid w:val="003B5ED6"/>
    <w:rsid w:val="003B5F7A"/>
    <w:rsid w:val="003B7421"/>
    <w:rsid w:val="003B760A"/>
    <w:rsid w:val="003C07AC"/>
    <w:rsid w:val="003C1356"/>
    <w:rsid w:val="003C18EA"/>
    <w:rsid w:val="003C2D11"/>
    <w:rsid w:val="003C6ED0"/>
    <w:rsid w:val="003D0B50"/>
    <w:rsid w:val="003D1B9D"/>
    <w:rsid w:val="003D1D02"/>
    <w:rsid w:val="003D2B1E"/>
    <w:rsid w:val="003D2D3A"/>
    <w:rsid w:val="003D3151"/>
    <w:rsid w:val="003D443A"/>
    <w:rsid w:val="003D5F64"/>
    <w:rsid w:val="003D6BBF"/>
    <w:rsid w:val="003D705D"/>
    <w:rsid w:val="003E010E"/>
    <w:rsid w:val="003E080C"/>
    <w:rsid w:val="003E72B7"/>
    <w:rsid w:val="003E7F11"/>
    <w:rsid w:val="003F0444"/>
    <w:rsid w:val="003F1611"/>
    <w:rsid w:val="003F4089"/>
    <w:rsid w:val="003F4409"/>
    <w:rsid w:val="003F46B4"/>
    <w:rsid w:val="003F4B70"/>
    <w:rsid w:val="003F551E"/>
    <w:rsid w:val="003F56BD"/>
    <w:rsid w:val="004013D6"/>
    <w:rsid w:val="0040251D"/>
    <w:rsid w:val="0040266F"/>
    <w:rsid w:val="00404A28"/>
    <w:rsid w:val="00404A8B"/>
    <w:rsid w:val="0040506A"/>
    <w:rsid w:val="0040609B"/>
    <w:rsid w:val="00410850"/>
    <w:rsid w:val="00411F07"/>
    <w:rsid w:val="00413C49"/>
    <w:rsid w:val="00413DC4"/>
    <w:rsid w:val="004168D9"/>
    <w:rsid w:val="00417433"/>
    <w:rsid w:val="004174D2"/>
    <w:rsid w:val="00420139"/>
    <w:rsid w:val="00424266"/>
    <w:rsid w:val="00425039"/>
    <w:rsid w:val="00425614"/>
    <w:rsid w:val="004257ED"/>
    <w:rsid w:val="00426516"/>
    <w:rsid w:val="00426624"/>
    <w:rsid w:val="004271DF"/>
    <w:rsid w:val="00430862"/>
    <w:rsid w:val="004310BD"/>
    <w:rsid w:val="004311A6"/>
    <w:rsid w:val="004343F3"/>
    <w:rsid w:val="0043470F"/>
    <w:rsid w:val="0043493E"/>
    <w:rsid w:val="0043504E"/>
    <w:rsid w:val="0043530F"/>
    <w:rsid w:val="004357CD"/>
    <w:rsid w:val="0043593B"/>
    <w:rsid w:val="00435B40"/>
    <w:rsid w:val="00436099"/>
    <w:rsid w:val="004368A3"/>
    <w:rsid w:val="004417DA"/>
    <w:rsid w:val="0044189A"/>
    <w:rsid w:val="0044390D"/>
    <w:rsid w:val="00446319"/>
    <w:rsid w:val="00446866"/>
    <w:rsid w:val="00446C38"/>
    <w:rsid w:val="00446CC8"/>
    <w:rsid w:val="00447824"/>
    <w:rsid w:val="00450E9F"/>
    <w:rsid w:val="00450F34"/>
    <w:rsid w:val="004519F0"/>
    <w:rsid w:val="00451A91"/>
    <w:rsid w:val="00454721"/>
    <w:rsid w:val="00455854"/>
    <w:rsid w:val="00455EBD"/>
    <w:rsid w:val="0045649B"/>
    <w:rsid w:val="004577EE"/>
    <w:rsid w:val="00457DA9"/>
    <w:rsid w:val="00462384"/>
    <w:rsid w:val="00463BAD"/>
    <w:rsid w:val="004641A2"/>
    <w:rsid w:val="00464EF0"/>
    <w:rsid w:val="0046542A"/>
    <w:rsid w:val="0046628D"/>
    <w:rsid w:val="00466B0C"/>
    <w:rsid w:val="0046789A"/>
    <w:rsid w:val="00472298"/>
    <w:rsid w:val="00472FA0"/>
    <w:rsid w:val="0047376F"/>
    <w:rsid w:val="00473B3C"/>
    <w:rsid w:val="00473E53"/>
    <w:rsid w:val="0047489D"/>
    <w:rsid w:val="00476481"/>
    <w:rsid w:val="00476C4B"/>
    <w:rsid w:val="00477488"/>
    <w:rsid w:val="00477AC9"/>
    <w:rsid w:val="004812AD"/>
    <w:rsid w:val="00481374"/>
    <w:rsid w:val="00483E50"/>
    <w:rsid w:val="004844E9"/>
    <w:rsid w:val="00485FFC"/>
    <w:rsid w:val="00490C35"/>
    <w:rsid w:val="0049240E"/>
    <w:rsid w:val="004925D8"/>
    <w:rsid w:val="00492E47"/>
    <w:rsid w:val="004968AE"/>
    <w:rsid w:val="00496B5E"/>
    <w:rsid w:val="004970B3"/>
    <w:rsid w:val="004977C6"/>
    <w:rsid w:val="00497D48"/>
    <w:rsid w:val="00497F47"/>
    <w:rsid w:val="004A0AC3"/>
    <w:rsid w:val="004A0D2A"/>
    <w:rsid w:val="004A2538"/>
    <w:rsid w:val="004A493E"/>
    <w:rsid w:val="004A51B7"/>
    <w:rsid w:val="004A56AB"/>
    <w:rsid w:val="004A5A80"/>
    <w:rsid w:val="004A6820"/>
    <w:rsid w:val="004A75EF"/>
    <w:rsid w:val="004A7DF8"/>
    <w:rsid w:val="004B0F40"/>
    <w:rsid w:val="004B15D5"/>
    <w:rsid w:val="004B2391"/>
    <w:rsid w:val="004B325C"/>
    <w:rsid w:val="004B41D6"/>
    <w:rsid w:val="004B6150"/>
    <w:rsid w:val="004B6561"/>
    <w:rsid w:val="004C3908"/>
    <w:rsid w:val="004C3C35"/>
    <w:rsid w:val="004C45D7"/>
    <w:rsid w:val="004C5297"/>
    <w:rsid w:val="004C5326"/>
    <w:rsid w:val="004C5C36"/>
    <w:rsid w:val="004C5F8D"/>
    <w:rsid w:val="004C6ED1"/>
    <w:rsid w:val="004C76C5"/>
    <w:rsid w:val="004C7D14"/>
    <w:rsid w:val="004C7EFF"/>
    <w:rsid w:val="004D05C2"/>
    <w:rsid w:val="004D0739"/>
    <w:rsid w:val="004D2180"/>
    <w:rsid w:val="004D26C6"/>
    <w:rsid w:val="004D2F75"/>
    <w:rsid w:val="004D305A"/>
    <w:rsid w:val="004D7C76"/>
    <w:rsid w:val="004E1A68"/>
    <w:rsid w:val="004E24B1"/>
    <w:rsid w:val="004E2C8E"/>
    <w:rsid w:val="004E31EC"/>
    <w:rsid w:val="004E42E1"/>
    <w:rsid w:val="004E473A"/>
    <w:rsid w:val="004E5A85"/>
    <w:rsid w:val="004E62D6"/>
    <w:rsid w:val="004E65C5"/>
    <w:rsid w:val="004E7825"/>
    <w:rsid w:val="004E7B46"/>
    <w:rsid w:val="004F0E03"/>
    <w:rsid w:val="004F1B31"/>
    <w:rsid w:val="004F2892"/>
    <w:rsid w:val="004F3205"/>
    <w:rsid w:val="004F3A75"/>
    <w:rsid w:val="004F3E76"/>
    <w:rsid w:val="004F42B5"/>
    <w:rsid w:val="004F4831"/>
    <w:rsid w:val="004F701E"/>
    <w:rsid w:val="004F7317"/>
    <w:rsid w:val="004F79F3"/>
    <w:rsid w:val="005021CC"/>
    <w:rsid w:val="00503356"/>
    <w:rsid w:val="0050341D"/>
    <w:rsid w:val="00504941"/>
    <w:rsid w:val="00504CED"/>
    <w:rsid w:val="00504F42"/>
    <w:rsid w:val="00505D11"/>
    <w:rsid w:val="00506151"/>
    <w:rsid w:val="00507B0D"/>
    <w:rsid w:val="005109F7"/>
    <w:rsid w:val="00511113"/>
    <w:rsid w:val="005118BA"/>
    <w:rsid w:val="0051219D"/>
    <w:rsid w:val="005122C7"/>
    <w:rsid w:val="005142DD"/>
    <w:rsid w:val="005146E2"/>
    <w:rsid w:val="00515819"/>
    <w:rsid w:val="005205B6"/>
    <w:rsid w:val="00520E57"/>
    <w:rsid w:val="00520EAC"/>
    <w:rsid w:val="00521083"/>
    <w:rsid w:val="005212E8"/>
    <w:rsid w:val="00522079"/>
    <w:rsid w:val="0052268E"/>
    <w:rsid w:val="00522F4F"/>
    <w:rsid w:val="005233AC"/>
    <w:rsid w:val="0053027D"/>
    <w:rsid w:val="005312C8"/>
    <w:rsid w:val="00531435"/>
    <w:rsid w:val="00531C33"/>
    <w:rsid w:val="00532D5F"/>
    <w:rsid w:val="00533C14"/>
    <w:rsid w:val="005351A3"/>
    <w:rsid w:val="00537366"/>
    <w:rsid w:val="00540B8D"/>
    <w:rsid w:val="00544988"/>
    <w:rsid w:val="00544FD2"/>
    <w:rsid w:val="00546D46"/>
    <w:rsid w:val="00546D72"/>
    <w:rsid w:val="00547C8E"/>
    <w:rsid w:val="00550285"/>
    <w:rsid w:val="00553389"/>
    <w:rsid w:val="00553BB9"/>
    <w:rsid w:val="00557E60"/>
    <w:rsid w:val="00560112"/>
    <w:rsid w:val="0056260C"/>
    <w:rsid w:val="0056281B"/>
    <w:rsid w:val="00562CD1"/>
    <w:rsid w:val="00563E11"/>
    <w:rsid w:val="00563FFE"/>
    <w:rsid w:val="00565666"/>
    <w:rsid w:val="00566B05"/>
    <w:rsid w:val="00567541"/>
    <w:rsid w:val="005675E4"/>
    <w:rsid w:val="005712ED"/>
    <w:rsid w:val="00572C84"/>
    <w:rsid w:val="00573478"/>
    <w:rsid w:val="00576A6F"/>
    <w:rsid w:val="005773E6"/>
    <w:rsid w:val="005775E5"/>
    <w:rsid w:val="0057794D"/>
    <w:rsid w:val="00577DDA"/>
    <w:rsid w:val="00580046"/>
    <w:rsid w:val="0058358D"/>
    <w:rsid w:val="00583925"/>
    <w:rsid w:val="00583EAB"/>
    <w:rsid w:val="00584007"/>
    <w:rsid w:val="005840CA"/>
    <w:rsid w:val="005849D5"/>
    <w:rsid w:val="005874DA"/>
    <w:rsid w:val="0058780C"/>
    <w:rsid w:val="00590546"/>
    <w:rsid w:val="00590945"/>
    <w:rsid w:val="00593AE0"/>
    <w:rsid w:val="00593B43"/>
    <w:rsid w:val="00593BE1"/>
    <w:rsid w:val="00594DB4"/>
    <w:rsid w:val="00595E05"/>
    <w:rsid w:val="00596480"/>
    <w:rsid w:val="00597595"/>
    <w:rsid w:val="0059799C"/>
    <w:rsid w:val="00597BA1"/>
    <w:rsid w:val="005A0172"/>
    <w:rsid w:val="005A0827"/>
    <w:rsid w:val="005A1018"/>
    <w:rsid w:val="005A4330"/>
    <w:rsid w:val="005A589F"/>
    <w:rsid w:val="005A7AF9"/>
    <w:rsid w:val="005B0AE3"/>
    <w:rsid w:val="005B1205"/>
    <w:rsid w:val="005B170D"/>
    <w:rsid w:val="005B4A23"/>
    <w:rsid w:val="005B6929"/>
    <w:rsid w:val="005C05D4"/>
    <w:rsid w:val="005C1872"/>
    <w:rsid w:val="005C1E5D"/>
    <w:rsid w:val="005C1F07"/>
    <w:rsid w:val="005C2692"/>
    <w:rsid w:val="005C31E8"/>
    <w:rsid w:val="005C50A9"/>
    <w:rsid w:val="005C5D10"/>
    <w:rsid w:val="005C68A0"/>
    <w:rsid w:val="005C7AE8"/>
    <w:rsid w:val="005C7B7D"/>
    <w:rsid w:val="005C7BA8"/>
    <w:rsid w:val="005C7E1A"/>
    <w:rsid w:val="005D09AC"/>
    <w:rsid w:val="005D178E"/>
    <w:rsid w:val="005D1803"/>
    <w:rsid w:val="005D418E"/>
    <w:rsid w:val="005D591A"/>
    <w:rsid w:val="005D6380"/>
    <w:rsid w:val="005D6B22"/>
    <w:rsid w:val="005D6B6D"/>
    <w:rsid w:val="005D77CA"/>
    <w:rsid w:val="005E02E3"/>
    <w:rsid w:val="005E11C0"/>
    <w:rsid w:val="005E531A"/>
    <w:rsid w:val="005E542C"/>
    <w:rsid w:val="005E6180"/>
    <w:rsid w:val="005E66FA"/>
    <w:rsid w:val="005F0320"/>
    <w:rsid w:val="005F1284"/>
    <w:rsid w:val="005F284D"/>
    <w:rsid w:val="005F3116"/>
    <w:rsid w:val="005F36C2"/>
    <w:rsid w:val="005F4300"/>
    <w:rsid w:val="005F4A49"/>
    <w:rsid w:val="005F4AD0"/>
    <w:rsid w:val="005F62DB"/>
    <w:rsid w:val="005F7334"/>
    <w:rsid w:val="00600753"/>
    <w:rsid w:val="00603DD5"/>
    <w:rsid w:val="0060472B"/>
    <w:rsid w:val="0060493E"/>
    <w:rsid w:val="00604BCC"/>
    <w:rsid w:val="00606723"/>
    <w:rsid w:val="00606FC4"/>
    <w:rsid w:val="00607EBA"/>
    <w:rsid w:val="00610559"/>
    <w:rsid w:val="006112B2"/>
    <w:rsid w:val="0061217D"/>
    <w:rsid w:val="00612461"/>
    <w:rsid w:val="00612525"/>
    <w:rsid w:val="006136A9"/>
    <w:rsid w:val="006138F3"/>
    <w:rsid w:val="006147A8"/>
    <w:rsid w:val="00614C25"/>
    <w:rsid w:val="0061781E"/>
    <w:rsid w:val="0062010F"/>
    <w:rsid w:val="0062036E"/>
    <w:rsid w:val="006204E4"/>
    <w:rsid w:val="0062054E"/>
    <w:rsid w:val="0062119B"/>
    <w:rsid w:val="0062120E"/>
    <w:rsid w:val="00622ECB"/>
    <w:rsid w:val="00623808"/>
    <w:rsid w:val="00625240"/>
    <w:rsid w:val="0062645F"/>
    <w:rsid w:val="00627638"/>
    <w:rsid w:val="006276BE"/>
    <w:rsid w:val="00631A28"/>
    <w:rsid w:val="00632C60"/>
    <w:rsid w:val="0063338D"/>
    <w:rsid w:val="00633B0F"/>
    <w:rsid w:val="00633FE0"/>
    <w:rsid w:val="0063439F"/>
    <w:rsid w:val="0063441D"/>
    <w:rsid w:val="00634A5D"/>
    <w:rsid w:val="00635A2D"/>
    <w:rsid w:val="00636F3D"/>
    <w:rsid w:val="00637326"/>
    <w:rsid w:val="00643431"/>
    <w:rsid w:val="006436C7"/>
    <w:rsid w:val="0064379A"/>
    <w:rsid w:val="00644614"/>
    <w:rsid w:val="00644891"/>
    <w:rsid w:val="00645815"/>
    <w:rsid w:val="00645919"/>
    <w:rsid w:val="00647FAC"/>
    <w:rsid w:val="006506C0"/>
    <w:rsid w:val="00651B00"/>
    <w:rsid w:val="00651D4B"/>
    <w:rsid w:val="0065209B"/>
    <w:rsid w:val="00653AB0"/>
    <w:rsid w:val="0065403B"/>
    <w:rsid w:val="0065415F"/>
    <w:rsid w:val="0065448E"/>
    <w:rsid w:val="00657043"/>
    <w:rsid w:val="0065705B"/>
    <w:rsid w:val="00657C80"/>
    <w:rsid w:val="00661EC8"/>
    <w:rsid w:val="00664068"/>
    <w:rsid w:val="00664969"/>
    <w:rsid w:val="00664BE4"/>
    <w:rsid w:val="0066611E"/>
    <w:rsid w:val="006675F1"/>
    <w:rsid w:val="00674149"/>
    <w:rsid w:val="00674548"/>
    <w:rsid w:val="00676F6F"/>
    <w:rsid w:val="00680606"/>
    <w:rsid w:val="00681AAD"/>
    <w:rsid w:val="00681D00"/>
    <w:rsid w:val="006827EB"/>
    <w:rsid w:val="006827F2"/>
    <w:rsid w:val="006830E1"/>
    <w:rsid w:val="00683C0D"/>
    <w:rsid w:val="006848E9"/>
    <w:rsid w:val="0068516A"/>
    <w:rsid w:val="0068589E"/>
    <w:rsid w:val="00685C14"/>
    <w:rsid w:val="00685DA7"/>
    <w:rsid w:val="00685F9D"/>
    <w:rsid w:val="006862DA"/>
    <w:rsid w:val="00686932"/>
    <w:rsid w:val="00686C72"/>
    <w:rsid w:val="00687B94"/>
    <w:rsid w:val="006906F8"/>
    <w:rsid w:val="006915A0"/>
    <w:rsid w:val="00692996"/>
    <w:rsid w:val="00692E78"/>
    <w:rsid w:val="00693E8F"/>
    <w:rsid w:val="0069424B"/>
    <w:rsid w:val="00695200"/>
    <w:rsid w:val="006952DF"/>
    <w:rsid w:val="0069530E"/>
    <w:rsid w:val="00695408"/>
    <w:rsid w:val="0069742D"/>
    <w:rsid w:val="006A0CC4"/>
    <w:rsid w:val="006A2A78"/>
    <w:rsid w:val="006A2DCF"/>
    <w:rsid w:val="006A307A"/>
    <w:rsid w:val="006A3BB2"/>
    <w:rsid w:val="006A4AA0"/>
    <w:rsid w:val="006A6BA8"/>
    <w:rsid w:val="006A6D60"/>
    <w:rsid w:val="006A794D"/>
    <w:rsid w:val="006B08F5"/>
    <w:rsid w:val="006B1A56"/>
    <w:rsid w:val="006B2E32"/>
    <w:rsid w:val="006B715E"/>
    <w:rsid w:val="006B74F3"/>
    <w:rsid w:val="006C0187"/>
    <w:rsid w:val="006C05C5"/>
    <w:rsid w:val="006C0CD0"/>
    <w:rsid w:val="006C125C"/>
    <w:rsid w:val="006C15AE"/>
    <w:rsid w:val="006C163C"/>
    <w:rsid w:val="006C1984"/>
    <w:rsid w:val="006C208B"/>
    <w:rsid w:val="006C4FBF"/>
    <w:rsid w:val="006C6487"/>
    <w:rsid w:val="006C65A2"/>
    <w:rsid w:val="006C6B66"/>
    <w:rsid w:val="006C7CB4"/>
    <w:rsid w:val="006C7E11"/>
    <w:rsid w:val="006D0457"/>
    <w:rsid w:val="006D0B52"/>
    <w:rsid w:val="006D1238"/>
    <w:rsid w:val="006D1318"/>
    <w:rsid w:val="006D18B6"/>
    <w:rsid w:val="006D27C9"/>
    <w:rsid w:val="006D3255"/>
    <w:rsid w:val="006D39DA"/>
    <w:rsid w:val="006D3F82"/>
    <w:rsid w:val="006D5862"/>
    <w:rsid w:val="006D5DBF"/>
    <w:rsid w:val="006D673B"/>
    <w:rsid w:val="006D72AA"/>
    <w:rsid w:val="006D73F4"/>
    <w:rsid w:val="006E1590"/>
    <w:rsid w:val="006E25E4"/>
    <w:rsid w:val="006E2A20"/>
    <w:rsid w:val="006E32AE"/>
    <w:rsid w:val="006E38E1"/>
    <w:rsid w:val="006E3A17"/>
    <w:rsid w:val="006E4267"/>
    <w:rsid w:val="006E47AE"/>
    <w:rsid w:val="006E4B9D"/>
    <w:rsid w:val="006E7D17"/>
    <w:rsid w:val="006F02E1"/>
    <w:rsid w:val="006F04CA"/>
    <w:rsid w:val="006F256D"/>
    <w:rsid w:val="006F41DC"/>
    <w:rsid w:val="006F44D4"/>
    <w:rsid w:val="00701D49"/>
    <w:rsid w:val="00702197"/>
    <w:rsid w:val="007021A9"/>
    <w:rsid w:val="00702A2C"/>
    <w:rsid w:val="00702BAD"/>
    <w:rsid w:val="00702D35"/>
    <w:rsid w:val="007031C9"/>
    <w:rsid w:val="00703DF8"/>
    <w:rsid w:val="00704298"/>
    <w:rsid w:val="0070446F"/>
    <w:rsid w:val="00705E10"/>
    <w:rsid w:val="007062B4"/>
    <w:rsid w:val="007065F3"/>
    <w:rsid w:val="0071189F"/>
    <w:rsid w:val="00711A11"/>
    <w:rsid w:val="00712125"/>
    <w:rsid w:val="00713217"/>
    <w:rsid w:val="007149F6"/>
    <w:rsid w:val="0071574F"/>
    <w:rsid w:val="00716FCD"/>
    <w:rsid w:val="00717F6D"/>
    <w:rsid w:val="00720355"/>
    <w:rsid w:val="00720ECF"/>
    <w:rsid w:val="00721638"/>
    <w:rsid w:val="00721E87"/>
    <w:rsid w:val="00722DB8"/>
    <w:rsid w:val="0072328D"/>
    <w:rsid w:val="007245DC"/>
    <w:rsid w:val="00725E1E"/>
    <w:rsid w:val="00726A81"/>
    <w:rsid w:val="00727A82"/>
    <w:rsid w:val="00727F78"/>
    <w:rsid w:val="007308ED"/>
    <w:rsid w:val="00734194"/>
    <w:rsid w:val="007345E4"/>
    <w:rsid w:val="00735ECF"/>
    <w:rsid w:val="00736662"/>
    <w:rsid w:val="00742481"/>
    <w:rsid w:val="00744076"/>
    <w:rsid w:val="0074427F"/>
    <w:rsid w:val="007458D6"/>
    <w:rsid w:val="00745C2F"/>
    <w:rsid w:val="00746D1A"/>
    <w:rsid w:val="0074724E"/>
    <w:rsid w:val="0074730E"/>
    <w:rsid w:val="00752573"/>
    <w:rsid w:val="00752D91"/>
    <w:rsid w:val="00753A3A"/>
    <w:rsid w:val="00753FBB"/>
    <w:rsid w:val="007557D3"/>
    <w:rsid w:val="00755B99"/>
    <w:rsid w:val="00755D5A"/>
    <w:rsid w:val="00757047"/>
    <w:rsid w:val="0075711D"/>
    <w:rsid w:val="007574BD"/>
    <w:rsid w:val="007600B7"/>
    <w:rsid w:val="007603A0"/>
    <w:rsid w:val="00760897"/>
    <w:rsid w:val="007612FD"/>
    <w:rsid w:val="00762F45"/>
    <w:rsid w:val="00765485"/>
    <w:rsid w:val="00765657"/>
    <w:rsid w:val="00766D77"/>
    <w:rsid w:val="007671E7"/>
    <w:rsid w:val="007711E5"/>
    <w:rsid w:val="00771D59"/>
    <w:rsid w:val="007728E7"/>
    <w:rsid w:val="007733C0"/>
    <w:rsid w:val="0077399A"/>
    <w:rsid w:val="00773B91"/>
    <w:rsid w:val="00774659"/>
    <w:rsid w:val="00774B39"/>
    <w:rsid w:val="00775436"/>
    <w:rsid w:val="0077593E"/>
    <w:rsid w:val="00775EAD"/>
    <w:rsid w:val="00777D9F"/>
    <w:rsid w:val="00780757"/>
    <w:rsid w:val="00780840"/>
    <w:rsid w:val="00781499"/>
    <w:rsid w:val="00781A1A"/>
    <w:rsid w:val="00781C2B"/>
    <w:rsid w:val="007825F9"/>
    <w:rsid w:val="00782E3E"/>
    <w:rsid w:val="00783E96"/>
    <w:rsid w:val="00783F8A"/>
    <w:rsid w:val="00783F8D"/>
    <w:rsid w:val="00784346"/>
    <w:rsid w:val="00784D63"/>
    <w:rsid w:val="00785734"/>
    <w:rsid w:val="00786A10"/>
    <w:rsid w:val="00786B89"/>
    <w:rsid w:val="00786D0B"/>
    <w:rsid w:val="00786DAE"/>
    <w:rsid w:val="00787DBD"/>
    <w:rsid w:val="00787E4E"/>
    <w:rsid w:val="007904A8"/>
    <w:rsid w:val="00790DD3"/>
    <w:rsid w:val="0079329A"/>
    <w:rsid w:val="007934BA"/>
    <w:rsid w:val="00794CAA"/>
    <w:rsid w:val="00796B9F"/>
    <w:rsid w:val="00796CE9"/>
    <w:rsid w:val="00797DED"/>
    <w:rsid w:val="007A0DCB"/>
    <w:rsid w:val="007A1A19"/>
    <w:rsid w:val="007A1B2C"/>
    <w:rsid w:val="007A295E"/>
    <w:rsid w:val="007A37A7"/>
    <w:rsid w:val="007A3DE7"/>
    <w:rsid w:val="007A4DFA"/>
    <w:rsid w:val="007A634D"/>
    <w:rsid w:val="007A6F0D"/>
    <w:rsid w:val="007A7264"/>
    <w:rsid w:val="007A7DE0"/>
    <w:rsid w:val="007B004B"/>
    <w:rsid w:val="007B152A"/>
    <w:rsid w:val="007B2678"/>
    <w:rsid w:val="007B4893"/>
    <w:rsid w:val="007B4A0C"/>
    <w:rsid w:val="007B4BC4"/>
    <w:rsid w:val="007B4CAA"/>
    <w:rsid w:val="007B4F85"/>
    <w:rsid w:val="007B5AFE"/>
    <w:rsid w:val="007B5E82"/>
    <w:rsid w:val="007B64A4"/>
    <w:rsid w:val="007B76A5"/>
    <w:rsid w:val="007C237E"/>
    <w:rsid w:val="007C303A"/>
    <w:rsid w:val="007C5E48"/>
    <w:rsid w:val="007C5EDC"/>
    <w:rsid w:val="007D0279"/>
    <w:rsid w:val="007D2804"/>
    <w:rsid w:val="007D41C3"/>
    <w:rsid w:val="007D51F6"/>
    <w:rsid w:val="007D61B5"/>
    <w:rsid w:val="007D63DA"/>
    <w:rsid w:val="007D64AE"/>
    <w:rsid w:val="007E082A"/>
    <w:rsid w:val="007E084D"/>
    <w:rsid w:val="007E23A2"/>
    <w:rsid w:val="007E32EB"/>
    <w:rsid w:val="007E398F"/>
    <w:rsid w:val="007E4D14"/>
    <w:rsid w:val="007E600E"/>
    <w:rsid w:val="007E70BF"/>
    <w:rsid w:val="007E714A"/>
    <w:rsid w:val="007F0059"/>
    <w:rsid w:val="007F01D8"/>
    <w:rsid w:val="007F0B19"/>
    <w:rsid w:val="007F1812"/>
    <w:rsid w:val="007F1AB3"/>
    <w:rsid w:val="007F2EE0"/>
    <w:rsid w:val="007F3D5E"/>
    <w:rsid w:val="007F4A10"/>
    <w:rsid w:val="007F4EA7"/>
    <w:rsid w:val="007F5A80"/>
    <w:rsid w:val="007F60EF"/>
    <w:rsid w:val="008010C3"/>
    <w:rsid w:val="00801C08"/>
    <w:rsid w:val="008021DB"/>
    <w:rsid w:val="008026BD"/>
    <w:rsid w:val="00802839"/>
    <w:rsid w:val="0080302E"/>
    <w:rsid w:val="008043E7"/>
    <w:rsid w:val="008047C5"/>
    <w:rsid w:val="00810334"/>
    <w:rsid w:val="00811AAB"/>
    <w:rsid w:val="00811AB9"/>
    <w:rsid w:val="00812119"/>
    <w:rsid w:val="00812B12"/>
    <w:rsid w:val="00814D67"/>
    <w:rsid w:val="0081556B"/>
    <w:rsid w:val="00816154"/>
    <w:rsid w:val="0081653B"/>
    <w:rsid w:val="00817F08"/>
    <w:rsid w:val="008209DA"/>
    <w:rsid w:val="00820D0A"/>
    <w:rsid w:val="0082389A"/>
    <w:rsid w:val="00825391"/>
    <w:rsid w:val="00825BC5"/>
    <w:rsid w:val="00826781"/>
    <w:rsid w:val="008268DA"/>
    <w:rsid w:val="00832099"/>
    <w:rsid w:val="00832446"/>
    <w:rsid w:val="008334AA"/>
    <w:rsid w:val="00833BCC"/>
    <w:rsid w:val="00834503"/>
    <w:rsid w:val="00835219"/>
    <w:rsid w:val="008361E2"/>
    <w:rsid w:val="00836BE0"/>
    <w:rsid w:val="00837432"/>
    <w:rsid w:val="0083787B"/>
    <w:rsid w:val="008413E3"/>
    <w:rsid w:val="008432A1"/>
    <w:rsid w:val="008438C4"/>
    <w:rsid w:val="00843E20"/>
    <w:rsid w:val="0084506C"/>
    <w:rsid w:val="00845F5A"/>
    <w:rsid w:val="00847F28"/>
    <w:rsid w:val="008512F3"/>
    <w:rsid w:val="00852F79"/>
    <w:rsid w:val="00853B3F"/>
    <w:rsid w:val="008540CD"/>
    <w:rsid w:val="00854EB4"/>
    <w:rsid w:val="00855C0B"/>
    <w:rsid w:val="00857E67"/>
    <w:rsid w:val="00862BA2"/>
    <w:rsid w:val="00862BA3"/>
    <w:rsid w:val="00862FF4"/>
    <w:rsid w:val="00864EC5"/>
    <w:rsid w:val="00864FF9"/>
    <w:rsid w:val="00865413"/>
    <w:rsid w:val="008656A8"/>
    <w:rsid w:val="0086583B"/>
    <w:rsid w:val="00865B1B"/>
    <w:rsid w:val="00865EDC"/>
    <w:rsid w:val="00867482"/>
    <w:rsid w:val="00870155"/>
    <w:rsid w:val="00870B54"/>
    <w:rsid w:val="00871686"/>
    <w:rsid w:val="00872AE0"/>
    <w:rsid w:val="00872BD3"/>
    <w:rsid w:val="00872C1A"/>
    <w:rsid w:val="008731A8"/>
    <w:rsid w:val="00873265"/>
    <w:rsid w:val="00873F02"/>
    <w:rsid w:val="00874A90"/>
    <w:rsid w:val="00874CC9"/>
    <w:rsid w:val="008777C6"/>
    <w:rsid w:val="00880190"/>
    <w:rsid w:val="00880905"/>
    <w:rsid w:val="00880CB1"/>
    <w:rsid w:val="00881539"/>
    <w:rsid w:val="008835D9"/>
    <w:rsid w:val="0088529C"/>
    <w:rsid w:val="008855D8"/>
    <w:rsid w:val="00885B47"/>
    <w:rsid w:val="00885CBC"/>
    <w:rsid w:val="0088644D"/>
    <w:rsid w:val="00887070"/>
    <w:rsid w:val="008906C4"/>
    <w:rsid w:val="00890D00"/>
    <w:rsid w:val="0089160B"/>
    <w:rsid w:val="0089370B"/>
    <w:rsid w:val="00896DD5"/>
    <w:rsid w:val="008977A9"/>
    <w:rsid w:val="008A0A72"/>
    <w:rsid w:val="008A16BF"/>
    <w:rsid w:val="008A190E"/>
    <w:rsid w:val="008A2337"/>
    <w:rsid w:val="008A24FE"/>
    <w:rsid w:val="008A3536"/>
    <w:rsid w:val="008A3C69"/>
    <w:rsid w:val="008A42B6"/>
    <w:rsid w:val="008A4E12"/>
    <w:rsid w:val="008A59C8"/>
    <w:rsid w:val="008A5BBB"/>
    <w:rsid w:val="008A5C26"/>
    <w:rsid w:val="008A61CD"/>
    <w:rsid w:val="008A6763"/>
    <w:rsid w:val="008A6814"/>
    <w:rsid w:val="008A6CE5"/>
    <w:rsid w:val="008A7193"/>
    <w:rsid w:val="008B073B"/>
    <w:rsid w:val="008B1541"/>
    <w:rsid w:val="008B263D"/>
    <w:rsid w:val="008B2AC6"/>
    <w:rsid w:val="008B3494"/>
    <w:rsid w:val="008B453C"/>
    <w:rsid w:val="008B4BA9"/>
    <w:rsid w:val="008B5477"/>
    <w:rsid w:val="008C0A67"/>
    <w:rsid w:val="008C0F03"/>
    <w:rsid w:val="008C193C"/>
    <w:rsid w:val="008C2FDE"/>
    <w:rsid w:val="008C301D"/>
    <w:rsid w:val="008C3658"/>
    <w:rsid w:val="008C379A"/>
    <w:rsid w:val="008C530B"/>
    <w:rsid w:val="008C7372"/>
    <w:rsid w:val="008C754B"/>
    <w:rsid w:val="008C7C52"/>
    <w:rsid w:val="008D076F"/>
    <w:rsid w:val="008D163A"/>
    <w:rsid w:val="008D4FC2"/>
    <w:rsid w:val="008D54F8"/>
    <w:rsid w:val="008D5690"/>
    <w:rsid w:val="008D7AB1"/>
    <w:rsid w:val="008D7D94"/>
    <w:rsid w:val="008E0401"/>
    <w:rsid w:val="008E0EFF"/>
    <w:rsid w:val="008E3C16"/>
    <w:rsid w:val="008E5121"/>
    <w:rsid w:val="008E6D1A"/>
    <w:rsid w:val="008E77EC"/>
    <w:rsid w:val="008F0211"/>
    <w:rsid w:val="008F1DA4"/>
    <w:rsid w:val="008F26C5"/>
    <w:rsid w:val="008F27E8"/>
    <w:rsid w:val="008F3239"/>
    <w:rsid w:val="008F40F5"/>
    <w:rsid w:val="008F69DD"/>
    <w:rsid w:val="008F6CDF"/>
    <w:rsid w:val="008F6F06"/>
    <w:rsid w:val="0090072C"/>
    <w:rsid w:val="00900CAD"/>
    <w:rsid w:val="0090273F"/>
    <w:rsid w:val="00902BC1"/>
    <w:rsid w:val="00904769"/>
    <w:rsid w:val="00904807"/>
    <w:rsid w:val="00904D9E"/>
    <w:rsid w:val="00906758"/>
    <w:rsid w:val="00906C2E"/>
    <w:rsid w:val="00907E74"/>
    <w:rsid w:val="00907E76"/>
    <w:rsid w:val="009104E0"/>
    <w:rsid w:val="00911970"/>
    <w:rsid w:val="00911DA4"/>
    <w:rsid w:val="009139B0"/>
    <w:rsid w:val="00915315"/>
    <w:rsid w:val="00916667"/>
    <w:rsid w:val="0091748A"/>
    <w:rsid w:val="00917CE8"/>
    <w:rsid w:val="0092235B"/>
    <w:rsid w:val="00923D01"/>
    <w:rsid w:val="00926185"/>
    <w:rsid w:val="00926A33"/>
    <w:rsid w:val="00926C3D"/>
    <w:rsid w:val="00926CB3"/>
    <w:rsid w:val="00926E44"/>
    <w:rsid w:val="00927A86"/>
    <w:rsid w:val="0093097C"/>
    <w:rsid w:val="00934679"/>
    <w:rsid w:val="00934906"/>
    <w:rsid w:val="00937811"/>
    <w:rsid w:val="00940B72"/>
    <w:rsid w:val="009418A1"/>
    <w:rsid w:val="00941DE7"/>
    <w:rsid w:val="009421A8"/>
    <w:rsid w:val="009429AA"/>
    <w:rsid w:val="00942A53"/>
    <w:rsid w:val="00942FD8"/>
    <w:rsid w:val="009433DB"/>
    <w:rsid w:val="009435E9"/>
    <w:rsid w:val="00943847"/>
    <w:rsid w:val="009446BD"/>
    <w:rsid w:val="00945327"/>
    <w:rsid w:val="00950068"/>
    <w:rsid w:val="00950E2D"/>
    <w:rsid w:val="0095133F"/>
    <w:rsid w:val="009531CA"/>
    <w:rsid w:val="0095345E"/>
    <w:rsid w:val="00954276"/>
    <w:rsid w:val="00955BFC"/>
    <w:rsid w:val="00956471"/>
    <w:rsid w:val="009572A0"/>
    <w:rsid w:val="009572F8"/>
    <w:rsid w:val="00957374"/>
    <w:rsid w:val="00957FB4"/>
    <w:rsid w:val="00960137"/>
    <w:rsid w:val="00961000"/>
    <w:rsid w:val="0096285E"/>
    <w:rsid w:val="00964445"/>
    <w:rsid w:val="00965608"/>
    <w:rsid w:val="00970AC9"/>
    <w:rsid w:val="00970CD5"/>
    <w:rsid w:val="00971057"/>
    <w:rsid w:val="00971CAD"/>
    <w:rsid w:val="0097202C"/>
    <w:rsid w:val="00972D63"/>
    <w:rsid w:val="009732B6"/>
    <w:rsid w:val="009733F0"/>
    <w:rsid w:val="009744F5"/>
    <w:rsid w:val="0097475D"/>
    <w:rsid w:val="0097487E"/>
    <w:rsid w:val="00974A35"/>
    <w:rsid w:val="00974E68"/>
    <w:rsid w:val="009755BE"/>
    <w:rsid w:val="009759C1"/>
    <w:rsid w:val="00975F7D"/>
    <w:rsid w:val="00976378"/>
    <w:rsid w:val="00976425"/>
    <w:rsid w:val="00976E4D"/>
    <w:rsid w:val="00976F5F"/>
    <w:rsid w:val="00977CAB"/>
    <w:rsid w:val="0098168B"/>
    <w:rsid w:val="0098221B"/>
    <w:rsid w:val="00982B33"/>
    <w:rsid w:val="00984CDF"/>
    <w:rsid w:val="00984E0B"/>
    <w:rsid w:val="00985A63"/>
    <w:rsid w:val="00985F83"/>
    <w:rsid w:val="00987BC6"/>
    <w:rsid w:val="00990B99"/>
    <w:rsid w:val="00991C2B"/>
    <w:rsid w:val="0099402B"/>
    <w:rsid w:val="00997203"/>
    <w:rsid w:val="009A01DD"/>
    <w:rsid w:val="009A07FA"/>
    <w:rsid w:val="009A0CAF"/>
    <w:rsid w:val="009A1540"/>
    <w:rsid w:val="009A3339"/>
    <w:rsid w:val="009A3FF7"/>
    <w:rsid w:val="009A5686"/>
    <w:rsid w:val="009A6673"/>
    <w:rsid w:val="009A6A96"/>
    <w:rsid w:val="009A7198"/>
    <w:rsid w:val="009B02F2"/>
    <w:rsid w:val="009B04BC"/>
    <w:rsid w:val="009B142A"/>
    <w:rsid w:val="009B145B"/>
    <w:rsid w:val="009B1A08"/>
    <w:rsid w:val="009B2468"/>
    <w:rsid w:val="009B2FCB"/>
    <w:rsid w:val="009B49E1"/>
    <w:rsid w:val="009B4AB0"/>
    <w:rsid w:val="009B4B47"/>
    <w:rsid w:val="009B4D50"/>
    <w:rsid w:val="009B4FD4"/>
    <w:rsid w:val="009B59D7"/>
    <w:rsid w:val="009B6597"/>
    <w:rsid w:val="009B6BCB"/>
    <w:rsid w:val="009B7570"/>
    <w:rsid w:val="009B7621"/>
    <w:rsid w:val="009C1B36"/>
    <w:rsid w:val="009C2A5D"/>
    <w:rsid w:val="009C34E9"/>
    <w:rsid w:val="009C4603"/>
    <w:rsid w:val="009C4609"/>
    <w:rsid w:val="009C4764"/>
    <w:rsid w:val="009C59C4"/>
    <w:rsid w:val="009C60AA"/>
    <w:rsid w:val="009C64B7"/>
    <w:rsid w:val="009C7A2D"/>
    <w:rsid w:val="009C7F85"/>
    <w:rsid w:val="009D0E11"/>
    <w:rsid w:val="009D0EE0"/>
    <w:rsid w:val="009D13DD"/>
    <w:rsid w:val="009D1C07"/>
    <w:rsid w:val="009D46A2"/>
    <w:rsid w:val="009D52AB"/>
    <w:rsid w:val="009D63F1"/>
    <w:rsid w:val="009D70A1"/>
    <w:rsid w:val="009D7F0C"/>
    <w:rsid w:val="009E1577"/>
    <w:rsid w:val="009E1815"/>
    <w:rsid w:val="009E1C7E"/>
    <w:rsid w:val="009E3408"/>
    <w:rsid w:val="009E3A66"/>
    <w:rsid w:val="009E3EFF"/>
    <w:rsid w:val="009E4F2F"/>
    <w:rsid w:val="009E6E43"/>
    <w:rsid w:val="009E7C31"/>
    <w:rsid w:val="009F03BE"/>
    <w:rsid w:val="009F0470"/>
    <w:rsid w:val="009F0A58"/>
    <w:rsid w:val="009F1040"/>
    <w:rsid w:val="009F1BE7"/>
    <w:rsid w:val="009F1F06"/>
    <w:rsid w:val="009F2720"/>
    <w:rsid w:val="009F4B97"/>
    <w:rsid w:val="009F5349"/>
    <w:rsid w:val="009F5B84"/>
    <w:rsid w:val="009F678B"/>
    <w:rsid w:val="009F6859"/>
    <w:rsid w:val="00A00FEA"/>
    <w:rsid w:val="00A01DA3"/>
    <w:rsid w:val="00A01E86"/>
    <w:rsid w:val="00A0213F"/>
    <w:rsid w:val="00A0421B"/>
    <w:rsid w:val="00A0698C"/>
    <w:rsid w:val="00A06AB3"/>
    <w:rsid w:val="00A06EBD"/>
    <w:rsid w:val="00A109C9"/>
    <w:rsid w:val="00A119BA"/>
    <w:rsid w:val="00A13920"/>
    <w:rsid w:val="00A13E02"/>
    <w:rsid w:val="00A14613"/>
    <w:rsid w:val="00A1468F"/>
    <w:rsid w:val="00A14D95"/>
    <w:rsid w:val="00A14DA7"/>
    <w:rsid w:val="00A1580A"/>
    <w:rsid w:val="00A160CF"/>
    <w:rsid w:val="00A1683D"/>
    <w:rsid w:val="00A16E7E"/>
    <w:rsid w:val="00A178BB"/>
    <w:rsid w:val="00A20177"/>
    <w:rsid w:val="00A202D5"/>
    <w:rsid w:val="00A2162A"/>
    <w:rsid w:val="00A21A85"/>
    <w:rsid w:val="00A21DCA"/>
    <w:rsid w:val="00A22A19"/>
    <w:rsid w:val="00A23C10"/>
    <w:rsid w:val="00A240D1"/>
    <w:rsid w:val="00A24445"/>
    <w:rsid w:val="00A2446E"/>
    <w:rsid w:val="00A27B36"/>
    <w:rsid w:val="00A27CF3"/>
    <w:rsid w:val="00A27EAE"/>
    <w:rsid w:val="00A31630"/>
    <w:rsid w:val="00A3168B"/>
    <w:rsid w:val="00A31D37"/>
    <w:rsid w:val="00A327B2"/>
    <w:rsid w:val="00A32813"/>
    <w:rsid w:val="00A3435E"/>
    <w:rsid w:val="00A34BAC"/>
    <w:rsid w:val="00A34EA0"/>
    <w:rsid w:val="00A36640"/>
    <w:rsid w:val="00A37263"/>
    <w:rsid w:val="00A40356"/>
    <w:rsid w:val="00A40C96"/>
    <w:rsid w:val="00A417C8"/>
    <w:rsid w:val="00A41904"/>
    <w:rsid w:val="00A43824"/>
    <w:rsid w:val="00A43B86"/>
    <w:rsid w:val="00A43DFD"/>
    <w:rsid w:val="00A43F28"/>
    <w:rsid w:val="00A44FD8"/>
    <w:rsid w:val="00A46423"/>
    <w:rsid w:val="00A469EA"/>
    <w:rsid w:val="00A46AB4"/>
    <w:rsid w:val="00A46F8E"/>
    <w:rsid w:val="00A4702F"/>
    <w:rsid w:val="00A47766"/>
    <w:rsid w:val="00A510CC"/>
    <w:rsid w:val="00A51BEC"/>
    <w:rsid w:val="00A52733"/>
    <w:rsid w:val="00A531F6"/>
    <w:rsid w:val="00A55F08"/>
    <w:rsid w:val="00A56A35"/>
    <w:rsid w:val="00A604AF"/>
    <w:rsid w:val="00A60C5A"/>
    <w:rsid w:val="00A61DC4"/>
    <w:rsid w:val="00A62BBB"/>
    <w:rsid w:val="00A632F9"/>
    <w:rsid w:val="00A6531E"/>
    <w:rsid w:val="00A6629E"/>
    <w:rsid w:val="00A66A64"/>
    <w:rsid w:val="00A67590"/>
    <w:rsid w:val="00A676D7"/>
    <w:rsid w:val="00A703F6"/>
    <w:rsid w:val="00A71F4D"/>
    <w:rsid w:val="00A71FEF"/>
    <w:rsid w:val="00A72EE5"/>
    <w:rsid w:val="00A72F54"/>
    <w:rsid w:val="00A7325F"/>
    <w:rsid w:val="00A74CB0"/>
    <w:rsid w:val="00A750C7"/>
    <w:rsid w:val="00A757D5"/>
    <w:rsid w:val="00A766EE"/>
    <w:rsid w:val="00A77053"/>
    <w:rsid w:val="00A771EB"/>
    <w:rsid w:val="00A77626"/>
    <w:rsid w:val="00A82C55"/>
    <w:rsid w:val="00A843EB"/>
    <w:rsid w:val="00A84415"/>
    <w:rsid w:val="00A85B1C"/>
    <w:rsid w:val="00A8638F"/>
    <w:rsid w:val="00A86F49"/>
    <w:rsid w:val="00A87292"/>
    <w:rsid w:val="00A87F87"/>
    <w:rsid w:val="00A9067D"/>
    <w:rsid w:val="00A908A1"/>
    <w:rsid w:val="00A90C2D"/>
    <w:rsid w:val="00A94D7C"/>
    <w:rsid w:val="00A95F4D"/>
    <w:rsid w:val="00A9618D"/>
    <w:rsid w:val="00A97215"/>
    <w:rsid w:val="00AA3C77"/>
    <w:rsid w:val="00AA5BC3"/>
    <w:rsid w:val="00AA5F6E"/>
    <w:rsid w:val="00AA7483"/>
    <w:rsid w:val="00AA7584"/>
    <w:rsid w:val="00AA7D61"/>
    <w:rsid w:val="00AB089B"/>
    <w:rsid w:val="00AB33C2"/>
    <w:rsid w:val="00AB482A"/>
    <w:rsid w:val="00AB566F"/>
    <w:rsid w:val="00AB5879"/>
    <w:rsid w:val="00AB6854"/>
    <w:rsid w:val="00AB6EEA"/>
    <w:rsid w:val="00AC0401"/>
    <w:rsid w:val="00AC0547"/>
    <w:rsid w:val="00AC1CD9"/>
    <w:rsid w:val="00AC28D0"/>
    <w:rsid w:val="00AC3393"/>
    <w:rsid w:val="00AC3BD8"/>
    <w:rsid w:val="00AC50FC"/>
    <w:rsid w:val="00AC5619"/>
    <w:rsid w:val="00AC579C"/>
    <w:rsid w:val="00AC6509"/>
    <w:rsid w:val="00AC7C95"/>
    <w:rsid w:val="00AC7D74"/>
    <w:rsid w:val="00AD034F"/>
    <w:rsid w:val="00AD0D03"/>
    <w:rsid w:val="00AD1321"/>
    <w:rsid w:val="00AD29C3"/>
    <w:rsid w:val="00AD2A08"/>
    <w:rsid w:val="00AD3182"/>
    <w:rsid w:val="00AD50FA"/>
    <w:rsid w:val="00AD56BF"/>
    <w:rsid w:val="00AD6359"/>
    <w:rsid w:val="00AD77BE"/>
    <w:rsid w:val="00AE007B"/>
    <w:rsid w:val="00AE01FF"/>
    <w:rsid w:val="00AE0C06"/>
    <w:rsid w:val="00AE11B6"/>
    <w:rsid w:val="00AE1B47"/>
    <w:rsid w:val="00AE1F72"/>
    <w:rsid w:val="00AE386F"/>
    <w:rsid w:val="00AE3D18"/>
    <w:rsid w:val="00AE4AA7"/>
    <w:rsid w:val="00AE6EF2"/>
    <w:rsid w:val="00AE7185"/>
    <w:rsid w:val="00AE7ED6"/>
    <w:rsid w:val="00AF0053"/>
    <w:rsid w:val="00AF0672"/>
    <w:rsid w:val="00AF24A1"/>
    <w:rsid w:val="00AF2ECA"/>
    <w:rsid w:val="00AF33F4"/>
    <w:rsid w:val="00AF3997"/>
    <w:rsid w:val="00AF415B"/>
    <w:rsid w:val="00AF4D51"/>
    <w:rsid w:val="00AF5481"/>
    <w:rsid w:val="00AF5A31"/>
    <w:rsid w:val="00AF5CB5"/>
    <w:rsid w:val="00AF5E2C"/>
    <w:rsid w:val="00AF68EE"/>
    <w:rsid w:val="00AF6D07"/>
    <w:rsid w:val="00AF6E7F"/>
    <w:rsid w:val="00B01295"/>
    <w:rsid w:val="00B01A0F"/>
    <w:rsid w:val="00B0220F"/>
    <w:rsid w:val="00B04AC0"/>
    <w:rsid w:val="00B060E4"/>
    <w:rsid w:val="00B067D3"/>
    <w:rsid w:val="00B06B34"/>
    <w:rsid w:val="00B11CB7"/>
    <w:rsid w:val="00B11D6B"/>
    <w:rsid w:val="00B12416"/>
    <w:rsid w:val="00B12519"/>
    <w:rsid w:val="00B127FD"/>
    <w:rsid w:val="00B12E2D"/>
    <w:rsid w:val="00B14A51"/>
    <w:rsid w:val="00B15114"/>
    <w:rsid w:val="00B16D00"/>
    <w:rsid w:val="00B17A8D"/>
    <w:rsid w:val="00B23342"/>
    <w:rsid w:val="00B26F5A"/>
    <w:rsid w:val="00B31FE7"/>
    <w:rsid w:val="00B33CCC"/>
    <w:rsid w:val="00B33DC0"/>
    <w:rsid w:val="00B34382"/>
    <w:rsid w:val="00B3574B"/>
    <w:rsid w:val="00B35D06"/>
    <w:rsid w:val="00B360B2"/>
    <w:rsid w:val="00B37DB6"/>
    <w:rsid w:val="00B40046"/>
    <w:rsid w:val="00B408BF"/>
    <w:rsid w:val="00B40CE9"/>
    <w:rsid w:val="00B40D9D"/>
    <w:rsid w:val="00B44871"/>
    <w:rsid w:val="00B44BCB"/>
    <w:rsid w:val="00B47319"/>
    <w:rsid w:val="00B50F86"/>
    <w:rsid w:val="00B537C2"/>
    <w:rsid w:val="00B55477"/>
    <w:rsid w:val="00B55C36"/>
    <w:rsid w:val="00B57A6B"/>
    <w:rsid w:val="00B57CF4"/>
    <w:rsid w:val="00B602D2"/>
    <w:rsid w:val="00B60374"/>
    <w:rsid w:val="00B60853"/>
    <w:rsid w:val="00B60C16"/>
    <w:rsid w:val="00B60E0B"/>
    <w:rsid w:val="00B6277A"/>
    <w:rsid w:val="00B64E8C"/>
    <w:rsid w:val="00B65470"/>
    <w:rsid w:val="00B658E6"/>
    <w:rsid w:val="00B66C8E"/>
    <w:rsid w:val="00B66FED"/>
    <w:rsid w:val="00B7023F"/>
    <w:rsid w:val="00B70298"/>
    <w:rsid w:val="00B70733"/>
    <w:rsid w:val="00B71620"/>
    <w:rsid w:val="00B71769"/>
    <w:rsid w:val="00B7188E"/>
    <w:rsid w:val="00B72F54"/>
    <w:rsid w:val="00B73BF9"/>
    <w:rsid w:val="00B73CD1"/>
    <w:rsid w:val="00B743B7"/>
    <w:rsid w:val="00B751A4"/>
    <w:rsid w:val="00B75CDD"/>
    <w:rsid w:val="00B76D40"/>
    <w:rsid w:val="00B76DA9"/>
    <w:rsid w:val="00B80351"/>
    <w:rsid w:val="00B80E9C"/>
    <w:rsid w:val="00B81E01"/>
    <w:rsid w:val="00B8222A"/>
    <w:rsid w:val="00B8347A"/>
    <w:rsid w:val="00B84122"/>
    <w:rsid w:val="00B851E4"/>
    <w:rsid w:val="00B85592"/>
    <w:rsid w:val="00B855A9"/>
    <w:rsid w:val="00B866F8"/>
    <w:rsid w:val="00B8680C"/>
    <w:rsid w:val="00B90177"/>
    <w:rsid w:val="00B90282"/>
    <w:rsid w:val="00B9271A"/>
    <w:rsid w:val="00B92D00"/>
    <w:rsid w:val="00B9427F"/>
    <w:rsid w:val="00B94A5F"/>
    <w:rsid w:val="00B957FE"/>
    <w:rsid w:val="00B9609B"/>
    <w:rsid w:val="00B96941"/>
    <w:rsid w:val="00B9776C"/>
    <w:rsid w:val="00BA0082"/>
    <w:rsid w:val="00BA0297"/>
    <w:rsid w:val="00BA234A"/>
    <w:rsid w:val="00BA24F9"/>
    <w:rsid w:val="00BA2547"/>
    <w:rsid w:val="00BA2B65"/>
    <w:rsid w:val="00BA3329"/>
    <w:rsid w:val="00BA4937"/>
    <w:rsid w:val="00BA7210"/>
    <w:rsid w:val="00BB0CC3"/>
    <w:rsid w:val="00BB4641"/>
    <w:rsid w:val="00BB610E"/>
    <w:rsid w:val="00BB63F1"/>
    <w:rsid w:val="00BB7215"/>
    <w:rsid w:val="00BB76F7"/>
    <w:rsid w:val="00BC0220"/>
    <w:rsid w:val="00BC10F3"/>
    <w:rsid w:val="00BC1B5B"/>
    <w:rsid w:val="00BC2472"/>
    <w:rsid w:val="00BC2F2F"/>
    <w:rsid w:val="00BC3A44"/>
    <w:rsid w:val="00BC3B76"/>
    <w:rsid w:val="00BC4063"/>
    <w:rsid w:val="00BC42E9"/>
    <w:rsid w:val="00BC44B6"/>
    <w:rsid w:val="00BC492F"/>
    <w:rsid w:val="00BC5443"/>
    <w:rsid w:val="00BC55A3"/>
    <w:rsid w:val="00BC5E00"/>
    <w:rsid w:val="00BC5FCF"/>
    <w:rsid w:val="00BC627B"/>
    <w:rsid w:val="00BC63FF"/>
    <w:rsid w:val="00BD0C5B"/>
    <w:rsid w:val="00BD14BD"/>
    <w:rsid w:val="00BD54C7"/>
    <w:rsid w:val="00BD5976"/>
    <w:rsid w:val="00BD6EE9"/>
    <w:rsid w:val="00BD71A3"/>
    <w:rsid w:val="00BD7CC6"/>
    <w:rsid w:val="00BE081A"/>
    <w:rsid w:val="00BE0F8F"/>
    <w:rsid w:val="00BE1358"/>
    <w:rsid w:val="00BE1A6B"/>
    <w:rsid w:val="00BE1C29"/>
    <w:rsid w:val="00BE1C9F"/>
    <w:rsid w:val="00BE25DE"/>
    <w:rsid w:val="00BE2AE3"/>
    <w:rsid w:val="00BE3563"/>
    <w:rsid w:val="00BE4303"/>
    <w:rsid w:val="00BE6390"/>
    <w:rsid w:val="00BE76C3"/>
    <w:rsid w:val="00BE778F"/>
    <w:rsid w:val="00BF09F2"/>
    <w:rsid w:val="00BF0E99"/>
    <w:rsid w:val="00BF138E"/>
    <w:rsid w:val="00BF1B18"/>
    <w:rsid w:val="00BF2847"/>
    <w:rsid w:val="00BF2896"/>
    <w:rsid w:val="00BF32E9"/>
    <w:rsid w:val="00BF3645"/>
    <w:rsid w:val="00BF42A1"/>
    <w:rsid w:val="00BF4A7E"/>
    <w:rsid w:val="00BF4C78"/>
    <w:rsid w:val="00BF5E0A"/>
    <w:rsid w:val="00C0016F"/>
    <w:rsid w:val="00C005D7"/>
    <w:rsid w:val="00C009B8"/>
    <w:rsid w:val="00C01B1C"/>
    <w:rsid w:val="00C03369"/>
    <w:rsid w:val="00C03F90"/>
    <w:rsid w:val="00C043CD"/>
    <w:rsid w:val="00C04777"/>
    <w:rsid w:val="00C04D09"/>
    <w:rsid w:val="00C05AB2"/>
    <w:rsid w:val="00C05ED1"/>
    <w:rsid w:val="00C06232"/>
    <w:rsid w:val="00C06D21"/>
    <w:rsid w:val="00C10938"/>
    <w:rsid w:val="00C115D2"/>
    <w:rsid w:val="00C117E0"/>
    <w:rsid w:val="00C11E36"/>
    <w:rsid w:val="00C120CD"/>
    <w:rsid w:val="00C14D60"/>
    <w:rsid w:val="00C16685"/>
    <w:rsid w:val="00C20078"/>
    <w:rsid w:val="00C20295"/>
    <w:rsid w:val="00C205E7"/>
    <w:rsid w:val="00C208A0"/>
    <w:rsid w:val="00C214A4"/>
    <w:rsid w:val="00C2184C"/>
    <w:rsid w:val="00C22335"/>
    <w:rsid w:val="00C2242F"/>
    <w:rsid w:val="00C22F66"/>
    <w:rsid w:val="00C236FD"/>
    <w:rsid w:val="00C24020"/>
    <w:rsid w:val="00C25468"/>
    <w:rsid w:val="00C268A6"/>
    <w:rsid w:val="00C3169E"/>
    <w:rsid w:val="00C328FE"/>
    <w:rsid w:val="00C330B9"/>
    <w:rsid w:val="00C33491"/>
    <w:rsid w:val="00C34EB7"/>
    <w:rsid w:val="00C35DA3"/>
    <w:rsid w:val="00C36B3A"/>
    <w:rsid w:val="00C3736A"/>
    <w:rsid w:val="00C37DF6"/>
    <w:rsid w:val="00C4110C"/>
    <w:rsid w:val="00C42BF8"/>
    <w:rsid w:val="00C449EE"/>
    <w:rsid w:val="00C457D1"/>
    <w:rsid w:val="00C465CD"/>
    <w:rsid w:val="00C467B9"/>
    <w:rsid w:val="00C46DCE"/>
    <w:rsid w:val="00C47527"/>
    <w:rsid w:val="00C500CA"/>
    <w:rsid w:val="00C5059F"/>
    <w:rsid w:val="00C5134A"/>
    <w:rsid w:val="00C51C93"/>
    <w:rsid w:val="00C5373F"/>
    <w:rsid w:val="00C54049"/>
    <w:rsid w:val="00C55311"/>
    <w:rsid w:val="00C55F0C"/>
    <w:rsid w:val="00C56963"/>
    <w:rsid w:val="00C56C5E"/>
    <w:rsid w:val="00C60C38"/>
    <w:rsid w:val="00C60DD2"/>
    <w:rsid w:val="00C61B6C"/>
    <w:rsid w:val="00C624DC"/>
    <w:rsid w:val="00C62519"/>
    <w:rsid w:val="00C62F45"/>
    <w:rsid w:val="00C64E81"/>
    <w:rsid w:val="00C66820"/>
    <w:rsid w:val="00C673B2"/>
    <w:rsid w:val="00C6778A"/>
    <w:rsid w:val="00C67BBB"/>
    <w:rsid w:val="00C711E9"/>
    <w:rsid w:val="00C731B0"/>
    <w:rsid w:val="00C7383E"/>
    <w:rsid w:val="00C74F8A"/>
    <w:rsid w:val="00C75744"/>
    <w:rsid w:val="00C76D38"/>
    <w:rsid w:val="00C77111"/>
    <w:rsid w:val="00C77736"/>
    <w:rsid w:val="00C77DAF"/>
    <w:rsid w:val="00C81CDE"/>
    <w:rsid w:val="00C8280B"/>
    <w:rsid w:val="00C842F0"/>
    <w:rsid w:val="00C843BD"/>
    <w:rsid w:val="00C84500"/>
    <w:rsid w:val="00C85826"/>
    <w:rsid w:val="00C87974"/>
    <w:rsid w:val="00C9042A"/>
    <w:rsid w:val="00C92BCE"/>
    <w:rsid w:val="00C92CD6"/>
    <w:rsid w:val="00C93250"/>
    <w:rsid w:val="00C95476"/>
    <w:rsid w:val="00CA0AB6"/>
    <w:rsid w:val="00CA3234"/>
    <w:rsid w:val="00CA36DF"/>
    <w:rsid w:val="00CA371F"/>
    <w:rsid w:val="00CA5D72"/>
    <w:rsid w:val="00CA68F4"/>
    <w:rsid w:val="00CB014C"/>
    <w:rsid w:val="00CB0B7F"/>
    <w:rsid w:val="00CB14B6"/>
    <w:rsid w:val="00CB1612"/>
    <w:rsid w:val="00CB24DF"/>
    <w:rsid w:val="00CB502E"/>
    <w:rsid w:val="00CB6891"/>
    <w:rsid w:val="00CB71C1"/>
    <w:rsid w:val="00CB76AF"/>
    <w:rsid w:val="00CC2349"/>
    <w:rsid w:val="00CC3909"/>
    <w:rsid w:val="00CC7427"/>
    <w:rsid w:val="00CC79C9"/>
    <w:rsid w:val="00CD1837"/>
    <w:rsid w:val="00CD4662"/>
    <w:rsid w:val="00CD6985"/>
    <w:rsid w:val="00CD705C"/>
    <w:rsid w:val="00CD7412"/>
    <w:rsid w:val="00CD764F"/>
    <w:rsid w:val="00CE166D"/>
    <w:rsid w:val="00CE21BA"/>
    <w:rsid w:val="00CE2A7E"/>
    <w:rsid w:val="00CE2E1F"/>
    <w:rsid w:val="00CE3631"/>
    <w:rsid w:val="00CE39B9"/>
    <w:rsid w:val="00CE40AB"/>
    <w:rsid w:val="00CE565B"/>
    <w:rsid w:val="00CE630F"/>
    <w:rsid w:val="00CE6C10"/>
    <w:rsid w:val="00CF3A83"/>
    <w:rsid w:val="00CF54D9"/>
    <w:rsid w:val="00CF585D"/>
    <w:rsid w:val="00CF6273"/>
    <w:rsid w:val="00CF7C9D"/>
    <w:rsid w:val="00D00AE4"/>
    <w:rsid w:val="00D0210D"/>
    <w:rsid w:val="00D021E4"/>
    <w:rsid w:val="00D02CBC"/>
    <w:rsid w:val="00D035C1"/>
    <w:rsid w:val="00D0401D"/>
    <w:rsid w:val="00D04E7D"/>
    <w:rsid w:val="00D052D5"/>
    <w:rsid w:val="00D05852"/>
    <w:rsid w:val="00D058C3"/>
    <w:rsid w:val="00D05CB9"/>
    <w:rsid w:val="00D07D62"/>
    <w:rsid w:val="00D108F2"/>
    <w:rsid w:val="00D11A86"/>
    <w:rsid w:val="00D12672"/>
    <w:rsid w:val="00D126FA"/>
    <w:rsid w:val="00D1291D"/>
    <w:rsid w:val="00D144E2"/>
    <w:rsid w:val="00D15137"/>
    <w:rsid w:val="00D1565C"/>
    <w:rsid w:val="00D1582F"/>
    <w:rsid w:val="00D2101C"/>
    <w:rsid w:val="00D21A48"/>
    <w:rsid w:val="00D22BDA"/>
    <w:rsid w:val="00D23DB8"/>
    <w:rsid w:val="00D25F88"/>
    <w:rsid w:val="00D2600E"/>
    <w:rsid w:val="00D262AD"/>
    <w:rsid w:val="00D26D67"/>
    <w:rsid w:val="00D2704F"/>
    <w:rsid w:val="00D27139"/>
    <w:rsid w:val="00D272CE"/>
    <w:rsid w:val="00D329E7"/>
    <w:rsid w:val="00D3463C"/>
    <w:rsid w:val="00D34B8A"/>
    <w:rsid w:val="00D35CC9"/>
    <w:rsid w:val="00D40DD1"/>
    <w:rsid w:val="00D418ED"/>
    <w:rsid w:val="00D4263C"/>
    <w:rsid w:val="00D43765"/>
    <w:rsid w:val="00D438B7"/>
    <w:rsid w:val="00D4712D"/>
    <w:rsid w:val="00D473EA"/>
    <w:rsid w:val="00D4748E"/>
    <w:rsid w:val="00D47A59"/>
    <w:rsid w:val="00D510E5"/>
    <w:rsid w:val="00D512E1"/>
    <w:rsid w:val="00D52F52"/>
    <w:rsid w:val="00D53726"/>
    <w:rsid w:val="00D5377F"/>
    <w:rsid w:val="00D537EC"/>
    <w:rsid w:val="00D53AC5"/>
    <w:rsid w:val="00D53AD2"/>
    <w:rsid w:val="00D53D88"/>
    <w:rsid w:val="00D5473A"/>
    <w:rsid w:val="00D566FB"/>
    <w:rsid w:val="00D57356"/>
    <w:rsid w:val="00D573D5"/>
    <w:rsid w:val="00D60923"/>
    <w:rsid w:val="00D60985"/>
    <w:rsid w:val="00D612A1"/>
    <w:rsid w:val="00D6207F"/>
    <w:rsid w:val="00D6434E"/>
    <w:rsid w:val="00D64AE3"/>
    <w:rsid w:val="00D64E8A"/>
    <w:rsid w:val="00D66465"/>
    <w:rsid w:val="00D6676A"/>
    <w:rsid w:val="00D6732C"/>
    <w:rsid w:val="00D708F2"/>
    <w:rsid w:val="00D71897"/>
    <w:rsid w:val="00D73113"/>
    <w:rsid w:val="00D75CA7"/>
    <w:rsid w:val="00D75F65"/>
    <w:rsid w:val="00D77A9F"/>
    <w:rsid w:val="00D811CE"/>
    <w:rsid w:val="00D8165C"/>
    <w:rsid w:val="00D82504"/>
    <w:rsid w:val="00D8267C"/>
    <w:rsid w:val="00D83250"/>
    <w:rsid w:val="00D842E6"/>
    <w:rsid w:val="00D844FB"/>
    <w:rsid w:val="00D8588A"/>
    <w:rsid w:val="00D920C4"/>
    <w:rsid w:val="00D93744"/>
    <w:rsid w:val="00D93973"/>
    <w:rsid w:val="00D93F1C"/>
    <w:rsid w:val="00D94553"/>
    <w:rsid w:val="00D947C5"/>
    <w:rsid w:val="00D94CBA"/>
    <w:rsid w:val="00D95F9A"/>
    <w:rsid w:val="00D95FFB"/>
    <w:rsid w:val="00D96EC4"/>
    <w:rsid w:val="00D972AF"/>
    <w:rsid w:val="00D97365"/>
    <w:rsid w:val="00D97EC0"/>
    <w:rsid w:val="00DA09B9"/>
    <w:rsid w:val="00DA1171"/>
    <w:rsid w:val="00DA168E"/>
    <w:rsid w:val="00DA229E"/>
    <w:rsid w:val="00DA2ABF"/>
    <w:rsid w:val="00DA30FB"/>
    <w:rsid w:val="00DA50BC"/>
    <w:rsid w:val="00DA5399"/>
    <w:rsid w:val="00DA54A6"/>
    <w:rsid w:val="00DA75D8"/>
    <w:rsid w:val="00DA7E22"/>
    <w:rsid w:val="00DB15E0"/>
    <w:rsid w:val="00DB1C9E"/>
    <w:rsid w:val="00DB1F3B"/>
    <w:rsid w:val="00DB5B08"/>
    <w:rsid w:val="00DB6311"/>
    <w:rsid w:val="00DC45E7"/>
    <w:rsid w:val="00DC46C9"/>
    <w:rsid w:val="00DC5ECD"/>
    <w:rsid w:val="00DC7E7D"/>
    <w:rsid w:val="00DD1C2C"/>
    <w:rsid w:val="00DD2026"/>
    <w:rsid w:val="00DD35BB"/>
    <w:rsid w:val="00DD4B7A"/>
    <w:rsid w:val="00DD6CCC"/>
    <w:rsid w:val="00DE0F3A"/>
    <w:rsid w:val="00DE10BB"/>
    <w:rsid w:val="00DE1361"/>
    <w:rsid w:val="00DE2DFB"/>
    <w:rsid w:val="00DE33D6"/>
    <w:rsid w:val="00DE45CF"/>
    <w:rsid w:val="00DE4B07"/>
    <w:rsid w:val="00DE5E80"/>
    <w:rsid w:val="00DE679A"/>
    <w:rsid w:val="00DE744E"/>
    <w:rsid w:val="00DF1C9D"/>
    <w:rsid w:val="00DF2BF1"/>
    <w:rsid w:val="00DF3571"/>
    <w:rsid w:val="00DF6AC8"/>
    <w:rsid w:val="00DF6E4D"/>
    <w:rsid w:val="00DF741D"/>
    <w:rsid w:val="00E00105"/>
    <w:rsid w:val="00E00B3D"/>
    <w:rsid w:val="00E034FC"/>
    <w:rsid w:val="00E05519"/>
    <w:rsid w:val="00E06146"/>
    <w:rsid w:val="00E06B77"/>
    <w:rsid w:val="00E07813"/>
    <w:rsid w:val="00E107E5"/>
    <w:rsid w:val="00E12263"/>
    <w:rsid w:val="00E12944"/>
    <w:rsid w:val="00E13916"/>
    <w:rsid w:val="00E14B3F"/>
    <w:rsid w:val="00E15262"/>
    <w:rsid w:val="00E16C85"/>
    <w:rsid w:val="00E17014"/>
    <w:rsid w:val="00E17983"/>
    <w:rsid w:val="00E20179"/>
    <w:rsid w:val="00E20704"/>
    <w:rsid w:val="00E20865"/>
    <w:rsid w:val="00E20C36"/>
    <w:rsid w:val="00E219C9"/>
    <w:rsid w:val="00E22708"/>
    <w:rsid w:val="00E22F4D"/>
    <w:rsid w:val="00E23902"/>
    <w:rsid w:val="00E23C19"/>
    <w:rsid w:val="00E24841"/>
    <w:rsid w:val="00E24F62"/>
    <w:rsid w:val="00E25F76"/>
    <w:rsid w:val="00E2619B"/>
    <w:rsid w:val="00E26CFF"/>
    <w:rsid w:val="00E26EC8"/>
    <w:rsid w:val="00E27404"/>
    <w:rsid w:val="00E27BF7"/>
    <w:rsid w:val="00E304F9"/>
    <w:rsid w:val="00E31A74"/>
    <w:rsid w:val="00E33E7D"/>
    <w:rsid w:val="00E341F5"/>
    <w:rsid w:val="00E35834"/>
    <w:rsid w:val="00E3685C"/>
    <w:rsid w:val="00E36C18"/>
    <w:rsid w:val="00E37ABD"/>
    <w:rsid w:val="00E37EFD"/>
    <w:rsid w:val="00E4056F"/>
    <w:rsid w:val="00E40E83"/>
    <w:rsid w:val="00E41265"/>
    <w:rsid w:val="00E41D0D"/>
    <w:rsid w:val="00E428BC"/>
    <w:rsid w:val="00E42D1A"/>
    <w:rsid w:val="00E42F6C"/>
    <w:rsid w:val="00E430E7"/>
    <w:rsid w:val="00E43151"/>
    <w:rsid w:val="00E464D4"/>
    <w:rsid w:val="00E46ACB"/>
    <w:rsid w:val="00E47D3A"/>
    <w:rsid w:val="00E500A8"/>
    <w:rsid w:val="00E5037C"/>
    <w:rsid w:val="00E5044C"/>
    <w:rsid w:val="00E510D0"/>
    <w:rsid w:val="00E51A23"/>
    <w:rsid w:val="00E53839"/>
    <w:rsid w:val="00E5504A"/>
    <w:rsid w:val="00E5675C"/>
    <w:rsid w:val="00E56BC5"/>
    <w:rsid w:val="00E56EE4"/>
    <w:rsid w:val="00E572A3"/>
    <w:rsid w:val="00E57845"/>
    <w:rsid w:val="00E6024C"/>
    <w:rsid w:val="00E61407"/>
    <w:rsid w:val="00E621C2"/>
    <w:rsid w:val="00E62B32"/>
    <w:rsid w:val="00E63892"/>
    <w:rsid w:val="00E64693"/>
    <w:rsid w:val="00E65AF9"/>
    <w:rsid w:val="00E665F3"/>
    <w:rsid w:val="00E66E3F"/>
    <w:rsid w:val="00E67A6A"/>
    <w:rsid w:val="00E67C7E"/>
    <w:rsid w:val="00E7048C"/>
    <w:rsid w:val="00E71161"/>
    <w:rsid w:val="00E72245"/>
    <w:rsid w:val="00E72725"/>
    <w:rsid w:val="00E7303E"/>
    <w:rsid w:val="00E73576"/>
    <w:rsid w:val="00E74974"/>
    <w:rsid w:val="00E750B0"/>
    <w:rsid w:val="00E7690F"/>
    <w:rsid w:val="00E81444"/>
    <w:rsid w:val="00E81A48"/>
    <w:rsid w:val="00E83AFF"/>
    <w:rsid w:val="00E83D49"/>
    <w:rsid w:val="00E83E33"/>
    <w:rsid w:val="00E83F13"/>
    <w:rsid w:val="00E84091"/>
    <w:rsid w:val="00E84D3A"/>
    <w:rsid w:val="00E84ECC"/>
    <w:rsid w:val="00E869C9"/>
    <w:rsid w:val="00E87266"/>
    <w:rsid w:val="00E87389"/>
    <w:rsid w:val="00E877E4"/>
    <w:rsid w:val="00E90238"/>
    <w:rsid w:val="00E90467"/>
    <w:rsid w:val="00E90A5D"/>
    <w:rsid w:val="00E915CF"/>
    <w:rsid w:val="00E91AA1"/>
    <w:rsid w:val="00E92294"/>
    <w:rsid w:val="00E94CB7"/>
    <w:rsid w:val="00E950DB"/>
    <w:rsid w:val="00E971E3"/>
    <w:rsid w:val="00E9791A"/>
    <w:rsid w:val="00E97BC7"/>
    <w:rsid w:val="00EA0234"/>
    <w:rsid w:val="00EA06B0"/>
    <w:rsid w:val="00EA1692"/>
    <w:rsid w:val="00EA1BBB"/>
    <w:rsid w:val="00EA1C29"/>
    <w:rsid w:val="00EA22EC"/>
    <w:rsid w:val="00EA2E1F"/>
    <w:rsid w:val="00EA5746"/>
    <w:rsid w:val="00EA5B18"/>
    <w:rsid w:val="00EA6823"/>
    <w:rsid w:val="00EA7658"/>
    <w:rsid w:val="00EB0728"/>
    <w:rsid w:val="00EB0AAD"/>
    <w:rsid w:val="00EB0E2E"/>
    <w:rsid w:val="00EB220D"/>
    <w:rsid w:val="00EB292A"/>
    <w:rsid w:val="00EB53DA"/>
    <w:rsid w:val="00EB5F79"/>
    <w:rsid w:val="00EB635D"/>
    <w:rsid w:val="00EB657C"/>
    <w:rsid w:val="00EC00B2"/>
    <w:rsid w:val="00EC0183"/>
    <w:rsid w:val="00EC03D3"/>
    <w:rsid w:val="00EC27EE"/>
    <w:rsid w:val="00EC2BCB"/>
    <w:rsid w:val="00EC457D"/>
    <w:rsid w:val="00EC54EA"/>
    <w:rsid w:val="00EC55A1"/>
    <w:rsid w:val="00EC583B"/>
    <w:rsid w:val="00EC75B4"/>
    <w:rsid w:val="00EC75D7"/>
    <w:rsid w:val="00ED0ECA"/>
    <w:rsid w:val="00ED12CE"/>
    <w:rsid w:val="00ED225C"/>
    <w:rsid w:val="00ED394F"/>
    <w:rsid w:val="00ED40B4"/>
    <w:rsid w:val="00ED40F1"/>
    <w:rsid w:val="00ED537E"/>
    <w:rsid w:val="00ED573C"/>
    <w:rsid w:val="00ED57C4"/>
    <w:rsid w:val="00ED5D1D"/>
    <w:rsid w:val="00ED6936"/>
    <w:rsid w:val="00ED75EE"/>
    <w:rsid w:val="00ED7808"/>
    <w:rsid w:val="00ED7B3A"/>
    <w:rsid w:val="00EE0A17"/>
    <w:rsid w:val="00EE0CE6"/>
    <w:rsid w:val="00EE1F4D"/>
    <w:rsid w:val="00EE2F30"/>
    <w:rsid w:val="00EE35F2"/>
    <w:rsid w:val="00EE4A59"/>
    <w:rsid w:val="00EE4AE2"/>
    <w:rsid w:val="00EE509D"/>
    <w:rsid w:val="00EE6600"/>
    <w:rsid w:val="00EF2AA1"/>
    <w:rsid w:val="00EF3BA7"/>
    <w:rsid w:val="00EF3C8F"/>
    <w:rsid w:val="00EF3CD6"/>
    <w:rsid w:val="00EF410A"/>
    <w:rsid w:val="00EF4857"/>
    <w:rsid w:val="00EF71D0"/>
    <w:rsid w:val="00EF7753"/>
    <w:rsid w:val="00F009A0"/>
    <w:rsid w:val="00F0163B"/>
    <w:rsid w:val="00F01FDD"/>
    <w:rsid w:val="00F0732A"/>
    <w:rsid w:val="00F10288"/>
    <w:rsid w:val="00F10976"/>
    <w:rsid w:val="00F11FEC"/>
    <w:rsid w:val="00F12BEC"/>
    <w:rsid w:val="00F13508"/>
    <w:rsid w:val="00F14998"/>
    <w:rsid w:val="00F1508A"/>
    <w:rsid w:val="00F152C1"/>
    <w:rsid w:val="00F177A7"/>
    <w:rsid w:val="00F20278"/>
    <w:rsid w:val="00F2371C"/>
    <w:rsid w:val="00F251B8"/>
    <w:rsid w:val="00F25A73"/>
    <w:rsid w:val="00F26EC0"/>
    <w:rsid w:val="00F304B5"/>
    <w:rsid w:val="00F305D4"/>
    <w:rsid w:val="00F31104"/>
    <w:rsid w:val="00F32A14"/>
    <w:rsid w:val="00F33310"/>
    <w:rsid w:val="00F337AC"/>
    <w:rsid w:val="00F375A2"/>
    <w:rsid w:val="00F37E73"/>
    <w:rsid w:val="00F41A86"/>
    <w:rsid w:val="00F42148"/>
    <w:rsid w:val="00F42ED1"/>
    <w:rsid w:val="00F45089"/>
    <w:rsid w:val="00F457F2"/>
    <w:rsid w:val="00F459F0"/>
    <w:rsid w:val="00F45A3B"/>
    <w:rsid w:val="00F462FB"/>
    <w:rsid w:val="00F46FC1"/>
    <w:rsid w:val="00F502BD"/>
    <w:rsid w:val="00F52168"/>
    <w:rsid w:val="00F52E9E"/>
    <w:rsid w:val="00F52F83"/>
    <w:rsid w:val="00F532B2"/>
    <w:rsid w:val="00F56901"/>
    <w:rsid w:val="00F57C24"/>
    <w:rsid w:val="00F61809"/>
    <w:rsid w:val="00F61D25"/>
    <w:rsid w:val="00F62985"/>
    <w:rsid w:val="00F63E11"/>
    <w:rsid w:val="00F646AE"/>
    <w:rsid w:val="00F6498C"/>
    <w:rsid w:val="00F65793"/>
    <w:rsid w:val="00F65B5E"/>
    <w:rsid w:val="00F662D6"/>
    <w:rsid w:val="00F66657"/>
    <w:rsid w:val="00F666C2"/>
    <w:rsid w:val="00F70B56"/>
    <w:rsid w:val="00F713B1"/>
    <w:rsid w:val="00F7227F"/>
    <w:rsid w:val="00F731E0"/>
    <w:rsid w:val="00F76BAA"/>
    <w:rsid w:val="00F775F1"/>
    <w:rsid w:val="00F7766F"/>
    <w:rsid w:val="00F77980"/>
    <w:rsid w:val="00F808B7"/>
    <w:rsid w:val="00F80B2E"/>
    <w:rsid w:val="00F8128E"/>
    <w:rsid w:val="00F81939"/>
    <w:rsid w:val="00F82AA4"/>
    <w:rsid w:val="00F82CFD"/>
    <w:rsid w:val="00F83F1A"/>
    <w:rsid w:val="00F84240"/>
    <w:rsid w:val="00F84EAF"/>
    <w:rsid w:val="00F8658E"/>
    <w:rsid w:val="00F86C21"/>
    <w:rsid w:val="00F90A93"/>
    <w:rsid w:val="00F90E90"/>
    <w:rsid w:val="00F910A4"/>
    <w:rsid w:val="00F91D2A"/>
    <w:rsid w:val="00F92411"/>
    <w:rsid w:val="00F9262A"/>
    <w:rsid w:val="00F9382D"/>
    <w:rsid w:val="00F959EC"/>
    <w:rsid w:val="00F972E1"/>
    <w:rsid w:val="00F97B4F"/>
    <w:rsid w:val="00F97D05"/>
    <w:rsid w:val="00FA09CF"/>
    <w:rsid w:val="00FA0B02"/>
    <w:rsid w:val="00FA2246"/>
    <w:rsid w:val="00FA4618"/>
    <w:rsid w:val="00FA5BD0"/>
    <w:rsid w:val="00FA60A9"/>
    <w:rsid w:val="00FA6F2D"/>
    <w:rsid w:val="00FA7087"/>
    <w:rsid w:val="00FB0CEF"/>
    <w:rsid w:val="00FB59DD"/>
    <w:rsid w:val="00FB5CC3"/>
    <w:rsid w:val="00FB5D77"/>
    <w:rsid w:val="00FC21F6"/>
    <w:rsid w:val="00FC2815"/>
    <w:rsid w:val="00FC2AD2"/>
    <w:rsid w:val="00FC2F87"/>
    <w:rsid w:val="00FC3142"/>
    <w:rsid w:val="00FC499E"/>
    <w:rsid w:val="00FC637E"/>
    <w:rsid w:val="00FC6577"/>
    <w:rsid w:val="00FC725C"/>
    <w:rsid w:val="00FC78E1"/>
    <w:rsid w:val="00FD0B4D"/>
    <w:rsid w:val="00FD3155"/>
    <w:rsid w:val="00FD3323"/>
    <w:rsid w:val="00FD414D"/>
    <w:rsid w:val="00FD42B6"/>
    <w:rsid w:val="00FD4672"/>
    <w:rsid w:val="00FD6402"/>
    <w:rsid w:val="00FD7203"/>
    <w:rsid w:val="00FE03C7"/>
    <w:rsid w:val="00FE231F"/>
    <w:rsid w:val="00FE27AC"/>
    <w:rsid w:val="00FE2F6B"/>
    <w:rsid w:val="00FE48AE"/>
    <w:rsid w:val="00FE520D"/>
    <w:rsid w:val="00FE6341"/>
    <w:rsid w:val="00FE67FB"/>
    <w:rsid w:val="00FF0227"/>
    <w:rsid w:val="00FF0AB5"/>
    <w:rsid w:val="00FF0E55"/>
    <w:rsid w:val="00FF173B"/>
    <w:rsid w:val="00FF1972"/>
    <w:rsid w:val="00FF2B47"/>
    <w:rsid w:val="00FF3034"/>
    <w:rsid w:val="00FF7468"/>
    <w:rsid w:val="02D970A4"/>
    <w:rsid w:val="032446EE"/>
    <w:rsid w:val="03F9AF2D"/>
    <w:rsid w:val="041F1ABA"/>
    <w:rsid w:val="052A332C"/>
    <w:rsid w:val="05AE408B"/>
    <w:rsid w:val="06AC92AD"/>
    <w:rsid w:val="06BB09D9"/>
    <w:rsid w:val="07424D7B"/>
    <w:rsid w:val="0B4910D4"/>
    <w:rsid w:val="0C8E33C2"/>
    <w:rsid w:val="0CB66583"/>
    <w:rsid w:val="0E01545A"/>
    <w:rsid w:val="0E39DC65"/>
    <w:rsid w:val="0E7E77E2"/>
    <w:rsid w:val="0F8078EE"/>
    <w:rsid w:val="110B5CF4"/>
    <w:rsid w:val="110D10EA"/>
    <w:rsid w:val="11824728"/>
    <w:rsid w:val="11BAEC27"/>
    <w:rsid w:val="12DF89AB"/>
    <w:rsid w:val="12FB5B63"/>
    <w:rsid w:val="13386C4D"/>
    <w:rsid w:val="146F9691"/>
    <w:rsid w:val="1643F3FA"/>
    <w:rsid w:val="164D0301"/>
    <w:rsid w:val="16ADE5B5"/>
    <w:rsid w:val="1702D7B3"/>
    <w:rsid w:val="17828BFE"/>
    <w:rsid w:val="18AD02BA"/>
    <w:rsid w:val="1A077341"/>
    <w:rsid w:val="1A863FF2"/>
    <w:rsid w:val="1AE12A7B"/>
    <w:rsid w:val="1BB415D6"/>
    <w:rsid w:val="1CA92013"/>
    <w:rsid w:val="1DE10401"/>
    <w:rsid w:val="1E41579A"/>
    <w:rsid w:val="1EB040C6"/>
    <w:rsid w:val="20AD8254"/>
    <w:rsid w:val="20F4A40D"/>
    <w:rsid w:val="21D65955"/>
    <w:rsid w:val="22020D16"/>
    <w:rsid w:val="222BD18E"/>
    <w:rsid w:val="22442EF2"/>
    <w:rsid w:val="22F9F6DC"/>
    <w:rsid w:val="23475C20"/>
    <w:rsid w:val="236B4B29"/>
    <w:rsid w:val="253565D8"/>
    <w:rsid w:val="26714447"/>
    <w:rsid w:val="27E9510B"/>
    <w:rsid w:val="284E5C7A"/>
    <w:rsid w:val="2B12E999"/>
    <w:rsid w:val="2BA98277"/>
    <w:rsid w:val="2BE1A4BB"/>
    <w:rsid w:val="2BEB1138"/>
    <w:rsid w:val="2CCA1D5A"/>
    <w:rsid w:val="2CF2B4CA"/>
    <w:rsid w:val="2D2016F3"/>
    <w:rsid w:val="2D4E4F7C"/>
    <w:rsid w:val="2E1894D2"/>
    <w:rsid w:val="2E8CF194"/>
    <w:rsid w:val="2E9A6B24"/>
    <w:rsid w:val="2F8D7EF8"/>
    <w:rsid w:val="309938B0"/>
    <w:rsid w:val="30A559FE"/>
    <w:rsid w:val="3164A519"/>
    <w:rsid w:val="3319799F"/>
    <w:rsid w:val="337B9BDB"/>
    <w:rsid w:val="33BD84E9"/>
    <w:rsid w:val="34059862"/>
    <w:rsid w:val="3408A07A"/>
    <w:rsid w:val="347636B1"/>
    <w:rsid w:val="34CD05E4"/>
    <w:rsid w:val="3519DB49"/>
    <w:rsid w:val="37476ACF"/>
    <w:rsid w:val="378DF17B"/>
    <w:rsid w:val="37FF56AB"/>
    <w:rsid w:val="395659BC"/>
    <w:rsid w:val="3BE71C00"/>
    <w:rsid w:val="3E1A5ACF"/>
    <w:rsid w:val="3EA12E94"/>
    <w:rsid w:val="40B59998"/>
    <w:rsid w:val="40D9A8DE"/>
    <w:rsid w:val="42663795"/>
    <w:rsid w:val="42D6FD16"/>
    <w:rsid w:val="42D7DC8F"/>
    <w:rsid w:val="4350A813"/>
    <w:rsid w:val="436E3454"/>
    <w:rsid w:val="437220A8"/>
    <w:rsid w:val="43931B6C"/>
    <w:rsid w:val="46EBBCAA"/>
    <w:rsid w:val="47718956"/>
    <w:rsid w:val="4773A339"/>
    <w:rsid w:val="482A4382"/>
    <w:rsid w:val="48AB0AD1"/>
    <w:rsid w:val="498827D2"/>
    <w:rsid w:val="4BF0FA80"/>
    <w:rsid w:val="4BF8DB05"/>
    <w:rsid w:val="4C41C0F0"/>
    <w:rsid w:val="4C71FEB9"/>
    <w:rsid w:val="4CA8F356"/>
    <w:rsid w:val="4D3512BD"/>
    <w:rsid w:val="4E8948D8"/>
    <w:rsid w:val="4FB31646"/>
    <w:rsid w:val="4FE0C30E"/>
    <w:rsid w:val="51F0D9EA"/>
    <w:rsid w:val="562FCFC0"/>
    <w:rsid w:val="5711C3AB"/>
    <w:rsid w:val="5794E7F5"/>
    <w:rsid w:val="590522E9"/>
    <w:rsid w:val="592ADBF3"/>
    <w:rsid w:val="599C0475"/>
    <w:rsid w:val="59B116BE"/>
    <w:rsid w:val="59C4A3E2"/>
    <w:rsid w:val="5A1251A5"/>
    <w:rsid w:val="5BD4444C"/>
    <w:rsid w:val="5C83C5A7"/>
    <w:rsid w:val="5D07E468"/>
    <w:rsid w:val="5D57E879"/>
    <w:rsid w:val="5D69A890"/>
    <w:rsid w:val="5E06B5AF"/>
    <w:rsid w:val="5EB6604C"/>
    <w:rsid w:val="5EE39EDB"/>
    <w:rsid w:val="5FBF5114"/>
    <w:rsid w:val="6085AA9B"/>
    <w:rsid w:val="6156E676"/>
    <w:rsid w:val="6283FAFE"/>
    <w:rsid w:val="63CF28A5"/>
    <w:rsid w:val="64F23FF9"/>
    <w:rsid w:val="654396A4"/>
    <w:rsid w:val="655E35F2"/>
    <w:rsid w:val="67919886"/>
    <w:rsid w:val="686C30DD"/>
    <w:rsid w:val="68B8CCEE"/>
    <w:rsid w:val="69AF73EC"/>
    <w:rsid w:val="6B2542A9"/>
    <w:rsid w:val="6BE52CD6"/>
    <w:rsid w:val="6CA504E3"/>
    <w:rsid w:val="6DCA2C2E"/>
    <w:rsid w:val="6EF02DB4"/>
    <w:rsid w:val="6F9E7FDB"/>
    <w:rsid w:val="6FD38200"/>
    <w:rsid w:val="70EE85D4"/>
    <w:rsid w:val="7139EB2D"/>
    <w:rsid w:val="714BACFB"/>
    <w:rsid w:val="71FEE548"/>
    <w:rsid w:val="7319706B"/>
    <w:rsid w:val="73329425"/>
    <w:rsid w:val="73932CCA"/>
    <w:rsid w:val="7528A3D6"/>
    <w:rsid w:val="75344824"/>
    <w:rsid w:val="7569DC80"/>
    <w:rsid w:val="76626577"/>
    <w:rsid w:val="76A7AB36"/>
    <w:rsid w:val="76B18538"/>
    <w:rsid w:val="785C3E52"/>
    <w:rsid w:val="78E4FD40"/>
    <w:rsid w:val="7951079A"/>
    <w:rsid w:val="7AE8A7D5"/>
    <w:rsid w:val="7AF7B79F"/>
    <w:rsid w:val="7B0E077E"/>
    <w:rsid w:val="7C8730EB"/>
    <w:rsid w:val="7D12D405"/>
    <w:rsid w:val="7D15A53C"/>
    <w:rsid w:val="7D4382F4"/>
    <w:rsid w:val="7E14C867"/>
    <w:rsid w:val="7F5FC016"/>
    <w:rsid w:val="7F6188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8907B"/>
  <w15:docId w15:val="{5CF4780C-4040-47A6-9932-DBD1BADF1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E4F"/>
  </w:style>
  <w:style w:type="paragraph" w:styleId="Heading1">
    <w:name w:val="heading 1"/>
    <w:basedOn w:val="Normal"/>
    <w:next w:val="Normal"/>
    <w:uiPriority w:val="9"/>
    <w:qFormat/>
    <w:rsid w:val="00880CB1"/>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b/>
      <w:smallCaps/>
      <w:color w:val="FFFFFF"/>
      <w:sz w:val="24"/>
    </w:rPr>
  </w:style>
  <w:style w:type="paragraph" w:styleId="Heading2">
    <w:name w:val="heading 2"/>
    <w:basedOn w:val="Normal"/>
    <w:next w:val="Normal"/>
    <w:uiPriority w:val="9"/>
    <w:unhideWhenUsed/>
    <w:qFormat/>
    <w:rsid w:val="00880CB1"/>
    <w:pPr>
      <w:pBdr>
        <w:top w:val="single" w:sz="24" w:space="0" w:color="DEEBF6"/>
        <w:left w:val="single" w:sz="24" w:space="0" w:color="DEEBF6"/>
        <w:bottom w:val="single" w:sz="24" w:space="0" w:color="DEEBF6"/>
        <w:right w:val="single" w:sz="24" w:space="0" w:color="DEEBF6"/>
      </w:pBdr>
      <w:shd w:val="clear" w:color="auto" w:fill="DEEBF6"/>
      <w:spacing w:after="0"/>
      <w:outlineLvl w:val="1"/>
    </w:pPr>
    <w:rPr>
      <w:smallCaps/>
      <w:sz w:val="24"/>
    </w:rPr>
  </w:style>
  <w:style w:type="paragraph" w:styleId="Heading3">
    <w:name w:val="heading 3"/>
    <w:basedOn w:val="Normal"/>
    <w:next w:val="Normal"/>
    <w:uiPriority w:val="9"/>
    <w:unhideWhenUsed/>
    <w:qFormat/>
    <w:rsid w:val="00880CB1"/>
    <w:pPr>
      <w:pBdr>
        <w:top w:val="single" w:sz="6" w:space="2" w:color="5B9BD5"/>
        <w:left w:val="single" w:sz="6" w:space="2" w:color="5B9BD5"/>
        <w:bottom w:val="single" w:sz="6" w:space="1" w:color="5B9BD5"/>
        <w:right w:val="single" w:sz="6" w:space="4" w:color="5B9BD5"/>
      </w:pBdr>
      <w:spacing w:before="300" w:after="0"/>
      <w:outlineLvl w:val="2"/>
    </w:pPr>
    <w:rPr>
      <w:smallCaps/>
      <w:color w:val="1E4D78"/>
      <w:sz w:val="24"/>
    </w:rPr>
  </w:style>
  <w:style w:type="paragraph" w:styleId="Heading4">
    <w:name w:val="heading 4"/>
    <w:basedOn w:val="Normal"/>
    <w:next w:val="Normal"/>
    <w:uiPriority w:val="9"/>
    <w:semiHidden/>
    <w:unhideWhenUsed/>
    <w:qFormat/>
    <w:pPr>
      <w:pBdr>
        <w:top w:val="dotted" w:sz="6" w:space="2" w:color="5B9BD5"/>
        <w:left w:val="dotted" w:sz="6" w:space="2" w:color="5B9BD5"/>
      </w:pBdr>
      <w:spacing w:before="300" w:after="0"/>
      <w:outlineLvl w:val="3"/>
    </w:pPr>
    <w:rPr>
      <w:smallCaps/>
      <w:color w:val="2E75B5"/>
    </w:rPr>
  </w:style>
  <w:style w:type="paragraph" w:styleId="Heading5">
    <w:name w:val="heading 5"/>
    <w:basedOn w:val="Normal"/>
    <w:next w:val="Normal"/>
    <w:uiPriority w:val="9"/>
    <w:semiHidden/>
    <w:unhideWhenUsed/>
    <w:qFormat/>
    <w:pPr>
      <w:pBdr>
        <w:bottom w:val="single" w:sz="6" w:space="1" w:color="5B9BD5"/>
      </w:pBdr>
      <w:spacing w:before="300" w:after="0"/>
      <w:outlineLvl w:val="4"/>
    </w:pPr>
    <w:rPr>
      <w:smallCaps/>
      <w:color w:val="2E75B5"/>
    </w:rPr>
  </w:style>
  <w:style w:type="paragraph" w:styleId="Heading6">
    <w:name w:val="heading 6"/>
    <w:basedOn w:val="Normal"/>
    <w:next w:val="Normal"/>
    <w:uiPriority w:val="9"/>
    <w:semiHidden/>
    <w:unhideWhenUsed/>
    <w:qFormat/>
    <w:pPr>
      <w:pBdr>
        <w:bottom w:val="dotted" w:sz="6" w:space="1" w:color="5B9BD5"/>
      </w:pBdr>
      <w:spacing w:before="300" w:after="0"/>
      <w:outlineLvl w:val="5"/>
    </w:pPr>
    <w:rPr>
      <w:smallCaps/>
      <w:color w:val="2E75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720"/>
    </w:pPr>
    <w:rPr>
      <w:smallCaps/>
      <w:color w:val="5B9BD5"/>
      <w:sz w:val="52"/>
      <w:szCs w:val="52"/>
    </w:rPr>
  </w:style>
  <w:style w:type="paragraph" w:styleId="Subtitle">
    <w:name w:val="Subtitle"/>
    <w:basedOn w:val="Normal"/>
    <w:next w:val="Normal"/>
    <w:uiPriority w:val="11"/>
    <w:qFormat/>
    <w:pPr>
      <w:spacing w:after="1000" w:line="240" w:lineRule="auto"/>
    </w:pPr>
    <w:rPr>
      <w:smallCaps/>
      <w:color w:val="595959"/>
      <w:sz w:val="24"/>
      <w:szCs w:val="24"/>
    </w:rPr>
  </w:style>
  <w:style w:type="table" w:customStyle="1" w:styleId="a">
    <w:basedOn w:val="TableNormal"/>
    <w:pPr>
      <w:spacing w:before="0" w:after="0" w:line="240" w:lineRule="auto"/>
    </w:pPr>
    <w:tblPr>
      <w:tblStyleRowBandSize w:val="1"/>
      <w:tblStyleColBandSize w:val="1"/>
    </w:tblPr>
  </w:style>
  <w:style w:type="table" w:customStyle="1" w:styleId="a0">
    <w:basedOn w:val="TableNormal"/>
    <w:pPr>
      <w:spacing w:before="0" w:after="0" w:line="240" w:lineRule="auto"/>
    </w:pPr>
    <w:tblPr>
      <w:tblStyleRowBandSize w:val="1"/>
      <w:tblStyleColBandSize w:val="1"/>
    </w:tblPr>
  </w:style>
  <w:style w:type="table" w:customStyle="1" w:styleId="a1">
    <w:basedOn w:val="TableNormal"/>
    <w:pPr>
      <w:spacing w:before="0" w:after="0" w:line="240" w:lineRule="auto"/>
    </w:pPr>
    <w:tblPr>
      <w:tblStyleRowBandSize w:val="1"/>
      <w:tblStyleColBandSize w:val="1"/>
    </w:tblPr>
  </w:style>
  <w:style w:type="table" w:customStyle="1" w:styleId="a2">
    <w:basedOn w:val="TableNormal"/>
    <w:pPr>
      <w:spacing w:before="0" w:after="0" w:line="240" w:lineRule="auto"/>
    </w:pPr>
    <w:tblPr>
      <w:tblStyleRowBandSize w:val="1"/>
      <w:tblStyleColBandSize w:val="1"/>
    </w:tblPr>
  </w:style>
  <w:style w:type="table" w:customStyle="1" w:styleId="a3">
    <w:basedOn w:val="TableNormal"/>
    <w:pPr>
      <w:spacing w:before="0" w:after="0" w:line="240" w:lineRule="auto"/>
    </w:pPr>
    <w:tblPr>
      <w:tblStyleRowBandSize w:val="1"/>
      <w:tblStyleColBandSize w:val="1"/>
    </w:tblPr>
  </w:style>
  <w:style w:type="table" w:customStyle="1" w:styleId="a4">
    <w:basedOn w:val="TableNormal"/>
    <w:pPr>
      <w:spacing w:before="0" w:after="0" w:line="240" w:lineRule="auto"/>
    </w:pPr>
    <w:tblPr>
      <w:tblStyleRowBandSize w:val="1"/>
      <w:tblStyleColBandSize w:val="1"/>
    </w:tblPr>
  </w:style>
  <w:style w:type="table" w:customStyle="1" w:styleId="a5">
    <w:basedOn w:val="TableNormal"/>
    <w:pPr>
      <w:spacing w:before="0" w:after="0" w:line="240" w:lineRule="auto"/>
    </w:pPr>
    <w:tblPr>
      <w:tblStyleRowBandSize w:val="1"/>
      <w:tblStyleColBandSize w:val="1"/>
    </w:tblPr>
  </w:style>
  <w:style w:type="table" w:customStyle="1" w:styleId="a6">
    <w:basedOn w:val="TableNormal"/>
    <w:pPr>
      <w:spacing w:before="0" w:after="0" w:line="240" w:lineRule="auto"/>
    </w:pPr>
    <w:tblPr>
      <w:tblStyleRowBandSize w:val="1"/>
      <w:tblStyleColBandSize w:val="1"/>
    </w:tblPr>
  </w:style>
  <w:style w:type="table" w:customStyle="1" w:styleId="a7">
    <w:basedOn w:val="TableNormal"/>
    <w:pPr>
      <w:spacing w:before="0" w:after="0" w:line="240" w:lineRule="auto"/>
    </w:pPr>
    <w:tblPr>
      <w:tblStyleRowBandSize w:val="1"/>
      <w:tblStyleColBandSize w:val="1"/>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5" w:type="dxa"/>
        <w:left w:w="15" w:type="dxa"/>
        <w:bottom w:w="15" w:type="dxa"/>
        <w:right w:w="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pPr>
      <w:spacing w:before="0" w:after="0" w:line="240" w:lineRule="auto"/>
    </w:pPr>
    <w:tblPr>
      <w:tblStyleRowBandSize w:val="1"/>
      <w:tblStyleColBandSize w:val="1"/>
    </w:tblPr>
  </w:style>
  <w:style w:type="table" w:customStyle="1" w:styleId="ae">
    <w:basedOn w:val="TableNormal"/>
    <w:pPr>
      <w:spacing w:before="0" w:after="0" w:line="240" w:lineRule="auto"/>
    </w:pPr>
    <w:tblPr>
      <w:tblStyleRowBandSize w:val="1"/>
      <w:tblStyleColBandSize w:val="1"/>
    </w:tblPr>
  </w:style>
  <w:style w:type="table" w:customStyle="1" w:styleId="af">
    <w:basedOn w:val="TableNormal"/>
    <w:pPr>
      <w:spacing w:before="0" w:after="0" w:line="240" w:lineRule="auto"/>
    </w:pPr>
    <w:tblPr>
      <w:tblStyleRowBandSize w:val="1"/>
      <w:tblStyleColBandSize w:val="1"/>
    </w:tblPr>
  </w:style>
  <w:style w:type="table" w:customStyle="1" w:styleId="af0">
    <w:basedOn w:val="TableNormal"/>
    <w:pPr>
      <w:spacing w:before="0" w:after="0" w:line="240" w:lineRule="auto"/>
    </w:pPr>
    <w:tblPr>
      <w:tblStyleRowBandSize w:val="1"/>
      <w:tblStyleColBandSize w:val="1"/>
    </w:tblPr>
  </w:style>
  <w:style w:type="table" w:customStyle="1" w:styleId="af1">
    <w:basedOn w:val="TableNormal"/>
    <w:pPr>
      <w:spacing w:before="0" w:after="0" w:line="240" w:lineRule="auto"/>
    </w:pPr>
    <w:tblPr>
      <w:tblStyleRowBandSize w:val="1"/>
      <w:tblStyleColBandSize w:val="1"/>
    </w:tblPr>
  </w:style>
  <w:style w:type="table" w:customStyle="1" w:styleId="af2">
    <w:basedOn w:val="TableNormal"/>
    <w:pPr>
      <w:spacing w:before="0" w:after="0" w:line="240" w:lineRule="auto"/>
    </w:pPr>
    <w:tblPr>
      <w:tblStyleRowBandSize w:val="1"/>
      <w:tblStyleColBandSize w:val="1"/>
    </w:tblPr>
  </w:style>
  <w:style w:type="table" w:customStyle="1" w:styleId="af3">
    <w:basedOn w:val="TableNormal"/>
    <w:pPr>
      <w:spacing w:before="0" w:after="0" w:line="240" w:lineRule="auto"/>
    </w:pPr>
    <w:tblPr>
      <w:tblStyleRowBandSize w:val="1"/>
      <w:tblStyleColBandSize w:val="1"/>
    </w:tblPr>
  </w:style>
  <w:style w:type="table" w:customStyle="1" w:styleId="af4">
    <w:basedOn w:val="TableNormal"/>
    <w:pPr>
      <w:spacing w:before="0" w:after="0" w:line="240" w:lineRule="auto"/>
    </w:pPr>
    <w:tblPr>
      <w:tblStyleRowBandSize w:val="1"/>
      <w:tblStyleColBandSize w:val="1"/>
    </w:tblPr>
  </w:style>
  <w:style w:type="table" w:customStyle="1" w:styleId="af5">
    <w:basedOn w:val="TableNormal"/>
    <w:pPr>
      <w:spacing w:before="0" w:after="0" w:line="240" w:lineRule="auto"/>
    </w:pPr>
    <w:tblPr>
      <w:tblStyleRowBandSize w:val="1"/>
      <w:tblStyleColBandSize w:val="1"/>
    </w:tblPr>
  </w:style>
  <w:style w:type="table" w:customStyle="1" w:styleId="af6">
    <w:basedOn w:val="TableNormal"/>
    <w:pPr>
      <w:spacing w:before="0" w:after="0" w:line="240" w:lineRule="auto"/>
    </w:pPr>
    <w:tblPr>
      <w:tblStyleRowBandSize w:val="1"/>
      <w:tblStyleColBandSize w:val="1"/>
    </w:tblPr>
  </w:style>
  <w:style w:type="table" w:customStyle="1" w:styleId="af7">
    <w:basedOn w:val="TableNormal"/>
    <w:pPr>
      <w:spacing w:before="0"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8413E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413E3"/>
    <w:rPr>
      <w:sz w:val="20"/>
      <w:szCs w:val="20"/>
    </w:rPr>
  </w:style>
  <w:style w:type="character" w:styleId="FootnoteReference">
    <w:name w:val="footnote reference"/>
    <w:basedOn w:val="DefaultParagraphFont"/>
    <w:uiPriority w:val="99"/>
    <w:semiHidden/>
    <w:unhideWhenUsed/>
    <w:rsid w:val="008413E3"/>
    <w:rPr>
      <w:vertAlign w:val="superscript"/>
    </w:rPr>
  </w:style>
  <w:style w:type="character" w:customStyle="1" w:styleId="normaltextrun">
    <w:name w:val="normaltextrun"/>
    <w:basedOn w:val="DefaultParagraphFont"/>
    <w:rsid w:val="00B90177"/>
  </w:style>
  <w:style w:type="character" w:customStyle="1" w:styleId="eop">
    <w:name w:val="eop"/>
    <w:basedOn w:val="DefaultParagraphFont"/>
    <w:rsid w:val="00B90177"/>
  </w:style>
  <w:style w:type="character" w:customStyle="1" w:styleId="grkhzd">
    <w:name w:val="grkhzd"/>
    <w:basedOn w:val="DefaultParagraphFont"/>
    <w:rsid w:val="008977A9"/>
  </w:style>
  <w:style w:type="character" w:customStyle="1" w:styleId="lrzxr">
    <w:name w:val="lrzxr"/>
    <w:basedOn w:val="DefaultParagraphFont"/>
    <w:rsid w:val="008977A9"/>
  </w:style>
  <w:style w:type="character" w:styleId="Hyperlink">
    <w:name w:val="Hyperlink"/>
    <w:basedOn w:val="DefaultParagraphFont"/>
    <w:uiPriority w:val="99"/>
    <w:unhideWhenUsed/>
    <w:rsid w:val="00B01295"/>
    <w:rPr>
      <w:color w:val="0000FF" w:themeColor="hyperlink"/>
      <w:u w:val="single"/>
    </w:rPr>
  </w:style>
  <w:style w:type="character" w:styleId="UnresolvedMention">
    <w:name w:val="Unresolved Mention"/>
    <w:basedOn w:val="DefaultParagraphFont"/>
    <w:uiPriority w:val="99"/>
    <w:semiHidden/>
    <w:unhideWhenUsed/>
    <w:rsid w:val="00B01295"/>
    <w:rPr>
      <w:color w:val="605E5C"/>
      <w:shd w:val="clear" w:color="auto" w:fill="E1DFDD"/>
    </w:rPr>
  </w:style>
  <w:style w:type="paragraph" w:styleId="ListParagraph">
    <w:name w:val="List Paragraph"/>
    <w:basedOn w:val="Normal"/>
    <w:uiPriority w:val="34"/>
    <w:qFormat/>
    <w:rsid w:val="007B004B"/>
    <w:pPr>
      <w:ind w:left="720"/>
      <w:contextualSpacing/>
    </w:pPr>
  </w:style>
  <w:style w:type="paragraph" w:styleId="CommentSubject">
    <w:name w:val="annotation subject"/>
    <w:basedOn w:val="CommentText"/>
    <w:next w:val="CommentText"/>
    <w:link w:val="CommentSubjectChar"/>
    <w:uiPriority w:val="99"/>
    <w:semiHidden/>
    <w:unhideWhenUsed/>
    <w:rsid w:val="007B004B"/>
    <w:rPr>
      <w:b/>
      <w:bCs/>
    </w:rPr>
  </w:style>
  <w:style w:type="character" w:customStyle="1" w:styleId="CommentSubjectChar">
    <w:name w:val="Comment Subject Char"/>
    <w:basedOn w:val="CommentTextChar"/>
    <w:link w:val="CommentSubject"/>
    <w:uiPriority w:val="99"/>
    <w:semiHidden/>
    <w:rsid w:val="007B004B"/>
    <w:rPr>
      <w:b/>
      <w:bCs/>
      <w:sz w:val="20"/>
      <w:szCs w:val="20"/>
    </w:rPr>
  </w:style>
  <w:style w:type="paragraph" w:styleId="TOC1">
    <w:name w:val="toc 1"/>
    <w:basedOn w:val="Normal"/>
    <w:next w:val="Normal"/>
    <w:autoRedefine/>
    <w:uiPriority w:val="39"/>
    <w:unhideWhenUsed/>
    <w:rsid w:val="00EA5746"/>
    <w:pPr>
      <w:tabs>
        <w:tab w:val="right" w:pos="9638"/>
      </w:tabs>
      <w:spacing w:after="100"/>
    </w:pPr>
  </w:style>
  <w:style w:type="paragraph" w:styleId="TOC2">
    <w:name w:val="toc 2"/>
    <w:basedOn w:val="Normal"/>
    <w:next w:val="Normal"/>
    <w:autoRedefine/>
    <w:uiPriority w:val="39"/>
    <w:unhideWhenUsed/>
    <w:rsid w:val="0007566D"/>
    <w:pPr>
      <w:tabs>
        <w:tab w:val="right" w:pos="9638"/>
      </w:tabs>
      <w:spacing w:after="100"/>
      <w:ind w:left="220"/>
    </w:pPr>
  </w:style>
  <w:style w:type="paragraph" w:styleId="TOC3">
    <w:name w:val="toc 3"/>
    <w:basedOn w:val="Normal"/>
    <w:next w:val="Normal"/>
    <w:autoRedefine/>
    <w:uiPriority w:val="39"/>
    <w:unhideWhenUsed/>
    <w:rsid w:val="007B004B"/>
    <w:pPr>
      <w:spacing w:after="100"/>
      <w:ind w:left="440"/>
    </w:pPr>
  </w:style>
  <w:style w:type="paragraph" w:styleId="Header">
    <w:name w:val="header"/>
    <w:basedOn w:val="Normal"/>
    <w:link w:val="HeaderChar"/>
    <w:uiPriority w:val="99"/>
    <w:unhideWhenUsed/>
    <w:rsid w:val="009D0EE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D0EE0"/>
  </w:style>
  <w:style w:type="paragraph" w:styleId="Footer">
    <w:name w:val="footer"/>
    <w:basedOn w:val="Normal"/>
    <w:link w:val="FooterChar"/>
    <w:uiPriority w:val="99"/>
    <w:unhideWhenUsed/>
    <w:rsid w:val="009D0EE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D0EE0"/>
  </w:style>
  <w:style w:type="paragraph" w:styleId="Revision">
    <w:name w:val="Revision"/>
    <w:hidden/>
    <w:uiPriority w:val="99"/>
    <w:semiHidden/>
    <w:rsid w:val="00C043CD"/>
    <w:pPr>
      <w:spacing w:before="0" w:after="0" w:line="240" w:lineRule="auto"/>
    </w:pPr>
  </w:style>
  <w:style w:type="character" w:styleId="FollowedHyperlink">
    <w:name w:val="FollowedHyperlink"/>
    <w:basedOn w:val="DefaultParagraphFont"/>
    <w:uiPriority w:val="99"/>
    <w:semiHidden/>
    <w:unhideWhenUsed/>
    <w:rsid w:val="009C34E9"/>
    <w:rPr>
      <w:color w:val="800080" w:themeColor="followedHyperlink"/>
      <w:u w:val="single"/>
    </w:rPr>
  </w:style>
  <w:style w:type="table" w:styleId="GridTable1Light">
    <w:name w:val="Grid Table 1 Light"/>
    <w:basedOn w:val="TableNormal"/>
    <w:uiPriority w:val="46"/>
    <w:rsid w:val="002937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29378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03E44"/>
    <w:pPr>
      <w:spacing w:before="0" w:line="240" w:lineRule="auto"/>
    </w:pPr>
    <w:rPr>
      <w:i/>
      <w:iCs/>
      <w:color w:val="1F497D" w:themeColor="text2"/>
      <w:sz w:val="18"/>
      <w:szCs w:val="18"/>
    </w:rPr>
  </w:style>
  <w:style w:type="character" w:styleId="Mention">
    <w:name w:val="Mention"/>
    <w:basedOn w:val="DefaultParagraphFont"/>
    <w:uiPriority w:val="99"/>
    <w:unhideWhenUsed/>
    <w:rsid w:val="00EC583B"/>
    <w:rPr>
      <w:color w:val="2B579A"/>
      <w:shd w:val="clear" w:color="auto" w:fill="E1DFDD"/>
    </w:rPr>
  </w:style>
  <w:style w:type="character" w:customStyle="1" w:styleId="xxnormaltextrun">
    <w:name w:val="x_x_normaltextrun"/>
    <w:basedOn w:val="DefaultParagraphFont"/>
    <w:rsid w:val="00845F5A"/>
  </w:style>
  <w:style w:type="paragraph" w:styleId="NormalWeb">
    <w:name w:val="Normal (Web)"/>
    <w:basedOn w:val="Normal"/>
    <w:uiPriority w:val="99"/>
    <w:semiHidden/>
    <w:unhideWhenUsed/>
    <w:rsid w:val="00781C2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31917">
      <w:bodyDiv w:val="1"/>
      <w:marLeft w:val="0"/>
      <w:marRight w:val="0"/>
      <w:marTop w:val="0"/>
      <w:marBottom w:val="0"/>
      <w:divBdr>
        <w:top w:val="none" w:sz="0" w:space="0" w:color="auto"/>
        <w:left w:val="none" w:sz="0" w:space="0" w:color="auto"/>
        <w:bottom w:val="none" w:sz="0" w:space="0" w:color="auto"/>
        <w:right w:val="none" w:sz="0" w:space="0" w:color="auto"/>
      </w:divBdr>
    </w:div>
    <w:div w:id="395012447">
      <w:bodyDiv w:val="1"/>
      <w:marLeft w:val="0"/>
      <w:marRight w:val="0"/>
      <w:marTop w:val="0"/>
      <w:marBottom w:val="0"/>
      <w:divBdr>
        <w:top w:val="none" w:sz="0" w:space="0" w:color="auto"/>
        <w:left w:val="none" w:sz="0" w:space="0" w:color="auto"/>
        <w:bottom w:val="none" w:sz="0" w:space="0" w:color="auto"/>
        <w:right w:val="none" w:sz="0" w:space="0" w:color="auto"/>
      </w:divBdr>
    </w:div>
    <w:div w:id="465658642">
      <w:bodyDiv w:val="1"/>
      <w:marLeft w:val="0"/>
      <w:marRight w:val="0"/>
      <w:marTop w:val="0"/>
      <w:marBottom w:val="0"/>
      <w:divBdr>
        <w:top w:val="none" w:sz="0" w:space="0" w:color="auto"/>
        <w:left w:val="none" w:sz="0" w:space="0" w:color="auto"/>
        <w:bottom w:val="none" w:sz="0" w:space="0" w:color="auto"/>
        <w:right w:val="none" w:sz="0" w:space="0" w:color="auto"/>
      </w:divBdr>
    </w:div>
    <w:div w:id="517428560">
      <w:bodyDiv w:val="1"/>
      <w:marLeft w:val="0"/>
      <w:marRight w:val="0"/>
      <w:marTop w:val="0"/>
      <w:marBottom w:val="0"/>
      <w:divBdr>
        <w:top w:val="none" w:sz="0" w:space="0" w:color="auto"/>
        <w:left w:val="none" w:sz="0" w:space="0" w:color="auto"/>
        <w:bottom w:val="none" w:sz="0" w:space="0" w:color="auto"/>
        <w:right w:val="none" w:sz="0" w:space="0" w:color="auto"/>
      </w:divBdr>
    </w:div>
    <w:div w:id="760416694">
      <w:bodyDiv w:val="1"/>
      <w:marLeft w:val="0"/>
      <w:marRight w:val="0"/>
      <w:marTop w:val="0"/>
      <w:marBottom w:val="0"/>
      <w:divBdr>
        <w:top w:val="none" w:sz="0" w:space="0" w:color="auto"/>
        <w:left w:val="none" w:sz="0" w:space="0" w:color="auto"/>
        <w:bottom w:val="none" w:sz="0" w:space="0" w:color="auto"/>
        <w:right w:val="none" w:sz="0" w:space="0" w:color="auto"/>
      </w:divBdr>
    </w:div>
    <w:div w:id="998116880">
      <w:bodyDiv w:val="1"/>
      <w:marLeft w:val="0"/>
      <w:marRight w:val="0"/>
      <w:marTop w:val="0"/>
      <w:marBottom w:val="0"/>
      <w:divBdr>
        <w:top w:val="none" w:sz="0" w:space="0" w:color="auto"/>
        <w:left w:val="none" w:sz="0" w:space="0" w:color="auto"/>
        <w:bottom w:val="none" w:sz="0" w:space="0" w:color="auto"/>
        <w:right w:val="none" w:sz="0" w:space="0" w:color="auto"/>
      </w:divBdr>
    </w:div>
    <w:div w:id="1059283829">
      <w:bodyDiv w:val="1"/>
      <w:marLeft w:val="0"/>
      <w:marRight w:val="0"/>
      <w:marTop w:val="0"/>
      <w:marBottom w:val="0"/>
      <w:divBdr>
        <w:top w:val="none" w:sz="0" w:space="0" w:color="auto"/>
        <w:left w:val="none" w:sz="0" w:space="0" w:color="auto"/>
        <w:bottom w:val="none" w:sz="0" w:space="0" w:color="auto"/>
        <w:right w:val="none" w:sz="0" w:space="0" w:color="auto"/>
      </w:divBdr>
    </w:div>
    <w:div w:id="1289315879">
      <w:bodyDiv w:val="1"/>
      <w:marLeft w:val="0"/>
      <w:marRight w:val="0"/>
      <w:marTop w:val="0"/>
      <w:marBottom w:val="0"/>
      <w:divBdr>
        <w:top w:val="none" w:sz="0" w:space="0" w:color="auto"/>
        <w:left w:val="none" w:sz="0" w:space="0" w:color="auto"/>
        <w:bottom w:val="none" w:sz="0" w:space="0" w:color="auto"/>
        <w:right w:val="none" w:sz="0" w:space="0" w:color="auto"/>
      </w:divBdr>
    </w:div>
    <w:div w:id="1504202301">
      <w:bodyDiv w:val="1"/>
      <w:marLeft w:val="0"/>
      <w:marRight w:val="0"/>
      <w:marTop w:val="0"/>
      <w:marBottom w:val="0"/>
      <w:divBdr>
        <w:top w:val="none" w:sz="0" w:space="0" w:color="auto"/>
        <w:left w:val="none" w:sz="0" w:space="0" w:color="auto"/>
        <w:bottom w:val="none" w:sz="0" w:space="0" w:color="auto"/>
        <w:right w:val="none" w:sz="0" w:space="0" w:color="auto"/>
      </w:divBdr>
    </w:div>
    <w:div w:id="1590044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mhhs.dc.gov/sites/default/files/dc/sites/dmhhs/page_content/attachments/Homeward-DC-Report_FY2021-2025.pdf" TargetMode="External"/><Relationship Id="rId18" Type="http://schemas.openxmlformats.org/officeDocument/2006/relationships/hyperlink" Target="http://www.dhs.dc.gov" TargetMode="External"/><Relationship Id="rId26" Type="http://schemas.openxmlformats.org/officeDocument/2006/relationships/hyperlink" Target="https://app.smartsheet.com/b/form/f6bf37fdabf84156862fd9585162047c" TargetMode="External"/><Relationship Id="rId39" Type="http://schemas.openxmlformats.org/officeDocument/2006/relationships/footer" Target="footer3.xml"/><Relationship Id="rId21" Type="http://schemas.openxmlformats.org/officeDocument/2006/relationships/hyperlink" Target="https://snow.dc.gov/" TargetMode="External"/><Relationship Id="rId34" Type="http://schemas.openxmlformats.org/officeDocument/2006/relationships/header" Target="header1.xml"/><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opeonesource.org/dc" TargetMode="External"/><Relationship Id="rId20" Type="http://schemas.openxmlformats.org/officeDocument/2006/relationships/hyperlink" Target="mailto:VWFRC.Concerns@dc.gov" TargetMode="External"/><Relationship Id="rId29" Type="http://schemas.openxmlformats.org/officeDocument/2006/relationships/image" Target="media/image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ocp.dc.gov/page/federal-surplus-property-program" TargetMode="External"/><Relationship Id="rId32" Type="http://schemas.openxmlformats.org/officeDocument/2006/relationships/hyperlink" Target="mailto:OPRMI@dc.gov"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hsema.dc.gov/page/alertdc" TargetMode="External"/><Relationship Id="rId23" Type="http://schemas.openxmlformats.org/officeDocument/2006/relationships/hyperlink" Target="https://ocp.dc.gov/page/federal-surplus-property-program" TargetMode="External"/><Relationship Id="rId28" Type="http://schemas.openxmlformats.org/officeDocument/2006/relationships/image" Target="media/image3.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ch.dmhhs@dc.gov" TargetMode="External"/><Relationship Id="rId31" Type="http://schemas.openxmlformats.org/officeDocument/2006/relationships/hyperlink" Target="http://www.community-partnership.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mhhs.dc.gov/sites/default/files/dc/sites/dmhhs/page_content/attachments/Homeward-DC-Report_FY2021-2025.pdf" TargetMode="External"/><Relationship Id="rId22" Type="http://schemas.openxmlformats.org/officeDocument/2006/relationships/hyperlink" Target="https://request.vaccineexchange.dc.gov/" TargetMode="External"/><Relationship Id="rId27" Type="http://schemas.openxmlformats.org/officeDocument/2006/relationships/hyperlink" Target="https://www.cdc.gov/coronavirus/2019-ncov/community/homeless-correctional-settings.html" TargetMode="External"/><Relationship Id="rId30" Type="http://schemas.openxmlformats.org/officeDocument/2006/relationships/hyperlink" Target="https://dbh.dc.gov/page/list-community-based-service-providers"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dhs.dc.gov" TargetMode="External"/><Relationship Id="rId25" Type="http://schemas.openxmlformats.org/officeDocument/2006/relationships/hyperlink" Target="https://app.smartsheet.com/b/form/21ccfa8e89fe4cbca33831c235393f90" TargetMode="External"/><Relationship Id="rId33" Type="http://schemas.openxmlformats.org/officeDocument/2006/relationships/hyperlink" Target="http://dhs.dc.gov/page/shelter-monitoring" TargetMode="External"/><Relationship Id="rId38"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hopeonesource.org/dc" TargetMode="External"/></Relationships>
</file>

<file path=word/documenttasks/documenttasks1.xml><?xml version="1.0" encoding="utf-8"?>
<t:Tasks xmlns:t="http://schemas.microsoft.com/office/tasks/2019/documenttasks" xmlns:oel="http://schemas.microsoft.com/office/2019/extlst">
  <t:Task id="{0DFD939D-46DB-4A5E-9986-C28E006FCEFF}">
    <t:Anchor>
      <t:Comment id="482552243"/>
    </t:Anchor>
    <t:History>
      <t:Event id="{AAC3BDDE-4FB4-41AA-852E-7D71392165D0}" time="2023-09-18T15:11:57.314Z">
        <t:Attribution userId="S::lindsay.curtin1@dc.gov::51be1173-3188-4141-94c4-93ad11884e5c" userProvider="AD" userName="Curtin, Lindsay (DHS)"/>
        <t:Anchor>
          <t:Comment id="482552243"/>
        </t:Anchor>
        <t:Create/>
      </t:Event>
      <t:Event id="{268736F8-DE3F-441E-A668-C029127E541A}" time="2023-09-18T15:11:57.314Z">
        <t:Attribution userId="S::lindsay.curtin1@dc.gov::51be1173-3188-4141-94c4-93ad11884e5c" userProvider="AD" userName="Curtin, Lindsay (DHS)"/>
        <t:Anchor>
          <t:Comment id="482552243"/>
        </t:Anchor>
        <t:Assign userId="S::Madeleine.Solan@dc.gov::23b1ac60-d7cb-47ec-ba81-732a50d8f1d0" userProvider="AD" userName="Solan, Madeleine (DHS)"/>
      </t:Event>
      <t:Event id="{7A21116E-C264-41D6-AB1C-88D49AC69B19}" time="2023-09-18T15:11:57.314Z">
        <t:Attribution userId="S::lindsay.curtin1@dc.gov::51be1173-3188-4141-94c4-93ad11884e5c" userProvider="AD" userName="Curtin, Lindsay (DHS)"/>
        <t:Anchor>
          <t:Comment id="482552243"/>
        </t:Anchor>
        <t:SetTitle title="@Solan, Madeleine (DHS) do you think this makes sense to ad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2d8e3c5-f4a6-467b-9440-b6260871ff1c">
      <Terms xmlns="http://schemas.microsoft.com/office/infopath/2007/PartnerControls"/>
    </lcf76f155ced4ddcb4097134ff3c332f>
    <TaxCatchAll xmlns="d3048464-52ae-4f02-bd14-5f43c3b66ab5" xsi:nil="true"/>
    <SharedWithUsers xmlns="d3048464-52ae-4f02-bd14-5f43c3b66ab5">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D0BB1D4A446E43BA5101C538A513EF" ma:contentTypeVersion="13" ma:contentTypeDescription="Create a new document." ma:contentTypeScope="" ma:versionID="48b0270a834064cba3bcfea8115f00ef">
  <xsd:schema xmlns:xsd="http://www.w3.org/2001/XMLSchema" xmlns:xs="http://www.w3.org/2001/XMLSchema" xmlns:p="http://schemas.microsoft.com/office/2006/metadata/properties" xmlns:ns2="02d8e3c5-f4a6-467b-9440-b6260871ff1c" xmlns:ns3="d3048464-52ae-4f02-bd14-5f43c3b66ab5" targetNamespace="http://schemas.microsoft.com/office/2006/metadata/properties" ma:root="true" ma:fieldsID="a2707597299b14d52de4ac05b51e0b06" ns2:_="" ns3:_="">
    <xsd:import namespace="02d8e3c5-f4a6-467b-9440-b6260871ff1c"/>
    <xsd:import namespace="d3048464-52ae-4f02-bd14-5f43c3b66ab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d8e3c5-f4a6-467b-9440-b6260871ff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048464-52ae-4f02-bd14-5f43c3b66ab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6465302-dd8e-453d-9f4d-c9afb2ffece5}" ma:internalName="TaxCatchAll" ma:showField="CatchAllData" ma:web="d3048464-52ae-4f02-bd14-5f43c3b66ab5">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791F99-4901-4247-99B3-DDDC287897BC}">
  <ds:schemaRefs>
    <ds:schemaRef ds:uri="http://schemas.microsoft.com/office/2006/metadata/properties"/>
    <ds:schemaRef ds:uri="http://schemas.microsoft.com/office/infopath/2007/PartnerControls"/>
    <ds:schemaRef ds:uri="02d8e3c5-f4a6-467b-9440-b6260871ff1c"/>
    <ds:schemaRef ds:uri="d3048464-52ae-4f02-bd14-5f43c3b66ab5"/>
  </ds:schemaRefs>
</ds:datastoreItem>
</file>

<file path=customXml/itemProps2.xml><?xml version="1.0" encoding="utf-8"?>
<ds:datastoreItem xmlns:ds="http://schemas.openxmlformats.org/officeDocument/2006/customXml" ds:itemID="{4AC53FB8-7AFB-4242-8E2F-99B7BF204D8B}">
  <ds:schemaRefs>
    <ds:schemaRef ds:uri="http://schemas.openxmlformats.org/officeDocument/2006/bibliography"/>
  </ds:schemaRefs>
</ds:datastoreItem>
</file>

<file path=customXml/itemProps3.xml><?xml version="1.0" encoding="utf-8"?>
<ds:datastoreItem xmlns:ds="http://schemas.openxmlformats.org/officeDocument/2006/customXml" ds:itemID="{21E4C1FF-860F-460B-B9A6-157A7FC9ADD6}">
  <ds:schemaRefs>
    <ds:schemaRef ds:uri="http://schemas.microsoft.com/sharepoint/v3/contenttype/forms"/>
  </ds:schemaRefs>
</ds:datastoreItem>
</file>

<file path=customXml/itemProps4.xml><?xml version="1.0" encoding="utf-8"?>
<ds:datastoreItem xmlns:ds="http://schemas.openxmlformats.org/officeDocument/2006/customXml" ds:itemID="{C3F22392-64F1-40E8-87A7-1E14FFCFB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d8e3c5-f4a6-467b-9440-b6260871ff1c"/>
    <ds:schemaRef ds:uri="d3048464-52ae-4f02-bd14-5f43c3b66a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6</Pages>
  <Words>12441</Words>
  <Characters>68124</Characters>
  <Application>Microsoft Office Word</Application>
  <DocSecurity>0</DocSecurity>
  <Lines>1806</Lines>
  <Paragraphs>10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57</CharactersWithSpaces>
  <SharedDoc>false</SharedDoc>
  <HLinks>
    <vt:vector size="438" baseType="variant">
      <vt:variant>
        <vt:i4>4784201</vt:i4>
      </vt:variant>
      <vt:variant>
        <vt:i4>441</vt:i4>
      </vt:variant>
      <vt:variant>
        <vt:i4>0</vt:i4>
      </vt:variant>
      <vt:variant>
        <vt:i4>5</vt:i4>
      </vt:variant>
      <vt:variant>
        <vt:lpwstr>http://dhs.dc.gov/page/shelter-monitoring</vt:lpwstr>
      </vt:variant>
      <vt:variant>
        <vt:lpwstr/>
      </vt:variant>
      <vt:variant>
        <vt:i4>3342355</vt:i4>
      </vt:variant>
      <vt:variant>
        <vt:i4>423</vt:i4>
      </vt:variant>
      <vt:variant>
        <vt:i4>0</vt:i4>
      </vt:variant>
      <vt:variant>
        <vt:i4>5</vt:i4>
      </vt:variant>
      <vt:variant>
        <vt:lpwstr>mailto:OPRMI@dc.gov</vt:lpwstr>
      </vt:variant>
      <vt:variant>
        <vt:lpwstr/>
      </vt:variant>
      <vt:variant>
        <vt:i4>5111891</vt:i4>
      </vt:variant>
      <vt:variant>
        <vt:i4>405</vt:i4>
      </vt:variant>
      <vt:variant>
        <vt:i4>0</vt:i4>
      </vt:variant>
      <vt:variant>
        <vt:i4>5</vt:i4>
      </vt:variant>
      <vt:variant>
        <vt:lpwstr>http://www.community-partnership.org/</vt:lpwstr>
      </vt:variant>
      <vt:variant>
        <vt:lpwstr/>
      </vt:variant>
      <vt:variant>
        <vt:i4>4063345</vt:i4>
      </vt:variant>
      <vt:variant>
        <vt:i4>399</vt:i4>
      </vt:variant>
      <vt:variant>
        <vt:i4>0</vt:i4>
      </vt:variant>
      <vt:variant>
        <vt:i4>5</vt:i4>
      </vt:variant>
      <vt:variant>
        <vt:lpwstr>https://app.smartsheet.com/b/form/f6bf37fdabf84156862fd9585162047c</vt:lpwstr>
      </vt:variant>
      <vt:variant>
        <vt:lpwstr/>
      </vt:variant>
      <vt:variant>
        <vt:i4>3997814</vt:i4>
      </vt:variant>
      <vt:variant>
        <vt:i4>396</vt:i4>
      </vt:variant>
      <vt:variant>
        <vt:i4>0</vt:i4>
      </vt:variant>
      <vt:variant>
        <vt:i4>5</vt:i4>
      </vt:variant>
      <vt:variant>
        <vt:lpwstr>https://app.smartsheet.com/b/form/21ccfa8e89fe4cbca33831c235393f90</vt:lpwstr>
      </vt:variant>
      <vt:variant>
        <vt:lpwstr/>
      </vt:variant>
      <vt:variant>
        <vt:i4>917508</vt:i4>
      </vt:variant>
      <vt:variant>
        <vt:i4>393</vt:i4>
      </vt:variant>
      <vt:variant>
        <vt:i4>0</vt:i4>
      </vt:variant>
      <vt:variant>
        <vt:i4>5</vt:i4>
      </vt:variant>
      <vt:variant>
        <vt:lpwstr>https://ocp.dc.gov/page/federal-surplus-property-program</vt:lpwstr>
      </vt:variant>
      <vt:variant>
        <vt:lpwstr/>
      </vt:variant>
      <vt:variant>
        <vt:i4>7078005</vt:i4>
      </vt:variant>
      <vt:variant>
        <vt:i4>390</vt:i4>
      </vt:variant>
      <vt:variant>
        <vt:i4>0</vt:i4>
      </vt:variant>
      <vt:variant>
        <vt:i4>5</vt:i4>
      </vt:variant>
      <vt:variant>
        <vt:lpwstr>https://request.vaccineexchange.dc.gov/</vt:lpwstr>
      </vt:variant>
      <vt:variant>
        <vt:lpwstr/>
      </vt:variant>
      <vt:variant>
        <vt:i4>131072</vt:i4>
      </vt:variant>
      <vt:variant>
        <vt:i4>366</vt:i4>
      </vt:variant>
      <vt:variant>
        <vt:i4>0</vt:i4>
      </vt:variant>
      <vt:variant>
        <vt:i4>5</vt:i4>
      </vt:variant>
      <vt:variant>
        <vt:lpwstr>https://snow.dc.gov/</vt:lpwstr>
      </vt:variant>
      <vt:variant>
        <vt:lpwstr/>
      </vt:variant>
      <vt:variant>
        <vt:i4>2424905</vt:i4>
      </vt:variant>
      <vt:variant>
        <vt:i4>321</vt:i4>
      </vt:variant>
      <vt:variant>
        <vt:i4>0</vt:i4>
      </vt:variant>
      <vt:variant>
        <vt:i4>5</vt:i4>
      </vt:variant>
      <vt:variant>
        <vt:lpwstr>mailto:VWFRC.Concerns@dc.gov</vt:lpwstr>
      </vt:variant>
      <vt:variant>
        <vt:lpwstr/>
      </vt:variant>
      <vt:variant>
        <vt:i4>3735622</vt:i4>
      </vt:variant>
      <vt:variant>
        <vt:i4>312</vt:i4>
      </vt:variant>
      <vt:variant>
        <vt:i4>0</vt:i4>
      </vt:variant>
      <vt:variant>
        <vt:i4>5</vt:i4>
      </vt:variant>
      <vt:variant>
        <vt:lpwstr>mailto:ich.dmhhs@dc.gov</vt:lpwstr>
      </vt:variant>
      <vt:variant>
        <vt:lpwstr/>
      </vt:variant>
      <vt:variant>
        <vt:i4>3539044</vt:i4>
      </vt:variant>
      <vt:variant>
        <vt:i4>309</vt:i4>
      </vt:variant>
      <vt:variant>
        <vt:i4>0</vt:i4>
      </vt:variant>
      <vt:variant>
        <vt:i4>5</vt:i4>
      </vt:variant>
      <vt:variant>
        <vt:lpwstr>http://www.dhs.dc.gov/</vt:lpwstr>
      </vt:variant>
      <vt:variant>
        <vt:lpwstr/>
      </vt:variant>
      <vt:variant>
        <vt:i4>3539044</vt:i4>
      </vt:variant>
      <vt:variant>
        <vt:i4>306</vt:i4>
      </vt:variant>
      <vt:variant>
        <vt:i4>0</vt:i4>
      </vt:variant>
      <vt:variant>
        <vt:i4>5</vt:i4>
      </vt:variant>
      <vt:variant>
        <vt:lpwstr>http://www.dhs.dc.gov/</vt:lpwstr>
      </vt:variant>
      <vt:variant>
        <vt:lpwstr/>
      </vt:variant>
      <vt:variant>
        <vt:i4>5832774</vt:i4>
      </vt:variant>
      <vt:variant>
        <vt:i4>303</vt:i4>
      </vt:variant>
      <vt:variant>
        <vt:i4>0</vt:i4>
      </vt:variant>
      <vt:variant>
        <vt:i4>5</vt:i4>
      </vt:variant>
      <vt:variant>
        <vt:lpwstr>https://www.hopeonesource.org/dc</vt:lpwstr>
      </vt:variant>
      <vt:variant>
        <vt:lpwstr/>
      </vt:variant>
      <vt:variant>
        <vt:i4>5898249</vt:i4>
      </vt:variant>
      <vt:variant>
        <vt:i4>300</vt:i4>
      </vt:variant>
      <vt:variant>
        <vt:i4>0</vt:i4>
      </vt:variant>
      <vt:variant>
        <vt:i4>5</vt:i4>
      </vt:variant>
      <vt:variant>
        <vt:lpwstr>http://hsema.dc.gov/page/alertdc</vt:lpwstr>
      </vt:variant>
      <vt:variant>
        <vt:lpwstr/>
      </vt:variant>
      <vt:variant>
        <vt:i4>2162741</vt:i4>
      </vt:variant>
      <vt:variant>
        <vt:i4>291</vt:i4>
      </vt:variant>
      <vt:variant>
        <vt:i4>0</vt:i4>
      </vt:variant>
      <vt:variant>
        <vt:i4>5</vt:i4>
      </vt:variant>
      <vt:variant>
        <vt:lpwstr>https://ich.dc.gov/page/solid-foundations-dc-comprehensive-plan-end-youth-homelessness</vt:lpwstr>
      </vt:variant>
      <vt:variant>
        <vt:lpwstr/>
      </vt:variant>
      <vt:variant>
        <vt:i4>4784205</vt:i4>
      </vt:variant>
      <vt:variant>
        <vt:i4>288</vt:i4>
      </vt:variant>
      <vt:variant>
        <vt:i4>0</vt:i4>
      </vt:variant>
      <vt:variant>
        <vt:i4>5</vt:i4>
      </vt:variant>
      <vt:variant>
        <vt:lpwstr>https://dmhhs.dc.gov/sites/default/files/dc/sites/dmhhs/page_content/attachments/Homeward-DC-Report_FY2021-2025.pdf</vt:lpwstr>
      </vt:variant>
      <vt:variant>
        <vt:lpwstr/>
      </vt:variant>
      <vt:variant>
        <vt:i4>4784205</vt:i4>
      </vt:variant>
      <vt:variant>
        <vt:i4>285</vt:i4>
      </vt:variant>
      <vt:variant>
        <vt:i4>0</vt:i4>
      </vt:variant>
      <vt:variant>
        <vt:i4>5</vt:i4>
      </vt:variant>
      <vt:variant>
        <vt:lpwstr>https://dmhhs.dc.gov/sites/default/files/dc/sites/dmhhs/page_content/attachments/Homeward-DC-Report_FY2021-2025.pdf</vt:lpwstr>
      </vt:variant>
      <vt:variant>
        <vt:lpwstr/>
      </vt:variant>
      <vt:variant>
        <vt:i4>1441841</vt:i4>
      </vt:variant>
      <vt:variant>
        <vt:i4>278</vt:i4>
      </vt:variant>
      <vt:variant>
        <vt:i4>0</vt:i4>
      </vt:variant>
      <vt:variant>
        <vt:i4>5</vt:i4>
      </vt:variant>
      <vt:variant>
        <vt:lpwstr/>
      </vt:variant>
      <vt:variant>
        <vt:lpwstr>_Toc146545250</vt:lpwstr>
      </vt:variant>
      <vt:variant>
        <vt:i4>1507377</vt:i4>
      </vt:variant>
      <vt:variant>
        <vt:i4>272</vt:i4>
      </vt:variant>
      <vt:variant>
        <vt:i4>0</vt:i4>
      </vt:variant>
      <vt:variant>
        <vt:i4>5</vt:i4>
      </vt:variant>
      <vt:variant>
        <vt:lpwstr/>
      </vt:variant>
      <vt:variant>
        <vt:lpwstr>_Toc146545249</vt:lpwstr>
      </vt:variant>
      <vt:variant>
        <vt:i4>1507377</vt:i4>
      </vt:variant>
      <vt:variant>
        <vt:i4>266</vt:i4>
      </vt:variant>
      <vt:variant>
        <vt:i4>0</vt:i4>
      </vt:variant>
      <vt:variant>
        <vt:i4>5</vt:i4>
      </vt:variant>
      <vt:variant>
        <vt:lpwstr/>
      </vt:variant>
      <vt:variant>
        <vt:lpwstr>_Toc146545248</vt:lpwstr>
      </vt:variant>
      <vt:variant>
        <vt:i4>1507377</vt:i4>
      </vt:variant>
      <vt:variant>
        <vt:i4>260</vt:i4>
      </vt:variant>
      <vt:variant>
        <vt:i4>0</vt:i4>
      </vt:variant>
      <vt:variant>
        <vt:i4>5</vt:i4>
      </vt:variant>
      <vt:variant>
        <vt:lpwstr/>
      </vt:variant>
      <vt:variant>
        <vt:lpwstr>_Toc146545247</vt:lpwstr>
      </vt:variant>
      <vt:variant>
        <vt:i4>1507377</vt:i4>
      </vt:variant>
      <vt:variant>
        <vt:i4>254</vt:i4>
      </vt:variant>
      <vt:variant>
        <vt:i4>0</vt:i4>
      </vt:variant>
      <vt:variant>
        <vt:i4>5</vt:i4>
      </vt:variant>
      <vt:variant>
        <vt:lpwstr/>
      </vt:variant>
      <vt:variant>
        <vt:lpwstr>_Toc146545246</vt:lpwstr>
      </vt:variant>
      <vt:variant>
        <vt:i4>1507377</vt:i4>
      </vt:variant>
      <vt:variant>
        <vt:i4>248</vt:i4>
      </vt:variant>
      <vt:variant>
        <vt:i4>0</vt:i4>
      </vt:variant>
      <vt:variant>
        <vt:i4>5</vt:i4>
      </vt:variant>
      <vt:variant>
        <vt:lpwstr/>
      </vt:variant>
      <vt:variant>
        <vt:lpwstr>_Toc146545245</vt:lpwstr>
      </vt:variant>
      <vt:variant>
        <vt:i4>1507377</vt:i4>
      </vt:variant>
      <vt:variant>
        <vt:i4>242</vt:i4>
      </vt:variant>
      <vt:variant>
        <vt:i4>0</vt:i4>
      </vt:variant>
      <vt:variant>
        <vt:i4>5</vt:i4>
      </vt:variant>
      <vt:variant>
        <vt:lpwstr/>
      </vt:variant>
      <vt:variant>
        <vt:lpwstr>_Toc146545244</vt:lpwstr>
      </vt:variant>
      <vt:variant>
        <vt:i4>1507377</vt:i4>
      </vt:variant>
      <vt:variant>
        <vt:i4>236</vt:i4>
      </vt:variant>
      <vt:variant>
        <vt:i4>0</vt:i4>
      </vt:variant>
      <vt:variant>
        <vt:i4>5</vt:i4>
      </vt:variant>
      <vt:variant>
        <vt:lpwstr/>
      </vt:variant>
      <vt:variant>
        <vt:lpwstr>_Toc146545243</vt:lpwstr>
      </vt:variant>
      <vt:variant>
        <vt:i4>1507377</vt:i4>
      </vt:variant>
      <vt:variant>
        <vt:i4>230</vt:i4>
      </vt:variant>
      <vt:variant>
        <vt:i4>0</vt:i4>
      </vt:variant>
      <vt:variant>
        <vt:i4>5</vt:i4>
      </vt:variant>
      <vt:variant>
        <vt:lpwstr/>
      </vt:variant>
      <vt:variant>
        <vt:lpwstr>_Toc146545242</vt:lpwstr>
      </vt:variant>
      <vt:variant>
        <vt:i4>1507377</vt:i4>
      </vt:variant>
      <vt:variant>
        <vt:i4>224</vt:i4>
      </vt:variant>
      <vt:variant>
        <vt:i4>0</vt:i4>
      </vt:variant>
      <vt:variant>
        <vt:i4>5</vt:i4>
      </vt:variant>
      <vt:variant>
        <vt:lpwstr/>
      </vt:variant>
      <vt:variant>
        <vt:lpwstr>_Toc146545241</vt:lpwstr>
      </vt:variant>
      <vt:variant>
        <vt:i4>1507377</vt:i4>
      </vt:variant>
      <vt:variant>
        <vt:i4>218</vt:i4>
      </vt:variant>
      <vt:variant>
        <vt:i4>0</vt:i4>
      </vt:variant>
      <vt:variant>
        <vt:i4>5</vt:i4>
      </vt:variant>
      <vt:variant>
        <vt:lpwstr/>
      </vt:variant>
      <vt:variant>
        <vt:lpwstr>_Toc146545240</vt:lpwstr>
      </vt:variant>
      <vt:variant>
        <vt:i4>1048625</vt:i4>
      </vt:variant>
      <vt:variant>
        <vt:i4>212</vt:i4>
      </vt:variant>
      <vt:variant>
        <vt:i4>0</vt:i4>
      </vt:variant>
      <vt:variant>
        <vt:i4>5</vt:i4>
      </vt:variant>
      <vt:variant>
        <vt:lpwstr/>
      </vt:variant>
      <vt:variant>
        <vt:lpwstr>_Toc146545239</vt:lpwstr>
      </vt:variant>
      <vt:variant>
        <vt:i4>1048625</vt:i4>
      </vt:variant>
      <vt:variant>
        <vt:i4>206</vt:i4>
      </vt:variant>
      <vt:variant>
        <vt:i4>0</vt:i4>
      </vt:variant>
      <vt:variant>
        <vt:i4>5</vt:i4>
      </vt:variant>
      <vt:variant>
        <vt:lpwstr/>
      </vt:variant>
      <vt:variant>
        <vt:lpwstr>_Toc146545238</vt:lpwstr>
      </vt:variant>
      <vt:variant>
        <vt:i4>1048625</vt:i4>
      </vt:variant>
      <vt:variant>
        <vt:i4>200</vt:i4>
      </vt:variant>
      <vt:variant>
        <vt:i4>0</vt:i4>
      </vt:variant>
      <vt:variant>
        <vt:i4>5</vt:i4>
      </vt:variant>
      <vt:variant>
        <vt:lpwstr/>
      </vt:variant>
      <vt:variant>
        <vt:lpwstr>_Toc146545237</vt:lpwstr>
      </vt:variant>
      <vt:variant>
        <vt:i4>1048625</vt:i4>
      </vt:variant>
      <vt:variant>
        <vt:i4>194</vt:i4>
      </vt:variant>
      <vt:variant>
        <vt:i4>0</vt:i4>
      </vt:variant>
      <vt:variant>
        <vt:i4>5</vt:i4>
      </vt:variant>
      <vt:variant>
        <vt:lpwstr/>
      </vt:variant>
      <vt:variant>
        <vt:lpwstr>_Toc146545236</vt:lpwstr>
      </vt:variant>
      <vt:variant>
        <vt:i4>1048625</vt:i4>
      </vt:variant>
      <vt:variant>
        <vt:i4>188</vt:i4>
      </vt:variant>
      <vt:variant>
        <vt:i4>0</vt:i4>
      </vt:variant>
      <vt:variant>
        <vt:i4>5</vt:i4>
      </vt:variant>
      <vt:variant>
        <vt:lpwstr/>
      </vt:variant>
      <vt:variant>
        <vt:lpwstr>_Toc146545235</vt:lpwstr>
      </vt:variant>
      <vt:variant>
        <vt:i4>1048625</vt:i4>
      </vt:variant>
      <vt:variant>
        <vt:i4>182</vt:i4>
      </vt:variant>
      <vt:variant>
        <vt:i4>0</vt:i4>
      </vt:variant>
      <vt:variant>
        <vt:i4>5</vt:i4>
      </vt:variant>
      <vt:variant>
        <vt:lpwstr/>
      </vt:variant>
      <vt:variant>
        <vt:lpwstr>_Toc146545234</vt:lpwstr>
      </vt:variant>
      <vt:variant>
        <vt:i4>1048625</vt:i4>
      </vt:variant>
      <vt:variant>
        <vt:i4>176</vt:i4>
      </vt:variant>
      <vt:variant>
        <vt:i4>0</vt:i4>
      </vt:variant>
      <vt:variant>
        <vt:i4>5</vt:i4>
      </vt:variant>
      <vt:variant>
        <vt:lpwstr/>
      </vt:variant>
      <vt:variant>
        <vt:lpwstr>_Toc146545233</vt:lpwstr>
      </vt:variant>
      <vt:variant>
        <vt:i4>1048625</vt:i4>
      </vt:variant>
      <vt:variant>
        <vt:i4>170</vt:i4>
      </vt:variant>
      <vt:variant>
        <vt:i4>0</vt:i4>
      </vt:variant>
      <vt:variant>
        <vt:i4>5</vt:i4>
      </vt:variant>
      <vt:variant>
        <vt:lpwstr/>
      </vt:variant>
      <vt:variant>
        <vt:lpwstr>_Toc146545232</vt:lpwstr>
      </vt:variant>
      <vt:variant>
        <vt:i4>1048625</vt:i4>
      </vt:variant>
      <vt:variant>
        <vt:i4>164</vt:i4>
      </vt:variant>
      <vt:variant>
        <vt:i4>0</vt:i4>
      </vt:variant>
      <vt:variant>
        <vt:i4>5</vt:i4>
      </vt:variant>
      <vt:variant>
        <vt:lpwstr/>
      </vt:variant>
      <vt:variant>
        <vt:lpwstr>_Toc146545231</vt:lpwstr>
      </vt:variant>
      <vt:variant>
        <vt:i4>1048625</vt:i4>
      </vt:variant>
      <vt:variant>
        <vt:i4>158</vt:i4>
      </vt:variant>
      <vt:variant>
        <vt:i4>0</vt:i4>
      </vt:variant>
      <vt:variant>
        <vt:i4>5</vt:i4>
      </vt:variant>
      <vt:variant>
        <vt:lpwstr/>
      </vt:variant>
      <vt:variant>
        <vt:lpwstr>_Toc146545230</vt:lpwstr>
      </vt:variant>
      <vt:variant>
        <vt:i4>1114161</vt:i4>
      </vt:variant>
      <vt:variant>
        <vt:i4>152</vt:i4>
      </vt:variant>
      <vt:variant>
        <vt:i4>0</vt:i4>
      </vt:variant>
      <vt:variant>
        <vt:i4>5</vt:i4>
      </vt:variant>
      <vt:variant>
        <vt:lpwstr/>
      </vt:variant>
      <vt:variant>
        <vt:lpwstr>_Toc146545229</vt:lpwstr>
      </vt:variant>
      <vt:variant>
        <vt:i4>1114161</vt:i4>
      </vt:variant>
      <vt:variant>
        <vt:i4>146</vt:i4>
      </vt:variant>
      <vt:variant>
        <vt:i4>0</vt:i4>
      </vt:variant>
      <vt:variant>
        <vt:i4>5</vt:i4>
      </vt:variant>
      <vt:variant>
        <vt:lpwstr/>
      </vt:variant>
      <vt:variant>
        <vt:lpwstr>_Toc146545228</vt:lpwstr>
      </vt:variant>
      <vt:variant>
        <vt:i4>1114161</vt:i4>
      </vt:variant>
      <vt:variant>
        <vt:i4>140</vt:i4>
      </vt:variant>
      <vt:variant>
        <vt:i4>0</vt:i4>
      </vt:variant>
      <vt:variant>
        <vt:i4>5</vt:i4>
      </vt:variant>
      <vt:variant>
        <vt:lpwstr/>
      </vt:variant>
      <vt:variant>
        <vt:lpwstr>_Toc146545227</vt:lpwstr>
      </vt:variant>
      <vt:variant>
        <vt:i4>1114161</vt:i4>
      </vt:variant>
      <vt:variant>
        <vt:i4>134</vt:i4>
      </vt:variant>
      <vt:variant>
        <vt:i4>0</vt:i4>
      </vt:variant>
      <vt:variant>
        <vt:i4>5</vt:i4>
      </vt:variant>
      <vt:variant>
        <vt:lpwstr/>
      </vt:variant>
      <vt:variant>
        <vt:lpwstr>_Toc146545226</vt:lpwstr>
      </vt:variant>
      <vt:variant>
        <vt:i4>1114161</vt:i4>
      </vt:variant>
      <vt:variant>
        <vt:i4>128</vt:i4>
      </vt:variant>
      <vt:variant>
        <vt:i4>0</vt:i4>
      </vt:variant>
      <vt:variant>
        <vt:i4>5</vt:i4>
      </vt:variant>
      <vt:variant>
        <vt:lpwstr/>
      </vt:variant>
      <vt:variant>
        <vt:lpwstr>_Toc146545225</vt:lpwstr>
      </vt:variant>
      <vt:variant>
        <vt:i4>1114161</vt:i4>
      </vt:variant>
      <vt:variant>
        <vt:i4>122</vt:i4>
      </vt:variant>
      <vt:variant>
        <vt:i4>0</vt:i4>
      </vt:variant>
      <vt:variant>
        <vt:i4>5</vt:i4>
      </vt:variant>
      <vt:variant>
        <vt:lpwstr/>
      </vt:variant>
      <vt:variant>
        <vt:lpwstr>_Toc146545224</vt:lpwstr>
      </vt:variant>
      <vt:variant>
        <vt:i4>1114161</vt:i4>
      </vt:variant>
      <vt:variant>
        <vt:i4>116</vt:i4>
      </vt:variant>
      <vt:variant>
        <vt:i4>0</vt:i4>
      </vt:variant>
      <vt:variant>
        <vt:i4>5</vt:i4>
      </vt:variant>
      <vt:variant>
        <vt:lpwstr/>
      </vt:variant>
      <vt:variant>
        <vt:lpwstr>_Toc146545223</vt:lpwstr>
      </vt:variant>
      <vt:variant>
        <vt:i4>1114161</vt:i4>
      </vt:variant>
      <vt:variant>
        <vt:i4>110</vt:i4>
      </vt:variant>
      <vt:variant>
        <vt:i4>0</vt:i4>
      </vt:variant>
      <vt:variant>
        <vt:i4>5</vt:i4>
      </vt:variant>
      <vt:variant>
        <vt:lpwstr/>
      </vt:variant>
      <vt:variant>
        <vt:lpwstr>_Toc146545222</vt:lpwstr>
      </vt:variant>
      <vt:variant>
        <vt:i4>1114161</vt:i4>
      </vt:variant>
      <vt:variant>
        <vt:i4>104</vt:i4>
      </vt:variant>
      <vt:variant>
        <vt:i4>0</vt:i4>
      </vt:variant>
      <vt:variant>
        <vt:i4>5</vt:i4>
      </vt:variant>
      <vt:variant>
        <vt:lpwstr/>
      </vt:variant>
      <vt:variant>
        <vt:lpwstr>_Toc146545221</vt:lpwstr>
      </vt:variant>
      <vt:variant>
        <vt:i4>1114161</vt:i4>
      </vt:variant>
      <vt:variant>
        <vt:i4>98</vt:i4>
      </vt:variant>
      <vt:variant>
        <vt:i4>0</vt:i4>
      </vt:variant>
      <vt:variant>
        <vt:i4>5</vt:i4>
      </vt:variant>
      <vt:variant>
        <vt:lpwstr/>
      </vt:variant>
      <vt:variant>
        <vt:lpwstr>_Toc146545220</vt:lpwstr>
      </vt:variant>
      <vt:variant>
        <vt:i4>1179697</vt:i4>
      </vt:variant>
      <vt:variant>
        <vt:i4>92</vt:i4>
      </vt:variant>
      <vt:variant>
        <vt:i4>0</vt:i4>
      </vt:variant>
      <vt:variant>
        <vt:i4>5</vt:i4>
      </vt:variant>
      <vt:variant>
        <vt:lpwstr/>
      </vt:variant>
      <vt:variant>
        <vt:lpwstr>_Toc146545219</vt:lpwstr>
      </vt:variant>
      <vt:variant>
        <vt:i4>1179697</vt:i4>
      </vt:variant>
      <vt:variant>
        <vt:i4>86</vt:i4>
      </vt:variant>
      <vt:variant>
        <vt:i4>0</vt:i4>
      </vt:variant>
      <vt:variant>
        <vt:i4>5</vt:i4>
      </vt:variant>
      <vt:variant>
        <vt:lpwstr/>
      </vt:variant>
      <vt:variant>
        <vt:lpwstr>_Toc146545218</vt:lpwstr>
      </vt:variant>
      <vt:variant>
        <vt:i4>1179697</vt:i4>
      </vt:variant>
      <vt:variant>
        <vt:i4>80</vt:i4>
      </vt:variant>
      <vt:variant>
        <vt:i4>0</vt:i4>
      </vt:variant>
      <vt:variant>
        <vt:i4>5</vt:i4>
      </vt:variant>
      <vt:variant>
        <vt:lpwstr/>
      </vt:variant>
      <vt:variant>
        <vt:lpwstr>_Toc146545217</vt:lpwstr>
      </vt:variant>
      <vt:variant>
        <vt:i4>1179697</vt:i4>
      </vt:variant>
      <vt:variant>
        <vt:i4>74</vt:i4>
      </vt:variant>
      <vt:variant>
        <vt:i4>0</vt:i4>
      </vt:variant>
      <vt:variant>
        <vt:i4>5</vt:i4>
      </vt:variant>
      <vt:variant>
        <vt:lpwstr/>
      </vt:variant>
      <vt:variant>
        <vt:lpwstr>_Toc146545216</vt:lpwstr>
      </vt:variant>
      <vt:variant>
        <vt:i4>1179697</vt:i4>
      </vt:variant>
      <vt:variant>
        <vt:i4>68</vt:i4>
      </vt:variant>
      <vt:variant>
        <vt:i4>0</vt:i4>
      </vt:variant>
      <vt:variant>
        <vt:i4>5</vt:i4>
      </vt:variant>
      <vt:variant>
        <vt:lpwstr/>
      </vt:variant>
      <vt:variant>
        <vt:lpwstr>_Toc146545215</vt:lpwstr>
      </vt:variant>
      <vt:variant>
        <vt:i4>1179697</vt:i4>
      </vt:variant>
      <vt:variant>
        <vt:i4>62</vt:i4>
      </vt:variant>
      <vt:variant>
        <vt:i4>0</vt:i4>
      </vt:variant>
      <vt:variant>
        <vt:i4>5</vt:i4>
      </vt:variant>
      <vt:variant>
        <vt:lpwstr/>
      </vt:variant>
      <vt:variant>
        <vt:lpwstr>_Toc146545214</vt:lpwstr>
      </vt:variant>
      <vt:variant>
        <vt:i4>1179697</vt:i4>
      </vt:variant>
      <vt:variant>
        <vt:i4>56</vt:i4>
      </vt:variant>
      <vt:variant>
        <vt:i4>0</vt:i4>
      </vt:variant>
      <vt:variant>
        <vt:i4>5</vt:i4>
      </vt:variant>
      <vt:variant>
        <vt:lpwstr/>
      </vt:variant>
      <vt:variant>
        <vt:lpwstr>_Toc146545213</vt:lpwstr>
      </vt:variant>
      <vt:variant>
        <vt:i4>1179697</vt:i4>
      </vt:variant>
      <vt:variant>
        <vt:i4>50</vt:i4>
      </vt:variant>
      <vt:variant>
        <vt:i4>0</vt:i4>
      </vt:variant>
      <vt:variant>
        <vt:i4>5</vt:i4>
      </vt:variant>
      <vt:variant>
        <vt:lpwstr/>
      </vt:variant>
      <vt:variant>
        <vt:lpwstr>_Toc146545212</vt:lpwstr>
      </vt:variant>
      <vt:variant>
        <vt:i4>1179697</vt:i4>
      </vt:variant>
      <vt:variant>
        <vt:i4>44</vt:i4>
      </vt:variant>
      <vt:variant>
        <vt:i4>0</vt:i4>
      </vt:variant>
      <vt:variant>
        <vt:i4>5</vt:i4>
      </vt:variant>
      <vt:variant>
        <vt:lpwstr/>
      </vt:variant>
      <vt:variant>
        <vt:lpwstr>_Toc146545211</vt:lpwstr>
      </vt:variant>
      <vt:variant>
        <vt:i4>1179697</vt:i4>
      </vt:variant>
      <vt:variant>
        <vt:i4>38</vt:i4>
      </vt:variant>
      <vt:variant>
        <vt:i4>0</vt:i4>
      </vt:variant>
      <vt:variant>
        <vt:i4>5</vt:i4>
      </vt:variant>
      <vt:variant>
        <vt:lpwstr/>
      </vt:variant>
      <vt:variant>
        <vt:lpwstr>_Toc146545210</vt:lpwstr>
      </vt:variant>
      <vt:variant>
        <vt:i4>1245233</vt:i4>
      </vt:variant>
      <vt:variant>
        <vt:i4>32</vt:i4>
      </vt:variant>
      <vt:variant>
        <vt:i4>0</vt:i4>
      </vt:variant>
      <vt:variant>
        <vt:i4>5</vt:i4>
      </vt:variant>
      <vt:variant>
        <vt:lpwstr/>
      </vt:variant>
      <vt:variant>
        <vt:lpwstr>_Toc146545209</vt:lpwstr>
      </vt:variant>
      <vt:variant>
        <vt:i4>1245233</vt:i4>
      </vt:variant>
      <vt:variant>
        <vt:i4>26</vt:i4>
      </vt:variant>
      <vt:variant>
        <vt:i4>0</vt:i4>
      </vt:variant>
      <vt:variant>
        <vt:i4>5</vt:i4>
      </vt:variant>
      <vt:variant>
        <vt:lpwstr/>
      </vt:variant>
      <vt:variant>
        <vt:lpwstr>_Toc146545208</vt:lpwstr>
      </vt:variant>
      <vt:variant>
        <vt:i4>1245233</vt:i4>
      </vt:variant>
      <vt:variant>
        <vt:i4>20</vt:i4>
      </vt:variant>
      <vt:variant>
        <vt:i4>0</vt:i4>
      </vt:variant>
      <vt:variant>
        <vt:i4>5</vt:i4>
      </vt:variant>
      <vt:variant>
        <vt:lpwstr/>
      </vt:variant>
      <vt:variant>
        <vt:lpwstr>_Toc146545207</vt:lpwstr>
      </vt:variant>
      <vt:variant>
        <vt:i4>1245233</vt:i4>
      </vt:variant>
      <vt:variant>
        <vt:i4>14</vt:i4>
      </vt:variant>
      <vt:variant>
        <vt:i4>0</vt:i4>
      </vt:variant>
      <vt:variant>
        <vt:i4>5</vt:i4>
      </vt:variant>
      <vt:variant>
        <vt:lpwstr/>
      </vt:variant>
      <vt:variant>
        <vt:lpwstr>_Toc146545206</vt:lpwstr>
      </vt:variant>
      <vt:variant>
        <vt:i4>1245233</vt:i4>
      </vt:variant>
      <vt:variant>
        <vt:i4>8</vt:i4>
      </vt:variant>
      <vt:variant>
        <vt:i4>0</vt:i4>
      </vt:variant>
      <vt:variant>
        <vt:i4>5</vt:i4>
      </vt:variant>
      <vt:variant>
        <vt:lpwstr/>
      </vt:variant>
      <vt:variant>
        <vt:lpwstr>_Toc146545205</vt:lpwstr>
      </vt:variant>
      <vt:variant>
        <vt:i4>1245233</vt:i4>
      </vt:variant>
      <vt:variant>
        <vt:i4>2</vt:i4>
      </vt:variant>
      <vt:variant>
        <vt:i4>0</vt:i4>
      </vt:variant>
      <vt:variant>
        <vt:i4>5</vt:i4>
      </vt:variant>
      <vt:variant>
        <vt:lpwstr/>
      </vt:variant>
      <vt:variant>
        <vt:lpwstr>_Toc146545204</vt:lpwstr>
      </vt:variant>
      <vt:variant>
        <vt:i4>5832774</vt:i4>
      </vt:variant>
      <vt:variant>
        <vt:i4>0</vt:i4>
      </vt:variant>
      <vt:variant>
        <vt:i4>0</vt:i4>
      </vt:variant>
      <vt:variant>
        <vt:i4>5</vt:i4>
      </vt:variant>
      <vt:variant>
        <vt:lpwstr>https://www.hopeonesource.org/dc</vt:lpwstr>
      </vt:variant>
      <vt:variant>
        <vt:lpwstr/>
      </vt:variant>
      <vt:variant>
        <vt:i4>1245310</vt:i4>
      </vt:variant>
      <vt:variant>
        <vt:i4>21</vt:i4>
      </vt:variant>
      <vt:variant>
        <vt:i4>0</vt:i4>
      </vt:variant>
      <vt:variant>
        <vt:i4>5</vt:i4>
      </vt:variant>
      <vt:variant>
        <vt:lpwstr>mailto:noah.abraham@dc.gov</vt:lpwstr>
      </vt:variant>
      <vt:variant>
        <vt:lpwstr/>
      </vt:variant>
      <vt:variant>
        <vt:i4>1245310</vt:i4>
      </vt:variant>
      <vt:variant>
        <vt:i4>18</vt:i4>
      </vt:variant>
      <vt:variant>
        <vt:i4>0</vt:i4>
      </vt:variant>
      <vt:variant>
        <vt:i4>5</vt:i4>
      </vt:variant>
      <vt:variant>
        <vt:lpwstr>mailto:noah.abraham@dc.gov</vt:lpwstr>
      </vt:variant>
      <vt:variant>
        <vt:lpwstr/>
      </vt:variant>
      <vt:variant>
        <vt:i4>2818127</vt:i4>
      </vt:variant>
      <vt:variant>
        <vt:i4>15</vt:i4>
      </vt:variant>
      <vt:variant>
        <vt:i4>0</vt:i4>
      </vt:variant>
      <vt:variant>
        <vt:i4>5</vt:i4>
      </vt:variant>
      <vt:variant>
        <vt:lpwstr>mailto:Anthony.Newman@dc.gov</vt:lpwstr>
      </vt:variant>
      <vt:variant>
        <vt:lpwstr/>
      </vt:variant>
      <vt:variant>
        <vt:i4>2818127</vt:i4>
      </vt:variant>
      <vt:variant>
        <vt:i4>12</vt:i4>
      </vt:variant>
      <vt:variant>
        <vt:i4>0</vt:i4>
      </vt:variant>
      <vt:variant>
        <vt:i4>5</vt:i4>
      </vt:variant>
      <vt:variant>
        <vt:lpwstr>mailto:Anthony.Newman@dc.gov</vt:lpwstr>
      </vt:variant>
      <vt:variant>
        <vt:lpwstr/>
      </vt:variant>
      <vt:variant>
        <vt:i4>2818127</vt:i4>
      </vt:variant>
      <vt:variant>
        <vt:i4>9</vt:i4>
      </vt:variant>
      <vt:variant>
        <vt:i4>0</vt:i4>
      </vt:variant>
      <vt:variant>
        <vt:i4>5</vt:i4>
      </vt:variant>
      <vt:variant>
        <vt:lpwstr>mailto:Anthony.Newman@dc.gov</vt:lpwstr>
      </vt:variant>
      <vt:variant>
        <vt:lpwstr/>
      </vt:variant>
      <vt:variant>
        <vt:i4>2818127</vt:i4>
      </vt:variant>
      <vt:variant>
        <vt:i4>6</vt:i4>
      </vt:variant>
      <vt:variant>
        <vt:i4>0</vt:i4>
      </vt:variant>
      <vt:variant>
        <vt:i4>5</vt:i4>
      </vt:variant>
      <vt:variant>
        <vt:lpwstr>mailto:Anthony.Newman@dc.gov</vt:lpwstr>
      </vt:variant>
      <vt:variant>
        <vt:lpwstr/>
      </vt:variant>
      <vt:variant>
        <vt:i4>1245310</vt:i4>
      </vt:variant>
      <vt:variant>
        <vt:i4>3</vt:i4>
      </vt:variant>
      <vt:variant>
        <vt:i4>0</vt:i4>
      </vt:variant>
      <vt:variant>
        <vt:i4>5</vt:i4>
      </vt:variant>
      <vt:variant>
        <vt:lpwstr>mailto:noah.abraham@dc.gov</vt:lpwstr>
      </vt:variant>
      <vt:variant>
        <vt:lpwstr/>
      </vt:variant>
      <vt:variant>
        <vt:i4>1245310</vt:i4>
      </vt:variant>
      <vt:variant>
        <vt:i4>0</vt:i4>
      </vt:variant>
      <vt:variant>
        <vt:i4>0</vt:i4>
      </vt:variant>
      <vt:variant>
        <vt:i4>5</vt:i4>
      </vt:variant>
      <vt:variant>
        <vt:lpwstr>mailto:noah.abraham@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n, Lindsay (EOM)</dc:creator>
  <cp:keywords/>
  <cp:lastModifiedBy>Silla, Theresa (EOM)</cp:lastModifiedBy>
  <cp:revision>14</cp:revision>
  <cp:lastPrinted>2023-07-26T07:23:00Z</cp:lastPrinted>
  <dcterms:created xsi:type="dcterms:W3CDTF">2023-10-11T08:30:00Z</dcterms:created>
  <dcterms:modified xsi:type="dcterms:W3CDTF">2023-10-1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BB1D4A446E43BA5101C538A513EF</vt:lpwstr>
  </property>
  <property fmtid="{D5CDD505-2E9C-101B-9397-08002B2CF9AE}" pid="3" name="GrammarlyDocumentId">
    <vt:lpwstr>551e98e1f0e8fd549d912bc6279f921a674da0a16a845262943097258d634479</vt:lpwstr>
  </property>
  <property fmtid="{D5CDD505-2E9C-101B-9397-08002B2CF9AE}" pid="4" name="MediaServiceImageTags">
    <vt:lpwstr/>
  </property>
</Properties>
</file>